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20BBECE9" w14:textId="7A29C0A8" w:rsidR="0094768C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24718824" w:history="1">
        <w:r w:rsidR="0094768C" w:rsidRPr="00B6471D">
          <w:rPr>
            <w:rStyle w:val="Hyperlink"/>
            <w:noProof/>
            <w:lang w:val="de-DE"/>
          </w:rPr>
          <w:t>ORDER OF PRECEDENCE</w:t>
        </w:r>
        <w:r w:rsidR="0094768C">
          <w:rPr>
            <w:noProof/>
            <w:webHidden/>
          </w:rPr>
          <w:tab/>
        </w:r>
        <w:r w:rsidR="0094768C">
          <w:rPr>
            <w:noProof/>
            <w:webHidden/>
          </w:rPr>
          <w:fldChar w:fldCharType="begin"/>
        </w:r>
        <w:r w:rsidR="0094768C">
          <w:rPr>
            <w:noProof/>
            <w:webHidden/>
          </w:rPr>
          <w:instrText xml:space="preserve"> PAGEREF _Toc224718824 \h </w:instrText>
        </w:r>
        <w:r w:rsidR="0094768C">
          <w:rPr>
            <w:noProof/>
            <w:webHidden/>
          </w:rPr>
        </w:r>
        <w:r w:rsidR="0094768C">
          <w:rPr>
            <w:noProof/>
            <w:webHidden/>
          </w:rPr>
          <w:fldChar w:fldCharType="separate"/>
        </w:r>
        <w:r w:rsidR="0094768C">
          <w:rPr>
            <w:noProof/>
            <w:webHidden/>
          </w:rPr>
          <w:t>6</w:t>
        </w:r>
        <w:r w:rsidR="0094768C">
          <w:rPr>
            <w:noProof/>
            <w:webHidden/>
          </w:rPr>
          <w:fldChar w:fldCharType="end"/>
        </w:r>
      </w:hyperlink>
    </w:p>
    <w:p w14:paraId="647C5BC4" w14:textId="5AF6DA66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25" w:history="1">
        <w:r w:rsidRPr="00B6471D">
          <w:rPr>
            <w:rStyle w:val="Hyperlink"/>
          </w:rPr>
          <w:t>HEADS OF DIPLOMATIC MIS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1D96617" w14:textId="10FE74E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26" w:history="1">
        <w:r w:rsidRPr="00B6471D">
          <w:rPr>
            <w:rStyle w:val="Hyperlink"/>
          </w:rPr>
          <w:t>CHARGÉS D’AFFAIRES AD INTERI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5C2E4BCF" w14:textId="6CF5C1F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27" w:history="1">
        <w:r w:rsidRPr="00B6471D">
          <w:rPr>
            <w:rStyle w:val="Hyperlink"/>
          </w:rPr>
          <w:t>Afgha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771F1AAA" w14:textId="6CD7431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28" w:history="1">
        <w:r w:rsidRPr="00B6471D">
          <w:rPr>
            <w:rStyle w:val="Hyperlink"/>
          </w:rPr>
          <w:t>Alb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7F4EDD1F" w14:textId="7E01F65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29" w:history="1">
        <w:r w:rsidRPr="00B6471D">
          <w:rPr>
            <w:rStyle w:val="Hyperlink"/>
          </w:rPr>
          <w:t>Al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0F85E7B9" w14:textId="08101E1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0" w:history="1">
        <w:r w:rsidRPr="00B6471D">
          <w:rPr>
            <w:rStyle w:val="Hyperlink"/>
          </w:rPr>
          <w:t>Andor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1F17689E" w14:textId="0418538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1" w:history="1">
        <w:r w:rsidRPr="00B6471D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60154904" w14:textId="000DCE8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2" w:history="1">
        <w:r w:rsidRPr="00B6471D">
          <w:rPr>
            <w:rStyle w:val="Hyperlink"/>
          </w:rPr>
          <w:t>Argent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2B9F1391" w14:textId="58533E0D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3" w:history="1">
        <w:r w:rsidRPr="00B6471D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10BE77D9" w14:textId="4E2B319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4" w:history="1">
        <w:r w:rsidRPr="00B6471D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76086EF5" w14:textId="70F5A5DF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5" w:history="1">
        <w:r w:rsidRPr="00B6471D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3C95B6DF" w14:textId="76DED26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6" w:history="1">
        <w:r w:rsidRPr="00B6471D">
          <w:rPr>
            <w:rStyle w:val="Hyperlink"/>
          </w:rPr>
          <w:t>Azerbaij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56956B3E" w14:textId="61B2160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7" w:history="1">
        <w:r w:rsidRPr="00B6471D">
          <w:rPr>
            <w:rStyle w:val="Hyperlink"/>
          </w:rPr>
          <w:t>Bahr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3D400862" w14:textId="4520B63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8" w:history="1">
        <w:r w:rsidRPr="00B6471D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5C8E6FCA" w14:textId="38FD3D3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39" w:history="1">
        <w:r w:rsidRPr="00B6471D">
          <w:rPr>
            <w:rStyle w:val="Hyperlink"/>
          </w:rPr>
          <w:t>Bela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5F639091" w14:textId="4296BEEE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0" w:history="1">
        <w:r w:rsidRPr="00B6471D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09ADF201" w14:textId="3F00822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1" w:history="1">
        <w:r w:rsidRPr="00B6471D">
          <w:rPr>
            <w:rStyle w:val="Hyperlink"/>
          </w:rPr>
          <w:t>Ben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7129D658" w14:textId="111F4FF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2" w:history="1">
        <w:r w:rsidRPr="00B6471D">
          <w:rPr>
            <w:rStyle w:val="Hyperlink"/>
          </w:rPr>
          <w:t>Bosnia and Herzegov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6D10E0D5" w14:textId="3E1356F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3" w:history="1">
        <w:r w:rsidRPr="00B6471D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3B8E36C0" w14:textId="2141CC8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4" w:history="1">
        <w:r w:rsidRPr="00B6471D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59D748D4" w14:textId="02149CA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5" w:history="1">
        <w:r w:rsidRPr="00B6471D">
          <w:rPr>
            <w:rStyle w:val="Hyperlink"/>
          </w:rPr>
          <w:t>Burkina Fa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3311C821" w14:textId="33144E6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6" w:history="1">
        <w:r w:rsidRPr="00B6471D">
          <w:rPr>
            <w:rStyle w:val="Hyperlink"/>
          </w:rPr>
          <w:t>Burund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4C376F08" w14:textId="41FB806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7" w:history="1">
        <w:r w:rsidRPr="00B6471D">
          <w:rPr>
            <w:rStyle w:val="Hyperlink"/>
          </w:rPr>
          <w:t>Cabo Ver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05AB65F8" w14:textId="1B5448BE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8" w:history="1">
        <w:r w:rsidRPr="00B6471D">
          <w:rPr>
            <w:rStyle w:val="Hyperlink"/>
          </w:rPr>
          <w:t>Cambo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1B738954" w14:textId="48B3E82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49" w:history="1">
        <w:r w:rsidRPr="00B6471D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3A6811C4" w14:textId="558FF76F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0" w:history="1">
        <w:r w:rsidRPr="00B6471D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457E5329" w14:textId="6EB8B8DD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1" w:history="1">
        <w:r w:rsidRPr="00B6471D">
          <w:rPr>
            <w:rStyle w:val="Hyperlink"/>
          </w:rPr>
          <w:t>Ch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1A492643" w14:textId="082266C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2" w:history="1">
        <w:r w:rsidRPr="00B6471D">
          <w:rPr>
            <w:rStyle w:val="Hyperlink"/>
          </w:rPr>
          <w:t>Colo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034D8E11" w14:textId="27FF44C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3" w:history="1">
        <w:r w:rsidRPr="00B6471D">
          <w:rPr>
            <w:rStyle w:val="Hyperlink"/>
          </w:rPr>
          <w:t>Con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514FDEB8" w14:textId="35277DA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4" w:history="1">
        <w:r w:rsidRPr="00B6471D">
          <w:rPr>
            <w:rStyle w:val="Hyperlink"/>
          </w:rPr>
          <w:t>Costa 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002009B3" w14:textId="3F472E3F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5" w:history="1">
        <w:r w:rsidRPr="00B6471D">
          <w:rPr>
            <w:rStyle w:val="Hyperlink"/>
          </w:rPr>
          <w:t>Côte d'Ivoi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6820BBC4" w14:textId="1D592DF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6" w:history="1">
        <w:r w:rsidRPr="00B6471D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4AD040B2" w14:textId="6410CB4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7" w:history="1">
        <w:r w:rsidRPr="00B6471D">
          <w:rPr>
            <w:rStyle w:val="Hyperlink"/>
          </w:rPr>
          <w:t>Cub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324EC382" w14:textId="00FA53B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8" w:history="1">
        <w:r w:rsidRPr="00B6471D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12AF19B6" w14:textId="5630778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59" w:history="1">
        <w:r w:rsidRPr="00B6471D">
          <w:rPr>
            <w:rStyle w:val="Hyperlink"/>
          </w:rPr>
          <w:t>Czech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627A1988" w14:textId="3793B726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0" w:history="1">
        <w:r w:rsidRPr="00B6471D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01325C03" w14:textId="3927522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1" w:history="1">
        <w:r w:rsidRPr="00B6471D">
          <w:rPr>
            <w:rStyle w:val="Hyperlink"/>
          </w:rPr>
          <w:t>Domin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04009E42" w14:textId="30DB75AE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2" w:history="1">
        <w:r w:rsidRPr="00B6471D">
          <w:rPr>
            <w:rStyle w:val="Hyperlink"/>
          </w:rPr>
          <w:t>Dominican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26C4022D" w14:textId="7BA7CB0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3" w:history="1">
        <w:r w:rsidRPr="00B6471D">
          <w:rPr>
            <w:rStyle w:val="Hyperlink"/>
          </w:rPr>
          <w:t>Ecu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48944029" w14:textId="4FAD0F7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4" w:history="1">
        <w:r w:rsidRPr="00B6471D">
          <w:rPr>
            <w:rStyle w:val="Hyperlink"/>
          </w:rPr>
          <w:t>Egy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7A6E4E34" w14:textId="3BFC09C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5" w:history="1">
        <w:r w:rsidRPr="00B6471D">
          <w:rPr>
            <w:rStyle w:val="Hyperlink"/>
          </w:rPr>
          <w:t>El Salv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74BB1939" w14:textId="4D09282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6" w:history="1">
        <w:r w:rsidRPr="00B6471D">
          <w:rPr>
            <w:rStyle w:val="Hyperlink"/>
          </w:rPr>
          <w:t>Equatorial 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48C3951F" w14:textId="3D93E5AE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7" w:history="1">
        <w:r w:rsidRPr="00B6471D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123C9204" w14:textId="313F57CF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8" w:history="1">
        <w:r w:rsidRPr="00B6471D">
          <w:rPr>
            <w:rStyle w:val="Hyperlink"/>
          </w:rPr>
          <w:t>Ethiop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38BA6F6E" w14:textId="1FE9575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69" w:history="1">
        <w:r w:rsidRPr="00B6471D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6351AFD7" w14:textId="2A3798A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0" w:history="1">
        <w:r w:rsidRPr="00B6471D">
          <w:rPr>
            <w:rStyle w:val="Hyperlink"/>
          </w:rPr>
          <w:t>Fr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4FD3C5FD" w14:textId="1F18EDC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1" w:history="1">
        <w:r w:rsidRPr="00B6471D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5</w:t>
        </w:r>
        <w:r>
          <w:rPr>
            <w:webHidden/>
          </w:rPr>
          <w:fldChar w:fldCharType="end"/>
        </w:r>
      </w:hyperlink>
    </w:p>
    <w:p w14:paraId="0A5F508F" w14:textId="2524CB1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2" w:history="1">
        <w:r w:rsidRPr="00B6471D">
          <w:rPr>
            <w:rStyle w:val="Hyperlink"/>
          </w:rPr>
          <w:t>German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14:paraId="05A222AB" w14:textId="344C4A2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3" w:history="1">
        <w:r w:rsidRPr="00B6471D">
          <w:rPr>
            <w:rStyle w:val="Hyperlink"/>
          </w:rPr>
          <w:t>Gha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8</w:t>
        </w:r>
        <w:r>
          <w:rPr>
            <w:webHidden/>
          </w:rPr>
          <w:fldChar w:fldCharType="end"/>
        </w:r>
      </w:hyperlink>
    </w:p>
    <w:p w14:paraId="3818ADBF" w14:textId="05B3DEC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4" w:history="1">
        <w:r w:rsidRPr="00B6471D">
          <w:rPr>
            <w:rStyle w:val="Hyperlink"/>
          </w:rPr>
          <w:t>Gree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9</w:t>
        </w:r>
        <w:r>
          <w:rPr>
            <w:webHidden/>
          </w:rPr>
          <w:fldChar w:fldCharType="end"/>
        </w:r>
      </w:hyperlink>
    </w:p>
    <w:p w14:paraId="25CE57FF" w14:textId="202459F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5" w:history="1">
        <w:r w:rsidRPr="00B6471D">
          <w:rPr>
            <w:rStyle w:val="Hyperlink"/>
          </w:rPr>
          <w:t>Guatema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0</w:t>
        </w:r>
        <w:r>
          <w:rPr>
            <w:webHidden/>
          </w:rPr>
          <w:fldChar w:fldCharType="end"/>
        </w:r>
      </w:hyperlink>
    </w:p>
    <w:p w14:paraId="7812A2C8" w14:textId="0FA9EC4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6" w:history="1">
        <w:r w:rsidRPr="00B6471D">
          <w:rPr>
            <w:rStyle w:val="Hyperlink"/>
          </w:rPr>
          <w:t>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1</w:t>
        </w:r>
        <w:r>
          <w:rPr>
            <w:webHidden/>
          </w:rPr>
          <w:fldChar w:fldCharType="end"/>
        </w:r>
      </w:hyperlink>
    </w:p>
    <w:p w14:paraId="7DFBC7FE" w14:textId="310F20B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7" w:history="1">
        <w:r w:rsidRPr="00B6471D">
          <w:rPr>
            <w:rStyle w:val="Hyperlink"/>
          </w:rPr>
          <w:t>Holy Se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2</w:t>
        </w:r>
        <w:r>
          <w:rPr>
            <w:webHidden/>
          </w:rPr>
          <w:fldChar w:fldCharType="end"/>
        </w:r>
      </w:hyperlink>
    </w:p>
    <w:p w14:paraId="3F34467F" w14:textId="7EB89C5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8" w:history="1">
        <w:r w:rsidRPr="00B6471D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3</w:t>
        </w:r>
        <w:r>
          <w:rPr>
            <w:webHidden/>
          </w:rPr>
          <w:fldChar w:fldCharType="end"/>
        </w:r>
      </w:hyperlink>
    </w:p>
    <w:p w14:paraId="53814D47" w14:textId="453628D6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79" w:history="1">
        <w:r w:rsidRPr="00B6471D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5</w:t>
        </w:r>
        <w:r>
          <w:rPr>
            <w:webHidden/>
          </w:rPr>
          <w:fldChar w:fldCharType="end"/>
        </w:r>
      </w:hyperlink>
    </w:p>
    <w:p w14:paraId="227E8026" w14:textId="6F151FF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0" w:history="1">
        <w:r w:rsidRPr="00B6471D">
          <w:rPr>
            <w:rStyle w:val="Hyperlink"/>
          </w:rPr>
          <w:t>In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6</w:t>
        </w:r>
        <w:r>
          <w:rPr>
            <w:webHidden/>
          </w:rPr>
          <w:fldChar w:fldCharType="end"/>
        </w:r>
      </w:hyperlink>
    </w:p>
    <w:p w14:paraId="6A070619" w14:textId="1B90CB6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1" w:history="1">
        <w:r w:rsidRPr="00B6471D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7</w:t>
        </w:r>
        <w:r>
          <w:rPr>
            <w:webHidden/>
          </w:rPr>
          <w:fldChar w:fldCharType="end"/>
        </w:r>
      </w:hyperlink>
    </w:p>
    <w:p w14:paraId="2A81D42F" w14:textId="328D64C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2" w:history="1">
        <w:r w:rsidRPr="00B6471D">
          <w:rPr>
            <w:rStyle w:val="Hyperlink"/>
          </w:rPr>
          <w:t>Ir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8</w:t>
        </w:r>
        <w:r>
          <w:rPr>
            <w:webHidden/>
          </w:rPr>
          <w:fldChar w:fldCharType="end"/>
        </w:r>
      </w:hyperlink>
    </w:p>
    <w:p w14:paraId="51B5E684" w14:textId="5AB0645D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3" w:history="1">
        <w:r w:rsidRPr="00B6471D">
          <w:rPr>
            <w:rStyle w:val="Hyperlink"/>
          </w:rPr>
          <w:t>Iraq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9</w:t>
        </w:r>
        <w:r>
          <w:rPr>
            <w:webHidden/>
          </w:rPr>
          <w:fldChar w:fldCharType="end"/>
        </w:r>
      </w:hyperlink>
    </w:p>
    <w:p w14:paraId="4A592ED1" w14:textId="3419865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4" w:history="1">
        <w:r w:rsidRPr="00B6471D">
          <w:rPr>
            <w:rStyle w:val="Hyperlink"/>
          </w:rPr>
          <w:t>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0</w:t>
        </w:r>
        <w:r>
          <w:rPr>
            <w:webHidden/>
          </w:rPr>
          <w:fldChar w:fldCharType="end"/>
        </w:r>
      </w:hyperlink>
    </w:p>
    <w:p w14:paraId="5A65F219" w14:textId="0EDB58B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5" w:history="1">
        <w:r w:rsidRPr="00B6471D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1</w:t>
        </w:r>
        <w:r>
          <w:rPr>
            <w:webHidden/>
          </w:rPr>
          <w:fldChar w:fldCharType="end"/>
        </w:r>
      </w:hyperlink>
    </w:p>
    <w:p w14:paraId="140591AF" w14:textId="6CA07A3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6" w:history="1">
        <w:r w:rsidRPr="00B6471D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2</w:t>
        </w:r>
        <w:r>
          <w:rPr>
            <w:webHidden/>
          </w:rPr>
          <w:fldChar w:fldCharType="end"/>
        </w:r>
      </w:hyperlink>
    </w:p>
    <w:p w14:paraId="34B2AFEE" w14:textId="7E25408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7" w:history="1">
        <w:r w:rsidRPr="00B6471D">
          <w:rPr>
            <w:rStyle w:val="Hyperlink"/>
          </w:rPr>
          <w:t>Jap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4</w:t>
        </w:r>
        <w:r>
          <w:rPr>
            <w:webHidden/>
          </w:rPr>
          <w:fldChar w:fldCharType="end"/>
        </w:r>
      </w:hyperlink>
    </w:p>
    <w:p w14:paraId="461410A2" w14:textId="08F7532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8" w:history="1">
        <w:r w:rsidRPr="00B6471D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5</w:t>
        </w:r>
        <w:r>
          <w:rPr>
            <w:webHidden/>
          </w:rPr>
          <w:fldChar w:fldCharType="end"/>
        </w:r>
      </w:hyperlink>
    </w:p>
    <w:p w14:paraId="0ACEE228" w14:textId="6D4E764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89" w:history="1">
        <w:r w:rsidRPr="00B6471D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6</w:t>
        </w:r>
        <w:r>
          <w:rPr>
            <w:webHidden/>
          </w:rPr>
          <w:fldChar w:fldCharType="end"/>
        </w:r>
      </w:hyperlink>
    </w:p>
    <w:p w14:paraId="3DC6E110" w14:textId="47FE6EB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0" w:history="1">
        <w:r w:rsidRPr="00B6471D">
          <w:rPr>
            <w:rStyle w:val="Hyperlink"/>
          </w:rPr>
          <w:t>Ken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14:paraId="11B4F610" w14:textId="4D58A8A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1" w:history="1">
        <w:r w:rsidRPr="00B6471D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8</w:t>
        </w:r>
        <w:r>
          <w:rPr>
            <w:webHidden/>
          </w:rPr>
          <w:fldChar w:fldCharType="end"/>
        </w:r>
      </w:hyperlink>
    </w:p>
    <w:p w14:paraId="66506FB8" w14:textId="2EF5ECC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2" w:history="1">
        <w:r w:rsidRPr="00B6471D">
          <w:rPr>
            <w:rStyle w:val="Hyperlink"/>
          </w:rPr>
          <w:t>Korea DP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9</w:t>
        </w:r>
        <w:r>
          <w:rPr>
            <w:webHidden/>
          </w:rPr>
          <w:fldChar w:fldCharType="end"/>
        </w:r>
      </w:hyperlink>
    </w:p>
    <w:p w14:paraId="36DAD09E" w14:textId="3C66E14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3" w:history="1">
        <w:r w:rsidRPr="00B6471D">
          <w:rPr>
            <w:rStyle w:val="Hyperlink"/>
          </w:rPr>
          <w:t>Koso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0</w:t>
        </w:r>
        <w:r>
          <w:rPr>
            <w:webHidden/>
          </w:rPr>
          <w:fldChar w:fldCharType="end"/>
        </w:r>
      </w:hyperlink>
    </w:p>
    <w:p w14:paraId="03821106" w14:textId="6CB896C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4" w:history="1">
        <w:r w:rsidRPr="00B6471D">
          <w:rPr>
            <w:rStyle w:val="Hyperlink"/>
          </w:rPr>
          <w:t>Kuwai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1</w:t>
        </w:r>
        <w:r>
          <w:rPr>
            <w:webHidden/>
          </w:rPr>
          <w:fldChar w:fldCharType="end"/>
        </w:r>
      </w:hyperlink>
    </w:p>
    <w:p w14:paraId="2FD3BB91" w14:textId="2BBE7E9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5" w:history="1">
        <w:r w:rsidRPr="00B6471D">
          <w:rPr>
            <w:rStyle w:val="Hyperlink"/>
          </w:rPr>
          <w:t>Kyrgyz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2</w:t>
        </w:r>
        <w:r>
          <w:rPr>
            <w:webHidden/>
          </w:rPr>
          <w:fldChar w:fldCharType="end"/>
        </w:r>
      </w:hyperlink>
    </w:p>
    <w:p w14:paraId="68CF7FD7" w14:textId="4517C51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6" w:history="1">
        <w:r w:rsidRPr="00B6471D">
          <w:rPr>
            <w:rStyle w:val="Hyperlink"/>
          </w:rPr>
          <w:t>La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3</w:t>
        </w:r>
        <w:r>
          <w:rPr>
            <w:webHidden/>
          </w:rPr>
          <w:fldChar w:fldCharType="end"/>
        </w:r>
      </w:hyperlink>
    </w:p>
    <w:p w14:paraId="7B6856F5" w14:textId="3145389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7" w:history="1">
        <w:r w:rsidRPr="00B6471D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4</w:t>
        </w:r>
        <w:r>
          <w:rPr>
            <w:webHidden/>
          </w:rPr>
          <w:fldChar w:fldCharType="end"/>
        </w:r>
      </w:hyperlink>
    </w:p>
    <w:p w14:paraId="6CDCFEDF" w14:textId="5816759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8" w:history="1">
        <w:r w:rsidRPr="00B6471D">
          <w:rPr>
            <w:rStyle w:val="Hyperlink"/>
          </w:rPr>
          <w:t>Leban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5</w:t>
        </w:r>
        <w:r>
          <w:rPr>
            <w:webHidden/>
          </w:rPr>
          <w:fldChar w:fldCharType="end"/>
        </w:r>
      </w:hyperlink>
    </w:p>
    <w:p w14:paraId="752A933D" w14:textId="246D5D4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899" w:history="1">
        <w:r w:rsidRPr="00B6471D">
          <w:rPr>
            <w:rStyle w:val="Hyperlink"/>
          </w:rPr>
          <w:t>Lib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8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6</w:t>
        </w:r>
        <w:r>
          <w:rPr>
            <w:webHidden/>
          </w:rPr>
          <w:fldChar w:fldCharType="end"/>
        </w:r>
      </w:hyperlink>
    </w:p>
    <w:p w14:paraId="7D5F9074" w14:textId="372021EF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0" w:history="1">
        <w:r w:rsidRPr="00B6471D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7</w:t>
        </w:r>
        <w:r>
          <w:rPr>
            <w:webHidden/>
          </w:rPr>
          <w:fldChar w:fldCharType="end"/>
        </w:r>
      </w:hyperlink>
    </w:p>
    <w:p w14:paraId="5635B7BD" w14:textId="46B8F34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1" w:history="1">
        <w:r w:rsidRPr="00B6471D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8</w:t>
        </w:r>
        <w:r>
          <w:rPr>
            <w:webHidden/>
          </w:rPr>
          <w:fldChar w:fldCharType="end"/>
        </w:r>
      </w:hyperlink>
    </w:p>
    <w:p w14:paraId="65D6A267" w14:textId="1B14A1A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2" w:history="1">
        <w:r w:rsidRPr="00B6471D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14:paraId="762133F7" w14:textId="4B70662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3" w:history="1">
        <w:r w:rsidRPr="00B6471D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0</w:t>
        </w:r>
        <w:r>
          <w:rPr>
            <w:webHidden/>
          </w:rPr>
          <w:fldChar w:fldCharType="end"/>
        </w:r>
      </w:hyperlink>
    </w:p>
    <w:p w14:paraId="72D36FCE" w14:textId="1BBFD03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4" w:history="1">
        <w:r w:rsidRPr="00B6471D">
          <w:rPr>
            <w:rStyle w:val="Hyperlink"/>
          </w:rPr>
          <w:t>Maurit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1</w:t>
        </w:r>
        <w:r>
          <w:rPr>
            <w:webHidden/>
          </w:rPr>
          <w:fldChar w:fldCharType="end"/>
        </w:r>
      </w:hyperlink>
    </w:p>
    <w:p w14:paraId="34753363" w14:textId="00CE7ED2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5" w:history="1">
        <w:r w:rsidRPr="00B6471D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2</w:t>
        </w:r>
        <w:r>
          <w:rPr>
            <w:webHidden/>
          </w:rPr>
          <w:fldChar w:fldCharType="end"/>
        </w:r>
      </w:hyperlink>
    </w:p>
    <w:p w14:paraId="0F41390E" w14:textId="7FFD7C17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6" w:history="1">
        <w:r w:rsidRPr="00B6471D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3</w:t>
        </w:r>
        <w:r>
          <w:rPr>
            <w:webHidden/>
          </w:rPr>
          <w:fldChar w:fldCharType="end"/>
        </w:r>
      </w:hyperlink>
    </w:p>
    <w:p w14:paraId="54368AA1" w14:textId="2ABEA35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7" w:history="1">
        <w:r w:rsidRPr="00B6471D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4</w:t>
        </w:r>
        <w:r>
          <w:rPr>
            <w:webHidden/>
          </w:rPr>
          <w:fldChar w:fldCharType="end"/>
        </w:r>
      </w:hyperlink>
    </w:p>
    <w:p w14:paraId="4B711356" w14:textId="37D82F0D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8" w:history="1">
        <w:r w:rsidRPr="00B6471D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5</w:t>
        </w:r>
        <w:r>
          <w:rPr>
            <w:webHidden/>
          </w:rPr>
          <w:fldChar w:fldCharType="end"/>
        </w:r>
      </w:hyperlink>
    </w:p>
    <w:p w14:paraId="4BFFA3B5" w14:textId="63279B52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09" w:history="1">
        <w:r w:rsidRPr="00B6471D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6</w:t>
        </w:r>
        <w:r>
          <w:rPr>
            <w:webHidden/>
          </w:rPr>
          <w:fldChar w:fldCharType="end"/>
        </w:r>
      </w:hyperlink>
    </w:p>
    <w:p w14:paraId="29382BF3" w14:textId="2884CAB2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0" w:history="1">
        <w:r w:rsidRPr="00B6471D">
          <w:rPr>
            <w:rStyle w:val="Hyperlink"/>
          </w:rPr>
          <w:t>Nami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7</w:t>
        </w:r>
        <w:r>
          <w:rPr>
            <w:webHidden/>
          </w:rPr>
          <w:fldChar w:fldCharType="end"/>
        </w:r>
      </w:hyperlink>
    </w:p>
    <w:p w14:paraId="6AFAD0E8" w14:textId="0892DDAD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1" w:history="1">
        <w:r w:rsidRPr="00B6471D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8</w:t>
        </w:r>
        <w:r>
          <w:rPr>
            <w:webHidden/>
          </w:rPr>
          <w:fldChar w:fldCharType="end"/>
        </w:r>
      </w:hyperlink>
    </w:p>
    <w:p w14:paraId="332D46FF" w14:textId="5401FFD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2" w:history="1">
        <w:r w:rsidRPr="00B6471D">
          <w:rPr>
            <w:rStyle w:val="Hyperlink"/>
          </w:rPr>
          <w:t>Netherlan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9</w:t>
        </w:r>
        <w:r>
          <w:rPr>
            <w:webHidden/>
          </w:rPr>
          <w:fldChar w:fldCharType="end"/>
        </w:r>
      </w:hyperlink>
    </w:p>
    <w:p w14:paraId="6B098212" w14:textId="167CB0BF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3" w:history="1">
        <w:r w:rsidRPr="00B6471D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14:paraId="66CFD9C8" w14:textId="19AF060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4" w:history="1">
        <w:r w:rsidRPr="00B6471D">
          <w:rPr>
            <w:rStyle w:val="Hyperlink"/>
          </w:rPr>
          <w:t>Nicaragu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1</w:t>
        </w:r>
        <w:r>
          <w:rPr>
            <w:webHidden/>
          </w:rPr>
          <w:fldChar w:fldCharType="end"/>
        </w:r>
      </w:hyperlink>
    </w:p>
    <w:p w14:paraId="4EE2C790" w14:textId="4100BBA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5" w:history="1">
        <w:r w:rsidRPr="00B6471D">
          <w:rPr>
            <w:rStyle w:val="Hyperlink"/>
          </w:rPr>
          <w:t>Ni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2</w:t>
        </w:r>
        <w:r>
          <w:rPr>
            <w:webHidden/>
          </w:rPr>
          <w:fldChar w:fldCharType="end"/>
        </w:r>
      </w:hyperlink>
    </w:p>
    <w:p w14:paraId="6D0ECD74" w14:textId="01B2F16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6" w:history="1">
        <w:r w:rsidRPr="00B6471D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3</w:t>
        </w:r>
        <w:r>
          <w:rPr>
            <w:webHidden/>
          </w:rPr>
          <w:fldChar w:fldCharType="end"/>
        </w:r>
      </w:hyperlink>
    </w:p>
    <w:p w14:paraId="6BECDBCA" w14:textId="51FE571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7" w:history="1">
        <w:r w:rsidRPr="00B6471D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4</w:t>
        </w:r>
        <w:r>
          <w:rPr>
            <w:webHidden/>
          </w:rPr>
          <w:fldChar w:fldCharType="end"/>
        </w:r>
      </w:hyperlink>
    </w:p>
    <w:p w14:paraId="78B8CFF0" w14:textId="627BFB8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8" w:history="1">
        <w:r w:rsidRPr="00B6471D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5</w:t>
        </w:r>
        <w:r>
          <w:rPr>
            <w:webHidden/>
          </w:rPr>
          <w:fldChar w:fldCharType="end"/>
        </w:r>
      </w:hyperlink>
    </w:p>
    <w:p w14:paraId="650E1841" w14:textId="15DB85FE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19" w:history="1">
        <w:r w:rsidRPr="00B6471D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6</w:t>
        </w:r>
        <w:r>
          <w:rPr>
            <w:webHidden/>
          </w:rPr>
          <w:fldChar w:fldCharType="end"/>
        </w:r>
      </w:hyperlink>
    </w:p>
    <w:p w14:paraId="68C56F5F" w14:textId="2339A91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0" w:history="1">
        <w:r w:rsidRPr="00B6471D">
          <w:rPr>
            <w:rStyle w:val="Hyperlink"/>
          </w:rPr>
          <w:t>Palest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7</w:t>
        </w:r>
        <w:r>
          <w:rPr>
            <w:webHidden/>
          </w:rPr>
          <w:fldChar w:fldCharType="end"/>
        </w:r>
      </w:hyperlink>
    </w:p>
    <w:p w14:paraId="794E6FB7" w14:textId="0DD69B9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1" w:history="1">
        <w:r w:rsidRPr="00B6471D">
          <w:rPr>
            <w:rStyle w:val="Hyperlink"/>
          </w:rPr>
          <w:t>Pan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8</w:t>
        </w:r>
        <w:r>
          <w:rPr>
            <w:webHidden/>
          </w:rPr>
          <w:fldChar w:fldCharType="end"/>
        </w:r>
      </w:hyperlink>
    </w:p>
    <w:p w14:paraId="5120C860" w14:textId="0E4A5DD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2" w:history="1">
        <w:r w:rsidRPr="00B6471D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9</w:t>
        </w:r>
        <w:r>
          <w:rPr>
            <w:webHidden/>
          </w:rPr>
          <w:fldChar w:fldCharType="end"/>
        </w:r>
      </w:hyperlink>
    </w:p>
    <w:p w14:paraId="71B3DF51" w14:textId="65AD07C2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3" w:history="1">
        <w:r w:rsidRPr="00B6471D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14:paraId="1C8B1B77" w14:textId="67C8B48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4" w:history="1">
        <w:r w:rsidRPr="00B6471D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1</w:t>
        </w:r>
        <w:r>
          <w:rPr>
            <w:webHidden/>
          </w:rPr>
          <w:fldChar w:fldCharType="end"/>
        </w:r>
      </w:hyperlink>
    </w:p>
    <w:p w14:paraId="1FA97395" w14:textId="53E200B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5" w:history="1">
        <w:r w:rsidRPr="00B6471D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2</w:t>
        </w:r>
        <w:r>
          <w:rPr>
            <w:webHidden/>
          </w:rPr>
          <w:fldChar w:fldCharType="end"/>
        </w:r>
      </w:hyperlink>
    </w:p>
    <w:p w14:paraId="42C3DC51" w14:textId="1E2B9116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6" w:history="1">
        <w:r w:rsidRPr="00B6471D">
          <w:rPr>
            <w:rStyle w:val="Hyperlink"/>
          </w:rPr>
          <w:t>Portug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3</w:t>
        </w:r>
        <w:r>
          <w:rPr>
            <w:webHidden/>
          </w:rPr>
          <w:fldChar w:fldCharType="end"/>
        </w:r>
      </w:hyperlink>
    </w:p>
    <w:p w14:paraId="6EE7EA50" w14:textId="124261A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7" w:history="1">
        <w:r w:rsidRPr="00B6471D">
          <w:rPr>
            <w:rStyle w:val="Hyperlink"/>
          </w:rPr>
          <w:t>Qat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4</w:t>
        </w:r>
        <w:r>
          <w:rPr>
            <w:webHidden/>
          </w:rPr>
          <w:fldChar w:fldCharType="end"/>
        </w:r>
      </w:hyperlink>
    </w:p>
    <w:p w14:paraId="5214E590" w14:textId="78F4401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8" w:history="1">
        <w:r w:rsidRPr="00B6471D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5</w:t>
        </w:r>
        <w:r>
          <w:rPr>
            <w:webHidden/>
          </w:rPr>
          <w:fldChar w:fldCharType="end"/>
        </w:r>
      </w:hyperlink>
    </w:p>
    <w:p w14:paraId="06B7B1BD" w14:textId="062D131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29" w:history="1">
        <w:r w:rsidRPr="00B6471D">
          <w:rPr>
            <w:rStyle w:val="Hyperlink"/>
          </w:rPr>
          <w:t>Russian Fede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6</w:t>
        </w:r>
        <w:r>
          <w:rPr>
            <w:webHidden/>
          </w:rPr>
          <w:fldChar w:fldCharType="end"/>
        </w:r>
      </w:hyperlink>
    </w:p>
    <w:p w14:paraId="502A4CC4" w14:textId="27A6868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0" w:history="1">
        <w:r w:rsidRPr="00B6471D">
          <w:rPr>
            <w:rStyle w:val="Hyperlink"/>
          </w:rPr>
          <w:t>Rw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7</w:t>
        </w:r>
        <w:r>
          <w:rPr>
            <w:webHidden/>
          </w:rPr>
          <w:fldChar w:fldCharType="end"/>
        </w:r>
      </w:hyperlink>
    </w:p>
    <w:p w14:paraId="01CFE262" w14:textId="1AFF454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1" w:history="1">
        <w:r w:rsidRPr="00B6471D">
          <w:rPr>
            <w:rStyle w:val="Hyperlink"/>
          </w:rPr>
          <w:t>San Marin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8</w:t>
        </w:r>
        <w:r>
          <w:rPr>
            <w:webHidden/>
          </w:rPr>
          <w:fldChar w:fldCharType="end"/>
        </w:r>
      </w:hyperlink>
    </w:p>
    <w:p w14:paraId="1F2C81A6" w14:textId="4259A784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2" w:history="1">
        <w:r w:rsidRPr="00B6471D">
          <w:rPr>
            <w:rStyle w:val="Hyperlink"/>
          </w:rPr>
          <w:t>Saudi Ara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9</w:t>
        </w:r>
        <w:r>
          <w:rPr>
            <w:webHidden/>
          </w:rPr>
          <w:fldChar w:fldCharType="end"/>
        </w:r>
      </w:hyperlink>
    </w:p>
    <w:p w14:paraId="0976920E" w14:textId="6193FDF3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3" w:history="1">
        <w:r w:rsidRPr="00B6471D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0</w:t>
        </w:r>
        <w:r>
          <w:rPr>
            <w:webHidden/>
          </w:rPr>
          <w:fldChar w:fldCharType="end"/>
        </w:r>
      </w:hyperlink>
    </w:p>
    <w:p w14:paraId="24CDD7EA" w14:textId="0366ACF1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4" w:history="1">
        <w:r w:rsidRPr="00B6471D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2</w:t>
        </w:r>
        <w:r>
          <w:rPr>
            <w:webHidden/>
          </w:rPr>
          <w:fldChar w:fldCharType="end"/>
        </w:r>
      </w:hyperlink>
    </w:p>
    <w:p w14:paraId="07E0E1A9" w14:textId="2155D68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5" w:history="1">
        <w:r w:rsidRPr="00B6471D">
          <w:rPr>
            <w:rStyle w:val="Hyperlink"/>
          </w:rPr>
          <w:t>Slovak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3</w:t>
        </w:r>
        <w:r>
          <w:rPr>
            <w:webHidden/>
          </w:rPr>
          <w:fldChar w:fldCharType="end"/>
        </w:r>
      </w:hyperlink>
    </w:p>
    <w:p w14:paraId="593DC5F8" w14:textId="5DFCDC3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6" w:history="1">
        <w:r w:rsidRPr="00B6471D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4</w:t>
        </w:r>
        <w:r>
          <w:rPr>
            <w:webHidden/>
          </w:rPr>
          <w:fldChar w:fldCharType="end"/>
        </w:r>
      </w:hyperlink>
    </w:p>
    <w:p w14:paraId="31E09010" w14:textId="6B395776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7" w:history="1">
        <w:r w:rsidRPr="00B6471D">
          <w:rPr>
            <w:rStyle w:val="Hyperlink"/>
          </w:rPr>
          <w:t>Sovereign Military Order of 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5</w:t>
        </w:r>
        <w:r>
          <w:rPr>
            <w:webHidden/>
          </w:rPr>
          <w:fldChar w:fldCharType="end"/>
        </w:r>
      </w:hyperlink>
    </w:p>
    <w:p w14:paraId="0F038EE8" w14:textId="76130CF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8" w:history="1">
        <w:r w:rsidRPr="00B6471D">
          <w:rPr>
            <w:rStyle w:val="Hyperlink"/>
          </w:rPr>
          <w:t>Sp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6</w:t>
        </w:r>
        <w:r>
          <w:rPr>
            <w:webHidden/>
          </w:rPr>
          <w:fldChar w:fldCharType="end"/>
        </w:r>
      </w:hyperlink>
    </w:p>
    <w:p w14:paraId="168E0CA3" w14:textId="1368EEC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39" w:history="1">
        <w:r w:rsidRPr="00B6471D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8</w:t>
        </w:r>
        <w:r>
          <w:rPr>
            <w:webHidden/>
          </w:rPr>
          <w:fldChar w:fldCharType="end"/>
        </w:r>
      </w:hyperlink>
    </w:p>
    <w:p w14:paraId="62877F16" w14:textId="6D4876AF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0" w:history="1">
        <w:r w:rsidRPr="00B6471D">
          <w:rPr>
            <w:rStyle w:val="Hyperlink"/>
          </w:rPr>
          <w:t>Su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9</w:t>
        </w:r>
        <w:r>
          <w:rPr>
            <w:webHidden/>
          </w:rPr>
          <w:fldChar w:fldCharType="end"/>
        </w:r>
      </w:hyperlink>
    </w:p>
    <w:p w14:paraId="03235FD7" w14:textId="1CABE15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1" w:history="1">
        <w:r w:rsidRPr="00B6471D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14:paraId="7F205D58" w14:textId="60515C9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2" w:history="1">
        <w:r w:rsidRPr="00B6471D">
          <w:rPr>
            <w:rStyle w:val="Hyperlink"/>
          </w:rPr>
          <w:t>Switzer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1</w:t>
        </w:r>
        <w:r>
          <w:rPr>
            <w:webHidden/>
          </w:rPr>
          <w:fldChar w:fldCharType="end"/>
        </w:r>
      </w:hyperlink>
    </w:p>
    <w:p w14:paraId="17A9F98D" w14:textId="7C9C175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3" w:history="1">
        <w:r w:rsidRPr="00B6471D">
          <w:rPr>
            <w:rStyle w:val="Hyperlink"/>
          </w:rPr>
          <w:t>Sy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3</w:t>
        </w:r>
        <w:r>
          <w:rPr>
            <w:webHidden/>
          </w:rPr>
          <w:fldChar w:fldCharType="end"/>
        </w:r>
      </w:hyperlink>
    </w:p>
    <w:p w14:paraId="6ED75516" w14:textId="73613F8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4" w:history="1">
        <w:r w:rsidRPr="00B6471D">
          <w:rPr>
            <w:rStyle w:val="Hyperlink"/>
          </w:rPr>
          <w:t>Tanz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4</w:t>
        </w:r>
        <w:r>
          <w:rPr>
            <w:webHidden/>
          </w:rPr>
          <w:fldChar w:fldCharType="end"/>
        </w:r>
      </w:hyperlink>
    </w:p>
    <w:p w14:paraId="55E8160A" w14:textId="4BA4CC82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5" w:history="1">
        <w:r w:rsidRPr="00B6471D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5</w:t>
        </w:r>
        <w:r>
          <w:rPr>
            <w:webHidden/>
          </w:rPr>
          <w:fldChar w:fldCharType="end"/>
        </w:r>
      </w:hyperlink>
    </w:p>
    <w:p w14:paraId="43A270F3" w14:textId="5C87D60A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6" w:history="1">
        <w:r w:rsidRPr="00B6471D">
          <w:rPr>
            <w:rStyle w:val="Hyperlink"/>
          </w:rPr>
          <w:t>To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6</w:t>
        </w:r>
        <w:r>
          <w:rPr>
            <w:webHidden/>
          </w:rPr>
          <w:fldChar w:fldCharType="end"/>
        </w:r>
      </w:hyperlink>
    </w:p>
    <w:p w14:paraId="49D3E2A8" w14:textId="573FA6D8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7" w:history="1">
        <w:r w:rsidRPr="00B6471D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7</w:t>
        </w:r>
        <w:r>
          <w:rPr>
            <w:webHidden/>
          </w:rPr>
          <w:fldChar w:fldCharType="end"/>
        </w:r>
      </w:hyperlink>
    </w:p>
    <w:p w14:paraId="60AB32B4" w14:textId="1EB3FC02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8" w:history="1">
        <w:r w:rsidRPr="00B6471D">
          <w:rPr>
            <w:rStyle w:val="Hyperlink"/>
          </w:rPr>
          <w:t>Turkme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8</w:t>
        </w:r>
        <w:r>
          <w:rPr>
            <w:webHidden/>
          </w:rPr>
          <w:fldChar w:fldCharType="end"/>
        </w:r>
      </w:hyperlink>
    </w:p>
    <w:p w14:paraId="22C4FDE8" w14:textId="7AFBBD5D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49" w:history="1">
        <w:r w:rsidRPr="00B6471D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9</w:t>
        </w:r>
        <w:r>
          <w:rPr>
            <w:webHidden/>
          </w:rPr>
          <w:fldChar w:fldCharType="end"/>
        </w:r>
      </w:hyperlink>
    </w:p>
    <w:p w14:paraId="7A4D70F0" w14:textId="3FFF74E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0" w:history="1">
        <w:r w:rsidRPr="00B6471D">
          <w:rPr>
            <w:rStyle w:val="Hyperlink"/>
          </w:rPr>
          <w:t>Ug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1</w:t>
        </w:r>
        <w:r>
          <w:rPr>
            <w:webHidden/>
          </w:rPr>
          <w:fldChar w:fldCharType="end"/>
        </w:r>
      </w:hyperlink>
    </w:p>
    <w:p w14:paraId="07F2A838" w14:textId="47526E10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1" w:history="1">
        <w:r w:rsidRPr="00B6471D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2</w:t>
        </w:r>
        <w:r>
          <w:rPr>
            <w:webHidden/>
          </w:rPr>
          <w:fldChar w:fldCharType="end"/>
        </w:r>
      </w:hyperlink>
    </w:p>
    <w:p w14:paraId="032C17BB" w14:textId="148B392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2" w:history="1">
        <w:r w:rsidRPr="00B6471D">
          <w:rPr>
            <w:rStyle w:val="Hyperlink"/>
          </w:rPr>
          <w:t>United Arab Emir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3</w:t>
        </w:r>
        <w:r>
          <w:rPr>
            <w:webHidden/>
          </w:rPr>
          <w:fldChar w:fldCharType="end"/>
        </w:r>
      </w:hyperlink>
    </w:p>
    <w:p w14:paraId="4D971AED" w14:textId="0799AAA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3" w:history="1">
        <w:r w:rsidRPr="00B6471D">
          <w:rPr>
            <w:rStyle w:val="Hyperlink"/>
          </w:rPr>
          <w:t>United Kingdom of Great Britain and Northern 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4</w:t>
        </w:r>
        <w:r>
          <w:rPr>
            <w:webHidden/>
          </w:rPr>
          <w:fldChar w:fldCharType="end"/>
        </w:r>
      </w:hyperlink>
    </w:p>
    <w:p w14:paraId="38F0E691" w14:textId="52D48CD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4" w:history="1">
        <w:r w:rsidRPr="00B6471D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14:paraId="0CCA2BCF" w14:textId="3FEE7ECB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5" w:history="1">
        <w:r w:rsidRPr="00B6471D">
          <w:rPr>
            <w:rStyle w:val="Hyperlink"/>
          </w:rPr>
          <w:t>United States of Ame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6</w:t>
        </w:r>
        <w:r>
          <w:rPr>
            <w:webHidden/>
          </w:rPr>
          <w:fldChar w:fldCharType="end"/>
        </w:r>
      </w:hyperlink>
    </w:p>
    <w:p w14:paraId="42FF6397" w14:textId="0B9F662E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6" w:history="1">
        <w:r w:rsidRPr="00B6471D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8</w:t>
        </w:r>
        <w:r>
          <w:rPr>
            <w:webHidden/>
          </w:rPr>
          <w:fldChar w:fldCharType="end"/>
        </w:r>
      </w:hyperlink>
    </w:p>
    <w:p w14:paraId="5A9C64F5" w14:textId="324A88E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7" w:history="1">
        <w:r w:rsidRPr="00B6471D">
          <w:rPr>
            <w:rStyle w:val="Hyperlink"/>
          </w:rPr>
          <w:t>Uzbe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9</w:t>
        </w:r>
        <w:r>
          <w:rPr>
            <w:webHidden/>
          </w:rPr>
          <w:fldChar w:fldCharType="end"/>
        </w:r>
      </w:hyperlink>
    </w:p>
    <w:p w14:paraId="3CD9E152" w14:textId="3CB9B87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8" w:history="1">
        <w:r w:rsidRPr="00B6471D">
          <w:rPr>
            <w:rStyle w:val="Hyperlink"/>
          </w:rPr>
          <w:t>Venezue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0</w:t>
        </w:r>
        <w:r>
          <w:rPr>
            <w:webHidden/>
          </w:rPr>
          <w:fldChar w:fldCharType="end"/>
        </w:r>
      </w:hyperlink>
    </w:p>
    <w:p w14:paraId="0DA5EA39" w14:textId="4CAEB7DE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59" w:history="1">
        <w:r w:rsidRPr="00B6471D">
          <w:rPr>
            <w:rStyle w:val="Hyperlink"/>
          </w:rPr>
          <w:t>Vietna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1</w:t>
        </w:r>
        <w:r>
          <w:rPr>
            <w:webHidden/>
          </w:rPr>
          <w:fldChar w:fldCharType="end"/>
        </w:r>
      </w:hyperlink>
    </w:p>
    <w:p w14:paraId="3117419C" w14:textId="346EB7E5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60" w:history="1">
        <w:r w:rsidRPr="00B6471D">
          <w:rPr>
            <w:rStyle w:val="Hyperlink"/>
          </w:rPr>
          <w:t>Yem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2</w:t>
        </w:r>
        <w:r>
          <w:rPr>
            <w:webHidden/>
          </w:rPr>
          <w:fldChar w:fldCharType="end"/>
        </w:r>
      </w:hyperlink>
    </w:p>
    <w:p w14:paraId="643CBA49" w14:textId="6E9F534C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61" w:history="1">
        <w:r w:rsidRPr="00B6471D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3</w:t>
        </w:r>
        <w:r>
          <w:rPr>
            <w:webHidden/>
          </w:rPr>
          <w:fldChar w:fldCharType="end"/>
        </w:r>
      </w:hyperlink>
    </w:p>
    <w:p w14:paraId="08C380B4" w14:textId="4DD341F9" w:rsidR="0094768C" w:rsidRDefault="0094768C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4718962" w:history="1">
        <w:r w:rsidRPr="00B6471D">
          <w:rPr>
            <w:rStyle w:val="Hyperlink"/>
          </w:rPr>
          <w:t>Zimbabw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47189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4</w:t>
        </w:r>
        <w:r>
          <w:rPr>
            <w:webHidden/>
          </w:rPr>
          <w:fldChar w:fldCharType="end"/>
        </w:r>
      </w:hyperlink>
    </w:p>
    <w:p w14:paraId="4F2D285F" w14:textId="7DF05AF3" w:rsidR="0094768C" w:rsidRDefault="0094768C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24718963" w:history="1">
        <w:r w:rsidRPr="00B6471D">
          <w:rPr>
            <w:rStyle w:val="Hyperlink"/>
            <w:noProof/>
          </w:rPr>
          <w:t>NATIONAL D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718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5</w:t>
        </w:r>
        <w:r>
          <w:rPr>
            <w:noProof/>
            <w:webHidden/>
          </w:rPr>
          <w:fldChar w:fldCharType="end"/>
        </w:r>
      </w:hyperlink>
    </w:p>
    <w:p w14:paraId="3D21DB04" w14:textId="12729A15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0" w:name="_Toc30497837"/>
      <w:bookmarkStart w:id="1" w:name="_Toc224718824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0"/>
      <w:bookmarkEnd w:id="1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2" w:name="_Toc30497838"/>
      <w:bookmarkStart w:id="3" w:name="_Toc224718825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2"/>
      <w:bookmarkEnd w:id="3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4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94768C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5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 xml:space="preserve">Head of Mission and </w:t>
            </w:r>
            <w:proofErr w:type="spellStart"/>
            <w:r w:rsidRPr="00F152F0">
              <w:rPr>
                <w:b/>
                <w:sz w:val="19"/>
                <w:szCs w:val="19"/>
                <w:lang w:val="fr-FR"/>
              </w:rPr>
              <w:t>Residence</w:t>
            </w:r>
            <w:proofErr w:type="spellEnd"/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94768C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14DB09CA" w:rsidR="00020953" w:rsidRPr="0094768C" w:rsidRDefault="0094768C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28866398" w14:textId="77777777" w:rsidR="0094768C" w:rsidRDefault="0094768C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 xml:space="preserve">H. E. Archbishop Luigi </w:t>
            </w:r>
            <w:proofErr w:type="spellStart"/>
            <w:r>
              <w:rPr>
                <w:i/>
                <w:iCs/>
                <w:sz w:val="19"/>
                <w:szCs w:val="19"/>
                <w:lang w:val="en-GB"/>
              </w:rPr>
              <w:t>Teresio</w:t>
            </w:r>
            <w:proofErr w:type="spellEnd"/>
            <w:r>
              <w:rPr>
                <w:i/>
                <w:iCs/>
                <w:sz w:val="19"/>
                <w:szCs w:val="19"/>
                <w:lang w:val="en-GB"/>
              </w:rPr>
              <w:t xml:space="preserve"> BIANCO</w:t>
            </w:r>
          </w:p>
          <w:p w14:paraId="1BE21E50" w14:textId="46A785ED" w:rsidR="00020953" w:rsidRPr="0094768C" w:rsidRDefault="0094768C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23C9A86C" w:rsidR="00020953" w:rsidRPr="0094768C" w:rsidRDefault="0094768C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23 June 2025</w:t>
            </w:r>
          </w:p>
        </w:tc>
      </w:tr>
      <w:bookmarkEnd w:id="5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4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94768C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6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09C151D4" w:rsidR="00020953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6353F3F6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26C31FED" w:rsidR="00020953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26AC8EBB" w:rsidR="00020953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94768C" w:rsidRPr="0027671D" w14:paraId="2CECF98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F83F3D4" w14:textId="44EC6849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39A7BF04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Haytham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Abdulmome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assan SHOJA'AADIN</w:t>
            </w:r>
          </w:p>
          <w:p w14:paraId="142DD90B" w14:textId="7357D3F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DEC4A58" w14:textId="0B6BB0E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94768C" w:rsidRPr="0027671D" w14:paraId="5CD90350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6FB1039" w14:textId="3D6F5A3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9EEC461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George </w:t>
            </w:r>
            <w:proofErr w:type="spellStart"/>
            <w:r>
              <w:rPr>
                <w:sz w:val="19"/>
                <w:szCs w:val="19"/>
                <w:lang w:val="de-DE"/>
              </w:rPr>
              <w:t>Kahem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ADAFA</w:t>
            </w:r>
          </w:p>
          <w:p w14:paraId="08AA1B86" w14:textId="17F0A29E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0EE9BBB" w14:textId="059B580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94768C" w:rsidRPr="0027671D" w14:paraId="31DC7AE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E27F99" w14:textId="338CA2B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41CA40DA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5246113C" w14:textId="0726C21E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50FFFFD" w14:textId="74F1A0F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94768C" w:rsidRPr="0027671D" w14:paraId="04C08E6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1A37F86" w14:textId="74B9C434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0B66BA79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6860163D" w14:textId="7F0C7CA2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4204D7" w14:textId="1D165A66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94768C" w:rsidRPr="0027671D" w14:paraId="03FC2C9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BA517F7" w14:textId="7D96C52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2686E8A3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Ashot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OVAKIMIAN</w:t>
            </w:r>
          </w:p>
          <w:p w14:paraId="17953679" w14:textId="2097817E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52578E55" w14:textId="6F4F952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94768C" w:rsidRPr="0027671D" w14:paraId="43F0FDE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F40A0C" w14:textId="5B1A56A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3FA67557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dine FARHANE</w:t>
            </w:r>
          </w:p>
          <w:p w14:paraId="39325F6D" w14:textId="6FF05EE6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C83B62F" w14:textId="737584A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94768C" w:rsidRPr="0027671D" w14:paraId="081418D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66B7818" w14:textId="7E6EF878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48C4CC68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33EADCDA" w14:textId="40E29D3B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4277082" w14:textId="50B6BD0B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94768C" w:rsidRPr="0027671D" w14:paraId="5E41A2C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F3461FD" w14:textId="0D7F3C52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74FF2677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77A0210B" w14:textId="7B73AC7F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52096AF" w14:textId="1FAD7B5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94768C" w:rsidRPr="0027671D" w14:paraId="06658744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960D9D8" w14:textId="5D61DED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0E2A9ADD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Rapulan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ydney MOLEKANE</w:t>
            </w:r>
          </w:p>
          <w:p w14:paraId="23920E6F" w14:textId="1383B6A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5407F6F" w14:textId="3F02D82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94768C" w:rsidRPr="0027671D" w14:paraId="65FC4194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28D51C" w14:textId="6B2AD51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2C975C66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Yousuf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hmed Hamed AL JABRI</w:t>
            </w:r>
          </w:p>
          <w:p w14:paraId="0D847BDA" w14:textId="45C087C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E900428" w14:textId="0625A52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94768C" w:rsidRPr="0027671D" w14:paraId="2F28E72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EEFBC1F" w14:textId="6D3D840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3288" w:type="dxa"/>
            <w:tcMar>
              <w:top w:w="120" w:type="dxa"/>
            </w:tcMar>
          </w:tcPr>
          <w:p w14:paraId="5D772EAC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OE Kang Il </w:t>
            </w:r>
          </w:p>
          <w:p w14:paraId="5E10CA80" w14:textId="404676D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5357727" w14:textId="6A4A07B2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0</w:t>
            </w:r>
          </w:p>
        </w:tc>
      </w:tr>
      <w:tr w:rsidR="0094768C" w:rsidRPr="0027671D" w14:paraId="4DA88C91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57FC8C" w14:textId="35161F97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5F094B9A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1E807528" w14:textId="02A6413E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11B4165" w14:textId="3F21A963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94768C" w:rsidRPr="0027671D" w14:paraId="15DA321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0DD3F8" w14:textId="096C07D9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109BE1D5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Rovsha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ADIGBAYLI</w:t>
            </w:r>
          </w:p>
          <w:p w14:paraId="0889A0F9" w14:textId="47335CFA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2F115B3" w14:textId="1882D04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94768C" w:rsidRPr="0027671D" w14:paraId="456A26E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C8FD4C9" w14:textId="6D7D8F2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F84081A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Zeineb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ELY SALEM</w:t>
            </w:r>
          </w:p>
          <w:p w14:paraId="24E2F106" w14:textId="47379E3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1452A07" w14:textId="3BBD9CD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94768C" w:rsidRPr="0027671D" w14:paraId="53E7F8B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EDE153" w14:textId="7436BD6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6CAC74B8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Damos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Dumoli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GUSMAN</w:t>
            </w:r>
          </w:p>
          <w:p w14:paraId="42EA159A" w14:textId="2F06AFDB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94B96E1" w14:textId="2E95258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94768C" w:rsidRPr="0027671D" w14:paraId="691B1AF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ECFAFC" w14:textId="2ACD4BAA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46F12046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5F655A8E" w14:textId="2B6FFB77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E4FDE97" w14:textId="020EDC80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94768C" w:rsidRPr="0027671D" w14:paraId="6A997F5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21ADFB" w14:textId="0F2DCCE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198924B3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sengeg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IJIDDORJ</w:t>
            </w:r>
          </w:p>
          <w:p w14:paraId="041C14E8" w14:textId="3D51A71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45ACDE4" w14:textId="008402D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uly 2022</w:t>
            </w:r>
          </w:p>
        </w:tc>
      </w:tr>
      <w:tr w:rsidR="0094768C" w:rsidRPr="0027671D" w14:paraId="1175757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D46DB5" w14:textId="636C96C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074ABA79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Demitu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Hambis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ONSA</w:t>
            </w:r>
          </w:p>
          <w:p w14:paraId="1581A0D5" w14:textId="58E06EE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903CA52" w14:textId="350C5211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94768C" w:rsidRPr="0027671D" w14:paraId="5116EB4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F47670" w14:textId="34B5131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1D5A8A39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73707343" w14:textId="35755D69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C02C39B" w14:textId="728D618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94768C" w:rsidRPr="0027671D" w14:paraId="4AB51CD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AB2168" w14:textId="34E376D3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0EFB9D6B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3D2D5ED5" w14:textId="65D2D8FA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9BF93C" w14:textId="64DAD71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94768C" w:rsidRPr="0027671D" w14:paraId="48E4CED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934B75B" w14:textId="3A7B941B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70AA60A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366ADD99" w14:textId="3E907DE3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CC4119F" w14:textId="483A4668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94768C" w:rsidRPr="0027671D" w14:paraId="38EA484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BAA77E" w14:textId="7EABCE8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0CBBCDC5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31B870CE" w14:textId="1BD1AED3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CC551F" w14:textId="562C873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94768C" w:rsidRPr="0027671D" w14:paraId="525947FE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CBB296" w14:textId="054CAD3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6704E9CF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298EE8D4" w14:textId="428AA036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A86D9AA" w14:textId="5B3114A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94768C" w:rsidRPr="0027671D" w14:paraId="46EFBFB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B548237" w14:textId="04F3219E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6106739A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Nahla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Mohamed Essam Eldin ELZAWAHRY</w:t>
            </w:r>
          </w:p>
          <w:p w14:paraId="04146874" w14:textId="4F8DCF29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DF7CFE8" w14:textId="0E51272C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94768C" w:rsidRPr="0027671D" w14:paraId="3411074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0E13446" w14:textId="5A587D34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989E7B0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7A9F1A4C" w14:textId="0A89EE2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4C0D0A4" w14:textId="6882363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94768C" w:rsidRPr="0027671D" w14:paraId="6A1E260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DF84CC3" w14:textId="6667CDD3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14431A2B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49A5A4B7" w14:textId="6D4F9E70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2ACCC15" w14:textId="227E1F1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94768C" w:rsidRPr="0027671D" w14:paraId="2B465CC7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18CA2C4" w14:textId="5B7B2DC9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54C2B45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3B4D3CC8" w14:textId="4624CFFB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D218DB7" w14:textId="0D4BA8D4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94768C" w:rsidRPr="0027671D" w14:paraId="47C8879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5B8698A" w14:textId="2A987BE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6BA93A79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2EB5900D" w14:textId="563511B1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664100D" w14:textId="4CF49621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94768C" w:rsidRPr="0027671D" w14:paraId="6B312A1E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C3160D1" w14:textId="5E30603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75A9B5A2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5D5BE267" w14:textId="0AA9F95F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9097744" w14:textId="35D077B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94768C" w:rsidRPr="0027671D" w14:paraId="11878CF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75191F" w14:textId="198DAF41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03322F3D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alantbe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KUSHCHUBEKOV</w:t>
            </w:r>
          </w:p>
          <w:p w14:paraId="5651C2EE" w14:textId="374ADEA6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9B00A4B" w14:textId="4E4C559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94768C" w:rsidRPr="0027671D" w14:paraId="0A1F4A8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94ABF53" w14:textId="617C0659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70AFD42A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Ian David </w:t>
            </w:r>
            <w:proofErr w:type="spellStart"/>
            <w:r>
              <w:rPr>
                <w:sz w:val="19"/>
                <w:szCs w:val="19"/>
                <w:lang w:val="de-DE"/>
              </w:rPr>
              <w:t>Graing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IGGS</w:t>
            </w:r>
          </w:p>
          <w:p w14:paraId="139A867B" w14:textId="246B3F4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25E06C" w14:textId="41674F8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94768C" w:rsidRPr="0027671D" w14:paraId="5D6237E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CB5D9A" w14:textId="33639603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2E3F4089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16D2D788" w14:textId="4B9B90D3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1A3362D" w14:textId="2A0FCC5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94768C" w:rsidRPr="0027671D" w14:paraId="5B6C48D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C33572" w14:textId="3B1DF4DA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4D2C9067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76E64228" w14:textId="41AC9762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85005F" w14:textId="15386DE2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94768C" w:rsidRPr="0027671D" w14:paraId="660DCF1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F941B15" w14:textId="30DC446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0371F35C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0FDFBCA3" w14:textId="4591C672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54820C" w14:textId="0476DBD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94768C" w:rsidRPr="0027671D" w14:paraId="6BCD4C1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7D0D35" w14:textId="5EDC3AB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73436204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6370618D" w14:textId="7B141BC0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5B3A02" w14:textId="4D798EF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94768C" w:rsidRPr="0027671D" w14:paraId="5DB4C09E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83D16D" w14:textId="4B6E30B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71751E08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Meren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ENYAH</w:t>
            </w:r>
          </w:p>
          <w:p w14:paraId="770615C4" w14:textId="350E1896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F7DF1DF" w14:textId="78D1F9B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94768C" w:rsidRPr="0027671D" w14:paraId="4413255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23B8AE" w14:textId="2A670AA0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4010EEB7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Krassimi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Svilenov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BOJANOV</w:t>
            </w:r>
          </w:p>
          <w:p w14:paraId="4670A13C" w14:textId="64A2C35C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E65336" w14:textId="532D9B4E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94768C" w:rsidRPr="0027671D" w14:paraId="7EB795D4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F30CB0" w14:textId="17ABD4FB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15442055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Jiří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KUDĚLA</w:t>
            </w:r>
          </w:p>
          <w:p w14:paraId="623A84D7" w14:textId="7199161F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072230" w14:textId="18F29AC6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94768C" w:rsidRPr="0027671D" w14:paraId="1CE51E77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E16FDE" w14:textId="2E286CF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2166774C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Maimounat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OUATTARA</w:t>
            </w:r>
          </w:p>
          <w:p w14:paraId="058D5EAF" w14:textId="72FB5D3F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B761A8C" w14:textId="3035346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94768C" w:rsidRPr="0027671D" w14:paraId="0A2E7B63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7146B0" w14:textId="0427DFEF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452CF088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rgyrios MAKRIS</w:t>
            </w:r>
          </w:p>
          <w:p w14:paraId="1FB183F7" w14:textId="68145CA2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8204CC8" w14:textId="70329AC6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94768C" w:rsidRPr="0027671D" w14:paraId="03F55DC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6EA10E" w14:textId="60689BA8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3307E8EB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68254FDB" w14:textId="517F5F5A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75601E" w14:textId="1E79F3B0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94768C" w:rsidRPr="0027671D" w14:paraId="5064A38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27947D" w14:textId="4786614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5775DA0A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66783B20" w14:textId="5F3AA253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D8131EA" w14:textId="67722B2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94768C" w:rsidRPr="0027671D" w14:paraId="42237B40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E2B8F0" w14:textId="21EF8C8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567E7307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2BDD9120" w14:textId="4C0FA67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6E154C78" w14:textId="0F72E62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94768C" w:rsidRPr="0027671D" w14:paraId="1488B9C0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2E6911" w14:textId="45F4FAE1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355E3C2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Oljan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KANUSHI</w:t>
            </w:r>
          </w:p>
          <w:p w14:paraId="01816841" w14:textId="010F6558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C892621" w14:textId="46AF889B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94768C" w:rsidRPr="0027671D" w14:paraId="0619D0A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8082FD" w14:textId="57187F8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0E287E02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032E1BE0" w14:textId="4276BAB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F00C6F" w14:textId="5FE6BE59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94768C" w:rsidRPr="0027671D" w14:paraId="6A86C1F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56BC56" w14:textId="3221466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776A53B1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SKINNER-KLÉE ARENALES</w:t>
            </w:r>
          </w:p>
          <w:p w14:paraId="3F840F87" w14:textId="4519A676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854712E" w14:textId="0413CBC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94768C" w:rsidRPr="0027671D" w14:paraId="71C236A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FA8894" w14:textId="067D0250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7BF71787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6D567E96" w14:textId="514E9798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434531" w14:textId="4F1A7E4E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94768C" w:rsidRPr="0027671D" w14:paraId="5E70B2F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42EB54" w14:textId="466C593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69EBC5F9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Jassim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Yaaqob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Y A AL HAMADI</w:t>
            </w:r>
          </w:p>
          <w:p w14:paraId="0D4AE636" w14:textId="1516DD04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D6E604A" w14:textId="2929AA1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94768C" w:rsidRPr="0027671D" w14:paraId="7FCB391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29B273E" w14:textId="3E6EDA5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53795FCB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HEANG </w:t>
            </w:r>
            <w:proofErr w:type="spellStart"/>
            <w:r>
              <w:rPr>
                <w:sz w:val="19"/>
                <w:szCs w:val="19"/>
                <w:lang w:val="de-DE"/>
              </w:rPr>
              <w:t>Thyra</w:t>
            </w:r>
            <w:proofErr w:type="spellEnd"/>
          </w:p>
          <w:p w14:paraId="353D4A6B" w14:textId="725CC642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0B5CBCFF" w14:textId="6C2ED82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94768C" w:rsidRPr="0027671D" w14:paraId="0A0E1B8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7CFA1EB" w14:textId="5C27F61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6157A07B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ex Francisco WETZIG ABDALE</w:t>
            </w:r>
          </w:p>
          <w:p w14:paraId="63836E83" w14:textId="79B46FD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43395FE" w14:textId="1A3461A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94768C" w:rsidRPr="0027671D" w14:paraId="6C6DF7F1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FC4A2F" w14:textId="6694155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7FFE0041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Vasco </w:t>
            </w:r>
            <w:proofErr w:type="spellStart"/>
            <w:r>
              <w:rPr>
                <w:sz w:val="19"/>
                <w:szCs w:val="19"/>
                <w:lang w:val="de-DE"/>
              </w:rPr>
              <w:t>Mush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AMUPOFU</w:t>
            </w:r>
          </w:p>
          <w:p w14:paraId="56B6C75D" w14:textId="4E5CBDE4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D0B0FE7" w14:textId="56EDAC7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94768C" w:rsidRPr="0027671D" w14:paraId="48F9B59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3E5E9CE" w14:textId="76FE4CD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go</w:t>
            </w:r>
          </w:p>
        </w:tc>
        <w:tc>
          <w:tcPr>
            <w:tcW w:w="3288" w:type="dxa"/>
            <w:tcMar>
              <w:top w:w="120" w:type="dxa"/>
            </w:tcMar>
          </w:tcPr>
          <w:p w14:paraId="2BAB34C6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enri OKEMBA</w:t>
            </w:r>
          </w:p>
          <w:p w14:paraId="1647628C" w14:textId="62144E45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B9C5F1D" w14:textId="400B8BB3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94768C" w:rsidRPr="0027671D" w14:paraId="59E00540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C0D8842" w14:textId="15FB3BAE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7C182B1B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abrina BEY</w:t>
            </w:r>
          </w:p>
          <w:p w14:paraId="4E310778" w14:textId="463AA1B8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F868F9" w14:textId="525AF3DF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94768C" w:rsidRPr="0027671D" w14:paraId="4A16956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1AA21B" w14:textId="064A9EA9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084C1F99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avier HERRERA GARCÍA-CANTURRI</w:t>
            </w:r>
          </w:p>
          <w:p w14:paraId="13C9ACFE" w14:textId="6B64E9C0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AFE552E" w14:textId="19685B4C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94768C" w:rsidRPr="0027671D" w14:paraId="2F43965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4CB900" w14:textId="53831F7E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2B214BC5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ylvia Ursula Katja GRONEICK</w:t>
            </w:r>
          </w:p>
          <w:p w14:paraId="2261EE2C" w14:textId="37649830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1FAD82A" w14:textId="292F3830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94768C" w:rsidRPr="0027671D" w14:paraId="41F3FC74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D0E7E7" w14:textId="138B5F9C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00FA5FA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Victoria Jane HARRISON</w:t>
            </w:r>
          </w:p>
          <w:p w14:paraId="725D3B91" w14:textId="235F4A0E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DC321C8" w14:textId="19A8B3A9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94768C" w:rsidRPr="0027671D" w14:paraId="7E4A6DF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481E3FC" w14:textId="7801133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1FCE7247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nest NDABASHINZE</w:t>
            </w:r>
          </w:p>
          <w:p w14:paraId="7613F8CF" w14:textId="4E02D739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73D1B3A" w14:textId="5E077FD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94768C" w:rsidRPr="0027671D" w14:paraId="4BC51F74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C8A60F" w14:textId="60C06F03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458D5A25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Ese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YDOGDYYEV</w:t>
            </w:r>
          </w:p>
          <w:p w14:paraId="7C973FF3" w14:textId="5AC8217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MOSCOW</w:t>
            </w:r>
          </w:p>
        </w:tc>
        <w:tc>
          <w:tcPr>
            <w:tcW w:w="1814" w:type="dxa"/>
            <w:tcMar>
              <w:top w:w="120" w:type="dxa"/>
            </w:tcMar>
          </w:tcPr>
          <w:p w14:paraId="517D3773" w14:textId="4AB8E53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94768C" w:rsidRPr="0027671D" w14:paraId="7AA17507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90D04C1" w14:textId="323F3D89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117FB2AA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ragan TUFEGDŽIĆ</w:t>
            </w:r>
          </w:p>
          <w:p w14:paraId="237C1ED5" w14:textId="6AF5EDEF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BB78620" w14:textId="77B5E348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0 September 2024</w:t>
            </w:r>
          </w:p>
        </w:tc>
      </w:tr>
      <w:tr w:rsidR="0094768C" w:rsidRPr="0027671D" w14:paraId="1B575FC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09F342" w14:textId="17DD2BE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48CA5D40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Winnie NATALA CHIBESAKUNDA</w:t>
            </w:r>
          </w:p>
          <w:p w14:paraId="0CC5DBD5" w14:textId="1668324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1D8F3E57" w14:textId="365E637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94768C" w:rsidRPr="0027671D" w14:paraId="2E440CEE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51D32B" w14:textId="5E1B1F4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1FD37E1A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ablo BERTI OLIVA</w:t>
            </w:r>
          </w:p>
          <w:p w14:paraId="041F0CEA" w14:textId="0F99720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63F1CE3" w14:textId="0CB8546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94768C" w:rsidRPr="0027671D" w14:paraId="69676FC3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C38C4A" w14:textId="168BCA4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1F724877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sa GUALTIERI</w:t>
            </w:r>
          </w:p>
          <w:p w14:paraId="5EE9ED17" w14:textId="7E52CAA1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4F396F16" w14:textId="493474A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94768C" w:rsidRPr="0027671D" w14:paraId="7ACE162E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85DBF2" w14:textId="7C6D0A27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65727B4A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rad BÜHLER</w:t>
            </w:r>
          </w:p>
          <w:p w14:paraId="6C539E84" w14:textId="73F0A603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EF5125B" w14:textId="721DC303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4</w:t>
            </w:r>
          </w:p>
        </w:tc>
      </w:tr>
      <w:tr w:rsidR="0094768C" w:rsidRPr="0027671D" w14:paraId="2B420A67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BC6ED87" w14:textId="7ACF491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4D008274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Franҫois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LAFRENIÈRE</w:t>
            </w:r>
          </w:p>
          <w:p w14:paraId="29933141" w14:textId="27998DA9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ED562F5" w14:textId="48DC46F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94768C" w:rsidRPr="0027671D" w14:paraId="6012DD6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189EA44" w14:textId="459C336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267F7638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Oybe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HAKHAVDINOV</w:t>
            </w:r>
          </w:p>
          <w:p w14:paraId="02ED147D" w14:textId="02E718D1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C37B475" w14:textId="76AFAE9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768C" w:rsidRPr="0027671D" w14:paraId="336E165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7CF071" w14:textId="4CC8C3B3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59E8B6A1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mes NGANGO</w:t>
            </w:r>
          </w:p>
          <w:p w14:paraId="4E20F9F0" w14:textId="4FB3340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622152B0" w14:textId="28E0B05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768C" w:rsidRPr="0027671D" w14:paraId="6D16D48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DB18AC" w14:textId="4ED9B65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694C3DCD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ristian THORNING</w:t>
            </w:r>
          </w:p>
          <w:p w14:paraId="004E691D" w14:textId="2CEBDE2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B231CDB" w14:textId="6FB6619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768C" w:rsidRPr="0027671D" w14:paraId="0D84C55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C061E2" w14:textId="42CB05D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41525D56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gela Marianna VIGLIOTTA MELLA</w:t>
            </w:r>
          </w:p>
          <w:p w14:paraId="2877DED7" w14:textId="0FD37959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9AC9960" w14:textId="3EE3124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768C" w:rsidRPr="0027671D" w14:paraId="3F3EB64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ED9564B" w14:textId="28417B40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proofErr w:type="spellStart"/>
            <w:r>
              <w:rPr>
                <w:i/>
                <w:sz w:val="19"/>
                <w:szCs w:val="19"/>
                <w:lang w:val="en-GB"/>
              </w:rPr>
              <w:t>Türkiye</w:t>
            </w:r>
            <w:proofErr w:type="spellEnd"/>
          </w:p>
        </w:tc>
        <w:tc>
          <w:tcPr>
            <w:tcW w:w="3288" w:type="dxa"/>
            <w:tcMar>
              <w:top w:w="120" w:type="dxa"/>
            </w:tcMar>
          </w:tcPr>
          <w:p w14:paraId="79CC625C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Hayriye KUMAŞCIOĞLU</w:t>
            </w:r>
          </w:p>
          <w:p w14:paraId="42D03FBB" w14:textId="30E65AA2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A29C386" w14:textId="102FD265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January 2025</w:t>
            </w:r>
          </w:p>
        </w:tc>
      </w:tr>
      <w:tr w:rsidR="0094768C" w:rsidRPr="0027671D" w14:paraId="731C4CE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A14B60" w14:textId="15A7227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ôte d'Ivoire</w:t>
            </w:r>
          </w:p>
        </w:tc>
        <w:tc>
          <w:tcPr>
            <w:tcW w:w="3288" w:type="dxa"/>
            <w:tcMar>
              <w:top w:w="120" w:type="dxa"/>
            </w:tcMar>
          </w:tcPr>
          <w:p w14:paraId="6A68603E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Yacoub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CISSE</w:t>
            </w:r>
          </w:p>
          <w:p w14:paraId="1FD56F21" w14:textId="41412ABA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A1502E1" w14:textId="7C10F33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94768C" w:rsidRPr="0027671D" w14:paraId="4BAF352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A5B32C" w14:textId="31506AE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42FBE66C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as IGNATIOU</w:t>
            </w:r>
          </w:p>
          <w:p w14:paraId="3FD75156" w14:textId="54C3851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2582C7B" w14:textId="6BD5A49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94768C" w:rsidRPr="0027671D" w14:paraId="42E8AD2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F0B375" w14:textId="7E18EC07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02E4419A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ro BESHTA</w:t>
            </w:r>
          </w:p>
          <w:p w14:paraId="4421393D" w14:textId="09B555D0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9DB9AB" w14:textId="0CA9CE21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94768C" w:rsidRPr="0027671D" w14:paraId="032D12CE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95ECE8D" w14:textId="69558FFC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1076E120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Ilyoung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BAE</w:t>
            </w:r>
          </w:p>
          <w:p w14:paraId="3526BAE2" w14:textId="3BA74671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9DC4AC4" w14:textId="1B463146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94768C" w:rsidRPr="0027671D" w14:paraId="02A4A2E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73EBD62" w14:textId="6EDD0432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2FFEEEFF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rijs POGREBŅAKS</w:t>
            </w:r>
          </w:p>
          <w:p w14:paraId="3CF44EEA" w14:textId="622381E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38439A8" w14:textId="073B6FE3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94768C" w:rsidRPr="0027671D" w14:paraId="3A22BAE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80281AC" w14:textId="0E3FF95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725CDCCA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med Sameer Salem HINDAWI</w:t>
            </w:r>
          </w:p>
          <w:p w14:paraId="23356E4D" w14:textId="6F8F1AA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3D554CA" w14:textId="5FFE80D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94768C" w:rsidRPr="0027671D" w14:paraId="33FF9BC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7157D7" w14:textId="41A0870D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64406F56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BAK</w:t>
            </w:r>
          </w:p>
          <w:p w14:paraId="67438335" w14:textId="16FC3313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0D799F" w14:textId="64402AE7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94768C" w:rsidRPr="0027671D" w14:paraId="56C540C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8D3597" w14:textId="0CBAD94E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6B1EC429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mit NARANG</w:t>
            </w:r>
          </w:p>
          <w:p w14:paraId="7B4DA0DE" w14:textId="165851E8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C215BA2" w14:textId="554AF23E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94768C" w:rsidRPr="0027671D" w14:paraId="585F788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AC958A" w14:textId="373C20DF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78E9A7E2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s Maria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Izabel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VIEIRA</w:t>
            </w:r>
          </w:p>
          <w:p w14:paraId="5DF185E7" w14:textId="36DA8D80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AAE6A8" w14:textId="79733FD6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94768C" w:rsidRPr="0027671D" w14:paraId="6A12DFC3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5249046" w14:textId="5564FAD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Mexican St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6D3DF5FC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sé Antonio ZABALGOITIA</w:t>
            </w:r>
          </w:p>
          <w:p w14:paraId="46BFC0D2" w14:textId="7D12A820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55507A3" w14:textId="4FC8BCE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March 2025</w:t>
            </w:r>
          </w:p>
        </w:tc>
      </w:tr>
      <w:tr w:rsidR="0094768C" w:rsidRPr="0027671D" w14:paraId="4982577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EF62A8" w14:textId="6303A55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4F618A96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e Thai Hoang VU</w:t>
            </w:r>
          </w:p>
          <w:p w14:paraId="77A887D7" w14:textId="6C0E6C10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77047E2" w14:textId="00549E4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94768C" w:rsidRPr="0027671D" w14:paraId="184FECD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C83A70" w14:textId="49488BAA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791253D0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stantine SURGULADZE</w:t>
            </w:r>
          </w:p>
          <w:p w14:paraId="6C769474" w14:textId="4F2656F6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C2A2812" w14:textId="0CE2F3B6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94768C" w:rsidRPr="0027671D" w14:paraId="77F720F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CBC60F" w14:textId="79AC4682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3AE629A8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zieh AFKHAM</w:t>
            </w:r>
          </w:p>
          <w:p w14:paraId="567A1034" w14:textId="2AD8DE76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3CC842B" w14:textId="5CDB12D5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94768C" w:rsidRPr="0027671D" w14:paraId="7F8E8D2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079ABF" w14:textId="5B6E5789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133D01B6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Helga HAUKSDÓTTIR</w:t>
            </w:r>
          </w:p>
          <w:p w14:paraId="00C84E9B" w14:textId="26774E34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F7C5326" w14:textId="49FFE56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94768C" w:rsidRPr="0027671D" w14:paraId="5E12C571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C1531FA" w14:textId="790F6E7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43AEF78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w Rive WILLIAMS</w:t>
            </w:r>
          </w:p>
          <w:p w14:paraId="642B21DA" w14:textId="64017A33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5BEA6D2" w14:textId="27B9EBC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94768C" w:rsidRPr="0027671D" w14:paraId="2EDFE2D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794665" w14:textId="2297887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242C67A7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Aminata </w:t>
            </w:r>
            <w:proofErr w:type="spellStart"/>
            <w:r>
              <w:rPr>
                <w:sz w:val="19"/>
                <w:szCs w:val="19"/>
                <w:lang w:val="de-DE"/>
              </w:rPr>
              <w:t>Kobélé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KEITA</w:t>
            </w:r>
          </w:p>
          <w:p w14:paraId="308E96F7" w14:textId="5691267E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9424863" w14:textId="197E8BC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94768C" w:rsidRPr="0027671D" w14:paraId="44E89ED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030B1E" w14:textId="26C579F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5934A98C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ufi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ASAN</w:t>
            </w:r>
          </w:p>
          <w:p w14:paraId="33CE71F7" w14:textId="54593893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1F6D225" w14:textId="7DDC471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94768C" w:rsidRPr="0027671D" w14:paraId="44B4D827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23922AC" w14:textId="06A09946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0759F31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vo VOJVODIĆ</w:t>
            </w:r>
          </w:p>
          <w:p w14:paraId="04F3DE27" w14:textId="4B690978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9E4474" w14:textId="179D254D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ne 2025</w:t>
            </w:r>
          </w:p>
        </w:tc>
      </w:tr>
      <w:tr w:rsidR="0094768C" w:rsidRPr="0027671D" w14:paraId="48056B9E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DAEB046" w14:textId="02ACB33F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649BE52B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nneke Cecilia VRIJLAND</w:t>
            </w:r>
          </w:p>
          <w:p w14:paraId="41AD5821" w14:textId="4BB39FD3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21AC507" w14:textId="45074F7F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5</w:t>
            </w:r>
          </w:p>
        </w:tc>
      </w:tr>
      <w:tr w:rsidR="0094768C" w:rsidRPr="0027671D" w14:paraId="2929FD4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6F1EC6" w14:textId="44819FE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373D7B33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Maria Eugenia ECHEVERRIA HERRERA VDA DE </w:t>
            </w:r>
            <w:proofErr w:type="spellStart"/>
            <w:r>
              <w:rPr>
                <w:sz w:val="19"/>
                <w:szCs w:val="19"/>
                <w:lang w:val="de-DE"/>
              </w:rPr>
              <w:t>D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PURY</w:t>
            </w:r>
          </w:p>
          <w:p w14:paraId="2DFC6A92" w14:textId="4CAC3216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91384F" w14:textId="050A58A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94768C" w:rsidRPr="0027671D" w14:paraId="16D62443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9169C04" w14:textId="78F8A0CA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4B7B2AC3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Ruth COHEN DAR</w:t>
            </w:r>
          </w:p>
          <w:p w14:paraId="436C00CC" w14:textId="4F245414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2167668E" w14:textId="3FBA69E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94768C" w:rsidRPr="0027671D" w14:paraId="4D87EEA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2C887B4" w14:textId="6D7E305D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62C8B7CC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Caroline PHELAN</w:t>
            </w:r>
          </w:p>
          <w:p w14:paraId="120AF7DC" w14:textId="49400AD7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D362F3" w14:textId="38ECAC01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August 2025</w:t>
            </w:r>
          </w:p>
        </w:tc>
      </w:tr>
      <w:tr w:rsidR="0094768C" w:rsidRPr="0027671D" w14:paraId="5A6D7E7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23E637A" w14:textId="6A8F6A4B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2A3E99D6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Jesmond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CUTAJAR</w:t>
            </w:r>
          </w:p>
          <w:p w14:paraId="5E7B34E2" w14:textId="3EA0682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37A89BCB" w14:textId="2AC88FF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94768C" w:rsidRPr="0027671D" w14:paraId="6B03B39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4FAC961" w14:textId="6B47AA81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966F933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ana VANAVESKI</w:t>
            </w:r>
          </w:p>
          <w:p w14:paraId="340C7258" w14:textId="3E72F730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5C8B6738" w14:textId="5B81C839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94768C" w:rsidRPr="0027671D" w14:paraId="6ADBB67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45EB141" w14:textId="1CEB201B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18E2B843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abienne RUNYO</w:t>
            </w:r>
          </w:p>
          <w:p w14:paraId="5FC2BDB6" w14:textId="4CC39F42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F4EAAC" w14:textId="07C18B4F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8 September 2025</w:t>
            </w:r>
          </w:p>
        </w:tc>
      </w:tr>
      <w:tr w:rsidR="0094768C" w:rsidRPr="0027671D" w14:paraId="0803B2D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1BF1C2" w14:textId="270A117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6F96E411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ladimir Adolfo FRANCO SOUSA</w:t>
            </w:r>
          </w:p>
          <w:p w14:paraId="14168DA0" w14:textId="0AB857F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4043E70D" w14:textId="5D14497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94768C" w:rsidRPr="0027671D" w14:paraId="3BD7891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A31B04" w14:textId="6E53622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01301BD8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hail BARBULAT</w:t>
            </w:r>
          </w:p>
          <w:p w14:paraId="06503C9A" w14:textId="2DA8DC86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F3192BF" w14:textId="4220DD3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94768C" w:rsidRPr="0027671D" w14:paraId="09E3872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5465D5" w14:textId="01D378D7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91ABDC8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ltay ABIBULLAYEV</w:t>
            </w:r>
          </w:p>
          <w:p w14:paraId="02D36C68" w14:textId="51EF7ABF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3F284F6" w14:textId="6B44CA19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5</w:t>
            </w:r>
          </w:p>
        </w:tc>
      </w:tr>
      <w:tr w:rsidR="0094768C" w:rsidRPr="0027671D" w14:paraId="25D57DE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1BBFAF" w14:textId="490A23A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4A2B090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Pattarat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ONGTONG</w:t>
            </w:r>
          </w:p>
          <w:p w14:paraId="2195A3AC" w14:textId="605C5A6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4B4C425" w14:textId="5205164E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94768C" w:rsidRPr="0027671D" w14:paraId="61F63F4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E0F58CD" w14:textId="283595F7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2A94CD17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egard KAALE</w:t>
            </w:r>
          </w:p>
          <w:p w14:paraId="7DCE57F5" w14:textId="298CB1CA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01147A4" w14:textId="158D6256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94768C" w:rsidRPr="0027671D" w14:paraId="2BC2B86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052134" w14:textId="6C022973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6A1E8605" w14:textId="77777777" w:rsid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KANG Yan</w:t>
            </w:r>
          </w:p>
          <w:p w14:paraId="6ED7A6D2" w14:textId="30086B66" w:rsidR="0094768C" w:rsidRPr="0094768C" w:rsidRDefault="0094768C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227CBCF" w14:textId="4E0CEC04" w:rsidR="0094768C" w:rsidRPr="0094768C" w:rsidRDefault="0094768C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January 2026</w:t>
            </w:r>
          </w:p>
        </w:tc>
      </w:tr>
      <w:tr w:rsidR="0094768C" w:rsidRPr="0027671D" w14:paraId="428348E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357CBF" w14:textId="60C725A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0E9CB1DE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Manuel DA SILVA LOPES</w:t>
            </w:r>
          </w:p>
          <w:p w14:paraId="4DFF9B67" w14:textId="2C6055E9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1F9AD89" w14:textId="06CC915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tr w:rsidR="0094768C" w:rsidRPr="0027671D" w14:paraId="1BCE347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D8C9B9C" w14:textId="70F01A81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1779107B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Esteban </w:t>
            </w:r>
            <w:proofErr w:type="spellStart"/>
            <w:r>
              <w:rPr>
                <w:sz w:val="19"/>
                <w:szCs w:val="19"/>
                <w:lang w:val="de-DE"/>
              </w:rPr>
              <w:t>Assar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OSCOSO BOHMAN</w:t>
            </w:r>
          </w:p>
          <w:p w14:paraId="463A926D" w14:textId="1A79FEA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0104905" w14:textId="552BEAF8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tr w:rsidR="0094768C" w:rsidRPr="0027671D" w14:paraId="4C2019C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3C5BE3C" w14:textId="10E207CF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52DDFFCB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Olga Marta SAUMA URIBE</w:t>
            </w:r>
          </w:p>
          <w:p w14:paraId="441FC44F" w14:textId="29AAE657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1BAF39A" w14:textId="1C53580C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94768C" w:rsidRPr="0027671D" w14:paraId="10535C9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4D68F5" w14:textId="44657FED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o</w:t>
            </w:r>
          </w:p>
        </w:tc>
        <w:tc>
          <w:tcPr>
            <w:tcW w:w="3288" w:type="dxa"/>
            <w:tcMar>
              <w:top w:w="120" w:type="dxa"/>
            </w:tcMar>
          </w:tcPr>
          <w:p w14:paraId="0F574E18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Khampheng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DOUANGTHONGLA</w:t>
            </w:r>
          </w:p>
          <w:p w14:paraId="17C058C5" w14:textId="235B98AE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1A4845" w14:textId="0BFD1A44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94768C" w:rsidRPr="0027671D" w14:paraId="633629A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2EE7530" w14:textId="07E54805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3288" w:type="dxa"/>
            <w:tcMar>
              <w:top w:w="120" w:type="dxa"/>
            </w:tcMar>
          </w:tcPr>
          <w:p w14:paraId="21DAFFA8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ustavo Rodolfo ZLAUVINEN</w:t>
            </w:r>
          </w:p>
          <w:p w14:paraId="61127233" w14:textId="698EA42D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BB3FE79" w14:textId="203D4284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94768C" w:rsidRPr="0027671D" w14:paraId="63FA05E7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4A356D" w14:textId="692D9891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4449F4F6" w14:textId="77777777" w:rsid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Kennedy Obed REYES LAZO</w:t>
            </w:r>
          </w:p>
          <w:p w14:paraId="02F086FF" w14:textId="644765D8" w:rsidR="0094768C" w:rsidRPr="0094768C" w:rsidRDefault="0094768C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077836E" w14:textId="221AFF90" w:rsidR="0094768C" w:rsidRPr="0094768C" w:rsidRDefault="0094768C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bookmarkEnd w:id="6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7" w:name="PalestineRemove"/>
      <w:bookmarkStart w:id="8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94768C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9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lastRenderedPageBreak/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94768C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0EE4B267" w:rsidR="00062E8A" w:rsidRPr="0094768C" w:rsidRDefault="0094768C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79C06F99" w14:textId="77777777" w:rsidR="0094768C" w:rsidRDefault="0094768C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66864CC5" w:rsidR="00062E8A" w:rsidRPr="0094768C" w:rsidRDefault="0094768C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493C1C13" w:rsidR="00062E8A" w:rsidRPr="0094768C" w:rsidRDefault="0094768C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9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0" w:name="_Toc224718826"/>
      <w:bookmarkEnd w:id="7"/>
      <w:r w:rsidR="00523181" w:rsidRPr="00523181">
        <w:lastRenderedPageBreak/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8"/>
      <w:bookmarkEnd w:id="10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94768C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1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1E39CB7B" w:rsidR="0044091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720398AA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Octávio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Bento GOMES</w:t>
            </w:r>
          </w:p>
          <w:p w14:paraId="55FAC3A7" w14:textId="0F04A454" w:rsidR="0044091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4020D3A7" w:rsidR="0044091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94768C" w:rsidRPr="00852C96" w14:paraId="5AF3323A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25794A" w14:textId="46647CCB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5D76C594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56AAD277" w14:textId="3086A425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258FD1D" w14:textId="3853F011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94768C" w:rsidRPr="00852C96" w14:paraId="530111D4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71DF9E" w14:textId="072D80BD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4B3ED111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Fazull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Mahmood RAHEMEE PAJWAK</w:t>
            </w:r>
          </w:p>
          <w:p w14:paraId="559C8358" w14:textId="43E7502B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067A3BA" w14:textId="1BFB570B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94768C" w:rsidRPr="00852C96" w14:paraId="15A8048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DF65A31" w14:textId="1446F72C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6935B8F0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1EEF0A01" w14:textId="4D04D144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35F9A1C" w14:textId="4CDCE93B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94768C" w:rsidRPr="00852C96" w14:paraId="76EEB4F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0371540" w14:textId="51EC59DE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0D83D297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Basma CHARFI</w:t>
            </w:r>
          </w:p>
          <w:p w14:paraId="4C370EA4" w14:textId="1532A4C7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3993F9" w14:textId="52E8296E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4 August 2023</w:t>
            </w:r>
          </w:p>
        </w:tc>
      </w:tr>
      <w:tr w:rsidR="0094768C" w:rsidRPr="00852C96" w14:paraId="4F3F80F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B1AF7A" w14:textId="2F8A3136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73841ED3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60A5D77A" w14:textId="2E9F6FA7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5483C56" w14:textId="358B1BD5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94768C" w:rsidRPr="00852C96" w14:paraId="3256F36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C9FCFFE" w14:textId="34B77CC4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ogo</w:t>
            </w:r>
          </w:p>
        </w:tc>
        <w:tc>
          <w:tcPr>
            <w:tcW w:w="3288" w:type="dxa"/>
            <w:tcMar>
              <w:top w:w="120" w:type="dxa"/>
            </w:tcMar>
          </w:tcPr>
          <w:p w14:paraId="1C15CD11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Cofi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Sén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Rodrigue WOUSSIDO</w:t>
            </w:r>
          </w:p>
          <w:p w14:paraId="59FB0F8D" w14:textId="0B68D13B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0F906A9E" w14:textId="4F2F85EC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August 2025</w:t>
            </w:r>
          </w:p>
        </w:tc>
      </w:tr>
      <w:tr w:rsidR="0094768C" w:rsidRPr="00852C96" w14:paraId="679C31C9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365941F" w14:textId="6D317F21" w:rsidR="0094768C" w:rsidRPr="0094768C" w:rsidRDefault="0094768C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21923112" w14:textId="77777777" w:rsid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Brian Edward GREANEY</w:t>
            </w:r>
          </w:p>
          <w:p w14:paraId="5AF040B4" w14:textId="007144ED" w:rsidR="0094768C" w:rsidRP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EF1241" w14:textId="146DF338" w:rsidR="0094768C" w:rsidRPr="0094768C" w:rsidRDefault="0094768C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ugust 2025</w:t>
            </w:r>
          </w:p>
        </w:tc>
      </w:tr>
      <w:tr w:rsidR="0094768C" w:rsidRPr="00852C96" w14:paraId="480EB066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BB90B6" w14:textId="59186AE2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Iraq</w:t>
            </w:r>
          </w:p>
        </w:tc>
        <w:tc>
          <w:tcPr>
            <w:tcW w:w="3288" w:type="dxa"/>
            <w:tcMar>
              <w:top w:w="120" w:type="dxa"/>
            </w:tcMar>
          </w:tcPr>
          <w:p w14:paraId="7CA7DE56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Rahman Loan Muhsin JOTHERY</w:t>
            </w:r>
          </w:p>
          <w:p w14:paraId="37AB80E4" w14:textId="4F098480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7C7E86" w14:textId="3B2CF4B2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September 2025</w:t>
            </w:r>
          </w:p>
        </w:tc>
      </w:tr>
      <w:tr w:rsidR="0094768C" w:rsidRPr="00852C96" w14:paraId="493D8F48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D8EACBA" w14:textId="46B43478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627F2C9E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s </w:t>
            </w:r>
            <w:proofErr w:type="spellStart"/>
            <w:r>
              <w:rPr>
                <w:sz w:val="19"/>
                <w:szCs w:val="19"/>
                <w:lang w:val="en-GB"/>
              </w:rPr>
              <w:t>Shaikh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Humood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Shakhboot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ALKAABI</w:t>
            </w:r>
          </w:p>
          <w:p w14:paraId="25853410" w14:textId="43DF8316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22B1126" w14:textId="70B4CD17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0 September 2025</w:t>
            </w:r>
          </w:p>
        </w:tc>
      </w:tr>
      <w:tr w:rsidR="0094768C" w:rsidRPr="00852C96" w14:paraId="20509CAB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3C30928" w14:textId="632CCCFC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i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287D2FA2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s </w:t>
            </w:r>
            <w:proofErr w:type="spellStart"/>
            <w:r>
              <w:rPr>
                <w:sz w:val="19"/>
                <w:szCs w:val="19"/>
                <w:lang w:val="en-GB"/>
              </w:rPr>
              <w:t>Vivien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E. OGONYI</w:t>
            </w:r>
          </w:p>
          <w:p w14:paraId="3C42FBA7" w14:textId="6599248E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0BD1161" w14:textId="3F1C3919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October 2025</w:t>
            </w:r>
          </w:p>
        </w:tc>
      </w:tr>
      <w:tr w:rsidR="0094768C" w:rsidRPr="00852C96" w14:paraId="5BACB68F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6BA14C" w14:textId="38C741EF" w:rsidR="0094768C" w:rsidRPr="0094768C" w:rsidRDefault="0094768C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61E9C8AA" w14:textId="77777777" w:rsid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Nigel Marcus BAKER</w:t>
            </w:r>
          </w:p>
          <w:p w14:paraId="7D17A70A" w14:textId="60C400C4" w:rsidR="0094768C" w:rsidRP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F7020F3" w14:textId="5A5E4554" w:rsidR="0094768C" w:rsidRPr="0094768C" w:rsidRDefault="0094768C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November 2025</w:t>
            </w:r>
          </w:p>
        </w:tc>
      </w:tr>
      <w:tr w:rsidR="0094768C" w:rsidRPr="00852C96" w14:paraId="514974B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031CD8" w14:textId="6D969775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5B895224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Norafizian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BIN MUSTAFFA</w:t>
            </w:r>
          </w:p>
          <w:p w14:paraId="6B7645A9" w14:textId="3E212611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35B5144" w14:textId="18BE1EBD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9 December 2025</w:t>
            </w:r>
          </w:p>
        </w:tc>
      </w:tr>
      <w:tr w:rsidR="0094768C" w:rsidRPr="00852C96" w14:paraId="1B9FD623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F67DC4E" w14:textId="50ADF3DA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Kenya</w:t>
            </w:r>
          </w:p>
        </w:tc>
        <w:tc>
          <w:tcPr>
            <w:tcW w:w="3288" w:type="dxa"/>
            <w:tcMar>
              <w:top w:w="120" w:type="dxa"/>
            </w:tcMar>
          </w:tcPr>
          <w:p w14:paraId="512A6618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alerie Wanjiku RUGENE</w:t>
            </w:r>
          </w:p>
          <w:p w14:paraId="5E7B85FC" w14:textId="629B752B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3CFF2BB" w14:textId="00EAD348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December 2025</w:t>
            </w:r>
          </w:p>
        </w:tc>
      </w:tr>
      <w:tr w:rsidR="0094768C" w:rsidRPr="00852C96" w14:paraId="58FD030D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61834E" w14:textId="4BB830C5" w:rsidR="0094768C" w:rsidRPr="0094768C" w:rsidRDefault="0094768C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03E1F7D3" w14:textId="77777777" w:rsid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s Vesna GORDANIĆ</w:t>
            </w:r>
          </w:p>
          <w:p w14:paraId="5CF728D1" w14:textId="0EED0FD4" w:rsidR="0094768C" w:rsidRP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E5BFD5" w14:textId="3784F801" w:rsidR="0094768C" w:rsidRPr="0094768C" w:rsidRDefault="0094768C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January 2026</w:t>
            </w:r>
          </w:p>
        </w:tc>
      </w:tr>
      <w:tr w:rsidR="0094768C" w:rsidRPr="00852C96" w14:paraId="725F8F82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924544" w14:textId="032B1CDA" w:rsidR="0094768C" w:rsidRPr="0094768C" w:rsidRDefault="0094768C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6B6296EC" w14:textId="77777777" w:rsid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Wickram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Arachchig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Don Mahesh GUNAWARDANA</w:t>
            </w:r>
          </w:p>
          <w:p w14:paraId="5F781925" w14:textId="4044D831" w:rsidR="0094768C" w:rsidRPr="0094768C" w:rsidRDefault="0094768C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D69794F" w14:textId="2C269E67" w:rsidR="0094768C" w:rsidRPr="0094768C" w:rsidRDefault="0094768C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January 2026</w:t>
            </w:r>
          </w:p>
        </w:tc>
      </w:tr>
      <w:tr w:rsidR="0094768C" w:rsidRPr="00852C96" w14:paraId="6ADDC055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8DA3E1" w14:textId="60979DA6" w:rsidR="0094768C" w:rsidRPr="0094768C" w:rsidRDefault="0094768C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AEBAD63" w14:textId="77777777" w:rsid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Leszek Wincenty SOCZEWICA</w:t>
            </w:r>
          </w:p>
          <w:p w14:paraId="65D4B744" w14:textId="3E67983D" w:rsidR="0094768C" w:rsidRP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C87A550" w14:textId="27483DF2" w:rsidR="0094768C" w:rsidRPr="0094768C" w:rsidRDefault="0094768C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 February 2026</w:t>
            </w:r>
          </w:p>
        </w:tc>
      </w:tr>
      <w:tr w:rsidR="0094768C" w:rsidRPr="00852C96" w14:paraId="1ACF4FEC" w14:textId="77777777" w:rsidTr="0094768C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03E4EA" w14:textId="197D21F7" w:rsidR="0094768C" w:rsidRPr="0094768C" w:rsidRDefault="0094768C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645F7F17" w14:textId="77777777" w:rsid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i/>
                <w:sz w:val="19"/>
                <w:szCs w:val="19"/>
                <w:lang w:val="en-GB"/>
              </w:rPr>
              <w:t>Krisztián</w:t>
            </w:r>
            <w:proofErr w:type="spellEnd"/>
            <w:r>
              <w:rPr>
                <w:i/>
                <w:sz w:val="19"/>
                <w:szCs w:val="19"/>
                <w:lang w:val="en-GB"/>
              </w:rPr>
              <w:t xml:space="preserve"> TÓTH</w:t>
            </w:r>
          </w:p>
          <w:p w14:paraId="24719497" w14:textId="3E9B91F6" w:rsidR="0094768C" w:rsidRPr="0094768C" w:rsidRDefault="0094768C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45E2572" w14:textId="713B66D3" w:rsidR="0094768C" w:rsidRPr="0094768C" w:rsidRDefault="0094768C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7 February 2026</w:t>
            </w:r>
          </w:p>
        </w:tc>
      </w:tr>
      <w:bookmarkEnd w:id="11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 xml:space="preserve">D I P L O M A T I C   M I S </w:t>
      </w:r>
      <w:proofErr w:type="spellStart"/>
      <w:r w:rsidRPr="00CE319C">
        <w:rPr>
          <w:b/>
          <w:bCs/>
          <w:sz w:val="19"/>
          <w:szCs w:val="19"/>
        </w:rPr>
        <w:t>S</w:t>
      </w:r>
      <w:proofErr w:type="spellEnd"/>
      <w:r w:rsidRPr="00CE319C">
        <w:rPr>
          <w:b/>
          <w:bCs/>
          <w:sz w:val="19"/>
          <w:szCs w:val="19"/>
        </w:rPr>
        <w:t xml:space="preserve"> I O N S</w:t>
      </w:r>
    </w:p>
    <w:p w14:paraId="295AB7D3" w14:textId="2B5258BF" w:rsidR="00467874" w:rsidRDefault="001A5D21" w:rsidP="0094768C">
      <w:pPr>
        <w:pStyle w:val="MisijeNaslov"/>
      </w:pPr>
      <w:r>
        <w:br w:type="page"/>
      </w:r>
      <w:bookmarkStart w:id="12" w:name="misije"/>
      <w:bookmarkStart w:id="13" w:name="_Toc224718827"/>
      <w:bookmarkEnd w:id="12"/>
      <w:r w:rsidR="0094768C">
        <w:lastRenderedPageBreak/>
        <w:t>Afghanistan</w:t>
      </w:r>
      <w:bookmarkEnd w:id="13"/>
    </w:p>
    <w:p w14:paraId="1123676A" w14:textId="30C3DFB6" w:rsidR="0094768C" w:rsidRDefault="0094768C" w:rsidP="0094768C">
      <w:pPr>
        <w:pStyle w:val="dlCaption"/>
      </w:pPr>
      <w:r>
        <w:t>EMBASSY OF THE ISLAMIC REPUBLIC OF AFGHANISTAN</w:t>
      </w:r>
    </w:p>
    <w:p w14:paraId="656A22F4" w14:textId="2FC3E03D" w:rsidR="0094768C" w:rsidRDefault="0094768C" w:rsidP="0094768C">
      <w:pPr>
        <w:pStyle w:val="dlAddress"/>
      </w:pPr>
      <w:r>
        <w:t xml:space="preserve">AT-1160 VIENNA, </w:t>
      </w:r>
      <w:proofErr w:type="spellStart"/>
      <w:r>
        <w:t>Huttengasse</w:t>
      </w:r>
      <w:proofErr w:type="spellEnd"/>
      <w:r>
        <w:t xml:space="preserve"> 24-26</w:t>
      </w:r>
    </w:p>
    <w:p w14:paraId="087E5264" w14:textId="29D03DD3" w:rsidR="0094768C" w:rsidRDefault="0094768C" w:rsidP="0094768C">
      <w:pPr>
        <w:pStyle w:val="dlOfficeHours"/>
      </w:pPr>
      <w:r>
        <w:t>Office hours: Monday – Friday 9.00 – 13.00</w:t>
      </w:r>
    </w:p>
    <w:p w14:paraId="34E08252" w14:textId="72034C49" w:rsidR="0094768C" w:rsidRDefault="0094768C" w:rsidP="0094768C">
      <w:pPr>
        <w:pStyle w:val="dlPhone"/>
      </w:pPr>
      <w:r>
        <w:t>Tel: + 43 1 402 10 06-23</w:t>
      </w:r>
    </w:p>
    <w:p w14:paraId="03927EB7" w14:textId="63614592" w:rsidR="0094768C" w:rsidRDefault="0094768C" w:rsidP="0094768C">
      <w:pPr>
        <w:pStyle w:val="dlPhone"/>
      </w:pPr>
      <w:r>
        <w:t>Emergency number: + 43 676 674 41 40, + 43 676 547 23 74</w:t>
      </w:r>
    </w:p>
    <w:p w14:paraId="25B6ED4C" w14:textId="076B38C6" w:rsidR="0094768C" w:rsidRDefault="0094768C" w:rsidP="0094768C">
      <w:pPr>
        <w:pStyle w:val="dlPhone"/>
      </w:pPr>
      <w:r>
        <w:t>E-mail: embassy@afghanistan-vienna.com</w:t>
      </w:r>
    </w:p>
    <w:p w14:paraId="376DB981" w14:textId="49ACEA78" w:rsidR="0094768C" w:rsidRDefault="0094768C" w:rsidP="0094768C">
      <w:pPr>
        <w:pStyle w:val="dlPhone"/>
      </w:pPr>
      <w:r>
        <w:t>Homepage: www.afghanistan-vienna.org</w:t>
      </w:r>
    </w:p>
    <w:p w14:paraId="09ABD650" w14:textId="3C7E71AB" w:rsidR="0094768C" w:rsidRDefault="0094768C" w:rsidP="0094768C">
      <w:pPr>
        <w:pStyle w:val="dlUradCaption"/>
      </w:pPr>
      <w:r>
        <w:t>Consular Section</w:t>
      </w:r>
    </w:p>
    <w:p w14:paraId="59DB75BA" w14:textId="621BFF2B" w:rsidR="0094768C" w:rsidRDefault="0094768C" w:rsidP="0094768C">
      <w:pPr>
        <w:pStyle w:val="dlPhone"/>
      </w:pPr>
      <w:r>
        <w:t>Tel: + 43 1 524 78 06</w:t>
      </w:r>
    </w:p>
    <w:p w14:paraId="6718FFC4" w14:textId="6A087243" w:rsidR="0094768C" w:rsidRDefault="0094768C" w:rsidP="0094768C">
      <w:pPr>
        <w:pStyle w:val="dlPhone"/>
      </w:pPr>
      <w:r>
        <w:t>E-mail: consulateafghanistan-vienna.com</w:t>
      </w:r>
    </w:p>
    <w:p w14:paraId="611472BE" w14:textId="6882CD45" w:rsidR="0094768C" w:rsidRDefault="0094768C" w:rsidP="0094768C">
      <w:pPr>
        <w:pStyle w:val="dlPerson"/>
      </w:pPr>
    </w:p>
    <w:p w14:paraId="7D09BFA2" w14:textId="0BCB35FD" w:rsidR="0094768C" w:rsidRDefault="0094768C" w:rsidP="0094768C">
      <w:pPr>
        <w:pStyle w:val="dlPerson"/>
      </w:pPr>
      <w:r>
        <w:t xml:space="preserve">Mr </w:t>
      </w:r>
      <w:proofErr w:type="spellStart"/>
      <w:r>
        <w:t>Fazull</w:t>
      </w:r>
      <w:proofErr w:type="spellEnd"/>
      <w:r>
        <w:t xml:space="preserve"> Mahmood RAHEMEE PAJWAK</w:t>
      </w:r>
    </w:p>
    <w:p w14:paraId="0DE2D5B3" w14:textId="1E19444A" w:rsidR="0094768C" w:rsidRDefault="0094768C" w:rsidP="0094768C">
      <w:pPr>
        <w:pStyle w:val="dlPerson2"/>
      </w:pPr>
      <w:r>
        <w:t>Counsellor</w:t>
      </w:r>
    </w:p>
    <w:p w14:paraId="4A5D9403" w14:textId="4FA83982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03B31E01" w14:textId="5C21806F" w:rsidR="0094768C" w:rsidRDefault="0094768C" w:rsidP="0094768C">
      <w:pPr>
        <w:pStyle w:val="dlPerson"/>
      </w:pPr>
      <w:r>
        <w:t xml:space="preserve">Ms </w:t>
      </w:r>
      <w:proofErr w:type="spellStart"/>
      <w:r>
        <w:t>Masiha</w:t>
      </w:r>
      <w:proofErr w:type="spellEnd"/>
      <w:r>
        <w:t xml:space="preserve"> AKRAMI</w:t>
      </w:r>
    </w:p>
    <w:p w14:paraId="0C49084E" w14:textId="1B328E24" w:rsidR="0094768C" w:rsidRDefault="0094768C" w:rsidP="0094768C">
      <w:pPr>
        <w:pStyle w:val="dlPerson2Last"/>
      </w:pPr>
      <w:r>
        <w:t>First Secretary</w:t>
      </w:r>
    </w:p>
    <w:p w14:paraId="7D83B944" w14:textId="08CC413E" w:rsidR="0094768C" w:rsidRDefault="0094768C" w:rsidP="0094768C">
      <w:pPr>
        <w:pStyle w:val="MisijeNaslov"/>
      </w:pPr>
      <w:r>
        <w:br w:type="column"/>
      </w:r>
      <w:bookmarkStart w:id="14" w:name="_Toc224718828"/>
      <w:r>
        <w:lastRenderedPageBreak/>
        <w:t>Albania</w:t>
      </w:r>
      <w:bookmarkEnd w:id="14"/>
    </w:p>
    <w:p w14:paraId="1EEFAA49" w14:textId="0A80A193" w:rsidR="0094768C" w:rsidRDefault="0094768C" w:rsidP="0094768C">
      <w:pPr>
        <w:pStyle w:val="dlCaption"/>
      </w:pPr>
      <w:r>
        <w:t>EMBASSY OF THE REPUBLIC OF ALBANIA</w:t>
      </w:r>
    </w:p>
    <w:p w14:paraId="03C32C0B" w14:textId="70C62ECE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avč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0</w:t>
      </w:r>
    </w:p>
    <w:p w14:paraId="7DFE9B07" w14:textId="1139EAED" w:rsidR="0094768C" w:rsidRDefault="0094768C" w:rsidP="0094768C">
      <w:pPr>
        <w:pStyle w:val="dlOfficeHours"/>
      </w:pPr>
      <w:r>
        <w:t>Office hours: Monday – Thursday 8.00 – 16.30, Friday 8.00 – 14.00</w:t>
      </w:r>
    </w:p>
    <w:p w14:paraId="75F64EC6" w14:textId="782D576C" w:rsidR="0094768C" w:rsidRDefault="0094768C" w:rsidP="0094768C">
      <w:pPr>
        <w:pStyle w:val="dlPhone"/>
      </w:pPr>
      <w:r>
        <w:t>Tel: + 386 1 547 36 50</w:t>
      </w:r>
    </w:p>
    <w:p w14:paraId="7E7FBCB9" w14:textId="65D97CE5" w:rsidR="0094768C" w:rsidRDefault="0094768C" w:rsidP="0094768C">
      <w:pPr>
        <w:pStyle w:val="dlPhone"/>
      </w:pPr>
      <w:r>
        <w:t>Emergency number: + 386 31 240 760</w:t>
      </w:r>
    </w:p>
    <w:p w14:paraId="63993A8D" w14:textId="1CA71B05" w:rsidR="0094768C" w:rsidRDefault="0094768C" w:rsidP="0094768C">
      <w:pPr>
        <w:pStyle w:val="dlPhone"/>
      </w:pPr>
      <w:r>
        <w:t>Fax: + 386 1 547 36 52</w:t>
      </w:r>
    </w:p>
    <w:p w14:paraId="51C44849" w14:textId="50D41003" w:rsidR="0094768C" w:rsidRDefault="0094768C" w:rsidP="0094768C">
      <w:pPr>
        <w:pStyle w:val="dlPhone"/>
      </w:pPr>
      <w:r>
        <w:t>E-mail: embassy.ljubljana@mfa.gov.al</w:t>
      </w:r>
    </w:p>
    <w:p w14:paraId="72772F5C" w14:textId="58F1BAD8" w:rsidR="0094768C" w:rsidRDefault="0094768C" w:rsidP="0094768C">
      <w:pPr>
        <w:pStyle w:val="dlPhone"/>
      </w:pPr>
      <w:r>
        <w:t>Homepage: https://www.ambasadat.gov.al/slovenia/</w:t>
      </w:r>
    </w:p>
    <w:p w14:paraId="4C99CE21" w14:textId="4385A3C7" w:rsidR="0094768C" w:rsidRDefault="0094768C" w:rsidP="0094768C">
      <w:pPr>
        <w:pStyle w:val="dlPerson"/>
      </w:pPr>
    </w:p>
    <w:p w14:paraId="78E8D052" w14:textId="1DABABBB" w:rsidR="0094768C" w:rsidRDefault="0094768C" w:rsidP="0094768C">
      <w:pPr>
        <w:pStyle w:val="dlPerson"/>
      </w:pPr>
      <w:r>
        <w:t xml:space="preserve">H. E. Mr </w:t>
      </w:r>
      <w:proofErr w:type="spellStart"/>
      <w:r>
        <w:t>Oljan</w:t>
      </w:r>
      <w:proofErr w:type="spellEnd"/>
      <w:r>
        <w:t xml:space="preserve"> KANUSHI</w:t>
      </w:r>
    </w:p>
    <w:p w14:paraId="5DE7EA2A" w14:textId="562A0467" w:rsidR="0094768C" w:rsidRDefault="0094768C" w:rsidP="0094768C">
      <w:pPr>
        <w:pStyle w:val="dlPerson2"/>
      </w:pPr>
      <w:r>
        <w:t>Ambassador Extraordinary and Plenipotentiary</w:t>
      </w:r>
    </w:p>
    <w:p w14:paraId="24F7BDB5" w14:textId="56F65B09" w:rsidR="0094768C" w:rsidRDefault="0094768C" w:rsidP="0094768C">
      <w:pPr>
        <w:pStyle w:val="dlPerson2Last"/>
      </w:pPr>
      <w:r>
        <w:t>8 January 2024</w:t>
      </w:r>
    </w:p>
    <w:p w14:paraId="440F5F1B" w14:textId="1CF4348C" w:rsidR="0094768C" w:rsidRDefault="0094768C" w:rsidP="0094768C">
      <w:pPr>
        <w:pStyle w:val="dlPerson"/>
      </w:pPr>
      <w:r>
        <w:t xml:space="preserve">Mr </w:t>
      </w:r>
      <w:proofErr w:type="spellStart"/>
      <w:r>
        <w:t>Llesh</w:t>
      </w:r>
      <w:proofErr w:type="spellEnd"/>
      <w:r>
        <w:t xml:space="preserve"> KOLA</w:t>
      </w:r>
    </w:p>
    <w:p w14:paraId="5F90A49E" w14:textId="11A7DDB9" w:rsidR="0094768C" w:rsidRDefault="0094768C" w:rsidP="0094768C">
      <w:pPr>
        <w:pStyle w:val="dlPerson2Last"/>
      </w:pPr>
      <w:r>
        <w:t>Minister Plenipotentiary (Consular Affairs)</w:t>
      </w:r>
    </w:p>
    <w:p w14:paraId="6FF1B8C1" w14:textId="4F965BDE" w:rsidR="0094768C" w:rsidRDefault="0094768C" w:rsidP="0094768C">
      <w:pPr>
        <w:pStyle w:val="dlPerson"/>
      </w:pPr>
      <w:r>
        <w:t>Colonel Elton RESO</w:t>
      </w:r>
    </w:p>
    <w:p w14:paraId="564F3833" w14:textId="092CB363" w:rsidR="0094768C" w:rsidRDefault="0094768C" w:rsidP="0094768C">
      <w:pPr>
        <w:pStyle w:val="dlPerson2"/>
      </w:pPr>
      <w:r>
        <w:t>Military Attaché</w:t>
      </w:r>
    </w:p>
    <w:p w14:paraId="12EA940A" w14:textId="03263D5A" w:rsidR="0094768C" w:rsidRDefault="0094768C" w:rsidP="0094768C">
      <w:pPr>
        <w:pStyle w:val="dlPerson2Last"/>
      </w:pPr>
      <w:r>
        <w:t>with residence in Rome</w:t>
      </w:r>
    </w:p>
    <w:p w14:paraId="6D0C5F8A" w14:textId="482272FE" w:rsidR="0094768C" w:rsidRDefault="0094768C" w:rsidP="0094768C">
      <w:pPr>
        <w:pStyle w:val="MisijeNaslov"/>
      </w:pPr>
      <w:r>
        <w:br w:type="column"/>
      </w:r>
      <w:bookmarkStart w:id="15" w:name="_Toc224718829"/>
      <w:r>
        <w:lastRenderedPageBreak/>
        <w:t>Algeria</w:t>
      </w:r>
      <w:bookmarkEnd w:id="15"/>
    </w:p>
    <w:p w14:paraId="6CA24E6A" w14:textId="0F1D911B" w:rsidR="0094768C" w:rsidRDefault="0094768C" w:rsidP="0094768C">
      <w:pPr>
        <w:pStyle w:val="dlCaption"/>
      </w:pPr>
      <w:r>
        <w:t>EMBASSY OF THE PEOPLE’S DEMOCRATIC REPUBLIC OF ALGERIA</w:t>
      </w:r>
    </w:p>
    <w:p w14:paraId="7C54787F" w14:textId="365BE372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35</w:t>
      </w:r>
    </w:p>
    <w:p w14:paraId="7E3151F2" w14:textId="3610BA9D" w:rsidR="0094768C" w:rsidRDefault="0094768C" w:rsidP="0094768C">
      <w:pPr>
        <w:pStyle w:val="dlOfficeHours"/>
      </w:pPr>
      <w:r>
        <w:t>Office hours: Monday – Friday 8.00 – 12.00 and 13.00 – 16.00</w:t>
      </w:r>
    </w:p>
    <w:p w14:paraId="3AD3FBCB" w14:textId="5868D7BD" w:rsidR="0094768C" w:rsidRDefault="0094768C" w:rsidP="0094768C">
      <w:pPr>
        <w:pStyle w:val="dlPhone"/>
      </w:pPr>
      <w:r>
        <w:t>Tel: + 386 8 383 17 00</w:t>
      </w:r>
    </w:p>
    <w:p w14:paraId="4929421B" w14:textId="15B96840" w:rsidR="0094768C" w:rsidRDefault="0094768C" w:rsidP="0094768C">
      <w:pPr>
        <w:pStyle w:val="dlPhone"/>
      </w:pPr>
      <w:r>
        <w:t>Emergency number: + 386 70 431 079</w:t>
      </w:r>
    </w:p>
    <w:p w14:paraId="04E11281" w14:textId="2552553E" w:rsidR="0094768C" w:rsidRDefault="0094768C" w:rsidP="0094768C">
      <w:pPr>
        <w:pStyle w:val="dlPhone"/>
      </w:pPr>
      <w:r>
        <w:t>E-mail: amb-ljubjana@mae.dz</w:t>
      </w:r>
    </w:p>
    <w:p w14:paraId="629CF89F" w14:textId="46B41A7B" w:rsidR="0094768C" w:rsidRDefault="0094768C" w:rsidP="0094768C">
      <w:pPr>
        <w:pStyle w:val="dlPhone"/>
      </w:pPr>
      <w:r>
        <w:t>Homepage: https://embljubljana.mfa.gov.dz/</w:t>
      </w:r>
    </w:p>
    <w:p w14:paraId="0668BBF3" w14:textId="26F7CA02" w:rsidR="0094768C" w:rsidRDefault="0094768C" w:rsidP="0094768C">
      <w:pPr>
        <w:pStyle w:val="dlUradCaption"/>
      </w:pPr>
      <w:r>
        <w:t>Consular Section</w:t>
      </w:r>
    </w:p>
    <w:p w14:paraId="0B0D8413" w14:textId="61F60248" w:rsidR="0094768C" w:rsidRDefault="0094768C" w:rsidP="0094768C">
      <w:pPr>
        <w:pStyle w:val="dlPhone"/>
      </w:pPr>
      <w:r>
        <w:t>Office hours: Monday – Friday 9.00 – 12.00 and 13.00 – 15.00</w:t>
      </w:r>
    </w:p>
    <w:p w14:paraId="35C26244" w14:textId="7D40A9EF" w:rsidR="0094768C" w:rsidRDefault="0094768C" w:rsidP="0094768C">
      <w:pPr>
        <w:pStyle w:val="dlPerson"/>
      </w:pPr>
    </w:p>
    <w:p w14:paraId="34C430DC" w14:textId="4FDFCF5B" w:rsidR="0094768C" w:rsidRDefault="0094768C" w:rsidP="0094768C">
      <w:pPr>
        <w:pStyle w:val="dlPerson"/>
      </w:pPr>
      <w:r>
        <w:t>H. E. Ms Sabrina BEY</w:t>
      </w:r>
    </w:p>
    <w:p w14:paraId="5822C3AD" w14:textId="1824A999" w:rsidR="0094768C" w:rsidRDefault="0094768C" w:rsidP="0094768C">
      <w:pPr>
        <w:pStyle w:val="dlPerson2"/>
      </w:pPr>
      <w:r>
        <w:t>Ambassador Extraordinary and Plenipotentiary</w:t>
      </w:r>
    </w:p>
    <w:p w14:paraId="518B109F" w14:textId="0C6EB43D" w:rsidR="0094768C" w:rsidRDefault="0094768C" w:rsidP="0094768C">
      <w:pPr>
        <w:pStyle w:val="dlPerson2Last"/>
      </w:pPr>
      <w:r>
        <w:t>23 July 2024</w:t>
      </w:r>
    </w:p>
    <w:p w14:paraId="0E053E7D" w14:textId="41086EB3" w:rsidR="0094768C" w:rsidRDefault="0094768C" w:rsidP="0094768C">
      <w:pPr>
        <w:pStyle w:val="dlPerson"/>
      </w:pPr>
      <w:r>
        <w:t xml:space="preserve">Mr </w:t>
      </w:r>
      <w:proofErr w:type="spellStart"/>
      <w:r>
        <w:t>Abdeldjalil</w:t>
      </w:r>
      <w:proofErr w:type="spellEnd"/>
      <w:r>
        <w:t xml:space="preserve"> BAASSOU</w:t>
      </w:r>
    </w:p>
    <w:p w14:paraId="7B8BA58F" w14:textId="493E3764" w:rsidR="0094768C" w:rsidRDefault="0094768C" w:rsidP="0094768C">
      <w:pPr>
        <w:pStyle w:val="dlPerson2Last"/>
      </w:pPr>
      <w:r>
        <w:t>Counsellor</w:t>
      </w:r>
    </w:p>
    <w:p w14:paraId="72DFE0F9" w14:textId="0F1ACDA5" w:rsidR="0094768C" w:rsidRDefault="0094768C" w:rsidP="0094768C">
      <w:pPr>
        <w:pStyle w:val="dlPerson"/>
      </w:pPr>
      <w:r>
        <w:t xml:space="preserve">Mr </w:t>
      </w:r>
      <w:proofErr w:type="spellStart"/>
      <w:r>
        <w:t>Zoheir</w:t>
      </w:r>
      <w:proofErr w:type="spellEnd"/>
      <w:r>
        <w:t xml:space="preserve"> MOSBAH</w:t>
      </w:r>
    </w:p>
    <w:p w14:paraId="124FE419" w14:textId="59FBA346" w:rsidR="0094768C" w:rsidRDefault="0094768C" w:rsidP="0094768C">
      <w:pPr>
        <w:pStyle w:val="dlPerson2Last"/>
      </w:pPr>
      <w:r>
        <w:t>Attaché</w:t>
      </w:r>
    </w:p>
    <w:p w14:paraId="25B39D68" w14:textId="01E2BFF8" w:rsidR="0094768C" w:rsidRDefault="0094768C" w:rsidP="0094768C">
      <w:pPr>
        <w:pStyle w:val="dlPerson"/>
      </w:pPr>
      <w:r>
        <w:t>Ms Malika BRAHIMI</w:t>
      </w:r>
    </w:p>
    <w:p w14:paraId="72EB33FB" w14:textId="67EEA2F3" w:rsidR="0094768C" w:rsidRDefault="0094768C" w:rsidP="0094768C">
      <w:pPr>
        <w:pStyle w:val="dlPerson2Last"/>
      </w:pPr>
      <w:r>
        <w:t>Attaché</w:t>
      </w:r>
    </w:p>
    <w:p w14:paraId="48EE448E" w14:textId="6E828A56" w:rsidR="0094768C" w:rsidRDefault="0094768C" w:rsidP="0094768C">
      <w:pPr>
        <w:pStyle w:val="dlPerson"/>
      </w:pPr>
      <w:r>
        <w:t xml:space="preserve">Mr </w:t>
      </w:r>
      <w:proofErr w:type="spellStart"/>
      <w:r>
        <w:t>Abdelhak</w:t>
      </w:r>
      <w:proofErr w:type="spellEnd"/>
      <w:r>
        <w:t xml:space="preserve"> BENMALEK</w:t>
      </w:r>
    </w:p>
    <w:p w14:paraId="2101FA5B" w14:textId="47CBA56F" w:rsidR="0094768C" w:rsidRDefault="0094768C" w:rsidP="0094768C">
      <w:pPr>
        <w:pStyle w:val="dlPerson2Last"/>
      </w:pPr>
      <w:r>
        <w:t>Attaché</w:t>
      </w:r>
    </w:p>
    <w:p w14:paraId="6A9672B5" w14:textId="3938E0C3" w:rsidR="0094768C" w:rsidRDefault="0094768C" w:rsidP="0094768C">
      <w:pPr>
        <w:pStyle w:val="dlPerson"/>
      </w:pPr>
      <w:r>
        <w:t>Mr Haroun-</w:t>
      </w:r>
      <w:proofErr w:type="spellStart"/>
      <w:r>
        <w:t>Aymen</w:t>
      </w:r>
      <w:proofErr w:type="spellEnd"/>
      <w:r>
        <w:t xml:space="preserve"> AZZOUZ</w:t>
      </w:r>
    </w:p>
    <w:p w14:paraId="56135C6D" w14:textId="4CE533F7" w:rsidR="0094768C" w:rsidRDefault="0094768C" w:rsidP="0094768C">
      <w:pPr>
        <w:pStyle w:val="dlPerson2Last"/>
      </w:pPr>
      <w:r>
        <w:t>Attaché</w:t>
      </w:r>
    </w:p>
    <w:p w14:paraId="10075CC8" w14:textId="5239AD5D" w:rsidR="0094768C" w:rsidRDefault="0094768C" w:rsidP="0094768C">
      <w:pPr>
        <w:pStyle w:val="MisijeNaslov"/>
      </w:pPr>
      <w:r>
        <w:br w:type="column"/>
      </w:r>
      <w:bookmarkStart w:id="16" w:name="_Toc224718830"/>
      <w:r>
        <w:lastRenderedPageBreak/>
        <w:t>Andorra</w:t>
      </w:r>
      <w:bookmarkEnd w:id="16"/>
    </w:p>
    <w:p w14:paraId="09BCA985" w14:textId="55AE6A70" w:rsidR="0094768C" w:rsidRDefault="0094768C" w:rsidP="0094768C">
      <w:pPr>
        <w:pStyle w:val="dlCaption"/>
      </w:pPr>
      <w:r>
        <w:t>EMBASSY OF THE PRINCIPALITY OF ANDORRA</w:t>
      </w:r>
    </w:p>
    <w:p w14:paraId="15EC0E86" w14:textId="77777777" w:rsidR="0094768C" w:rsidRDefault="0094768C" w:rsidP="0094768C">
      <w:pPr>
        <w:pStyle w:val="dlAddress"/>
      </w:pPr>
      <w:r>
        <w:t>Ministry of Foreign Affairs</w:t>
      </w:r>
    </w:p>
    <w:p w14:paraId="1F363B62" w14:textId="4640C933" w:rsidR="0094768C" w:rsidRDefault="0094768C" w:rsidP="0094768C">
      <w:pPr>
        <w:pStyle w:val="dlAddress"/>
      </w:pPr>
      <w:r>
        <w:t xml:space="preserve">AD-500 ANDORRA LA VELLA, C/Prat de la </w:t>
      </w:r>
      <w:proofErr w:type="spellStart"/>
      <w:r>
        <w:t>Creu</w:t>
      </w:r>
      <w:proofErr w:type="spellEnd"/>
      <w:r>
        <w:t xml:space="preserve"> 62-64</w:t>
      </w:r>
    </w:p>
    <w:p w14:paraId="3E73743B" w14:textId="7C1589C3" w:rsidR="0094768C" w:rsidRDefault="0094768C" w:rsidP="0094768C">
      <w:pPr>
        <w:pStyle w:val="dlPhone"/>
      </w:pPr>
      <w:r>
        <w:t>Tel: + 376 87 57 04</w:t>
      </w:r>
    </w:p>
    <w:p w14:paraId="6152F38D" w14:textId="784219AF" w:rsidR="0094768C" w:rsidRDefault="0094768C" w:rsidP="0094768C">
      <w:pPr>
        <w:pStyle w:val="dlPhone"/>
      </w:pPr>
      <w:r>
        <w:t>Fax: + 376 86 95 59</w:t>
      </w:r>
    </w:p>
    <w:p w14:paraId="1AE05752" w14:textId="4EF25987" w:rsidR="0094768C" w:rsidRDefault="0094768C" w:rsidP="0094768C">
      <w:pPr>
        <w:pStyle w:val="dlPhone"/>
      </w:pPr>
      <w:r>
        <w:t>E-mail: exteriors@govern.ad</w:t>
      </w:r>
    </w:p>
    <w:p w14:paraId="42615E7E" w14:textId="2C72E86F" w:rsidR="0094768C" w:rsidRDefault="0094768C" w:rsidP="0094768C">
      <w:pPr>
        <w:pStyle w:val="dlPerson"/>
      </w:pPr>
    </w:p>
    <w:p w14:paraId="4F4BA9F0" w14:textId="5375E7FD" w:rsidR="0094768C" w:rsidRDefault="0094768C" w:rsidP="0094768C">
      <w:pPr>
        <w:pStyle w:val="dlPerson"/>
      </w:pPr>
      <w:r>
        <w:t>H. E. Mr Ricard FITER VILAJOANA</w:t>
      </w:r>
    </w:p>
    <w:p w14:paraId="6D51AE5F" w14:textId="72DA703E" w:rsidR="0094768C" w:rsidRDefault="0094768C" w:rsidP="0094768C">
      <w:pPr>
        <w:pStyle w:val="dlPerson2"/>
      </w:pPr>
      <w:r>
        <w:t>Ambassador Extraordinary and Plenipotentiary</w:t>
      </w:r>
    </w:p>
    <w:p w14:paraId="4110F448" w14:textId="1C660830" w:rsidR="0094768C" w:rsidRDefault="0094768C" w:rsidP="0094768C">
      <w:pPr>
        <w:pStyle w:val="dlPerson2Last"/>
      </w:pPr>
      <w:r>
        <w:t>22 November 2023</w:t>
      </w:r>
    </w:p>
    <w:p w14:paraId="1154E9B0" w14:textId="3C425A09" w:rsidR="0094768C" w:rsidRDefault="0094768C" w:rsidP="0094768C">
      <w:pPr>
        <w:pStyle w:val="MisijeNaslov"/>
      </w:pPr>
      <w:r>
        <w:br w:type="column"/>
      </w:r>
      <w:bookmarkStart w:id="17" w:name="_Toc224718831"/>
      <w:r>
        <w:lastRenderedPageBreak/>
        <w:t>Angola</w:t>
      </w:r>
      <w:bookmarkEnd w:id="17"/>
    </w:p>
    <w:p w14:paraId="5884D8F8" w14:textId="26A71993" w:rsidR="0094768C" w:rsidRDefault="0094768C" w:rsidP="0094768C">
      <w:pPr>
        <w:pStyle w:val="dlCaption"/>
      </w:pPr>
      <w:r>
        <w:t>EMBASSY OF THE REPUBLIC OF ANGOLA</w:t>
      </w:r>
    </w:p>
    <w:p w14:paraId="738CD45F" w14:textId="5B3CB31F" w:rsidR="0094768C" w:rsidRDefault="0094768C" w:rsidP="0094768C">
      <w:pPr>
        <w:pStyle w:val="dlAddress"/>
      </w:pPr>
      <w:r>
        <w:t xml:space="preserve">AT-1220 VIENNA, Leonard-Bernstein </w:t>
      </w:r>
      <w:proofErr w:type="spellStart"/>
      <w:r>
        <w:t>Straße</w:t>
      </w:r>
      <w:proofErr w:type="spellEnd"/>
      <w:r>
        <w:t xml:space="preserve"> 10/17˚ (Saturn Tower)</w:t>
      </w:r>
    </w:p>
    <w:p w14:paraId="42B09EFA" w14:textId="18265CFE" w:rsidR="0094768C" w:rsidRDefault="0094768C" w:rsidP="0094768C">
      <w:pPr>
        <w:pStyle w:val="dlOfficeHours"/>
      </w:pPr>
      <w:r>
        <w:t>Office hours: Monday – Friday 9.00 – 13.00 and 14.00 – 17.00</w:t>
      </w:r>
    </w:p>
    <w:p w14:paraId="12CA2D6E" w14:textId="618DF803" w:rsidR="0094768C" w:rsidRDefault="0094768C" w:rsidP="0094768C">
      <w:pPr>
        <w:pStyle w:val="dlPhone"/>
      </w:pPr>
      <w:r>
        <w:t>Tel: + 43 1 718 74 88</w:t>
      </w:r>
    </w:p>
    <w:p w14:paraId="1E707437" w14:textId="0A45E371" w:rsidR="0094768C" w:rsidRDefault="0094768C" w:rsidP="0094768C">
      <w:pPr>
        <w:pStyle w:val="dlPhone"/>
      </w:pPr>
      <w:r>
        <w:t>E-mail: embangola.viena@embangola.at, gabemb@embangola.at</w:t>
      </w:r>
    </w:p>
    <w:p w14:paraId="36330D9D" w14:textId="4EC97E41" w:rsidR="0094768C" w:rsidRDefault="0094768C" w:rsidP="0094768C">
      <w:pPr>
        <w:pStyle w:val="dlUradCaption"/>
      </w:pPr>
      <w:r>
        <w:t>Consular Section</w:t>
      </w:r>
    </w:p>
    <w:p w14:paraId="22FD6300" w14:textId="3AA82CDD" w:rsidR="0094768C" w:rsidRDefault="0094768C" w:rsidP="0094768C">
      <w:pPr>
        <w:pStyle w:val="dlPhone"/>
      </w:pPr>
      <w:r>
        <w:t>Office hours: Monday – Friday 9.00 – 13.00 and 14.00 – 17.00</w:t>
      </w:r>
    </w:p>
    <w:p w14:paraId="60CDDDF2" w14:textId="273A6A5D" w:rsidR="0094768C" w:rsidRDefault="0094768C" w:rsidP="0094768C">
      <w:pPr>
        <w:pStyle w:val="dlPhone"/>
      </w:pPr>
      <w:r>
        <w:t>Tel: + 43 1 718 74 88 18</w:t>
      </w:r>
    </w:p>
    <w:p w14:paraId="070F4436" w14:textId="12D11A54" w:rsidR="0094768C" w:rsidRDefault="0094768C" w:rsidP="0094768C">
      <w:pPr>
        <w:pStyle w:val="dlPhone"/>
      </w:pPr>
      <w:r>
        <w:t>Emergency number: + 43 670 181 17 54</w:t>
      </w:r>
    </w:p>
    <w:p w14:paraId="7AEBB1CC" w14:textId="05CF6C54" w:rsidR="0094768C" w:rsidRDefault="0094768C" w:rsidP="0094768C">
      <w:pPr>
        <w:pStyle w:val="dlPhone"/>
      </w:pPr>
      <w:r>
        <w:t>E-mail: serv.consular@embangola.at</w:t>
      </w:r>
    </w:p>
    <w:p w14:paraId="017B7BBB" w14:textId="794664A9" w:rsidR="0094768C" w:rsidRDefault="0094768C" w:rsidP="0094768C">
      <w:pPr>
        <w:pStyle w:val="dlPerson"/>
      </w:pPr>
    </w:p>
    <w:p w14:paraId="1C909C49" w14:textId="5084E81D" w:rsidR="0094768C" w:rsidRDefault="0094768C" w:rsidP="0094768C">
      <w:pPr>
        <w:pStyle w:val="dlPerson"/>
      </w:pPr>
      <w:r>
        <w:t>Mr Afonso Da Cruz ÁLVARO</w:t>
      </w:r>
    </w:p>
    <w:p w14:paraId="15C9919B" w14:textId="6742BC5A" w:rsidR="0094768C" w:rsidRDefault="0094768C" w:rsidP="0094768C">
      <w:pPr>
        <w:pStyle w:val="dlPerson2Last"/>
      </w:pPr>
      <w:r>
        <w:t>Counsellor</w:t>
      </w:r>
    </w:p>
    <w:p w14:paraId="0640BE69" w14:textId="261C2EC5" w:rsidR="0094768C" w:rsidRDefault="0094768C" w:rsidP="0094768C">
      <w:pPr>
        <w:pStyle w:val="dlPerson"/>
      </w:pPr>
      <w:r>
        <w:t xml:space="preserve">Ms </w:t>
      </w:r>
      <w:proofErr w:type="spellStart"/>
      <w:r>
        <w:t>Eugénia</w:t>
      </w:r>
      <w:proofErr w:type="spellEnd"/>
      <w:r>
        <w:t xml:space="preserve"> </w:t>
      </w:r>
      <w:proofErr w:type="gramStart"/>
      <w:r>
        <w:t>Da</w:t>
      </w:r>
      <w:proofErr w:type="gramEnd"/>
      <w:r>
        <w:t xml:space="preserve"> </w:t>
      </w:r>
      <w:proofErr w:type="spellStart"/>
      <w:r>
        <w:t>Felicidade</w:t>
      </w:r>
      <w:proofErr w:type="spellEnd"/>
      <w:r>
        <w:t xml:space="preserve"> Dos Santos MANUEL</w:t>
      </w:r>
    </w:p>
    <w:p w14:paraId="223AFBC8" w14:textId="038CACED" w:rsidR="0094768C" w:rsidRDefault="0094768C" w:rsidP="0094768C">
      <w:pPr>
        <w:pStyle w:val="dlPerson2Last"/>
      </w:pPr>
      <w:r>
        <w:t>First Secretary</w:t>
      </w:r>
    </w:p>
    <w:p w14:paraId="46D2C149" w14:textId="164BEA95" w:rsidR="0094768C" w:rsidRDefault="0094768C" w:rsidP="0094768C">
      <w:pPr>
        <w:pStyle w:val="MisijeNaslov"/>
      </w:pPr>
      <w:r>
        <w:br w:type="column"/>
      </w:r>
      <w:bookmarkStart w:id="18" w:name="_Toc224718832"/>
      <w:r>
        <w:lastRenderedPageBreak/>
        <w:t>Argentina</w:t>
      </w:r>
      <w:bookmarkEnd w:id="18"/>
    </w:p>
    <w:p w14:paraId="7973033C" w14:textId="33825DF1" w:rsidR="0094768C" w:rsidRDefault="0094768C" w:rsidP="0094768C">
      <w:pPr>
        <w:pStyle w:val="dlCaption"/>
      </w:pPr>
      <w:r>
        <w:t>EMBASSY OF THE ARGENTINE REPUBLIC</w:t>
      </w:r>
    </w:p>
    <w:p w14:paraId="2B5AC244" w14:textId="239BC6A8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Lugeck</w:t>
      </w:r>
      <w:proofErr w:type="spellEnd"/>
      <w:r>
        <w:t xml:space="preserve"> 1–2/7/44a</w:t>
      </w:r>
    </w:p>
    <w:p w14:paraId="2A20F2A0" w14:textId="5F9E0A3E" w:rsidR="0094768C" w:rsidRDefault="0094768C" w:rsidP="0094768C">
      <w:pPr>
        <w:pStyle w:val="dlOfficeHours"/>
      </w:pPr>
      <w:r>
        <w:t>Office hours: Monday – Friday 9.00 – 17.00</w:t>
      </w:r>
    </w:p>
    <w:p w14:paraId="4CFBD5DF" w14:textId="24489443" w:rsidR="0094768C" w:rsidRDefault="0094768C" w:rsidP="0094768C">
      <w:pPr>
        <w:pStyle w:val="dlPhone"/>
      </w:pPr>
      <w:r>
        <w:t>Tel: + 43 1 533 84 63, + 43 1 533 85 77, + 43 1 533 51 71</w:t>
      </w:r>
    </w:p>
    <w:p w14:paraId="0F6C9D64" w14:textId="0304FEBD" w:rsidR="0094768C" w:rsidRDefault="0094768C" w:rsidP="0094768C">
      <w:pPr>
        <w:pStyle w:val="dlPhone"/>
      </w:pPr>
      <w:r>
        <w:t>Emergency number: + 43 676 707 333</w:t>
      </w:r>
    </w:p>
    <w:p w14:paraId="71AD574C" w14:textId="3433E411" w:rsidR="0094768C" w:rsidRDefault="0094768C" w:rsidP="0094768C">
      <w:pPr>
        <w:pStyle w:val="dlPhone"/>
      </w:pPr>
      <w:r>
        <w:t>E-mail: etria@mrecic.gov.ar, embajada@embargviena.at</w:t>
      </w:r>
    </w:p>
    <w:p w14:paraId="45C136CB" w14:textId="198844B8" w:rsidR="0094768C" w:rsidRDefault="0094768C" w:rsidP="0094768C">
      <w:pPr>
        <w:pStyle w:val="dlPhone"/>
      </w:pPr>
      <w:r>
        <w:t>Homepage: https://www.etria.mrecic.gob.ar/</w:t>
      </w:r>
    </w:p>
    <w:p w14:paraId="1BC104F6" w14:textId="21645DBC" w:rsidR="0094768C" w:rsidRDefault="0094768C" w:rsidP="0094768C">
      <w:pPr>
        <w:pStyle w:val="dlUradCaption"/>
      </w:pPr>
      <w:r>
        <w:t>Consular and Cultural Section</w:t>
      </w:r>
    </w:p>
    <w:p w14:paraId="226CABFF" w14:textId="654D07A2" w:rsidR="0094768C" w:rsidRDefault="0094768C" w:rsidP="0094768C">
      <w:pPr>
        <w:pStyle w:val="dlPhone"/>
      </w:pPr>
      <w:r>
        <w:t xml:space="preserve">AT-1010 VIENNA, </w:t>
      </w:r>
      <w:proofErr w:type="spellStart"/>
      <w:r>
        <w:t>Lugeck</w:t>
      </w:r>
      <w:proofErr w:type="spellEnd"/>
      <w:r>
        <w:t xml:space="preserve"> 2/7</w:t>
      </w:r>
    </w:p>
    <w:p w14:paraId="572AB02F" w14:textId="2DA6D94A" w:rsidR="0094768C" w:rsidRDefault="0094768C" w:rsidP="0094768C">
      <w:pPr>
        <w:pStyle w:val="dlPhone"/>
      </w:pPr>
      <w:r>
        <w:t>Tel: + 43 1 533 84 63 (ext. 33 and 12)</w:t>
      </w:r>
    </w:p>
    <w:p w14:paraId="74EAAA38" w14:textId="01389255" w:rsidR="0094768C" w:rsidRDefault="0094768C" w:rsidP="0094768C">
      <w:pPr>
        <w:pStyle w:val="dlPhone"/>
      </w:pPr>
      <w:r>
        <w:t>E-mail: consular-etria@mrecic.gov.ar, cultura@embargviena.at</w:t>
      </w:r>
    </w:p>
    <w:p w14:paraId="725285AB" w14:textId="62DED334" w:rsidR="0094768C" w:rsidRDefault="0094768C" w:rsidP="0094768C">
      <w:pPr>
        <w:pStyle w:val="dlPerson"/>
      </w:pPr>
    </w:p>
    <w:p w14:paraId="19594E6E" w14:textId="0B31A8A7" w:rsidR="0094768C" w:rsidRDefault="0094768C" w:rsidP="0094768C">
      <w:pPr>
        <w:pStyle w:val="dlPerson"/>
      </w:pPr>
      <w:r>
        <w:t>H. E. Mr Gustavo Rodolfo ZLAUVINEN</w:t>
      </w:r>
    </w:p>
    <w:p w14:paraId="0B1FCDC3" w14:textId="5B5669FA" w:rsidR="0094768C" w:rsidRDefault="0094768C" w:rsidP="0094768C">
      <w:pPr>
        <w:pStyle w:val="dlPerson2"/>
      </w:pPr>
      <w:r>
        <w:t>Ambassador Extraordinary and Plenipotentiary</w:t>
      </w:r>
    </w:p>
    <w:p w14:paraId="1D2C7DC1" w14:textId="2C665FC2" w:rsidR="0094768C" w:rsidRDefault="0094768C" w:rsidP="0094768C">
      <w:pPr>
        <w:pStyle w:val="dlPerson2Last"/>
      </w:pPr>
      <w:r>
        <w:t>18 March 2026</w:t>
      </w:r>
    </w:p>
    <w:p w14:paraId="6E7465CC" w14:textId="72EF386E" w:rsidR="0094768C" w:rsidRDefault="0094768C" w:rsidP="0094768C">
      <w:pPr>
        <w:pStyle w:val="dlPerson"/>
      </w:pPr>
      <w:r>
        <w:t>Ms Maria Paula ZANNINI</w:t>
      </w:r>
    </w:p>
    <w:p w14:paraId="5E54C64D" w14:textId="76FAF63E" w:rsidR="0094768C" w:rsidRDefault="0094768C" w:rsidP="0094768C">
      <w:pPr>
        <w:pStyle w:val="dlPerson2Last"/>
      </w:pPr>
      <w:r>
        <w:t>Counsellor</w:t>
      </w:r>
    </w:p>
    <w:p w14:paraId="14C5A13C" w14:textId="03DEDBB9" w:rsidR="0094768C" w:rsidRDefault="0094768C" w:rsidP="0094768C">
      <w:pPr>
        <w:pStyle w:val="dlPerson"/>
      </w:pPr>
      <w:r>
        <w:t>Mr Franco Agustin SENILLIANI MELCHIOR</w:t>
      </w:r>
    </w:p>
    <w:p w14:paraId="179FED00" w14:textId="43E949B5" w:rsidR="0094768C" w:rsidRDefault="0094768C" w:rsidP="0094768C">
      <w:pPr>
        <w:pStyle w:val="dlPerson2Last"/>
      </w:pPr>
      <w:r>
        <w:t>Counsellor (Consular Affairs)</w:t>
      </w:r>
    </w:p>
    <w:p w14:paraId="67BD7659" w14:textId="3939AA3F" w:rsidR="0094768C" w:rsidRDefault="0094768C" w:rsidP="0094768C">
      <w:pPr>
        <w:pStyle w:val="dlPerson"/>
      </w:pPr>
      <w:r>
        <w:t>Captain Germán Luis ZARRALANGA</w:t>
      </w:r>
    </w:p>
    <w:p w14:paraId="7444FE43" w14:textId="18210818" w:rsidR="0094768C" w:rsidRDefault="0094768C" w:rsidP="0094768C">
      <w:pPr>
        <w:pStyle w:val="dlPerson2Last"/>
      </w:pPr>
      <w:r>
        <w:t>Defence, Military, Naval and Air Attaché</w:t>
      </w:r>
    </w:p>
    <w:p w14:paraId="464033F8" w14:textId="31865FF8" w:rsidR="0094768C" w:rsidRDefault="0094768C" w:rsidP="0094768C">
      <w:pPr>
        <w:pStyle w:val="MisijeNaslov"/>
      </w:pPr>
      <w:r>
        <w:br w:type="column"/>
      </w:r>
      <w:bookmarkStart w:id="19" w:name="_Toc224718833"/>
      <w:r>
        <w:lastRenderedPageBreak/>
        <w:t>Armenia</w:t>
      </w:r>
      <w:bookmarkEnd w:id="19"/>
    </w:p>
    <w:p w14:paraId="0B1C836A" w14:textId="373C80AA" w:rsidR="0094768C" w:rsidRDefault="0094768C" w:rsidP="0094768C">
      <w:pPr>
        <w:pStyle w:val="dlCaption"/>
      </w:pPr>
      <w:r>
        <w:t>EMBASSY OF THE REPUBLIC OF ARMENIA</w:t>
      </w:r>
    </w:p>
    <w:p w14:paraId="2720DCBD" w14:textId="34881BAA" w:rsidR="0094768C" w:rsidRDefault="0094768C" w:rsidP="0094768C">
      <w:pPr>
        <w:pStyle w:val="dlAddress"/>
      </w:pPr>
      <w:r>
        <w:t xml:space="preserve">CZ-160 00 PRAGUE, Na </w:t>
      </w:r>
      <w:proofErr w:type="spellStart"/>
      <w:r>
        <w:t>Pískách</w:t>
      </w:r>
      <w:proofErr w:type="spellEnd"/>
      <w:r>
        <w:t xml:space="preserve"> 1411/95, Prague 6, </w:t>
      </w:r>
      <w:proofErr w:type="spellStart"/>
      <w:r>
        <w:t>Dejvice</w:t>
      </w:r>
      <w:proofErr w:type="spellEnd"/>
    </w:p>
    <w:p w14:paraId="649A1E53" w14:textId="5DDE183C" w:rsidR="0094768C" w:rsidRDefault="0094768C" w:rsidP="0094768C">
      <w:pPr>
        <w:pStyle w:val="dlOfficeHours"/>
      </w:pPr>
      <w:r>
        <w:t>Office hours: Monday – Friday 9.00 – 18.00</w:t>
      </w:r>
    </w:p>
    <w:p w14:paraId="2C549508" w14:textId="6FAF72FB" w:rsidR="0094768C" w:rsidRDefault="0094768C" w:rsidP="0094768C">
      <w:pPr>
        <w:pStyle w:val="dlPhone"/>
      </w:pPr>
      <w:r>
        <w:t>Tel: + 420 220 518 175</w:t>
      </w:r>
    </w:p>
    <w:p w14:paraId="38DAF062" w14:textId="61AD742B" w:rsidR="0094768C" w:rsidRDefault="0094768C" w:rsidP="0094768C">
      <w:pPr>
        <w:pStyle w:val="dlPhone"/>
      </w:pPr>
      <w:r>
        <w:t>E-mail: armembassy.cz@mfa.am</w:t>
      </w:r>
    </w:p>
    <w:p w14:paraId="564E8A49" w14:textId="2F364362" w:rsidR="0094768C" w:rsidRDefault="0094768C" w:rsidP="0094768C">
      <w:pPr>
        <w:pStyle w:val="dlPhone"/>
      </w:pPr>
      <w:r>
        <w:t>Homepage: https://cz.mfa.am/</w:t>
      </w:r>
    </w:p>
    <w:p w14:paraId="4FC3C17F" w14:textId="55095DC0" w:rsidR="0094768C" w:rsidRDefault="0094768C" w:rsidP="0094768C">
      <w:pPr>
        <w:pStyle w:val="dlUradCaption"/>
      </w:pPr>
      <w:r>
        <w:t>Consular Section</w:t>
      </w:r>
    </w:p>
    <w:p w14:paraId="635E8210" w14:textId="7F59C941" w:rsidR="0094768C" w:rsidRDefault="0094768C" w:rsidP="0094768C">
      <w:pPr>
        <w:pStyle w:val="dlPhone"/>
      </w:pPr>
      <w:r>
        <w:t>Office Hours: Monday – Friday 9.30 – 13.00 (except Wednesday)</w:t>
      </w:r>
    </w:p>
    <w:p w14:paraId="328AC37E" w14:textId="460488FD" w:rsidR="0094768C" w:rsidRDefault="0094768C" w:rsidP="0094768C">
      <w:pPr>
        <w:pStyle w:val="dlPhone"/>
      </w:pPr>
      <w:r>
        <w:t>Emergency number: + 420 705 869 353</w:t>
      </w:r>
    </w:p>
    <w:p w14:paraId="37082382" w14:textId="4E4704A6" w:rsidR="0094768C" w:rsidRDefault="0094768C" w:rsidP="0094768C">
      <w:pPr>
        <w:pStyle w:val="dlPerson"/>
      </w:pPr>
    </w:p>
    <w:p w14:paraId="158A26A7" w14:textId="07039CE1" w:rsidR="0094768C" w:rsidRDefault="0094768C" w:rsidP="0094768C">
      <w:pPr>
        <w:pStyle w:val="dlPerson"/>
      </w:pPr>
      <w:r>
        <w:t xml:space="preserve">H. E. Mr </w:t>
      </w:r>
      <w:proofErr w:type="spellStart"/>
      <w:r>
        <w:t>Ashot</w:t>
      </w:r>
      <w:proofErr w:type="spellEnd"/>
      <w:r>
        <w:t xml:space="preserve"> HOVAKIMIAN</w:t>
      </w:r>
    </w:p>
    <w:p w14:paraId="30A62082" w14:textId="7684AC7F" w:rsidR="0094768C" w:rsidRDefault="0094768C" w:rsidP="0094768C">
      <w:pPr>
        <w:pStyle w:val="dlPerson2"/>
      </w:pPr>
      <w:r>
        <w:t>Ambassador Extraordinary and Plenipotentiary</w:t>
      </w:r>
    </w:p>
    <w:p w14:paraId="5ADA80E4" w14:textId="1E5F8916" w:rsidR="0094768C" w:rsidRDefault="0094768C" w:rsidP="0094768C">
      <w:pPr>
        <w:pStyle w:val="dlPerson2Last"/>
      </w:pPr>
      <w:r>
        <w:t>16 October 2019</w:t>
      </w:r>
    </w:p>
    <w:p w14:paraId="521AC9DD" w14:textId="013B2F39" w:rsidR="0094768C" w:rsidRDefault="0094768C" w:rsidP="0094768C">
      <w:pPr>
        <w:pStyle w:val="dlPerson"/>
      </w:pPr>
      <w:r>
        <w:t xml:space="preserve">Mr </w:t>
      </w:r>
      <w:proofErr w:type="spellStart"/>
      <w:r>
        <w:t>Arshak</w:t>
      </w:r>
      <w:proofErr w:type="spellEnd"/>
      <w:r>
        <w:t xml:space="preserve"> GEVORGYAN</w:t>
      </w:r>
    </w:p>
    <w:p w14:paraId="568F608B" w14:textId="66BED4D3" w:rsidR="0094768C" w:rsidRDefault="0094768C" w:rsidP="0094768C">
      <w:pPr>
        <w:pStyle w:val="dlPerson2Last"/>
      </w:pPr>
      <w:r>
        <w:t>First Secretary</w:t>
      </w:r>
    </w:p>
    <w:p w14:paraId="41F78F4C" w14:textId="4F1A245C" w:rsidR="0094768C" w:rsidRDefault="0094768C" w:rsidP="0094768C">
      <w:pPr>
        <w:pStyle w:val="dlPerson"/>
      </w:pPr>
      <w:r>
        <w:t>Ms Emma PARAVYAN</w:t>
      </w:r>
    </w:p>
    <w:p w14:paraId="38F1BCF5" w14:textId="46CE572B" w:rsidR="0094768C" w:rsidRDefault="0094768C" w:rsidP="0094768C">
      <w:pPr>
        <w:pStyle w:val="dlPerson2Last"/>
      </w:pPr>
      <w:r>
        <w:t>Third Secretary (Consular Affairs)</w:t>
      </w:r>
    </w:p>
    <w:p w14:paraId="74F2F751" w14:textId="444F4966" w:rsidR="0094768C" w:rsidRDefault="0094768C" w:rsidP="0094768C">
      <w:pPr>
        <w:pStyle w:val="MisijeNaslov"/>
      </w:pPr>
      <w:r>
        <w:br w:type="column"/>
      </w:r>
      <w:bookmarkStart w:id="20" w:name="_Toc224718834"/>
      <w:r>
        <w:lastRenderedPageBreak/>
        <w:t>Australia</w:t>
      </w:r>
      <w:bookmarkEnd w:id="20"/>
    </w:p>
    <w:p w14:paraId="30BFA2F3" w14:textId="69F723E3" w:rsidR="0094768C" w:rsidRDefault="0094768C" w:rsidP="0094768C">
      <w:pPr>
        <w:pStyle w:val="dlCaption"/>
      </w:pPr>
      <w:r>
        <w:t>EMBASSY OF AUSTRALIA</w:t>
      </w:r>
    </w:p>
    <w:p w14:paraId="4928BDB1" w14:textId="565F502F" w:rsidR="0094768C" w:rsidRDefault="0094768C" w:rsidP="0094768C">
      <w:pPr>
        <w:pStyle w:val="dlAddress"/>
      </w:pPr>
      <w:r>
        <w:t xml:space="preserve">AT-1100 VIENNA, Gertrude Fröhlich </w:t>
      </w:r>
      <w:proofErr w:type="spellStart"/>
      <w:r>
        <w:t>Sandner</w:t>
      </w:r>
      <w:proofErr w:type="spellEnd"/>
      <w:r>
        <w:t xml:space="preserve"> Str. 2</w:t>
      </w:r>
    </w:p>
    <w:p w14:paraId="2193F36B" w14:textId="1DE654CA" w:rsidR="0094768C" w:rsidRDefault="0094768C" w:rsidP="0094768C">
      <w:pPr>
        <w:pStyle w:val="dlOfficeHours"/>
      </w:pPr>
      <w:r>
        <w:t>Office hours: Monday – Friday 8.30 – 16.30</w:t>
      </w:r>
    </w:p>
    <w:p w14:paraId="284F901E" w14:textId="54404F82" w:rsidR="0094768C" w:rsidRDefault="0094768C" w:rsidP="0094768C">
      <w:pPr>
        <w:pStyle w:val="dlPhone"/>
      </w:pPr>
      <w:r>
        <w:t>Tel: + 43 1 506 740</w:t>
      </w:r>
    </w:p>
    <w:p w14:paraId="42371002" w14:textId="76D547A1" w:rsidR="0094768C" w:rsidRDefault="0094768C" w:rsidP="0094768C">
      <w:pPr>
        <w:pStyle w:val="dlPhone"/>
      </w:pPr>
      <w:r>
        <w:t>E-mail: Vienna.Embassy@dfat.gov.au, Consular.Vienna@dfat.gov.au</w:t>
      </w:r>
    </w:p>
    <w:p w14:paraId="6F29E16C" w14:textId="5B265CA4" w:rsidR="0094768C" w:rsidRDefault="0094768C" w:rsidP="0094768C">
      <w:pPr>
        <w:pStyle w:val="dlPhone"/>
      </w:pPr>
      <w:r>
        <w:t>Homepage: www.austria.embassy.gov.au</w:t>
      </w:r>
    </w:p>
    <w:p w14:paraId="69BCE5EE" w14:textId="0ECDB9F3" w:rsidR="0094768C" w:rsidRDefault="0094768C" w:rsidP="0094768C">
      <w:pPr>
        <w:pStyle w:val="dlPerson"/>
      </w:pPr>
    </w:p>
    <w:p w14:paraId="056354A1" w14:textId="730B8D7C" w:rsidR="0094768C" w:rsidRDefault="0094768C" w:rsidP="0094768C">
      <w:pPr>
        <w:pStyle w:val="dlPerson"/>
      </w:pPr>
      <w:r>
        <w:t xml:space="preserve">H. E. Mr Ian David </w:t>
      </w:r>
      <w:proofErr w:type="spellStart"/>
      <w:r>
        <w:t>Grainge</w:t>
      </w:r>
      <w:proofErr w:type="spellEnd"/>
      <w:r>
        <w:t xml:space="preserve"> BIGGS</w:t>
      </w:r>
    </w:p>
    <w:p w14:paraId="1D3FD658" w14:textId="0FAA4930" w:rsidR="0094768C" w:rsidRDefault="0094768C" w:rsidP="0094768C">
      <w:pPr>
        <w:pStyle w:val="dlPerson2"/>
      </w:pPr>
      <w:r>
        <w:t>Ambassador Extraordinary and Plenipotentiary</w:t>
      </w:r>
    </w:p>
    <w:p w14:paraId="12C682A5" w14:textId="4E29F785" w:rsidR="0094768C" w:rsidRDefault="0094768C" w:rsidP="0094768C">
      <w:pPr>
        <w:pStyle w:val="dlPerson2Last"/>
      </w:pPr>
      <w:r>
        <w:t>27 June 2023</w:t>
      </w:r>
    </w:p>
    <w:p w14:paraId="3B098016" w14:textId="2FB219C4" w:rsidR="0094768C" w:rsidRDefault="0094768C" w:rsidP="0094768C">
      <w:pPr>
        <w:pStyle w:val="dlPerson"/>
      </w:pPr>
      <w:r>
        <w:t>Ms Ana CENTILMEN</w:t>
      </w:r>
    </w:p>
    <w:p w14:paraId="5E933311" w14:textId="364B09DF" w:rsidR="0094768C" w:rsidRDefault="0094768C" w:rsidP="0094768C">
      <w:pPr>
        <w:pStyle w:val="dlPerson2Last"/>
      </w:pPr>
      <w:r>
        <w:t>Counsellor</w:t>
      </w:r>
    </w:p>
    <w:p w14:paraId="77C690D1" w14:textId="1FB732F2" w:rsidR="0094768C" w:rsidRDefault="0094768C" w:rsidP="0094768C">
      <w:pPr>
        <w:pStyle w:val="dlPerson"/>
      </w:pPr>
      <w:r>
        <w:t>Ms Amanda Jane BEECH</w:t>
      </w:r>
    </w:p>
    <w:p w14:paraId="522A3F96" w14:textId="6A044A53" w:rsidR="0094768C" w:rsidRDefault="0094768C" w:rsidP="0094768C">
      <w:pPr>
        <w:pStyle w:val="dlPerson2Last"/>
      </w:pPr>
      <w:r>
        <w:t>First Secretary</w:t>
      </w:r>
    </w:p>
    <w:p w14:paraId="41A44445" w14:textId="6DD5A1E0" w:rsidR="0094768C" w:rsidRDefault="0094768C" w:rsidP="0094768C">
      <w:pPr>
        <w:pStyle w:val="dlPerson"/>
      </w:pPr>
      <w:r>
        <w:t>Mr Declan Takeshi CONNOR</w:t>
      </w:r>
    </w:p>
    <w:p w14:paraId="37B00942" w14:textId="38B7E4D7" w:rsidR="0094768C" w:rsidRDefault="0094768C" w:rsidP="0094768C">
      <w:pPr>
        <w:pStyle w:val="dlPerson2Last"/>
      </w:pPr>
      <w:r>
        <w:t>Second Secretary</w:t>
      </w:r>
    </w:p>
    <w:p w14:paraId="01D2E640" w14:textId="0E982125" w:rsidR="0094768C" w:rsidRDefault="0094768C" w:rsidP="0094768C">
      <w:pPr>
        <w:pStyle w:val="MisijeNaslov"/>
      </w:pPr>
      <w:r>
        <w:br w:type="column"/>
      </w:r>
      <w:bookmarkStart w:id="21" w:name="_Toc224718835"/>
      <w:r>
        <w:lastRenderedPageBreak/>
        <w:t>Austria</w:t>
      </w:r>
      <w:bookmarkEnd w:id="21"/>
    </w:p>
    <w:p w14:paraId="7D3C3D1D" w14:textId="5217B5C9" w:rsidR="0094768C" w:rsidRDefault="0094768C" w:rsidP="0094768C">
      <w:pPr>
        <w:pStyle w:val="dlCaption"/>
      </w:pPr>
      <w:r>
        <w:t>EMBASSY OF THE REPUBLIC OF AUSTRIA</w:t>
      </w:r>
    </w:p>
    <w:p w14:paraId="72A5C22C" w14:textId="7BD6D08B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23</w:t>
      </w:r>
    </w:p>
    <w:p w14:paraId="7B0B6345" w14:textId="4C71E892" w:rsidR="0094768C" w:rsidRDefault="0094768C" w:rsidP="0094768C">
      <w:pPr>
        <w:pStyle w:val="dlOfficeHours"/>
      </w:pPr>
      <w:r>
        <w:t>Office hours: Monday – Friday 8.00 – 16.00</w:t>
      </w:r>
    </w:p>
    <w:p w14:paraId="48F3F730" w14:textId="1B816598" w:rsidR="0094768C" w:rsidRDefault="0094768C" w:rsidP="0094768C">
      <w:pPr>
        <w:pStyle w:val="dlPhone"/>
      </w:pPr>
      <w:r>
        <w:t>Tel: + 386 1 479 07 00</w:t>
      </w:r>
    </w:p>
    <w:p w14:paraId="4E23325D" w14:textId="10FD15E7" w:rsidR="0094768C" w:rsidRDefault="0094768C" w:rsidP="0094768C">
      <w:pPr>
        <w:pStyle w:val="dlPhone"/>
      </w:pPr>
      <w:r>
        <w:t>Emergency number: + 386 40 329 329</w:t>
      </w:r>
    </w:p>
    <w:p w14:paraId="583E081F" w14:textId="188B6378" w:rsidR="0094768C" w:rsidRDefault="0094768C" w:rsidP="0094768C">
      <w:pPr>
        <w:pStyle w:val="dlPhone"/>
      </w:pPr>
      <w:r>
        <w:t>Fax: + 386 1 252 17 17</w:t>
      </w:r>
    </w:p>
    <w:p w14:paraId="3673BA60" w14:textId="76355360" w:rsidR="0094768C" w:rsidRDefault="0094768C" w:rsidP="0094768C">
      <w:pPr>
        <w:pStyle w:val="dlPhone"/>
      </w:pPr>
      <w:r>
        <w:t>E-mail: laibach-ob@bmeia.gv.at</w:t>
      </w:r>
    </w:p>
    <w:p w14:paraId="76CC70E6" w14:textId="4AE19F42" w:rsidR="0094768C" w:rsidRDefault="0094768C" w:rsidP="0094768C">
      <w:pPr>
        <w:pStyle w:val="dlPhone"/>
      </w:pPr>
      <w:r>
        <w:t>Homepage: www.bmeia.gv.at/laibach</w:t>
      </w:r>
    </w:p>
    <w:p w14:paraId="4CA7939F" w14:textId="7F6BD086" w:rsidR="0094768C" w:rsidRDefault="0094768C" w:rsidP="0094768C">
      <w:pPr>
        <w:pStyle w:val="dlUradCaption"/>
      </w:pPr>
      <w:r>
        <w:t>Cultural Forum</w:t>
      </w:r>
    </w:p>
    <w:p w14:paraId="662BAA93" w14:textId="725C2BE1" w:rsidR="0094768C" w:rsidRDefault="0094768C" w:rsidP="0094768C">
      <w:pPr>
        <w:pStyle w:val="dlPhone"/>
      </w:pPr>
      <w:r>
        <w:t>Tel: + 386 1 479 07 41</w:t>
      </w:r>
    </w:p>
    <w:p w14:paraId="550C3D50" w14:textId="7975265B" w:rsidR="0094768C" w:rsidRDefault="0094768C" w:rsidP="0094768C">
      <w:pPr>
        <w:pStyle w:val="dlPhone"/>
      </w:pPr>
      <w:r>
        <w:t>E-mail: laibach-kf@bmeia.gv.at</w:t>
      </w:r>
    </w:p>
    <w:p w14:paraId="1E4D7ADB" w14:textId="4075C35B" w:rsidR="0094768C" w:rsidRDefault="0094768C" w:rsidP="0094768C">
      <w:pPr>
        <w:pStyle w:val="dlPhone"/>
      </w:pPr>
      <w:r>
        <w:t>Homepage: www.bmeia.gv.at/kf-laibach</w:t>
      </w:r>
    </w:p>
    <w:p w14:paraId="00D44DC2" w14:textId="02874F6E" w:rsidR="0094768C" w:rsidRDefault="0094768C" w:rsidP="0094768C">
      <w:pPr>
        <w:pStyle w:val="dlUradCaption"/>
      </w:pPr>
      <w:r>
        <w:t>Consular Section</w:t>
      </w:r>
    </w:p>
    <w:p w14:paraId="1BFEEA15" w14:textId="0FBF4EAA" w:rsidR="0094768C" w:rsidRDefault="0094768C" w:rsidP="0094768C">
      <w:pPr>
        <w:pStyle w:val="dlPhone"/>
      </w:pPr>
      <w:r>
        <w:t xml:space="preserve">(Entrance: </w:t>
      </w:r>
      <w:proofErr w:type="spellStart"/>
      <w:r>
        <w:t>Vesel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0)</w:t>
      </w:r>
    </w:p>
    <w:p w14:paraId="393994C4" w14:textId="1C00AD67" w:rsidR="0094768C" w:rsidRDefault="0094768C" w:rsidP="0094768C">
      <w:pPr>
        <w:pStyle w:val="dlPhone"/>
      </w:pPr>
      <w:r>
        <w:t>Office hours: Monday – Thursday 8.30 – 12.00, Friday 8.30 – 11.00</w:t>
      </w:r>
    </w:p>
    <w:p w14:paraId="6108FB4B" w14:textId="1E82158D" w:rsidR="0094768C" w:rsidRDefault="0094768C" w:rsidP="0094768C">
      <w:pPr>
        <w:pStyle w:val="dlPhone"/>
      </w:pPr>
      <w:r>
        <w:t>Tel: + 386 1 479 07 43</w:t>
      </w:r>
    </w:p>
    <w:p w14:paraId="7F818D72" w14:textId="631D3CD5" w:rsidR="0094768C" w:rsidRDefault="0094768C" w:rsidP="0094768C">
      <w:pPr>
        <w:pStyle w:val="dlUradCaption"/>
      </w:pPr>
      <w:r>
        <w:t>Commercial Section</w:t>
      </w:r>
    </w:p>
    <w:p w14:paraId="73B3903E" w14:textId="173C8957" w:rsidR="0094768C" w:rsidRDefault="0094768C" w:rsidP="0094768C">
      <w:pPr>
        <w:pStyle w:val="dlPhone"/>
      </w:pPr>
      <w:r>
        <w:t>Office hours: Monday – Thursday 8.30 – 17.00, Friday 8.30 – 14.30</w:t>
      </w:r>
    </w:p>
    <w:p w14:paraId="086D9EEF" w14:textId="1B697045" w:rsidR="0094768C" w:rsidRDefault="0094768C" w:rsidP="0094768C">
      <w:pPr>
        <w:pStyle w:val="dlPhone"/>
      </w:pPr>
      <w:r>
        <w:t>Tel: + 386 1 513 97 70</w:t>
      </w:r>
    </w:p>
    <w:p w14:paraId="3704CC3A" w14:textId="13E24136" w:rsidR="0094768C" w:rsidRDefault="0094768C" w:rsidP="0094768C">
      <w:pPr>
        <w:pStyle w:val="dlPhone"/>
      </w:pPr>
      <w:r>
        <w:t>Fax: + 386 1 513 97 80</w:t>
      </w:r>
    </w:p>
    <w:p w14:paraId="69EC682A" w14:textId="197A699C" w:rsidR="0094768C" w:rsidRDefault="0094768C" w:rsidP="0094768C">
      <w:pPr>
        <w:pStyle w:val="dlPhone"/>
      </w:pPr>
      <w:r>
        <w:t>E-mail: ljubljana@advantageaustria.org</w:t>
      </w:r>
    </w:p>
    <w:p w14:paraId="08325446" w14:textId="2A603622" w:rsidR="0094768C" w:rsidRDefault="0094768C" w:rsidP="0094768C">
      <w:pPr>
        <w:pStyle w:val="dlPhone"/>
      </w:pPr>
      <w:r>
        <w:t>Homepage: www.advantageaustria.org/si</w:t>
      </w:r>
    </w:p>
    <w:p w14:paraId="480972BE" w14:textId="34416151" w:rsidR="0094768C" w:rsidRDefault="0094768C" w:rsidP="0094768C">
      <w:pPr>
        <w:pStyle w:val="dlUradCaption"/>
      </w:pPr>
      <w:proofErr w:type="spellStart"/>
      <w:r>
        <w:t>Defense</w:t>
      </w:r>
      <w:proofErr w:type="spellEnd"/>
      <w:r>
        <w:t xml:space="preserve"> Attaché's Office</w:t>
      </w:r>
    </w:p>
    <w:p w14:paraId="4B3F34DF" w14:textId="616BB823" w:rsidR="0094768C" w:rsidRDefault="0094768C" w:rsidP="0094768C">
      <w:pPr>
        <w:pStyle w:val="dlPhone"/>
      </w:pPr>
      <w:r>
        <w:t xml:space="preserve">HU–1068 BUDAPEST, </w:t>
      </w:r>
      <w:proofErr w:type="spellStart"/>
      <w:r>
        <w:t>Benczúr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16</w:t>
      </w:r>
    </w:p>
    <w:p w14:paraId="7C83F053" w14:textId="772404C4" w:rsidR="0094768C" w:rsidRDefault="0094768C" w:rsidP="0094768C">
      <w:pPr>
        <w:pStyle w:val="dlPhone"/>
      </w:pPr>
      <w:r>
        <w:t>Tel: + 36 1 219 42 53</w:t>
      </w:r>
    </w:p>
    <w:p w14:paraId="3BD7CDB6" w14:textId="2F10C1B6" w:rsidR="0094768C" w:rsidRDefault="0094768C" w:rsidP="0094768C">
      <w:pPr>
        <w:pStyle w:val="dlPhone"/>
      </w:pPr>
      <w:r>
        <w:t>E-mail: ma.svn@bmlv.gv.at</w:t>
      </w:r>
    </w:p>
    <w:p w14:paraId="30E4371D" w14:textId="3E231EC3" w:rsidR="0094768C" w:rsidRDefault="0094768C" w:rsidP="0094768C">
      <w:pPr>
        <w:pStyle w:val="dlPerson"/>
      </w:pPr>
    </w:p>
    <w:p w14:paraId="646006C3" w14:textId="4A9A8020" w:rsidR="0094768C" w:rsidRDefault="0094768C" w:rsidP="0094768C">
      <w:pPr>
        <w:pStyle w:val="dlPerson"/>
      </w:pPr>
      <w:r>
        <w:t>H. E. Mr Konrad BÜHLER</w:t>
      </w:r>
    </w:p>
    <w:p w14:paraId="24321881" w14:textId="0810433A" w:rsidR="0094768C" w:rsidRDefault="0094768C" w:rsidP="0094768C">
      <w:pPr>
        <w:pStyle w:val="dlPerson2"/>
      </w:pPr>
      <w:r>
        <w:t>Ambassador Extraordinary and Plenipotentiary</w:t>
      </w:r>
    </w:p>
    <w:p w14:paraId="72EFBBD8" w14:textId="7412D181" w:rsidR="0094768C" w:rsidRDefault="0094768C" w:rsidP="0094768C">
      <w:pPr>
        <w:pStyle w:val="dlPerson2Last"/>
      </w:pPr>
      <w:r>
        <w:t>5 November 2024</w:t>
      </w:r>
    </w:p>
    <w:p w14:paraId="10FC45F7" w14:textId="6EAA5B67" w:rsidR="0094768C" w:rsidRDefault="0094768C" w:rsidP="0094768C">
      <w:pPr>
        <w:pStyle w:val="dlPerson"/>
      </w:pPr>
      <w:r>
        <w:t>Mr Kristof GRABMAYER-KERI</w:t>
      </w:r>
    </w:p>
    <w:p w14:paraId="1881825F" w14:textId="4B60E91E" w:rsidR="0094768C" w:rsidRDefault="0094768C" w:rsidP="0094768C">
      <w:pPr>
        <w:pStyle w:val="dlPerson2Last"/>
      </w:pPr>
      <w:r>
        <w:t>Minister Counsellor</w:t>
      </w:r>
    </w:p>
    <w:p w14:paraId="5FDC00BC" w14:textId="3FE6DAE5" w:rsidR="0094768C" w:rsidRDefault="0094768C" w:rsidP="0094768C">
      <w:pPr>
        <w:pStyle w:val="dlPerson"/>
      </w:pPr>
      <w:r>
        <w:t>Ms Sonja REISER-WEINZETTL</w:t>
      </w:r>
    </w:p>
    <w:p w14:paraId="16686068" w14:textId="6DCD1D3C" w:rsidR="0094768C" w:rsidRDefault="0094768C" w:rsidP="0094768C">
      <w:pPr>
        <w:pStyle w:val="dlPerson2Last"/>
      </w:pPr>
      <w:r>
        <w:t>Counsellor (Cultural Affairs)</w:t>
      </w:r>
    </w:p>
    <w:p w14:paraId="70E765E1" w14:textId="3DB89826" w:rsidR="0094768C" w:rsidRDefault="0094768C" w:rsidP="0094768C">
      <w:pPr>
        <w:pStyle w:val="dlPerson"/>
      </w:pPr>
      <w:r>
        <w:lastRenderedPageBreak/>
        <w:t xml:space="preserve">Ms </w:t>
      </w:r>
      <w:proofErr w:type="spellStart"/>
      <w:r>
        <w:t>Edeltraud</w:t>
      </w:r>
      <w:proofErr w:type="spellEnd"/>
      <w:r>
        <w:t xml:space="preserve"> MESSNER</w:t>
      </w:r>
    </w:p>
    <w:p w14:paraId="6DB1AED0" w14:textId="247BFCD2" w:rsidR="0094768C" w:rsidRDefault="0094768C" w:rsidP="0094768C">
      <w:pPr>
        <w:pStyle w:val="dlPerson2Last"/>
      </w:pPr>
      <w:r>
        <w:t>Counsellor (Consular Affairs)</w:t>
      </w:r>
    </w:p>
    <w:p w14:paraId="439EDD74" w14:textId="36B498C5" w:rsidR="0094768C" w:rsidRDefault="0094768C" w:rsidP="0094768C">
      <w:pPr>
        <w:pStyle w:val="dlPerson"/>
      </w:pPr>
      <w:r>
        <w:t xml:space="preserve">Ms </w:t>
      </w:r>
      <w:proofErr w:type="spellStart"/>
      <w:r>
        <w:t>Anke</w:t>
      </w:r>
      <w:proofErr w:type="spellEnd"/>
      <w:r>
        <w:t xml:space="preserve"> DULLNIG</w:t>
      </w:r>
    </w:p>
    <w:p w14:paraId="4955886B" w14:textId="72657B65" w:rsidR="0094768C" w:rsidRDefault="0094768C" w:rsidP="0094768C">
      <w:pPr>
        <w:pStyle w:val="dlPerson2Last"/>
      </w:pPr>
      <w:r>
        <w:t>Assistant Attaché</w:t>
      </w:r>
    </w:p>
    <w:p w14:paraId="3A3BC827" w14:textId="4BDE84C2" w:rsidR="0094768C" w:rsidRDefault="0094768C" w:rsidP="0094768C">
      <w:pPr>
        <w:pStyle w:val="dlPerson"/>
      </w:pPr>
      <w:r>
        <w:t>Mr Wilhelm NEST</w:t>
      </w:r>
    </w:p>
    <w:p w14:paraId="3297EC9B" w14:textId="463A4F8A" w:rsidR="0094768C" w:rsidRDefault="0094768C" w:rsidP="0094768C">
      <w:pPr>
        <w:pStyle w:val="dlPerson2Last"/>
      </w:pPr>
      <w:r>
        <w:t>Counsellor (Commercial Affairs)</w:t>
      </w:r>
    </w:p>
    <w:p w14:paraId="460A4670" w14:textId="2642F8A7" w:rsidR="0094768C" w:rsidRDefault="0094768C" w:rsidP="0094768C">
      <w:pPr>
        <w:pStyle w:val="dlPerson"/>
      </w:pPr>
      <w:r>
        <w:t>Mr Bernd ANDERSSON</w:t>
      </w:r>
    </w:p>
    <w:p w14:paraId="7249D97C" w14:textId="4B7F6636" w:rsidR="0094768C" w:rsidRDefault="0094768C" w:rsidP="0094768C">
      <w:pPr>
        <w:pStyle w:val="dlPerson2Last"/>
      </w:pPr>
      <w:r>
        <w:t>Attaché (Commercial Affairs)</w:t>
      </w:r>
    </w:p>
    <w:p w14:paraId="7180F231" w14:textId="53524A2A" w:rsidR="0094768C" w:rsidRDefault="0094768C" w:rsidP="0094768C">
      <w:pPr>
        <w:pStyle w:val="dlPerson"/>
      </w:pPr>
      <w:r>
        <w:t>Major Felix GAUTSCH</w:t>
      </w:r>
    </w:p>
    <w:p w14:paraId="16F40CF2" w14:textId="66C6D7F9" w:rsidR="0094768C" w:rsidRDefault="0094768C" w:rsidP="0094768C">
      <w:pPr>
        <w:pStyle w:val="dlPerson2Last"/>
      </w:pPr>
      <w:r>
        <w:t>Attaché</w:t>
      </w:r>
    </w:p>
    <w:p w14:paraId="755856E7" w14:textId="0DA345EE" w:rsidR="0094768C" w:rsidRDefault="0094768C" w:rsidP="0094768C">
      <w:pPr>
        <w:pStyle w:val="dlPerson"/>
      </w:pPr>
      <w:r>
        <w:t>Ms Janine Christine LUTZ</w:t>
      </w:r>
    </w:p>
    <w:p w14:paraId="4BBE759B" w14:textId="31CBA795" w:rsidR="0094768C" w:rsidRDefault="0094768C" w:rsidP="0094768C">
      <w:pPr>
        <w:pStyle w:val="dlPerson2Last"/>
      </w:pPr>
      <w:r>
        <w:t>Assistant Attaché</w:t>
      </w:r>
    </w:p>
    <w:p w14:paraId="6CE8C855" w14:textId="58CE2BDD" w:rsidR="0094768C" w:rsidRDefault="0094768C" w:rsidP="0094768C">
      <w:pPr>
        <w:pStyle w:val="dlPerson"/>
      </w:pPr>
      <w:r>
        <w:t>Brigadier Manfred HANZL</w:t>
      </w:r>
    </w:p>
    <w:p w14:paraId="7875AB6D" w14:textId="5824ED71" w:rsidR="0094768C" w:rsidRDefault="0094768C" w:rsidP="0094768C">
      <w:pPr>
        <w:pStyle w:val="dlPerson2"/>
      </w:pPr>
      <w:r>
        <w:t>Defence Attaché</w:t>
      </w:r>
    </w:p>
    <w:p w14:paraId="1BB5F60C" w14:textId="3C81817A" w:rsidR="0094768C" w:rsidRDefault="0094768C" w:rsidP="0094768C">
      <w:pPr>
        <w:pStyle w:val="dlPerson2Last"/>
      </w:pPr>
      <w:r>
        <w:t>with residence in Budapest</w:t>
      </w:r>
    </w:p>
    <w:p w14:paraId="4F510B99" w14:textId="08614124" w:rsidR="0094768C" w:rsidRDefault="0094768C" w:rsidP="0094768C">
      <w:pPr>
        <w:pStyle w:val="MisijeNaslov"/>
      </w:pPr>
      <w:r>
        <w:br w:type="column"/>
      </w:r>
      <w:bookmarkStart w:id="22" w:name="_Toc224718836"/>
      <w:r>
        <w:lastRenderedPageBreak/>
        <w:t>Azerbaijan</w:t>
      </w:r>
      <w:bookmarkEnd w:id="22"/>
    </w:p>
    <w:p w14:paraId="160CA54C" w14:textId="491B2D18" w:rsidR="0094768C" w:rsidRDefault="0094768C" w:rsidP="0094768C">
      <w:pPr>
        <w:pStyle w:val="dlCaption"/>
      </w:pPr>
      <w:r>
        <w:t>EMBASSY OF THE REPUBLIC OF AZERBAIJAN</w:t>
      </w:r>
    </w:p>
    <w:p w14:paraId="329DBB60" w14:textId="32499AC5" w:rsidR="0094768C" w:rsidRDefault="0094768C" w:rsidP="0094768C">
      <w:pPr>
        <w:pStyle w:val="dlAddress"/>
      </w:pPr>
      <w:r>
        <w:t xml:space="preserve">AT-1130 VIENNA, </w:t>
      </w:r>
      <w:proofErr w:type="spellStart"/>
      <w:r>
        <w:t>Hügelgasse</w:t>
      </w:r>
      <w:proofErr w:type="spellEnd"/>
      <w:r>
        <w:t xml:space="preserve"> 2</w:t>
      </w:r>
    </w:p>
    <w:p w14:paraId="4CC34198" w14:textId="2ED7F89A" w:rsidR="0094768C" w:rsidRDefault="0094768C" w:rsidP="0094768C">
      <w:pPr>
        <w:pStyle w:val="dlOfficeHours"/>
      </w:pPr>
      <w:r>
        <w:t>Office hours: Monday – Friday 9.00 – 18.00</w:t>
      </w:r>
    </w:p>
    <w:p w14:paraId="2E68F800" w14:textId="4AEA60CF" w:rsidR="0094768C" w:rsidRDefault="0094768C" w:rsidP="0094768C">
      <w:pPr>
        <w:pStyle w:val="dlPhone"/>
      </w:pPr>
      <w:r>
        <w:t>Tel: + 43 1 403 13 22 40</w:t>
      </w:r>
    </w:p>
    <w:p w14:paraId="1C90BB38" w14:textId="62F3D54D" w:rsidR="0094768C" w:rsidRDefault="0094768C" w:rsidP="0094768C">
      <w:pPr>
        <w:pStyle w:val="dlPhone"/>
      </w:pPr>
      <w:r>
        <w:t>Emergency number: + 43 676 844 509 718</w:t>
      </w:r>
    </w:p>
    <w:p w14:paraId="3F4ACC9B" w14:textId="6EA1A8D0" w:rsidR="0094768C" w:rsidRDefault="0094768C" w:rsidP="0094768C">
      <w:pPr>
        <w:pStyle w:val="dlPhone"/>
      </w:pPr>
      <w:r>
        <w:t>Fax: + 43 1 403 13 23</w:t>
      </w:r>
    </w:p>
    <w:p w14:paraId="4AD628C0" w14:textId="5D0817D6" w:rsidR="0094768C" w:rsidRDefault="0094768C" w:rsidP="0094768C">
      <w:pPr>
        <w:pStyle w:val="dlPhone"/>
      </w:pPr>
      <w:r>
        <w:t>E-mail: office_vienna@mission.mfa.gov.az</w:t>
      </w:r>
    </w:p>
    <w:p w14:paraId="1A8750A0" w14:textId="542D6636" w:rsidR="0094768C" w:rsidRDefault="0094768C" w:rsidP="0094768C">
      <w:pPr>
        <w:pStyle w:val="dlPhone"/>
      </w:pPr>
      <w:r>
        <w:t>Homepage: www.vienna.mfa.gov.az</w:t>
      </w:r>
    </w:p>
    <w:p w14:paraId="6CB6FFAE" w14:textId="783ABE7B" w:rsidR="0094768C" w:rsidRDefault="0094768C" w:rsidP="0094768C">
      <w:pPr>
        <w:pStyle w:val="dlUradCaption"/>
      </w:pPr>
      <w:r>
        <w:t>Consular Section</w:t>
      </w:r>
    </w:p>
    <w:p w14:paraId="00AA715E" w14:textId="1965793F" w:rsidR="0094768C" w:rsidRDefault="0094768C" w:rsidP="0094768C">
      <w:pPr>
        <w:pStyle w:val="dlPhone"/>
      </w:pPr>
      <w:r>
        <w:t>Office hours:</w:t>
      </w:r>
    </w:p>
    <w:p w14:paraId="64E92E01" w14:textId="12BD14BD" w:rsidR="0094768C" w:rsidRDefault="0094768C" w:rsidP="0094768C">
      <w:pPr>
        <w:pStyle w:val="dlPhone"/>
      </w:pPr>
      <w:r>
        <w:t>Tel: + 43 1 403 132 211, + 43 676 783 98 85</w:t>
      </w:r>
    </w:p>
    <w:p w14:paraId="7AD14257" w14:textId="7A6594DF" w:rsidR="0094768C" w:rsidRDefault="0094768C" w:rsidP="0094768C">
      <w:pPr>
        <w:pStyle w:val="dlPhone"/>
      </w:pPr>
      <w:r>
        <w:t>E-mail: consul_vienna@mission.mfa.gov.az</w:t>
      </w:r>
    </w:p>
    <w:p w14:paraId="260D30F0" w14:textId="631B3FD3" w:rsidR="0094768C" w:rsidRDefault="0094768C" w:rsidP="0094768C">
      <w:pPr>
        <w:pStyle w:val="dlPerson"/>
      </w:pPr>
    </w:p>
    <w:p w14:paraId="276C7D49" w14:textId="14B61DFC" w:rsidR="0094768C" w:rsidRDefault="0094768C" w:rsidP="0094768C">
      <w:pPr>
        <w:pStyle w:val="dlPerson"/>
      </w:pPr>
      <w:r>
        <w:t xml:space="preserve">H. E. Mr </w:t>
      </w:r>
      <w:proofErr w:type="spellStart"/>
      <w:r>
        <w:t>Rovshan</w:t>
      </w:r>
      <w:proofErr w:type="spellEnd"/>
      <w:r>
        <w:t xml:space="preserve"> SADIGBAYLI</w:t>
      </w:r>
    </w:p>
    <w:p w14:paraId="29A90F76" w14:textId="2FAD3510" w:rsidR="0094768C" w:rsidRDefault="0094768C" w:rsidP="0094768C">
      <w:pPr>
        <w:pStyle w:val="dlPerson2"/>
      </w:pPr>
      <w:r>
        <w:t>Ambassador Extraordinary and Plenipotentiary</w:t>
      </w:r>
    </w:p>
    <w:p w14:paraId="22D9757D" w14:textId="57333949" w:rsidR="0094768C" w:rsidRDefault="0094768C" w:rsidP="0094768C">
      <w:pPr>
        <w:pStyle w:val="dlPerson2Last"/>
      </w:pPr>
      <w:r>
        <w:t>17 February 2022</w:t>
      </w:r>
    </w:p>
    <w:p w14:paraId="632988A6" w14:textId="102FC28E" w:rsidR="0094768C" w:rsidRDefault="0094768C" w:rsidP="0094768C">
      <w:pPr>
        <w:pStyle w:val="dlPerson"/>
      </w:pPr>
      <w:r>
        <w:t>Mr Kamran MAMMADOV</w:t>
      </w:r>
    </w:p>
    <w:p w14:paraId="1347718B" w14:textId="225ED594" w:rsidR="0094768C" w:rsidRDefault="0094768C" w:rsidP="0094768C">
      <w:pPr>
        <w:pStyle w:val="dlPerson2Last"/>
      </w:pPr>
      <w:r>
        <w:t>Second Secretary (Consular Affairs)</w:t>
      </w:r>
    </w:p>
    <w:p w14:paraId="2B344B62" w14:textId="0694CC38" w:rsidR="0094768C" w:rsidRDefault="0094768C" w:rsidP="0094768C">
      <w:pPr>
        <w:pStyle w:val="dlPerson"/>
      </w:pPr>
      <w:r>
        <w:t xml:space="preserve">Colonel </w:t>
      </w:r>
      <w:proofErr w:type="spellStart"/>
      <w:r>
        <w:t>Vugar</w:t>
      </w:r>
      <w:proofErr w:type="spellEnd"/>
      <w:r>
        <w:t xml:space="preserve"> AHMADOV</w:t>
      </w:r>
    </w:p>
    <w:p w14:paraId="156B2F8D" w14:textId="0242B2FE" w:rsidR="0094768C" w:rsidRDefault="0094768C" w:rsidP="0094768C">
      <w:pPr>
        <w:pStyle w:val="dlPerson2Last"/>
      </w:pPr>
      <w:r>
        <w:t>Military Attaché</w:t>
      </w:r>
    </w:p>
    <w:p w14:paraId="53D97325" w14:textId="57A057C1" w:rsidR="0094768C" w:rsidRDefault="0094768C" w:rsidP="0094768C">
      <w:pPr>
        <w:pStyle w:val="dlPerson"/>
      </w:pPr>
      <w:r>
        <w:t>Lieutenant Commander Sanan BABAYEV</w:t>
      </w:r>
    </w:p>
    <w:p w14:paraId="3D53673F" w14:textId="54068F44" w:rsidR="0094768C" w:rsidRDefault="0094768C" w:rsidP="0094768C">
      <w:pPr>
        <w:pStyle w:val="dlPerson2Last"/>
      </w:pPr>
      <w:r>
        <w:t>Deputy Military Attaché</w:t>
      </w:r>
    </w:p>
    <w:p w14:paraId="1AB31167" w14:textId="1950CD0D" w:rsidR="0094768C" w:rsidRDefault="0094768C" w:rsidP="0094768C">
      <w:pPr>
        <w:pStyle w:val="MisijeNaslov"/>
      </w:pPr>
      <w:r>
        <w:br w:type="column"/>
      </w:r>
      <w:bookmarkStart w:id="23" w:name="_Toc224718837"/>
      <w:r>
        <w:lastRenderedPageBreak/>
        <w:t>Bahrain</w:t>
      </w:r>
      <w:bookmarkEnd w:id="23"/>
    </w:p>
    <w:p w14:paraId="4BD72B09" w14:textId="09470DA5" w:rsidR="0094768C" w:rsidRDefault="0094768C" w:rsidP="0094768C">
      <w:pPr>
        <w:pStyle w:val="dlCaption"/>
      </w:pPr>
      <w:r>
        <w:t>Embassy of the Kingdom of Bahrain</w:t>
      </w:r>
    </w:p>
    <w:p w14:paraId="05E32FA3" w14:textId="6534966F" w:rsidR="0094768C" w:rsidRDefault="0094768C" w:rsidP="0094768C">
      <w:pPr>
        <w:pStyle w:val="dlAddress"/>
      </w:pPr>
      <w:r>
        <w:t xml:space="preserve">00161 ROMA, </w:t>
      </w:r>
      <w:proofErr w:type="spellStart"/>
      <w:r>
        <w:t>Viale</w:t>
      </w:r>
      <w:proofErr w:type="spellEnd"/>
      <w:r>
        <w:t xml:space="preserve"> di Villa Massimo 47</w:t>
      </w:r>
    </w:p>
    <w:p w14:paraId="2D7C1CA2" w14:textId="31B93F8E" w:rsidR="0094768C" w:rsidRDefault="0094768C" w:rsidP="0094768C">
      <w:pPr>
        <w:pStyle w:val="dlPhone"/>
      </w:pPr>
      <w:r>
        <w:t>Tel: + 39 06 94 35 85 55</w:t>
      </w:r>
    </w:p>
    <w:p w14:paraId="2AC80BB2" w14:textId="4F259ED9" w:rsidR="0094768C" w:rsidRDefault="0094768C" w:rsidP="0094768C">
      <w:pPr>
        <w:pStyle w:val="dlPhone"/>
      </w:pPr>
      <w:r>
        <w:t>Fax: +39 06 94 35 85 57</w:t>
      </w:r>
    </w:p>
    <w:p w14:paraId="714BDD65" w14:textId="799D73D6" w:rsidR="0094768C" w:rsidRDefault="0094768C" w:rsidP="0094768C">
      <w:pPr>
        <w:pStyle w:val="dlPhone"/>
      </w:pPr>
      <w:r>
        <w:t>E-mail: rome.mission@mofa.gov.bh</w:t>
      </w:r>
    </w:p>
    <w:p w14:paraId="2871D5E0" w14:textId="3226B30A" w:rsidR="0094768C" w:rsidRDefault="0094768C" w:rsidP="0094768C">
      <w:pPr>
        <w:pStyle w:val="dlPerson"/>
      </w:pPr>
    </w:p>
    <w:p w14:paraId="11AF571C" w14:textId="0769975D" w:rsidR="0094768C" w:rsidRDefault="0094768C" w:rsidP="0094768C">
      <w:pPr>
        <w:pStyle w:val="dlPerson"/>
      </w:pPr>
      <w:r>
        <w:t xml:space="preserve">Ms Sarah </w:t>
      </w:r>
      <w:proofErr w:type="spellStart"/>
      <w:r>
        <w:t>Tawfeeq</w:t>
      </w:r>
      <w:proofErr w:type="spellEnd"/>
      <w:r>
        <w:t xml:space="preserve"> Ahmed Khalil ALMANSOOR</w:t>
      </w:r>
    </w:p>
    <w:p w14:paraId="78E075B7" w14:textId="62F0FEF1" w:rsidR="0094768C" w:rsidRDefault="0094768C" w:rsidP="0094768C">
      <w:pPr>
        <w:pStyle w:val="dlPerson2Last"/>
      </w:pPr>
      <w:r>
        <w:t>First Secretary</w:t>
      </w:r>
    </w:p>
    <w:p w14:paraId="527153CB" w14:textId="0DE73B2F" w:rsidR="0094768C" w:rsidRDefault="0094768C" w:rsidP="0094768C">
      <w:pPr>
        <w:pStyle w:val="MisijeNaslov"/>
      </w:pPr>
      <w:r>
        <w:br w:type="column"/>
      </w:r>
      <w:bookmarkStart w:id="24" w:name="_Toc224718838"/>
      <w:r>
        <w:lastRenderedPageBreak/>
        <w:t>Bangladesh</w:t>
      </w:r>
      <w:bookmarkEnd w:id="24"/>
    </w:p>
    <w:p w14:paraId="7AD634AA" w14:textId="10F3B546" w:rsidR="0094768C" w:rsidRDefault="0094768C" w:rsidP="0094768C">
      <w:pPr>
        <w:pStyle w:val="dlCaption"/>
      </w:pPr>
      <w:r>
        <w:t>EMBASSY OF THE PEOPLE´S REPUBLIC OF BANGLADESH</w:t>
      </w:r>
    </w:p>
    <w:p w14:paraId="707DEA7C" w14:textId="032CD0EF" w:rsidR="0094768C" w:rsidRDefault="0094768C" w:rsidP="0094768C">
      <w:pPr>
        <w:pStyle w:val="dlAddress"/>
      </w:pPr>
      <w:r>
        <w:t xml:space="preserve">AT-1190 VIENNA, Peter Jordan </w:t>
      </w:r>
      <w:proofErr w:type="spellStart"/>
      <w:r>
        <w:t>Straße</w:t>
      </w:r>
      <w:proofErr w:type="spellEnd"/>
      <w:r>
        <w:t xml:space="preserve"> 50</w:t>
      </w:r>
    </w:p>
    <w:p w14:paraId="695810ED" w14:textId="570BD041" w:rsidR="0094768C" w:rsidRDefault="0094768C" w:rsidP="0094768C">
      <w:pPr>
        <w:pStyle w:val="dlPhone"/>
      </w:pPr>
      <w:r>
        <w:t>Tel: + 43 1 368 11 11</w:t>
      </w:r>
    </w:p>
    <w:p w14:paraId="7B412859" w14:textId="14F621CB" w:rsidR="0094768C" w:rsidRDefault="0094768C" w:rsidP="0094768C">
      <w:pPr>
        <w:pStyle w:val="dlPhone"/>
      </w:pPr>
      <w:r>
        <w:t>Fax: + 43 1 368 11 11 20</w:t>
      </w:r>
    </w:p>
    <w:p w14:paraId="417B230A" w14:textId="01E26EAF" w:rsidR="0094768C" w:rsidRDefault="0094768C" w:rsidP="0094768C">
      <w:pPr>
        <w:pStyle w:val="dlPhone"/>
      </w:pPr>
      <w:r>
        <w:t>E-mail: mission.vienna@mofa.gov.bd</w:t>
      </w:r>
    </w:p>
    <w:p w14:paraId="66BCD32A" w14:textId="4926D143" w:rsidR="0094768C" w:rsidRDefault="0094768C" w:rsidP="0094768C">
      <w:pPr>
        <w:pStyle w:val="dlUradCaption"/>
      </w:pPr>
      <w:r>
        <w:t>Economic Section</w:t>
      </w:r>
    </w:p>
    <w:p w14:paraId="7136E029" w14:textId="50A27A46" w:rsidR="0094768C" w:rsidRDefault="0094768C" w:rsidP="0094768C">
      <w:pPr>
        <w:pStyle w:val="dlPhone"/>
      </w:pPr>
      <w:r>
        <w:t>E-mail: bdootbl@aol.com</w:t>
      </w:r>
    </w:p>
    <w:p w14:paraId="0439A9CC" w14:textId="3333ACD6" w:rsidR="0094768C" w:rsidRDefault="0094768C" w:rsidP="0094768C">
      <w:pPr>
        <w:pStyle w:val="dlPerson"/>
      </w:pPr>
    </w:p>
    <w:p w14:paraId="607A4A48" w14:textId="3966E111" w:rsidR="0094768C" w:rsidRDefault="0094768C" w:rsidP="0094768C">
      <w:pPr>
        <w:pStyle w:val="dlPerson"/>
      </w:pPr>
      <w:r>
        <w:t xml:space="preserve">H. E. Mr </w:t>
      </w:r>
      <w:proofErr w:type="spellStart"/>
      <w:r>
        <w:t>Tufik</w:t>
      </w:r>
      <w:proofErr w:type="spellEnd"/>
      <w:r>
        <w:t xml:space="preserve"> HASAN</w:t>
      </w:r>
    </w:p>
    <w:p w14:paraId="3AD51587" w14:textId="0C808AB3" w:rsidR="0094768C" w:rsidRDefault="0094768C" w:rsidP="0094768C">
      <w:pPr>
        <w:pStyle w:val="dlPerson2"/>
      </w:pPr>
      <w:r>
        <w:t>Ambassador Extraordinary and Plenipotentiary</w:t>
      </w:r>
    </w:p>
    <w:p w14:paraId="3A55A62E" w14:textId="4335448C" w:rsidR="0094768C" w:rsidRDefault="0094768C" w:rsidP="0094768C">
      <w:pPr>
        <w:pStyle w:val="dlPerson2Last"/>
      </w:pPr>
      <w:r>
        <w:t>27 May 2025</w:t>
      </w:r>
    </w:p>
    <w:p w14:paraId="6D9397D5" w14:textId="4E260EB4" w:rsidR="0094768C" w:rsidRDefault="0094768C" w:rsidP="0094768C">
      <w:pPr>
        <w:pStyle w:val="dlPerson"/>
      </w:pPr>
      <w:r>
        <w:t>Mr Rahat Bin ZAMAN</w:t>
      </w:r>
    </w:p>
    <w:p w14:paraId="250EE45C" w14:textId="1ADE584F" w:rsidR="0094768C" w:rsidRDefault="0094768C" w:rsidP="0094768C">
      <w:pPr>
        <w:pStyle w:val="dlPerson2Last"/>
      </w:pPr>
      <w:r>
        <w:t>Counsellor</w:t>
      </w:r>
    </w:p>
    <w:p w14:paraId="5EEE8492" w14:textId="3E9437B5" w:rsidR="0094768C" w:rsidRDefault="0094768C" w:rsidP="0094768C">
      <w:pPr>
        <w:pStyle w:val="dlPerson"/>
      </w:pPr>
      <w:r>
        <w:t>Mr Tanvir Ahmad TOROPHDER</w:t>
      </w:r>
    </w:p>
    <w:p w14:paraId="5729F50B" w14:textId="4A684B90" w:rsidR="0094768C" w:rsidRDefault="0094768C" w:rsidP="0094768C">
      <w:pPr>
        <w:pStyle w:val="dlPerson2Last"/>
      </w:pPr>
      <w:r>
        <w:t>First Secretary</w:t>
      </w:r>
    </w:p>
    <w:p w14:paraId="1E27A3DD" w14:textId="5E683C4B" w:rsidR="0094768C" w:rsidRDefault="0094768C" w:rsidP="0094768C">
      <w:pPr>
        <w:pStyle w:val="MisijeNaslov"/>
      </w:pPr>
      <w:r>
        <w:br w:type="column"/>
      </w:r>
      <w:bookmarkStart w:id="25" w:name="_Toc224718839"/>
      <w:r>
        <w:lastRenderedPageBreak/>
        <w:t>Belarus</w:t>
      </w:r>
      <w:bookmarkEnd w:id="25"/>
    </w:p>
    <w:p w14:paraId="5FDDEAA7" w14:textId="48E4DE1B" w:rsidR="0094768C" w:rsidRDefault="0094768C" w:rsidP="0094768C">
      <w:pPr>
        <w:pStyle w:val="dlCaption"/>
      </w:pPr>
      <w:r>
        <w:t>EMBASSY OF THE REPUBLIC OF BELARUS</w:t>
      </w:r>
    </w:p>
    <w:p w14:paraId="0F297F83" w14:textId="0FD7BDED" w:rsidR="0094768C" w:rsidRDefault="0094768C" w:rsidP="0094768C">
      <w:pPr>
        <w:pStyle w:val="dlAddress"/>
      </w:pPr>
      <w:r>
        <w:t xml:space="preserve">AT-1140 VIENNA, </w:t>
      </w:r>
      <w:proofErr w:type="spellStart"/>
      <w:r>
        <w:t>Hüttelbergstraße</w:t>
      </w:r>
      <w:proofErr w:type="spellEnd"/>
      <w:r>
        <w:t xml:space="preserve"> 6</w:t>
      </w:r>
    </w:p>
    <w:p w14:paraId="629DE4FE" w14:textId="297DCED8" w:rsidR="0094768C" w:rsidRDefault="0094768C" w:rsidP="0094768C">
      <w:pPr>
        <w:pStyle w:val="dlOfficeHours"/>
      </w:pPr>
      <w:r>
        <w:t>Office hours: Monday – Friday 8.30 – 12.30 and 13.30 – 17.30</w:t>
      </w:r>
    </w:p>
    <w:p w14:paraId="5A74F26F" w14:textId="40EC3C93" w:rsidR="0094768C" w:rsidRDefault="0094768C" w:rsidP="0094768C">
      <w:pPr>
        <w:pStyle w:val="dlPhone"/>
      </w:pPr>
      <w:r>
        <w:t>Tel: + 43 1 419 96 30</w:t>
      </w:r>
    </w:p>
    <w:p w14:paraId="41DCAFB7" w14:textId="2654FEF3" w:rsidR="0094768C" w:rsidRDefault="0094768C" w:rsidP="0094768C">
      <w:pPr>
        <w:pStyle w:val="dlPhone"/>
      </w:pPr>
      <w:r>
        <w:t>Fax: + 43 1 419 96 30 30</w:t>
      </w:r>
    </w:p>
    <w:p w14:paraId="25C56481" w14:textId="39347F51" w:rsidR="0094768C" w:rsidRDefault="0094768C" w:rsidP="0094768C">
      <w:pPr>
        <w:pStyle w:val="dlPhone"/>
      </w:pPr>
      <w:r>
        <w:t>E-mail: austria@mfa.gov.by</w:t>
      </w:r>
    </w:p>
    <w:p w14:paraId="2E051866" w14:textId="6C87A7BE" w:rsidR="0094768C" w:rsidRDefault="0094768C" w:rsidP="0094768C">
      <w:pPr>
        <w:pStyle w:val="dlPhone"/>
      </w:pPr>
      <w:r>
        <w:t>Homepage: https://www.austria.mfa.gov.by/en</w:t>
      </w:r>
    </w:p>
    <w:p w14:paraId="2B3B17A4" w14:textId="3C1632A7" w:rsidR="0094768C" w:rsidRDefault="0094768C" w:rsidP="0094768C">
      <w:pPr>
        <w:pStyle w:val="dlUradCaption"/>
      </w:pPr>
      <w:r>
        <w:t>Consular Section</w:t>
      </w:r>
    </w:p>
    <w:p w14:paraId="3AA2088F" w14:textId="2EA805CA" w:rsidR="0094768C" w:rsidRDefault="0094768C" w:rsidP="0094768C">
      <w:pPr>
        <w:pStyle w:val="dlPhone"/>
      </w:pPr>
      <w:r>
        <w:t>Office hours: Tuesday, Thursday, Friday 9.00 – 12.00</w:t>
      </w:r>
    </w:p>
    <w:p w14:paraId="7EF2DAF0" w14:textId="5F56C5D4" w:rsidR="0094768C" w:rsidRDefault="0094768C" w:rsidP="0094768C">
      <w:pPr>
        <w:pStyle w:val="dlPhone"/>
      </w:pPr>
      <w:r>
        <w:t>Tel: + 43 1 419 96 30 21</w:t>
      </w:r>
    </w:p>
    <w:p w14:paraId="1EF03ADF" w14:textId="41929CC0" w:rsidR="0094768C" w:rsidRDefault="0094768C" w:rsidP="0094768C">
      <w:pPr>
        <w:pStyle w:val="dlPhone"/>
      </w:pPr>
      <w:r>
        <w:t>Emergency number: + 43 664 969 11 80</w:t>
      </w:r>
    </w:p>
    <w:p w14:paraId="309450B0" w14:textId="1B274E37" w:rsidR="0094768C" w:rsidRDefault="0094768C" w:rsidP="0094768C">
      <w:pPr>
        <w:pStyle w:val="dlPhone"/>
      </w:pPr>
      <w:r>
        <w:t>E-mail: at.consul@mfa.gov.by</w:t>
      </w:r>
    </w:p>
    <w:p w14:paraId="4DF0449C" w14:textId="1584EA18" w:rsidR="0094768C" w:rsidRDefault="0094768C" w:rsidP="0094768C">
      <w:pPr>
        <w:pStyle w:val="dlPerson"/>
      </w:pPr>
    </w:p>
    <w:p w14:paraId="271550E5" w14:textId="19106CAD" w:rsidR="0094768C" w:rsidRDefault="0094768C" w:rsidP="0094768C">
      <w:pPr>
        <w:pStyle w:val="dlPerson"/>
      </w:pPr>
      <w:r>
        <w:t>Mr Vladimir SOLOVYEV</w:t>
      </w:r>
    </w:p>
    <w:p w14:paraId="2625E3D2" w14:textId="535F6A41" w:rsidR="0094768C" w:rsidRDefault="0094768C" w:rsidP="0094768C">
      <w:pPr>
        <w:pStyle w:val="dlPerson2Last"/>
      </w:pPr>
      <w:r>
        <w:t>Senior Counsellor</w:t>
      </w:r>
    </w:p>
    <w:p w14:paraId="0E7C33B8" w14:textId="09F0F4FE" w:rsidR="0094768C" w:rsidRDefault="0094768C" w:rsidP="0094768C">
      <w:pPr>
        <w:pStyle w:val="MisijeNaslov"/>
      </w:pPr>
      <w:r>
        <w:br w:type="column"/>
      </w:r>
      <w:bookmarkStart w:id="26" w:name="_Toc224718840"/>
      <w:r>
        <w:lastRenderedPageBreak/>
        <w:t>Belgium</w:t>
      </w:r>
      <w:bookmarkEnd w:id="26"/>
    </w:p>
    <w:p w14:paraId="7BF37921" w14:textId="7399B968" w:rsidR="0094768C" w:rsidRDefault="0094768C" w:rsidP="0094768C">
      <w:pPr>
        <w:pStyle w:val="dlCaption"/>
      </w:pPr>
      <w:r>
        <w:t>EMBASSY OF THE KINGDOM OF BELGIUM</w:t>
      </w:r>
    </w:p>
    <w:p w14:paraId="6B6AB122" w14:textId="45AF0445" w:rsidR="0094768C" w:rsidRDefault="0094768C" w:rsidP="0094768C">
      <w:pPr>
        <w:pStyle w:val="dlAddress"/>
      </w:pPr>
      <w:r>
        <w:t xml:space="preserve">AT-1040 VIENNA, </w:t>
      </w:r>
      <w:proofErr w:type="spellStart"/>
      <w:r>
        <w:t>Schönburgstraße</w:t>
      </w:r>
      <w:proofErr w:type="spellEnd"/>
      <w:r>
        <w:t xml:space="preserve"> 10</w:t>
      </w:r>
    </w:p>
    <w:p w14:paraId="6643B04B" w14:textId="1C972E6A" w:rsidR="0094768C" w:rsidRDefault="0094768C" w:rsidP="0094768C">
      <w:pPr>
        <w:pStyle w:val="dlOfficeHours"/>
      </w:pPr>
      <w:r>
        <w:t>Office hours: Monday – Friday 9.00 – 12.00 and 14.00 – 16.00</w:t>
      </w:r>
    </w:p>
    <w:p w14:paraId="6EDC52F3" w14:textId="317DB9A4" w:rsidR="0094768C" w:rsidRDefault="0094768C" w:rsidP="0094768C">
      <w:pPr>
        <w:pStyle w:val="dlPhone"/>
      </w:pPr>
      <w:r>
        <w:t>Tel: + 43 1 502 070</w:t>
      </w:r>
    </w:p>
    <w:p w14:paraId="3F479A40" w14:textId="38D5FBCE" w:rsidR="0094768C" w:rsidRDefault="0094768C" w:rsidP="0094768C">
      <w:pPr>
        <w:pStyle w:val="dlPhone"/>
      </w:pPr>
      <w:r>
        <w:t>Emergency number: + 43 664 450 92 11</w:t>
      </w:r>
    </w:p>
    <w:p w14:paraId="0429D998" w14:textId="4A236943" w:rsidR="0094768C" w:rsidRDefault="0094768C" w:rsidP="0094768C">
      <w:pPr>
        <w:pStyle w:val="dlPhone"/>
      </w:pPr>
      <w:r>
        <w:t>Fax: + 43 502 07 22</w:t>
      </w:r>
    </w:p>
    <w:p w14:paraId="4B8A03DC" w14:textId="37C759C1" w:rsidR="0094768C" w:rsidRDefault="0094768C" w:rsidP="0094768C">
      <w:pPr>
        <w:pStyle w:val="dlPhone"/>
      </w:pPr>
      <w:r>
        <w:t>E-mail: vienna@diplobel.fed.be</w:t>
      </w:r>
    </w:p>
    <w:p w14:paraId="75CB1B19" w14:textId="01CBAE3D" w:rsidR="0094768C" w:rsidRDefault="0094768C" w:rsidP="0094768C">
      <w:pPr>
        <w:pStyle w:val="dlPhone"/>
      </w:pPr>
      <w:r>
        <w:t>Homepage: austria.diplomatie.belgium.be</w:t>
      </w:r>
    </w:p>
    <w:p w14:paraId="7DE802C5" w14:textId="68D3B5B5" w:rsidR="0094768C" w:rsidRDefault="0094768C" w:rsidP="0094768C">
      <w:pPr>
        <w:pStyle w:val="dlUradCaption"/>
      </w:pPr>
      <w:r>
        <w:t>Consular Section</w:t>
      </w:r>
    </w:p>
    <w:p w14:paraId="1CEEE2AF" w14:textId="719691B8" w:rsidR="0094768C" w:rsidRDefault="0094768C" w:rsidP="0094768C">
      <w:pPr>
        <w:pStyle w:val="dlPhone"/>
      </w:pPr>
      <w:r>
        <w:t>Official hours: Monday – Friday 9.30 – 12.00 and 14.00 – 16.00</w:t>
      </w:r>
    </w:p>
    <w:p w14:paraId="38613D0D" w14:textId="306F068B" w:rsidR="0094768C" w:rsidRDefault="0094768C" w:rsidP="0094768C">
      <w:pPr>
        <w:pStyle w:val="dlPhone"/>
      </w:pPr>
      <w:r>
        <w:t>E-mail: consular.vienna@diplobel.fed.be</w:t>
      </w:r>
    </w:p>
    <w:p w14:paraId="2E5ABD9E" w14:textId="453B733A" w:rsidR="0094768C" w:rsidRDefault="0094768C" w:rsidP="0094768C">
      <w:pPr>
        <w:pStyle w:val="dlUradCaption"/>
      </w:pPr>
      <w:r>
        <w:t>Delegation of Flanders</w:t>
      </w:r>
    </w:p>
    <w:p w14:paraId="14C04626" w14:textId="25F5F0FC" w:rsidR="0094768C" w:rsidRDefault="0094768C" w:rsidP="0094768C">
      <w:pPr>
        <w:pStyle w:val="dlPhone"/>
      </w:pPr>
      <w:r>
        <w:t xml:space="preserve">AT–1010 VIENNA, </w:t>
      </w:r>
      <w:proofErr w:type="spellStart"/>
      <w:r>
        <w:t>Elisabethstraße</w:t>
      </w:r>
      <w:proofErr w:type="spellEnd"/>
      <w:r>
        <w:t xml:space="preserve"> 16/1</w:t>
      </w:r>
    </w:p>
    <w:p w14:paraId="672AAD51" w14:textId="3E35DD67" w:rsidR="0094768C" w:rsidRDefault="0094768C" w:rsidP="0094768C">
      <w:pPr>
        <w:pStyle w:val="dlPhone"/>
      </w:pPr>
      <w:r>
        <w:t>Office hours: Monday – Friday 9.00 – 17.00</w:t>
      </w:r>
    </w:p>
    <w:p w14:paraId="337B7FD3" w14:textId="6E695B97" w:rsidR="0094768C" w:rsidRDefault="0094768C" w:rsidP="0094768C">
      <w:pPr>
        <w:pStyle w:val="dlPhone"/>
      </w:pPr>
      <w:r>
        <w:t>Tel: + 43 1 596 09 60</w:t>
      </w:r>
    </w:p>
    <w:p w14:paraId="5AEB9502" w14:textId="5EC848DD" w:rsidR="0094768C" w:rsidRDefault="0094768C" w:rsidP="0094768C">
      <w:pPr>
        <w:pStyle w:val="dlPhone"/>
      </w:pPr>
      <w:r>
        <w:t>Fax: + 43 1 596 09 22</w:t>
      </w:r>
    </w:p>
    <w:p w14:paraId="44A01E7A" w14:textId="0D184C68" w:rsidR="0094768C" w:rsidRDefault="0094768C" w:rsidP="0094768C">
      <w:pPr>
        <w:pStyle w:val="dlPhone"/>
      </w:pPr>
      <w:r>
        <w:t>E-mail: vienna@flanders.eu</w:t>
      </w:r>
    </w:p>
    <w:p w14:paraId="7837F7C3" w14:textId="3A2772C3" w:rsidR="0094768C" w:rsidRDefault="0094768C" w:rsidP="0094768C">
      <w:pPr>
        <w:pStyle w:val="dlPhone"/>
      </w:pPr>
      <w:r>
        <w:t>Homepage: https://www.flanders.at/</w:t>
      </w:r>
    </w:p>
    <w:p w14:paraId="166A87D9" w14:textId="0FEA3D9E" w:rsidR="0094768C" w:rsidRDefault="0094768C" w:rsidP="0094768C">
      <w:pPr>
        <w:pStyle w:val="dlPerson"/>
      </w:pPr>
    </w:p>
    <w:p w14:paraId="284A8934" w14:textId="73006C40" w:rsidR="0094768C" w:rsidRDefault="0094768C" w:rsidP="0094768C">
      <w:pPr>
        <w:pStyle w:val="dlPerson"/>
      </w:pPr>
      <w:r>
        <w:t>H. E. Ms Caroline Marie - Thérèse F. VERMEULEN</w:t>
      </w:r>
    </w:p>
    <w:p w14:paraId="7245BF38" w14:textId="550F686B" w:rsidR="0094768C" w:rsidRDefault="0094768C" w:rsidP="0094768C">
      <w:pPr>
        <w:pStyle w:val="dlPerson2"/>
      </w:pPr>
      <w:r>
        <w:t>Ambassador Extraordinary and Plenipotentiary</w:t>
      </w:r>
    </w:p>
    <w:p w14:paraId="4B25AFF4" w14:textId="387AE81F" w:rsidR="0094768C" w:rsidRDefault="0094768C" w:rsidP="0094768C">
      <w:pPr>
        <w:pStyle w:val="dlPerson2Last"/>
      </w:pPr>
      <w:r>
        <w:t>26 October 2022</w:t>
      </w:r>
    </w:p>
    <w:p w14:paraId="5E27AF6C" w14:textId="10895CD7" w:rsidR="0094768C" w:rsidRDefault="0094768C" w:rsidP="0094768C">
      <w:pPr>
        <w:pStyle w:val="dlPerson"/>
      </w:pPr>
      <w:r>
        <w:t xml:space="preserve">Mr </w:t>
      </w:r>
      <w:proofErr w:type="spellStart"/>
      <w:r>
        <w:t>Arnt</w:t>
      </w:r>
      <w:proofErr w:type="spellEnd"/>
      <w:r>
        <w:t xml:space="preserve"> Johan W. KENNIS</w:t>
      </w:r>
    </w:p>
    <w:p w14:paraId="00BB6F0A" w14:textId="4DD7C9A4" w:rsidR="0094768C" w:rsidRDefault="0094768C" w:rsidP="0094768C">
      <w:pPr>
        <w:pStyle w:val="dlPerson2Last"/>
      </w:pPr>
      <w:r>
        <w:t>Counsellor</w:t>
      </w:r>
    </w:p>
    <w:p w14:paraId="6A5F747A" w14:textId="1FA531D1" w:rsidR="0094768C" w:rsidRDefault="0094768C" w:rsidP="0094768C">
      <w:pPr>
        <w:pStyle w:val="dlPerson"/>
      </w:pPr>
      <w:r>
        <w:t xml:space="preserve">Mr </w:t>
      </w:r>
      <w:proofErr w:type="spellStart"/>
      <w:r>
        <w:t>Koenraad</w:t>
      </w:r>
      <w:proofErr w:type="spellEnd"/>
      <w:r>
        <w:t xml:space="preserve"> VAN DE BORNE</w:t>
      </w:r>
    </w:p>
    <w:p w14:paraId="1F74E24A" w14:textId="180C7B91" w:rsidR="0094768C" w:rsidRDefault="0094768C" w:rsidP="0094768C">
      <w:pPr>
        <w:pStyle w:val="dlPerson2Last"/>
      </w:pPr>
      <w:r>
        <w:t>Counsellor</w:t>
      </w:r>
    </w:p>
    <w:p w14:paraId="31ED3A99" w14:textId="64B7CA86" w:rsidR="0094768C" w:rsidRDefault="0094768C" w:rsidP="0094768C">
      <w:pPr>
        <w:pStyle w:val="dlPerson"/>
      </w:pPr>
      <w:r>
        <w:t>Mr Julien Mathieu K. THONAR</w:t>
      </w:r>
    </w:p>
    <w:p w14:paraId="79E16532" w14:textId="70542045" w:rsidR="0094768C" w:rsidRDefault="0094768C" w:rsidP="0094768C">
      <w:pPr>
        <w:pStyle w:val="dlPerson2Last"/>
      </w:pPr>
      <w:r>
        <w:t>First Secretary (Consular Affairs)</w:t>
      </w:r>
    </w:p>
    <w:p w14:paraId="6666EDE7" w14:textId="3E59AE75" w:rsidR="0094768C" w:rsidRDefault="0094768C" w:rsidP="0094768C">
      <w:pPr>
        <w:pStyle w:val="dlPerson"/>
      </w:pPr>
      <w:r>
        <w:t>Mr Laurens Robert L. BIELEN</w:t>
      </w:r>
    </w:p>
    <w:p w14:paraId="1186A263" w14:textId="117E8F52" w:rsidR="0094768C" w:rsidRDefault="0094768C" w:rsidP="0094768C">
      <w:pPr>
        <w:pStyle w:val="dlPerson2Last"/>
      </w:pPr>
      <w:r>
        <w:t>First Secretary</w:t>
      </w:r>
    </w:p>
    <w:p w14:paraId="3F4CF091" w14:textId="26750DD4" w:rsidR="0094768C" w:rsidRDefault="0094768C" w:rsidP="0094768C">
      <w:pPr>
        <w:pStyle w:val="dlPerson"/>
      </w:pPr>
      <w:r>
        <w:t>Colonel Benny VOS</w:t>
      </w:r>
    </w:p>
    <w:p w14:paraId="73A04DBD" w14:textId="2BD95FA9" w:rsidR="0094768C" w:rsidRDefault="0094768C" w:rsidP="0094768C">
      <w:pPr>
        <w:pStyle w:val="dlPerson2Last"/>
      </w:pPr>
      <w:r>
        <w:t>Defence Attaché</w:t>
      </w:r>
    </w:p>
    <w:p w14:paraId="4D379F60" w14:textId="05540F27" w:rsidR="0094768C" w:rsidRDefault="0094768C" w:rsidP="0094768C">
      <w:pPr>
        <w:pStyle w:val="MisijeNaslov"/>
      </w:pPr>
      <w:r>
        <w:br w:type="column"/>
      </w:r>
      <w:bookmarkStart w:id="27" w:name="_Toc224718841"/>
      <w:r>
        <w:lastRenderedPageBreak/>
        <w:t>Benin</w:t>
      </w:r>
      <w:bookmarkEnd w:id="27"/>
    </w:p>
    <w:p w14:paraId="04D609A9" w14:textId="27631B5B" w:rsidR="0094768C" w:rsidRDefault="0094768C" w:rsidP="0094768C">
      <w:pPr>
        <w:pStyle w:val="dlCaption"/>
      </w:pPr>
      <w:r>
        <w:t>EMBASSY OF THE REPUBLIC OF BENIN</w:t>
      </w:r>
    </w:p>
    <w:p w14:paraId="201D2AA2" w14:textId="78424D10" w:rsidR="0094768C" w:rsidRDefault="0094768C" w:rsidP="0094768C">
      <w:pPr>
        <w:pStyle w:val="MisijeNaslov"/>
      </w:pPr>
      <w:r>
        <w:br w:type="column"/>
      </w:r>
      <w:bookmarkStart w:id="28" w:name="_Toc224718842"/>
      <w:r>
        <w:lastRenderedPageBreak/>
        <w:t>Bosnia and Herzegovina</w:t>
      </w:r>
      <w:bookmarkEnd w:id="28"/>
    </w:p>
    <w:p w14:paraId="229347A4" w14:textId="5ADDECFF" w:rsidR="0094768C" w:rsidRDefault="0094768C" w:rsidP="0094768C">
      <w:pPr>
        <w:pStyle w:val="dlCaption"/>
      </w:pPr>
      <w:r>
        <w:t>EMBASSY OF BOSNIA AND HERZEGOVINA</w:t>
      </w:r>
    </w:p>
    <w:p w14:paraId="0ED9E14F" w14:textId="7C492844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Kol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6</w:t>
      </w:r>
    </w:p>
    <w:p w14:paraId="1D9AA25B" w14:textId="232641AF" w:rsidR="0094768C" w:rsidRDefault="0094768C" w:rsidP="0094768C">
      <w:pPr>
        <w:pStyle w:val="dlOfficeHours"/>
      </w:pPr>
      <w:r>
        <w:t>Office hours: Monday – Friday 8.00 – 16.00</w:t>
      </w:r>
    </w:p>
    <w:p w14:paraId="0DB29EE2" w14:textId="681887AF" w:rsidR="0094768C" w:rsidRDefault="0094768C" w:rsidP="0094768C">
      <w:pPr>
        <w:pStyle w:val="dlPhone"/>
      </w:pPr>
      <w:r>
        <w:t>Tel: + 386 1 234 32 50</w:t>
      </w:r>
    </w:p>
    <w:p w14:paraId="101A2E3A" w14:textId="69E9F707" w:rsidR="0094768C" w:rsidRDefault="0094768C" w:rsidP="0094768C">
      <w:pPr>
        <w:pStyle w:val="dlPhone"/>
      </w:pPr>
      <w:r>
        <w:t>Fax: + 386 1 234 32 61</w:t>
      </w:r>
    </w:p>
    <w:p w14:paraId="4FB6BE74" w14:textId="36351A66" w:rsidR="0094768C" w:rsidRDefault="0094768C" w:rsidP="0094768C">
      <w:pPr>
        <w:pStyle w:val="dlPhone"/>
      </w:pPr>
      <w:r>
        <w:t>E-mail: amb.ljubljana@mvp.gov.ba</w:t>
      </w:r>
    </w:p>
    <w:p w14:paraId="2E428130" w14:textId="158CBC6F" w:rsidR="0094768C" w:rsidRDefault="0094768C" w:rsidP="0094768C">
      <w:pPr>
        <w:pStyle w:val="dlPhone"/>
      </w:pPr>
      <w:r>
        <w:t>Homepage: www.ambasadabih.si</w:t>
      </w:r>
    </w:p>
    <w:p w14:paraId="5325A6BF" w14:textId="0DEF3C9E" w:rsidR="0094768C" w:rsidRDefault="0094768C" w:rsidP="0094768C">
      <w:pPr>
        <w:pStyle w:val="dlUradCaption"/>
      </w:pPr>
      <w:r>
        <w:t>Consular Section</w:t>
      </w:r>
    </w:p>
    <w:p w14:paraId="2DF539FD" w14:textId="2AB88B9E" w:rsidR="0094768C" w:rsidRDefault="0094768C" w:rsidP="0094768C">
      <w:pPr>
        <w:pStyle w:val="dlPhone"/>
      </w:pPr>
      <w:r>
        <w:t>Office hours: Monday – Friday 9.30 – 13.00</w:t>
      </w:r>
    </w:p>
    <w:p w14:paraId="04D0EF77" w14:textId="5472BD01" w:rsidR="0094768C" w:rsidRDefault="0094768C" w:rsidP="0094768C">
      <w:pPr>
        <w:pStyle w:val="dlPhone"/>
      </w:pPr>
      <w:r>
        <w:t>Tel: + 386 1 234 32 59</w:t>
      </w:r>
    </w:p>
    <w:p w14:paraId="50C9C526" w14:textId="679D3152" w:rsidR="0094768C" w:rsidRDefault="0094768C" w:rsidP="0094768C">
      <w:pPr>
        <w:pStyle w:val="dlPerson"/>
      </w:pPr>
    </w:p>
    <w:p w14:paraId="147A13EC" w14:textId="163EC7F1" w:rsidR="0094768C" w:rsidRDefault="0094768C" w:rsidP="0094768C">
      <w:pPr>
        <w:pStyle w:val="dlPerson"/>
      </w:pPr>
      <w:r>
        <w:t>H. E. Mr Dario NOVALIĆ</w:t>
      </w:r>
    </w:p>
    <w:p w14:paraId="01891A88" w14:textId="32E5738F" w:rsidR="0094768C" w:rsidRDefault="0094768C" w:rsidP="0094768C">
      <w:pPr>
        <w:pStyle w:val="dlPerson2"/>
      </w:pPr>
      <w:r>
        <w:t>Ambassador Extraordinary and Plenipotentiary</w:t>
      </w:r>
    </w:p>
    <w:p w14:paraId="278F072E" w14:textId="3DF85EFB" w:rsidR="0094768C" w:rsidRDefault="0094768C" w:rsidP="0094768C">
      <w:pPr>
        <w:pStyle w:val="dlPerson2Last"/>
      </w:pPr>
      <w:r>
        <w:t>9 August 2023</w:t>
      </w:r>
    </w:p>
    <w:p w14:paraId="7C609018" w14:textId="48A65A61" w:rsidR="0094768C" w:rsidRDefault="0094768C" w:rsidP="0094768C">
      <w:pPr>
        <w:pStyle w:val="dlPerson"/>
      </w:pPr>
      <w:r>
        <w:t>Ms Biljana MARILOVIĆ</w:t>
      </w:r>
    </w:p>
    <w:p w14:paraId="30E626B0" w14:textId="709A11E1" w:rsidR="0094768C" w:rsidRDefault="0094768C" w:rsidP="0094768C">
      <w:pPr>
        <w:pStyle w:val="dlPerson2Last"/>
      </w:pPr>
      <w:r>
        <w:t>Minister Counsellor</w:t>
      </w:r>
    </w:p>
    <w:p w14:paraId="61ACE4A4" w14:textId="77527367" w:rsidR="0094768C" w:rsidRDefault="0094768C" w:rsidP="0094768C">
      <w:pPr>
        <w:pStyle w:val="dlPerson"/>
      </w:pPr>
      <w:r>
        <w:t>Ms Aida HOTA</w:t>
      </w:r>
    </w:p>
    <w:p w14:paraId="31222563" w14:textId="74658FBB" w:rsidR="0094768C" w:rsidRDefault="0094768C" w:rsidP="0094768C">
      <w:pPr>
        <w:pStyle w:val="dlPerson2Last"/>
      </w:pPr>
      <w:r>
        <w:t>Counsellor</w:t>
      </w:r>
    </w:p>
    <w:p w14:paraId="7747DFF5" w14:textId="73FAE509" w:rsidR="0094768C" w:rsidRDefault="0094768C" w:rsidP="0094768C">
      <w:pPr>
        <w:pStyle w:val="dlPerson"/>
      </w:pPr>
      <w:r>
        <w:t>Mr Edin LJUTOVIĆ</w:t>
      </w:r>
    </w:p>
    <w:p w14:paraId="7B3176EA" w14:textId="6278653B" w:rsidR="0094768C" w:rsidRDefault="0094768C" w:rsidP="0094768C">
      <w:pPr>
        <w:pStyle w:val="dlPerson2Last"/>
      </w:pPr>
      <w:r>
        <w:t>First Secretary</w:t>
      </w:r>
    </w:p>
    <w:p w14:paraId="3FD066B2" w14:textId="6C4E52EE" w:rsidR="0094768C" w:rsidRDefault="0094768C" w:rsidP="0094768C">
      <w:pPr>
        <w:pStyle w:val="MisijeNaslov"/>
      </w:pPr>
      <w:r>
        <w:br w:type="column"/>
      </w:r>
      <w:bookmarkStart w:id="29" w:name="_Toc224718843"/>
      <w:r>
        <w:lastRenderedPageBreak/>
        <w:t>Brazil</w:t>
      </w:r>
      <w:bookmarkEnd w:id="29"/>
    </w:p>
    <w:p w14:paraId="13D0569F" w14:textId="6B3189EF" w:rsidR="0094768C" w:rsidRDefault="0094768C" w:rsidP="0094768C">
      <w:pPr>
        <w:pStyle w:val="dlCaption"/>
      </w:pPr>
      <w:r>
        <w:t>EMBASSY OF THE FEDERATIVE REPUBLIC OF BRAZIL</w:t>
      </w:r>
    </w:p>
    <w:p w14:paraId="66858564" w14:textId="65A68F83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7th floor</w:t>
      </w:r>
    </w:p>
    <w:p w14:paraId="41DC7E9D" w14:textId="5EE9CF9F" w:rsidR="0094768C" w:rsidRDefault="0094768C" w:rsidP="0094768C">
      <w:pPr>
        <w:pStyle w:val="dlOfficeHours"/>
      </w:pPr>
      <w:r>
        <w:t>Office hours: Monday – Friday 9.00 – 17.00</w:t>
      </w:r>
    </w:p>
    <w:p w14:paraId="4ACEFF8C" w14:textId="4A936CA2" w:rsidR="0094768C" w:rsidRDefault="0094768C" w:rsidP="0094768C">
      <w:pPr>
        <w:pStyle w:val="dlPhone"/>
      </w:pPr>
      <w:r>
        <w:t>Tel: + 386 1 244 24 00</w:t>
      </w:r>
    </w:p>
    <w:p w14:paraId="14BB525B" w14:textId="1EEB643C" w:rsidR="0094768C" w:rsidRDefault="0094768C" w:rsidP="0094768C">
      <w:pPr>
        <w:pStyle w:val="dlPhone"/>
      </w:pPr>
      <w:r>
        <w:t>Fax: + 386 1 244 24 20</w:t>
      </w:r>
    </w:p>
    <w:p w14:paraId="477113A9" w14:textId="607FC9D7" w:rsidR="0094768C" w:rsidRDefault="0094768C" w:rsidP="0094768C">
      <w:pPr>
        <w:pStyle w:val="dlPhone"/>
      </w:pPr>
      <w:r>
        <w:t>E-mail: brasemb.liubliana@itamaraty.gov.br</w:t>
      </w:r>
    </w:p>
    <w:p w14:paraId="216F2CE7" w14:textId="29236CD9" w:rsidR="0094768C" w:rsidRDefault="0094768C" w:rsidP="0094768C">
      <w:pPr>
        <w:pStyle w:val="dlPhone"/>
      </w:pPr>
      <w:r>
        <w:t>Homepage: http://liubliana.itamaraty.gov.br</w:t>
      </w:r>
    </w:p>
    <w:p w14:paraId="4F1389BD" w14:textId="4D947EA1" w:rsidR="0094768C" w:rsidRDefault="0094768C" w:rsidP="0094768C">
      <w:pPr>
        <w:pStyle w:val="dlUradCaption"/>
      </w:pPr>
      <w:r>
        <w:t>Consular Section</w:t>
      </w:r>
    </w:p>
    <w:p w14:paraId="54CAD322" w14:textId="5AB96562" w:rsidR="0094768C" w:rsidRDefault="0094768C" w:rsidP="0094768C">
      <w:pPr>
        <w:pStyle w:val="dlPhone"/>
      </w:pPr>
      <w:r>
        <w:t>Office hours: Monday – Friday 10.00 – 13.00</w:t>
      </w:r>
    </w:p>
    <w:p w14:paraId="15734023" w14:textId="4BA94C49" w:rsidR="0094768C" w:rsidRDefault="0094768C" w:rsidP="0094768C">
      <w:pPr>
        <w:pStyle w:val="dlPhone"/>
      </w:pPr>
      <w:r>
        <w:t>Tel: + 386 1 244 24 21</w:t>
      </w:r>
    </w:p>
    <w:p w14:paraId="38E07738" w14:textId="41D5B4B9" w:rsidR="0094768C" w:rsidRDefault="0094768C" w:rsidP="0094768C">
      <w:pPr>
        <w:pStyle w:val="dlPhone"/>
      </w:pPr>
      <w:r>
        <w:t>Emergency number: + 386 40 273 398</w:t>
      </w:r>
    </w:p>
    <w:p w14:paraId="3E82E24B" w14:textId="56CFCD95" w:rsidR="0094768C" w:rsidRDefault="0094768C" w:rsidP="0094768C">
      <w:pPr>
        <w:pStyle w:val="dlPhone"/>
      </w:pPr>
      <w:r>
        <w:t>E-mail: consular.liubliana@itamaraty.gov.br</w:t>
      </w:r>
    </w:p>
    <w:p w14:paraId="7D0EA6AA" w14:textId="361CCA49" w:rsidR="0094768C" w:rsidRDefault="0094768C" w:rsidP="0094768C">
      <w:pPr>
        <w:pStyle w:val="dlPerson"/>
      </w:pPr>
    </w:p>
    <w:p w14:paraId="0989162F" w14:textId="49B46488" w:rsidR="0094768C" w:rsidRDefault="0094768C" w:rsidP="0094768C">
      <w:pPr>
        <w:pStyle w:val="dlPerson"/>
      </w:pPr>
      <w:r>
        <w:t xml:space="preserve">H. E. Ms Maria </w:t>
      </w:r>
      <w:proofErr w:type="spellStart"/>
      <w:r>
        <w:t>Izabel</w:t>
      </w:r>
      <w:proofErr w:type="spellEnd"/>
      <w:r>
        <w:t xml:space="preserve"> VIEIRA</w:t>
      </w:r>
    </w:p>
    <w:p w14:paraId="288183A2" w14:textId="20AE6B4A" w:rsidR="0094768C" w:rsidRDefault="0094768C" w:rsidP="0094768C">
      <w:pPr>
        <w:pStyle w:val="dlPerson2"/>
      </w:pPr>
      <w:r>
        <w:t>Ambassador Extraordinary and Plenipotentiary</w:t>
      </w:r>
    </w:p>
    <w:p w14:paraId="5E56B066" w14:textId="086753D6" w:rsidR="0094768C" w:rsidRDefault="0094768C" w:rsidP="0094768C">
      <w:pPr>
        <w:pStyle w:val="dlPerson2Last"/>
      </w:pPr>
      <w:r>
        <w:t>17 March 2025</w:t>
      </w:r>
    </w:p>
    <w:p w14:paraId="7F07DD74" w14:textId="660AE074" w:rsidR="0094768C" w:rsidRDefault="0094768C" w:rsidP="0094768C">
      <w:pPr>
        <w:pStyle w:val="dlPerson"/>
      </w:pPr>
      <w:r>
        <w:t>Mr Flavio Hugo LIMA ROCHA JUNIOR</w:t>
      </w:r>
    </w:p>
    <w:p w14:paraId="4A51C0B2" w14:textId="4A1C025F" w:rsidR="0094768C" w:rsidRDefault="0094768C" w:rsidP="0094768C">
      <w:pPr>
        <w:pStyle w:val="dlPerson2Last"/>
      </w:pPr>
      <w:r>
        <w:t>Minister Counsellor</w:t>
      </w:r>
    </w:p>
    <w:p w14:paraId="2F93E2DC" w14:textId="6CCBC087" w:rsidR="0094768C" w:rsidRDefault="0094768C" w:rsidP="0094768C">
      <w:pPr>
        <w:pStyle w:val="dlPerson"/>
      </w:pPr>
      <w:r>
        <w:t xml:space="preserve">Mr Paulo de </w:t>
      </w:r>
      <w:proofErr w:type="spellStart"/>
      <w:r>
        <w:t>Tarso</w:t>
      </w:r>
      <w:proofErr w:type="spellEnd"/>
      <w:r>
        <w:t xml:space="preserve"> LEITE MORAES JARDIM</w:t>
      </w:r>
    </w:p>
    <w:p w14:paraId="5FA5FF71" w14:textId="480F5E16" w:rsidR="0094768C" w:rsidRDefault="0094768C" w:rsidP="0094768C">
      <w:pPr>
        <w:pStyle w:val="dlPerson2Last"/>
      </w:pPr>
      <w:r>
        <w:t>Counsellor</w:t>
      </w:r>
    </w:p>
    <w:p w14:paraId="1099513B" w14:textId="4BE6203D" w:rsidR="0094768C" w:rsidRDefault="0094768C" w:rsidP="0094768C">
      <w:pPr>
        <w:pStyle w:val="dlPerson"/>
      </w:pPr>
      <w:r>
        <w:t xml:space="preserve">Ms </w:t>
      </w:r>
      <w:proofErr w:type="spellStart"/>
      <w:r>
        <w:t>Elisângela</w:t>
      </w:r>
      <w:proofErr w:type="spellEnd"/>
      <w:r>
        <w:t xml:space="preserve"> TAVARES FRANCO</w:t>
      </w:r>
    </w:p>
    <w:p w14:paraId="566FAD5C" w14:textId="4B806676" w:rsidR="0094768C" w:rsidRDefault="0094768C" w:rsidP="0094768C">
      <w:pPr>
        <w:pStyle w:val="dlPerson2Last"/>
      </w:pPr>
      <w:r>
        <w:t>Attaché</w:t>
      </w:r>
    </w:p>
    <w:p w14:paraId="17E78B2C" w14:textId="389CCED3" w:rsidR="0094768C" w:rsidRDefault="0094768C" w:rsidP="0094768C">
      <w:pPr>
        <w:pStyle w:val="dlPerson"/>
      </w:pPr>
      <w:r>
        <w:t xml:space="preserve">Ms </w:t>
      </w:r>
      <w:proofErr w:type="spellStart"/>
      <w:r>
        <w:t>Rosemere</w:t>
      </w:r>
      <w:proofErr w:type="spellEnd"/>
      <w:r>
        <w:t xml:space="preserve"> VERAS GROSSMANN</w:t>
      </w:r>
    </w:p>
    <w:p w14:paraId="72B755E8" w14:textId="67F1270D" w:rsidR="0094768C" w:rsidRDefault="0094768C" w:rsidP="0094768C">
      <w:pPr>
        <w:pStyle w:val="dlPerson2Last"/>
      </w:pPr>
      <w:r>
        <w:t>Attaché</w:t>
      </w:r>
    </w:p>
    <w:p w14:paraId="29741815" w14:textId="7776C17B" w:rsidR="0094768C" w:rsidRDefault="0094768C" w:rsidP="0094768C">
      <w:pPr>
        <w:pStyle w:val="dlPerson"/>
      </w:pPr>
      <w:r>
        <w:t>Colonel Ricardo DA CAS</w:t>
      </w:r>
    </w:p>
    <w:p w14:paraId="21E9896A" w14:textId="78C91273" w:rsidR="0094768C" w:rsidRDefault="0094768C" w:rsidP="0094768C">
      <w:pPr>
        <w:pStyle w:val="dlPerson2"/>
      </w:pPr>
      <w:r>
        <w:t>Defence and Air Attaché</w:t>
      </w:r>
    </w:p>
    <w:p w14:paraId="54D5CC1F" w14:textId="34AD18DB" w:rsidR="0094768C" w:rsidRDefault="0094768C" w:rsidP="0094768C">
      <w:pPr>
        <w:pStyle w:val="dlPerson2Last"/>
      </w:pPr>
      <w:r>
        <w:t>with residence in Rome</w:t>
      </w:r>
    </w:p>
    <w:p w14:paraId="6F9F4C04" w14:textId="3A07DD12" w:rsidR="0094768C" w:rsidRDefault="0094768C" w:rsidP="0094768C">
      <w:pPr>
        <w:pStyle w:val="MisijeNaslov"/>
      </w:pPr>
      <w:r>
        <w:br w:type="column"/>
      </w:r>
      <w:bookmarkStart w:id="30" w:name="_Toc224718844"/>
      <w:r>
        <w:lastRenderedPageBreak/>
        <w:t>Bulgaria</w:t>
      </w:r>
      <w:bookmarkEnd w:id="30"/>
    </w:p>
    <w:p w14:paraId="5AB8D7A0" w14:textId="0B1C1BC2" w:rsidR="0094768C" w:rsidRDefault="0094768C" w:rsidP="0094768C">
      <w:pPr>
        <w:pStyle w:val="dlCaption"/>
      </w:pPr>
      <w:r>
        <w:t>EMBASSY OF THE REPUBLIC OF BULGARIA</w:t>
      </w:r>
    </w:p>
    <w:p w14:paraId="50619494" w14:textId="3E3E1E28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Stara</w:t>
      </w:r>
      <w:proofErr w:type="spellEnd"/>
      <w:r>
        <w:t xml:space="preserve"> </w:t>
      </w:r>
      <w:proofErr w:type="spellStart"/>
      <w:r>
        <w:t>Ježica</w:t>
      </w:r>
      <w:proofErr w:type="spellEnd"/>
      <w:r>
        <w:t xml:space="preserve"> 9a</w:t>
      </w:r>
    </w:p>
    <w:p w14:paraId="7017BD2B" w14:textId="5F7F8A5C" w:rsidR="0094768C" w:rsidRDefault="0094768C" w:rsidP="0094768C">
      <w:pPr>
        <w:pStyle w:val="dlOfficeHours"/>
      </w:pPr>
      <w:r>
        <w:t>Office hours: Monday – Friday 8.30 – 16.00</w:t>
      </w:r>
    </w:p>
    <w:p w14:paraId="3AEBE7F4" w14:textId="16EB68DC" w:rsidR="0094768C" w:rsidRDefault="0094768C" w:rsidP="0094768C">
      <w:pPr>
        <w:pStyle w:val="dlPhone"/>
      </w:pPr>
      <w:r>
        <w:t>Tel: + 386 1 283 28 99, + 386 1 283 29 00</w:t>
      </w:r>
    </w:p>
    <w:p w14:paraId="60227BCA" w14:textId="15FBC9B8" w:rsidR="0094768C" w:rsidRDefault="0094768C" w:rsidP="0094768C">
      <w:pPr>
        <w:pStyle w:val="dlPhone"/>
      </w:pPr>
      <w:r>
        <w:t>Emergency number: + 386 41 722 238</w:t>
      </w:r>
    </w:p>
    <w:p w14:paraId="7776434D" w14:textId="2C10F808" w:rsidR="0094768C" w:rsidRDefault="0094768C" w:rsidP="0094768C">
      <w:pPr>
        <w:pStyle w:val="dlPhone"/>
      </w:pPr>
      <w:r>
        <w:t>E-mail: Embassy.Ljubljana@mfa.bg</w:t>
      </w:r>
    </w:p>
    <w:p w14:paraId="22081E61" w14:textId="197A4123" w:rsidR="0094768C" w:rsidRDefault="0094768C" w:rsidP="0094768C">
      <w:pPr>
        <w:pStyle w:val="dlPhone"/>
      </w:pPr>
      <w:r>
        <w:t>Homepage: www.mfa.bg/embassies/slovenia</w:t>
      </w:r>
    </w:p>
    <w:p w14:paraId="02218A19" w14:textId="48C006C9" w:rsidR="0094768C" w:rsidRDefault="0094768C" w:rsidP="0094768C">
      <w:pPr>
        <w:pStyle w:val="dlUradCaption"/>
      </w:pPr>
      <w:r>
        <w:t>Consular Section</w:t>
      </w:r>
    </w:p>
    <w:p w14:paraId="09D118C7" w14:textId="432AB82A" w:rsidR="0094768C" w:rsidRDefault="0094768C" w:rsidP="0094768C">
      <w:pPr>
        <w:pStyle w:val="dlPhone"/>
      </w:pPr>
      <w:r>
        <w:t>Office hours: Monday – Friday 9.00 – 13.00</w:t>
      </w:r>
    </w:p>
    <w:p w14:paraId="58E7F7C7" w14:textId="26F55C44" w:rsidR="0094768C" w:rsidRDefault="0094768C" w:rsidP="0094768C">
      <w:pPr>
        <w:pStyle w:val="dlUradCaption"/>
      </w:pPr>
      <w:r>
        <w:t>Military Attaché´s Office</w:t>
      </w:r>
    </w:p>
    <w:p w14:paraId="2DE176B2" w14:textId="55A112CA" w:rsidR="0094768C" w:rsidRDefault="0094768C" w:rsidP="0094768C">
      <w:pPr>
        <w:pStyle w:val="dlPhone"/>
      </w:pPr>
      <w:r>
        <w:t xml:space="preserve">AT–1000 VIENNA, </w:t>
      </w:r>
      <w:proofErr w:type="spellStart"/>
      <w:r>
        <w:t>Schwindgasse</w:t>
      </w:r>
      <w:proofErr w:type="spellEnd"/>
      <w:r>
        <w:t xml:space="preserve"> 8</w:t>
      </w:r>
    </w:p>
    <w:p w14:paraId="1F5AC4B9" w14:textId="586B4D80" w:rsidR="0094768C" w:rsidRDefault="0094768C" w:rsidP="0094768C">
      <w:pPr>
        <w:pStyle w:val="dlPhone"/>
      </w:pPr>
      <w:r>
        <w:t>Tel: + 43 1 505 31 13</w:t>
      </w:r>
    </w:p>
    <w:p w14:paraId="27890C21" w14:textId="40E86570" w:rsidR="0094768C" w:rsidRDefault="0094768C" w:rsidP="0094768C">
      <w:pPr>
        <w:pStyle w:val="dlPhone"/>
      </w:pPr>
      <w:r>
        <w:t>Fax: + 43 1 505 14 23</w:t>
      </w:r>
    </w:p>
    <w:p w14:paraId="2E885780" w14:textId="4DD5B913" w:rsidR="0094768C" w:rsidRDefault="0094768C" w:rsidP="0094768C">
      <w:pPr>
        <w:pStyle w:val="dlPhone"/>
      </w:pPr>
      <w:r>
        <w:t>E-mail: Embassy.Vienna@mfa.bg, Defence@embassybulgaria.at</w:t>
      </w:r>
    </w:p>
    <w:p w14:paraId="1B29EFFC" w14:textId="32E86778" w:rsidR="0094768C" w:rsidRDefault="0094768C" w:rsidP="0094768C">
      <w:pPr>
        <w:pStyle w:val="dlPerson"/>
      </w:pPr>
    </w:p>
    <w:p w14:paraId="18D64707" w14:textId="0FD87AAA" w:rsidR="0094768C" w:rsidRDefault="0094768C" w:rsidP="0094768C">
      <w:pPr>
        <w:pStyle w:val="dlPerson"/>
      </w:pPr>
      <w:r>
        <w:t xml:space="preserve">H. E. Mr </w:t>
      </w:r>
      <w:proofErr w:type="spellStart"/>
      <w:r>
        <w:t>Krassimir</w:t>
      </w:r>
      <w:proofErr w:type="spellEnd"/>
      <w:r>
        <w:t xml:space="preserve"> </w:t>
      </w:r>
      <w:proofErr w:type="spellStart"/>
      <w:r>
        <w:t>Svilenov</w:t>
      </w:r>
      <w:proofErr w:type="spellEnd"/>
      <w:r>
        <w:t xml:space="preserve"> BOJANOV</w:t>
      </w:r>
    </w:p>
    <w:p w14:paraId="7EE6896C" w14:textId="53EA0043" w:rsidR="0094768C" w:rsidRDefault="0094768C" w:rsidP="0094768C">
      <w:pPr>
        <w:pStyle w:val="dlPerson2"/>
      </w:pPr>
      <w:r>
        <w:t>Ambassador Extraordinary and Plenipotentiary</w:t>
      </w:r>
    </w:p>
    <w:p w14:paraId="5318F32A" w14:textId="402A6520" w:rsidR="0094768C" w:rsidRDefault="0094768C" w:rsidP="0094768C">
      <w:pPr>
        <w:pStyle w:val="dlPerson2Last"/>
      </w:pPr>
      <w:r>
        <w:t>9 October 2023</w:t>
      </w:r>
    </w:p>
    <w:p w14:paraId="35764921" w14:textId="5667AAC5" w:rsidR="0094768C" w:rsidRDefault="0094768C" w:rsidP="0094768C">
      <w:pPr>
        <w:pStyle w:val="dlPerson"/>
      </w:pPr>
      <w:r>
        <w:t xml:space="preserve">Ms Rada </w:t>
      </w:r>
      <w:proofErr w:type="spellStart"/>
      <w:r>
        <w:t>Velyova</w:t>
      </w:r>
      <w:proofErr w:type="spellEnd"/>
      <w:r>
        <w:t xml:space="preserve"> GORANOVA-NIKOLOVA</w:t>
      </w:r>
    </w:p>
    <w:p w14:paraId="620F1FD5" w14:textId="6830DFD3" w:rsidR="0094768C" w:rsidRDefault="0094768C" w:rsidP="0094768C">
      <w:pPr>
        <w:pStyle w:val="dlPerson2Last"/>
      </w:pPr>
      <w:r>
        <w:t>Counsellor (Political Affairs)</w:t>
      </w:r>
    </w:p>
    <w:p w14:paraId="36078E60" w14:textId="6E32C540" w:rsidR="0094768C" w:rsidRDefault="0094768C" w:rsidP="0094768C">
      <w:pPr>
        <w:pStyle w:val="dlPerson"/>
      </w:pPr>
      <w:r>
        <w:t xml:space="preserve">Ms </w:t>
      </w:r>
      <w:proofErr w:type="spellStart"/>
      <w:r>
        <w:t>Boryana</w:t>
      </w:r>
      <w:proofErr w:type="spellEnd"/>
      <w:r>
        <w:t xml:space="preserve"> </w:t>
      </w:r>
      <w:proofErr w:type="spellStart"/>
      <w:r>
        <w:t>Rumenova</w:t>
      </w:r>
      <w:proofErr w:type="spellEnd"/>
      <w:r>
        <w:t xml:space="preserve"> ARGIROVA</w:t>
      </w:r>
    </w:p>
    <w:p w14:paraId="2CC60829" w14:textId="1347AD14" w:rsidR="0094768C" w:rsidRDefault="0094768C" w:rsidP="0094768C">
      <w:pPr>
        <w:pStyle w:val="dlPerson2Last"/>
      </w:pPr>
      <w:r>
        <w:t>First Secretary (Consular Affairs)</w:t>
      </w:r>
    </w:p>
    <w:p w14:paraId="3FC79E79" w14:textId="6531F3B8" w:rsidR="0094768C" w:rsidRDefault="0094768C" w:rsidP="0094768C">
      <w:pPr>
        <w:pStyle w:val="dlPerson"/>
      </w:pPr>
      <w:r>
        <w:t xml:space="preserve">Colonel </w:t>
      </w:r>
      <w:proofErr w:type="spellStart"/>
      <w:r>
        <w:t>Yoan</w:t>
      </w:r>
      <w:proofErr w:type="spellEnd"/>
      <w:r>
        <w:t xml:space="preserve"> </w:t>
      </w:r>
      <w:proofErr w:type="spellStart"/>
      <w:r>
        <w:t>Veselinov</w:t>
      </w:r>
      <w:proofErr w:type="spellEnd"/>
      <w:r>
        <w:t xml:space="preserve"> PAVLOV</w:t>
      </w:r>
    </w:p>
    <w:p w14:paraId="485FB901" w14:textId="60B93283" w:rsidR="0094768C" w:rsidRDefault="0094768C" w:rsidP="0094768C">
      <w:pPr>
        <w:pStyle w:val="dlPerson2"/>
      </w:pPr>
      <w:r>
        <w:t>Military and Air Attaché</w:t>
      </w:r>
    </w:p>
    <w:p w14:paraId="3BD3B46A" w14:textId="4A386060" w:rsidR="0094768C" w:rsidRDefault="0094768C" w:rsidP="0094768C">
      <w:pPr>
        <w:pStyle w:val="dlPerson2Last"/>
      </w:pPr>
      <w:r>
        <w:t>with residence in Vienna</w:t>
      </w:r>
    </w:p>
    <w:p w14:paraId="6FD60F4D" w14:textId="1C712935" w:rsidR="0094768C" w:rsidRDefault="0094768C" w:rsidP="0094768C">
      <w:pPr>
        <w:pStyle w:val="dlPerson"/>
      </w:pPr>
      <w:r>
        <w:t xml:space="preserve">Major </w:t>
      </w:r>
      <w:proofErr w:type="spellStart"/>
      <w:r>
        <w:t>Ivona</w:t>
      </w:r>
      <w:proofErr w:type="spellEnd"/>
      <w:r>
        <w:t xml:space="preserve"> </w:t>
      </w:r>
      <w:proofErr w:type="spellStart"/>
      <w:r>
        <w:t>Valerieva</w:t>
      </w:r>
      <w:proofErr w:type="spellEnd"/>
      <w:r>
        <w:t xml:space="preserve"> KRUSHKOVA</w:t>
      </w:r>
    </w:p>
    <w:p w14:paraId="3C468EC1" w14:textId="064AEEAC" w:rsidR="0094768C" w:rsidRDefault="0094768C" w:rsidP="0094768C">
      <w:pPr>
        <w:pStyle w:val="dlPerson2"/>
      </w:pPr>
      <w:r>
        <w:t>Deputy Military Attaché</w:t>
      </w:r>
    </w:p>
    <w:p w14:paraId="03B2FE5A" w14:textId="63D4FE07" w:rsidR="0094768C" w:rsidRDefault="0094768C" w:rsidP="0094768C">
      <w:pPr>
        <w:pStyle w:val="dlPerson2Last"/>
      </w:pPr>
      <w:r>
        <w:t>with residence in Vienna</w:t>
      </w:r>
    </w:p>
    <w:p w14:paraId="7D224255" w14:textId="6DA554CB" w:rsidR="0094768C" w:rsidRDefault="0094768C" w:rsidP="0094768C">
      <w:pPr>
        <w:pStyle w:val="MisijeNaslov"/>
      </w:pPr>
      <w:r>
        <w:br w:type="column"/>
      </w:r>
      <w:bookmarkStart w:id="31" w:name="_Toc224718845"/>
      <w:r>
        <w:lastRenderedPageBreak/>
        <w:t>Burkina Faso</w:t>
      </w:r>
      <w:bookmarkEnd w:id="31"/>
    </w:p>
    <w:p w14:paraId="7AB2E1B5" w14:textId="3486A263" w:rsidR="0094768C" w:rsidRDefault="0094768C" w:rsidP="0094768C">
      <w:pPr>
        <w:pStyle w:val="dlCaption"/>
      </w:pPr>
      <w:r>
        <w:t>EMBASSY OF BURKINA FASO</w:t>
      </w:r>
    </w:p>
    <w:p w14:paraId="2C108695" w14:textId="756C0C51" w:rsidR="0094768C" w:rsidRDefault="0094768C" w:rsidP="0094768C">
      <w:pPr>
        <w:pStyle w:val="dlAddress"/>
      </w:pPr>
      <w:r>
        <w:t xml:space="preserve">AT-1030 VIENNA, </w:t>
      </w:r>
      <w:proofErr w:type="spellStart"/>
      <w:r>
        <w:t>Strohgasse</w:t>
      </w:r>
      <w:proofErr w:type="spellEnd"/>
      <w:r>
        <w:t xml:space="preserve"> 14c/5</w:t>
      </w:r>
    </w:p>
    <w:p w14:paraId="4D2163E7" w14:textId="1CB8739D" w:rsidR="0094768C" w:rsidRDefault="0094768C" w:rsidP="0094768C">
      <w:pPr>
        <w:pStyle w:val="dlOfficeHours"/>
      </w:pPr>
      <w:r>
        <w:t>Office hours: Monday – Friday 9.00 – 16.00</w:t>
      </w:r>
    </w:p>
    <w:p w14:paraId="6B38009C" w14:textId="625B7D30" w:rsidR="0094768C" w:rsidRDefault="0094768C" w:rsidP="0094768C">
      <w:pPr>
        <w:pStyle w:val="dlPhone"/>
      </w:pPr>
      <w:r>
        <w:t>Tel: + 43 1 503 82 64</w:t>
      </w:r>
    </w:p>
    <w:p w14:paraId="6ADE9877" w14:textId="2D290CE3" w:rsidR="0094768C" w:rsidRDefault="0094768C" w:rsidP="0094768C">
      <w:pPr>
        <w:pStyle w:val="dlPhone"/>
      </w:pPr>
      <w:r>
        <w:t>Emergency number: + 43 676 408 77 53</w:t>
      </w:r>
    </w:p>
    <w:p w14:paraId="1AE02ADF" w14:textId="4476B4A4" w:rsidR="0094768C" w:rsidRDefault="0094768C" w:rsidP="0094768C">
      <w:pPr>
        <w:pStyle w:val="dlPhone"/>
      </w:pPr>
      <w:r>
        <w:t>E-mail: s.r@abfvienne.at</w:t>
      </w:r>
    </w:p>
    <w:p w14:paraId="18FCC55B" w14:textId="342BFC5E" w:rsidR="0094768C" w:rsidRDefault="0094768C" w:rsidP="0094768C">
      <w:pPr>
        <w:pStyle w:val="dlPerson"/>
      </w:pPr>
    </w:p>
    <w:p w14:paraId="167D607E" w14:textId="2F3492E7" w:rsidR="0094768C" w:rsidRDefault="0094768C" w:rsidP="0094768C">
      <w:pPr>
        <w:pStyle w:val="dlPerson"/>
      </w:pPr>
      <w:r>
        <w:t xml:space="preserve">H. E. Ms </w:t>
      </w:r>
      <w:proofErr w:type="spellStart"/>
      <w:r>
        <w:t>Maimounata</w:t>
      </w:r>
      <w:proofErr w:type="spellEnd"/>
      <w:r>
        <w:t xml:space="preserve"> OUATTARA</w:t>
      </w:r>
    </w:p>
    <w:p w14:paraId="0EF47F70" w14:textId="56D1D595" w:rsidR="0094768C" w:rsidRDefault="0094768C" w:rsidP="0094768C">
      <w:pPr>
        <w:pStyle w:val="dlPerson2"/>
      </w:pPr>
      <w:r>
        <w:t>Ambassador Extraordinary and Plenipotentiary</w:t>
      </w:r>
    </w:p>
    <w:p w14:paraId="4AFB9E1A" w14:textId="747C7381" w:rsidR="0094768C" w:rsidRDefault="0094768C" w:rsidP="0094768C">
      <w:pPr>
        <w:pStyle w:val="dlPerson2Last"/>
      </w:pPr>
      <w:r>
        <w:t>9 October 2023</w:t>
      </w:r>
    </w:p>
    <w:p w14:paraId="65680F67" w14:textId="4451F172" w:rsidR="0094768C" w:rsidRDefault="0094768C" w:rsidP="0094768C">
      <w:pPr>
        <w:pStyle w:val="MisijeNaslov"/>
      </w:pPr>
      <w:r>
        <w:br w:type="column"/>
      </w:r>
      <w:bookmarkStart w:id="32" w:name="_Toc224718846"/>
      <w:r>
        <w:lastRenderedPageBreak/>
        <w:t>Burundi</w:t>
      </w:r>
      <w:bookmarkEnd w:id="32"/>
    </w:p>
    <w:p w14:paraId="16A882A0" w14:textId="1ABA419E" w:rsidR="0094768C" w:rsidRDefault="0094768C" w:rsidP="0094768C">
      <w:pPr>
        <w:pStyle w:val="dlCaption"/>
      </w:pPr>
      <w:r>
        <w:t>EMBASSY OF THE REPUBLIC OF BURUNDI</w:t>
      </w:r>
    </w:p>
    <w:p w14:paraId="7674121A" w14:textId="11B8F03B" w:rsidR="0094768C" w:rsidRDefault="0094768C" w:rsidP="0094768C">
      <w:pPr>
        <w:pStyle w:val="dlAddress"/>
      </w:pPr>
      <w:r>
        <w:t xml:space="preserve">IT-00195 ROME, Via Enrico </w:t>
      </w:r>
      <w:proofErr w:type="spellStart"/>
      <w:r>
        <w:t>Accini</w:t>
      </w:r>
      <w:proofErr w:type="spellEnd"/>
      <w:r>
        <w:t xml:space="preserve"> 63, Scala B Int. 10</w:t>
      </w:r>
    </w:p>
    <w:p w14:paraId="7EE4C7B8" w14:textId="7F490E31" w:rsidR="0094768C" w:rsidRDefault="0094768C" w:rsidP="0094768C">
      <w:pPr>
        <w:pStyle w:val="dlOfficeHours"/>
      </w:pPr>
      <w:r>
        <w:t>Office hours: Monday – Thursday 9.00 – 17.00, Friday 9.00 – 13.00</w:t>
      </w:r>
    </w:p>
    <w:p w14:paraId="30B25CB2" w14:textId="63591BEA" w:rsidR="0094768C" w:rsidRDefault="0094768C" w:rsidP="0094768C">
      <w:pPr>
        <w:pStyle w:val="dlPhone"/>
      </w:pPr>
      <w:r>
        <w:t>Tel: + 39 06 363 817 86</w:t>
      </w:r>
    </w:p>
    <w:p w14:paraId="6C90CAC7" w14:textId="2CBC288B" w:rsidR="0094768C" w:rsidRDefault="0094768C" w:rsidP="0094768C">
      <w:pPr>
        <w:pStyle w:val="dlPhone"/>
      </w:pPr>
      <w:r>
        <w:t>Emergency number: + 39 389 231 28 61</w:t>
      </w:r>
    </w:p>
    <w:p w14:paraId="496C32AA" w14:textId="7C986FC0" w:rsidR="0094768C" w:rsidRDefault="0094768C" w:rsidP="0094768C">
      <w:pPr>
        <w:pStyle w:val="dlPhone"/>
      </w:pPr>
      <w:r>
        <w:t>E-mail: ambabu.roma@yahoo.fr</w:t>
      </w:r>
    </w:p>
    <w:p w14:paraId="7F042157" w14:textId="5C800BE7" w:rsidR="0094768C" w:rsidRDefault="0094768C" w:rsidP="0094768C">
      <w:pPr>
        <w:pStyle w:val="dlPerson"/>
      </w:pPr>
    </w:p>
    <w:p w14:paraId="37557C27" w14:textId="765EE3A5" w:rsidR="0094768C" w:rsidRDefault="0094768C" w:rsidP="0094768C">
      <w:pPr>
        <w:pStyle w:val="dlPerson"/>
      </w:pPr>
      <w:r>
        <w:t>H. E. Mr Ernest NDABASHINZE</w:t>
      </w:r>
    </w:p>
    <w:p w14:paraId="31502FDF" w14:textId="53072B86" w:rsidR="0094768C" w:rsidRDefault="0094768C" w:rsidP="0094768C">
      <w:pPr>
        <w:pStyle w:val="dlPerson2"/>
      </w:pPr>
      <w:r>
        <w:t>Ambassador Extraordinary and Plenipotentiary</w:t>
      </w:r>
    </w:p>
    <w:p w14:paraId="551D99CE" w14:textId="4FDAB15E" w:rsidR="0094768C" w:rsidRDefault="0094768C" w:rsidP="0094768C">
      <w:pPr>
        <w:pStyle w:val="dlPerson2Last"/>
      </w:pPr>
      <w:r>
        <w:t>13 August 2024</w:t>
      </w:r>
    </w:p>
    <w:p w14:paraId="13D34888" w14:textId="5D6253C4" w:rsidR="0094768C" w:rsidRDefault="0094768C" w:rsidP="0094768C">
      <w:pPr>
        <w:pStyle w:val="MisijeNaslov"/>
      </w:pPr>
      <w:r>
        <w:br w:type="column"/>
      </w:r>
      <w:bookmarkStart w:id="33" w:name="_Toc224718847"/>
      <w:r>
        <w:lastRenderedPageBreak/>
        <w:t>Cabo Verde</w:t>
      </w:r>
      <w:bookmarkEnd w:id="33"/>
    </w:p>
    <w:p w14:paraId="20347314" w14:textId="12EE24BE" w:rsidR="0094768C" w:rsidRDefault="0094768C" w:rsidP="0094768C">
      <w:pPr>
        <w:pStyle w:val="dlCaption"/>
      </w:pPr>
      <w:r>
        <w:t>EMBASSY OF THE REPUBLIC OF CABO VERDE</w:t>
      </w:r>
    </w:p>
    <w:p w14:paraId="55044751" w14:textId="0C51556D" w:rsidR="0094768C" w:rsidRDefault="0094768C" w:rsidP="0094768C">
      <w:pPr>
        <w:pStyle w:val="dlAddress"/>
      </w:pPr>
      <w:r>
        <w:t>BE-1050 BRUSSELS, Avenue Jeanne 29</w:t>
      </w:r>
    </w:p>
    <w:p w14:paraId="2747008E" w14:textId="450373FE" w:rsidR="0094768C" w:rsidRDefault="0094768C" w:rsidP="0094768C">
      <w:pPr>
        <w:pStyle w:val="dlOfficeHours"/>
      </w:pPr>
      <w:r>
        <w:t>Office hours: Monday – Friday 9.00 – 16.30</w:t>
      </w:r>
    </w:p>
    <w:p w14:paraId="3085A2CD" w14:textId="11A90488" w:rsidR="0094768C" w:rsidRDefault="0094768C" w:rsidP="0094768C">
      <w:pPr>
        <w:pStyle w:val="dlPhone"/>
      </w:pPr>
      <w:r>
        <w:t>Tel: + 32 2 643 62 70</w:t>
      </w:r>
    </w:p>
    <w:p w14:paraId="1C1F8271" w14:textId="319C4DB9" w:rsidR="0094768C" w:rsidRDefault="0094768C" w:rsidP="0094768C">
      <w:pPr>
        <w:pStyle w:val="dlPhone"/>
      </w:pPr>
      <w:r>
        <w:t>Fax: + 32 2 646 33 85</w:t>
      </w:r>
    </w:p>
    <w:p w14:paraId="545E86A6" w14:textId="169B962C" w:rsidR="0094768C" w:rsidRDefault="0094768C" w:rsidP="0094768C">
      <w:pPr>
        <w:pStyle w:val="dlPhone"/>
      </w:pPr>
      <w:r>
        <w:t>E-mail: be.info@mnec.gov.cv</w:t>
      </w:r>
    </w:p>
    <w:p w14:paraId="69DCC93C" w14:textId="5620E5ED" w:rsidR="0094768C" w:rsidRDefault="0094768C" w:rsidP="0094768C">
      <w:pPr>
        <w:pStyle w:val="dlPerson"/>
      </w:pPr>
    </w:p>
    <w:p w14:paraId="47219ADA" w14:textId="2722544F" w:rsidR="0094768C" w:rsidRDefault="0094768C" w:rsidP="0094768C">
      <w:pPr>
        <w:pStyle w:val="dlPerson"/>
      </w:pPr>
      <w:r>
        <w:t xml:space="preserve">Mr </w:t>
      </w:r>
      <w:proofErr w:type="spellStart"/>
      <w:r>
        <w:t>Octávio</w:t>
      </w:r>
      <w:proofErr w:type="spellEnd"/>
      <w:r>
        <w:t xml:space="preserve"> Bento GOMES</w:t>
      </w:r>
    </w:p>
    <w:p w14:paraId="6B091750" w14:textId="11895DDF" w:rsidR="0094768C" w:rsidRDefault="0094768C" w:rsidP="0094768C">
      <w:pPr>
        <w:pStyle w:val="dlPerson2"/>
      </w:pPr>
      <w:r>
        <w:t>Counsellor</w:t>
      </w:r>
    </w:p>
    <w:p w14:paraId="5DE2E337" w14:textId="2B790341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5C7E8D7C" w14:textId="2B636ABA" w:rsidR="0094768C" w:rsidRDefault="0094768C" w:rsidP="0094768C">
      <w:pPr>
        <w:pStyle w:val="MisijeNaslov"/>
      </w:pPr>
      <w:r>
        <w:br w:type="column"/>
      </w:r>
      <w:bookmarkStart w:id="34" w:name="_Toc224718848"/>
      <w:r>
        <w:lastRenderedPageBreak/>
        <w:t>Cambodia</w:t>
      </w:r>
      <w:bookmarkEnd w:id="34"/>
    </w:p>
    <w:p w14:paraId="20021CEA" w14:textId="2BD65DD1" w:rsidR="0094768C" w:rsidRDefault="0094768C" w:rsidP="0094768C">
      <w:pPr>
        <w:pStyle w:val="dlCaption"/>
      </w:pPr>
      <w:r>
        <w:t>EMBASSY OF THE KINGDOM OF CAMBODIA</w:t>
      </w:r>
    </w:p>
    <w:p w14:paraId="59D9EA20" w14:textId="12D7B24B" w:rsidR="0094768C" w:rsidRDefault="0094768C" w:rsidP="0094768C">
      <w:pPr>
        <w:pStyle w:val="dlAddress"/>
      </w:pPr>
      <w:r>
        <w:t>DE-13187 BERLIN, Benjamin–</w:t>
      </w:r>
      <w:proofErr w:type="spellStart"/>
      <w:r>
        <w:t>Vogelsdorff</w:t>
      </w:r>
      <w:proofErr w:type="spellEnd"/>
      <w:r>
        <w:t xml:space="preserve"> </w:t>
      </w:r>
      <w:proofErr w:type="spellStart"/>
      <w:r>
        <w:t>Straße</w:t>
      </w:r>
      <w:proofErr w:type="spellEnd"/>
      <w:r>
        <w:t xml:space="preserve"> 2</w:t>
      </w:r>
    </w:p>
    <w:p w14:paraId="77DFA6A2" w14:textId="146261D2" w:rsidR="0094768C" w:rsidRDefault="0094768C" w:rsidP="0094768C">
      <w:pPr>
        <w:pStyle w:val="dlOfficeHours"/>
      </w:pPr>
      <w:r>
        <w:t>Office hours: Monday – Friday 9.00 – 12.30 and 13.30 – 17.00</w:t>
      </w:r>
    </w:p>
    <w:p w14:paraId="1D4F7954" w14:textId="2A8BEC9A" w:rsidR="0094768C" w:rsidRDefault="0094768C" w:rsidP="0094768C">
      <w:pPr>
        <w:pStyle w:val="dlPhone"/>
      </w:pPr>
      <w:r>
        <w:t>Tel: + 49 30 48 63 79 01</w:t>
      </w:r>
    </w:p>
    <w:p w14:paraId="5500A43D" w14:textId="4A4FA4C8" w:rsidR="0094768C" w:rsidRDefault="0094768C" w:rsidP="0094768C">
      <w:pPr>
        <w:pStyle w:val="dlPhone"/>
      </w:pPr>
      <w:r>
        <w:t>Fax: + 49 30 48 63 79 73</w:t>
      </w:r>
    </w:p>
    <w:p w14:paraId="6C716585" w14:textId="0DB76917" w:rsidR="0094768C" w:rsidRDefault="0094768C" w:rsidP="0094768C">
      <w:pPr>
        <w:pStyle w:val="dlPhone"/>
      </w:pPr>
      <w:r>
        <w:t>E-mail: camemb.gmy@mfaic.gov.kh</w:t>
      </w:r>
    </w:p>
    <w:p w14:paraId="50474151" w14:textId="490A06FF" w:rsidR="0094768C" w:rsidRDefault="0094768C" w:rsidP="0094768C">
      <w:pPr>
        <w:pStyle w:val="dlPhone"/>
      </w:pPr>
      <w:r>
        <w:t>Homepage: https://recberlin.mfaic.gov.kh/</w:t>
      </w:r>
    </w:p>
    <w:p w14:paraId="20BB5003" w14:textId="115B7715" w:rsidR="0094768C" w:rsidRDefault="0094768C" w:rsidP="0094768C">
      <w:pPr>
        <w:pStyle w:val="dlUradCaption"/>
      </w:pPr>
      <w:r>
        <w:t>Consular Section</w:t>
      </w:r>
    </w:p>
    <w:p w14:paraId="7CF4136D" w14:textId="4AFB8C22" w:rsidR="0094768C" w:rsidRDefault="0094768C" w:rsidP="0094768C">
      <w:pPr>
        <w:pStyle w:val="dlPhone"/>
      </w:pPr>
      <w:r>
        <w:t>E-mail: consular.rec@gmail.com</w:t>
      </w:r>
    </w:p>
    <w:p w14:paraId="2F3BC62D" w14:textId="232E6D50" w:rsidR="0094768C" w:rsidRDefault="0094768C" w:rsidP="0094768C">
      <w:pPr>
        <w:pStyle w:val="dlPerson"/>
      </w:pPr>
    </w:p>
    <w:p w14:paraId="47245C0C" w14:textId="19FAAA95" w:rsidR="0094768C" w:rsidRDefault="0094768C" w:rsidP="0094768C">
      <w:pPr>
        <w:pStyle w:val="dlPerson"/>
      </w:pPr>
      <w:r>
        <w:t xml:space="preserve">H. E. Mr CHHEANG </w:t>
      </w:r>
      <w:proofErr w:type="spellStart"/>
      <w:r>
        <w:t>Thyra</w:t>
      </w:r>
      <w:proofErr w:type="spellEnd"/>
    </w:p>
    <w:p w14:paraId="406ECF86" w14:textId="3107F3F0" w:rsidR="0094768C" w:rsidRDefault="0094768C" w:rsidP="0094768C">
      <w:pPr>
        <w:pStyle w:val="dlPerson2"/>
      </w:pPr>
      <w:r>
        <w:t>Ambassador Extraordinary and Plenipotentiary</w:t>
      </w:r>
    </w:p>
    <w:p w14:paraId="192603A6" w14:textId="19E3131D" w:rsidR="0094768C" w:rsidRDefault="0094768C" w:rsidP="0094768C">
      <w:pPr>
        <w:pStyle w:val="dlPerson2Last"/>
      </w:pPr>
      <w:r>
        <w:t>13 March 2024</w:t>
      </w:r>
    </w:p>
    <w:p w14:paraId="3760F496" w14:textId="4E6040EF" w:rsidR="0094768C" w:rsidRDefault="0094768C" w:rsidP="0094768C">
      <w:pPr>
        <w:pStyle w:val="dlPerson"/>
      </w:pPr>
      <w:r>
        <w:t>Mr CHIN Sarin</w:t>
      </w:r>
    </w:p>
    <w:p w14:paraId="5DA7E6EA" w14:textId="34009FD1" w:rsidR="0094768C" w:rsidRDefault="0094768C" w:rsidP="0094768C">
      <w:pPr>
        <w:pStyle w:val="dlPerson2Last"/>
      </w:pPr>
      <w:r>
        <w:t>Minister Counsellor</w:t>
      </w:r>
    </w:p>
    <w:p w14:paraId="16FFF6C9" w14:textId="67B7FB10" w:rsidR="0094768C" w:rsidRDefault="0094768C" w:rsidP="0094768C">
      <w:pPr>
        <w:pStyle w:val="dlPerson"/>
      </w:pPr>
      <w:r>
        <w:t xml:space="preserve">Mr CHHAY </w:t>
      </w:r>
      <w:proofErr w:type="spellStart"/>
      <w:r>
        <w:t>Chanphanith</w:t>
      </w:r>
      <w:proofErr w:type="spellEnd"/>
    </w:p>
    <w:p w14:paraId="18278B21" w14:textId="6B99E772" w:rsidR="0094768C" w:rsidRDefault="0094768C" w:rsidP="0094768C">
      <w:pPr>
        <w:pStyle w:val="dlPerson2Last"/>
      </w:pPr>
      <w:r>
        <w:t>Second Secretary</w:t>
      </w:r>
    </w:p>
    <w:p w14:paraId="0A50E9EB" w14:textId="5524C13F" w:rsidR="0094768C" w:rsidRDefault="0094768C" w:rsidP="0094768C">
      <w:pPr>
        <w:pStyle w:val="MisijeNaslov"/>
      </w:pPr>
      <w:r>
        <w:br w:type="column"/>
      </w:r>
      <w:bookmarkStart w:id="35" w:name="_Toc224718849"/>
      <w:r>
        <w:lastRenderedPageBreak/>
        <w:t>Canada</w:t>
      </w:r>
      <w:bookmarkEnd w:id="35"/>
    </w:p>
    <w:p w14:paraId="7E1678E1" w14:textId="0AC308F4" w:rsidR="0094768C" w:rsidRDefault="0094768C" w:rsidP="0094768C">
      <w:pPr>
        <w:pStyle w:val="dlCaption"/>
      </w:pPr>
      <w:r>
        <w:t>EMBASSY OF CANADA</w:t>
      </w:r>
    </w:p>
    <w:p w14:paraId="773B3089" w14:textId="0D78BE0E" w:rsidR="0094768C" w:rsidRDefault="0094768C" w:rsidP="0094768C">
      <w:pPr>
        <w:pStyle w:val="dlAddress"/>
      </w:pPr>
      <w:r>
        <w:t>HU-1027 BUDAPEST, Ganz u. 12–14</w:t>
      </w:r>
    </w:p>
    <w:p w14:paraId="6C1FE405" w14:textId="00CB908A" w:rsidR="0094768C" w:rsidRDefault="0094768C" w:rsidP="0094768C">
      <w:pPr>
        <w:pStyle w:val="dlOfficeHours"/>
      </w:pPr>
      <w:r>
        <w:t>Office hours: Monday – Thursday 8.00 – 17.00, Friday 8.00 – 14.00</w:t>
      </w:r>
    </w:p>
    <w:p w14:paraId="1C74B788" w14:textId="6BB2E538" w:rsidR="0094768C" w:rsidRDefault="0094768C" w:rsidP="0094768C">
      <w:pPr>
        <w:pStyle w:val="dlPhone"/>
      </w:pPr>
      <w:r>
        <w:t>Tel: + 36 1 392 33 60</w:t>
      </w:r>
    </w:p>
    <w:p w14:paraId="49108FC7" w14:textId="168E39F5" w:rsidR="0094768C" w:rsidRDefault="0094768C" w:rsidP="0094768C">
      <w:pPr>
        <w:pStyle w:val="dlPhone"/>
      </w:pPr>
      <w:r>
        <w:t>Emergency number: + 1 613 996 88 85</w:t>
      </w:r>
    </w:p>
    <w:p w14:paraId="69523B80" w14:textId="2730C68F" w:rsidR="0094768C" w:rsidRDefault="0094768C" w:rsidP="0094768C">
      <w:pPr>
        <w:pStyle w:val="dlPhone"/>
      </w:pPr>
      <w:r>
        <w:t>Fax: + 36 1 392 33 90</w:t>
      </w:r>
    </w:p>
    <w:p w14:paraId="153E1CD7" w14:textId="13812CE3" w:rsidR="0094768C" w:rsidRDefault="0094768C" w:rsidP="0094768C">
      <w:pPr>
        <w:pStyle w:val="dlPhone"/>
      </w:pPr>
      <w:r>
        <w:t>E-mail: BPESTG@international.gc.ca</w:t>
      </w:r>
    </w:p>
    <w:p w14:paraId="5DA3C506" w14:textId="63BB112A" w:rsidR="0094768C" w:rsidRDefault="0094768C" w:rsidP="0094768C">
      <w:pPr>
        <w:pStyle w:val="dlPhone"/>
      </w:pPr>
      <w:r>
        <w:t>Homepage: https://www.international.gc.ca/country-pays/hungary-hongrie/budapest.aspx?lang=eng</w:t>
      </w:r>
    </w:p>
    <w:p w14:paraId="1A8E759E" w14:textId="2E3687AE" w:rsidR="0094768C" w:rsidRDefault="0094768C" w:rsidP="0094768C">
      <w:pPr>
        <w:pStyle w:val="dlUradCaption"/>
      </w:pPr>
      <w:r>
        <w:t>Consular Section</w:t>
      </w:r>
    </w:p>
    <w:p w14:paraId="7CFFDE32" w14:textId="2ABE33E1" w:rsidR="0094768C" w:rsidRDefault="0094768C" w:rsidP="0094768C">
      <w:pPr>
        <w:pStyle w:val="dlPhone"/>
      </w:pPr>
      <w:r>
        <w:t>Office hours: Monday – Friday 8.30 – 12.30 (by appointment only)</w:t>
      </w:r>
    </w:p>
    <w:p w14:paraId="5DD905D8" w14:textId="5616B469" w:rsidR="0094768C" w:rsidRDefault="0094768C" w:rsidP="0094768C">
      <w:pPr>
        <w:pStyle w:val="dlPhone"/>
      </w:pPr>
      <w:r>
        <w:t>Tel: + 36 1 392 33 42</w:t>
      </w:r>
    </w:p>
    <w:p w14:paraId="401403CD" w14:textId="421F0F69" w:rsidR="0094768C" w:rsidRDefault="0094768C" w:rsidP="0094768C">
      <w:pPr>
        <w:pStyle w:val="dlPhone"/>
      </w:pPr>
      <w:r>
        <w:t>E-mail: BPESTConsular/Consulaire@international.gc.ca</w:t>
      </w:r>
    </w:p>
    <w:p w14:paraId="3C9F0816" w14:textId="3C05FEC5" w:rsidR="0094768C" w:rsidRDefault="0094768C" w:rsidP="0094768C">
      <w:pPr>
        <w:pStyle w:val="dlPerson"/>
      </w:pPr>
    </w:p>
    <w:p w14:paraId="4D0BB00B" w14:textId="049AA701" w:rsidR="0094768C" w:rsidRDefault="0094768C" w:rsidP="0094768C">
      <w:pPr>
        <w:pStyle w:val="dlPerson"/>
      </w:pPr>
      <w:r>
        <w:t xml:space="preserve">H. E. Mr </w:t>
      </w:r>
      <w:proofErr w:type="spellStart"/>
      <w:r>
        <w:t>Franҫois</w:t>
      </w:r>
      <w:proofErr w:type="spellEnd"/>
      <w:r>
        <w:t xml:space="preserve"> LAFRENIÈRE</w:t>
      </w:r>
    </w:p>
    <w:p w14:paraId="3C059313" w14:textId="30E82BE9" w:rsidR="0094768C" w:rsidRDefault="0094768C" w:rsidP="0094768C">
      <w:pPr>
        <w:pStyle w:val="dlPerson2"/>
      </w:pPr>
      <w:r>
        <w:t>Ambassador Extraordinary and Plenipotentiary</w:t>
      </w:r>
    </w:p>
    <w:p w14:paraId="55E95253" w14:textId="190D7C46" w:rsidR="0094768C" w:rsidRDefault="0094768C" w:rsidP="0094768C">
      <w:pPr>
        <w:pStyle w:val="dlPerson2Last"/>
      </w:pPr>
      <w:r>
        <w:t>5 November 2024</w:t>
      </w:r>
    </w:p>
    <w:p w14:paraId="35654E97" w14:textId="224A453B" w:rsidR="0094768C" w:rsidRDefault="0094768C" w:rsidP="0094768C">
      <w:pPr>
        <w:pStyle w:val="dlPerson"/>
      </w:pPr>
      <w:r>
        <w:t>Mr Nicolas DUMAINE</w:t>
      </w:r>
    </w:p>
    <w:p w14:paraId="164E9BFD" w14:textId="30C565B5" w:rsidR="0094768C" w:rsidRDefault="0094768C" w:rsidP="0094768C">
      <w:pPr>
        <w:pStyle w:val="dlPerson2Last"/>
      </w:pPr>
      <w:r>
        <w:t>Counsellor (Consular Affairs)</w:t>
      </w:r>
    </w:p>
    <w:p w14:paraId="1FDB9F5B" w14:textId="2865AA9F" w:rsidR="0094768C" w:rsidRDefault="0094768C" w:rsidP="0094768C">
      <w:pPr>
        <w:pStyle w:val="dlPerson"/>
      </w:pPr>
      <w:r>
        <w:t>Mr Florian LEUPRECHT</w:t>
      </w:r>
    </w:p>
    <w:p w14:paraId="5F4F5227" w14:textId="4C654FC2" w:rsidR="0094768C" w:rsidRDefault="0094768C" w:rsidP="0094768C">
      <w:pPr>
        <w:pStyle w:val="dlPerson2Last"/>
      </w:pPr>
      <w:r>
        <w:t>Counsellor</w:t>
      </w:r>
    </w:p>
    <w:p w14:paraId="65B199EC" w14:textId="4142748F" w:rsidR="0094768C" w:rsidRDefault="0094768C" w:rsidP="0094768C">
      <w:pPr>
        <w:pStyle w:val="dlPerson"/>
      </w:pPr>
      <w:r>
        <w:t>Mr Adriano DI NELLA</w:t>
      </w:r>
    </w:p>
    <w:p w14:paraId="2D7E5ADB" w14:textId="6737D52F" w:rsidR="0094768C" w:rsidRDefault="0094768C" w:rsidP="0094768C">
      <w:pPr>
        <w:pStyle w:val="dlPerson2"/>
      </w:pPr>
      <w:r>
        <w:t xml:space="preserve">Police </w:t>
      </w:r>
      <w:proofErr w:type="spellStart"/>
      <w:r>
        <w:t>Attache</w:t>
      </w:r>
      <w:proofErr w:type="spellEnd"/>
    </w:p>
    <w:p w14:paraId="63FA58B8" w14:textId="75930627" w:rsidR="0094768C" w:rsidRDefault="0094768C" w:rsidP="0094768C">
      <w:pPr>
        <w:pStyle w:val="dlPerson2Last"/>
      </w:pPr>
      <w:r>
        <w:t>with residence in Rome</w:t>
      </w:r>
    </w:p>
    <w:p w14:paraId="24600C11" w14:textId="22B90007" w:rsidR="0094768C" w:rsidRDefault="0094768C" w:rsidP="0094768C">
      <w:pPr>
        <w:pStyle w:val="dlPerson"/>
      </w:pPr>
      <w:r>
        <w:t>Colonel James David MARSHALL</w:t>
      </w:r>
    </w:p>
    <w:p w14:paraId="2E42CCC2" w14:textId="077E5337" w:rsidR="0094768C" w:rsidRDefault="0094768C" w:rsidP="0094768C">
      <w:pPr>
        <w:pStyle w:val="dlPerson2"/>
      </w:pPr>
      <w:r>
        <w:t>Defence Attaché</w:t>
      </w:r>
    </w:p>
    <w:p w14:paraId="144B262C" w14:textId="1279D3BB" w:rsidR="0094768C" w:rsidRDefault="0094768C" w:rsidP="0094768C">
      <w:pPr>
        <w:pStyle w:val="dlPerson2Last"/>
      </w:pPr>
      <w:r>
        <w:t>with residence in Berlin</w:t>
      </w:r>
    </w:p>
    <w:p w14:paraId="66BC72FD" w14:textId="17A5D7F1" w:rsidR="0094768C" w:rsidRDefault="0094768C" w:rsidP="0094768C">
      <w:pPr>
        <w:pStyle w:val="MisijeNaslov"/>
      </w:pPr>
      <w:r>
        <w:br w:type="column"/>
      </w:r>
      <w:bookmarkStart w:id="36" w:name="_Toc224718850"/>
      <w:r>
        <w:lastRenderedPageBreak/>
        <w:t>Chile</w:t>
      </w:r>
      <w:bookmarkEnd w:id="36"/>
    </w:p>
    <w:p w14:paraId="5059E6EE" w14:textId="4134E8CE" w:rsidR="0094768C" w:rsidRDefault="0094768C" w:rsidP="0094768C">
      <w:pPr>
        <w:pStyle w:val="dlCaption"/>
      </w:pPr>
      <w:r>
        <w:t>EMBASSY OF THE REPUBLIC OF CHILE</w:t>
      </w:r>
    </w:p>
    <w:p w14:paraId="25D401F3" w14:textId="4288D5D9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Lugeck</w:t>
      </w:r>
      <w:proofErr w:type="spellEnd"/>
      <w:r>
        <w:t xml:space="preserve"> 1/III/10</w:t>
      </w:r>
    </w:p>
    <w:p w14:paraId="1680BA6E" w14:textId="44801293" w:rsidR="0094768C" w:rsidRDefault="0094768C" w:rsidP="0094768C">
      <w:pPr>
        <w:pStyle w:val="dlOfficeHours"/>
      </w:pPr>
      <w:r>
        <w:t>Office hours: Monday – Friday 9.00 – 17.00</w:t>
      </w:r>
    </w:p>
    <w:p w14:paraId="00556BC5" w14:textId="66416BCA" w:rsidR="0094768C" w:rsidRDefault="0094768C" w:rsidP="0094768C">
      <w:pPr>
        <w:pStyle w:val="dlPhone"/>
      </w:pPr>
      <w:r>
        <w:t>Tel: + 43 1 512 92 08</w:t>
      </w:r>
    </w:p>
    <w:p w14:paraId="76D1039D" w14:textId="38F104E8" w:rsidR="0094768C" w:rsidRDefault="0094768C" w:rsidP="0094768C">
      <w:pPr>
        <w:pStyle w:val="dlPhone"/>
      </w:pPr>
      <w:r>
        <w:t>Emergency number: + 43 699 15 07 77 76</w:t>
      </w:r>
    </w:p>
    <w:p w14:paraId="1156090F" w14:textId="7EA29D71" w:rsidR="0094768C" w:rsidRDefault="0094768C" w:rsidP="0094768C">
      <w:pPr>
        <w:pStyle w:val="dlPhone"/>
      </w:pPr>
      <w:r>
        <w:t>Fax: + 43 1 512 92 08 33</w:t>
      </w:r>
    </w:p>
    <w:p w14:paraId="3F7EE5AC" w14:textId="1718BFE6" w:rsidR="0094768C" w:rsidRDefault="0094768C" w:rsidP="0094768C">
      <w:pPr>
        <w:pStyle w:val="dlPhone"/>
      </w:pPr>
      <w:r>
        <w:t>E-mail: echile.austria@minrel.gob.cl</w:t>
      </w:r>
    </w:p>
    <w:p w14:paraId="2B86947A" w14:textId="0868040E" w:rsidR="0094768C" w:rsidRDefault="0094768C" w:rsidP="0094768C">
      <w:pPr>
        <w:pStyle w:val="dlUradCaption"/>
      </w:pPr>
      <w:r>
        <w:t>Consular Section</w:t>
      </w:r>
    </w:p>
    <w:p w14:paraId="19702FA1" w14:textId="4FE812A5" w:rsidR="0094768C" w:rsidRDefault="0094768C" w:rsidP="0094768C">
      <w:pPr>
        <w:pStyle w:val="dlPhone"/>
      </w:pPr>
      <w:r>
        <w:t xml:space="preserve">AT-1010 VIENNA, </w:t>
      </w:r>
      <w:proofErr w:type="spellStart"/>
      <w:r>
        <w:t>Lugeck</w:t>
      </w:r>
      <w:proofErr w:type="spellEnd"/>
      <w:r>
        <w:t xml:space="preserve"> 1/III/8</w:t>
      </w:r>
    </w:p>
    <w:p w14:paraId="152030AA" w14:textId="4F90D35A" w:rsidR="0094768C" w:rsidRDefault="0094768C" w:rsidP="0094768C">
      <w:pPr>
        <w:pStyle w:val="dlPhone"/>
      </w:pPr>
      <w:r>
        <w:t>Office hours: Monday – Friday 9.00 – 13.00</w:t>
      </w:r>
    </w:p>
    <w:p w14:paraId="0209039C" w14:textId="4C904396" w:rsidR="0094768C" w:rsidRDefault="0094768C" w:rsidP="0094768C">
      <w:pPr>
        <w:pStyle w:val="dlPhone"/>
      </w:pPr>
      <w:r>
        <w:t>Emergency number: + 43 699 15 07 77 76</w:t>
      </w:r>
    </w:p>
    <w:p w14:paraId="557DAEB4" w14:textId="1CC970B2" w:rsidR="0094768C" w:rsidRDefault="0094768C" w:rsidP="0094768C">
      <w:pPr>
        <w:pStyle w:val="dlPhone"/>
      </w:pPr>
      <w:r>
        <w:t>E-mail: viena@consulado.gob.cl</w:t>
      </w:r>
    </w:p>
    <w:p w14:paraId="76F51562" w14:textId="33423DB3" w:rsidR="0094768C" w:rsidRDefault="0094768C" w:rsidP="0094768C">
      <w:pPr>
        <w:pStyle w:val="dlPerson"/>
      </w:pPr>
    </w:p>
    <w:p w14:paraId="0F45C17D" w14:textId="213F7D94" w:rsidR="0094768C" w:rsidRDefault="0094768C" w:rsidP="0094768C">
      <w:pPr>
        <w:pStyle w:val="dlPerson"/>
      </w:pPr>
      <w:r>
        <w:t>H. E. Mr Alex Francisco WETZIG ABDALE</w:t>
      </w:r>
    </w:p>
    <w:p w14:paraId="1BC15D47" w14:textId="5886ADC8" w:rsidR="0094768C" w:rsidRDefault="0094768C" w:rsidP="0094768C">
      <w:pPr>
        <w:pStyle w:val="dlPerson2"/>
      </w:pPr>
      <w:r>
        <w:t>Ambassador Extraordinary and Plenipotentiary</w:t>
      </w:r>
    </w:p>
    <w:p w14:paraId="41C5B250" w14:textId="0B6D9AA4" w:rsidR="0094768C" w:rsidRDefault="0094768C" w:rsidP="0094768C">
      <w:pPr>
        <w:pStyle w:val="dlPerson2Last"/>
      </w:pPr>
      <w:r>
        <w:t>21 May 2024</w:t>
      </w:r>
    </w:p>
    <w:p w14:paraId="06D24F89" w14:textId="76F8C610" w:rsidR="0094768C" w:rsidRDefault="0094768C" w:rsidP="0094768C">
      <w:pPr>
        <w:pStyle w:val="dlPerson"/>
      </w:pPr>
      <w:r>
        <w:t>Ms Mila Alejandra FRANCISCO FERRADA</w:t>
      </w:r>
    </w:p>
    <w:p w14:paraId="40D345B4" w14:textId="3D3B76E6" w:rsidR="0094768C" w:rsidRDefault="0094768C" w:rsidP="0094768C">
      <w:pPr>
        <w:pStyle w:val="dlPerson2Last"/>
      </w:pPr>
      <w:r>
        <w:t>Counsellor</w:t>
      </w:r>
    </w:p>
    <w:p w14:paraId="2D4D28F4" w14:textId="2D1FC194" w:rsidR="0094768C" w:rsidRDefault="0094768C" w:rsidP="0094768C">
      <w:pPr>
        <w:pStyle w:val="dlPerson"/>
      </w:pPr>
      <w:r>
        <w:t>Mr Marco Andres MARTINEZ PINILLA</w:t>
      </w:r>
    </w:p>
    <w:p w14:paraId="36521F23" w14:textId="05EA878F" w:rsidR="0094768C" w:rsidRDefault="0094768C" w:rsidP="0094768C">
      <w:pPr>
        <w:pStyle w:val="dlPerson2Last"/>
      </w:pPr>
      <w:r>
        <w:t>Counsellor</w:t>
      </w:r>
    </w:p>
    <w:p w14:paraId="115F2BD4" w14:textId="117A9855" w:rsidR="0094768C" w:rsidRDefault="0094768C" w:rsidP="0094768C">
      <w:pPr>
        <w:pStyle w:val="dlPerson"/>
      </w:pPr>
      <w:r>
        <w:t>Ms Rocio Natacha ARGOMEDO TRAEGER</w:t>
      </w:r>
    </w:p>
    <w:p w14:paraId="2732C01C" w14:textId="72FC0AA9" w:rsidR="0094768C" w:rsidRDefault="0094768C" w:rsidP="0094768C">
      <w:pPr>
        <w:pStyle w:val="dlPerson2Last"/>
      </w:pPr>
      <w:r>
        <w:t>Second Secretary (Consular Affairs)</w:t>
      </w:r>
    </w:p>
    <w:p w14:paraId="4A31EDA7" w14:textId="7ACEC3FC" w:rsidR="0094768C" w:rsidRDefault="0094768C" w:rsidP="0094768C">
      <w:pPr>
        <w:pStyle w:val="MisijeNaslov"/>
      </w:pPr>
      <w:r>
        <w:br w:type="column"/>
      </w:r>
      <w:bookmarkStart w:id="37" w:name="_Toc224718851"/>
      <w:r>
        <w:lastRenderedPageBreak/>
        <w:t>China</w:t>
      </w:r>
      <w:bookmarkEnd w:id="37"/>
    </w:p>
    <w:p w14:paraId="694182B2" w14:textId="5891C676" w:rsidR="0094768C" w:rsidRDefault="0094768C" w:rsidP="0094768C">
      <w:pPr>
        <w:pStyle w:val="dlCaption"/>
      </w:pPr>
      <w:r>
        <w:t>EMBASSY OF THE PEOPLE`S REPUBLIC OF CHINA</w:t>
      </w:r>
    </w:p>
    <w:p w14:paraId="6B77840B" w14:textId="30450287" w:rsidR="0094768C" w:rsidRDefault="0094768C" w:rsidP="0094768C">
      <w:pPr>
        <w:pStyle w:val="dlAddress"/>
      </w:pPr>
      <w:r>
        <w:t xml:space="preserve">SI-1000 LJUBLJANA, Ob </w:t>
      </w:r>
      <w:proofErr w:type="spellStart"/>
      <w:r>
        <w:t>Ljubljanici</w:t>
      </w:r>
      <w:proofErr w:type="spellEnd"/>
      <w:r>
        <w:t xml:space="preserve"> 10</w:t>
      </w:r>
    </w:p>
    <w:p w14:paraId="627EB93A" w14:textId="11424BEC" w:rsidR="0094768C" w:rsidRDefault="0094768C" w:rsidP="0094768C">
      <w:pPr>
        <w:pStyle w:val="dlOfficeHours"/>
      </w:pPr>
      <w:r>
        <w:t>Office hours: Monday – Friday 8.00 – 12.00 and 13.00 – 17.00</w:t>
      </w:r>
    </w:p>
    <w:p w14:paraId="37674B6A" w14:textId="70D9EC44" w:rsidR="0094768C" w:rsidRDefault="0094768C" w:rsidP="0094768C">
      <w:pPr>
        <w:pStyle w:val="dlPhone"/>
      </w:pPr>
      <w:r>
        <w:t>Tel: + 386 1 620 25 07</w:t>
      </w:r>
    </w:p>
    <w:p w14:paraId="7349EFAD" w14:textId="280C2510" w:rsidR="0094768C" w:rsidRDefault="0094768C" w:rsidP="0094768C">
      <w:pPr>
        <w:pStyle w:val="dlPhone"/>
      </w:pPr>
      <w:r>
        <w:t>Emergency number: + 386 30 276 558</w:t>
      </w:r>
    </w:p>
    <w:p w14:paraId="74F69394" w14:textId="38D10D91" w:rsidR="0094768C" w:rsidRDefault="0094768C" w:rsidP="0094768C">
      <w:pPr>
        <w:pStyle w:val="dlPhone"/>
      </w:pPr>
      <w:r>
        <w:t>Fax: + 386 1 620 97 80</w:t>
      </w:r>
    </w:p>
    <w:p w14:paraId="470257EE" w14:textId="13955C52" w:rsidR="0094768C" w:rsidRDefault="0094768C" w:rsidP="0094768C">
      <w:pPr>
        <w:pStyle w:val="dlPhone"/>
      </w:pPr>
      <w:r>
        <w:t>E-mail: kitajsko.veleposlanistvo@siol.net</w:t>
      </w:r>
    </w:p>
    <w:p w14:paraId="64036B5C" w14:textId="4EA8FC34" w:rsidR="0094768C" w:rsidRDefault="0094768C" w:rsidP="0094768C">
      <w:pPr>
        <w:pStyle w:val="dlPhone"/>
      </w:pPr>
      <w:r>
        <w:t>Homepage: http://si.chineseembassy.org</w:t>
      </w:r>
    </w:p>
    <w:p w14:paraId="43E02FAE" w14:textId="1F80143B" w:rsidR="0094768C" w:rsidRDefault="0094768C" w:rsidP="0094768C">
      <w:pPr>
        <w:pStyle w:val="dlUradCaption"/>
      </w:pPr>
      <w:r>
        <w:t>Consular Section</w:t>
      </w:r>
    </w:p>
    <w:p w14:paraId="0F94E46B" w14:textId="7C34BD6F" w:rsidR="0094768C" w:rsidRDefault="0094768C" w:rsidP="0094768C">
      <w:pPr>
        <w:pStyle w:val="dlPhone"/>
      </w:pPr>
      <w:r>
        <w:t xml:space="preserve">SI-1000 LJUBLJANA, Ob </w:t>
      </w:r>
      <w:proofErr w:type="spellStart"/>
      <w:r>
        <w:t>Ljubljanici</w:t>
      </w:r>
      <w:proofErr w:type="spellEnd"/>
      <w:r>
        <w:t xml:space="preserve"> 12</w:t>
      </w:r>
    </w:p>
    <w:p w14:paraId="0E543859" w14:textId="081880BC" w:rsidR="0094768C" w:rsidRDefault="0094768C" w:rsidP="0094768C">
      <w:pPr>
        <w:pStyle w:val="dlPhone"/>
      </w:pPr>
      <w:r>
        <w:t>Tel: + 386 1 620 25 05</w:t>
      </w:r>
    </w:p>
    <w:p w14:paraId="2F0F6338" w14:textId="45FCF44E" w:rsidR="0094768C" w:rsidRDefault="0094768C" w:rsidP="0094768C">
      <w:pPr>
        <w:pStyle w:val="dlPhone"/>
      </w:pPr>
      <w:r>
        <w:t>E-mail: ljubljana@csm.mfa.gov.cn</w:t>
      </w:r>
    </w:p>
    <w:p w14:paraId="143533DF" w14:textId="5813BC31" w:rsidR="0094768C" w:rsidRDefault="0094768C" w:rsidP="0094768C">
      <w:pPr>
        <w:pStyle w:val="dlPerson"/>
      </w:pPr>
    </w:p>
    <w:p w14:paraId="082776E6" w14:textId="3E160640" w:rsidR="0094768C" w:rsidRDefault="0094768C" w:rsidP="0094768C">
      <w:pPr>
        <w:pStyle w:val="dlPerson"/>
      </w:pPr>
      <w:r>
        <w:t>H. E. Ms KANG Yan</w:t>
      </w:r>
    </w:p>
    <w:p w14:paraId="6DFA9A4B" w14:textId="4A9DF814" w:rsidR="0094768C" w:rsidRDefault="0094768C" w:rsidP="0094768C">
      <w:pPr>
        <w:pStyle w:val="dlPerson2"/>
      </w:pPr>
      <w:r>
        <w:t>Ambassador Extraordinary and Plenipotentiary</w:t>
      </w:r>
    </w:p>
    <w:p w14:paraId="294301D1" w14:textId="20E007B1" w:rsidR="0094768C" w:rsidRDefault="0094768C" w:rsidP="0094768C">
      <w:pPr>
        <w:pStyle w:val="dlPerson2Last"/>
      </w:pPr>
      <w:r>
        <w:t>14 January 2026</w:t>
      </w:r>
    </w:p>
    <w:p w14:paraId="4D93E658" w14:textId="05D34724" w:rsidR="0094768C" w:rsidRDefault="0094768C" w:rsidP="0094768C">
      <w:pPr>
        <w:pStyle w:val="dlPerson"/>
      </w:pPr>
      <w:r>
        <w:t xml:space="preserve">Mr ZHAO </w:t>
      </w:r>
      <w:proofErr w:type="spellStart"/>
      <w:r>
        <w:t>Binghui</w:t>
      </w:r>
      <w:proofErr w:type="spellEnd"/>
    </w:p>
    <w:p w14:paraId="155CE654" w14:textId="2CE25B52" w:rsidR="0094768C" w:rsidRDefault="0094768C" w:rsidP="0094768C">
      <w:pPr>
        <w:pStyle w:val="dlPerson2Last"/>
      </w:pPr>
      <w:r>
        <w:t>Counsellor</w:t>
      </w:r>
    </w:p>
    <w:p w14:paraId="02D634E1" w14:textId="0AC29303" w:rsidR="0094768C" w:rsidRDefault="0094768C" w:rsidP="0094768C">
      <w:pPr>
        <w:pStyle w:val="dlPerson"/>
      </w:pPr>
      <w:r>
        <w:t xml:space="preserve">Senior Colonel MENG </w:t>
      </w:r>
      <w:proofErr w:type="spellStart"/>
      <w:r>
        <w:t>Qinggang</w:t>
      </w:r>
      <w:proofErr w:type="spellEnd"/>
    </w:p>
    <w:p w14:paraId="658E7DD4" w14:textId="4FB1E3AE" w:rsidR="0094768C" w:rsidRDefault="0094768C" w:rsidP="0094768C">
      <w:pPr>
        <w:pStyle w:val="dlPerson2Last"/>
      </w:pPr>
      <w:r>
        <w:t>Defence Attaché</w:t>
      </w:r>
    </w:p>
    <w:p w14:paraId="76787CD9" w14:textId="37F69DF7" w:rsidR="0094768C" w:rsidRDefault="0094768C" w:rsidP="0094768C">
      <w:pPr>
        <w:pStyle w:val="dlPerson"/>
      </w:pPr>
      <w:r>
        <w:t xml:space="preserve">Mr ZENG </w:t>
      </w:r>
      <w:proofErr w:type="spellStart"/>
      <w:r>
        <w:t>Wenfeng</w:t>
      </w:r>
      <w:proofErr w:type="spellEnd"/>
    </w:p>
    <w:p w14:paraId="0B16EAD8" w14:textId="61A4F346" w:rsidR="0094768C" w:rsidRDefault="0094768C" w:rsidP="0094768C">
      <w:pPr>
        <w:pStyle w:val="dlPerson2Last"/>
      </w:pPr>
      <w:r>
        <w:t>Counsellor</w:t>
      </w:r>
    </w:p>
    <w:p w14:paraId="1015A803" w14:textId="5AE387D6" w:rsidR="0094768C" w:rsidRDefault="0094768C" w:rsidP="0094768C">
      <w:pPr>
        <w:pStyle w:val="dlPerson"/>
      </w:pPr>
      <w:r>
        <w:t xml:space="preserve">Ms LIU </w:t>
      </w:r>
      <w:proofErr w:type="spellStart"/>
      <w:r>
        <w:t>Chunyan</w:t>
      </w:r>
      <w:proofErr w:type="spellEnd"/>
    </w:p>
    <w:p w14:paraId="65DEF54E" w14:textId="7D6E20B8" w:rsidR="0094768C" w:rsidRDefault="0094768C" w:rsidP="0094768C">
      <w:pPr>
        <w:pStyle w:val="dlPerson2Last"/>
      </w:pPr>
      <w:r>
        <w:t>First Secretary</w:t>
      </w:r>
    </w:p>
    <w:p w14:paraId="04EA2111" w14:textId="095A1769" w:rsidR="0094768C" w:rsidRDefault="0094768C" w:rsidP="0094768C">
      <w:pPr>
        <w:pStyle w:val="dlPerson"/>
      </w:pPr>
      <w:r>
        <w:t xml:space="preserve">Mr LI </w:t>
      </w:r>
      <w:proofErr w:type="spellStart"/>
      <w:r>
        <w:t>Lianbo</w:t>
      </w:r>
      <w:proofErr w:type="spellEnd"/>
    </w:p>
    <w:p w14:paraId="6040D40F" w14:textId="4C9424F0" w:rsidR="0094768C" w:rsidRDefault="0094768C" w:rsidP="0094768C">
      <w:pPr>
        <w:pStyle w:val="dlPerson2Last"/>
      </w:pPr>
      <w:r>
        <w:t>Second Secretary</w:t>
      </w:r>
    </w:p>
    <w:p w14:paraId="6A59E240" w14:textId="478B3C6A" w:rsidR="0094768C" w:rsidRDefault="0094768C" w:rsidP="0094768C">
      <w:pPr>
        <w:pStyle w:val="dlPerson"/>
      </w:pPr>
      <w:r>
        <w:t>Mr CHANG Bo</w:t>
      </w:r>
    </w:p>
    <w:p w14:paraId="4399953C" w14:textId="51C074F2" w:rsidR="0094768C" w:rsidRDefault="0094768C" w:rsidP="0094768C">
      <w:pPr>
        <w:pStyle w:val="dlPerson2Last"/>
      </w:pPr>
      <w:r>
        <w:t>Second Secretary</w:t>
      </w:r>
    </w:p>
    <w:p w14:paraId="5F53504A" w14:textId="0B19E934" w:rsidR="0094768C" w:rsidRDefault="0094768C" w:rsidP="0094768C">
      <w:pPr>
        <w:pStyle w:val="dlPerson"/>
      </w:pPr>
      <w:r>
        <w:t xml:space="preserve">Ms QIN </w:t>
      </w:r>
      <w:proofErr w:type="spellStart"/>
      <w:r>
        <w:t>Tianheng</w:t>
      </w:r>
      <w:proofErr w:type="spellEnd"/>
    </w:p>
    <w:p w14:paraId="7C1413B4" w14:textId="5166449B" w:rsidR="0094768C" w:rsidRDefault="0094768C" w:rsidP="0094768C">
      <w:pPr>
        <w:pStyle w:val="dlPerson2Last"/>
      </w:pPr>
      <w:r>
        <w:t>Second Secretary</w:t>
      </w:r>
    </w:p>
    <w:p w14:paraId="5B62C1ED" w14:textId="55AD6BC9" w:rsidR="0094768C" w:rsidRDefault="0094768C" w:rsidP="0094768C">
      <w:pPr>
        <w:pStyle w:val="dlPerson"/>
      </w:pPr>
      <w:r>
        <w:t>Major MA Ji</w:t>
      </w:r>
    </w:p>
    <w:p w14:paraId="790CD3A9" w14:textId="16044AE2" w:rsidR="0094768C" w:rsidRDefault="0094768C" w:rsidP="0094768C">
      <w:pPr>
        <w:pStyle w:val="dlPerson2Last"/>
      </w:pPr>
      <w:r>
        <w:t>Assistant Defence Attaché</w:t>
      </w:r>
    </w:p>
    <w:p w14:paraId="3DB9875C" w14:textId="0ECDC337" w:rsidR="0094768C" w:rsidRDefault="0094768C" w:rsidP="0094768C">
      <w:pPr>
        <w:pStyle w:val="dlPerson"/>
      </w:pPr>
      <w:r>
        <w:lastRenderedPageBreak/>
        <w:t>Mr XU Tianqi</w:t>
      </w:r>
    </w:p>
    <w:p w14:paraId="06C6D306" w14:textId="7EF9A451" w:rsidR="0094768C" w:rsidRDefault="0094768C" w:rsidP="0094768C">
      <w:pPr>
        <w:pStyle w:val="dlPerson2Last"/>
      </w:pPr>
      <w:r>
        <w:t>Third Secretary</w:t>
      </w:r>
    </w:p>
    <w:p w14:paraId="4A21BA7A" w14:textId="73752EFF" w:rsidR="0094768C" w:rsidRDefault="0094768C" w:rsidP="0094768C">
      <w:pPr>
        <w:pStyle w:val="dlPerson"/>
      </w:pPr>
      <w:r>
        <w:t xml:space="preserve">Mr ZHONG </w:t>
      </w:r>
      <w:proofErr w:type="spellStart"/>
      <w:r>
        <w:t>Xinbing</w:t>
      </w:r>
      <w:proofErr w:type="spellEnd"/>
    </w:p>
    <w:p w14:paraId="7198EB56" w14:textId="37ACD6D1" w:rsidR="0094768C" w:rsidRDefault="0094768C" w:rsidP="0094768C">
      <w:pPr>
        <w:pStyle w:val="dlPerson2Last"/>
      </w:pPr>
      <w:r>
        <w:t>Third Secretary</w:t>
      </w:r>
    </w:p>
    <w:p w14:paraId="7CB9D981" w14:textId="48EF0991" w:rsidR="0094768C" w:rsidRDefault="0094768C" w:rsidP="0094768C">
      <w:pPr>
        <w:pStyle w:val="dlPerson"/>
      </w:pPr>
      <w:r>
        <w:t>Mr LIU Jiang</w:t>
      </w:r>
    </w:p>
    <w:p w14:paraId="154ED04D" w14:textId="2AB2B52D" w:rsidR="0094768C" w:rsidRDefault="0094768C" w:rsidP="0094768C">
      <w:pPr>
        <w:pStyle w:val="dlPerson2Last"/>
      </w:pPr>
      <w:r>
        <w:t>Third Secretary</w:t>
      </w:r>
    </w:p>
    <w:p w14:paraId="24DD5B83" w14:textId="07CED62D" w:rsidR="0094768C" w:rsidRDefault="0094768C" w:rsidP="0094768C">
      <w:pPr>
        <w:pStyle w:val="dlPerson"/>
      </w:pPr>
      <w:r>
        <w:t xml:space="preserve">Mr ZHOU </w:t>
      </w:r>
      <w:proofErr w:type="spellStart"/>
      <w:r>
        <w:t>Longfei</w:t>
      </w:r>
      <w:proofErr w:type="spellEnd"/>
    </w:p>
    <w:p w14:paraId="24FB2FD3" w14:textId="1EC8E08B" w:rsidR="0094768C" w:rsidRDefault="0094768C" w:rsidP="0094768C">
      <w:pPr>
        <w:pStyle w:val="dlPerson2Last"/>
      </w:pPr>
      <w:r>
        <w:t>Third Secretary</w:t>
      </w:r>
    </w:p>
    <w:p w14:paraId="1B5B02B9" w14:textId="25702F59" w:rsidR="0094768C" w:rsidRDefault="0094768C" w:rsidP="0094768C">
      <w:pPr>
        <w:pStyle w:val="dlPerson"/>
      </w:pPr>
      <w:r>
        <w:t>Ms TANG Dan</w:t>
      </w:r>
    </w:p>
    <w:p w14:paraId="5BD523DA" w14:textId="4DB8E01F" w:rsidR="0094768C" w:rsidRDefault="0094768C" w:rsidP="0094768C">
      <w:pPr>
        <w:pStyle w:val="dlPerson2Last"/>
      </w:pPr>
      <w:r>
        <w:t>Attaché</w:t>
      </w:r>
    </w:p>
    <w:p w14:paraId="487AF6B4" w14:textId="1C0E35D9" w:rsidR="0094768C" w:rsidRDefault="0094768C" w:rsidP="0094768C">
      <w:pPr>
        <w:pStyle w:val="dlPerson"/>
      </w:pPr>
      <w:r>
        <w:t>Mr WANG Kang</w:t>
      </w:r>
    </w:p>
    <w:p w14:paraId="683496FA" w14:textId="0673EB9C" w:rsidR="0094768C" w:rsidRDefault="0094768C" w:rsidP="0094768C">
      <w:pPr>
        <w:pStyle w:val="dlPerson2Last"/>
      </w:pPr>
      <w:r>
        <w:t>Attaché</w:t>
      </w:r>
    </w:p>
    <w:p w14:paraId="28226271" w14:textId="5FE7C617" w:rsidR="0094768C" w:rsidRDefault="0094768C" w:rsidP="0094768C">
      <w:pPr>
        <w:pStyle w:val="dlPerson"/>
      </w:pPr>
      <w:r>
        <w:t xml:space="preserve">Mr BAI </w:t>
      </w:r>
      <w:proofErr w:type="spellStart"/>
      <w:r>
        <w:t>Jiong</w:t>
      </w:r>
      <w:proofErr w:type="spellEnd"/>
    </w:p>
    <w:p w14:paraId="59A74E20" w14:textId="2A902F0D" w:rsidR="0094768C" w:rsidRDefault="0094768C" w:rsidP="0094768C">
      <w:pPr>
        <w:pStyle w:val="dlPerson2Last"/>
      </w:pPr>
      <w:r>
        <w:t>Attaché</w:t>
      </w:r>
    </w:p>
    <w:p w14:paraId="7869C483" w14:textId="29998AB5" w:rsidR="0094768C" w:rsidRDefault="0094768C" w:rsidP="0094768C">
      <w:pPr>
        <w:pStyle w:val="dlPerson"/>
      </w:pPr>
      <w:r>
        <w:t>Ms LIN Quan</w:t>
      </w:r>
    </w:p>
    <w:p w14:paraId="026AFCA7" w14:textId="761B9A60" w:rsidR="0094768C" w:rsidRDefault="0094768C" w:rsidP="0094768C">
      <w:pPr>
        <w:pStyle w:val="dlPerson2Last"/>
      </w:pPr>
      <w:r>
        <w:t>Attaché</w:t>
      </w:r>
    </w:p>
    <w:p w14:paraId="1BFE38D5" w14:textId="0D94EC8B" w:rsidR="0094768C" w:rsidRDefault="0094768C" w:rsidP="0094768C">
      <w:pPr>
        <w:pStyle w:val="dlPerson"/>
      </w:pPr>
      <w:r>
        <w:t xml:space="preserve">Ms MOU </w:t>
      </w:r>
      <w:proofErr w:type="spellStart"/>
      <w:r>
        <w:t>Weimeng</w:t>
      </w:r>
      <w:proofErr w:type="spellEnd"/>
    </w:p>
    <w:p w14:paraId="25433C55" w14:textId="67FF07D3" w:rsidR="0094768C" w:rsidRDefault="0094768C" w:rsidP="0094768C">
      <w:pPr>
        <w:pStyle w:val="dlPerson2Last"/>
      </w:pPr>
      <w:r>
        <w:t>Attaché</w:t>
      </w:r>
    </w:p>
    <w:p w14:paraId="3DDC1F37" w14:textId="48EE5C59" w:rsidR="0094768C" w:rsidRDefault="0094768C" w:rsidP="0094768C">
      <w:pPr>
        <w:pStyle w:val="dlPerson"/>
      </w:pPr>
      <w:r>
        <w:t xml:space="preserve">Ms LIU </w:t>
      </w:r>
      <w:proofErr w:type="spellStart"/>
      <w:r>
        <w:t>Zihan</w:t>
      </w:r>
      <w:proofErr w:type="spellEnd"/>
    </w:p>
    <w:p w14:paraId="7B59A815" w14:textId="360C6C1D" w:rsidR="0094768C" w:rsidRDefault="0094768C" w:rsidP="0094768C">
      <w:pPr>
        <w:pStyle w:val="dlPerson2Last"/>
      </w:pPr>
      <w:r>
        <w:t>Attaché</w:t>
      </w:r>
    </w:p>
    <w:p w14:paraId="159C5893" w14:textId="31D73879" w:rsidR="0094768C" w:rsidRDefault="0094768C" w:rsidP="0094768C">
      <w:pPr>
        <w:pStyle w:val="MisijeNaslov"/>
      </w:pPr>
      <w:r>
        <w:br w:type="column"/>
      </w:r>
      <w:bookmarkStart w:id="38" w:name="_Toc224718852"/>
      <w:r>
        <w:lastRenderedPageBreak/>
        <w:t>Colombia</w:t>
      </w:r>
      <w:bookmarkEnd w:id="38"/>
    </w:p>
    <w:p w14:paraId="289E3AB2" w14:textId="511162AC" w:rsidR="0094768C" w:rsidRDefault="0094768C" w:rsidP="0094768C">
      <w:pPr>
        <w:pStyle w:val="dlCaption"/>
      </w:pPr>
      <w:r>
        <w:t>EMBASSY OF THE REPUBLIC OF COLOMBIA</w:t>
      </w:r>
    </w:p>
    <w:p w14:paraId="23034AA9" w14:textId="404FCB35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Stadiongasse</w:t>
      </w:r>
      <w:proofErr w:type="spellEnd"/>
      <w:r>
        <w:t xml:space="preserve"> 6–8/15</w:t>
      </w:r>
    </w:p>
    <w:p w14:paraId="5033836C" w14:textId="04ACE174" w:rsidR="0094768C" w:rsidRDefault="0094768C" w:rsidP="0094768C">
      <w:pPr>
        <w:pStyle w:val="dlOfficeHours"/>
      </w:pPr>
      <w:r>
        <w:t>Office hours: Monday – Friday 9.00 – 13.00 and 15.00 – 17.00</w:t>
      </w:r>
    </w:p>
    <w:p w14:paraId="7751CC05" w14:textId="3F3F2AB3" w:rsidR="0094768C" w:rsidRDefault="0094768C" w:rsidP="0094768C">
      <w:pPr>
        <w:pStyle w:val="dlPhone"/>
      </w:pPr>
      <w:r>
        <w:t>Tel: + 43 1 405 42 49</w:t>
      </w:r>
    </w:p>
    <w:p w14:paraId="7555F695" w14:textId="539D99FE" w:rsidR="0094768C" w:rsidRDefault="0094768C" w:rsidP="0094768C">
      <w:pPr>
        <w:pStyle w:val="dlPhone"/>
      </w:pPr>
      <w:r>
        <w:t>Fax: + 43 1 408 83 03</w:t>
      </w:r>
    </w:p>
    <w:p w14:paraId="60297AC4" w14:textId="64F0C5FC" w:rsidR="0094768C" w:rsidRDefault="0094768C" w:rsidP="0094768C">
      <w:pPr>
        <w:pStyle w:val="dlPhone"/>
      </w:pPr>
      <w:r>
        <w:t>E-mail: eaustria@cancilleria.gov.co</w:t>
      </w:r>
    </w:p>
    <w:p w14:paraId="03E83369" w14:textId="38AAC648" w:rsidR="0094768C" w:rsidRDefault="0094768C" w:rsidP="0094768C">
      <w:pPr>
        <w:pStyle w:val="dlPhone"/>
      </w:pPr>
      <w:r>
        <w:t>Homepage: https://austria.embajada.gov.co/</w:t>
      </w:r>
    </w:p>
    <w:p w14:paraId="0A85791F" w14:textId="1A6D1D64" w:rsidR="0094768C" w:rsidRDefault="0094768C" w:rsidP="0094768C">
      <w:pPr>
        <w:pStyle w:val="dlUradCaption"/>
      </w:pPr>
      <w:r>
        <w:t>Consular Section</w:t>
      </w:r>
    </w:p>
    <w:p w14:paraId="670D4A43" w14:textId="47EE9D24" w:rsidR="0094768C" w:rsidRDefault="0094768C" w:rsidP="0094768C">
      <w:pPr>
        <w:pStyle w:val="dlPhone"/>
      </w:pPr>
      <w:r>
        <w:t xml:space="preserve">AT–1010 VIENNA, </w:t>
      </w:r>
      <w:proofErr w:type="spellStart"/>
      <w:r>
        <w:t>Stadiongasse</w:t>
      </w:r>
      <w:proofErr w:type="spellEnd"/>
      <w:r>
        <w:t xml:space="preserve"> 6–8/31</w:t>
      </w:r>
    </w:p>
    <w:p w14:paraId="280F46DF" w14:textId="4967B8EB" w:rsidR="0094768C" w:rsidRDefault="0094768C" w:rsidP="0094768C">
      <w:pPr>
        <w:pStyle w:val="dlPhone"/>
      </w:pPr>
      <w:r>
        <w:t>Tel: + 43 1 405 42 49 18, + 43 1 405 42 49 16</w:t>
      </w:r>
    </w:p>
    <w:p w14:paraId="2B2DD86E" w14:textId="31BADEC4" w:rsidR="0094768C" w:rsidRDefault="0094768C" w:rsidP="0094768C">
      <w:pPr>
        <w:pStyle w:val="dlPhone"/>
      </w:pPr>
      <w:r>
        <w:t>Emergency number: + 43 699 181 786 38</w:t>
      </w:r>
    </w:p>
    <w:p w14:paraId="6900CC3C" w14:textId="6D59F8F4" w:rsidR="0094768C" w:rsidRDefault="0094768C" w:rsidP="0094768C">
      <w:pPr>
        <w:pStyle w:val="dlPhone"/>
      </w:pPr>
      <w:r>
        <w:t>E-mail: cviena@cancilleria.gov.co</w:t>
      </w:r>
    </w:p>
    <w:p w14:paraId="2FB08BEC" w14:textId="22F4AA23" w:rsidR="0094768C" w:rsidRDefault="0094768C" w:rsidP="0094768C">
      <w:pPr>
        <w:pStyle w:val="dlPerson"/>
      </w:pPr>
    </w:p>
    <w:p w14:paraId="1F2FCC8B" w14:textId="68978CB3" w:rsidR="0094768C" w:rsidRDefault="0094768C" w:rsidP="0094768C">
      <w:pPr>
        <w:pStyle w:val="dlPerson"/>
      </w:pPr>
      <w:r>
        <w:t>Ms Diana KECÁN CERVANTES</w:t>
      </w:r>
    </w:p>
    <w:p w14:paraId="18FD92D6" w14:textId="6127ECA3" w:rsidR="0094768C" w:rsidRDefault="0094768C" w:rsidP="0094768C">
      <w:pPr>
        <w:pStyle w:val="dlPerson2"/>
      </w:pPr>
      <w:r>
        <w:t>Counsellor</w:t>
      </w:r>
    </w:p>
    <w:p w14:paraId="53AE02E7" w14:textId="329B7516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0E79A79" w14:textId="0269344F" w:rsidR="0094768C" w:rsidRDefault="0094768C" w:rsidP="0094768C">
      <w:pPr>
        <w:pStyle w:val="MisijeNaslov"/>
      </w:pPr>
      <w:r>
        <w:br w:type="column"/>
      </w:r>
      <w:bookmarkStart w:id="39" w:name="_Toc224718853"/>
      <w:r>
        <w:lastRenderedPageBreak/>
        <w:t>Congo</w:t>
      </w:r>
      <w:bookmarkEnd w:id="39"/>
    </w:p>
    <w:p w14:paraId="190865B6" w14:textId="1E48A091" w:rsidR="0094768C" w:rsidRDefault="0094768C" w:rsidP="0094768C">
      <w:pPr>
        <w:pStyle w:val="dlCaption"/>
      </w:pPr>
      <w:r>
        <w:t>EMBASSY OF THE REPUBLIC OF THE CONGO</w:t>
      </w:r>
    </w:p>
    <w:p w14:paraId="63449BF0" w14:textId="78501060" w:rsidR="0094768C" w:rsidRDefault="0094768C" w:rsidP="0094768C">
      <w:pPr>
        <w:pStyle w:val="dlAddress"/>
      </w:pPr>
      <w:r>
        <w:t xml:space="preserve">IT-00198 ROME, Via </w:t>
      </w:r>
      <w:proofErr w:type="spellStart"/>
      <w:r>
        <w:t>Ombrone</w:t>
      </w:r>
      <w:proofErr w:type="spellEnd"/>
      <w:r>
        <w:t>, 8/10</w:t>
      </w:r>
    </w:p>
    <w:p w14:paraId="32911FAC" w14:textId="2B3A49E6" w:rsidR="0094768C" w:rsidRDefault="0094768C" w:rsidP="0094768C">
      <w:pPr>
        <w:pStyle w:val="dlPhone"/>
      </w:pPr>
      <w:r>
        <w:t>Tel: + 39 06 84 17 422</w:t>
      </w:r>
    </w:p>
    <w:p w14:paraId="7631B679" w14:textId="5B6D3DC0" w:rsidR="0094768C" w:rsidRDefault="0094768C" w:rsidP="0094768C">
      <w:pPr>
        <w:pStyle w:val="dlPhone"/>
      </w:pPr>
      <w:r>
        <w:t>E-mail: ambaco-rome@ambaco-it.com</w:t>
      </w:r>
    </w:p>
    <w:p w14:paraId="08E6DD46" w14:textId="34B2B042" w:rsidR="0094768C" w:rsidRDefault="0094768C" w:rsidP="0094768C">
      <w:pPr>
        <w:pStyle w:val="dlPhone"/>
      </w:pPr>
      <w:r>
        <w:t>Homepage: www.ambaco-it.com</w:t>
      </w:r>
    </w:p>
    <w:p w14:paraId="46209683" w14:textId="6B3B04D1" w:rsidR="0094768C" w:rsidRDefault="0094768C" w:rsidP="0094768C">
      <w:pPr>
        <w:pStyle w:val="dlPerson"/>
      </w:pPr>
    </w:p>
    <w:p w14:paraId="5234AEF9" w14:textId="6C360206" w:rsidR="0094768C" w:rsidRDefault="0094768C" w:rsidP="0094768C">
      <w:pPr>
        <w:pStyle w:val="dlPerson"/>
      </w:pPr>
      <w:r>
        <w:t>H. E. Mr Henri OKEMBA</w:t>
      </w:r>
    </w:p>
    <w:p w14:paraId="6EF88A33" w14:textId="17294422" w:rsidR="0094768C" w:rsidRDefault="0094768C" w:rsidP="0094768C">
      <w:pPr>
        <w:pStyle w:val="dlPerson2"/>
      </w:pPr>
      <w:r>
        <w:t>Ambassador Extraordinary and Plenipotentiary</w:t>
      </w:r>
    </w:p>
    <w:p w14:paraId="25277B42" w14:textId="679C32FF" w:rsidR="0094768C" w:rsidRDefault="0094768C" w:rsidP="0094768C">
      <w:pPr>
        <w:pStyle w:val="dlPerson2Last"/>
      </w:pPr>
      <w:r>
        <w:t>21 May 2024</w:t>
      </w:r>
    </w:p>
    <w:p w14:paraId="6E5D3E5F" w14:textId="69C2BA44" w:rsidR="0094768C" w:rsidRDefault="0094768C" w:rsidP="0094768C">
      <w:pPr>
        <w:pStyle w:val="MisijeNaslov"/>
      </w:pPr>
      <w:r>
        <w:br w:type="column"/>
      </w:r>
      <w:bookmarkStart w:id="40" w:name="_Toc224718854"/>
      <w:r>
        <w:lastRenderedPageBreak/>
        <w:t>Costa Rica</w:t>
      </w:r>
      <w:bookmarkEnd w:id="40"/>
    </w:p>
    <w:p w14:paraId="6E70B544" w14:textId="594B94EE" w:rsidR="0094768C" w:rsidRDefault="0094768C" w:rsidP="0094768C">
      <w:pPr>
        <w:pStyle w:val="dlCaption"/>
      </w:pPr>
      <w:r>
        <w:t>EMBASSY OF THE REPUBLIC OF COSTA RICA</w:t>
      </w:r>
    </w:p>
    <w:p w14:paraId="439D454E" w14:textId="42259EB4" w:rsidR="0094768C" w:rsidRDefault="0094768C" w:rsidP="0094768C">
      <w:pPr>
        <w:pStyle w:val="dlAddress"/>
      </w:pPr>
      <w:r>
        <w:t xml:space="preserve">AT-1020 VIENNA, </w:t>
      </w:r>
      <w:proofErr w:type="spellStart"/>
      <w:r>
        <w:t>Floßgasse</w:t>
      </w:r>
      <w:proofErr w:type="spellEnd"/>
      <w:r>
        <w:t xml:space="preserve"> 7/1/3-4</w:t>
      </w:r>
    </w:p>
    <w:p w14:paraId="384644FF" w14:textId="586BFC08" w:rsidR="0094768C" w:rsidRDefault="0094768C" w:rsidP="0094768C">
      <w:pPr>
        <w:pStyle w:val="dlOfficeHours"/>
      </w:pPr>
      <w:r>
        <w:t>Office hours: Monday – Friday 9.00 – 16.00</w:t>
      </w:r>
    </w:p>
    <w:p w14:paraId="41B0A1BD" w14:textId="2CC420B8" w:rsidR="0094768C" w:rsidRDefault="0094768C" w:rsidP="0094768C">
      <w:pPr>
        <w:pStyle w:val="dlPhone"/>
      </w:pPr>
      <w:r>
        <w:t>Tel: + 43 1 263 38 24</w:t>
      </w:r>
    </w:p>
    <w:p w14:paraId="7B2807A9" w14:textId="1EC6FEAE" w:rsidR="0094768C" w:rsidRDefault="0094768C" w:rsidP="0094768C">
      <w:pPr>
        <w:pStyle w:val="dlPhone"/>
      </w:pPr>
      <w:r>
        <w:t>Fax: + 43 1 263 38 245</w:t>
      </w:r>
    </w:p>
    <w:p w14:paraId="5325154D" w14:textId="693B047C" w:rsidR="0094768C" w:rsidRDefault="0094768C" w:rsidP="0094768C">
      <w:pPr>
        <w:pStyle w:val="dlPhone"/>
      </w:pPr>
      <w:r>
        <w:t>E-mail: embcr-at@rree.go.cr</w:t>
      </w:r>
    </w:p>
    <w:p w14:paraId="1828025C" w14:textId="51EF39D2" w:rsidR="0094768C" w:rsidRDefault="0094768C" w:rsidP="0094768C">
      <w:pPr>
        <w:pStyle w:val="dlPerson"/>
      </w:pPr>
    </w:p>
    <w:p w14:paraId="618A022E" w14:textId="220AE14A" w:rsidR="0094768C" w:rsidRDefault="0094768C" w:rsidP="0094768C">
      <w:pPr>
        <w:pStyle w:val="dlPerson"/>
      </w:pPr>
      <w:r>
        <w:t>H. E. Ms Olga Marta SAUMA URIBE</w:t>
      </w:r>
    </w:p>
    <w:p w14:paraId="16718ABC" w14:textId="71EB5D2F" w:rsidR="0094768C" w:rsidRDefault="0094768C" w:rsidP="0094768C">
      <w:pPr>
        <w:pStyle w:val="dlPerson2"/>
      </w:pPr>
      <w:r>
        <w:t>Ambassador Extraordinary and Plenipotentiary</w:t>
      </w:r>
    </w:p>
    <w:p w14:paraId="6D62D985" w14:textId="1A6277EA" w:rsidR="0094768C" w:rsidRDefault="0094768C" w:rsidP="0094768C">
      <w:pPr>
        <w:pStyle w:val="dlPerson2Last"/>
      </w:pPr>
      <w:r>
        <w:t>18 March 2026</w:t>
      </w:r>
    </w:p>
    <w:p w14:paraId="4E9F10F1" w14:textId="5AE411C2" w:rsidR="0094768C" w:rsidRDefault="0094768C" w:rsidP="0094768C">
      <w:pPr>
        <w:pStyle w:val="dlPerson"/>
      </w:pPr>
      <w:r>
        <w:t>Mr Herbert Daniel ESPINOZA SOLANO</w:t>
      </w:r>
    </w:p>
    <w:p w14:paraId="7A8A1843" w14:textId="71887000" w:rsidR="0094768C" w:rsidRDefault="0094768C" w:rsidP="0094768C">
      <w:pPr>
        <w:pStyle w:val="dlPerson2Last"/>
      </w:pPr>
      <w:r>
        <w:t>Minister Counsellor</w:t>
      </w:r>
    </w:p>
    <w:p w14:paraId="1A3D9F59" w14:textId="2C60A2C7" w:rsidR="0094768C" w:rsidRDefault="0094768C" w:rsidP="0094768C">
      <w:pPr>
        <w:pStyle w:val="MisijeNaslov"/>
      </w:pPr>
      <w:r>
        <w:br w:type="column"/>
      </w:r>
      <w:bookmarkStart w:id="41" w:name="_Toc224718855"/>
      <w:r>
        <w:lastRenderedPageBreak/>
        <w:t>Côte d'Ivoire</w:t>
      </w:r>
      <w:bookmarkEnd w:id="41"/>
    </w:p>
    <w:p w14:paraId="12516B89" w14:textId="39972062" w:rsidR="0094768C" w:rsidRDefault="0094768C" w:rsidP="0094768C">
      <w:pPr>
        <w:pStyle w:val="dlCaption"/>
      </w:pPr>
      <w:r>
        <w:t>EMBASSY OF THE REPUBLIC OF CÔTE D'IVOIRE</w:t>
      </w:r>
    </w:p>
    <w:p w14:paraId="75C23247" w14:textId="18A352B3" w:rsidR="0094768C" w:rsidRDefault="0094768C" w:rsidP="0094768C">
      <w:pPr>
        <w:pStyle w:val="dlAddress"/>
      </w:pPr>
      <w:r>
        <w:t xml:space="preserve">AT-1190 VIENNA, </w:t>
      </w:r>
      <w:proofErr w:type="spellStart"/>
      <w:r>
        <w:t>Muthgasse</w:t>
      </w:r>
      <w:proofErr w:type="spellEnd"/>
      <w:r>
        <w:t xml:space="preserve"> 13/3/332-333</w:t>
      </w:r>
    </w:p>
    <w:p w14:paraId="4CA84ABC" w14:textId="337C2594" w:rsidR="0094768C" w:rsidRDefault="0094768C" w:rsidP="0094768C">
      <w:pPr>
        <w:pStyle w:val="dlOfficeHours"/>
      </w:pPr>
      <w:r>
        <w:t>Office hours: Monday – Friday 9.30 – 12.30 and 13.00 – 16.00</w:t>
      </w:r>
    </w:p>
    <w:p w14:paraId="3CBA7682" w14:textId="223918A3" w:rsidR="0094768C" w:rsidRDefault="0094768C" w:rsidP="0094768C">
      <w:pPr>
        <w:pStyle w:val="dlPhone"/>
      </w:pPr>
      <w:r>
        <w:t>Tel: + 43 1 581 00 76 10</w:t>
      </w:r>
    </w:p>
    <w:p w14:paraId="0372E8F4" w14:textId="6FBA1F1E" w:rsidR="0094768C" w:rsidRDefault="0094768C" w:rsidP="0094768C">
      <w:pPr>
        <w:pStyle w:val="dlPhone"/>
      </w:pPr>
      <w:r>
        <w:t>Emergency number: + 43 676 925 88 66</w:t>
      </w:r>
    </w:p>
    <w:p w14:paraId="5248BB0F" w14:textId="7DD0236F" w:rsidR="0094768C" w:rsidRDefault="0094768C" w:rsidP="0094768C">
      <w:pPr>
        <w:pStyle w:val="dlPhone"/>
      </w:pPr>
      <w:r>
        <w:t>Fax: + 43 1 581 00 76 31</w:t>
      </w:r>
    </w:p>
    <w:p w14:paraId="34EC4CF1" w14:textId="7205E51B" w:rsidR="0094768C" w:rsidRDefault="0094768C" w:rsidP="0094768C">
      <w:pPr>
        <w:pStyle w:val="dlPhone"/>
      </w:pPr>
      <w:r>
        <w:t>E-mail: secretariat.autriche@diplomatie.gouv.ci</w:t>
      </w:r>
    </w:p>
    <w:p w14:paraId="67333B10" w14:textId="1233C9F2" w:rsidR="0094768C" w:rsidRDefault="0094768C" w:rsidP="0094768C">
      <w:pPr>
        <w:pStyle w:val="dlPhone"/>
      </w:pPr>
      <w:r>
        <w:t>Homepage: www.autriche.diplomatie.gouv.ci</w:t>
      </w:r>
    </w:p>
    <w:p w14:paraId="67D70946" w14:textId="6FE1B095" w:rsidR="0094768C" w:rsidRDefault="0094768C" w:rsidP="0094768C">
      <w:pPr>
        <w:pStyle w:val="dlUradCaption"/>
      </w:pPr>
      <w:r>
        <w:t>Consular Section</w:t>
      </w:r>
    </w:p>
    <w:p w14:paraId="40402C6E" w14:textId="756A017D" w:rsidR="0094768C" w:rsidRDefault="0094768C" w:rsidP="0094768C">
      <w:pPr>
        <w:pStyle w:val="dlPhone"/>
      </w:pPr>
      <w:r>
        <w:t>Tel: + 43 1 581 00 76 23</w:t>
      </w:r>
    </w:p>
    <w:p w14:paraId="7EC808B9" w14:textId="36F1F845" w:rsidR="0094768C" w:rsidRDefault="0094768C" w:rsidP="0094768C">
      <w:pPr>
        <w:pStyle w:val="dlPhone"/>
      </w:pPr>
      <w:r>
        <w:t>Emergency number: + 43 681 201 709 21</w:t>
      </w:r>
    </w:p>
    <w:p w14:paraId="7BCE3D70" w14:textId="5BA1C9D5" w:rsidR="0094768C" w:rsidRDefault="0094768C" w:rsidP="0094768C">
      <w:pPr>
        <w:pStyle w:val="dlPhone"/>
      </w:pPr>
      <w:r>
        <w:t>E-mail: r.ossohou@diplomatie.gouv.ci</w:t>
      </w:r>
    </w:p>
    <w:p w14:paraId="68C8D8FA" w14:textId="7C38DE89" w:rsidR="0094768C" w:rsidRDefault="0094768C" w:rsidP="0094768C">
      <w:pPr>
        <w:pStyle w:val="dlPerson"/>
      </w:pPr>
    </w:p>
    <w:p w14:paraId="2CBE274E" w14:textId="7864C68B" w:rsidR="0094768C" w:rsidRDefault="0094768C" w:rsidP="0094768C">
      <w:pPr>
        <w:pStyle w:val="dlPerson"/>
      </w:pPr>
      <w:r>
        <w:t>H. E. Mr Yacouba CISSE</w:t>
      </w:r>
    </w:p>
    <w:p w14:paraId="4D21CC97" w14:textId="70F30BDA" w:rsidR="0094768C" w:rsidRDefault="0094768C" w:rsidP="0094768C">
      <w:pPr>
        <w:pStyle w:val="dlPerson2"/>
      </w:pPr>
      <w:r>
        <w:t>Ambassador Extraordinary and Plenipotentiary</w:t>
      </w:r>
    </w:p>
    <w:p w14:paraId="371AA5C1" w14:textId="34A0DF9C" w:rsidR="0094768C" w:rsidRDefault="0094768C" w:rsidP="0094768C">
      <w:pPr>
        <w:pStyle w:val="dlPerson2Last"/>
      </w:pPr>
      <w:r>
        <w:t>13 January 2025</w:t>
      </w:r>
    </w:p>
    <w:p w14:paraId="1AAF3CEA" w14:textId="2B5F409B" w:rsidR="0094768C" w:rsidRDefault="0094768C" w:rsidP="0094768C">
      <w:pPr>
        <w:pStyle w:val="dlPerson"/>
      </w:pPr>
      <w:r>
        <w:t xml:space="preserve">Mr </w:t>
      </w:r>
      <w:proofErr w:type="spellStart"/>
      <w:r>
        <w:t>Kouha</w:t>
      </w:r>
      <w:proofErr w:type="spellEnd"/>
      <w:r>
        <w:t xml:space="preserve"> </w:t>
      </w:r>
      <w:proofErr w:type="spellStart"/>
      <w:r>
        <w:t>Séverin</w:t>
      </w:r>
      <w:proofErr w:type="spellEnd"/>
      <w:r>
        <w:t xml:space="preserve"> AHOUSSI</w:t>
      </w:r>
    </w:p>
    <w:p w14:paraId="003E458A" w14:textId="119C0409" w:rsidR="0094768C" w:rsidRDefault="0094768C" w:rsidP="0094768C">
      <w:pPr>
        <w:pStyle w:val="dlPerson2Last"/>
      </w:pPr>
      <w:r>
        <w:t>Ambassador</w:t>
      </w:r>
    </w:p>
    <w:p w14:paraId="29538731" w14:textId="439A3870" w:rsidR="0094768C" w:rsidRDefault="0094768C" w:rsidP="0094768C">
      <w:pPr>
        <w:pStyle w:val="dlPerson"/>
      </w:pPr>
      <w:r>
        <w:t xml:space="preserve">Ms Laure Andréa </w:t>
      </w:r>
      <w:proofErr w:type="spellStart"/>
      <w:r>
        <w:t>Avoukah</w:t>
      </w:r>
      <w:proofErr w:type="spellEnd"/>
      <w:r>
        <w:t xml:space="preserve"> TCHICAYA née MOCKEY</w:t>
      </w:r>
    </w:p>
    <w:p w14:paraId="0E73E8C6" w14:textId="4562E3C8" w:rsidR="0094768C" w:rsidRDefault="0094768C" w:rsidP="0094768C">
      <w:pPr>
        <w:pStyle w:val="dlPerson2Last"/>
      </w:pPr>
      <w:r>
        <w:t>Counsellor</w:t>
      </w:r>
    </w:p>
    <w:p w14:paraId="7DC9582E" w14:textId="1AA70A91" w:rsidR="0094768C" w:rsidRDefault="0094768C" w:rsidP="0094768C">
      <w:pPr>
        <w:pStyle w:val="MisijeNaslov"/>
      </w:pPr>
      <w:r>
        <w:br w:type="column"/>
      </w:r>
      <w:bookmarkStart w:id="42" w:name="_Toc224718856"/>
      <w:r>
        <w:lastRenderedPageBreak/>
        <w:t>Croatia</w:t>
      </w:r>
      <w:bookmarkEnd w:id="42"/>
    </w:p>
    <w:p w14:paraId="154D20A4" w14:textId="08DF0672" w:rsidR="0094768C" w:rsidRDefault="0094768C" w:rsidP="0094768C">
      <w:pPr>
        <w:pStyle w:val="dlCaption"/>
      </w:pPr>
      <w:r>
        <w:t>EMBASSY OF THE REPUBLIC OF CROATIA</w:t>
      </w:r>
    </w:p>
    <w:p w14:paraId="6F06F0F8" w14:textId="46F40C9A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Gruberjevo</w:t>
      </w:r>
      <w:proofErr w:type="spellEnd"/>
      <w:r>
        <w:t xml:space="preserve"> </w:t>
      </w:r>
      <w:proofErr w:type="spellStart"/>
      <w:r>
        <w:t>nabrežje</w:t>
      </w:r>
      <w:proofErr w:type="spellEnd"/>
      <w:r>
        <w:t xml:space="preserve"> 6</w:t>
      </w:r>
    </w:p>
    <w:p w14:paraId="1B944DFC" w14:textId="111A0A92" w:rsidR="0094768C" w:rsidRDefault="0094768C" w:rsidP="0094768C">
      <w:pPr>
        <w:pStyle w:val="dlOfficeHours"/>
      </w:pPr>
      <w:r>
        <w:t>Office hours: Monday – Friday 9.00 – 17.00</w:t>
      </w:r>
    </w:p>
    <w:p w14:paraId="2F143FE2" w14:textId="51D082D9" w:rsidR="0094768C" w:rsidRDefault="0094768C" w:rsidP="0094768C">
      <w:pPr>
        <w:pStyle w:val="dlPhone"/>
      </w:pPr>
      <w:r>
        <w:t>Tel: + 386 1 200 44 01</w:t>
      </w:r>
    </w:p>
    <w:p w14:paraId="47389586" w14:textId="36C20884" w:rsidR="0094768C" w:rsidRDefault="0094768C" w:rsidP="0094768C">
      <w:pPr>
        <w:pStyle w:val="dlPhone"/>
      </w:pPr>
      <w:r>
        <w:t>Emergency number: + 386 31 680 235</w:t>
      </w:r>
    </w:p>
    <w:p w14:paraId="4CCD6E71" w14:textId="6D00A22B" w:rsidR="0094768C" w:rsidRDefault="0094768C" w:rsidP="0094768C">
      <w:pPr>
        <w:pStyle w:val="dlPhone"/>
      </w:pPr>
      <w:r>
        <w:t>Fax: + 386 1 425 81 06</w:t>
      </w:r>
    </w:p>
    <w:p w14:paraId="4C5A2A8E" w14:textId="64103D6B" w:rsidR="0094768C" w:rsidRDefault="0094768C" w:rsidP="0094768C">
      <w:pPr>
        <w:pStyle w:val="dlPhone"/>
      </w:pPr>
      <w:r>
        <w:t>E-mail: vrhslo@mvep.hr</w:t>
      </w:r>
    </w:p>
    <w:p w14:paraId="5E1126AF" w14:textId="24AB056A" w:rsidR="0094768C" w:rsidRDefault="0094768C" w:rsidP="0094768C">
      <w:pPr>
        <w:pStyle w:val="dlPhone"/>
      </w:pPr>
      <w:r>
        <w:t>Homepage: http://si.mvep.hr/</w:t>
      </w:r>
    </w:p>
    <w:p w14:paraId="4FFB6F26" w14:textId="733F8AD0" w:rsidR="0094768C" w:rsidRDefault="0094768C" w:rsidP="0094768C">
      <w:pPr>
        <w:pStyle w:val="dlUradCaption"/>
      </w:pPr>
      <w:r>
        <w:t>Consular Section</w:t>
      </w:r>
    </w:p>
    <w:p w14:paraId="67BD44C5" w14:textId="341D8CC2" w:rsidR="0094768C" w:rsidRDefault="0094768C" w:rsidP="0094768C">
      <w:pPr>
        <w:pStyle w:val="dlPhone"/>
      </w:pPr>
      <w:r>
        <w:t>Office hours: Monday – Friday 9.00 – 13.00</w:t>
      </w:r>
    </w:p>
    <w:p w14:paraId="6CADB1FC" w14:textId="22A25E0E" w:rsidR="0094768C" w:rsidRDefault="0094768C" w:rsidP="0094768C">
      <w:pPr>
        <w:pStyle w:val="dlPhone"/>
      </w:pPr>
      <w:r>
        <w:t>Tel: + 386 1 200 44 08</w:t>
      </w:r>
    </w:p>
    <w:p w14:paraId="49FF10C2" w14:textId="5932BBDD" w:rsidR="0094768C" w:rsidRDefault="0094768C" w:rsidP="0094768C">
      <w:pPr>
        <w:pStyle w:val="dlPerson"/>
      </w:pPr>
    </w:p>
    <w:p w14:paraId="0A5E01E1" w14:textId="1148368F" w:rsidR="0094768C" w:rsidRDefault="0094768C" w:rsidP="0094768C">
      <w:pPr>
        <w:pStyle w:val="dlPerson"/>
      </w:pPr>
      <w:r>
        <w:t>H. E. Mr Boris GRIGIĆ</w:t>
      </w:r>
    </w:p>
    <w:p w14:paraId="1A61BB3B" w14:textId="0AD32895" w:rsidR="0094768C" w:rsidRDefault="0094768C" w:rsidP="0094768C">
      <w:pPr>
        <w:pStyle w:val="dlPerson2"/>
      </w:pPr>
      <w:r>
        <w:t>Ambassador Extraordinary and Plenipotentiary</w:t>
      </w:r>
    </w:p>
    <w:p w14:paraId="61C8955F" w14:textId="05259628" w:rsidR="0094768C" w:rsidRDefault="0094768C" w:rsidP="0094768C">
      <w:pPr>
        <w:pStyle w:val="dlPerson2Last"/>
      </w:pPr>
      <w:r>
        <w:t>25 January 2019</w:t>
      </w:r>
    </w:p>
    <w:p w14:paraId="0DFE413E" w14:textId="6A9ADB4B" w:rsidR="0094768C" w:rsidRDefault="0094768C" w:rsidP="0094768C">
      <w:pPr>
        <w:pStyle w:val="dlPerson"/>
      </w:pPr>
      <w:r>
        <w:t>Mr Duje ANČIĆ</w:t>
      </w:r>
    </w:p>
    <w:p w14:paraId="51DBCA5A" w14:textId="1A72653B" w:rsidR="0094768C" w:rsidRDefault="0094768C" w:rsidP="0094768C">
      <w:pPr>
        <w:pStyle w:val="dlPerson2Last"/>
      </w:pPr>
      <w:r>
        <w:t>Minister Plenipotentiary</w:t>
      </w:r>
    </w:p>
    <w:p w14:paraId="31A24C3F" w14:textId="3C3DC7FB" w:rsidR="0094768C" w:rsidRDefault="0094768C" w:rsidP="0094768C">
      <w:pPr>
        <w:pStyle w:val="dlPerson"/>
      </w:pPr>
      <w:r>
        <w:t>Ms Ivana MARINKOVIĆ ŽUPANC</w:t>
      </w:r>
    </w:p>
    <w:p w14:paraId="292DBB5B" w14:textId="7CFF8150" w:rsidR="0094768C" w:rsidRDefault="0094768C" w:rsidP="0094768C">
      <w:pPr>
        <w:pStyle w:val="dlPerson2Last"/>
      </w:pPr>
      <w:r>
        <w:t>Minister Plenipotentiary</w:t>
      </w:r>
    </w:p>
    <w:p w14:paraId="7110D3AB" w14:textId="51BE99D5" w:rsidR="0094768C" w:rsidRDefault="0094768C" w:rsidP="0094768C">
      <w:pPr>
        <w:pStyle w:val="dlPerson"/>
      </w:pPr>
      <w:r>
        <w:t xml:space="preserve">Ms </w:t>
      </w:r>
      <w:proofErr w:type="spellStart"/>
      <w:r>
        <w:t>Anđelka</w:t>
      </w:r>
      <w:proofErr w:type="spellEnd"/>
      <w:r>
        <w:t xml:space="preserve"> LEKO</w:t>
      </w:r>
    </w:p>
    <w:p w14:paraId="182056D9" w14:textId="2F3E1DC4" w:rsidR="0094768C" w:rsidRDefault="0094768C" w:rsidP="0094768C">
      <w:pPr>
        <w:pStyle w:val="dlPerson2Last"/>
      </w:pPr>
      <w:r>
        <w:t>Third Secretary</w:t>
      </w:r>
    </w:p>
    <w:p w14:paraId="7D08A591" w14:textId="45A6D835" w:rsidR="0094768C" w:rsidRDefault="0094768C" w:rsidP="0094768C">
      <w:pPr>
        <w:pStyle w:val="dlPerson"/>
      </w:pPr>
      <w:r>
        <w:t>Lieutenant Colonel Josip HOJKA</w:t>
      </w:r>
    </w:p>
    <w:p w14:paraId="2CC15082" w14:textId="4A3EFD25" w:rsidR="0094768C" w:rsidRDefault="0094768C" w:rsidP="0094768C">
      <w:pPr>
        <w:pStyle w:val="dlPerson2"/>
      </w:pPr>
      <w:r>
        <w:t>Defence Attaché</w:t>
      </w:r>
    </w:p>
    <w:p w14:paraId="6D825F5D" w14:textId="0B5D7AA1" w:rsidR="0094768C" w:rsidRDefault="0094768C" w:rsidP="0094768C">
      <w:pPr>
        <w:pStyle w:val="dlPerson2Last"/>
      </w:pPr>
      <w:r>
        <w:t>with residence in Zagreb</w:t>
      </w:r>
    </w:p>
    <w:p w14:paraId="1C3630FB" w14:textId="744BFF3A" w:rsidR="0094768C" w:rsidRDefault="0094768C" w:rsidP="0094768C">
      <w:pPr>
        <w:pStyle w:val="MisijeNaslov"/>
      </w:pPr>
      <w:r>
        <w:br w:type="column"/>
      </w:r>
      <w:bookmarkStart w:id="43" w:name="_Toc224718857"/>
      <w:r>
        <w:lastRenderedPageBreak/>
        <w:t>Cuba</w:t>
      </w:r>
      <w:bookmarkEnd w:id="43"/>
    </w:p>
    <w:p w14:paraId="228B59AB" w14:textId="147C0DD6" w:rsidR="0094768C" w:rsidRDefault="0094768C" w:rsidP="0094768C">
      <w:pPr>
        <w:pStyle w:val="dlCaption"/>
      </w:pPr>
      <w:r>
        <w:t>EMBASSY OF THE REPUBLIC OF CUBA</w:t>
      </w:r>
    </w:p>
    <w:p w14:paraId="762B8974" w14:textId="1B340A72" w:rsidR="0094768C" w:rsidRDefault="0094768C" w:rsidP="0094768C">
      <w:pPr>
        <w:pStyle w:val="dlAddress"/>
      </w:pPr>
      <w:r>
        <w:t xml:space="preserve">AT-1070 VIENNA, </w:t>
      </w:r>
      <w:proofErr w:type="spellStart"/>
      <w:r>
        <w:t>Kaiserstraße</w:t>
      </w:r>
      <w:proofErr w:type="spellEnd"/>
      <w:r>
        <w:t xml:space="preserve"> 84/1/1</w:t>
      </w:r>
    </w:p>
    <w:p w14:paraId="3681712F" w14:textId="10928CB5" w:rsidR="0094768C" w:rsidRDefault="0094768C" w:rsidP="0094768C">
      <w:pPr>
        <w:pStyle w:val="dlOfficeHours"/>
      </w:pPr>
      <w:r>
        <w:t>Office hours: Monday – Friday 8.30 – 17.30</w:t>
      </w:r>
    </w:p>
    <w:p w14:paraId="612CC315" w14:textId="2A314E3A" w:rsidR="0094768C" w:rsidRDefault="0094768C" w:rsidP="0094768C">
      <w:pPr>
        <w:pStyle w:val="dlPhone"/>
      </w:pPr>
      <w:r>
        <w:t>Tel: + 43 1 877 81 98, + 43 1 522 16 48</w:t>
      </w:r>
    </w:p>
    <w:p w14:paraId="4092C57C" w14:textId="2B5EC4D6" w:rsidR="0094768C" w:rsidRDefault="0094768C" w:rsidP="0094768C">
      <w:pPr>
        <w:pStyle w:val="dlPhone"/>
      </w:pPr>
      <w:r>
        <w:t>Emergency number: + 43 699 187 781 97</w:t>
      </w:r>
    </w:p>
    <w:p w14:paraId="6DB1FDF0" w14:textId="07ABA108" w:rsidR="0094768C" w:rsidRDefault="0094768C" w:rsidP="0094768C">
      <w:pPr>
        <w:pStyle w:val="dlPhone"/>
      </w:pPr>
      <w:r>
        <w:t>Fax: + 43 1 877 81 98 30</w:t>
      </w:r>
    </w:p>
    <w:p w14:paraId="5E4D7656" w14:textId="0EAB9529" w:rsidR="0094768C" w:rsidRDefault="0094768C" w:rsidP="0094768C">
      <w:pPr>
        <w:pStyle w:val="dlPhone"/>
      </w:pPr>
      <w:r>
        <w:t>E-mail: secembajador@ecuaustria.at</w:t>
      </w:r>
    </w:p>
    <w:p w14:paraId="6785FFD0" w14:textId="7BA90E0F" w:rsidR="0094768C" w:rsidRDefault="0094768C" w:rsidP="0094768C">
      <w:pPr>
        <w:pStyle w:val="dlPhone"/>
      </w:pPr>
      <w:r>
        <w:t>Homepage: cubadiplomatica.cu/</w:t>
      </w:r>
      <w:proofErr w:type="spellStart"/>
      <w:r>
        <w:t>austria</w:t>
      </w:r>
      <w:proofErr w:type="spellEnd"/>
    </w:p>
    <w:p w14:paraId="1F8D43E5" w14:textId="0777CFA7" w:rsidR="0094768C" w:rsidRDefault="0094768C" w:rsidP="0094768C">
      <w:pPr>
        <w:pStyle w:val="dlUradCaption"/>
      </w:pPr>
      <w:r>
        <w:t>Consular Section</w:t>
      </w:r>
    </w:p>
    <w:p w14:paraId="1A65F397" w14:textId="0332A287" w:rsidR="0094768C" w:rsidRDefault="0094768C" w:rsidP="0094768C">
      <w:pPr>
        <w:pStyle w:val="dlPhone"/>
      </w:pPr>
      <w:r>
        <w:t>Office hours: Monday – Thursday 9.00 – 13.00</w:t>
      </w:r>
    </w:p>
    <w:p w14:paraId="4891B6C3" w14:textId="0E603D38" w:rsidR="0094768C" w:rsidRDefault="0094768C" w:rsidP="0094768C">
      <w:pPr>
        <w:pStyle w:val="dlPhone"/>
      </w:pPr>
      <w:r>
        <w:t>Tel: + 43 1 522 16 69</w:t>
      </w:r>
    </w:p>
    <w:p w14:paraId="1D194671" w14:textId="18D2818F" w:rsidR="0094768C" w:rsidRDefault="0094768C" w:rsidP="0094768C">
      <w:pPr>
        <w:pStyle w:val="dlPhone"/>
      </w:pPr>
      <w:r>
        <w:t>Emergency number: + 43 1 877 81 98 28, + 43 187 781 98 10</w:t>
      </w:r>
    </w:p>
    <w:p w14:paraId="5EC10EE8" w14:textId="7008C966" w:rsidR="0094768C" w:rsidRDefault="0094768C" w:rsidP="0094768C">
      <w:pPr>
        <w:pStyle w:val="dlPhone"/>
      </w:pPr>
      <w:r>
        <w:t>Fax: + 43 1 877 81 98 20</w:t>
      </w:r>
    </w:p>
    <w:p w14:paraId="1C234857" w14:textId="23D70B55" w:rsidR="0094768C" w:rsidRDefault="0094768C" w:rsidP="0094768C">
      <w:pPr>
        <w:pStyle w:val="dlPhone"/>
      </w:pPr>
      <w:r>
        <w:t>E-mail: oficonsulado@ecuaustria.at</w:t>
      </w:r>
    </w:p>
    <w:p w14:paraId="0BDA92E0" w14:textId="5B414A6E" w:rsidR="0094768C" w:rsidRDefault="0094768C" w:rsidP="0094768C">
      <w:pPr>
        <w:pStyle w:val="dlPerson"/>
      </w:pPr>
    </w:p>
    <w:p w14:paraId="72D13A7F" w14:textId="6DE17520" w:rsidR="0094768C" w:rsidRDefault="0094768C" w:rsidP="0094768C">
      <w:pPr>
        <w:pStyle w:val="dlPerson"/>
      </w:pPr>
      <w:r>
        <w:t>H. E. Mr Pablo BERTI OLIVA</w:t>
      </w:r>
    </w:p>
    <w:p w14:paraId="7D5732D3" w14:textId="2FD2DB58" w:rsidR="0094768C" w:rsidRDefault="0094768C" w:rsidP="0094768C">
      <w:pPr>
        <w:pStyle w:val="dlPerson2"/>
      </w:pPr>
      <w:r>
        <w:t>Ambassador Extraordinary and Plenipotentiary</w:t>
      </w:r>
    </w:p>
    <w:p w14:paraId="47358540" w14:textId="706164EF" w:rsidR="0094768C" w:rsidRDefault="0094768C" w:rsidP="0094768C">
      <w:pPr>
        <w:pStyle w:val="dlPerson2Last"/>
      </w:pPr>
      <w:r>
        <w:t>10 September 2024</w:t>
      </w:r>
    </w:p>
    <w:p w14:paraId="636A2AB8" w14:textId="41A519EE" w:rsidR="0094768C" w:rsidRDefault="0094768C" w:rsidP="0094768C">
      <w:pPr>
        <w:pStyle w:val="dlPerson"/>
      </w:pPr>
      <w:r>
        <w:t>Ms Belkis ROMEU ALVAREZ</w:t>
      </w:r>
    </w:p>
    <w:p w14:paraId="75E0A62F" w14:textId="2D1CE8AD" w:rsidR="0094768C" w:rsidRDefault="0094768C" w:rsidP="0094768C">
      <w:pPr>
        <w:pStyle w:val="dlPerson2Last"/>
      </w:pPr>
      <w:r>
        <w:t>First Secretary</w:t>
      </w:r>
    </w:p>
    <w:p w14:paraId="491704B9" w14:textId="5982019A" w:rsidR="0094768C" w:rsidRDefault="0094768C" w:rsidP="0094768C">
      <w:pPr>
        <w:pStyle w:val="dlPerson"/>
      </w:pPr>
      <w:r>
        <w:t>Mr Reiner TRAVIESO GUERRA</w:t>
      </w:r>
    </w:p>
    <w:p w14:paraId="6B845A11" w14:textId="04FD0B8A" w:rsidR="0094768C" w:rsidRDefault="0094768C" w:rsidP="0094768C">
      <w:pPr>
        <w:pStyle w:val="dlPerson2Last"/>
      </w:pPr>
      <w:r>
        <w:t>First Secretary</w:t>
      </w:r>
    </w:p>
    <w:p w14:paraId="7AB062A1" w14:textId="50BC53FE" w:rsidR="0094768C" w:rsidRDefault="0094768C" w:rsidP="0094768C">
      <w:pPr>
        <w:pStyle w:val="MisijeNaslov"/>
      </w:pPr>
      <w:r>
        <w:br w:type="column"/>
      </w:r>
      <w:bookmarkStart w:id="44" w:name="_Toc224718858"/>
      <w:r>
        <w:lastRenderedPageBreak/>
        <w:t>Cyprus</w:t>
      </w:r>
      <w:bookmarkEnd w:id="44"/>
    </w:p>
    <w:p w14:paraId="63EF12E9" w14:textId="78685304" w:rsidR="0094768C" w:rsidRDefault="0094768C" w:rsidP="0094768C">
      <w:pPr>
        <w:pStyle w:val="dlCaption"/>
      </w:pPr>
      <w:r>
        <w:t>EMBASSY OF THE REPUBLIC OF CYPRUS</w:t>
      </w:r>
    </w:p>
    <w:p w14:paraId="5545BE08" w14:textId="3A8C5E9C" w:rsidR="0094768C" w:rsidRDefault="0094768C" w:rsidP="0094768C">
      <w:pPr>
        <w:pStyle w:val="dlAddress"/>
      </w:pPr>
      <w:r>
        <w:t xml:space="preserve">AT-1040 VIENNA, </w:t>
      </w:r>
      <w:proofErr w:type="spellStart"/>
      <w:r>
        <w:t>Lothringerstrasse</w:t>
      </w:r>
      <w:proofErr w:type="spellEnd"/>
      <w:r>
        <w:t xml:space="preserve"> 4-6/MZ/3</w:t>
      </w:r>
    </w:p>
    <w:p w14:paraId="361647EF" w14:textId="192C5E98" w:rsidR="0094768C" w:rsidRDefault="0094768C" w:rsidP="0094768C">
      <w:pPr>
        <w:pStyle w:val="dlOfficeHours"/>
      </w:pPr>
      <w:r>
        <w:t>Office hours: Monday – Friday 9.00 – 17.00</w:t>
      </w:r>
    </w:p>
    <w:p w14:paraId="5635B3A6" w14:textId="77F7C8F7" w:rsidR="0094768C" w:rsidRDefault="0094768C" w:rsidP="0094768C">
      <w:pPr>
        <w:pStyle w:val="dlPhone"/>
      </w:pPr>
      <w:r>
        <w:t>Tel: + 43 1 513 06 30</w:t>
      </w:r>
    </w:p>
    <w:p w14:paraId="77E5B260" w14:textId="07137113" w:rsidR="0094768C" w:rsidRDefault="0094768C" w:rsidP="0094768C">
      <w:pPr>
        <w:pStyle w:val="dlPhone"/>
      </w:pPr>
      <w:r>
        <w:t>Emergency number: + 43 670 206 24 75</w:t>
      </w:r>
    </w:p>
    <w:p w14:paraId="0FE58A78" w14:textId="6EF946CA" w:rsidR="0094768C" w:rsidRDefault="0094768C" w:rsidP="0094768C">
      <w:pPr>
        <w:pStyle w:val="dlPhone"/>
      </w:pPr>
      <w:r>
        <w:t>Fax: + 43 1 513 06 32</w:t>
      </w:r>
    </w:p>
    <w:p w14:paraId="6C1DAA4B" w14:textId="278DE127" w:rsidR="0094768C" w:rsidRDefault="0094768C" w:rsidP="0094768C">
      <w:pPr>
        <w:pStyle w:val="dlPhone"/>
      </w:pPr>
      <w:r>
        <w:t>E-mail: ViennaEmbassy@mfa.gov.cy</w:t>
      </w:r>
    </w:p>
    <w:p w14:paraId="09035E27" w14:textId="63161E0B" w:rsidR="0094768C" w:rsidRDefault="0094768C" w:rsidP="0094768C">
      <w:pPr>
        <w:pStyle w:val="dlPhone"/>
      </w:pPr>
      <w:r>
        <w:t>Homepage: http://www.mfa.gov.cy/embassyvienna</w:t>
      </w:r>
    </w:p>
    <w:p w14:paraId="628B7904" w14:textId="0E8A63E9" w:rsidR="0094768C" w:rsidRDefault="0094768C" w:rsidP="0094768C">
      <w:pPr>
        <w:pStyle w:val="dlUradCaption"/>
      </w:pPr>
      <w:r>
        <w:t>Consular Section</w:t>
      </w:r>
    </w:p>
    <w:p w14:paraId="6E279CAF" w14:textId="6AE94C3E" w:rsidR="0094768C" w:rsidRDefault="0094768C" w:rsidP="0094768C">
      <w:pPr>
        <w:pStyle w:val="dlPhone"/>
      </w:pPr>
      <w:r>
        <w:t>E-mail: ViennaConsul@mfa.gov.cy</w:t>
      </w:r>
    </w:p>
    <w:p w14:paraId="131EE18F" w14:textId="38F5288B" w:rsidR="0094768C" w:rsidRDefault="0094768C" w:rsidP="0094768C">
      <w:pPr>
        <w:pStyle w:val="dlUradCaption"/>
      </w:pPr>
      <w:r>
        <w:t>Economic and Commercial Section</w:t>
      </w:r>
    </w:p>
    <w:p w14:paraId="30212268" w14:textId="4805AD7B" w:rsidR="0094768C" w:rsidRDefault="0094768C" w:rsidP="0094768C">
      <w:pPr>
        <w:pStyle w:val="dlPhone"/>
      </w:pPr>
      <w:r>
        <w:t>Tel: + 43 1 513 06 34</w:t>
      </w:r>
    </w:p>
    <w:p w14:paraId="1CDD2559" w14:textId="5DA75DCE" w:rsidR="0094768C" w:rsidRDefault="0094768C" w:rsidP="0094768C">
      <w:pPr>
        <w:pStyle w:val="dlPhone"/>
      </w:pPr>
      <w:r>
        <w:t>Fax: + 43 1 513 06 35</w:t>
      </w:r>
    </w:p>
    <w:p w14:paraId="78C68A10" w14:textId="174E6A9D" w:rsidR="0094768C" w:rsidRDefault="0094768C" w:rsidP="0094768C">
      <w:pPr>
        <w:pStyle w:val="dlPhone"/>
      </w:pPr>
      <w:r>
        <w:t>E-mail: office@cyprustrade.at</w:t>
      </w:r>
    </w:p>
    <w:p w14:paraId="365CC282" w14:textId="268F5DFC" w:rsidR="0094768C" w:rsidRDefault="0094768C" w:rsidP="0094768C">
      <w:pPr>
        <w:pStyle w:val="dlUradCaption"/>
      </w:pPr>
      <w:r>
        <w:t>Defence Attaché Office</w:t>
      </w:r>
    </w:p>
    <w:p w14:paraId="65155261" w14:textId="4FA596CC" w:rsidR="0094768C" w:rsidRDefault="0094768C" w:rsidP="0094768C">
      <w:pPr>
        <w:pStyle w:val="dlPhone"/>
      </w:pPr>
      <w:r>
        <w:t>E-mail: cydefencevienna@mod.gov.cy</w:t>
      </w:r>
    </w:p>
    <w:p w14:paraId="1E96ED8C" w14:textId="1F23DABE" w:rsidR="0094768C" w:rsidRDefault="0094768C" w:rsidP="0094768C">
      <w:pPr>
        <w:pStyle w:val="dlPerson"/>
      </w:pPr>
    </w:p>
    <w:p w14:paraId="3D8B7E6B" w14:textId="09C85865" w:rsidR="0094768C" w:rsidRDefault="0094768C" w:rsidP="0094768C">
      <w:pPr>
        <w:pStyle w:val="dlPerson"/>
      </w:pPr>
      <w:r>
        <w:t>H. E. Mr Andreas IGNATIOU</w:t>
      </w:r>
    </w:p>
    <w:p w14:paraId="65F3C7A5" w14:textId="109E2F27" w:rsidR="0094768C" w:rsidRDefault="0094768C" w:rsidP="0094768C">
      <w:pPr>
        <w:pStyle w:val="dlPerson2"/>
      </w:pPr>
      <w:r>
        <w:t>Ambassador Extraordinary and Plenipotentiary</w:t>
      </w:r>
    </w:p>
    <w:p w14:paraId="1F8398CD" w14:textId="3CF2A9F4" w:rsidR="0094768C" w:rsidRDefault="0094768C" w:rsidP="0094768C">
      <w:pPr>
        <w:pStyle w:val="dlPerson2Last"/>
      </w:pPr>
      <w:r>
        <w:t>13 January 2025</w:t>
      </w:r>
    </w:p>
    <w:p w14:paraId="446ECD02" w14:textId="5CB49D0E" w:rsidR="0094768C" w:rsidRDefault="0094768C" w:rsidP="0094768C">
      <w:pPr>
        <w:pStyle w:val="dlPerson"/>
      </w:pPr>
      <w:r>
        <w:t>Mr Christakis MAKRIYIANNIS</w:t>
      </w:r>
    </w:p>
    <w:p w14:paraId="17FA0A50" w14:textId="03BBBDF8" w:rsidR="0094768C" w:rsidRDefault="0094768C" w:rsidP="0094768C">
      <w:pPr>
        <w:pStyle w:val="dlPerson2Last"/>
      </w:pPr>
      <w:r>
        <w:t>Counsellor (Economic and Commercial Affairs)</w:t>
      </w:r>
    </w:p>
    <w:p w14:paraId="5473763C" w14:textId="47DAD358" w:rsidR="0094768C" w:rsidRDefault="0094768C" w:rsidP="0094768C">
      <w:pPr>
        <w:pStyle w:val="dlPerson"/>
      </w:pPr>
      <w:r>
        <w:t>Mr Zacharias TRITEOS</w:t>
      </w:r>
    </w:p>
    <w:p w14:paraId="30EAA053" w14:textId="33903275" w:rsidR="0094768C" w:rsidRDefault="0094768C" w:rsidP="0094768C">
      <w:pPr>
        <w:pStyle w:val="dlPerson2Last"/>
      </w:pPr>
      <w:r>
        <w:t>Counsellor</w:t>
      </w:r>
    </w:p>
    <w:p w14:paraId="3DEC7B09" w14:textId="044A293A" w:rsidR="0094768C" w:rsidRDefault="0094768C" w:rsidP="0094768C">
      <w:pPr>
        <w:pStyle w:val="dlPerson"/>
      </w:pPr>
      <w:r>
        <w:t xml:space="preserve">Mr </w:t>
      </w:r>
      <w:proofErr w:type="spellStart"/>
      <w:r>
        <w:t>Charilaos</w:t>
      </w:r>
      <w:proofErr w:type="spellEnd"/>
      <w:r>
        <w:t xml:space="preserve"> PALMAS</w:t>
      </w:r>
    </w:p>
    <w:p w14:paraId="2C1C5A7B" w14:textId="4FF42316" w:rsidR="0094768C" w:rsidRDefault="0094768C" w:rsidP="0094768C">
      <w:pPr>
        <w:pStyle w:val="dlPerson2Last"/>
      </w:pPr>
      <w:r>
        <w:t>Attaché</w:t>
      </w:r>
    </w:p>
    <w:p w14:paraId="63F2D928" w14:textId="6CFDEC78" w:rsidR="0094768C" w:rsidRDefault="0094768C" w:rsidP="0094768C">
      <w:pPr>
        <w:pStyle w:val="dlPerson"/>
      </w:pPr>
      <w:r>
        <w:t xml:space="preserve">Lieutenant Colonel </w:t>
      </w:r>
      <w:proofErr w:type="spellStart"/>
      <w:r>
        <w:t>Theoklitos</w:t>
      </w:r>
      <w:proofErr w:type="spellEnd"/>
      <w:r>
        <w:t xml:space="preserve"> PACHOULIDES</w:t>
      </w:r>
    </w:p>
    <w:p w14:paraId="646599D3" w14:textId="1194E3A7" w:rsidR="0094768C" w:rsidRDefault="0094768C" w:rsidP="0094768C">
      <w:pPr>
        <w:pStyle w:val="dlPerson2Last"/>
      </w:pPr>
      <w:r>
        <w:t>Defence Attaché</w:t>
      </w:r>
    </w:p>
    <w:p w14:paraId="17EE4B5F" w14:textId="240DC04B" w:rsidR="0094768C" w:rsidRDefault="0094768C" w:rsidP="0094768C">
      <w:pPr>
        <w:pStyle w:val="MisijeNaslov"/>
      </w:pPr>
      <w:r>
        <w:br w:type="column"/>
      </w:r>
      <w:bookmarkStart w:id="45" w:name="_Toc224718859"/>
      <w:r>
        <w:lastRenderedPageBreak/>
        <w:t>Czech Republic</w:t>
      </w:r>
      <w:bookmarkEnd w:id="45"/>
    </w:p>
    <w:p w14:paraId="3E96C40E" w14:textId="549B9AEB" w:rsidR="0094768C" w:rsidRDefault="0094768C" w:rsidP="0094768C">
      <w:pPr>
        <w:pStyle w:val="dlCaption"/>
      </w:pPr>
      <w:r>
        <w:t>EMBASSY OF THE CZECH REPUBLIC</w:t>
      </w:r>
    </w:p>
    <w:p w14:paraId="70930B86" w14:textId="0672DA37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Rih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</w:t>
      </w:r>
    </w:p>
    <w:p w14:paraId="7F2A2207" w14:textId="5828E8E3" w:rsidR="0094768C" w:rsidRDefault="0094768C" w:rsidP="0094768C">
      <w:pPr>
        <w:pStyle w:val="dlOfficeHours"/>
      </w:pPr>
      <w:r>
        <w:t>Office hours: Monday – Friday 7.45 – 16.15</w:t>
      </w:r>
    </w:p>
    <w:p w14:paraId="347B40E8" w14:textId="7BA40D4C" w:rsidR="0094768C" w:rsidRDefault="0094768C" w:rsidP="0094768C">
      <w:pPr>
        <w:pStyle w:val="dlPhone"/>
      </w:pPr>
      <w:r>
        <w:t>Tel: + 386 1 420 24 51</w:t>
      </w:r>
    </w:p>
    <w:p w14:paraId="5F9F231B" w14:textId="20555AE0" w:rsidR="0094768C" w:rsidRDefault="0094768C" w:rsidP="0094768C">
      <w:pPr>
        <w:pStyle w:val="dlPhone"/>
      </w:pPr>
      <w:r>
        <w:t>Fax: + 386 1 283 92 59</w:t>
      </w:r>
    </w:p>
    <w:p w14:paraId="058C06BD" w14:textId="46EE00DC" w:rsidR="0094768C" w:rsidRDefault="0094768C" w:rsidP="0094768C">
      <w:pPr>
        <w:pStyle w:val="dlPhone"/>
      </w:pPr>
      <w:r>
        <w:t>E-mail: ljubljana@mzv.gov.cz</w:t>
      </w:r>
    </w:p>
    <w:p w14:paraId="33A3C8D8" w14:textId="6012FCFD" w:rsidR="0094768C" w:rsidRDefault="0094768C" w:rsidP="0094768C">
      <w:pPr>
        <w:pStyle w:val="dlPhone"/>
      </w:pPr>
      <w:r>
        <w:t>Homepage: http://mzv.gov.cz/ljubljana</w:t>
      </w:r>
    </w:p>
    <w:p w14:paraId="53806447" w14:textId="681140AA" w:rsidR="0094768C" w:rsidRDefault="0094768C" w:rsidP="0094768C">
      <w:pPr>
        <w:pStyle w:val="dlUradCaption"/>
      </w:pPr>
      <w:r>
        <w:t>Economic Section</w:t>
      </w:r>
    </w:p>
    <w:p w14:paraId="78EAA1FB" w14:textId="45F0D029" w:rsidR="0094768C" w:rsidRDefault="0094768C" w:rsidP="0094768C">
      <w:pPr>
        <w:pStyle w:val="dlPhone"/>
      </w:pPr>
      <w:r>
        <w:t>E-mail: Commerce_Ljubljana@mzv.cz</w:t>
      </w:r>
    </w:p>
    <w:p w14:paraId="426E8C43" w14:textId="1133C418" w:rsidR="0094768C" w:rsidRDefault="0094768C" w:rsidP="0094768C">
      <w:pPr>
        <w:pStyle w:val="dlUradCaption"/>
      </w:pPr>
      <w:r>
        <w:t>Consular Section</w:t>
      </w:r>
    </w:p>
    <w:p w14:paraId="09F68E96" w14:textId="79218923" w:rsidR="0094768C" w:rsidRDefault="0094768C" w:rsidP="0094768C">
      <w:pPr>
        <w:pStyle w:val="dlPhone"/>
      </w:pPr>
      <w:r>
        <w:t>Office hours: Monday, Wednesday, Friday 9.00 – 12.00</w:t>
      </w:r>
    </w:p>
    <w:p w14:paraId="1696F383" w14:textId="3D638955" w:rsidR="0094768C" w:rsidRDefault="0094768C" w:rsidP="0094768C">
      <w:pPr>
        <w:pStyle w:val="dlPhone"/>
      </w:pPr>
      <w:r>
        <w:t>Emergency number: + 420 222 420 222</w:t>
      </w:r>
    </w:p>
    <w:p w14:paraId="2E984AC9" w14:textId="2379D0BF" w:rsidR="0094768C" w:rsidRDefault="0094768C" w:rsidP="0094768C">
      <w:pPr>
        <w:pStyle w:val="dlPerson"/>
      </w:pPr>
    </w:p>
    <w:p w14:paraId="1349ED0E" w14:textId="217FDA4F" w:rsidR="0094768C" w:rsidRDefault="0094768C" w:rsidP="0094768C">
      <w:pPr>
        <w:pStyle w:val="dlPerson"/>
      </w:pPr>
      <w:r>
        <w:t xml:space="preserve">H. E. Mr </w:t>
      </w:r>
      <w:proofErr w:type="spellStart"/>
      <w:r>
        <w:t>Jiří</w:t>
      </w:r>
      <w:proofErr w:type="spellEnd"/>
      <w:r>
        <w:t xml:space="preserve"> KUDĚLA</w:t>
      </w:r>
    </w:p>
    <w:p w14:paraId="40E6D2E1" w14:textId="6FD5DA13" w:rsidR="0094768C" w:rsidRDefault="0094768C" w:rsidP="0094768C">
      <w:pPr>
        <w:pStyle w:val="dlPerson2"/>
      </w:pPr>
      <w:r>
        <w:t>Ambassador Extraordinary and Plenipotentiary</w:t>
      </w:r>
    </w:p>
    <w:p w14:paraId="7A1BFDEA" w14:textId="69CB4742" w:rsidR="0094768C" w:rsidRDefault="0094768C" w:rsidP="0094768C">
      <w:pPr>
        <w:pStyle w:val="dlPerson2Last"/>
      </w:pPr>
      <w:r>
        <w:t>9 October 2023</w:t>
      </w:r>
    </w:p>
    <w:p w14:paraId="3679B134" w14:textId="2C73390A" w:rsidR="0094768C" w:rsidRDefault="0094768C" w:rsidP="0094768C">
      <w:pPr>
        <w:pStyle w:val="dlPerson"/>
      </w:pPr>
      <w:r>
        <w:t>Mr Pavel SLADKÝ</w:t>
      </w:r>
    </w:p>
    <w:p w14:paraId="5B600CF9" w14:textId="0AB5F911" w:rsidR="0094768C" w:rsidRDefault="0094768C" w:rsidP="0094768C">
      <w:pPr>
        <w:pStyle w:val="dlPerson2Last"/>
      </w:pPr>
      <w:r>
        <w:t>Minister Counsellor (Consular Affairs)</w:t>
      </w:r>
    </w:p>
    <w:p w14:paraId="0220C7EA" w14:textId="672AFCE5" w:rsidR="0094768C" w:rsidRDefault="0094768C" w:rsidP="0094768C">
      <w:pPr>
        <w:pStyle w:val="dlPerson"/>
      </w:pPr>
      <w:r>
        <w:t>Mr Marian PAŠTINSKÝ</w:t>
      </w:r>
    </w:p>
    <w:p w14:paraId="7734D5F9" w14:textId="77E9FF12" w:rsidR="0094768C" w:rsidRDefault="0094768C" w:rsidP="0094768C">
      <w:pPr>
        <w:pStyle w:val="dlPerson2"/>
      </w:pPr>
      <w:r>
        <w:t>Third Secretary</w:t>
      </w:r>
    </w:p>
    <w:p w14:paraId="66EB525E" w14:textId="2F4F47B7" w:rsidR="0094768C" w:rsidRDefault="0094768C" w:rsidP="0094768C">
      <w:pPr>
        <w:pStyle w:val="dlPerson2Last"/>
      </w:pPr>
      <w:r>
        <w:t>with residence in Vienna</w:t>
      </w:r>
    </w:p>
    <w:p w14:paraId="0F7F131F" w14:textId="2D2A9DA2" w:rsidR="0094768C" w:rsidRDefault="0094768C" w:rsidP="0094768C">
      <w:pPr>
        <w:pStyle w:val="dlPerson"/>
      </w:pPr>
      <w:r>
        <w:t>Ms Eva KOUSKOVÁ</w:t>
      </w:r>
    </w:p>
    <w:p w14:paraId="56EE2711" w14:textId="68097BAC" w:rsidR="0094768C" w:rsidRDefault="0094768C" w:rsidP="0094768C">
      <w:pPr>
        <w:pStyle w:val="dlPerson2Last"/>
      </w:pPr>
      <w:r>
        <w:t>Attaché (Consular Affairs)</w:t>
      </w:r>
    </w:p>
    <w:p w14:paraId="4EDA5CF6" w14:textId="1FC96425" w:rsidR="0094768C" w:rsidRDefault="0094768C" w:rsidP="0094768C">
      <w:pPr>
        <w:pStyle w:val="dlPerson"/>
      </w:pPr>
      <w:r>
        <w:t>Mr Václav SLABÝ</w:t>
      </w:r>
    </w:p>
    <w:p w14:paraId="0C13A521" w14:textId="25D5E9D2" w:rsidR="0094768C" w:rsidRDefault="0094768C" w:rsidP="0094768C">
      <w:pPr>
        <w:pStyle w:val="dlPerson2Last"/>
      </w:pPr>
      <w:r>
        <w:t>Attaché</w:t>
      </w:r>
    </w:p>
    <w:p w14:paraId="1A77D377" w14:textId="2DE4B6BB" w:rsidR="0094768C" w:rsidRDefault="0094768C" w:rsidP="0094768C">
      <w:pPr>
        <w:pStyle w:val="MisijeNaslov"/>
      </w:pPr>
      <w:r>
        <w:br w:type="column"/>
      </w:r>
      <w:bookmarkStart w:id="46" w:name="_Toc224718860"/>
      <w:r>
        <w:lastRenderedPageBreak/>
        <w:t>Denmark</w:t>
      </w:r>
      <w:bookmarkEnd w:id="46"/>
    </w:p>
    <w:p w14:paraId="3A42FB00" w14:textId="4E55AD61" w:rsidR="0094768C" w:rsidRDefault="0094768C" w:rsidP="0094768C">
      <w:pPr>
        <w:pStyle w:val="dlCaption"/>
      </w:pPr>
      <w:r>
        <w:t>EMBASSY OF THE KINGDOM OF DENMARK</w:t>
      </w:r>
    </w:p>
    <w:p w14:paraId="47E948F7" w14:textId="4B8AA1C5" w:rsidR="0094768C" w:rsidRDefault="0094768C" w:rsidP="0094768C">
      <w:pPr>
        <w:pStyle w:val="dlAddress"/>
      </w:pPr>
      <w:r>
        <w:t xml:space="preserve">HU-1122 BUDAPEST, </w:t>
      </w:r>
      <w:proofErr w:type="spellStart"/>
      <w:r>
        <w:t>Határőr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37</w:t>
      </w:r>
    </w:p>
    <w:p w14:paraId="206CEADE" w14:textId="46B4376E" w:rsidR="0094768C" w:rsidRDefault="0094768C" w:rsidP="0094768C">
      <w:pPr>
        <w:pStyle w:val="dlOfficeHours"/>
      </w:pPr>
      <w:r>
        <w:t>Office hours: Monday – Thursday 9.00 – 16.00, Friday 9.00 – 14.00</w:t>
      </w:r>
    </w:p>
    <w:p w14:paraId="0ABF40C5" w14:textId="1FC8D23B" w:rsidR="0094768C" w:rsidRDefault="0094768C" w:rsidP="0094768C">
      <w:pPr>
        <w:pStyle w:val="dlPhone"/>
      </w:pPr>
      <w:r>
        <w:t>Tel: + 36 1 487 90 00</w:t>
      </w:r>
    </w:p>
    <w:p w14:paraId="7635EC36" w14:textId="42AA60E3" w:rsidR="0094768C" w:rsidRDefault="0094768C" w:rsidP="0094768C">
      <w:pPr>
        <w:pStyle w:val="dlPhone"/>
      </w:pPr>
      <w:r>
        <w:t>E-mail: budamb@um.dk</w:t>
      </w:r>
    </w:p>
    <w:p w14:paraId="1D53BB16" w14:textId="2C72C4D2" w:rsidR="0094768C" w:rsidRDefault="0094768C" w:rsidP="0094768C">
      <w:pPr>
        <w:pStyle w:val="dlPhone"/>
      </w:pPr>
      <w:r>
        <w:t>Homepage: www.ungarn.um.dk/en</w:t>
      </w:r>
    </w:p>
    <w:p w14:paraId="49F56A68" w14:textId="66FFE182" w:rsidR="0094768C" w:rsidRDefault="0094768C" w:rsidP="0094768C">
      <w:pPr>
        <w:pStyle w:val="dlPerson"/>
      </w:pPr>
    </w:p>
    <w:p w14:paraId="017B2E3E" w14:textId="7AACC445" w:rsidR="0094768C" w:rsidRDefault="0094768C" w:rsidP="0094768C">
      <w:pPr>
        <w:pStyle w:val="dlPerson"/>
      </w:pPr>
      <w:r>
        <w:t>H. E. Mr Christian THORNING</w:t>
      </w:r>
    </w:p>
    <w:p w14:paraId="50F28C9E" w14:textId="778728F3" w:rsidR="0094768C" w:rsidRDefault="0094768C" w:rsidP="0094768C">
      <w:pPr>
        <w:pStyle w:val="dlPerson2"/>
      </w:pPr>
      <w:r>
        <w:t>Ambassador Extraordinary and Plenipotentiary</w:t>
      </w:r>
    </w:p>
    <w:p w14:paraId="173AE97E" w14:textId="37E7FB71" w:rsidR="0094768C" w:rsidRDefault="0094768C" w:rsidP="0094768C">
      <w:pPr>
        <w:pStyle w:val="dlPerson2Last"/>
      </w:pPr>
      <w:r>
        <w:t>13 December 2024</w:t>
      </w:r>
    </w:p>
    <w:p w14:paraId="59A5E18F" w14:textId="6A2BD6A0" w:rsidR="0094768C" w:rsidRDefault="0094768C" w:rsidP="0094768C">
      <w:pPr>
        <w:pStyle w:val="MisijeNaslov"/>
      </w:pPr>
      <w:r>
        <w:br w:type="column"/>
      </w:r>
      <w:bookmarkStart w:id="47" w:name="_Toc224718861"/>
      <w:r>
        <w:lastRenderedPageBreak/>
        <w:t>Dominica</w:t>
      </w:r>
      <w:bookmarkEnd w:id="47"/>
    </w:p>
    <w:p w14:paraId="2ED5B7E1" w14:textId="79BDCF7B" w:rsidR="0094768C" w:rsidRDefault="0094768C" w:rsidP="0094768C">
      <w:pPr>
        <w:pStyle w:val="dlCaption"/>
      </w:pPr>
      <w:r>
        <w:t>EMBASSY OF THE COMMONWEALTH OF DOMINICA</w:t>
      </w:r>
    </w:p>
    <w:p w14:paraId="01CD9407" w14:textId="174D7914" w:rsidR="0094768C" w:rsidRDefault="0094768C" w:rsidP="0094768C">
      <w:pPr>
        <w:pStyle w:val="dlAddress"/>
      </w:pPr>
      <w:r>
        <w:t xml:space="preserve">UK-LONDON SW5 OHW, 1 </w:t>
      </w:r>
      <w:proofErr w:type="spellStart"/>
      <w:r>
        <w:t>Collingham</w:t>
      </w:r>
      <w:proofErr w:type="spellEnd"/>
      <w:r>
        <w:t xml:space="preserve"> Gardens, Earls Court</w:t>
      </w:r>
    </w:p>
    <w:p w14:paraId="122AB24F" w14:textId="30B3D9A3" w:rsidR="0094768C" w:rsidRDefault="0094768C" w:rsidP="0094768C">
      <w:pPr>
        <w:pStyle w:val="dlPhone"/>
      </w:pPr>
      <w:r>
        <w:t>Tel: + 44 207 370 51 94/5</w:t>
      </w:r>
    </w:p>
    <w:p w14:paraId="7EB11EE6" w14:textId="237FA1B7" w:rsidR="0094768C" w:rsidRDefault="0094768C" w:rsidP="0094768C">
      <w:pPr>
        <w:pStyle w:val="dlPhone"/>
      </w:pPr>
      <w:r>
        <w:t>Fax: + 44 207 373 87 43</w:t>
      </w:r>
    </w:p>
    <w:p w14:paraId="726B9FA7" w14:textId="04E58E74" w:rsidR="0094768C" w:rsidRDefault="0094768C" w:rsidP="0094768C">
      <w:pPr>
        <w:pStyle w:val="dlPhone"/>
      </w:pPr>
      <w:r>
        <w:t>E-mail: info@dominicahighcommission.co.uk</w:t>
      </w:r>
    </w:p>
    <w:p w14:paraId="7596BB6C" w14:textId="6AC038EE" w:rsidR="0094768C" w:rsidRDefault="0094768C" w:rsidP="0094768C">
      <w:pPr>
        <w:pStyle w:val="dlPhone"/>
      </w:pPr>
      <w:r>
        <w:t>Homepage: www.dominicahighcommission.co.uk</w:t>
      </w:r>
    </w:p>
    <w:p w14:paraId="6B550057" w14:textId="1CCE4282" w:rsidR="0094768C" w:rsidRDefault="0094768C" w:rsidP="0094768C">
      <w:pPr>
        <w:pStyle w:val="MisijeNaslov"/>
      </w:pPr>
      <w:r>
        <w:br w:type="column"/>
      </w:r>
      <w:bookmarkStart w:id="48" w:name="_Toc224718862"/>
      <w:r>
        <w:lastRenderedPageBreak/>
        <w:t>Dominican Republic</w:t>
      </w:r>
      <w:bookmarkEnd w:id="48"/>
    </w:p>
    <w:p w14:paraId="2FDA36F1" w14:textId="32B9FD6E" w:rsidR="0094768C" w:rsidRDefault="0094768C" w:rsidP="0094768C">
      <w:pPr>
        <w:pStyle w:val="dlCaption"/>
      </w:pPr>
      <w:r>
        <w:t>EMBASSY OF THE DOMINICAN REPUBLIC</w:t>
      </w:r>
    </w:p>
    <w:p w14:paraId="243C2DA5" w14:textId="7A757BDE" w:rsidR="0094768C" w:rsidRDefault="0094768C" w:rsidP="0094768C">
      <w:pPr>
        <w:pStyle w:val="dlAddress"/>
      </w:pPr>
      <w:r>
        <w:t>AT-1040 VIENNA, Prinz Eugen Strasse 18/1/33</w:t>
      </w:r>
    </w:p>
    <w:p w14:paraId="081DDF2D" w14:textId="201FAB16" w:rsidR="0094768C" w:rsidRDefault="0094768C" w:rsidP="0094768C">
      <w:pPr>
        <w:pStyle w:val="dlOfficeHours"/>
      </w:pPr>
      <w:r>
        <w:t>Office hours: Monday – Friday 9.00 – 17.00</w:t>
      </w:r>
    </w:p>
    <w:p w14:paraId="79F340EF" w14:textId="4D4456F2" w:rsidR="0094768C" w:rsidRDefault="0094768C" w:rsidP="0094768C">
      <w:pPr>
        <w:pStyle w:val="dlPhone"/>
      </w:pPr>
      <w:r>
        <w:t>Tel: + 43 1 505 85 55</w:t>
      </w:r>
    </w:p>
    <w:p w14:paraId="51C870F5" w14:textId="19B82378" w:rsidR="0094768C" w:rsidRDefault="0094768C" w:rsidP="0094768C">
      <w:pPr>
        <w:pStyle w:val="dlPhone"/>
      </w:pPr>
      <w:r>
        <w:t>Fax: + 431 505 85 55 20</w:t>
      </w:r>
    </w:p>
    <w:p w14:paraId="483577C1" w14:textId="1E749935" w:rsidR="0094768C" w:rsidRDefault="0094768C" w:rsidP="0094768C">
      <w:pPr>
        <w:pStyle w:val="dlPhone"/>
      </w:pPr>
      <w:r>
        <w:t>E-mail: embadomaustria@mirex.gob.do</w:t>
      </w:r>
    </w:p>
    <w:p w14:paraId="7A2639CD" w14:textId="1E4259AB" w:rsidR="0094768C" w:rsidRDefault="0094768C" w:rsidP="0094768C">
      <w:pPr>
        <w:pStyle w:val="dlUradCaption"/>
      </w:pPr>
      <w:r>
        <w:t>Consular Section</w:t>
      </w:r>
    </w:p>
    <w:p w14:paraId="7276A453" w14:textId="08F14E50" w:rsidR="0094768C" w:rsidRDefault="0094768C" w:rsidP="0094768C">
      <w:pPr>
        <w:pStyle w:val="dlPhone"/>
      </w:pPr>
      <w:r>
        <w:t>E-mail: consularaustria@mirex.gob.do</w:t>
      </w:r>
    </w:p>
    <w:p w14:paraId="2C5612E7" w14:textId="7D1FF876" w:rsidR="0094768C" w:rsidRDefault="0094768C" w:rsidP="0094768C">
      <w:pPr>
        <w:pStyle w:val="dlPerson"/>
      </w:pPr>
    </w:p>
    <w:p w14:paraId="4E8BD12F" w14:textId="1E34459E" w:rsidR="0094768C" w:rsidRDefault="0094768C" w:rsidP="0094768C">
      <w:pPr>
        <w:pStyle w:val="dlPerson"/>
      </w:pPr>
      <w:r>
        <w:t>H. E. Ms Angela Marianna VIGLIOTTA MELLA</w:t>
      </w:r>
    </w:p>
    <w:p w14:paraId="565F6FC6" w14:textId="6443C0CF" w:rsidR="0094768C" w:rsidRDefault="0094768C" w:rsidP="0094768C">
      <w:pPr>
        <w:pStyle w:val="dlPerson2"/>
      </w:pPr>
      <w:r>
        <w:t>Ambassador Extraordinary and Plenipotentiary</w:t>
      </w:r>
    </w:p>
    <w:p w14:paraId="1648AF4D" w14:textId="46699000" w:rsidR="0094768C" w:rsidRDefault="0094768C" w:rsidP="0094768C">
      <w:pPr>
        <w:pStyle w:val="dlPerson2Last"/>
      </w:pPr>
      <w:r>
        <w:t>13 December 2024</w:t>
      </w:r>
    </w:p>
    <w:p w14:paraId="5AC622F2" w14:textId="316A13BE" w:rsidR="0094768C" w:rsidRDefault="0094768C" w:rsidP="0094768C">
      <w:pPr>
        <w:pStyle w:val="dlPerson"/>
      </w:pPr>
      <w:r>
        <w:t>Mr Felix Domingo DE LA ROSA MOREL</w:t>
      </w:r>
    </w:p>
    <w:p w14:paraId="4D843238" w14:textId="5E32F38B" w:rsidR="0094768C" w:rsidRDefault="0094768C" w:rsidP="0094768C">
      <w:pPr>
        <w:pStyle w:val="dlPerson2Last"/>
      </w:pPr>
      <w:r>
        <w:t>Counsellor</w:t>
      </w:r>
    </w:p>
    <w:p w14:paraId="63B6103C" w14:textId="4E4CAF13" w:rsidR="0094768C" w:rsidRDefault="0094768C" w:rsidP="0094768C">
      <w:pPr>
        <w:pStyle w:val="MisijeNaslov"/>
      </w:pPr>
      <w:r>
        <w:br w:type="column"/>
      </w:r>
      <w:bookmarkStart w:id="49" w:name="_Toc224718863"/>
      <w:r>
        <w:lastRenderedPageBreak/>
        <w:t>Ecuador</w:t>
      </w:r>
      <w:bookmarkEnd w:id="49"/>
    </w:p>
    <w:p w14:paraId="6EE53960" w14:textId="57B5552B" w:rsidR="0094768C" w:rsidRDefault="0094768C" w:rsidP="0094768C">
      <w:pPr>
        <w:pStyle w:val="dlCaption"/>
      </w:pPr>
      <w:r>
        <w:t>EMBASSY OF THE REPUBLIC OF ECUADOR</w:t>
      </w:r>
    </w:p>
    <w:p w14:paraId="629136CC" w14:textId="53A2A86F" w:rsidR="0094768C" w:rsidRDefault="0094768C" w:rsidP="0094768C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8</w:t>
      </w:r>
    </w:p>
    <w:p w14:paraId="222485F7" w14:textId="5E03413A" w:rsidR="0094768C" w:rsidRDefault="0094768C" w:rsidP="0094768C">
      <w:pPr>
        <w:pStyle w:val="dlOfficeHours"/>
      </w:pPr>
      <w:r>
        <w:t>Office hours: Monday – Friday 9.00 – 13.00 and 14.30 – 17.00</w:t>
      </w:r>
    </w:p>
    <w:p w14:paraId="3DEA255D" w14:textId="00A1D789" w:rsidR="0094768C" w:rsidRDefault="0094768C" w:rsidP="0094768C">
      <w:pPr>
        <w:pStyle w:val="dlPhone"/>
      </w:pPr>
      <w:r>
        <w:t>Tel: + 39 06 896 72 820</w:t>
      </w:r>
    </w:p>
    <w:p w14:paraId="5BD66441" w14:textId="503B2C5B" w:rsidR="0094768C" w:rsidRDefault="0094768C" w:rsidP="0094768C">
      <w:pPr>
        <w:pStyle w:val="dlPhone"/>
      </w:pPr>
      <w:r>
        <w:t>Emergency number: + 39 06 895 60 749</w:t>
      </w:r>
    </w:p>
    <w:p w14:paraId="092184F7" w14:textId="4340DFDB" w:rsidR="0094768C" w:rsidRDefault="0094768C" w:rsidP="0094768C">
      <w:pPr>
        <w:pStyle w:val="dlPhone"/>
      </w:pPr>
      <w:r>
        <w:t>Fax: + 39 06 896 72 821</w:t>
      </w:r>
    </w:p>
    <w:p w14:paraId="2AD8B8BD" w14:textId="00C5DDE0" w:rsidR="0094768C" w:rsidRDefault="0094768C" w:rsidP="0094768C">
      <w:pPr>
        <w:pStyle w:val="dlPhone"/>
      </w:pPr>
      <w:r>
        <w:t>E-mail: mecuroma@ecuador.it</w:t>
      </w:r>
    </w:p>
    <w:p w14:paraId="41DD8F93" w14:textId="1E7C6DFD" w:rsidR="0094768C" w:rsidRDefault="0094768C" w:rsidP="0094768C">
      <w:pPr>
        <w:pStyle w:val="dlPhone"/>
      </w:pPr>
      <w:r>
        <w:t>Homepage: www.italia.embajada.gob.ec</w:t>
      </w:r>
    </w:p>
    <w:p w14:paraId="269451D0" w14:textId="2313564E" w:rsidR="0094768C" w:rsidRDefault="0094768C" w:rsidP="0094768C">
      <w:pPr>
        <w:pStyle w:val="dlPerson"/>
      </w:pPr>
    </w:p>
    <w:p w14:paraId="37E2BB96" w14:textId="79968071" w:rsidR="0094768C" w:rsidRDefault="0094768C" w:rsidP="0094768C">
      <w:pPr>
        <w:pStyle w:val="dlPerson"/>
      </w:pPr>
      <w:r>
        <w:t>H. E. Mr Esteban Assar MOSCOSO BOHMAN</w:t>
      </w:r>
    </w:p>
    <w:p w14:paraId="1DCA75E3" w14:textId="13C0EF2C" w:rsidR="0094768C" w:rsidRDefault="0094768C" w:rsidP="0094768C">
      <w:pPr>
        <w:pStyle w:val="dlPerson2"/>
      </w:pPr>
      <w:r>
        <w:t>Ambassador Extraordinary and Plenipotentiary</w:t>
      </w:r>
    </w:p>
    <w:p w14:paraId="6BA41EC2" w14:textId="45513D3C" w:rsidR="0094768C" w:rsidRDefault="0094768C" w:rsidP="0094768C">
      <w:pPr>
        <w:pStyle w:val="dlPerson2Last"/>
      </w:pPr>
      <w:r>
        <w:t>14 January 2026</w:t>
      </w:r>
    </w:p>
    <w:p w14:paraId="58A70475" w14:textId="5D107C47" w:rsidR="0094768C" w:rsidRDefault="0094768C" w:rsidP="0094768C">
      <w:pPr>
        <w:pStyle w:val="dlPerson"/>
      </w:pPr>
      <w:r>
        <w:t>Mr Patricio TROYA SUÁREZ</w:t>
      </w:r>
    </w:p>
    <w:p w14:paraId="5C7C9120" w14:textId="52989422" w:rsidR="0094768C" w:rsidRDefault="0094768C" w:rsidP="0094768C">
      <w:pPr>
        <w:pStyle w:val="dlPerson2Last"/>
      </w:pPr>
      <w:r>
        <w:t>Minister Plenipotentiary</w:t>
      </w:r>
    </w:p>
    <w:p w14:paraId="4277D00B" w14:textId="11152884" w:rsidR="0094768C" w:rsidRDefault="0094768C" w:rsidP="0094768C">
      <w:pPr>
        <w:pStyle w:val="MisijeNaslov"/>
      </w:pPr>
      <w:r>
        <w:br w:type="column"/>
      </w:r>
      <w:bookmarkStart w:id="50" w:name="_Toc224718864"/>
      <w:r>
        <w:lastRenderedPageBreak/>
        <w:t>Egypt</w:t>
      </w:r>
      <w:bookmarkEnd w:id="50"/>
    </w:p>
    <w:p w14:paraId="73C00201" w14:textId="7FF79864" w:rsidR="0094768C" w:rsidRDefault="0094768C" w:rsidP="0094768C">
      <w:pPr>
        <w:pStyle w:val="dlCaption"/>
      </w:pPr>
      <w:r>
        <w:t>EMBASSY OF THE ARAB REPUBLIC OF EGYPT</w:t>
      </w:r>
    </w:p>
    <w:p w14:paraId="589E28C4" w14:textId="6F23028F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18a</w:t>
      </w:r>
    </w:p>
    <w:p w14:paraId="2D262634" w14:textId="7963FD35" w:rsidR="0094768C" w:rsidRDefault="0094768C" w:rsidP="0094768C">
      <w:pPr>
        <w:pStyle w:val="dlOfficeHours"/>
      </w:pPr>
      <w:r>
        <w:t>Office hours: Monday – Friday 9.00 – 16.00</w:t>
      </w:r>
    </w:p>
    <w:p w14:paraId="0BF5C0FC" w14:textId="0CEEB0C9" w:rsidR="0094768C" w:rsidRDefault="0094768C" w:rsidP="0094768C">
      <w:pPr>
        <w:pStyle w:val="dlPhone"/>
      </w:pPr>
      <w:r>
        <w:t>Tel: + 386 1 283 94 37, + 386 1 429 54 20</w:t>
      </w:r>
    </w:p>
    <w:p w14:paraId="3C00CCFC" w14:textId="6847EE48" w:rsidR="0094768C" w:rsidRDefault="0094768C" w:rsidP="0094768C">
      <w:pPr>
        <w:pStyle w:val="dlPhone"/>
      </w:pPr>
      <w:r>
        <w:t>Fax: + 386 1 283 91 22</w:t>
      </w:r>
    </w:p>
    <w:p w14:paraId="2A8D1C78" w14:textId="0223DF7C" w:rsidR="0094768C" w:rsidRDefault="0094768C" w:rsidP="0094768C">
      <w:pPr>
        <w:pStyle w:val="dlPhone"/>
      </w:pPr>
      <w:r>
        <w:t>E-mail: embassyegyptlj@outlook.com, embassy.ljubljana@mfa.gov.eg</w:t>
      </w:r>
    </w:p>
    <w:p w14:paraId="35414C46" w14:textId="24073449" w:rsidR="0094768C" w:rsidRDefault="0094768C" w:rsidP="0094768C">
      <w:pPr>
        <w:pStyle w:val="dlUradCaption"/>
      </w:pPr>
      <w:r>
        <w:t>Consular Section</w:t>
      </w:r>
    </w:p>
    <w:p w14:paraId="436D9316" w14:textId="5731CEE8" w:rsidR="0094768C" w:rsidRDefault="0094768C" w:rsidP="0094768C">
      <w:pPr>
        <w:pStyle w:val="dlPhone"/>
      </w:pPr>
      <w:r>
        <w:t>Office hours: Monday – Thursday 10.00 – 14.00</w:t>
      </w:r>
    </w:p>
    <w:p w14:paraId="2CDB7997" w14:textId="4312CE3B" w:rsidR="0094768C" w:rsidRDefault="0094768C" w:rsidP="0094768C">
      <w:pPr>
        <w:pStyle w:val="dlPhone"/>
      </w:pPr>
      <w:r>
        <w:t>Emergency number: + 386 1 40 818 874</w:t>
      </w:r>
    </w:p>
    <w:p w14:paraId="437E9728" w14:textId="6A79BEAF" w:rsidR="0094768C" w:rsidRDefault="0094768C" w:rsidP="0094768C">
      <w:pPr>
        <w:pStyle w:val="dlPerson"/>
      </w:pPr>
    </w:p>
    <w:p w14:paraId="5B9521A7" w14:textId="0DA455D5" w:rsidR="0094768C" w:rsidRDefault="0094768C" w:rsidP="0094768C">
      <w:pPr>
        <w:pStyle w:val="dlPerson"/>
      </w:pPr>
      <w:r>
        <w:t xml:space="preserve">H. E. Ms Nahla Mohamed Essam </w:t>
      </w:r>
      <w:proofErr w:type="spellStart"/>
      <w:r>
        <w:t>Eldin</w:t>
      </w:r>
      <w:proofErr w:type="spellEnd"/>
      <w:r>
        <w:t xml:space="preserve"> ELZAWAHRY</w:t>
      </w:r>
    </w:p>
    <w:p w14:paraId="747D8C24" w14:textId="4443750B" w:rsidR="0094768C" w:rsidRDefault="0094768C" w:rsidP="0094768C">
      <w:pPr>
        <w:pStyle w:val="dlPerson2"/>
      </w:pPr>
      <w:r>
        <w:t>Ambassador Extraordinary and Plenipotentiary</w:t>
      </w:r>
    </w:p>
    <w:p w14:paraId="6AEDF3DF" w14:textId="4965A3E3" w:rsidR="0094768C" w:rsidRDefault="0094768C" w:rsidP="0094768C">
      <w:pPr>
        <w:pStyle w:val="dlPerson2Last"/>
      </w:pPr>
      <w:r>
        <w:t>16 December 2022</w:t>
      </w:r>
    </w:p>
    <w:p w14:paraId="5B4D1C92" w14:textId="21F4FC83" w:rsidR="0094768C" w:rsidRDefault="0094768C" w:rsidP="0094768C">
      <w:pPr>
        <w:pStyle w:val="dlPerson"/>
      </w:pPr>
      <w:r>
        <w:t>Mr Mahmoud Yehia Ali ABDELKADER</w:t>
      </w:r>
    </w:p>
    <w:p w14:paraId="4E87F9CB" w14:textId="37215024" w:rsidR="0094768C" w:rsidRDefault="0094768C" w:rsidP="0094768C">
      <w:pPr>
        <w:pStyle w:val="dlPerson2Last"/>
      </w:pPr>
      <w:r>
        <w:t>Counsellor</w:t>
      </w:r>
    </w:p>
    <w:p w14:paraId="140C4BD9" w14:textId="78D00CDD" w:rsidR="0094768C" w:rsidRDefault="0094768C" w:rsidP="0094768C">
      <w:pPr>
        <w:pStyle w:val="dlPerson"/>
      </w:pPr>
      <w:r>
        <w:t xml:space="preserve">Ms Zeinab </w:t>
      </w:r>
      <w:proofErr w:type="spellStart"/>
      <w:r>
        <w:t>Abouelkasem</w:t>
      </w:r>
      <w:proofErr w:type="spellEnd"/>
      <w:r>
        <w:t xml:space="preserve"> Mohamed </w:t>
      </w:r>
      <w:proofErr w:type="spellStart"/>
      <w:r>
        <w:t>Kasem</w:t>
      </w:r>
      <w:proofErr w:type="spellEnd"/>
      <w:r>
        <w:t xml:space="preserve"> ZAYED</w:t>
      </w:r>
    </w:p>
    <w:p w14:paraId="608A85E0" w14:textId="2D11C145" w:rsidR="0094768C" w:rsidRDefault="0094768C" w:rsidP="0094768C">
      <w:pPr>
        <w:pStyle w:val="dlPerson2Last"/>
      </w:pPr>
      <w:r>
        <w:t>Attaché</w:t>
      </w:r>
    </w:p>
    <w:p w14:paraId="1D3050C1" w14:textId="70D1B7DF" w:rsidR="0094768C" w:rsidRDefault="0094768C" w:rsidP="0094768C">
      <w:pPr>
        <w:pStyle w:val="dlPerson"/>
      </w:pPr>
      <w:r>
        <w:t>Mr Tawfik ALI HUSSEIN MOHAMED</w:t>
      </w:r>
    </w:p>
    <w:p w14:paraId="3887E8D6" w14:textId="772E22F8" w:rsidR="0094768C" w:rsidRDefault="0094768C" w:rsidP="0094768C">
      <w:pPr>
        <w:pStyle w:val="dlPerson2Last"/>
      </w:pPr>
      <w:r>
        <w:t>Attaché (Administrative and Financial Affairs)</w:t>
      </w:r>
    </w:p>
    <w:p w14:paraId="40007D8E" w14:textId="5DA168BA" w:rsidR="0094768C" w:rsidRDefault="0094768C" w:rsidP="0094768C">
      <w:pPr>
        <w:pStyle w:val="MisijeNaslov"/>
      </w:pPr>
      <w:r>
        <w:br w:type="column"/>
      </w:r>
      <w:bookmarkStart w:id="51" w:name="_Toc224718865"/>
      <w:r>
        <w:lastRenderedPageBreak/>
        <w:t>El Salvador</w:t>
      </w:r>
      <w:bookmarkEnd w:id="51"/>
    </w:p>
    <w:p w14:paraId="143B7DBE" w14:textId="25F468AD" w:rsidR="0094768C" w:rsidRDefault="0094768C" w:rsidP="0094768C">
      <w:pPr>
        <w:pStyle w:val="dlCaption"/>
      </w:pPr>
      <w:r>
        <w:t>EMBASSY OF THE REPUBLIC OF EL SALVADOR</w:t>
      </w:r>
    </w:p>
    <w:p w14:paraId="2C6070B8" w14:textId="0E4710CD" w:rsidR="0094768C" w:rsidRDefault="0094768C" w:rsidP="0094768C">
      <w:pPr>
        <w:pStyle w:val="dlAddress"/>
      </w:pPr>
      <w:r>
        <w:t>1040 VIENNA, Prinz Eugen Strasse 72/2/1</w:t>
      </w:r>
    </w:p>
    <w:p w14:paraId="575C33EE" w14:textId="6760C35D" w:rsidR="0094768C" w:rsidRDefault="0094768C" w:rsidP="0094768C">
      <w:pPr>
        <w:pStyle w:val="dlOfficeHours"/>
      </w:pPr>
      <w:r>
        <w:t>Office hours: Monday – Friday 9.00 – 17.00</w:t>
      </w:r>
    </w:p>
    <w:p w14:paraId="0633B9A7" w14:textId="2931F1FB" w:rsidR="0094768C" w:rsidRDefault="0094768C" w:rsidP="0094768C">
      <w:pPr>
        <w:pStyle w:val="dlPhone"/>
      </w:pPr>
      <w:r>
        <w:t>Tel: + 43 1 505 38 74</w:t>
      </w:r>
    </w:p>
    <w:p w14:paraId="7C1D0272" w14:textId="474873F5" w:rsidR="0094768C" w:rsidRDefault="0094768C" w:rsidP="0094768C">
      <w:pPr>
        <w:pStyle w:val="dlPhone"/>
      </w:pPr>
      <w:r>
        <w:t>Emergency number: + 43 676 331 19 36</w:t>
      </w:r>
    </w:p>
    <w:p w14:paraId="41954B68" w14:textId="5670539E" w:rsidR="0094768C" w:rsidRDefault="0094768C" w:rsidP="0094768C">
      <w:pPr>
        <w:pStyle w:val="dlPhone"/>
      </w:pPr>
      <w:r>
        <w:t>E-mail: elsalvador@embasal.at</w:t>
      </w:r>
    </w:p>
    <w:p w14:paraId="2E44B129" w14:textId="1C4D46CA" w:rsidR="0094768C" w:rsidRDefault="0094768C" w:rsidP="0094768C">
      <w:pPr>
        <w:pStyle w:val="dlPerson"/>
      </w:pPr>
    </w:p>
    <w:p w14:paraId="5BA18581" w14:textId="5FF3E23A" w:rsidR="0094768C" w:rsidRDefault="0094768C" w:rsidP="0094768C">
      <w:pPr>
        <w:pStyle w:val="dlPerson"/>
      </w:pPr>
      <w:r>
        <w:t>H. E. Mr Kennedy Obed REYES LAZO</w:t>
      </w:r>
    </w:p>
    <w:p w14:paraId="2A3AA36A" w14:textId="42F6C701" w:rsidR="0094768C" w:rsidRDefault="0094768C" w:rsidP="0094768C">
      <w:pPr>
        <w:pStyle w:val="dlPerson2"/>
      </w:pPr>
      <w:r>
        <w:t>Ambassador</w:t>
      </w:r>
    </w:p>
    <w:p w14:paraId="103D3819" w14:textId="1E228296" w:rsidR="0094768C" w:rsidRDefault="0094768C" w:rsidP="0094768C">
      <w:pPr>
        <w:pStyle w:val="dlPerson2Last"/>
      </w:pPr>
      <w:r>
        <w:t>18 March 2026</w:t>
      </w:r>
    </w:p>
    <w:p w14:paraId="2CF86FE9" w14:textId="1CD01F01" w:rsidR="0094768C" w:rsidRDefault="0094768C" w:rsidP="0094768C">
      <w:pPr>
        <w:pStyle w:val="dlPerson"/>
      </w:pPr>
      <w:r>
        <w:t>Ms Maria José GRANADINO FIGUEROA</w:t>
      </w:r>
    </w:p>
    <w:p w14:paraId="774238EF" w14:textId="089609C2" w:rsidR="0094768C" w:rsidRDefault="0094768C" w:rsidP="0094768C">
      <w:pPr>
        <w:pStyle w:val="dlPerson2Last"/>
      </w:pPr>
      <w:r>
        <w:t>Minister Counsellor</w:t>
      </w:r>
    </w:p>
    <w:p w14:paraId="7F011FB4" w14:textId="14F8DE3E" w:rsidR="0094768C" w:rsidRDefault="0094768C" w:rsidP="0094768C">
      <w:pPr>
        <w:pStyle w:val="dlPerson"/>
      </w:pPr>
      <w:r>
        <w:t>Mr José Manuel RECINOS</w:t>
      </w:r>
    </w:p>
    <w:p w14:paraId="2A72BA68" w14:textId="7528FE2E" w:rsidR="0094768C" w:rsidRDefault="0094768C" w:rsidP="0094768C">
      <w:pPr>
        <w:pStyle w:val="dlPerson2Last"/>
      </w:pPr>
      <w:r>
        <w:t>Minister Counsellor (Commercial and Economic Affairs)</w:t>
      </w:r>
    </w:p>
    <w:p w14:paraId="40AC1C3A" w14:textId="59C7E451" w:rsidR="0094768C" w:rsidRDefault="0094768C" w:rsidP="0094768C">
      <w:pPr>
        <w:pStyle w:val="MisijeNaslov"/>
      </w:pPr>
      <w:r>
        <w:br w:type="column"/>
      </w:r>
      <w:bookmarkStart w:id="52" w:name="_Toc224718866"/>
      <w:r>
        <w:lastRenderedPageBreak/>
        <w:t>Equatorial Guinea</w:t>
      </w:r>
      <w:bookmarkEnd w:id="52"/>
    </w:p>
    <w:p w14:paraId="648EE99D" w14:textId="2F967DBB" w:rsidR="0094768C" w:rsidRDefault="0094768C" w:rsidP="0094768C">
      <w:pPr>
        <w:pStyle w:val="dlCaption"/>
      </w:pPr>
      <w:r>
        <w:t>EMBASSY OF THE REPUBLIC OF EQUATORIAL GUINEA</w:t>
      </w:r>
    </w:p>
    <w:p w14:paraId="3B6243D4" w14:textId="414C918D" w:rsidR="0094768C" w:rsidRDefault="0094768C" w:rsidP="0094768C">
      <w:pPr>
        <w:pStyle w:val="dlAddress"/>
      </w:pPr>
      <w:r>
        <w:t xml:space="preserve">IT-00198 ROME, Via </w:t>
      </w:r>
      <w:proofErr w:type="spellStart"/>
      <w:r>
        <w:t>Bruxelles</w:t>
      </w:r>
      <w:proofErr w:type="spellEnd"/>
      <w:r>
        <w:t xml:space="preserve"> 59/a</w:t>
      </w:r>
    </w:p>
    <w:p w14:paraId="3178AA16" w14:textId="17017C7D" w:rsidR="0094768C" w:rsidRDefault="0094768C" w:rsidP="0094768C">
      <w:pPr>
        <w:pStyle w:val="dlOfficeHours"/>
      </w:pPr>
      <w:r>
        <w:t>Office hours: Monday – Friday 9.00 – 16.00</w:t>
      </w:r>
    </w:p>
    <w:p w14:paraId="2F117964" w14:textId="33245A4B" w:rsidR="0094768C" w:rsidRDefault="0094768C" w:rsidP="0094768C">
      <w:pPr>
        <w:pStyle w:val="dlPhone"/>
      </w:pPr>
      <w:r>
        <w:t>Tel: + 39 068 555 428</w:t>
      </w:r>
    </w:p>
    <w:p w14:paraId="14A8B5FB" w14:textId="48163307" w:rsidR="0094768C" w:rsidRDefault="0094768C" w:rsidP="0094768C">
      <w:pPr>
        <w:pStyle w:val="dlPhone"/>
      </w:pPr>
      <w:r>
        <w:t>Emergency number: + 39 389 604 34 63</w:t>
      </w:r>
    </w:p>
    <w:p w14:paraId="16B07554" w14:textId="1661A13B" w:rsidR="0094768C" w:rsidRDefault="0094768C" w:rsidP="0094768C">
      <w:pPr>
        <w:pStyle w:val="dlPhone"/>
      </w:pPr>
      <w:r>
        <w:t>Fax: + 39 068 530 56 85</w:t>
      </w:r>
    </w:p>
    <w:p w14:paraId="3A732402" w14:textId="23F8E4D1" w:rsidR="0094768C" w:rsidRDefault="0094768C" w:rsidP="0094768C">
      <w:pPr>
        <w:pStyle w:val="dlPhone"/>
      </w:pPr>
      <w:r>
        <w:t>E-mail: embaregeitalia@gmail.com, embaregeitalia@namirialpec.it</w:t>
      </w:r>
    </w:p>
    <w:p w14:paraId="1E6EE731" w14:textId="1FA7FE4C" w:rsidR="0094768C" w:rsidRDefault="0094768C" w:rsidP="0094768C">
      <w:pPr>
        <w:pStyle w:val="dlPerson"/>
      </w:pPr>
    </w:p>
    <w:p w14:paraId="0AD365A1" w14:textId="32B9EF99" w:rsidR="0094768C" w:rsidRDefault="0094768C" w:rsidP="0094768C">
      <w:pPr>
        <w:pStyle w:val="dlPerson"/>
      </w:pPr>
      <w:r>
        <w:t>Mr Mateo NSOGO NGUERE MICUE</w:t>
      </w:r>
    </w:p>
    <w:p w14:paraId="22297F99" w14:textId="7B9C72CF" w:rsidR="0094768C" w:rsidRDefault="0094768C" w:rsidP="0094768C">
      <w:pPr>
        <w:pStyle w:val="dlPerson2"/>
      </w:pPr>
      <w:r>
        <w:t>Counsellor</w:t>
      </w:r>
    </w:p>
    <w:p w14:paraId="3BED771F" w14:textId="2DB36A3A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56FEF947" w14:textId="7B2F6F06" w:rsidR="0094768C" w:rsidRDefault="0094768C" w:rsidP="0094768C">
      <w:pPr>
        <w:pStyle w:val="MisijeNaslov"/>
      </w:pPr>
      <w:r>
        <w:br w:type="column"/>
      </w:r>
      <w:bookmarkStart w:id="53" w:name="_Toc224718867"/>
      <w:r>
        <w:lastRenderedPageBreak/>
        <w:t>Estonia</w:t>
      </w:r>
      <w:bookmarkEnd w:id="53"/>
    </w:p>
    <w:p w14:paraId="65C32D3E" w14:textId="4F0BD267" w:rsidR="0094768C" w:rsidRDefault="0094768C" w:rsidP="0094768C">
      <w:pPr>
        <w:pStyle w:val="dlCaption"/>
      </w:pPr>
      <w:r>
        <w:t>EMBASSY OF THE REPUBLIC OF ESTONIA</w:t>
      </w:r>
    </w:p>
    <w:p w14:paraId="1393938F" w14:textId="09C28D43" w:rsidR="0094768C" w:rsidRDefault="0094768C" w:rsidP="0094768C">
      <w:pPr>
        <w:pStyle w:val="dlAddress"/>
      </w:pPr>
      <w:r>
        <w:t xml:space="preserve">CZ-11800 PRAGUE, </w:t>
      </w:r>
      <w:proofErr w:type="spellStart"/>
      <w:r>
        <w:t>Velkopřevorské</w:t>
      </w:r>
      <w:proofErr w:type="spellEnd"/>
      <w:r>
        <w:t xml:space="preserve"> </w:t>
      </w:r>
      <w:proofErr w:type="spellStart"/>
      <w:r>
        <w:t>námĕstí</w:t>
      </w:r>
      <w:proofErr w:type="spellEnd"/>
      <w:r>
        <w:t xml:space="preserve"> 484/3</w:t>
      </w:r>
    </w:p>
    <w:p w14:paraId="07B1ECB4" w14:textId="5794CCBB" w:rsidR="0094768C" w:rsidRDefault="0094768C" w:rsidP="0094768C">
      <w:pPr>
        <w:pStyle w:val="dlOfficeHours"/>
      </w:pPr>
      <w:r>
        <w:t>Office hours: Monday – Friday 8.30 – 17.00</w:t>
      </w:r>
    </w:p>
    <w:p w14:paraId="027F0A50" w14:textId="537FA820" w:rsidR="0094768C" w:rsidRDefault="0094768C" w:rsidP="0094768C">
      <w:pPr>
        <w:pStyle w:val="dlPhone"/>
      </w:pPr>
      <w:r>
        <w:t>Tel: + 420 257 011 180</w:t>
      </w:r>
    </w:p>
    <w:p w14:paraId="6361B4CE" w14:textId="70542397" w:rsidR="0094768C" w:rsidRDefault="0094768C" w:rsidP="0094768C">
      <w:pPr>
        <w:pStyle w:val="dlPhone"/>
      </w:pPr>
      <w:r>
        <w:t>Emergency number: + 420 605 171 905</w:t>
      </w:r>
    </w:p>
    <w:p w14:paraId="66E64ACB" w14:textId="6F3A4CBE" w:rsidR="0094768C" w:rsidRDefault="0094768C" w:rsidP="0094768C">
      <w:pPr>
        <w:pStyle w:val="dlPhone"/>
      </w:pPr>
      <w:r>
        <w:t>E-mail: embassy.prague@mfa.ee</w:t>
      </w:r>
    </w:p>
    <w:p w14:paraId="2A9F0BC9" w14:textId="7108CB0F" w:rsidR="0094768C" w:rsidRDefault="0094768C" w:rsidP="0094768C">
      <w:pPr>
        <w:pStyle w:val="dlPhone"/>
      </w:pPr>
      <w:r>
        <w:t>Homepage: https://prague.mfa.ee/</w:t>
      </w:r>
    </w:p>
    <w:p w14:paraId="7962E612" w14:textId="31F3FCCE" w:rsidR="0094768C" w:rsidRDefault="0094768C" w:rsidP="0094768C">
      <w:pPr>
        <w:pStyle w:val="dlUradCaption"/>
      </w:pPr>
      <w:r>
        <w:t>Consular Section</w:t>
      </w:r>
    </w:p>
    <w:p w14:paraId="7836341D" w14:textId="346DC7F2" w:rsidR="0094768C" w:rsidRDefault="0094768C" w:rsidP="0094768C">
      <w:pPr>
        <w:pStyle w:val="dlPhone"/>
      </w:pPr>
      <w:r>
        <w:t>Office hours: Tuesday 10.00 – 12.00, Thursday 14.00 – 16.00</w:t>
      </w:r>
    </w:p>
    <w:p w14:paraId="729C5E09" w14:textId="73D07847" w:rsidR="0094768C" w:rsidRDefault="0094768C" w:rsidP="0094768C">
      <w:pPr>
        <w:pStyle w:val="dlPerson"/>
      </w:pPr>
    </w:p>
    <w:p w14:paraId="1FA3231F" w14:textId="73D0E4A6" w:rsidR="0094768C" w:rsidRDefault="0094768C" w:rsidP="0094768C">
      <w:pPr>
        <w:pStyle w:val="dlPerson"/>
      </w:pPr>
      <w:r>
        <w:t>H. E. Ms Jana VANAVESKI</w:t>
      </w:r>
    </w:p>
    <w:p w14:paraId="2FE0B662" w14:textId="4E649836" w:rsidR="0094768C" w:rsidRDefault="0094768C" w:rsidP="0094768C">
      <w:pPr>
        <w:pStyle w:val="dlPerson2"/>
      </w:pPr>
      <w:r>
        <w:t>Ambassador Extraordinary and Plenipotentiary</w:t>
      </w:r>
    </w:p>
    <w:p w14:paraId="04302736" w14:textId="794B1204" w:rsidR="0094768C" w:rsidRDefault="0094768C" w:rsidP="0094768C">
      <w:pPr>
        <w:pStyle w:val="dlPerson2Last"/>
      </w:pPr>
      <w:r>
        <w:t>26 August 2025</w:t>
      </w:r>
    </w:p>
    <w:p w14:paraId="4FFF0CCD" w14:textId="02F42AE0" w:rsidR="0094768C" w:rsidRDefault="0094768C" w:rsidP="0094768C">
      <w:pPr>
        <w:pStyle w:val="dlPerson"/>
      </w:pPr>
      <w:r>
        <w:t xml:space="preserve">Ms </w:t>
      </w:r>
      <w:proofErr w:type="spellStart"/>
      <w:r>
        <w:t>Moonika</w:t>
      </w:r>
      <w:proofErr w:type="spellEnd"/>
      <w:r>
        <w:t xml:space="preserve"> RENTEL</w:t>
      </w:r>
    </w:p>
    <w:p w14:paraId="6C1D73D1" w14:textId="7A5B66E2" w:rsidR="0094768C" w:rsidRDefault="0094768C" w:rsidP="0094768C">
      <w:pPr>
        <w:pStyle w:val="dlPerson2Last"/>
      </w:pPr>
      <w:r>
        <w:t>Third Secretary</w:t>
      </w:r>
    </w:p>
    <w:p w14:paraId="1F86F286" w14:textId="37019DBC" w:rsidR="0094768C" w:rsidRDefault="0094768C" w:rsidP="0094768C">
      <w:pPr>
        <w:pStyle w:val="MisijeNaslov"/>
      </w:pPr>
      <w:r>
        <w:br w:type="column"/>
      </w:r>
      <w:bookmarkStart w:id="54" w:name="_Toc224718868"/>
      <w:r>
        <w:lastRenderedPageBreak/>
        <w:t>Ethiopia</w:t>
      </w:r>
      <w:bookmarkEnd w:id="54"/>
    </w:p>
    <w:p w14:paraId="540D1069" w14:textId="450C4E7F" w:rsidR="0094768C" w:rsidRDefault="0094768C" w:rsidP="0094768C">
      <w:pPr>
        <w:pStyle w:val="dlCaption"/>
      </w:pPr>
      <w:r>
        <w:t>EMBASSY OF THE FEDERAL DEMOCRATIC REPUBLIC OF ETHIOPIA</w:t>
      </w:r>
    </w:p>
    <w:p w14:paraId="042C32BC" w14:textId="40251DD1" w:rsidR="0094768C" w:rsidRDefault="0094768C" w:rsidP="0094768C">
      <w:pPr>
        <w:pStyle w:val="dlAddress"/>
      </w:pPr>
      <w:r>
        <w:t xml:space="preserve">IT-00161 ROME, Via Andrea </w:t>
      </w:r>
      <w:proofErr w:type="spellStart"/>
      <w:r>
        <w:t>Vesalio</w:t>
      </w:r>
      <w:proofErr w:type="spellEnd"/>
      <w:r>
        <w:t xml:space="preserve"> 16-18</w:t>
      </w:r>
    </w:p>
    <w:p w14:paraId="6AF5B549" w14:textId="6D5D1412" w:rsidR="0094768C" w:rsidRDefault="0094768C" w:rsidP="0094768C">
      <w:pPr>
        <w:pStyle w:val="dlPhone"/>
      </w:pPr>
      <w:r>
        <w:t>Tel: + 39 06 44 16 16 307</w:t>
      </w:r>
    </w:p>
    <w:p w14:paraId="26D7F4CC" w14:textId="612DACC4" w:rsidR="0094768C" w:rsidRDefault="0094768C" w:rsidP="0094768C">
      <w:pPr>
        <w:pStyle w:val="dlPhone"/>
      </w:pPr>
      <w:r>
        <w:t>Emergency number: + 39 644 161 63 306</w:t>
      </w:r>
    </w:p>
    <w:p w14:paraId="3049C1EE" w14:textId="0BE0F6B5" w:rsidR="0094768C" w:rsidRDefault="0094768C" w:rsidP="0094768C">
      <w:pPr>
        <w:pStyle w:val="dlPhone"/>
      </w:pPr>
      <w:r>
        <w:t>E-mail: Rome.embassy@mfa.gov.et, info@ethiopiaembassy.it</w:t>
      </w:r>
    </w:p>
    <w:p w14:paraId="50653FB1" w14:textId="2FBB9819" w:rsidR="0094768C" w:rsidRDefault="0094768C" w:rsidP="0094768C">
      <w:pPr>
        <w:pStyle w:val="dlPhone"/>
      </w:pPr>
      <w:r>
        <w:t>Homepage: https://rome.mfa.gov.et</w:t>
      </w:r>
    </w:p>
    <w:p w14:paraId="4AC6C0E3" w14:textId="21644D92" w:rsidR="0094768C" w:rsidRDefault="0094768C" w:rsidP="0094768C">
      <w:pPr>
        <w:pStyle w:val="dlUradCaption"/>
      </w:pPr>
      <w:r>
        <w:t>Consular Section</w:t>
      </w:r>
    </w:p>
    <w:p w14:paraId="2000A4D2" w14:textId="7FC4C182" w:rsidR="0094768C" w:rsidRDefault="0094768C" w:rsidP="0094768C">
      <w:pPr>
        <w:pStyle w:val="dlPhone"/>
      </w:pPr>
      <w:r>
        <w:t>Official hours: Monday – Friday 9.00 – 13.00 and 14.00 – 17.00</w:t>
      </w:r>
    </w:p>
    <w:p w14:paraId="3A408E3D" w14:textId="0DC20FFC" w:rsidR="0094768C" w:rsidRDefault="0094768C" w:rsidP="0094768C">
      <w:pPr>
        <w:pStyle w:val="dlPhone"/>
      </w:pPr>
      <w:r>
        <w:t>Tel: + 39 644 16 16 320, + 39 644 16 16 313</w:t>
      </w:r>
    </w:p>
    <w:p w14:paraId="68EBF410" w14:textId="542B26EF" w:rsidR="0094768C" w:rsidRDefault="0094768C" w:rsidP="0094768C">
      <w:pPr>
        <w:pStyle w:val="dlPhone"/>
      </w:pPr>
      <w:r>
        <w:t>E-mail: consular@ethiopianembassy.it</w:t>
      </w:r>
    </w:p>
    <w:p w14:paraId="168178E4" w14:textId="0007830C" w:rsidR="0094768C" w:rsidRDefault="0094768C" w:rsidP="0094768C">
      <w:pPr>
        <w:pStyle w:val="dlPerson"/>
      </w:pPr>
    </w:p>
    <w:p w14:paraId="3B3B0A06" w14:textId="1021796A" w:rsidR="0094768C" w:rsidRDefault="0094768C" w:rsidP="0094768C">
      <w:pPr>
        <w:pStyle w:val="dlPerson"/>
      </w:pPr>
      <w:r>
        <w:t xml:space="preserve">H. E. Ms </w:t>
      </w:r>
      <w:proofErr w:type="spellStart"/>
      <w:r>
        <w:t>Demitu</w:t>
      </w:r>
      <w:proofErr w:type="spellEnd"/>
      <w:r>
        <w:t xml:space="preserve"> </w:t>
      </w:r>
      <w:proofErr w:type="spellStart"/>
      <w:r>
        <w:t>Hambisa</w:t>
      </w:r>
      <w:proofErr w:type="spellEnd"/>
      <w:r>
        <w:t xml:space="preserve"> BONSA</w:t>
      </w:r>
    </w:p>
    <w:p w14:paraId="6F3B9505" w14:textId="78102614" w:rsidR="0094768C" w:rsidRDefault="0094768C" w:rsidP="0094768C">
      <w:pPr>
        <w:pStyle w:val="dlPerson2"/>
      </w:pPr>
      <w:r>
        <w:t>Ambassador Extraordinary and Plenipotentiary</w:t>
      </w:r>
    </w:p>
    <w:p w14:paraId="1E91CDB2" w14:textId="6A617581" w:rsidR="0094768C" w:rsidRDefault="0094768C" w:rsidP="0094768C">
      <w:pPr>
        <w:pStyle w:val="dlPerson2Last"/>
      </w:pPr>
      <w:r>
        <w:t>8 September 2022</w:t>
      </w:r>
    </w:p>
    <w:p w14:paraId="37E5C356" w14:textId="00645F3F" w:rsidR="0094768C" w:rsidRDefault="0094768C" w:rsidP="0094768C">
      <w:pPr>
        <w:pStyle w:val="MisijeNaslov"/>
      </w:pPr>
      <w:r>
        <w:br w:type="column"/>
      </w:r>
      <w:bookmarkStart w:id="55" w:name="_Toc224718869"/>
      <w:r>
        <w:lastRenderedPageBreak/>
        <w:t>Finland</w:t>
      </w:r>
      <w:bookmarkEnd w:id="55"/>
    </w:p>
    <w:p w14:paraId="25A69754" w14:textId="6FC427AD" w:rsidR="0094768C" w:rsidRDefault="0094768C" w:rsidP="0094768C">
      <w:pPr>
        <w:pStyle w:val="dlCaption"/>
      </w:pPr>
      <w:r>
        <w:t>EMBASSY OF THE REPUBLIC OF FINLAND</w:t>
      </w:r>
    </w:p>
    <w:p w14:paraId="53330432" w14:textId="70F8C338" w:rsidR="0094768C" w:rsidRDefault="0094768C" w:rsidP="0094768C">
      <w:pPr>
        <w:pStyle w:val="dlAddress"/>
      </w:pPr>
      <w:r>
        <w:t xml:space="preserve">HU-1118 BUDAPEST, </w:t>
      </w:r>
      <w:proofErr w:type="spellStart"/>
      <w:r>
        <w:t>Kelenhegyi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16/a</w:t>
      </w:r>
    </w:p>
    <w:p w14:paraId="12663C73" w14:textId="16D3805B" w:rsidR="0094768C" w:rsidRDefault="0094768C" w:rsidP="0094768C">
      <w:pPr>
        <w:pStyle w:val="dlOfficeHours"/>
      </w:pPr>
      <w:r>
        <w:t>Office hours: Monday – Friday 9.00 – 16.00 (by phone 9.00 – 15.00)</w:t>
      </w:r>
    </w:p>
    <w:p w14:paraId="4AEFF1CF" w14:textId="46DCB3A4" w:rsidR="0094768C" w:rsidRDefault="0094768C" w:rsidP="0094768C">
      <w:pPr>
        <w:pStyle w:val="dlPhone"/>
      </w:pPr>
      <w:r>
        <w:t>Tel: + 36 1 279 25 00</w:t>
      </w:r>
    </w:p>
    <w:p w14:paraId="1BE47E29" w14:textId="58BDB9AC" w:rsidR="0094768C" w:rsidRDefault="0094768C" w:rsidP="0094768C">
      <w:pPr>
        <w:pStyle w:val="dlPhone"/>
      </w:pPr>
      <w:r>
        <w:t>Emergency number: + 358 9 1605 55 55</w:t>
      </w:r>
    </w:p>
    <w:p w14:paraId="0188D40E" w14:textId="050249E8" w:rsidR="0094768C" w:rsidRDefault="0094768C" w:rsidP="0094768C">
      <w:pPr>
        <w:pStyle w:val="dlPhone"/>
      </w:pPr>
      <w:r>
        <w:t>Fax: + 36 1 385 05 53</w:t>
      </w:r>
    </w:p>
    <w:p w14:paraId="43D9F650" w14:textId="5EADA898" w:rsidR="0094768C" w:rsidRDefault="0094768C" w:rsidP="0094768C">
      <w:pPr>
        <w:pStyle w:val="dlPhone"/>
      </w:pPr>
      <w:r>
        <w:t>E-mail: sanomat.bud@gov.fi</w:t>
      </w:r>
    </w:p>
    <w:p w14:paraId="4729C9F4" w14:textId="7F4AF2A6" w:rsidR="0094768C" w:rsidRDefault="0094768C" w:rsidP="0094768C">
      <w:pPr>
        <w:pStyle w:val="dlPhone"/>
      </w:pPr>
      <w:r>
        <w:t>Homepage: https://finlandabroad.fi/web/hun</w:t>
      </w:r>
    </w:p>
    <w:p w14:paraId="794BC9E8" w14:textId="6B8DB001" w:rsidR="0094768C" w:rsidRDefault="0094768C" w:rsidP="0094768C">
      <w:pPr>
        <w:pStyle w:val="dlPerson"/>
      </w:pPr>
    </w:p>
    <w:p w14:paraId="35A617C4" w14:textId="5FFAD82F" w:rsidR="0094768C" w:rsidRDefault="0094768C" w:rsidP="0094768C">
      <w:pPr>
        <w:pStyle w:val="dlPerson"/>
      </w:pPr>
      <w:r>
        <w:t xml:space="preserve">H. E. Mr </w:t>
      </w:r>
      <w:proofErr w:type="spellStart"/>
      <w:r>
        <w:t>Pertti</w:t>
      </w:r>
      <w:proofErr w:type="spellEnd"/>
      <w:r>
        <w:t xml:space="preserve"> Juhani ANTTINEN</w:t>
      </w:r>
    </w:p>
    <w:p w14:paraId="35445B1E" w14:textId="2F16553A" w:rsidR="0094768C" w:rsidRDefault="0094768C" w:rsidP="0094768C">
      <w:pPr>
        <w:pStyle w:val="dlPerson2"/>
      </w:pPr>
      <w:r>
        <w:t>Ambassador Extraordinary and Plenipotentiary</w:t>
      </w:r>
    </w:p>
    <w:p w14:paraId="06D0574F" w14:textId="29578BE2" w:rsidR="0094768C" w:rsidRDefault="0094768C" w:rsidP="0094768C">
      <w:pPr>
        <w:pStyle w:val="dlPerson2Last"/>
      </w:pPr>
      <w:r>
        <w:t>22 November 2022</w:t>
      </w:r>
    </w:p>
    <w:p w14:paraId="1E9E3765" w14:textId="7A8590BC" w:rsidR="0094768C" w:rsidRDefault="0094768C" w:rsidP="0094768C">
      <w:pPr>
        <w:pStyle w:val="dlPerson"/>
      </w:pPr>
      <w:r>
        <w:t xml:space="preserve">Ms Laura </w:t>
      </w:r>
      <w:proofErr w:type="spellStart"/>
      <w:r>
        <w:t>Kaisa</w:t>
      </w:r>
      <w:proofErr w:type="spellEnd"/>
      <w:r>
        <w:t xml:space="preserve"> </w:t>
      </w:r>
      <w:proofErr w:type="spellStart"/>
      <w:r>
        <w:t>Mirjami</w:t>
      </w:r>
      <w:proofErr w:type="spellEnd"/>
      <w:r>
        <w:t xml:space="preserve"> LEIDY</w:t>
      </w:r>
    </w:p>
    <w:p w14:paraId="710E73F4" w14:textId="144685C9" w:rsidR="0094768C" w:rsidRDefault="0094768C" w:rsidP="0094768C">
      <w:pPr>
        <w:pStyle w:val="dlPerson2Last"/>
      </w:pPr>
      <w:r>
        <w:t>Counsellor</w:t>
      </w:r>
    </w:p>
    <w:p w14:paraId="70873CBE" w14:textId="169693D2" w:rsidR="0094768C" w:rsidRDefault="0094768C" w:rsidP="0094768C">
      <w:pPr>
        <w:pStyle w:val="dlPerson"/>
      </w:pPr>
      <w:r>
        <w:t xml:space="preserve">Ms </w:t>
      </w:r>
      <w:proofErr w:type="spellStart"/>
      <w:r>
        <w:t>Heta</w:t>
      </w:r>
      <w:proofErr w:type="spellEnd"/>
      <w:r>
        <w:t xml:space="preserve"> Ilona MELANTIE</w:t>
      </w:r>
    </w:p>
    <w:p w14:paraId="29B19949" w14:textId="79C57940" w:rsidR="0094768C" w:rsidRDefault="0094768C" w:rsidP="0094768C">
      <w:pPr>
        <w:pStyle w:val="dlPerson2Last"/>
      </w:pPr>
      <w:r>
        <w:t>Second Secretary</w:t>
      </w:r>
    </w:p>
    <w:p w14:paraId="27C97B12" w14:textId="379154DE" w:rsidR="0094768C" w:rsidRDefault="0094768C" w:rsidP="0094768C">
      <w:pPr>
        <w:pStyle w:val="MisijeNaslov"/>
      </w:pPr>
      <w:r>
        <w:br w:type="column"/>
      </w:r>
      <w:bookmarkStart w:id="56" w:name="_Toc224718870"/>
      <w:r>
        <w:lastRenderedPageBreak/>
        <w:t>France</w:t>
      </w:r>
      <w:bookmarkEnd w:id="56"/>
    </w:p>
    <w:p w14:paraId="5D7187D0" w14:textId="6B5B28F1" w:rsidR="0094768C" w:rsidRDefault="0094768C" w:rsidP="0094768C">
      <w:pPr>
        <w:pStyle w:val="dlCaption"/>
      </w:pPr>
      <w:r>
        <w:t>EMBASSY OF THE FRENCH REPUBLIC</w:t>
      </w:r>
    </w:p>
    <w:p w14:paraId="233E87DC" w14:textId="52A42409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Barjanska</w:t>
      </w:r>
      <w:proofErr w:type="spellEnd"/>
      <w:r>
        <w:t xml:space="preserve"> cesta 1</w:t>
      </w:r>
    </w:p>
    <w:p w14:paraId="7E073F76" w14:textId="52E0DD02" w:rsidR="0094768C" w:rsidRDefault="0094768C" w:rsidP="0094768C">
      <w:pPr>
        <w:pStyle w:val="dlOfficeHours"/>
      </w:pPr>
      <w:r>
        <w:t>Office hours: Monday – Friday 9.00 – 13.00 and 14.30 – 17.30</w:t>
      </w:r>
    </w:p>
    <w:p w14:paraId="178B8A8B" w14:textId="68E11B5C" w:rsidR="0094768C" w:rsidRDefault="0094768C" w:rsidP="0094768C">
      <w:pPr>
        <w:pStyle w:val="dlPhone"/>
      </w:pPr>
      <w:r>
        <w:t>Tel: + 386 1 479 04 00</w:t>
      </w:r>
    </w:p>
    <w:p w14:paraId="1EE37A6E" w14:textId="04BCD091" w:rsidR="0094768C" w:rsidRDefault="0094768C" w:rsidP="0094768C">
      <w:pPr>
        <w:pStyle w:val="dlPhone"/>
      </w:pPr>
      <w:r>
        <w:t>Emergency number: + 386 41 613 631</w:t>
      </w:r>
    </w:p>
    <w:p w14:paraId="5A99F502" w14:textId="7DEA6DD5" w:rsidR="0094768C" w:rsidRDefault="0094768C" w:rsidP="0094768C">
      <w:pPr>
        <w:pStyle w:val="dlPhone"/>
      </w:pPr>
      <w:r>
        <w:t>Fax: + 386 1 479 04 10</w:t>
      </w:r>
    </w:p>
    <w:p w14:paraId="258471A0" w14:textId="795CC043" w:rsidR="0094768C" w:rsidRDefault="0094768C" w:rsidP="0094768C">
      <w:pPr>
        <w:pStyle w:val="dlPhone"/>
      </w:pPr>
      <w:r>
        <w:t>E-mail: contact.ljubljana-amba@diplomatie.gouv.fr, secretariat.ljubljana-amba@diplomatie.gouv.fr</w:t>
      </w:r>
    </w:p>
    <w:p w14:paraId="7648CAFD" w14:textId="5CE28E4C" w:rsidR="0094768C" w:rsidRDefault="0094768C" w:rsidP="0094768C">
      <w:pPr>
        <w:pStyle w:val="dlPhone"/>
      </w:pPr>
      <w:r>
        <w:t>Homepage: http://si.ambafrance.org</w:t>
      </w:r>
    </w:p>
    <w:p w14:paraId="7A79F34A" w14:textId="054A44C7" w:rsidR="0094768C" w:rsidRDefault="0094768C" w:rsidP="0094768C">
      <w:pPr>
        <w:pStyle w:val="dlUradCaption"/>
      </w:pPr>
      <w:r>
        <w:t>Consular Section</w:t>
      </w:r>
    </w:p>
    <w:p w14:paraId="0D3D3AE5" w14:textId="57A88DE9" w:rsidR="0094768C" w:rsidRDefault="0094768C" w:rsidP="0094768C">
      <w:pPr>
        <w:pStyle w:val="dlPhone"/>
      </w:pPr>
      <w:r>
        <w:t xml:space="preserve">SI-1000 LJUBLJANA, </w:t>
      </w:r>
      <w:proofErr w:type="spellStart"/>
      <w:r>
        <w:t>Zoisova</w:t>
      </w:r>
      <w:proofErr w:type="spellEnd"/>
      <w:r>
        <w:t xml:space="preserve"> cesta 2</w:t>
      </w:r>
    </w:p>
    <w:p w14:paraId="1E12D445" w14:textId="77777777" w:rsidR="0094768C" w:rsidRDefault="0094768C" w:rsidP="0094768C">
      <w:pPr>
        <w:pStyle w:val="dlPhone"/>
      </w:pPr>
      <w:r>
        <w:t>Office hours: Monday 8.30 – 12.30 and 14.30 – 17.30,</w:t>
      </w:r>
    </w:p>
    <w:p w14:paraId="7858F77D" w14:textId="11173054" w:rsidR="0094768C" w:rsidRDefault="0094768C" w:rsidP="0094768C">
      <w:pPr>
        <w:pStyle w:val="dlPhone"/>
      </w:pPr>
      <w:r>
        <w:t>Tuesday – Friday 8.30 – 12.30</w:t>
      </w:r>
    </w:p>
    <w:p w14:paraId="41A5CFF2" w14:textId="2C5D4D45" w:rsidR="0094768C" w:rsidRDefault="0094768C" w:rsidP="0094768C">
      <w:pPr>
        <w:pStyle w:val="dlPhone"/>
      </w:pPr>
      <w:r>
        <w:t>Tel: + 3861 479 04 30</w:t>
      </w:r>
    </w:p>
    <w:p w14:paraId="126A18FA" w14:textId="1E0E40BE" w:rsidR="0094768C" w:rsidRDefault="0094768C" w:rsidP="0094768C">
      <w:pPr>
        <w:pStyle w:val="dlPhone"/>
      </w:pPr>
      <w:r>
        <w:t>Emergency number: + 386 41 724 542</w:t>
      </w:r>
    </w:p>
    <w:p w14:paraId="23D67F4F" w14:textId="59D40FEE" w:rsidR="0094768C" w:rsidRDefault="0094768C" w:rsidP="0094768C">
      <w:pPr>
        <w:pStyle w:val="dlPhone"/>
      </w:pPr>
      <w:r>
        <w:t>E-mail: consulat.ljubljana-amba@diplomatie.gouv.fr</w:t>
      </w:r>
    </w:p>
    <w:p w14:paraId="3773FCFF" w14:textId="3DD00106" w:rsidR="0094768C" w:rsidRDefault="0094768C" w:rsidP="0094768C">
      <w:pPr>
        <w:pStyle w:val="dlUradCaption"/>
      </w:pPr>
      <w:r>
        <w:t>Economic Section</w:t>
      </w:r>
    </w:p>
    <w:p w14:paraId="6FC40796" w14:textId="6D4CBA11" w:rsidR="0094768C" w:rsidRDefault="0094768C" w:rsidP="0094768C">
      <w:pPr>
        <w:pStyle w:val="dlPhone"/>
      </w:pPr>
      <w:r>
        <w:t>Tel: + 386 1 479 04 53</w:t>
      </w:r>
    </w:p>
    <w:p w14:paraId="338B1AB5" w14:textId="77677F21" w:rsidR="0094768C" w:rsidRDefault="0094768C" w:rsidP="0094768C">
      <w:pPr>
        <w:pStyle w:val="dlPhone"/>
      </w:pPr>
      <w:r>
        <w:t>Fax: + 386 1 479 04 60</w:t>
      </w:r>
    </w:p>
    <w:p w14:paraId="5885157D" w14:textId="14A2E4C8" w:rsidR="0094768C" w:rsidRDefault="0094768C" w:rsidP="0094768C">
      <w:pPr>
        <w:pStyle w:val="dlPhone"/>
      </w:pPr>
      <w:r>
        <w:t>E-mail: ljubljana@dgtresor.gouv.fr</w:t>
      </w:r>
    </w:p>
    <w:p w14:paraId="482F9842" w14:textId="0CA8725E" w:rsidR="0094768C" w:rsidRDefault="0094768C" w:rsidP="0094768C">
      <w:pPr>
        <w:pStyle w:val="dlUradCaption"/>
      </w:pPr>
      <w:r>
        <w:t>French Institute</w:t>
      </w:r>
    </w:p>
    <w:p w14:paraId="35382D8E" w14:textId="5D2AB45B" w:rsidR="0094768C" w:rsidRDefault="0094768C" w:rsidP="0094768C">
      <w:pPr>
        <w:pStyle w:val="dlPhone"/>
      </w:pPr>
      <w:r>
        <w:t xml:space="preserve">SI–1000 LJUBLJANA, </w:t>
      </w:r>
      <w:proofErr w:type="spellStart"/>
      <w:r>
        <w:t>Breg</w:t>
      </w:r>
      <w:proofErr w:type="spellEnd"/>
      <w:r>
        <w:t xml:space="preserve"> 12</w:t>
      </w:r>
    </w:p>
    <w:p w14:paraId="4A55DD4D" w14:textId="36B214B5" w:rsidR="0094768C" w:rsidRDefault="0094768C" w:rsidP="0094768C">
      <w:pPr>
        <w:pStyle w:val="dlPhone"/>
      </w:pPr>
      <w:r>
        <w:t>Office hours: Monday – Friday 8.30 – 13.00 and 14.00 – 16.30</w:t>
      </w:r>
    </w:p>
    <w:p w14:paraId="68D1465B" w14:textId="6F2D866C" w:rsidR="0094768C" w:rsidRDefault="0094768C" w:rsidP="0094768C">
      <w:pPr>
        <w:pStyle w:val="dlPhone"/>
      </w:pPr>
      <w:r>
        <w:t>Tel: + 386 1 200 05 00</w:t>
      </w:r>
    </w:p>
    <w:p w14:paraId="408AD74B" w14:textId="1C5D0EA6" w:rsidR="0094768C" w:rsidRDefault="0094768C" w:rsidP="0094768C">
      <w:pPr>
        <w:pStyle w:val="dlPhone"/>
      </w:pPr>
      <w:r>
        <w:t>Emergency number: + 386 1 200 05 12</w:t>
      </w:r>
    </w:p>
    <w:p w14:paraId="3907C80D" w14:textId="60889EBB" w:rsidR="0094768C" w:rsidRDefault="0094768C" w:rsidP="0094768C">
      <w:pPr>
        <w:pStyle w:val="dlPhone"/>
      </w:pPr>
      <w:r>
        <w:t>E-mail: ljubljana@dgtresor.gouv.fr</w:t>
      </w:r>
    </w:p>
    <w:p w14:paraId="743E5E7F" w14:textId="27BB0341" w:rsidR="0094768C" w:rsidRDefault="0094768C" w:rsidP="0094768C">
      <w:pPr>
        <w:pStyle w:val="dlUradCaption"/>
      </w:pPr>
      <w:r>
        <w:t>Defence Attaché’s Office</w:t>
      </w:r>
    </w:p>
    <w:p w14:paraId="4C78AB61" w14:textId="3CA6346F" w:rsidR="0094768C" w:rsidRDefault="0094768C" w:rsidP="0094768C">
      <w:pPr>
        <w:pStyle w:val="dlPhone"/>
      </w:pPr>
      <w:r>
        <w:t xml:space="preserve">AT-1040 VIENNA, </w:t>
      </w:r>
      <w:proofErr w:type="spellStart"/>
      <w:r>
        <w:t>Technikerstraße</w:t>
      </w:r>
      <w:proofErr w:type="spellEnd"/>
      <w:r>
        <w:t xml:space="preserve"> 2</w:t>
      </w:r>
    </w:p>
    <w:p w14:paraId="4F366B8D" w14:textId="37A9EF3B" w:rsidR="0094768C" w:rsidRDefault="0094768C" w:rsidP="0094768C">
      <w:pPr>
        <w:pStyle w:val="dlPhone"/>
      </w:pPr>
      <w:r>
        <w:t>Tel: + 43 1 502 751 85</w:t>
      </w:r>
    </w:p>
    <w:p w14:paraId="0D4B8B52" w14:textId="12DBF78F" w:rsidR="0094768C" w:rsidRDefault="0094768C" w:rsidP="0094768C">
      <w:pPr>
        <w:pStyle w:val="dlPhone"/>
      </w:pPr>
      <w:r>
        <w:t>Fax: + 43 1 502 751 63</w:t>
      </w:r>
    </w:p>
    <w:p w14:paraId="1BB4F408" w14:textId="64896303" w:rsidR="0094768C" w:rsidRDefault="0094768C" w:rsidP="0094768C">
      <w:pPr>
        <w:pStyle w:val="dlPhone"/>
      </w:pPr>
      <w:r>
        <w:t>E-mail: milfrance.vienne-amba@diplomatie.gouv.fr</w:t>
      </w:r>
    </w:p>
    <w:p w14:paraId="05A8619B" w14:textId="6A966571" w:rsidR="0094768C" w:rsidRDefault="0094768C" w:rsidP="0094768C">
      <w:pPr>
        <w:pStyle w:val="dlUradCaption"/>
      </w:pPr>
      <w:r>
        <w:t>Police Attaché’s Office</w:t>
      </w:r>
    </w:p>
    <w:p w14:paraId="26BE8F8C" w14:textId="43F91F4B" w:rsidR="0094768C" w:rsidRDefault="0094768C" w:rsidP="0094768C">
      <w:pPr>
        <w:pStyle w:val="dlPhone"/>
      </w:pPr>
      <w:r>
        <w:t xml:space="preserve">AT–1040 VIENNA, </w:t>
      </w:r>
      <w:proofErr w:type="spellStart"/>
      <w:r>
        <w:t>Technikerstraße</w:t>
      </w:r>
      <w:proofErr w:type="spellEnd"/>
      <w:r>
        <w:t xml:space="preserve"> 2</w:t>
      </w:r>
    </w:p>
    <w:p w14:paraId="473247CD" w14:textId="722C98D3" w:rsidR="0094768C" w:rsidRDefault="0094768C" w:rsidP="0094768C">
      <w:pPr>
        <w:pStyle w:val="dlPhone"/>
      </w:pPr>
      <w:r>
        <w:t>Tel: + 43 1 502 75 104</w:t>
      </w:r>
    </w:p>
    <w:p w14:paraId="33EFBCA1" w14:textId="7EE707F5" w:rsidR="0094768C" w:rsidRDefault="0094768C" w:rsidP="0094768C">
      <w:pPr>
        <w:pStyle w:val="dlPhone"/>
      </w:pPr>
      <w:r>
        <w:t>Fax: + 43 1 502 75 168</w:t>
      </w:r>
    </w:p>
    <w:p w14:paraId="002948CE" w14:textId="42DCEFBD" w:rsidR="0094768C" w:rsidRDefault="0094768C" w:rsidP="0094768C">
      <w:pPr>
        <w:pStyle w:val="dlPhone"/>
      </w:pPr>
      <w:r>
        <w:t>E-mail: ssi.vienne-amba@diplomatie.gouv.fr</w:t>
      </w:r>
    </w:p>
    <w:p w14:paraId="30E5F8C2" w14:textId="0184EED1" w:rsidR="0094768C" w:rsidRDefault="0094768C" w:rsidP="0094768C">
      <w:pPr>
        <w:pStyle w:val="dlPerson"/>
      </w:pPr>
    </w:p>
    <w:p w14:paraId="63CA6E36" w14:textId="322AB731" w:rsidR="0094768C" w:rsidRDefault="0094768C" w:rsidP="0094768C">
      <w:pPr>
        <w:pStyle w:val="dlPerson"/>
      </w:pPr>
      <w:r>
        <w:t>H. E. Ms Fabienne RUNYO</w:t>
      </w:r>
    </w:p>
    <w:p w14:paraId="2BC2A6B9" w14:textId="65C48046" w:rsidR="0094768C" w:rsidRDefault="0094768C" w:rsidP="0094768C">
      <w:pPr>
        <w:pStyle w:val="dlPerson2"/>
      </w:pPr>
      <w:r>
        <w:t>Ambassador Extraordinary and Plenipotentiary</w:t>
      </w:r>
    </w:p>
    <w:p w14:paraId="3E79FAC9" w14:textId="7B479338" w:rsidR="0094768C" w:rsidRDefault="0094768C" w:rsidP="0094768C">
      <w:pPr>
        <w:pStyle w:val="dlPerson2Last"/>
      </w:pPr>
      <w:r>
        <w:t>18 September 2025</w:t>
      </w:r>
    </w:p>
    <w:p w14:paraId="03E7D810" w14:textId="11828D48" w:rsidR="0094768C" w:rsidRDefault="0094768C" w:rsidP="0094768C">
      <w:pPr>
        <w:pStyle w:val="dlPerson"/>
      </w:pPr>
      <w:r>
        <w:t>Ms Emmanuelle, Marie-Dominique, Hermine DECAIX ep. MARCHAND</w:t>
      </w:r>
    </w:p>
    <w:p w14:paraId="5872BB20" w14:textId="3E1A5D82" w:rsidR="0094768C" w:rsidRDefault="0094768C" w:rsidP="0094768C">
      <w:pPr>
        <w:pStyle w:val="dlPerson2Last"/>
      </w:pPr>
      <w:r>
        <w:t>First Counsellor</w:t>
      </w:r>
    </w:p>
    <w:p w14:paraId="148228EF" w14:textId="39C1AF5E" w:rsidR="0094768C" w:rsidRDefault="0094768C" w:rsidP="0094768C">
      <w:pPr>
        <w:pStyle w:val="dlPerson"/>
      </w:pPr>
      <w:r>
        <w:t xml:space="preserve">Ms </w:t>
      </w:r>
      <w:proofErr w:type="spellStart"/>
      <w:r>
        <w:t>Swalie</w:t>
      </w:r>
      <w:proofErr w:type="spellEnd"/>
      <w:r>
        <w:t>, Marie-José, Annick LEFEUVRE</w:t>
      </w:r>
    </w:p>
    <w:p w14:paraId="56718755" w14:textId="2A602C2E" w:rsidR="0094768C" w:rsidRDefault="0094768C" w:rsidP="0094768C">
      <w:pPr>
        <w:pStyle w:val="dlPerson2Last"/>
      </w:pPr>
      <w:r>
        <w:t>First Secretary</w:t>
      </w:r>
    </w:p>
    <w:p w14:paraId="468B9E4D" w14:textId="6CC52DCC" w:rsidR="0094768C" w:rsidRDefault="0094768C" w:rsidP="0094768C">
      <w:pPr>
        <w:pStyle w:val="dlPerson"/>
      </w:pPr>
      <w:r>
        <w:t xml:space="preserve">Ms Marguerite HITIER </w:t>
      </w:r>
      <w:proofErr w:type="spellStart"/>
      <w:r>
        <w:t>ép</w:t>
      </w:r>
      <w:proofErr w:type="spellEnd"/>
      <w:r>
        <w:t xml:space="preserve"> MOŸ</w:t>
      </w:r>
    </w:p>
    <w:p w14:paraId="637AEBE9" w14:textId="43F78DAF" w:rsidR="0094768C" w:rsidRDefault="0094768C" w:rsidP="0094768C">
      <w:pPr>
        <w:pStyle w:val="dlPerson2"/>
      </w:pPr>
      <w:r>
        <w:t>Counsellor</w:t>
      </w:r>
    </w:p>
    <w:p w14:paraId="0B033FD4" w14:textId="21B65079" w:rsidR="0094768C" w:rsidRDefault="0094768C" w:rsidP="0094768C">
      <w:pPr>
        <w:pStyle w:val="dlPerson2Last"/>
      </w:pPr>
      <w:r>
        <w:t>Director of the French Institute</w:t>
      </w:r>
    </w:p>
    <w:p w14:paraId="6A39E79A" w14:textId="5277A2DB" w:rsidR="0094768C" w:rsidRDefault="0094768C" w:rsidP="0094768C">
      <w:pPr>
        <w:pStyle w:val="dlPerson"/>
      </w:pPr>
      <w:r>
        <w:t>Mr Julien PAUPERT</w:t>
      </w:r>
    </w:p>
    <w:p w14:paraId="52AF84A6" w14:textId="0D7A750E" w:rsidR="0094768C" w:rsidRDefault="0094768C" w:rsidP="0094768C">
      <w:pPr>
        <w:pStyle w:val="dlPerson2Last"/>
      </w:pPr>
      <w:r>
        <w:t>Counsellor</w:t>
      </w:r>
    </w:p>
    <w:p w14:paraId="2DE96491" w14:textId="0D26BF60" w:rsidR="0094768C" w:rsidRDefault="0094768C" w:rsidP="0094768C">
      <w:pPr>
        <w:pStyle w:val="dlPerson"/>
      </w:pPr>
      <w:r>
        <w:t xml:space="preserve">Mr Killian, </w:t>
      </w:r>
      <w:proofErr w:type="spellStart"/>
      <w:r>
        <w:t>Corentin</w:t>
      </w:r>
      <w:proofErr w:type="spellEnd"/>
      <w:r>
        <w:t xml:space="preserve"> BATAILLARD</w:t>
      </w:r>
    </w:p>
    <w:p w14:paraId="22886DAA" w14:textId="4DD0BF98" w:rsidR="0094768C" w:rsidRDefault="0094768C" w:rsidP="0094768C">
      <w:pPr>
        <w:pStyle w:val="dlPerson2Last"/>
      </w:pPr>
      <w:r>
        <w:t>Second Secretary (Consular Affairs)</w:t>
      </w:r>
    </w:p>
    <w:p w14:paraId="5C530ABA" w14:textId="45AD9FEC" w:rsidR="0094768C" w:rsidRDefault="0094768C" w:rsidP="0094768C">
      <w:pPr>
        <w:pStyle w:val="dlPerson"/>
      </w:pPr>
      <w:r>
        <w:t xml:space="preserve">Mr Werner, </w:t>
      </w:r>
      <w:proofErr w:type="spellStart"/>
      <w:r>
        <w:t>Chilperic</w:t>
      </w:r>
      <w:proofErr w:type="spellEnd"/>
      <w:r>
        <w:t>, Guillaume, Roland LAVENTURE</w:t>
      </w:r>
    </w:p>
    <w:p w14:paraId="30DCEA17" w14:textId="667DD158" w:rsidR="0094768C" w:rsidRDefault="0094768C" w:rsidP="0094768C">
      <w:pPr>
        <w:pStyle w:val="dlPerson2Last"/>
      </w:pPr>
      <w:r>
        <w:t>Third Secretary</w:t>
      </w:r>
    </w:p>
    <w:p w14:paraId="03D50BDE" w14:textId="4CFC63AD" w:rsidR="0094768C" w:rsidRDefault="0094768C" w:rsidP="0094768C">
      <w:pPr>
        <w:pStyle w:val="dlPerson"/>
      </w:pPr>
      <w:r>
        <w:t>Colonel Stephane Jean LOECHLEITER</w:t>
      </w:r>
    </w:p>
    <w:p w14:paraId="0988CEA0" w14:textId="16B5E75B" w:rsidR="0094768C" w:rsidRDefault="0094768C" w:rsidP="0094768C">
      <w:pPr>
        <w:pStyle w:val="dlPerson2"/>
      </w:pPr>
      <w:r>
        <w:t>Defence Attaché</w:t>
      </w:r>
    </w:p>
    <w:p w14:paraId="5B793DDD" w14:textId="2427E1CD" w:rsidR="0094768C" w:rsidRDefault="0094768C" w:rsidP="0094768C">
      <w:pPr>
        <w:pStyle w:val="dlPerson2Last"/>
      </w:pPr>
      <w:r>
        <w:t>with residence in Vienna</w:t>
      </w:r>
    </w:p>
    <w:p w14:paraId="290E3158" w14:textId="11496E6D" w:rsidR="0094768C" w:rsidRDefault="0094768C" w:rsidP="0094768C">
      <w:pPr>
        <w:pStyle w:val="dlPerson"/>
      </w:pPr>
      <w:r>
        <w:t xml:space="preserve">Major </w:t>
      </w:r>
      <w:proofErr w:type="spellStart"/>
      <w:r>
        <w:t>Jehan</w:t>
      </w:r>
      <w:proofErr w:type="spellEnd"/>
      <w:r>
        <w:t xml:space="preserve"> HARTMANN</w:t>
      </w:r>
    </w:p>
    <w:p w14:paraId="491DF70E" w14:textId="7A71977D" w:rsidR="0094768C" w:rsidRDefault="0094768C" w:rsidP="0094768C">
      <w:pPr>
        <w:pStyle w:val="dlPerson2"/>
      </w:pPr>
      <w:r>
        <w:t>Deputy Defence Attaché</w:t>
      </w:r>
    </w:p>
    <w:p w14:paraId="72CD8946" w14:textId="04A1F68E" w:rsidR="0094768C" w:rsidRDefault="0094768C" w:rsidP="0094768C">
      <w:pPr>
        <w:pStyle w:val="dlPerson2Last"/>
      </w:pPr>
      <w:r>
        <w:t>with residence in Vienna</w:t>
      </w:r>
    </w:p>
    <w:p w14:paraId="547C5A56" w14:textId="0ED45295" w:rsidR="0094768C" w:rsidRDefault="0094768C" w:rsidP="0094768C">
      <w:pPr>
        <w:pStyle w:val="dlPerson"/>
      </w:pPr>
      <w:r>
        <w:t>Mr Christoph RICHARD</w:t>
      </w:r>
    </w:p>
    <w:p w14:paraId="0270CC5D" w14:textId="4D8C9A3A" w:rsidR="0094768C" w:rsidRDefault="0094768C" w:rsidP="0094768C">
      <w:pPr>
        <w:pStyle w:val="dlPerson2"/>
      </w:pPr>
      <w:proofErr w:type="spellStart"/>
      <w:r>
        <w:t>Attache</w:t>
      </w:r>
      <w:proofErr w:type="spellEnd"/>
    </w:p>
    <w:p w14:paraId="26059470" w14:textId="3E90867C" w:rsidR="0094768C" w:rsidRDefault="0094768C" w:rsidP="0094768C">
      <w:pPr>
        <w:pStyle w:val="dlPerson2Last"/>
      </w:pPr>
      <w:r>
        <w:t>with residence in Vienna</w:t>
      </w:r>
    </w:p>
    <w:p w14:paraId="498413D2" w14:textId="605A3B7F" w:rsidR="0094768C" w:rsidRDefault="0094768C" w:rsidP="0094768C">
      <w:pPr>
        <w:pStyle w:val="MisijeNaslov"/>
      </w:pPr>
      <w:r>
        <w:br w:type="column"/>
      </w:r>
      <w:bookmarkStart w:id="57" w:name="_Toc224718871"/>
      <w:r>
        <w:lastRenderedPageBreak/>
        <w:t>Georgia</w:t>
      </w:r>
      <w:bookmarkEnd w:id="57"/>
    </w:p>
    <w:p w14:paraId="00A96D74" w14:textId="5898E19D" w:rsidR="0094768C" w:rsidRDefault="0094768C" w:rsidP="0094768C">
      <w:pPr>
        <w:pStyle w:val="dlCaption"/>
      </w:pPr>
      <w:r>
        <w:t>EMBASSY OF GEORGIA</w:t>
      </w:r>
    </w:p>
    <w:p w14:paraId="7C143925" w14:textId="11ECF21A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Levč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6</w:t>
      </w:r>
    </w:p>
    <w:p w14:paraId="4A109A86" w14:textId="282BDFBB" w:rsidR="0094768C" w:rsidRDefault="0094768C" w:rsidP="0094768C">
      <w:pPr>
        <w:pStyle w:val="dlOfficeHours"/>
      </w:pPr>
      <w:r>
        <w:t>Office hours: Monday – Friday 9.00 – 13.00 and 14.00 – 18.00</w:t>
      </w:r>
    </w:p>
    <w:p w14:paraId="3632DA15" w14:textId="0D06CD05" w:rsidR="0094768C" w:rsidRDefault="0094768C" w:rsidP="0094768C">
      <w:pPr>
        <w:pStyle w:val="dlPhone"/>
      </w:pPr>
      <w:r>
        <w:t>Tel: + 386 8 382 65 98; + 386 41 317 636</w:t>
      </w:r>
    </w:p>
    <w:p w14:paraId="58F401F2" w14:textId="033EFD2B" w:rsidR="0094768C" w:rsidRDefault="0094768C" w:rsidP="0094768C">
      <w:pPr>
        <w:pStyle w:val="dlPhone"/>
      </w:pPr>
      <w:r>
        <w:t>Emergency number: + 386 40 337 788</w:t>
      </w:r>
    </w:p>
    <w:p w14:paraId="2282FBAB" w14:textId="3A206967" w:rsidR="0094768C" w:rsidRDefault="0094768C" w:rsidP="0094768C">
      <w:pPr>
        <w:pStyle w:val="dlPhone"/>
      </w:pPr>
      <w:r>
        <w:t>Fax: + 386 8 382 65 99</w:t>
      </w:r>
    </w:p>
    <w:p w14:paraId="08787082" w14:textId="5F48416A" w:rsidR="0094768C" w:rsidRDefault="0094768C" w:rsidP="0094768C">
      <w:pPr>
        <w:pStyle w:val="dlPhone"/>
      </w:pPr>
      <w:r>
        <w:t>E-mail: ljubljana.emb@mfa.gov.ge</w:t>
      </w:r>
    </w:p>
    <w:p w14:paraId="720258F8" w14:textId="54AA5760" w:rsidR="0094768C" w:rsidRDefault="0094768C" w:rsidP="0094768C">
      <w:pPr>
        <w:pStyle w:val="dlPhone"/>
      </w:pPr>
      <w:r>
        <w:t>Homepage: www.slovenia.mfa.gov.ge</w:t>
      </w:r>
    </w:p>
    <w:p w14:paraId="25E6D132" w14:textId="0FF10A13" w:rsidR="0094768C" w:rsidRDefault="0094768C" w:rsidP="0094768C">
      <w:pPr>
        <w:pStyle w:val="dlUradCaption"/>
      </w:pPr>
      <w:r>
        <w:t>Consular Section</w:t>
      </w:r>
    </w:p>
    <w:p w14:paraId="2D1C2889" w14:textId="751D508F" w:rsidR="0094768C" w:rsidRDefault="0094768C" w:rsidP="0094768C">
      <w:pPr>
        <w:pStyle w:val="dlPhone"/>
      </w:pPr>
      <w:r>
        <w:t>Office hours: Monday – Friday 9.00 – 13.00</w:t>
      </w:r>
    </w:p>
    <w:p w14:paraId="00A87BAF" w14:textId="5A9D9442" w:rsidR="0094768C" w:rsidRDefault="0094768C" w:rsidP="0094768C">
      <w:pPr>
        <w:pStyle w:val="dlPerson"/>
      </w:pPr>
    </w:p>
    <w:p w14:paraId="6A4D7DD8" w14:textId="6CC5B9CA" w:rsidR="0094768C" w:rsidRDefault="0094768C" w:rsidP="0094768C">
      <w:pPr>
        <w:pStyle w:val="dlPerson"/>
      </w:pPr>
      <w:r>
        <w:t xml:space="preserve">H. E. Mr </w:t>
      </w:r>
      <w:proofErr w:type="spellStart"/>
      <w:r>
        <w:t>Konstantine</w:t>
      </w:r>
      <w:proofErr w:type="spellEnd"/>
      <w:r>
        <w:t xml:space="preserve"> SURGULADZE</w:t>
      </w:r>
    </w:p>
    <w:p w14:paraId="78757CFB" w14:textId="524CA718" w:rsidR="0094768C" w:rsidRDefault="0094768C" w:rsidP="0094768C">
      <w:pPr>
        <w:pStyle w:val="dlPerson2"/>
      </w:pPr>
      <w:r>
        <w:t>Ambassador Extraordinary and Plenipotentiary</w:t>
      </w:r>
    </w:p>
    <w:p w14:paraId="61B320C7" w14:textId="26CE1E74" w:rsidR="0094768C" w:rsidRDefault="0094768C" w:rsidP="0094768C">
      <w:pPr>
        <w:pStyle w:val="dlPerson2Last"/>
      </w:pPr>
      <w:r>
        <w:t>23 April 2025</w:t>
      </w:r>
    </w:p>
    <w:p w14:paraId="4C73001D" w14:textId="6942935E" w:rsidR="0094768C" w:rsidRDefault="0094768C" w:rsidP="0094768C">
      <w:pPr>
        <w:pStyle w:val="dlPerson"/>
      </w:pPr>
      <w:r>
        <w:t>Ms Sophia SAKVARELIDZE-BULGARINI</w:t>
      </w:r>
    </w:p>
    <w:p w14:paraId="3A1C61ED" w14:textId="1E39068F" w:rsidR="0094768C" w:rsidRDefault="0094768C" w:rsidP="0094768C">
      <w:pPr>
        <w:pStyle w:val="dlPerson2Last"/>
      </w:pPr>
      <w:r>
        <w:t>Senior Counsellor</w:t>
      </w:r>
    </w:p>
    <w:p w14:paraId="0CBD5439" w14:textId="0F08DB76" w:rsidR="0094768C" w:rsidRDefault="0094768C" w:rsidP="0094768C">
      <w:pPr>
        <w:pStyle w:val="dlPerson"/>
      </w:pPr>
      <w:r>
        <w:t>Mr Mirza SULEIMANOV</w:t>
      </w:r>
    </w:p>
    <w:p w14:paraId="61D7FDB4" w14:textId="719942ED" w:rsidR="0094768C" w:rsidRDefault="0094768C" w:rsidP="0094768C">
      <w:pPr>
        <w:pStyle w:val="dlPerson2Last"/>
      </w:pPr>
      <w:r>
        <w:t>First Secretary</w:t>
      </w:r>
    </w:p>
    <w:p w14:paraId="1FA963C7" w14:textId="133F02E9" w:rsidR="0094768C" w:rsidRDefault="0094768C" w:rsidP="0094768C">
      <w:pPr>
        <w:pStyle w:val="dlPerson"/>
      </w:pPr>
      <w:r>
        <w:t>Mr Jemal RAMISHVILI</w:t>
      </w:r>
    </w:p>
    <w:p w14:paraId="735F5D36" w14:textId="7494C0ED" w:rsidR="0094768C" w:rsidRDefault="0094768C" w:rsidP="0094768C">
      <w:pPr>
        <w:pStyle w:val="dlPerson2"/>
      </w:pPr>
      <w:r>
        <w:t>Police Attaché</w:t>
      </w:r>
    </w:p>
    <w:p w14:paraId="09BA39BD" w14:textId="3731737D" w:rsidR="0094768C" w:rsidRDefault="0094768C" w:rsidP="0094768C">
      <w:pPr>
        <w:pStyle w:val="dlPerson2Last"/>
      </w:pPr>
      <w:r>
        <w:t>with residence in Vienna</w:t>
      </w:r>
    </w:p>
    <w:p w14:paraId="7F28604B" w14:textId="14E1F3CD" w:rsidR="0094768C" w:rsidRDefault="0094768C" w:rsidP="0094768C">
      <w:pPr>
        <w:pStyle w:val="MisijeNaslov"/>
      </w:pPr>
      <w:r>
        <w:br w:type="column"/>
      </w:r>
      <w:bookmarkStart w:id="58" w:name="_Toc224718872"/>
      <w:r>
        <w:lastRenderedPageBreak/>
        <w:t>Germany</w:t>
      </w:r>
      <w:bookmarkEnd w:id="58"/>
    </w:p>
    <w:p w14:paraId="3B52CCE0" w14:textId="455892D6" w:rsidR="0094768C" w:rsidRDefault="0094768C" w:rsidP="0094768C">
      <w:pPr>
        <w:pStyle w:val="dlCaption"/>
      </w:pPr>
      <w:r>
        <w:t>EMBASSY OF THE FEDERAL REPUBLIC OF GERMANY</w:t>
      </w:r>
    </w:p>
    <w:p w14:paraId="7205F893" w14:textId="20FCEBA4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27</w:t>
      </w:r>
    </w:p>
    <w:p w14:paraId="21E8B75D" w14:textId="6412D09B" w:rsidR="0094768C" w:rsidRDefault="0094768C" w:rsidP="0094768C">
      <w:pPr>
        <w:pStyle w:val="dlOfficeHours"/>
      </w:pPr>
      <w:r>
        <w:t>Office hours: Monday – Thursday 8.00 – 16.30, Friday 8.00 – 13.30</w:t>
      </w:r>
    </w:p>
    <w:p w14:paraId="40D9C8B7" w14:textId="5B7A575A" w:rsidR="0094768C" w:rsidRDefault="0094768C" w:rsidP="0094768C">
      <w:pPr>
        <w:pStyle w:val="dlPhone"/>
      </w:pPr>
      <w:r>
        <w:t>Tel: + 386 1 479 03 00</w:t>
      </w:r>
    </w:p>
    <w:p w14:paraId="7F76035D" w14:textId="646EC86B" w:rsidR="0094768C" w:rsidRDefault="0094768C" w:rsidP="0094768C">
      <w:pPr>
        <w:pStyle w:val="dlPhone"/>
      </w:pPr>
      <w:r>
        <w:t>Emergency number: + 386 30 708 055</w:t>
      </w:r>
    </w:p>
    <w:p w14:paraId="090B8B9D" w14:textId="2C63CA76" w:rsidR="0094768C" w:rsidRDefault="0094768C" w:rsidP="0094768C">
      <w:pPr>
        <w:pStyle w:val="dlPhone"/>
      </w:pPr>
      <w:r>
        <w:t>Fax: + 386 1 425 08 99</w:t>
      </w:r>
    </w:p>
    <w:p w14:paraId="0B5AE397" w14:textId="19682A60" w:rsidR="0094768C" w:rsidRDefault="0094768C" w:rsidP="0094768C">
      <w:pPr>
        <w:pStyle w:val="dlPhone"/>
      </w:pPr>
      <w:r>
        <w:t>E-mail: info@ljubljana.auswaertiges-amt.de</w:t>
      </w:r>
    </w:p>
    <w:p w14:paraId="4C2E75DF" w14:textId="42F75676" w:rsidR="0094768C" w:rsidRDefault="0094768C" w:rsidP="0094768C">
      <w:pPr>
        <w:pStyle w:val="dlPhone"/>
      </w:pPr>
      <w:r>
        <w:t>Homepage: www.ljubljana.diplo.de</w:t>
      </w:r>
    </w:p>
    <w:p w14:paraId="25BCB540" w14:textId="41B4D176" w:rsidR="0094768C" w:rsidRDefault="0094768C" w:rsidP="0094768C">
      <w:pPr>
        <w:pStyle w:val="dlUradCaption"/>
      </w:pPr>
      <w:r>
        <w:t>Consular Section</w:t>
      </w:r>
    </w:p>
    <w:p w14:paraId="50D485E4" w14:textId="0DFFF160" w:rsidR="0094768C" w:rsidRDefault="0094768C" w:rsidP="0094768C">
      <w:pPr>
        <w:pStyle w:val="dlPhone"/>
      </w:pPr>
      <w:r>
        <w:t>Office hours: Monday – Thursday 9.00 – 12.00 and 13.30 – 15.00, Friday 9.00 – 11.00</w:t>
      </w:r>
    </w:p>
    <w:p w14:paraId="2EDB9BEF" w14:textId="39F9F22C" w:rsidR="0094768C" w:rsidRDefault="0094768C" w:rsidP="0094768C">
      <w:pPr>
        <w:pStyle w:val="dlPerson"/>
      </w:pPr>
    </w:p>
    <w:p w14:paraId="44CC4D5D" w14:textId="30BACCBF" w:rsidR="0094768C" w:rsidRDefault="0094768C" w:rsidP="0094768C">
      <w:pPr>
        <w:pStyle w:val="dlPerson"/>
      </w:pPr>
      <w:r>
        <w:t>H. E. Ms Sylvia Ursula Katja GRONEICK</w:t>
      </w:r>
    </w:p>
    <w:p w14:paraId="094D7A8E" w14:textId="09454857" w:rsidR="0094768C" w:rsidRDefault="0094768C" w:rsidP="0094768C">
      <w:pPr>
        <w:pStyle w:val="dlPerson2"/>
      </w:pPr>
      <w:r>
        <w:t>Ambassador Extraordinary and Plenipotentiary</w:t>
      </w:r>
    </w:p>
    <w:p w14:paraId="41F4EDA0" w14:textId="5B4312E5" w:rsidR="0094768C" w:rsidRDefault="0094768C" w:rsidP="0094768C">
      <w:pPr>
        <w:pStyle w:val="dlPerson2Last"/>
      </w:pPr>
      <w:r>
        <w:t>13 August 2024</w:t>
      </w:r>
    </w:p>
    <w:p w14:paraId="3738D434" w14:textId="7A65AAAB" w:rsidR="0094768C" w:rsidRDefault="0094768C" w:rsidP="0094768C">
      <w:pPr>
        <w:pStyle w:val="dlPerson"/>
      </w:pPr>
      <w:r>
        <w:t>Ms Julia Christine KOHLHEIM</w:t>
      </w:r>
    </w:p>
    <w:p w14:paraId="2951591C" w14:textId="5B6A267D" w:rsidR="0094768C" w:rsidRDefault="0094768C" w:rsidP="0094768C">
      <w:pPr>
        <w:pStyle w:val="dlPerson2Last"/>
      </w:pPr>
      <w:r>
        <w:t>Counsellor</w:t>
      </w:r>
    </w:p>
    <w:p w14:paraId="12537649" w14:textId="0030CA5B" w:rsidR="0094768C" w:rsidRDefault="0094768C" w:rsidP="0094768C">
      <w:pPr>
        <w:pStyle w:val="dlPerson"/>
      </w:pPr>
      <w:r>
        <w:t>Colonel Frank Stefan DE WAELE</w:t>
      </w:r>
    </w:p>
    <w:p w14:paraId="6ACFBF5A" w14:textId="1C6847F4" w:rsidR="0094768C" w:rsidRDefault="0094768C" w:rsidP="0094768C">
      <w:pPr>
        <w:pStyle w:val="dlPerson2"/>
      </w:pPr>
      <w:r>
        <w:t>Defence Attaché</w:t>
      </w:r>
    </w:p>
    <w:p w14:paraId="679D27C4" w14:textId="3A2EA775" w:rsidR="0094768C" w:rsidRDefault="0094768C" w:rsidP="0094768C">
      <w:pPr>
        <w:pStyle w:val="dlPerson2Last"/>
      </w:pPr>
      <w:r>
        <w:t>with residence in Vienna</w:t>
      </w:r>
    </w:p>
    <w:p w14:paraId="2ADB09E6" w14:textId="10ACF800" w:rsidR="0094768C" w:rsidRDefault="0094768C" w:rsidP="0094768C">
      <w:pPr>
        <w:pStyle w:val="dlPerson"/>
      </w:pPr>
      <w:r>
        <w:t>Mr Louis Pascal MOURIER</w:t>
      </w:r>
    </w:p>
    <w:p w14:paraId="56B2D4FE" w14:textId="4F63E9C7" w:rsidR="0094768C" w:rsidRDefault="0094768C" w:rsidP="0094768C">
      <w:pPr>
        <w:pStyle w:val="dlPerson2Last"/>
      </w:pPr>
      <w:r>
        <w:t>First Secretary</w:t>
      </w:r>
    </w:p>
    <w:p w14:paraId="470C4EBC" w14:textId="1FF71E12" w:rsidR="0094768C" w:rsidRDefault="0094768C" w:rsidP="0094768C">
      <w:pPr>
        <w:pStyle w:val="dlPerson"/>
      </w:pPr>
      <w:r>
        <w:t>Ms Elisabeth GIMENEZ</w:t>
      </w:r>
    </w:p>
    <w:p w14:paraId="66495AC6" w14:textId="69ABAC79" w:rsidR="0094768C" w:rsidRDefault="0094768C" w:rsidP="0094768C">
      <w:pPr>
        <w:pStyle w:val="dlPerson2Last"/>
      </w:pPr>
      <w:r>
        <w:t>First Secretary</w:t>
      </w:r>
    </w:p>
    <w:p w14:paraId="7A048F9F" w14:textId="4873C147" w:rsidR="0094768C" w:rsidRDefault="0094768C" w:rsidP="0094768C">
      <w:pPr>
        <w:pStyle w:val="dlPerson"/>
      </w:pPr>
      <w:r>
        <w:t>Mr Thomas Georg WECKERT</w:t>
      </w:r>
    </w:p>
    <w:p w14:paraId="1BCA9311" w14:textId="4327C91D" w:rsidR="0094768C" w:rsidRDefault="0094768C" w:rsidP="0094768C">
      <w:pPr>
        <w:pStyle w:val="dlPerson2Last"/>
      </w:pPr>
      <w:r>
        <w:t>First Secretary</w:t>
      </w:r>
    </w:p>
    <w:p w14:paraId="685B2C48" w14:textId="0D3FAF6F" w:rsidR="0094768C" w:rsidRDefault="0094768C" w:rsidP="0094768C">
      <w:pPr>
        <w:pStyle w:val="dlPerson"/>
      </w:pPr>
      <w:r>
        <w:t>Mr Marwan Hassan MUSSA</w:t>
      </w:r>
    </w:p>
    <w:p w14:paraId="5F39F277" w14:textId="1E9A0ABB" w:rsidR="0094768C" w:rsidRDefault="0094768C" w:rsidP="0094768C">
      <w:pPr>
        <w:pStyle w:val="dlPerson2"/>
      </w:pPr>
      <w:r>
        <w:t>Third Secretary</w:t>
      </w:r>
    </w:p>
    <w:p w14:paraId="169A59C4" w14:textId="50CCBDB8" w:rsidR="0094768C" w:rsidRDefault="0094768C" w:rsidP="0094768C">
      <w:pPr>
        <w:pStyle w:val="dlPerson2Last"/>
      </w:pPr>
      <w:r>
        <w:t>with residence in Vienna</w:t>
      </w:r>
    </w:p>
    <w:p w14:paraId="59972830" w14:textId="36F7F145" w:rsidR="0094768C" w:rsidRDefault="0094768C" w:rsidP="0094768C">
      <w:pPr>
        <w:pStyle w:val="dlPerson"/>
      </w:pPr>
      <w:r>
        <w:t>Mr Hans-Werner MANSHOLT</w:t>
      </w:r>
    </w:p>
    <w:p w14:paraId="60EFC21A" w14:textId="48C419E8" w:rsidR="0094768C" w:rsidRDefault="0094768C" w:rsidP="0094768C">
      <w:pPr>
        <w:pStyle w:val="dlPerson2"/>
      </w:pPr>
      <w:r>
        <w:t>Assistant Military Attaché</w:t>
      </w:r>
    </w:p>
    <w:p w14:paraId="2622BC7D" w14:textId="7CD3C78B" w:rsidR="0094768C" w:rsidRDefault="0094768C" w:rsidP="0094768C">
      <w:pPr>
        <w:pStyle w:val="dlPerson2Last"/>
      </w:pPr>
      <w:r>
        <w:t>with residence in Vienna</w:t>
      </w:r>
    </w:p>
    <w:p w14:paraId="639B1C8D" w14:textId="1F0A17E2" w:rsidR="0094768C" w:rsidRDefault="0094768C" w:rsidP="0094768C">
      <w:pPr>
        <w:pStyle w:val="dlPerson"/>
      </w:pPr>
      <w:r>
        <w:t>Mr Josef Paul GRUBER</w:t>
      </w:r>
    </w:p>
    <w:p w14:paraId="6142F378" w14:textId="23C39F05" w:rsidR="0094768C" w:rsidRDefault="0094768C" w:rsidP="0094768C">
      <w:pPr>
        <w:pStyle w:val="dlPerson2Last"/>
      </w:pPr>
      <w:r>
        <w:t>Attaché</w:t>
      </w:r>
    </w:p>
    <w:p w14:paraId="22B84D26" w14:textId="7365B569" w:rsidR="0094768C" w:rsidRDefault="0094768C" w:rsidP="0094768C">
      <w:pPr>
        <w:pStyle w:val="dlPerson"/>
      </w:pPr>
      <w:r>
        <w:lastRenderedPageBreak/>
        <w:t xml:space="preserve">Ms </w:t>
      </w:r>
      <w:proofErr w:type="spellStart"/>
      <w:r>
        <w:t>Mirka</w:t>
      </w:r>
      <w:proofErr w:type="spellEnd"/>
      <w:r>
        <w:t xml:space="preserve"> Isabel LEHMANN</w:t>
      </w:r>
    </w:p>
    <w:p w14:paraId="1FED70E9" w14:textId="7D97E2C5" w:rsidR="0094768C" w:rsidRDefault="0094768C" w:rsidP="0094768C">
      <w:pPr>
        <w:pStyle w:val="dlPerson2Last"/>
      </w:pPr>
      <w:r>
        <w:t>Assistant Attaché</w:t>
      </w:r>
    </w:p>
    <w:p w14:paraId="46E39E92" w14:textId="3418B12C" w:rsidR="0094768C" w:rsidRDefault="0094768C" w:rsidP="0094768C">
      <w:pPr>
        <w:pStyle w:val="dlPerson"/>
      </w:pPr>
      <w:r>
        <w:t>Ms Katharina STÖHR</w:t>
      </w:r>
    </w:p>
    <w:p w14:paraId="3251A918" w14:textId="448E3340" w:rsidR="0094768C" w:rsidRDefault="0094768C" w:rsidP="0094768C">
      <w:pPr>
        <w:pStyle w:val="dlPerson2Last"/>
      </w:pPr>
      <w:r>
        <w:t>Assistant Attaché</w:t>
      </w:r>
    </w:p>
    <w:p w14:paraId="1E50F2EC" w14:textId="41313FC6" w:rsidR="0094768C" w:rsidRDefault="0094768C" w:rsidP="0094768C">
      <w:pPr>
        <w:pStyle w:val="dlPerson"/>
      </w:pPr>
      <w:r>
        <w:t>Mr Florian HOFMANN</w:t>
      </w:r>
    </w:p>
    <w:p w14:paraId="19686A7F" w14:textId="4A76C409" w:rsidR="0094768C" w:rsidRDefault="0094768C" w:rsidP="0094768C">
      <w:pPr>
        <w:pStyle w:val="dlPerson2Last"/>
      </w:pPr>
      <w:r>
        <w:t>Assistant Attaché</w:t>
      </w:r>
    </w:p>
    <w:p w14:paraId="494B641C" w14:textId="755B971C" w:rsidR="0094768C" w:rsidRDefault="0094768C" w:rsidP="0094768C">
      <w:pPr>
        <w:pStyle w:val="MisijeNaslov"/>
      </w:pPr>
      <w:r>
        <w:br w:type="column"/>
      </w:r>
      <w:bookmarkStart w:id="59" w:name="_Toc224718873"/>
      <w:r>
        <w:lastRenderedPageBreak/>
        <w:t>Ghana</w:t>
      </w:r>
      <w:bookmarkEnd w:id="59"/>
    </w:p>
    <w:p w14:paraId="55C0F9AB" w14:textId="41912401" w:rsidR="0094768C" w:rsidRDefault="0094768C" w:rsidP="0094768C">
      <w:pPr>
        <w:pStyle w:val="dlCaption"/>
      </w:pPr>
      <w:r>
        <w:t>EMBASSY OF THE REPUBLIC OF GHANA</w:t>
      </w:r>
    </w:p>
    <w:p w14:paraId="781F1925" w14:textId="1D191A7D" w:rsidR="0094768C" w:rsidRDefault="0094768C" w:rsidP="0094768C">
      <w:pPr>
        <w:pStyle w:val="dlAddress"/>
      </w:pPr>
      <w:r>
        <w:t xml:space="preserve">IT-00199 ROME, Via </w:t>
      </w:r>
      <w:proofErr w:type="spellStart"/>
      <w:r>
        <w:t>Ostriana</w:t>
      </w:r>
      <w:proofErr w:type="spellEnd"/>
      <w:r>
        <w:t xml:space="preserve"> 4</w:t>
      </w:r>
    </w:p>
    <w:p w14:paraId="6719EDFF" w14:textId="7EAD18F8" w:rsidR="0094768C" w:rsidRDefault="0094768C" w:rsidP="0094768C">
      <w:pPr>
        <w:pStyle w:val="dlOfficeHours"/>
      </w:pPr>
      <w:r>
        <w:t>Office hours: Monday – Friday 8.30 – 15.30</w:t>
      </w:r>
    </w:p>
    <w:p w14:paraId="51A3CB84" w14:textId="4CAC77A8" w:rsidR="0094768C" w:rsidRDefault="0094768C" w:rsidP="0094768C">
      <w:pPr>
        <w:pStyle w:val="dlPhone"/>
      </w:pPr>
      <w:r>
        <w:t>Tel: + 39 06 86 21 71 91, + 39 06 86 21 93 07, + 39 06 86 00 215</w:t>
      </w:r>
    </w:p>
    <w:p w14:paraId="0F773356" w14:textId="751DA92C" w:rsidR="0094768C" w:rsidRDefault="0094768C" w:rsidP="0094768C">
      <w:pPr>
        <w:pStyle w:val="dlPhone"/>
      </w:pPr>
      <w:r>
        <w:t>E-mail: info@ghanaembassy.it, rome@mfa.gov.gh</w:t>
      </w:r>
    </w:p>
    <w:p w14:paraId="0DEFF5B2" w14:textId="38804A5E" w:rsidR="0094768C" w:rsidRDefault="0094768C" w:rsidP="0094768C">
      <w:pPr>
        <w:pStyle w:val="dlPhone"/>
      </w:pPr>
      <w:r>
        <w:t>Homepage: www.ghanaembassy.it</w:t>
      </w:r>
    </w:p>
    <w:p w14:paraId="2CB1C327" w14:textId="07C74F2C" w:rsidR="0094768C" w:rsidRDefault="0094768C" w:rsidP="0094768C">
      <w:pPr>
        <w:pStyle w:val="dlUradCaption"/>
      </w:pPr>
      <w:r>
        <w:t>Consular Section</w:t>
      </w:r>
    </w:p>
    <w:p w14:paraId="0434F566" w14:textId="4C0F68C0" w:rsidR="0094768C" w:rsidRDefault="0094768C" w:rsidP="0094768C">
      <w:pPr>
        <w:pStyle w:val="dlPhone"/>
      </w:pPr>
      <w:r>
        <w:t>E-mail: consular@ghanaembassy.it</w:t>
      </w:r>
    </w:p>
    <w:p w14:paraId="06327B60" w14:textId="59B3BB62" w:rsidR="0094768C" w:rsidRDefault="0094768C" w:rsidP="0094768C">
      <w:pPr>
        <w:pStyle w:val="dlPerson"/>
      </w:pPr>
    </w:p>
    <w:p w14:paraId="5F289091" w14:textId="4DC2FEC5" w:rsidR="0094768C" w:rsidRDefault="0094768C" w:rsidP="0094768C">
      <w:pPr>
        <w:pStyle w:val="dlPerson"/>
      </w:pPr>
      <w:r>
        <w:t xml:space="preserve">H. E. Ms </w:t>
      </w:r>
      <w:proofErr w:type="spellStart"/>
      <w:r>
        <w:t>Merene</w:t>
      </w:r>
      <w:proofErr w:type="spellEnd"/>
      <w:r>
        <w:t xml:space="preserve"> BENYAH</w:t>
      </w:r>
    </w:p>
    <w:p w14:paraId="4CB4997E" w14:textId="60A46EEA" w:rsidR="0094768C" w:rsidRDefault="0094768C" w:rsidP="0094768C">
      <w:pPr>
        <w:pStyle w:val="dlPerson2"/>
      </w:pPr>
      <w:r>
        <w:t>Ambassador Extraordinary and Plenipotentiary</w:t>
      </w:r>
    </w:p>
    <w:p w14:paraId="1F3FE665" w14:textId="673DE829" w:rsidR="0094768C" w:rsidRDefault="0094768C" w:rsidP="0094768C">
      <w:pPr>
        <w:pStyle w:val="dlPerson2Last"/>
      </w:pPr>
      <w:r>
        <w:t>9 August 2023</w:t>
      </w:r>
    </w:p>
    <w:p w14:paraId="4D0056EB" w14:textId="7CF23ADD" w:rsidR="0094768C" w:rsidRDefault="0094768C" w:rsidP="0094768C">
      <w:pPr>
        <w:pStyle w:val="dlPerson"/>
      </w:pPr>
      <w:r>
        <w:t>Mr Julius Eli GOKA</w:t>
      </w:r>
    </w:p>
    <w:p w14:paraId="73C92911" w14:textId="409FF4EB" w:rsidR="0094768C" w:rsidRDefault="0094768C" w:rsidP="0094768C">
      <w:pPr>
        <w:pStyle w:val="dlPerson2Last"/>
      </w:pPr>
      <w:r>
        <w:t>First Secretary</w:t>
      </w:r>
    </w:p>
    <w:p w14:paraId="5383B1D6" w14:textId="2C69DC88" w:rsidR="0094768C" w:rsidRDefault="0094768C" w:rsidP="0094768C">
      <w:pPr>
        <w:pStyle w:val="MisijeNaslov"/>
      </w:pPr>
      <w:r>
        <w:br w:type="column"/>
      </w:r>
      <w:bookmarkStart w:id="60" w:name="_Toc224718874"/>
      <w:r>
        <w:lastRenderedPageBreak/>
        <w:t>Greece</w:t>
      </w:r>
      <w:bookmarkEnd w:id="60"/>
    </w:p>
    <w:p w14:paraId="743E1E2D" w14:textId="6153D3A4" w:rsidR="0094768C" w:rsidRDefault="0094768C" w:rsidP="0094768C">
      <w:pPr>
        <w:pStyle w:val="dlCaption"/>
      </w:pPr>
      <w:r>
        <w:t>EMBASSY OF THE HELLENIC REPUBLIC</w:t>
      </w:r>
    </w:p>
    <w:p w14:paraId="67EB2F2A" w14:textId="16813EDB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rnovski</w:t>
      </w:r>
      <w:proofErr w:type="spellEnd"/>
      <w:r>
        <w:t xml:space="preserve"> </w:t>
      </w:r>
      <w:proofErr w:type="spellStart"/>
      <w:r>
        <w:t>pristan</w:t>
      </w:r>
      <w:proofErr w:type="spellEnd"/>
      <w:r>
        <w:t xml:space="preserve"> 14</w:t>
      </w:r>
    </w:p>
    <w:p w14:paraId="77551213" w14:textId="3751BDAA" w:rsidR="0094768C" w:rsidRDefault="0094768C" w:rsidP="0094768C">
      <w:pPr>
        <w:pStyle w:val="dlOfficeHours"/>
      </w:pPr>
      <w:r>
        <w:t>Office hours: Monday – Friday 8.00 – 15.30</w:t>
      </w:r>
    </w:p>
    <w:p w14:paraId="55E5EDD6" w14:textId="29DC598B" w:rsidR="0094768C" w:rsidRDefault="0094768C" w:rsidP="0094768C">
      <w:pPr>
        <w:pStyle w:val="dlPhone"/>
      </w:pPr>
      <w:r>
        <w:t>Tel: + 386 1 420 14 00</w:t>
      </w:r>
    </w:p>
    <w:p w14:paraId="0563FAA6" w14:textId="1B13AE15" w:rsidR="0094768C" w:rsidRDefault="0094768C" w:rsidP="0094768C">
      <w:pPr>
        <w:pStyle w:val="dlPhone"/>
      </w:pPr>
      <w:r>
        <w:t>Emergency number: + 386 51 449 956</w:t>
      </w:r>
    </w:p>
    <w:p w14:paraId="5D0A24C2" w14:textId="1983E27A" w:rsidR="0094768C" w:rsidRDefault="0094768C" w:rsidP="0094768C">
      <w:pPr>
        <w:pStyle w:val="dlPhone"/>
      </w:pPr>
      <w:r>
        <w:t>E-mail: gremb.lju@mfa.gr</w:t>
      </w:r>
    </w:p>
    <w:p w14:paraId="739429B9" w14:textId="3D8F4CF6" w:rsidR="0094768C" w:rsidRDefault="0094768C" w:rsidP="0094768C">
      <w:pPr>
        <w:pStyle w:val="dlPhone"/>
      </w:pPr>
      <w:r>
        <w:t>Homepage: www.mfa.gr/ljubljana</w:t>
      </w:r>
    </w:p>
    <w:p w14:paraId="3D885E85" w14:textId="745F77F9" w:rsidR="0094768C" w:rsidRDefault="0094768C" w:rsidP="0094768C">
      <w:pPr>
        <w:pStyle w:val="dlUradCaption"/>
      </w:pPr>
      <w:r>
        <w:t>Consular Section</w:t>
      </w:r>
    </w:p>
    <w:p w14:paraId="0D8A9242" w14:textId="29063FD1" w:rsidR="0094768C" w:rsidRDefault="0094768C" w:rsidP="0094768C">
      <w:pPr>
        <w:pStyle w:val="dlPhone"/>
      </w:pPr>
      <w:r>
        <w:t>Office hours: Monday – Friday 10.00 – 13.00</w:t>
      </w:r>
    </w:p>
    <w:p w14:paraId="6FCAF9A2" w14:textId="64D53398" w:rsidR="0094768C" w:rsidRDefault="0094768C" w:rsidP="0094768C">
      <w:pPr>
        <w:pStyle w:val="dlUradCaption"/>
      </w:pPr>
      <w:r>
        <w:t>Economic and Commercial Section</w:t>
      </w:r>
    </w:p>
    <w:p w14:paraId="62294C3F" w14:textId="07C2DCD8" w:rsidR="0094768C" w:rsidRDefault="0094768C" w:rsidP="0094768C">
      <w:pPr>
        <w:pStyle w:val="dlPhone"/>
      </w:pPr>
      <w:r>
        <w:t>Office hours: Monday – Friday 8.00 – 15.30</w:t>
      </w:r>
    </w:p>
    <w:p w14:paraId="599F0DD4" w14:textId="19034AB4" w:rsidR="0094768C" w:rsidRDefault="0094768C" w:rsidP="0094768C">
      <w:pPr>
        <w:pStyle w:val="dlPhone"/>
      </w:pPr>
      <w:r>
        <w:t>Tel: + 386 1 420 14 20</w:t>
      </w:r>
    </w:p>
    <w:p w14:paraId="2E55AC51" w14:textId="19362E36" w:rsidR="0094768C" w:rsidRDefault="0094768C" w:rsidP="0094768C">
      <w:pPr>
        <w:pStyle w:val="dlPhone"/>
      </w:pPr>
      <w:r>
        <w:t>E-mail: ecocom-ljubljana@mfa.gr</w:t>
      </w:r>
    </w:p>
    <w:p w14:paraId="4E97959F" w14:textId="2853E3F5" w:rsidR="0094768C" w:rsidRDefault="0094768C" w:rsidP="0094768C">
      <w:pPr>
        <w:pStyle w:val="dlPerson"/>
      </w:pPr>
    </w:p>
    <w:p w14:paraId="355CF6C3" w14:textId="5F2FCDE9" w:rsidR="0094768C" w:rsidRDefault="0094768C" w:rsidP="0094768C">
      <w:pPr>
        <w:pStyle w:val="dlPerson"/>
      </w:pPr>
      <w:r>
        <w:t xml:space="preserve">H. E. Mr </w:t>
      </w:r>
      <w:proofErr w:type="spellStart"/>
      <w:r>
        <w:t>Argyrios</w:t>
      </w:r>
      <w:proofErr w:type="spellEnd"/>
      <w:r>
        <w:t xml:space="preserve"> MAKRIS</w:t>
      </w:r>
    </w:p>
    <w:p w14:paraId="47FB414E" w14:textId="1A0777A9" w:rsidR="0094768C" w:rsidRDefault="0094768C" w:rsidP="0094768C">
      <w:pPr>
        <w:pStyle w:val="dlPerson2"/>
      </w:pPr>
      <w:r>
        <w:t>Ambassador Extraordinary and Plenipotentiary</w:t>
      </w:r>
    </w:p>
    <w:p w14:paraId="2B86495D" w14:textId="34C24508" w:rsidR="0094768C" w:rsidRDefault="0094768C" w:rsidP="0094768C">
      <w:pPr>
        <w:pStyle w:val="dlPerson2Last"/>
      </w:pPr>
      <w:r>
        <w:t>22 November 2023</w:t>
      </w:r>
    </w:p>
    <w:p w14:paraId="1BDF113C" w14:textId="6D8AD718" w:rsidR="0094768C" w:rsidRDefault="0094768C" w:rsidP="0094768C">
      <w:pPr>
        <w:pStyle w:val="dlPerson"/>
      </w:pPr>
      <w:r>
        <w:t xml:space="preserve">Mr </w:t>
      </w:r>
      <w:proofErr w:type="spellStart"/>
      <w:r>
        <w:t>Charalampos</w:t>
      </w:r>
      <w:proofErr w:type="spellEnd"/>
      <w:r>
        <w:t xml:space="preserve"> PAPADAKIS</w:t>
      </w:r>
    </w:p>
    <w:p w14:paraId="026AB679" w14:textId="00E1FD55" w:rsidR="0094768C" w:rsidRDefault="0094768C" w:rsidP="0094768C">
      <w:pPr>
        <w:pStyle w:val="dlPerson2Last"/>
      </w:pPr>
      <w:r>
        <w:t>First Secretary (Political, Cultural and Consular Affairs)</w:t>
      </w:r>
    </w:p>
    <w:p w14:paraId="78C046FE" w14:textId="0F5498BA" w:rsidR="0094768C" w:rsidRDefault="0094768C" w:rsidP="0094768C">
      <w:pPr>
        <w:pStyle w:val="dlPerson"/>
      </w:pPr>
      <w:r>
        <w:t xml:space="preserve">Mr </w:t>
      </w:r>
      <w:proofErr w:type="spellStart"/>
      <w:r>
        <w:t>Vaianos</w:t>
      </w:r>
      <w:proofErr w:type="spellEnd"/>
      <w:r>
        <w:t xml:space="preserve"> OREOPOULOS KELENIS</w:t>
      </w:r>
    </w:p>
    <w:p w14:paraId="3B73DCA8" w14:textId="753E0999" w:rsidR="0094768C" w:rsidRDefault="0094768C" w:rsidP="0094768C">
      <w:pPr>
        <w:pStyle w:val="dlPerson2Last"/>
      </w:pPr>
      <w:r>
        <w:t>First Counsellor (Economic and Commercial Affairs)</w:t>
      </w:r>
    </w:p>
    <w:p w14:paraId="6803327C" w14:textId="74B609FF" w:rsidR="0094768C" w:rsidRDefault="0094768C" w:rsidP="0094768C">
      <w:pPr>
        <w:pStyle w:val="dlPerson"/>
      </w:pPr>
      <w:r>
        <w:t>Mr Panagiotis VASILEIADIS</w:t>
      </w:r>
    </w:p>
    <w:p w14:paraId="06AA6A9C" w14:textId="744640B3" w:rsidR="0094768C" w:rsidRDefault="0094768C" w:rsidP="0094768C">
      <w:pPr>
        <w:pStyle w:val="dlPerson2Last"/>
      </w:pPr>
      <w:r>
        <w:t>Attaché</w:t>
      </w:r>
    </w:p>
    <w:p w14:paraId="462CFA0E" w14:textId="7A0819CD" w:rsidR="0094768C" w:rsidRDefault="0094768C" w:rsidP="0094768C">
      <w:pPr>
        <w:pStyle w:val="dlPerson"/>
      </w:pPr>
      <w:r>
        <w:t>Mr Vassilios KOUTSIKOS</w:t>
      </w:r>
    </w:p>
    <w:p w14:paraId="23D2D984" w14:textId="7CBBFD4C" w:rsidR="0094768C" w:rsidRDefault="0094768C" w:rsidP="0094768C">
      <w:pPr>
        <w:pStyle w:val="dlPerson2Last"/>
      </w:pPr>
      <w:r>
        <w:t>Attaché</w:t>
      </w:r>
    </w:p>
    <w:p w14:paraId="52F151E8" w14:textId="44E66C9F" w:rsidR="0094768C" w:rsidRDefault="0094768C" w:rsidP="0094768C">
      <w:pPr>
        <w:pStyle w:val="dlPerson"/>
      </w:pPr>
      <w:r>
        <w:t>Colonel Athanasios LEKOS</w:t>
      </w:r>
    </w:p>
    <w:p w14:paraId="56E1F357" w14:textId="22536E94" w:rsidR="0094768C" w:rsidRDefault="0094768C" w:rsidP="0094768C">
      <w:pPr>
        <w:pStyle w:val="dlPerson2"/>
      </w:pPr>
      <w:r>
        <w:t>Defence Attaché</w:t>
      </w:r>
    </w:p>
    <w:p w14:paraId="75C5D5F7" w14:textId="58A84A7C" w:rsidR="0094768C" w:rsidRDefault="0094768C" w:rsidP="0094768C">
      <w:pPr>
        <w:pStyle w:val="dlPerson2Last"/>
      </w:pPr>
      <w:r>
        <w:t>with residence in Rome</w:t>
      </w:r>
    </w:p>
    <w:p w14:paraId="4B3E6C3C" w14:textId="007D820C" w:rsidR="0094768C" w:rsidRDefault="0094768C" w:rsidP="0094768C">
      <w:pPr>
        <w:pStyle w:val="MisijeNaslov"/>
      </w:pPr>
      <w:r>
        <w:br w:type="column"/>
      </w:r>
      <w:bookmarkStart w:id="61" w:name="_Toc224718875"/>
      <w:r>
        <w:lastRenderedPageBreak/>
        <w:t>Guatemala</w:t>
      </w:r>
      <w:bookmarkEnd w:id="61"/>
    </w:p>
    <w:p w14:paraId="69F2BEC7" w14:textId="7B6CCC24" w:rsidR="0094768C" w:rsidRDefault="0094768C" w:rsidP="0094768C">
      <w:pPr>
        <w:pStyle w:val="dlCaption"/>
      </w:pPr>
      <w:r>
        <w:t>EMBASSY OF THE REPUBLIC OF GUATEMALA</w:t>
      </w:r>
    </w:p>
    <w:p w14:paraId="17E08661" w14:textId="7BFB36D6" w:rsidR="0094768C" w:rsidRDefault="0094768C" w:rsidP="0094768C">
      <w:pPr>
        <w:pStyle w:val="dlAddress"/>
      </w:pPr>
      <w:r>
        <w:t>AT-1040 VIENNA, Prinz Eugen Strasse 18/2, Top 23-24B</w:t>
      </w:r>
    </w:p>
    <w:p w14:paraId="6F73B9AF" w14:textId="3FE2019D" w:rsidR="0094768C" w:rsidRDefault="0094768C" w:rsidP="0094768C">
      <w:pPr>
        <w:pStyle w:val="dlOfficeHours"/>
      </w:pPr>
      <w:r>
        <w:t>Office hours: Monday – Friday 9.00 – 17.00</w:t>
      </w:r>
    </w:p>
    <w:p w14:paraId="5C64BF72" w14:textId="5702B174" w:rsidR="0094768C" w:rsidRDefault="0094768C" w:rsidP="0094768C">
      <w:pPr>
        <w:pStyle w:val="dlPhone"/>
      </w:pPr>
      <w:r>
        <w:t>Tel: + 43 1 714 35 70</w:t>
      </w:r>
    </w:p>
    <w:p w14:paraId="1D5E853C" w14:textId="40B3BA6A" w:rsidR="0094768C" w:rsidRDefault="0094768C" w:rsidP="0094768C">
      <w:pPr>
        <w:pStyle w:val="dlPhone"/>
      </w:pPr>
      <w:r>
        <w:t>Emergency number: + 43 664 19 79 121</w:t>
      </w:r>
    </w:p>
    <w:p w14:paraId="4A03565D" w14:textId="2C1A080E" w:rsidR="0094768C" w:rsidRDefault="0094768C" w:rsidP="0094768C">
      <w:pPr>
        <w:pStyle w:val="dlPhone"/>
      </w:pPr>
      <w:r>
        <w:t>E-mail: embaustria@minex.gob.gt</w:t>
      </w:r>
    </w:p>
    <w:p w14:paraId="7DB3D108" w14:textId="6C30D089" w:rsidR="0094768C" w:rsidRDefault="0094768C" w:rsidP="0094768C">
      <w:pPr>
        <w:pStyle w:val="dlPhone"/>
      </w:pPr>
      <w:r>
        <w:t>Homepage: www.minex.gob.gt</w:t>
      </w:r>
    </w:p>
    <w:p w14:paraId="27BD0F48" w14:textId="6BE118EE" w:rsidR="0094768C" w:rsidRDefault="0094768C" w:rsidP="0094768C">
      <w:pPr>
        <w:pStyle w:val="dlUradCaption"/>
      </w:pPr>
      <w:r>
        <w:t>Consular Section</w:t>
      </w:r>
    </w:p>
    <w:p w14:paraId="35864DD6" w14:textId="4191689E" w:rsidR="0094768C" w:rsidRDefault="0094768C" w:rsidP="0094768C">
      <w:pPr>
        <w:pStyle w:val="dlPhone"/>
      </w:pPr>
      <w:r>
        <w:t>E-mail: consularaustria@minex.gob.gt</w:t>
      </w:r>
    </w:p>
    <w:p w14:paraId="02674A72" w14:textId="4F9FB11C" w:rsidR="0094768C" w:rsidRDefault="0094768C" w:rsidP="0094768C">
      <w:pPr>
        <w:pStyle w:val="dlPerson"/>
      </w:pPr>
    </w:p>
    <w:p w14:paraId="3C5A53C5" w14:textId="4E56394F" w:rsidR="0094768C" w:rsidRDefault="0094768C" w:rsidP="0094768C">
      <w:pPr>
        <w:pStyle w:val="dlPerson"/>
      </w:pPr>
      <w:r>
        <w:t>H. E. Mr Jorge SKINNER-KLÉE ARENALES</w:t>
      </w:r>
    </w:p>
    <w:p w14:paraId="5CE15F8B" w14:textId="28B910F9" w:rsidR="0094768C" w:rsidRDefault="0094768C" w:rsidP="0094768C">
      <w:pPr>
        <w:pStyle w:val="dlPerson2"/>
      </w:pPr>
      <w:r>
        <w:t>Ambassador Extraordinary and Plenipotentiary</w:t>
      </w:r>
    </w:p>
    <w:p w14:paraId="5ECCF713" w14:textId="4E6F653F" w:rsidR="0094768C" w:rsidRDefault="0094768C" w:rsidP="0094768C">
      <w:pPr>
        <w:pStyle w:val="dlPerson2Last"/>
      </w:pPr>
      <w:r>
        <w:t>8 January 2024</w:t>
      </w:r>
    </w:p>
    <w:p w14:paraId="228C0684" w14:textId="6CCD9381" w:rsidR="0094768C" w:rsidRDefault="0094768C" w:rsidP="0094768C">
      <w:pPr>
        <w:pStyle w:val="MisijeNaslov"/>
      </w:pPr>
      <w:r>
        <w:br w:type="column"/>
      </w:r>
      <w:bookmarkStart w:id="62" w:name="_Toc224718876"/>
      <w:r>
        <w:lastRenderedPageBreak/>
        <w:t>Guinea</w:t>
      </w:r>
      <w:bookmarkEnd w:id="62"/>
    </w:p>
    <w:p w14:paraId="25A0AC8F" w14:textId="06A023DC" w:rsidR="0094768C" w:rsidRDefault="0094768C" w:rsidP="0094768C">
      <w:pPr>
        <w:pStyle w:val="dlCaption"/>
      </w:pPr>
      <w:r>
        <w:t>EMBASSY OF THE REPUBLIC OF GUINEA</w:t>
      </w:r>
    </w:p>
    <w:p w14:paraId="488C55F6" w14:textId="5724731C" w:rsidR="0094768C" w:rsidRDefault="0094768C" w:rsidP="0094768C">
      <w:pPr>
        <w:pStyle w:val="dlAddress"/>
      </w:pPr>
      <w:r>
        <w:t xml:space="preserve">IT-00197 ROME, Via Adelaide </w:t>
      </w:r>
      <w:proofErr w:type="spellStart"/>
      <w:r>
        <w:t>Ristori</w:t>
      </w:r>
      <w:proofErr w:type="spellEnd"/>
      <w:r>
        <w:t xml:space="preserve"> 9b/13</w:t>
      </w:r>
    </w:p>
    <w:p w14:paraId="2C60D5EF" w14:textId="749A92F6" w:rsidR="0094768C" w:rsidRDefault="0094768C" w:rsidP="0094768C">
      <w:pPr>
        <w:pStyle w:val="dlOfficeHours"/>
      </w:pPr>
      <w:r>
        <w:t>Office hours: Monday - Thursday 9.00 - 17.00, Friday 9.00 - 13.00</w:t>
      </w:r>
    </w:p>
    <w:p w14:paraId="6904EA90" w14:textId="44969401" w:rsidR="0094768C" w:rsidRDefault="0094768C" w:rsidP="0094768C">
      <w:pPr>
        <w:pStyle w:val="dlPhone"/>
      </w:pPr>
      <w:r>
        <w:t>Tel: + 39 068 078 989</w:t>
      </w:r>
    </w:p>
    <w:p w14:paraId="5FB8C39A" w14:textId="5B59AE93" w:rsidR="0094768C" w:rsidRDefault="0094768C" w:rsidP="0094768C">
      <w:pPr>
        <w:pStyle w:val="dlPhone"/>
      </w:pPr>
      <w:r>
        <w:t>Emergency number: + 39 333 88 69 029</w:t>
      </w:r>
    </w:p>
    <w:p w14:paraId="1A8B2EFF" w14:textId="77A5B1E4" w:rsidR="0094768C" w:rsidRDefault="0094768C" w:rsidP="0094768C">
      <w:pPr>
        <w:pStyle w:val="dlPhone"/>
      </w:pPr>
      <w:r>
        <w:t>Fax: + 39 068 077 588</w:t>
      </w:r>
    </w:p>
    <w:p w14:paraId="2AA67017" w14:textId="45F9BA9E" w:rsidR="0094768C" w:rsidRDefault="0094768C" w:rsidP="0094768C">
      <w:pPr>
        <w:pStyle w:val="dlPhone"/>
      </w:pPr>
      <w:r>
        <w:t>E-mail: ambaguineerome1@virgilio.it</w:t>
      </w:r>
    </w:p>
    <w:p w14:paraId="18790828" w14:textId="435817B3" w:rsidR="0094768C" w:rsidRDefault="0094768C" w:rsidP="0094768C">
      <w:pPr>
        <w:pStyle w:val="dlPhone"/>
      </w:pPr>
      <w:r>
        <w:t>Homepage: https://www.ambaguineerome.org/</w:t>
      </w:r>
    </w:p>
    <w:p w14:paraId="2591F3A3" w14:textId="6B3C843C" w:rsidR="0094768C" w:rsidRDefault="0094768C" w:rsidP="0094768C">
      <w:pPr>
        <w:pStyle w:val="dlPerson"/>
      </w:pPr>
    </w:p>
    <w:p w14:paraId="0BA9F1B4" w14:textId="2F39D36D" w:rsidR="0094768C" w:rsidRDefault="0094768C" w:rsidP="0094768C">
      <w:pPr>
        <w:pStyle w:val="dlPerson"/>
      </w:pPr>
      <w:r>
        <w:t xml:space="preserve">H. E. Ms Aminata </w:t>
      </w:r>
      <w:proofErr w:type="spellStart"/>
      <w:r>
        <w:t>Kobélé</w:t>
      </w:r>
      <w:proofErr w:type="spellEnd"/>
      <w:r>
        <w:t xml:space="preserve"> KEITA</w:t>
      </w:r>
    </w:p>
    <w:p w14:paraId="5870CABF" w14:textId="0F6513DF" w:rsidR="0094768C" w:rsidRDefault="0094768C" w:rsidP="0094768C">
      <w:pPr>
        <w:pStyle w:val="dlPerson2"/>
      </w:pPr>
      <w:r>
        <w:t>Ambassador Extraordinary and Plenipotentiary</w:t>
      </w:r>
    </w:p>
    <w:p w14:paraId="33B80C3B" w14:textId="1B625F2E" w:rsidR="0094768C" w:rsidRDefault="0094768C" w:rsidP="0094768C">
      <w:pPr>
        <w:pStyle w:val="dlPerson2Last"/>
      </w:pPr>
      <w:r>
        <w:t>27 May 2025</w:t>
      </w:r>
    </w:p>
    <w:p w14:paraId="27EA314B" w14:textId="4EAA5B4E" w:rsidR="0094768C" w:rsidRDefault="0094768C" w:rsidP="0094768C">
      <w:pPr>
        <w:pStyle w:val="dlPerson"/>
      </w:pPr>
      <w:r>
        <w:t xml:space="preserve">Mr Alpha </w:t>
      </w:r>
      <w:proofErr w:type="spellStart"/>
      <w:r>
        <w:t>Oumar</w:t>
      </w:r>
      <w:proofErr w:type="spellEnd"/>
      <w:r>
        <w:t xml:space="preserve"> DIALLO</w:t>
      </w:r>
    </w:p>
    <w:p w14:paraId="787DAF5A" w14:textId="558579FE" w:rsidR="0094768C" w:rsidRDefault="0094768C" w:rsidP="0094768C">
      <w:pPr>
        <w:pStyle w:val="dlPerson2Last"/>
      </w:pPr>
      <w:r>
        <w:t xml:space="preserve">First Counsellor (Political Affairs) </w:t>
      </w:r>
    </w:p>
    <w:p w14:paraId="7CA5DD3C" w14:textId="6C8BCC73" w:rsidR="0094768C" w:rsidRDefault="0094768C" w:rsidP="0094768C">
      <w:pPr>
        <w:pStyle w:val="dlPerson"/>
      </w:pPr>
      <w:r>
        <w:t xml:space="preserve">Mr </w:t>
      </w:r>
      <w:proofErr w:type="spellStart"/>
      <w:r>
        <w:t>Ibrahima</w:t>
      </w:r>
      <w:proofErr w:type="spellEnd"/>
      <w:r>
        <w:t xml:space="preserve"> </w:t>
      </w:r>
      <w:proofErr w:type="spellStart"/>
      <w:r>
        <w:t>Sory</w:t>
      </w:r>
      <w:proofErr w:type="spellEnd"/>
      <w:r>
        <w:t xml:space="preserve"> CONDE</w:t>
      </w:r>
    </w:p>
    <w:p w14:paraId="4A2F49F8" w14:textId="0A3FEE91" w:rsidR="0094768C" w:rsidRDefault="0094768C" w:rsidP="0094768C">
      <w:pPr>
        <w:pStyle w:val="dlPerson2Last"/>
      </w:pPr>
      <w:r>
        <w:t>First Counsellor (Economic Affairs)</w:t>
      </w:r>
    </w:p>
    <w:p w14:paraId="51AFDBE9" w14:textId="4E35B20F" w:rsidR="0094768C" w:rsidRDefault="0094768C" w:rsidP="0094768C">
      <w:pPr>
        <w:pStyle w:val="MisijeNaslov"/>
      </w:pPr>
      <w:r>
        <w:br w:type="column"/>
      </w:r>
      <w:bookmarkStart w:id="63" w:name="_Toc224718877"/>
      <w:r>
        <w:lastRenderedPageBreak/>
        <w:t>Holy See</w:t>
      </w:r>
      <w:bookmarkEnd w:id="63"/>
    </w:p>
    <w:p w14:paraId="7CFCB918" w14:textId="254542FF" w:rsidR="0094768C" w:rsidRDefault="0094768C" w:rsidP="0094768C">
      <w:pPr>
        <w:pStyle w:val="dlCaption"/>
      </w:pPr>
      <w:r>
        <w:t>APOSTOLIC NUNCIATURE OF THE HOLY SEE</w:t>
      </w:r>
    </w:p>
    <w:p w14:paraId="6D280035" w14:textId="49582DB7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Ulica</w:t>
      </w:r>
      <w:proofErr w:type="spellEnd"/>
      <w:r>
        <w:t xml:space="preserve"> </w:t>
      </w:r>
      <w:proofErr w:type="spellStart"/>
      <w:r>
        <w:t>Janeza</w:t>
      </w:r>
      <w:proofErr w:type="spellEnd"/>
      <w:r>
        <w:t xml:space="preserve"> </w:t>
      </w:r>
      <w:proofErr w:type="spellStart"/>
      <w:r>
        <w:t>Pavla</w:t>
      </w:r>
      <w:proofErr w:type="spellEnd"/>
      <w:r>
        <w:t xml:space="preserve"> II 21, p. p. 2043</w:t>
      </w:r>
    </w:p>
    <w:p w14:paraId="56DEB413" w14:textId="309DC1F9" w:rsidR="0094768C" w:rsidRDefault="0094768C" w:rsidP="0094768C">
      <w:pPr>
        <w:pStyle w:val="dlOfficeHours"/>
      </w:pPr>
      <w:r>
        <w:t>Office hours: Monday – Thursday 8.30 – 16.30</w:t>
      </w:r>
    </w:p>
    <w:p w14:paraId="2F27305F" w14:textId="38D81101" w:rsidR="0094768C" w:rsidRDefault="0094768C" w:rsidP="0094768C">
      <w:pPr>
        <w:pStyle w:val="dlPhone"/>
      </w:pPr>
      <w:r>
        <w:t>Tel: + 386 1 433 92 04, + 386 1 433 41 33</w:t>
      </w:r>
    </w:p>
    <w:p w14:paraId="54112209" w14:textId="1480CCFF" w:rsidR="0094768C" w:rsidRDefault="0094768C" w:rsidP="0094768C">
      <w:pPr>
        <w:pStyle w:val="dlPhone"/>
      </w:pPr>
      <w:r>
        <w:t>Fax: + 386 1 431 51 30</w:t>
      </w:r>
    </w:p>
    <w:p w14:paraId="2C450F68" w14:textId="18480D17" w:rsidR="0094768C" w:rsidRDefault="0094768C" w:rsidP="0094768C">
      <w:pPr>
        <w:pStyle w:val="dlPhone"/>
      </w:pPr>
      <w:r>
        <w:t>E-mail: na.slovenia@diplomat.va</w:t>
      </w:r>
    </w:p>
    <w:p w14:paraId="1F2ADB63" w14:textId="4A2F2900" w:rsidR="0094768C" w:rsidRDefault="0094768C" w:rsidP="0094768C">
      <w:pPr>
        <w:pStyle w:val="dlPerson"/>
      </w:pPr>
    </w:p>
    <w:p w14:paraId="0E44BC25" w14:textId="6F0133CF" w:rsidR="0094768C" w:rsidRDefault="0094768C" w:rsidP="0094768C">
      <w:pPr>
        <w:pStyle w:val="dlPerson"/>
      </w:pPr>
      <w:r>
        <w:t xml:space="preserve">H. E. Archbishop Luigi </w:t>
      </w:r>
      <w:proofErr w:type="spellStart"/>
      <w:r>
        <w:t>Teresio</w:t>
      </w:r>
      <w:proofErr w:type="spellEnd"/>
      <w:r>
        <w:t xml:space="preserve"> BIANCO</w:t>
      </w:r>
    </w:p>
    <w:p w14:paraId="1C2D874F" w14:textId="0F67940E" w:rsidR="0094768C" w:rsidRDefault="0094768C" w:rsidP="0094768C">
      <w:pPr>
        <w:pStyle w:val="dlPerson2"/>
      </w:pPr>
      <w:r>
        <w:t>Ambassador Extraordinary and Plenipotentiary</w:t>
      </w:r>
    </w:p>
    <w:p w14:paraId="13A78DB8" w14:textId="471BA617" w:rsidR="0094768C" w:rsidRDefault="0094768C" w:rsidP="0094768C">
      <w:pPr>
        <w:pStyle w:val="dlPerson2Last"/>
      </w:pPr>
      <w:r>
        <w:t>23 June 2025</w:t>
      </w:r>
    </w:p>
    <w:p w14:paraId="0ABFA6B6" w14:textId="5260A070" w:rsidR="0094768C" w:rsidRDefault="0094768C" w:rsidP="0094768C">
      <w:pPr>
        <w:pStyle w:val="MisijeNaslov"/>
      </w:pPr>
      <w:r>
        <w:br w:type="column"/>
      </w:r>
      <w:bookmarkStart w:id="64" w:name="_Toc224718878"/>
      <w:r>
        <w:lastRenderedPageBreak/>
        <w:t>Hungary</w:t>
      </w:r>
      <w:bookmarkEnd w:id="64"/>
    </w:p>
    <w:p w14:paraId="5FF7CE24" w14:textId="245510ED" w:rsidR="0094768C" w:rsidRDefault="0094768C" w:rsidP="0094768C">
      <w:pPr>
        <w:pStyle w:val="dlCaption"/>
      </w:pPr>
      <w:r>
        <w:t>EMBASSY OF HUNGARY</w:t>
      </w:r>
    </w:p>
    <w:p w14:paraId="6E770FAA" w14:textId="7D42B2A1" w:rsidR="0094768C" w:rsidRDefault="0094768C" w:rsidP="0094768C">
      <w:pPr>
        <w:pStyle w:val="dlAddress"/>
      </w:pPr>
      <w:r>
        <w:t xml:space="preserve">SI-1210 LJUBLJANA, </w:t>
      </w:r>
      <w:proofErr w:type="spellStart"/>
      <w:r>
        <w:t>Ulica</w:t>
      </w:r>
      <w:proofErr w:type="spellEnd"/>
      <w:r>
        <w:t xml:space="preserve"> </w:t>
      </w:r>
      <w:proofErr w:type="spellStart"/>
      <w:r>
        <w:t>Konrada</w:t>
      </w:r>
      <w:proofErr w:type="spellEnd"/>
      <w:r>
        <w:t xml:space="preserve"> </w:t>
      </w:r>
      <w:proofErr w:type="spellStart"/>
      <w:r>
        <w:t>Babnika</w:t>
      </w:r>
      <w:proofErr w:type="spellEnd"/>
      <w:r>
        <w:t xml:space="preserve"> 5</w:t>
      </w:r>
    </w:p>
    <w:p w14:paraId="02CBCF1E" w14:textId="15CA8624" w:rsidR="0094768C" w:rsidRDefault="0094768C" w:rsidP="0094768C">
      <w:pPr>
        <w:pStyle w:val="dlOfficeHours"/>
      </w:pPr>
      <w:r>
        <w:t>Office hours: Monday – Thursday 8.00 – 17.00, Friday 8.00 – 14.00</w:t>
      </w:r>
    </w:p>
    <w:p w14:paraId="1588DFCF" w14:textId="4D72AD85" w:rsidR="0094768C" w:rsidRDefault="0094768C" w:rsidP="0094768C">
      <w:pPr>
        <w:pStyle w:val="dlPhone"/>
      </w:pPr>
      <w:r>
        <w:t>Tel: + 386 1 583 04 00</w:t>
      </w:r>
    </w:p>
    <w:p w14:paraId="4377A0B5" w14:textId="0FEE21F0" w:rsidR="0094768C" w:rsidRDefault="0094768C" w:rsidP="0094768C">
      <w:pPr>
        <w:pStyle w:val="dlPhone"/>
      </w:pPr>
      <w:r>
        <w:t>Emergency number: + 386 51 634 220</w:t>
      </w:r>
    </w:p>
    <w:p w14:paraId="3D98C02A" w14:textId="2C3FF599" w:rsidR="0094768C" w:rsidRDefault="0094768C" w:rsidP="0094768C">
      <w:pPr>
        <w:pStyle w:val="dlPhone"/>
      </w:pPr>
      <w:r>
        <w:t>E-mail: mission.lju@mfa.gov.hu</w:t>
      </w:r>
    </w:p>
    <w:p w14:paraId="2CBDC43A" w14:textId="18FB7BCC" w:rsidR="0094768C" w:rsidRDefault="0094768C" w:rsidP="0094768C">
      <w:pPr>
        <w:pStyle w:val="dlPhone"/>
      </w:pPr>
      <w:r>
        <w:t>Homepage: https://ljubljana.mfa.gov.hu</w:t>
      </w:r>
    </w:p>
    <w:p w14:paraId="02C8FA5C" w14:textId="77472E3A" w:rsidR="0094768C" w:rsidRDefault="0094768C" w:rsidP="0094768C">
      <w:pPr>
        <w:pStyle w:val="dlUradCaption"/>
      </w:pPr>
      <w:r>
        <w:t>Liszt Institute – Hungarian Cultural Centre Ljubljana</w:t>
      </w:r>
    </w:p>
    <w:p w14:paraId="00C5693A" w14:textId="4C74F1DD" w:rsidR="0094768C" w:rsidRDefault="0094768C" w:rsidP="0094768C">
      <w:pPr>
        <w:pStyle w:val="dlPhone"/>
      </w:pPr>
      <w:r>
        <w:t xml:space="preserve">SI–1000 LJUBLJANA, </w:t>
      </w:r>
      <w:proofErr w:type="spellStart"/>
      <w:r>
        <w:t>Bavarska</w:t>
      </w:r>
      <w:proofErr w:type="spellEnd"/>
      <w:r>
        <w:t xml:space="preserve"> </w:t>
      </w:r>
      <w:proofErr w:type="spellStart"/>
      <w:r>
        <w:t>steza</w:t>
      </w:r>
      <w:proofErr w:type="spellEnd"/>
      <w:r>
        <w:t xml:space="preserve"> 8</w:t>
      </w:r>
    </w:p>
    <w:p w14:paraId="3D6F8AA2" w14:textId="03C589E7" w:rsidR="0094768C" w:rsidRDefault="0094768C" w:rsidP="0094768C">
      <w:pPr>
        <w:pStyle w:val="dlPhone"/>
      </w:pPr>
      <w:r>
        <w:t>Official hours: Monday – Thursday 11.00 – 18.00, Friday 11.00 – 16.00</w:t>
      </w:r>
    </w:p>
    <w:p w14:paraId="4C481126" w14:textId="7A10BED3" w:rsidR="0094768C" w:rsidRDefault="0094768C" w:rsidP="0094768C">
      <w:pPr>
        <w:pStyle w:val="dlPhone"/>
      </w:pPr>
      <w:r>
        <w:t>Tel: + 386 59 337 900</w:t>
      </w:r>
    </w:p>
    <w:p w14:paraId="6F75A560" w14:textId="7E4050DF" w:rsidR="0094768C" w:rsidRDefault="0094768C" w:rsidP="0094768C">
      <w:pPr>
        <w:pStyle w:val="dlPhone"/>
      </w:pPr>
      <w:r>
        <w:t>E-mail: info@lisztovinstitut.si</w:t>
      </w:r>
    </w:p>
    <w:p w14:paraId="046B70F4" w14:textId="258FFAC8" w:rsidR="0094768C" w:rsidRDefault="0094768C" w:rsidP="0094768C">
      <w:pPr>
        <w:pStyle w:val="dlPhone"/>
      </w:pPr>
      <w:r>
        <w:t>Homepage: https://culture.hu/sl/ljubljana</w:t>
      </w:r>
    </w:p>
    <w:p w14:paraId="1F9483AE" w14:textId="1F8C6675" w:rsidR="0094768C" w:rsidRDefault="0094768C" w:rsidP="0094768C">
      <w:pPr>
        <w:pStyle w:val="dlPerson"/>
      </w:pPr>
    </w:p>
    <w:p w14:paraId="68434B7A" w14:textId="1B7B64DE" w:rsidR="0094768C" w:rsidRDefault="0094768C" w:rsidP="0094768C">
      <w:pPr>
        <w:pStyle w:val="dlPerson"/>
      </w:pPr>
      <w:r>
        <w:t xml:space="preserve">Mr </w:t>
      </w:r>
      <w:proofErr w:type="spellStart"/>
      <w:r>
        <w:t>Krisztián</w:t>
      </w:r>
      <w:proofErr w:type="spellEnd"/>
      <w:r>
        <w:t xml:space="preserve"> TÓTH</w:t>
      </w:r>
    </w:p>
    <w:p w14:paraId="67D96A65" w14:textId="3FA40DD4" w:rsidR="0094768C" w:rsidRDefault="0094768C" w:rsidP="0094768C">
      <w:pPr>
        <w:pStyle w:val="dlPerson2"/>
      </w:pPr>
      <w:r>
        <w:t>First Counsellor</w:t>
      </w:r>
    </w:p>
    <w:p w14:paraId="13B34A25" w14:textId="349084D5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744B5C6" w14:textId="5FA94ADF" w:rsidR="0094768C" w:rsidRDefault="0094768C" w:rsidP="0094768C">
      <w:pPr>
        <w:pStyle w:val="dlPerson"/>
      </w:pPr>
      <w:r>
        <w:t>Ms Andrea FÖLDVÁRI-OLÁH</w:t>
      </w:r>
    </w:p>
    <w:p w14:paraId="7CAA305D" w14:textId="49B0883A" w:rsidR="0094768C" w:rsidRDefault="0094768C" w:rsidP="0094768C">
      <w:pPr>
        <w:pStyle w:val="dlPerson2Last"/>
      </w:pPr>
      <w:r>
        <w:t>First Counsellor</w:t>
      </w:r>
    </w:p>
    <w:p w14:paraId="1466F77C" w14:textId="6B9D8625" w:rsidR="0094768C" w:rsidRDefault="0094768C" w:rsidP="0094768C">
      <w:pPr>
        <w:pStyle w:val="dlPerson"/>
      </w:pPr>
      <w:r>
        <w:t>Mr Zoltán Csaba THURÓCZY</w:t>
      </w:r>
    </w:p>
    <w:p w14:paraId="15301E86" w14:textId="5ECCC3E0" w:rsidR="0094768C" w:rsidRDefault="0094768C" w:rsidP="0094768C">
      <w:pPr>
        <w:pStyle w:val="dlPerson2"/>
      </w:pPr>
      <w:r>
        <w:t>Second Counsellor</w:t>
      </w:r>
    </w:p>
    <w:p w14:paraId="7083444F" w14:textId="1E82BA26" w:rsidR="0094768C" w:rsidRDefault="0094768C" w:rsidP="0094768C">
      <w:pPr>
        <w:pStyle w:val="dlPerson2Last"/>
      </w:pPr>
      <w:r>
        <w:t>Director of the Liszt Institute – Hungarian Cultural Centre Ljubljana</w:t>
      </w:r>
    </w:p>
    <w:p w14:paraId="182C042C" w14:textId="43F10199" w:rsidR="0094768C" w:rsidRDefault="0094768C" w:rsidP="0094768C">
      <w:pPr>
        <w:pStyle w:val="dlPerson"/>
      </w:pPr>
      <w:r>
        <w:t xml:space="preserve">Colonel </w:t>
      </w:r>
      <w:proofErr w:type="spellStart"/>
      <w:r>
        <w:t>Péter</w:t>
      </w:r>
      <w:proofErr w:type="spellEnd"/>
      <w:r>
        <w:t xml:space="preserve"> SZŐKE</w:t>
      </w:r>
    </w:p>
    <w:p w14:paraId="0FD732F6" w14:textId="75942075" w:rsidR="0094768C" w:rsidRDefault="0094768C" w:rsidP="0094768C">
      <w:pPr>
        <w:pStyle w:val="dlPerson2"/>
      </w:pPr>
      <w:r>
        <w:t>Defence, Military and Air Attaché</w:t>
      </w:r>
    </w:p>
    <w:p w14:paraId="4EAE190C" w14:textId="11347095" w:rsidR="0094768C" w:rsidRDefault="0094768C" w:rsidP="0094768C">
      <w:pPr>
        <w:pStyle w:val="dlPerson2Last"/>
      </w:pPr>
      <w:r>
        <w:t>with residence in Vienna</w:t>
      </w:r>
    </w:p>
    <w:p w14:paraId="23CFC88A" w14:textId="2C479FDD" w:rsidR="0094768C" w:rsidRDefault="0094768C" w:rsidP="0094768C">
      <w:pPr>
        <w:pStyle w:val="dlPerson"/>
      </w:pPr>
      <w:r>
        <w:t xml:space="preserve">Major </w:t>
      </w:r>
      <w:proofErr w:type="spellStart"/>
      <w:r>
        <w:t>Gábor</w:t>
      </w:r>
      <w:proofErr w:type="spellEnd"/>
      <w:r>
        <w:t xml:space="preserve"> SZÉKELY</w:t>
      </w:r>
    </w:p>
    <w:p w14:paraId="52CCB787" w14:textId="0E663E40" w:rsidR="0094768C" w:rsidRDefault="0094768C" w:rsidP="0094768C">
      <w:pPr>
        <w:pStyle w:val="dlPerson2"/>
      </w:pPr>
      <w:r>
        <w:t>Deputy Defence, Military and Air Attaché</w:t>
      </w:r>
    </w:p>
    <w:p w14:paraId="036ED97F" w14:textId="1AE42620" w:rsidR="0094768C" w:rsidRDefault="0094768C" w:rsidP="0094768C">
      <w:pPr>
        <w:pStyle w:val="dlPerson2Last"/>
      </w:pPr>
      <w:r>
        <w:t>with residence in Austria</w:t>
      </w:r>
    </w:p>
    <w:p w14:paraId="3D9746F5" w14:textId="1B645D42" w:rsidR="0094768C" w:rsidRDefault="0094768C" w:rsidP="0094768C">
      <w:pPr>
        <w:pStyle w:val="dlPerson"/>
      </w:pPr>
      <w:r>
        <w:t>Ms Erika BODNÁRNÉ JAKÓ</w:t>
      </w:r>
    </w:p>
    <w:p w14:paraId="745A5C8E" w14:textId="3E3E69CA" w:rsidR="0094768C" w:rsidRDefault="0094768C" w:rsidP="0094768C">
      <w:pPr>
        <w:pStyle w:val="dlPerson2"/>
      </w:pPr>
      <w:r>
        <w:t>First Secretary</w:t>
      </w:r>
    </w:p>
    <w:p w14:paraId="7B6D330F" w14:textId="488779BE" w:rsidR="0094768C" w:rsidRDefault="0094768C" w:rsidP="0094768C">
      <w:pPr>
        <w:pStyle w:val="dlPerson2Last"/>
      </w:pPr>
      <w:r>
        <w:t>Head of Trade and Commercial Office</w:t>
      </w:r>
    </w:p>
    <w:p w14:paraId="10563A27" w14:textId="772E7066" w:rsidR="0094768C" w:rsidRDefault="0094768C" w:rsidP="0094768C">
      <w:pPr>
        <w:pStyle w:val="dlPerson"/>
      </w:pPr>
      <w:r>
        <w:t>Mr Gergely SCHUCHTÁR</w:t>
      </w:r>
    </w:p>
    <w:p w14:paraId="4B9AF5CF" w14:textId="0E21D499" w:rsidR="0094768C" w:rsidRDefault="0094768C" w:rsidP="0094768C">
      <w:pPr>
        <w:pStyle w:val="dlPerson2Last"/>
      </w:pPr>
      <w:r>
        <w:t>First Secretary</w:t>
      </w:r>
    </w:p>
    <w:p w14:paraId="42E5AA74" w14:textId="5BFE00C7" w:rsidR="0094768C" w:rsidRDefault="0094768C" w:rsidP="0094768C">
      <w:pPr>
        <w:pStyle w:val="dlPerson"/>
      </w:pPr>
      <w:r>
        <w:lastRenderedPageBreak/>
        <w:t xml:space="preserve">Mr </w:t>
      </w:r>
      <w:proofErr w:type="spellStart"/>
      <w:r>
        <w:t>Miroszláv</w:t>
      </w:r>
      <w:proofErr w:type="spellEnd"/>
      <w:r>
        <w:t xml:space="preserve"> FERKOV</w:t>
      </w:r>
    </w:p>
    <w:p w14:paraId="3A70BB91" w14:textId="3B68030C" w:rsidR="0094768C" w:rsidRDefault="0094768C" w:rsidP="0094768C">
      <w:pPr>
        <w:pStyle w:val="dlPerson2Last"/>
      </w:pPr>
      <w:r>
        <w:t>Second Secretary</w:t>
      </w:r>
    </w:p>
    <w:p w14:paraId="2049B209" w14:textId="197A1F36" w:rsidR="0094768C" w:rsidRDefault="0094768C" w:rsidP="0094768C">
      <w:pPr>
        <w:pStyle w:val="dlPerson"/>
      </w:pPr>
      <w:r>
        <w:t xml:space="preserve">Mr </w:t>
      </w:r>
      <w:proofErr w:type="spellStart"/>
      <w:r>
        <w:t>Ádám</w:t>
      </w:r>
      <w:proofErr w:type="spellEnd"/>
      <w:r>
        <w:t xml:space="preserve"> Alex HORVÁTH</w:t>
      </w:r>
    </w:p>
    <w:p w14:paraId="7D0C1761" w14:textId="50B6A04F" w:rsidR="0094768C" w:rsidRDefault="0094768C" w:rsidP="0094768C">
      <w:pPr>
        <w:pStyle w:val="dlPerson2Last"/>
      </w:pPr>
      <w:r>
        <w:t>Attaché</w:t>
      </w:r>
    </w:p>
    <w:p w14:paraId="0930DAF5" w14:textId="404FAA07" w:rsidR="0094768C" w:rsidRDefault="0094768C" w:rsidP="0094768C">
      <w:pPr>
        <w:pStyle w:val="dlPerson"/>
      </w:pPr>
      <w:r>
        <w:t xml:space="preserve">Ms </w:t>
      </w:r>
      <w:proofErr w:type="spellStart"/>
      <w:r>
        <w:t>Tímea</w:t>
      </w:r>
      <w:proofErr w:type="spellEnd"/>
      <w:r>
        <w:t xml:space="preserve"> TIMÁR</w:t>
      </w:r>
    </w:p>
    <w:p w14:paraId="4B3AAA7B" w14:textId="5004B0C2" w:rsidR="0094768C" w:rsidRDefault="0094768C" w:rsidP="0094768C">
      <w:pPr>
        <w:pStyle w:val="dlPerson2Last"/>
      </w:pPr>
      <w:r>
        <w:t>Attaché</w:t>
      </w:r>
    </w:p>
    <w:p w14:paraId="5EFDDB31" w14:textId="561D211C" w:rsidR="0094768C" w:rsidRDefault="0094768C" w:rsidP="0094768C">
      <w:pPr>
        <w:pStyle w:val="dlPerson"/>
      </w:pPr>
      <w:r>
        <w:t xml:space="preserve">Ms </w:t>
      </w:r>
      <w:proofErr w:type="spellStart"/>
      <w:r>
        <w:t>Györgyi</w:t>
      </w:r>
      <w:proofErr w:type="spellEnd"/>
      <w:r>
        <w:t xml:space="preserve"> BALOGH</w:t>
      </w:r>
    </w:p>
    <w:p w14:paraId="368C1E24" w14:textId="4E3C7C65" w:rsidR="0094768C" w:rsidRDefault="0094768C" w:rsidP="0094768C">
      <w:pPr>
        <w:pStyle w:val="dlPerson2Last"/>
      </w:pPr>
      <w:r>
        <w:t>Attaché</w:t>
      </w:r>
    </w:p>
    <w:p w14:paraId="017D19D8" w14:textId="574E3466" w:rsidR="0094768C" w:rsidRDefault="0094768C" w:rsidP="0094768C">
      <w:pPr>
        <w:pStyle w:val="dlPerson"/>
      </w:pPr>
      <w:r>
        <w:t xml:space="preserve">Mr </w:t>
      </w:r>
      <w:proofErr w:type="spellStart"/>
      <w:r>
        <w:t>Levente</w:t>
      </w:r>
      <w:proofErr w:type="spellEnd"/>
      <w:r>
        <w:t xml:space="preserve"> CSÁKI</w:t>
      </w:r>
    </w:p>
    <w:p w14:paraId="6E3D108F" w14:textId="212C63A6" w:rsidR="0094768C" w:rsidRDefault="0094768C" w:rsidP="0094768C">
      <w:pPr>
        <w:pStyle w:val="dlPerson2Last"/>
      </w:pPr>
      <w:r>
        <w:t>Attaché</w:t>
      </w:r>
    </w:p>
    <w:p w14:paraId="3EF7901A" w14:textId="22716FE8" w:rsidR="0094768C" w:rsidRDefault="0094768C" w:rsidP="0094768C">
      <w:pPr>
        <w:pStyle w:val="MisijeNaslov"/>
      </w:pPr>
      <w:r>
        <w:br w:type="column"/>
      </w:r>
      <w:bookmarkStart w:id="65" w:name="_Toc224718879"/>
      <w:r>
        <w:lastRenderedPageBreak/>
        <w:t>Iceland</w:t>
      </w:r>
      <w:bookmarkEnd w:id="65"/>
    </w:p>
    <w:p w14:paraId="74DECF2D" w14:textId="0F6B60D2" w:rsidR="0094768C" w:rsidRDefault="0094768C" w:rsidP="0094768C">
      <w:pPr>
        <w:pStyle w:val="dlCaption"/>
      </w:pPr>
      <w:r>
        <w:t>EMBASSY OF ICELAND</w:t>
      </w:r>
    </w:p>
    <w:p w14:paraId="256E1D3A" w14:textId="713DDE49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Naglergasse</w:t>
      </w:r>
      <w:proofErr w:type="spellEnd"/>
      <w:r>
        <w:t xml:space="preserve"> 2/3/8</w:t>
      </w:r>
    </w:p>
    <w:p w14:paraId="6D8595AC" w14:textId="7D2E8E9A" w:rsidR="0094768C" w:rsidRDefault="0094768C" w:rsidP="0094768C">
      <w:pPr>
        <w:pStyle w:val="dlPhone"/>
      </w:pPr>
      <w:r>
        <w:t>Tel: + 43 1 533 27 71</w:t>
      </w:r>
    </w:p>
    <w:p w14:paraId="7E219C22" w14:textId="5BCBD93B" w:rsidR="0094768C" w:rsidRDefault="0094768C" w:rsidP="0094768C">
      <w:pPr>
        <w:pStyle w:val="dlPhone"/>
      </w:pPr>
      <w:r>
        <w:t>E-mail: vienna@utn.is</w:t>
      </w:r>
    </w:p>
    <w:p w14:paraId="3659884C" w14:textId="23CE999D" w:rsidR="0094768C" w:rsidRDefault="0094768C" w:rsidP="0094768C">
      <w:pPr>
        <w:pStyle w:val="dlPerson"/>
      </w:pPr>
    </w:p>
    <w:p w14:paraId="47E7D2E2" w14:textId="3D384941" w:rsidR="0094768C" w:rsidRDefault="0094768C" w:rsidP="0094768C">
      <w:pPr>
        <w:pStyle w:val="dlPerson"/>
      </w:pPr>
      <w:r>
        <w:t>H. E. Ms Helga HAUKSDÓTTIR</w:t>
      </w:r>
    </w:p>
    <w:p w14:paraId="335F0813" w14:textId="373F05B1" w:rsidR="0094768C" w:rsidRDefault="0094768C" w:rsidP="0094768C">
      <w:pPr>
        <w:pStyle w:val="dlPerson2"/>
      </w:pPr>
      <w:r>
        <w:t>Ambassador Extraordinary and Plenipotentiary</w:t>
      </w:r>
    </w:p>
    <w:p w14:paraId="07CA32B8" w14:textId="237F65D8" w:rsidR="0094768C" w:rsidRDefault="0094768C" w:rsidP="0094768C">
      <w:pPr>
        <w:pStyle w:val="dlPerson2Last"/>
      </w:pPr>
      <w:r>
        <w:t>23 April 2025</w:t>
      </w:r>
    </w:p>
    <w:p w14:paraId="6972E5B6" w14:textId="0D7F787D" w:rsidR="0094768C" w:rsidRDefault="0094768C" w:rsidP="0094768C">
      <w:pPr>
        <w:pStyle w:val="MisijeNaslov"/>
      </w:pPr>
      <w:r>
        <w:br w:type="column"/>
      </w:r>
      <w:bookmarkStart w:id="66" w:name="_Toc224718880"/>
      <w:r>
        <w:lastRenderedPageBreak/>
        <w:t>India</w:t>
      </w:r>
      <w:bookmarkEnd w:id="66"/>
    </w:p>
    <w:p w14:paraId="6E3E0F5A" w14:textId="6F0F49D2" w:rsidR="0094768C" w:rsidRDefault="0094768C" w:rsidP="0094768C">
      <w:pPr>
        <w:pStyle w:val="dlCaption"/>
      </w:pPr>
      <w:r>
        <w:t>EMBASSY OF THE REPUBLIC OF INDIA</w:t>
      </w:r>
    </w:p>
    <w:p w14:paraId="388FFCD1" w14:textId="4396A187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Železna</w:t>
      </w:r>
      <w:proofErr w:type="spellEnd"/>
      <w:r>
        <w:t xml:space="preserve"> cesta 16</w:t>
      </w:r>
    </w:p>
    <w:p w14:paraId="04BFA105" w14:textId="441F7F3C" w:rsidR="0094768C" w:rsidRDefault="0094768C" w:rsidP="0094768C">
      <w:pPr>
        <w:pStyle w:val="dlOfficeHours"/>
      </w:pPr>
      <w:r>
        <w:t>Office hours: Monday – Friday 8.00 – 13.00 and 13.30 – 16.30</w:t>
      </w:r>
    </w:p>
    <w:p w14:paraId="0760EDFA" w14:textId="1C24C656" w:rsidR="0094768C" w:rsidRDefault="0094768C" w:rsidP="0094768C">
      <w:pPr>
        <w:pStyle w:val="dlPhone"/>
      </w:pPr>
      <w:r>
        <w:t>Tel: + 386 1 513 31 10</w:t>
      </w:r>
    </w:p>
    <w:p w14:paraId="49D98684" w14:textId="5C7B86B8" w:rsidR="0094768C" w:rsidRDefault="0094768C" w:rsidP="0094768C">
      <w:pPr>
        <w:pStyle w:val="dlPhone"/>
      </w:pPr>
      <w:r>
        <w:t>Emergency number: + 386 30 313 103</w:t>
      </w:r>
    </w:p>
    <w:p w14:paraId="09EC1810" w14:textId="2FD9391B" w:rsidR="0094768C" w:rsidRDefault="0094768C" w:rsidP="0094768C">
      <w:pPr>
        <w:pStyle w:val="dlPhone"/>
      </w:pPr>
      <w:r>
        <w:t>E-mail: inf.ljubljana@mea.gov.in</w:t>
      </w:r>
    </w:p>
    <w:p w14:paraId="3B7081EC" w14:textId="1C80074B" w:rsidR="0094768C" w:rsidRDefault="0094768C" w:rsidP="0094768C">
      <w:pPr>
        <w:pStyle w:val="dlPhone"/>
      </w:pPr>
      <w:r>
        <w:t>Homepage: www.eoiljubljana.gov.in</w:t>
      </w:r>
    </w:p>
    <w:p w14:paraId="76A48DED" w14:textId="052EC9A3" w:rsidR="0094768C" w:rsidRDefault="0094768C" w:rsidP="0094768C">
      <w:pPr>
        <w:pStyle w:val="dlUradCaption"/>
      </w:pPr>
      <w:r>
        <w:t>Consular Section</w:t>
      </w:r>
    </w:p>
    <w:p w14:paraId="6EFA2F5B" w14:textId="4B9A2DD1" w:rsidR="0094768C" w:rsidRDefault="0094768C" w:rsidP="0094768C">
      <w:pPr>
        <w:pStyle w:val="dlPhone"/>
      </w:pPr>
      <w:r>
        <w:t>Office hours: Wednesday and Friday 10.00 – 12.00 and 14.00 – 15.00</w:t>
      </w:r>
    </w:p>
    <w:p w14:paraId="74DC8A15" w14:textId="5CC0DD13" w:rsidR="0094768C" w:rsidRDefault="0094768C" w:rsidP="0094768C">
      <w:pPr>
        <w:pStyle w:val="dlPhone"/>
      </w:pPr>
      <w:r>
        <w:t>Tel: + 386 1 513 31 20</w:t>
      </w:r>
    </w:p>
    <w:p w14:paraId="6DEE11B1" w14:textId="17E3AD18" w:rsidR="0094768C" w:rsidRDefault="0094768C" w:rsidP="0094768C">
      <w:pPr>
        <w:pStyle w:val="dlPhone"/>
      </w:pPr>
      <w:r>
        <w:t>Emergency number: + 386 30 650 551</w:t>
      </w:r>
    </w:p>
    <w:p w14:paraId="14744198" w14:textId="21086FB2" w:rsidR="0094768C" w:rsidRDefault="0094768C" w:rsidP="0094768C">
      <w:pPr>
        <w:pStyle w:val="dlPhone"/>
      </w:pPr>
      <w:r>
        <w:t>E-mail: cons.ljubljana@mea.gov.in</w:t>
      </w:r>
    </w:p>
    <w:p w14:paraId="5BB1C26C" w14:textId="4D7CA35E" w:rsidR="0094768C" w:rsidRDefault="0094768C" w:rsidP="0094768C">
      <w:pPr>
        <w:pStyle w:val="dlPerson"/>
      </w:pPr>
    </w:p>
    <w:p w14:paraId="419429D6" w14:textId="57FAC624" w:rsidR="0094768C" w:rsidRDefault="0094768C" w:rsidP="0094768C">
      <w:pPr>
        <w:pStyle w:val="dlPerson"/>
      </w:pPr>
      <w:r>
        <w:t>H. E. Mr Amit NARANG</w:t>
      </w:r>
    </w:p>
    <w:p w14:paraId="4A903190" w14:textId="2193F59C" w:rsidR="0094768C" w:rsidRDefault="0094768C" w:rsidP="0094768C">
      <w:pPr>
        <w:pStyle w:val="dlPerson2"/>
      </w:pPr>
      <w:r>
        <w:t>Ambassador Extraordinary and Plenipotentiary</w:t>
      </w:r>
    </w:p>
    <w:p w14:paraId="444220C3" w14:textId="015052C4" w:rsidR="0094768C" w:rsidRDefault="0094768C" w:rsidP="0094768C">
      <w:pPr>
        <w:pStyle w:val="dlPerson2Last"/>
      </w:pPr>
      <w:r>
        <w:t>17 March 2025</w:t>
      </w:r>
    </w:p>
    <w:p w14:paraId="0183E4C6" w14:textId="71CFFF2E" w:rsidR="0094768C" w:rsidRDefault="0094768C" w:rsidP="0094768C">
      <w:pPr>
        <w:pStyle w:val="dlPerson"/>
      </w:pPr>
      <w:r>
        <w:t>Ms Uma DHYANI</w:t>
      </w:r>
    </w:p>
    <w:p w14:paraId="537D7614" w14:textId="04DE737F" w:rsidR="0094768C" w:rsidRDefault="0094768C" w:rsidP="0094768C">
      <w:pPr>
        <w:pStyle w:val="dlPerson2Last"/>
      </w:pPr>
      <w:r>
        <w:t>Second Secretary</w:t>
      </w:r>
    </w:p>
    <w:p w14:paraId="65018CCD" w14:textId="5AFD4446" w:rsidR="0094768C" w:rsidRDefault="0094768C" w:rsidP="0094768C">
      <w:pPr>
        <w:pStyle w:val="dlPerson"/>
      </w:pPr>
      <w:r>
        <w:t xml:space="preserve">Mr </w:t>
      </w:r>
      <w:proofErr w:type="spellStart"/>
      <w:r>
        <w:t>Sanjeet</w:t>
      </w:r>
      <w:proofErr w:type="spellEnd"/>
      <w:r>
        <w:t xml:space="preserve"> KUMAR</w:t>
      </w:r>
    </w:p>
    <w:p w14:paraId="41310C3E" w14:textId="15B6B7A2" w:rsidR="0094768C" w:rsidRDefault="0094768C" w:rsidP="0094768C">
      <w:pPr>
        <w:pStyle w:val="dlPerson2Last"/>
      </w:pPr>
      <w:r>
        <w:t>Second Secretary</w:t>
      </w:r>
    </w:p>
    <w:p w14:paraId="1DAF6E96" w14:textId="172175AC" w:rsidR="0094768C" w:rsidRDefault="0094768C" w:rsidP="0094768C">
      <w:pPr>
        <w:pStyle w:val="dlPerson"/>
      </w:pPr>
      <w:r>
        <w:t>Ms Janaki MANRAL</w:t>
      </w:r>
    </w:p>
    <w:p w14:paraId="79ABF410" w14:textId="4060283B" w:rsidR="0094768C" w:rsidRDefault="0094768C" w:rsidP="0094768C">
      <w:pPr>
        <w:pStyle w:val="dlPerson2Last"/>
      </w:pPr>
      <w:r>
        <w:t>Attaché</w:t>
      </w:r>
    </w:p>
    <w:p w14:paraId="43F43F7E" w14:textId="05210ACD" w:rsidR="0094768C" w:rsidRDefault="0094768C" w:rsidP="0094768C">
      <w:pPr>
        <w:pStyle w:val="MisijeNaslov"/>
      </w:pPr>
      <w:r>
        <w:br w:type="column"/>
      </w:r>
      <w:bookmarkStart w:id="67" w:name="_Toc224718881"/>
      <w:r>
        <w:lastRenderedPageBreak/>
        <w:t>Indonesia</w:t>
      </w:r>
      <w:bookmarkEnd w:id="67"/>
    </w:p>
    <w:p w14:paraId="5FA80E79" w14:textId="2E4DCCE7" w:rsidR="0094768C" w:rsidRDefault="0094768C" w:rsidP="0094768C">
      <w:pPr>
        <w:pStyle w:val="dlCaption"/>
      </w:pPr>
      <w:r>
        <w:t>EMBASSY OF THE REPUBLIC OF INDONESIA</w:t>
      </w:r>
    </w:p>
    <w:p w14:paraId="79BA8AC3" w14:textId="7F252776" w:rsidR="0094768C" w:rsidRDefault="0094768C" w:rsidP="0094768C">
      <w:pPr>
        <w:pStyle w:val="dlAddress"/>
      </w:pPr>
      <w:r>
        <w:t xml:space="preserve">AT-1180 VIENNA, Gustav </w:t>
      </w:r>
      <w:proofErr w:type="spellStart"/>
      <w:r>
        <w:t>Tschermak</w:t>
      </w:r>
      <w:proofErr w:type="spellEnd"/>
      <w:r>
        <w:t xml:space="preserve"> </w:t>
      </w:r>
      <w:proofErr w:type="spellStart"/>
      <w:r>
        <w:t>Gasse</w:t>
      </w:r>
      <w:proofErr w:type="spellEnd"/>
      <w:r>
        <w:t xml:space="preserve"> 5–7</w:t>
      </w:r>
    </w:p>
    <w:p w14:paraId="4F67D5CC" w14:textId="5A243AFB" w:rsidR="0094768C" w:rsidRDefault="0094768C" w:rsidP="0094768C">
      <w:pPr>
        <w:pStyle w:val="dlOfficeHours"/>
      </w:pPr>
      <w:r>
        <w:t>Office hours: Monday – Thursday 9.00 – 16.30, Friday 9.00 – 17.00</w:t>
      </w:r>
    </w:p>
    <w:p w14:paraId="3AF7862D" w14:textId="5D5ED8BD" w:rsidR="0094768C" w:rsidRDefault="0094768C" w:rsidP="0094768C">
      <w:pPr>
        <w:pStyle w:val="dlPhone"/>
      </w:pPr>
      <w:r>
        <w:t>Tel: + 43 1 476 23</w:t>
      </w:r>
    </w:p>
    <w:p w14:paraId="1AADB104" w14:textId="260C491E" w:rsidR="0094768C" w:rsidRDefault="0094768C" w:rsidP="0094768C">
      <w:pPr>
        <w:pStyle w:val="dlPhone"/>
      </w:pPr>
      <w:r>
        <w:t>Emergency number: + 43 676 3401 946</w:t>
      </w:r>
    </w:p>
    <w:p w14:paraId="405DC3F6" w14:textId="1EA0E4E2" w:rsidR="0094768C" w:rsidRDefault="0094768C" w:rsidP="0094768C">
      <w:pPr>
        <w:pStyle w:val="dlPhone"/>
      </w:pPr>
      <w:r>
        <w:t>Fax: + 43 1 479 05 57</w:t>
      </w:r>
    </w:p>
    <w:p w14:paraId="1D79728B" w14:textId="4D252129" w:rsidR="0094768C" w:rsidRDefault="0094768C" w:rsidP="0094768C">
      <w:pPr>
        <w:pStyle w:val="dlPhone"/>
      </w:pPr>
      <w:r>
        <w:t>E-mail: wina.kbri@kemlu.go.id</w:t>
      </w:r>
    </w:p>
    <w:p w14:paraId="24760A92" w14:textId="590AE5D5" w:rsidR="0094768C" w:rsidRDefault="0094768C" w:rsidP="0094768C">
      <w:pPr>
        <w:pStyle w:val="dlPhone"/>
      </w:pPr>
      <w:r>
        <w:t>Homepage: https://www.kemlu.go.id/vienna/en</w:t>
      </w:r>
    </w:p>
    <w:p w14:paraId="12200E6C" w14:textId="1853D188" w:rsidR="0094768C" w:rsidRDefault="0094768C" w:rsidP="0094768C">
      <w:pPr>
        <w:pStyle w:val="dlUradCaption"/>
      </w:pPr>
      <w:r>
        <w:t>Consular Section</w:t>
      </w:r>
    </w:p>
    <w:p w14:paraId="6299FC30" w14:textId="08DA71A2" w:rsidR="0094768C" w:rsidRDefault="0094768C" w:rsidP="0094768C">
      <w:pPr>
        <w:pStyle w:val="dlPhone"/>
      </w:pPr>
      <w:r>
        <w:t>Office hours: Monday – Friday 8.30 – 17.00</w:t>
      </w:r>
    </w:p>
    <w:p w14:paraId="3F46059B" w14:textId="7C51D629" w:rsidR="0094768C" w:rsidRDefault="0094768C" w:rsidP="0094768C">
      <w:pPr>
        <w:pStyle w:val="dlPerson"/>
      </w:pPr>
    </w:p>
    <w:p w14:paraId="6A91CE57" w14:textId="76031C0A" w:rsidR="0094768C" w:rsidRDefault="0094768C" w:rsidP="0094768C">
      <w:pPr>
        <w:pStyle w:val="dlPerson"/>
      </w:pPr>
      <w:r>
        <w:t xml:space="preserve">H. E. Mr </w:t>
      </w:r>
      <w:proofErr w:type="spellStart"/>
      <w:r>
        <w:t>Damos</w:t>
      </w:r>
      <w:proofErr w:type="spellEnd"/>
      <w:r>
        <w:t xml:space="preserve"> </w:t>
      </w:r>
      <w:proofErr w:type="spellStart"/>
      <w:r>
        <w:t>Dumoli</w:t>
      </w:r>
      <w:proofErr w:type="spellEnd"/>
      <w:r>
        <w:t xml:space="preserve"> AGUSMAN</w:t>
      </w:r>
    </w:p>
    <w:p w14:paraId="7057AC95" w14:textId="75F478BF" w:rsidR="0094768C" w:rsidRDefault="0094768C" w:rsidP="0094768C">
      <w:pPr>
        <w:pStyle w:val="dlPerson2"/>
      </w:pPr>
      <w:r>
        <w:t>Ambassador Extraordinary and Plenipotentiary</w:t>
      </w:r>
    </w:p>
    <w:p w14:paraId="3EC932A5" w14:textId="2E604085" w:rsidR="0094768C" w:rsidRDefault="0094768C" w:rsidP="0094768C">
      <w:pPr>
        <w:pStyle w:val="dlPerson2Last"/>
      </w:pPr>
      <w:r>
        <w:t>20 April 2022</w:t>
      </w:r>
    </w:p>
    <w:p w14:paraId="3D98060F" w14:textId="3E5CE758" w:rsidR="0094768C" w:rsidRDefault="0094768C" w:rsidP="0094768C">
      <w:pPr>
        <w:pStyle w:val="dlPerson"/>
      </w:pPr>
      <w:r>
        <w:t xml:space="preserve">Mr Akio </w:t>
      </w:r>
      <w:proofErr w:type="spellStart"/>
      <w:r>
        <w:t>Alfiano</w:t>
      </w:r>
      <w:proofErr w:type="spellEnd"/>
      <w:r>
        <w:t xml:space="preserve"> TAMALA</w:t>
      </w:r>
    </w:p>
    <w:p w14:paraId="0D23DEB5" w14:textId="511990A8" w:rsidR="0094768C" w:rsidRDefault="0094768C" w:rsidP="0094768C">
      <w:pPr>
        <w:pStyle w:val="dlPerson2Last"/>
      </w:pPr>
      <w:r>
        <w:t>Minister</w:t>
      </w:r>
    </w:p>
    <w:p w14:paraId="5CCF4FD3" w14:textId="79DFB2E4" w:rsidR="0094768C" w:rsidRDefault="0094768C" w:rsidP="0094768C">
      <w:pPr>
        <w:pStyle w:val="MisijeNaslov"/>
      </w:pPr>
      <w:r>
        <w:br w:type="column"/>
      </w:r>
      <w:bookmarkStart w:id="68" w:name="_Toc224718882"/>
      <w:r>
        <w:lastRenderedPageBreak/>
        <w:t>Iran</w:t>
      </w:r>
      <w:bookmarkEnd w:id="68"/>
    </w:p>
    <w:p w14:paraId="15DEDF39" w14:textId="3373D928" w:rsidR="0094768C" w:rsidRDefault="0094768C" w:rsidP="0094768C">
      <w:pPr>
        <w:pStyle w:val="dlCaption"/>
      </w:pPr>
      <w:r>
        <w:t>EMBASSY OF THE ISLAMIC REPUBLIC OF IRAN</w:t>
      </w:r>
    </w:p>
    <w:p w14:paraId="7E5EAA38" w14:textId="117D700F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olsto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1440ADF1" w14:textId="771F3FE1" w:rsidR="0094768C" w:rsidRDefault="0094768C" w:rsidP="0094768C">
      <w:pPr>
        <w:pStyle w:val="dlOfficeHours"/>
      </w:pPr>
      <w:r>
        <w:t>Office hours: Monday – Friday 8.00 – 16.30</w:t>
      </w:r>
    </w:p>
    <w:p w14:paraId="04E2A00A" w14:textId="11AA2189" w:rsidR="0094768C" w:rsidRDefault="0094768C" w:rsidP="0094768C">
      <w:pPr>
        <w:pStyle w:val="dlPhone"/>
      </w:pPr>
      <w:r>
        <w:t>Tel: + 386 1 589 71 00, + 386 30 60 30 12</w:t>
      </w:r>
    </w:p>
    <w:p w14:paraId="46D541FC" w14:textId="0F86FF21" w:rsidR="0094768C" w:rsidRDefault="0094768C" w:rsidP="0094768C">
      <w:pPr>
        <w:pStyle w:val="dlPhone"/>
      </w:pPr>
      <w:r>
        <w:t>Fax: + 386 1 589 71 06</w:t>
      </w:r>
    </w:p>
    <w:p w14:paraId="48F64744" w14:textId="7215AF0E" w:rsidR="0094768C" w:rsidRDefault="0094768C" w:rsidP="0094768C">
      <w:pPr>
        <w:pStyle w:val="dlPhone"/>
      </w:pPr>
      <w:r>
        <w:t>E-mail: iranemb.lju@mfa.gov.ir</w:t>
      </w:r>
    </w:p>
    <w:p w14:paraId="44E99AAE" w14:textId="381240AC" w:rsidR="0094768C" w:rsidRDefault="0094768C" w:rsidP="0094768C">
      <w:pPr>
        <w:pStyle w:val="dlPhone"/>
      </w:pPr>
      <w:r>
        <w:t>Homepage: www.ljubljana.mfa.ir</w:t>
      </w:r>
    </w:p>
    <w:p w14:paraId="2F47C966" w14:textId="32A36280" w:rsidR="0094768C" w:rsidRDefault="0094768C" w:rsidP="0094768C">
      <w:pPr>
        <w:pStyle w:val="dlUradCaption"/>
      </w:pPr>
      <w:r>
        <w:t>Consular Section</w:t>
      </w:r>
    </w:p>
    <w:p w14:paraId="41069740" w14:textId="5B18065D" w:rsidR="0094768C" w:rsidRDefault="0094768C" w:rsidP="0094768C">
      <w:pPr>
        <w:pStyle w:val="dlPhone"/>
      </w:pPr>
      <w:r>
        <w:t>Office hours: Monday, Wednesday, Friday 9.00 – 13.00</w:t>
      </w:r>
    </w:p>
    <w:p w14:paraId="43B9014A" w14:textId="2B73561E" w:rsidR="0094768C" w:rsidRDefault="0094768C" w:rsidP="0094768C">
      <w:pPr>
        <w:pStyle w:val="dlPerson"/>
      </w:pPr>
    </w:p>
    <w:p w14:paraId="02BB7566" w14:textId="411F630A" w:rsidR="0094768C" w:rsidRDefault="0094768C" w:rsidP="0094768C">
      <w:pPr>
        <w:pStyle w:val="dlPerson"/>
      </w:pPr>
      <w:r>
        <w:t>H. E. Ms Marzieh AFKHAM</w:t>
      </w:r>
    </w:p>
    <w:p w14:paraId="6C2746CE" w14:textId="1CE7B50F" w:rsidR="0094768C" w:rsidRDefault="0094768C" w:rsidP="0094768C">
      <w:pPr>
        <w:pStyle w:val="dlPerson2"/>
      </w:pPr>
      <w:r>
        <w:t>Ambassador Extraordinary and Plenipotentiary</w:t>
      </w:r>
    </w:p>
    <w:p w14:paraId="0019CBAE" w14:textId="4FDCEA4C" w:rsidR="0094768C" w:rsidRDefault="0094768C" w:rsidP="0094768C">
      <w:pPr>
        <w:pStyle w:val="dlPerson2Last"/>
      </w:pPr>
      <w:r>
        <w:t>23 April 2025</w:t>
      </w:r>
    </w:p>
    <w:p w14:paraId="6915454A" w14:textId="369C88A4" w:rsidR="0094768C" w:rsidRDefault="0094768C" w:rsidP="0094768C">
      <w:pPr>
        <w:pStyle w:val="dlPerson"/>
      </w:pPr>
      <w:r>
        <w:t>Mr Reza NADEMI</w:t>
      </w:r>
    </w:p>
    <w:p w14:paraId="2E32C0BD" w14:textId="1138F311" w:rsidR="0094768C" w:rsidRDefault="0094768C" w:rsidP="0094768C">
      <w:pPr>
        <w:pStyle w:val="dlPerson2Last"/>
      </w:pPr>
      <w:r>
        <w:t>First Counsellor</w:t>
      </w:r>
    </w:p>
    <w:p w14:paraId="50D186CD" w14:textId="10E664C8" w:rsidR="0094768C" w:rsidRDefault="0094768C" w:rsidP="0094768C">
      <w:pPr>
        <w:pStyle w:val="dlPerson"/>
      </w:pPr>
      <w:r>
        <w:t>Mr Mohammad ASKARI</w:t>
      </w:r>
    </w:p>
    <w:p w14:paraId="71B4F544" w14:textId="0B86C780" w:rsidR="0094768C" w:rsidRDefault="0094768C" w:rsidP="0094768C">
      <w:pPr>
        <w:pStyle w:val="dlPerson2Last"/>
      </w:pPr>
      <w:r>
        <w:t>Third Counsellor</w:t>
      </w:r>
    </w:p>
    <w:p w14:paraId="4CA03EBC" w14:textId="48827740" w:rsidR="0094768C" w:rsidRDefault="0094768C" w:rsidP="0094768C">
      <w:pPr>
        <w:pStyle w:val="dlPerson"/>
      </w:pPr>
      <w:r>
        <w:t xml:space="preserve">Colonel </w:t>
      </w:r>
      <w:proofErr w:type="spellStart"/>
      <w:r>
        <w:t>Seyed</w:t>
      </w:r>
      <w:proofErr w:type="spellEnd"/>
      <w:r>
        <w:t xml:space="preserve"> Majid PEYROU DARVISH</w:t>
      </w:r>
    </w:p>
    <w:p w14:paraId="5025AC8A" w14:textId="01452148" w:rsidR="0094768C" w:rsidRDefault="0094768C" w:rsidP="0094768C">
      <w:pPr>
        <w:pStyle w:val="dlPerson2"/>
      </w:pPr>
      <w:r>
        <w:t>Military Attaché</w:t>
      </w:r>
    </w:p>
    <w:p w14:paraId="541A7144" w14:textId="3BA4C733" w:rsidR="0094768C" w:rsidRDefault="0094768C" w:rsidP="0094768C">
      <w:pPr>
        <w:pStyle w:val="dlPerson2Last"/>
      </w:pPr>
      <w:r>
        <w:t>with residence in Vienna</w:t>
      </w:r>
    </w:p>
    <w:p w14:paraId="3B7AD3A2" w14:textId="1135865E" w:rsidR="0094768C" w:rsidRDefault="0094768C" w:rsidP="0094768C">
      <w:pPr>
        <w:pStyle w:val="MisijeNaslov"/>
      </w:pPr>
      <w:r>
        <w:br w:type="column"/>
      </w:r>
      <w:bookmarkStart w:id="69" w:name="_Toc224718883"/>
      <w:r>
        <w:lastRenderedPageBreak/>
        <w:t>Iraq</w:t>
      </w:r>
      <w:bookmarkEnd w:id="69"/>
    </w:p>
    <w:p w14:paraId="4D7087BC" w14:textId="28F687FE" w:rsidR="0094768C" w:rsidRDefault="0094768C" w:rsidP="0094768C">
      <w:pPr>
        <w:pStyle w:val="dlCaption"/>
      </w:pPr>
      <w:r>
        <w:t>EMBASSY OF THE REPUBLIC OF IRAQ</w:t>
      </w:r>
    </w:p>
    <w:p w14:paraId="14CBED53" w14:textId="62F66503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Johannesgasse</w:t>
      </w:r>
      <w:proofErr w:type="spellEnd"/>
      <w:r>
        <w:t xml:space="preserve"> 26 (P.O. Box 322)</w:t>
      </w:r>
    </w:p>
    <w:p w14:paraId="218E1828" w14:textId="61A06879" w:rsidR="0094768C" w:rsidRDefault="0094768C" w:rsidP="0094768C">
      <w:pPr>
        <w:pStyle w:val="dlOfficeHours"/>
      </w:pPr>
      <w:r>
        <w:t>Office Hours: Monday – Friday 9.00 – 15.00</w:t>
      </w:r>
    </w:p>
    <w:p w14:paraId="61D4C837" w14:textId="35DE4B99" w:rsidR="0094768C" w:rsidRDefault="0094768C" w:rsidP="0094768C">
      <w:pPr>
        <w:pStyle w:val="dlPhone"/>
      </w:pPr>
      <w:r>
        <w:t>Tel: + 43 1 713 81 95</w:t>
      </w:r>
    </w:p>
    <w:p w14:paraId="2C06EA8D" w14:textId="3F587458" w:rsidR="0094768C" w:rsidRDefault="0094768C" w:rsidP="0094768C">
      <w:pPr>
        <w:pStyle w:val="dlPhone"/>
      </w:pPr>
      <w:r>
        <w:t>Fax: + 43 1 713 82 08</w:t>
      </w:r>
    </w:p>
    <w:p w14:paraId="3F743048" w14:textId="5D62FDCB" w:rsidR="0094768C" w:rsidRDefault="0094768C" w:rsidP="0094768C">
      <w:pPr>
        <w:pStyle w:val="dlPhone"/>
      </w:pPr>
      <w:r>
        <w:t>E-mail: office@iraqembassy.at, info@iraqembassy.at</w:t>
      </w:r>
    </w:p>
    <w:p w14:paraId="39AF2F56" w14:textId="746F018D" w:rsidR="0094768C" w:rsidRDefault="0094768C" w:rsidP="0094768C">
      <w:pPr>
        <w:pStyle w:val="dlPhone"/>
      </w:pPr>
      <w:r>
        <w:t>Homepage: www.mofa.gov.iq/vienna/en/</w:t>
      </w:r>
    </w:p>
    <w:p w14:paraId="619B768E" w14:textId="7EB89AAD" w:rsidR="0094768C" w:rsidRDefault="0094768C" w:rsidP="0094768C">
      <w:pPr>
        <w:pStyle w:val="dlUradCaption"/>
      </w:pPr>
      <w:r>
        <w:t>Consular Section</w:t>
      </w:r>
    </w:p>
    <w:p w14:paraId="0B12CA39" w14:textId="61912958" w:rsidR="0094768C" w:rsidRDefault="0094768C" w:rsidP="0094768C">
      <w:pPr>
        <w:pStyle w:val="dlPhone"/>
      </w:pPr>
      <w:r>
        <w:t>E-mail: konsulat@iraqembassy.at</w:t>
      </w:r>
    </w:p>
    <w:p w14:paraId="18EC1061" w14:textId="333D12EF" w:rsidR="0094768C" w:rsidRDefault="0094768C" w:rsidP="0094768C">
      <w:pPr>
        <w:pStyle w:val="dlPerson"/>
      </w:pPr>
    </w:p>
    <w:p w14:paraId="490C2F6B" w14:textId="36C3AF87" w:rsidR="0094768C" w:rsidRDefault="0094768C" w:rsidP="0094768C">
      <w:pPr>
        <w:pStyle w:val="dlPerson"/>
      </w:pPr>
      <w:r>
        <w:t>Mr Rahman Loan Muhsin JOTHERY</w:t>
      </w:r>
    </w:p>
    <w:p w14:paraId="0C31ACD5" w14:textId="2B88841B" w:rsidR="0094768C" w:rsidRDefault="0094768C" w:rsidP="0094768C">
      <w:pPr>
        <w:pStyle w:val="dlPerson2"/>
      </w:pPr>
      <w:r>
        <w:t>Counsellor</w:t>
      </w:r>
    </w:p>
    <w:p w14:paraId="2F40C066" w14:textId="4697990E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0D79783" w14:textId="02714838" w:rsidR="0094768C" w:rsidRDefault="0094768C" w:rsidP="0094768C">
      <w:pPr>
        <w:pStyle w:val="dlPerson"/>
      </w:pPr>
      <w:r>
        <w:t xml:space="preserve">Mr Ziad </w:t>
      </w:r>
      <w:proofErr w:type="spellStart"/>
      <w:r>
        <w:t>Tarq</w:t>
      </w:r>
      <w:proofErr w:type="spellEnd"/>
      <w:r>
        <w:t xml:space="preserve"> </w:t>
      </w:r>
      <w:proofErr w:type="spellStart"/>
      <w:r>
        <w:t>Khalel</w:t>
      </w:r>
      <w:proofErr w:type="spellEnd"/>
      <w:r>
        <w:t xml:space="preserve"> AL-ADHAMY</w:t>
      </w:r>
    </w:p>
    <w:p w14:paraId="4EEC3567" w14:textId="0FE34AF6" w:rsidR="0094768C" w:rsidRDefault="0094768C" w:rsidP="0094768C">
      <w:pPr>
        <w:pStyle w:val="dlPerson2Last"/>
      </w:pPr>
      <w:r>
        <w:t>Counsellor</w:t>
      </w:r>
    </w:p>
    <w:p w14:paraId="1DBF76D1" w14:textId="7377D490" w:rsidR="0094768C" w:rsidRDefault="0094768C" w:rsidP="0094768C">
      <w:pPr>
        <w:pStyle w:val="MisijeNaslov"/>
      </w:pPr>
      <w:r>
        <w:br w:type="column"/>
      </w:r>
      <w:bookmarkStart w:id="70" w:name="_Toc224718884"/>
      <w:r>
        <w:lastRenderedPageBreak/>
        <w:t>Ireland</w:t>
      </w:r>
      <w:bookmarkEnd w:id="70"/>
    </w:p>
    <w:p w14:paraId="57228F99" w14:textId="66588786" w:rsidR="0094768C" w:rsidRDefault="0094768C" w:rsidP="0094768C">
      <w:pPr>
        <w:pStyle w:val="dlCaption"/>
      </w:pPr>
      <w:r>
        <w:t>EMBASSY OF IRELAND</w:t>
      </w:r>
    </w:p>
    <w:p w14:paraId="6D540E0C" w14:textId="7692FD57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Palača</w:t>
      </w:r>
      <w:proofErr w:type="spellEnd"/>
      <w:r>
        <w:t xml:space="preserve"> </w:t>
      </w:r>
      <w:proofErr w:type="spellStart"/>
      <w:r>
        <w:t>Kapitelj</w:t>
      </w:r>
      <w:proofErr w:type="spellEnd"/>
      <w:r>
        <w:t xml:space="preserve">, </w:t>
      </w:r>
      <w:proofErr w:type="spellStart"/>
      <w:r>
        <w:t>Poljanski</w:t>
      </w:r>
      <w:proofErr w:type="spellEnd"/>
      <w:r>
        <w:t xml:space="preserve"> </w:t>
      </w:r>
      <w:proofErr w:type="spellStart"/>
      <w:r>
        <w:t>nasip</w:t>
      </w:r>
      <w:proofErr w:type="spellEnd"/>
      <w:r>
        <w:t xml:space="preserve"> 6</w:t>
      </w:r>
    </w:p>
    <w:p w14:paraId="000DDAC3" w14:textId="1A36FD3E" w:rsidR="0094768C" w:rsidRDefault="0094768C" w:rsidP="0094768C">
      <w:pPr>
        <w:pStyle w:val="dlOfficeHours"/>
      </w:pPr>
      <w:r>
        <w:t>Office hours: Monday – Friday 9.00 – 12.30 and 14.30 – 16.00</w:t>
      </w:r>
    </w:p>
    <w:p w14:paraId="4A9E01F9" w14:textId="6B5ED483" w:rsidR="0094768C" w:rsidRDefault="0094768C" w:rsidP="0094768C">
      <w:pPr>
        <w:pStyle w:val="dlPhone"/>
      </w:pPr>
      <w:r>
        <w:t>Tel: + 386 1 300 89 70</w:t>
      </w:r>
    </w:p>
    <w:p w14:paraId="300B8799" w14:textId="38FCE653" w:rsidR="0094768C" w:rsidRDefault="0094768C" w:rsidP="0094768C">
      <w:pPr>
        <w:pStyle w:val="dlPhone"/>
      </w:pPr>
      <w:r>
        <w:t>E-mail: ljubljanaembassy@dfa.ie</w:t>
      </w:r>
    </w:p>
    <w:p w14:paraId="591CCED9" w14:textId="27E432A5" w:rsidR="0094768C" w:rsidRDefault="0094768C" w:rsidP="0094768C">
      <w:pPr>
        <w:pStyle w:val="dlPhone"/>
      </w:pPr>
      <w:r>
        <w:t>Homepage: https://www.ireland.ie/en/slovenia/ljubljana/</w:t>
      </w:r>
    </w:p>
    <w:p w14:paraId="7877AAD2" w14:textId="21E1340D" w:rsidR="0094768C" w:rsidRDefault="0094768C" w:rsidP="0094768C">
      <w:pPr>
        <w:pStyle w:val="dlPerson"/>
      </w:pPr>
    </w:p>
    <w:p w14:paraId="579690A4" w14:textId="15BE0112" w:rsidR="0094768C" w:rsidRDefault="0094768C" w:rsidP="0094768C">
      <w:pPr>
        <w:pStyle w:val="dlPerson"/>
      </w:pPr>
      <w:r>
        <w:t>H. E. Ms Caroline PHELAN</w:t>
      </w:r>
    </w:p>
    <w:p w14:paraId="353BD42D" w14:textId="79B357F9" w:rsidR="0094768C" w:rsidRDefault="0094768C" w:rsidP="0094768C">
      <w:pPr>
        <w:pStyle w:val="dlPerson2"/>
      </w:pPr>
      <w:r>
        <w:t>Ambassador Extraordinary and Plenipotentiary</w:t>
      </w:r>
    </w:p>
    <w:p w14:paraId="7042E91C" w14:textId="5D1B293A" w:rsidR="0094768C" w:rsidRDefault="0094768C" w:rsidP="0094768C">
      <w:pPr>
        <w:pStyle w:val="dlPerson2Last"/>
      </w:pPr>
      <w:r>
        <w:t>26 August 2025</w:t>
      </w:r>
    </w:p>
    <w:p w14:paraId="760980C4" w14:textId="72968149" w:rsidR="0094768C" w:rsidRDefault="0094768C" w:rsidP="0094768C">
      <w:pPr>
        <w:pStyle w:val="dlPerson"/>
      </w:pPr>
      <w:r>
        <w:t>Mr Kevin Michael HENNESSY</w:t>
      </w:r>
    </w:p>
    <w:p w14:paraId="12EAD0A6" w14:textId="70D8899A" w:rsidR="0094768C" w:rsidRDefault="0094768C" w:rsidP="0094768C">
      <w:pPr>
        <w:pStyle w:val="dlPerson2Last"/>
      </w:pPr>
      <w:r>
        <w:t>Second Secretary</w:t>
      </w:r>
    </w:p>
    <w:p w14:paraId="3E23D3E7" w14:textId="5840A50A" w:rsidR="0094768C" w:rsidRDefault="0094768C" w:rsidP="0094768C">
      <w:pPr>
        <w:pStyle w:val="MisijeNaslov"/>
      </w:pPr>
      <w:r>
        <w:br w:type="column"/>
      </w:r>
      <w:bookmarkStart w:id="71" w:name="_Toc224718885"/>
      <w:r>
        <w:lastRenderedPageBreak/>
        <w:t>Israel</w:t>
      </w:r>
      <w:bookmarkEnd w:id="71"/>
    </w:p>
    <w:p w14:paraId="43084D18" w14:textId="1739D50E" w:rsidR="0094768C" w:rsidRDefault="0094768C" w:rsidP="0094768C">
      <w:pPr>
        <w:pStyle w:val="dlCaption"/>
      </w:pPr>
      <w:r>
        <w:t>EMBASSY OF THE STATE OF ISRAEL</w:t>
      </w:r>
    </w:p>
    <w:p w14:paraId="20AF2F10" w14:textId="3FF2E8C0" w:rsidR="0094768C" w:rsidRDefault="0094768C" w:rsidP="0094768C">
      <w:pPr>
        <w:pStyle w:val="dlAddress"/>
      </w:pPr>
      <w:r>
        <w:t xml:space="preserve">AT-1180 VIENNA, Anton Frank </w:t>
      </w:r>
      <w:proofErr w:type="spellStart"/>
      <w:r>
        <w:t>Gasse</w:t>
      </w:r>
      <w:proofErr w:type="spellEnd"/>
      <w:r>
        <w:t xml:space="preserve"> 20</w:t>
      </w:r>
    </w:p>
    <w:p w14:paraId="64D7E38A" w14:textId="63228756" w:rsidR="0094768C" w:rsidRDefault="0094768C" w:rsidP="0094768C">
      <w:pPr>
        <w:pStyle w:val="dlOfficeHours"/>
      </w:pPr>
      <w:r>
        <w:t>Office hours: Monday – Friday 8.15 – 16.45</w:t>
      </w:r>
    </w:p>
    <w:p w14:paraId="3EAECE9A" w14:textId="416022DA" w:rsidR="0094768C" w:rsidRDefault="0094768C" w:rsidP="0094768C">
      <w:pPr>
        <w:pStyle w:val="dlPhone"/>
      </w:pPr>
      <w:r>
        <w:t>Tel: + 43 1 47 64 60 542, + 43 1 47 64 65 00</w:t>
      </w:r>
    </w:p>
    <w:p w14:paraId="2025CDA7" w14:textId="2E21594F" w:rsidR="0094768C" w:rsidRDefault="0094768C" w:rsidP="0094768C">
      <w:pPr>
        <w:pStyle w:val="dlPhone"/>
      </w:pPr>
      <w:r>
        <w:t>E-mail: ambassador-slovenia-assistant@vienna.mfa.gov.il</w:t>
      </w:r>
    </w:p>
    <w:p w14:paraId="506BEFBC" w14:textId="34A76A0B" w:rsidR="0094768C" w:rsidRDefault="0094768C" w:rsidP="0094768C">
      <w:pPr>
        <w:pStyle w:val="dlUradCaption"/>
      </w:pPr>
      <w:r>
        <w:t>Consular Section</w:t>
      </w:r>
    </w:p>
    <w:p w14:paraId="159BFC4B" w14:textId="26FC5FFD" w:rsidR="0094768C" w:rsidRDefault="0094768C" w:rsidP="0094768C">
      <w:pPr>
        <w:pStyle w:val="dlPhone"/>
      </w:pPr>
      <w:r>
        <w:t>Office hours: Monday – Friday 9.00 – 12.00</w:t>
      </w:r>
    </w:p>
    <w:p w14:paraId="3AFB45C7" w14:textId="1807790C" w:rsidR="0094768C" w:rsidRDefault="0094768C" w:rsidP="0094768C">
      <w:pPr>
        <w:pStyle w:val="dlPhone"/>
      </w:pPr>
      <w:r>
        <w:t>Tel: + 43 1 47 64 60 587</w:t>
      </w:r>
    </w:p>
    <w:p w14:paraId="71BB8AB6" w14:textId="29400F1F" w:rsidR="0094768C" w:rsidRDefault="0094768C" w:rsidP="0094768C">
      <w:pPr>
        <w:pStyle w:val="dlPhone"/>
      </w:pPr>
      <w:r>
        <w:t>Emergency number: + 43 1 47 64 60 502, + 436 676 65 22 124</w:t>
      </w:r>
    </w:p>
    <w:p w14:paraId="1990EEBB" w14:textId="2C653836" w:rsidR="0094768C" w:rsidRDefault="0094768C" w:rsidP="0094768C">
      <w:pPr>
        <w:pStyle w:val="dlPhone"/>
      </w:pPr>
      <w:r>
        <w:t>Fax: + 43 1 47 64 60 575</w:t>
      </w:r>
    </w:p>
    <w:p w14:paraId="422A2CFC" w14:textId="68096C48" w:rsidR="0094768C" w:rsidRDefault="0094768C" w:rsidP="0094768C">
      <w:pPr>
        <w:pStyle w:val="dlPhone"/>
      </w:pPr>
      <w:r>
        <w:t>E-mail: consular@vienna.mfa.gov.il</w:t>
      </w:r>
    </w:p>
    <w:p w14:paraId="4C8C05D5" w14:textId="572E91DF" w:rsidR="0094768C" w:rsidRDefault="0094768C" w:rsidP="0094768C">
      <w:pPr>
        <w:pStyle w:val="dlPhone"/>
      </w:pPr>
      <w:r>
        <w:t>Homepage: https://new.embassies.gov.il/austria/en/services</w:t>
      </w:r>
    </w:p>
    <w:p w14:paraId="309F09FB" w14:textId="436593D5" w:rsidR="0094768C" w:rsidRDefault="0094768C" w:rsidP="0094768C">
      <w:pPr>
        <w:pStyle w:val="dlUradCaption"/>
      </w:pPr>
      <w:r>
        <w:t>Ministry of Foreign Affairs of the State of Israel</w:t>
      </w:r>
    </w:p>
    <w:p w14:paraId="2AE52626" w14:textId="66EA1BB2" w:rsidR="0094768C" w:rsidRDefault="0094768C" w:rsidP="0094768C">
      <w:pPr>
        <w:pStyle w:val="dlPhone"/>
      </w:pPr>
      <w:r>
        <w:t>IL-91035 JERUSALEM, 9 Yitzhak Rabin Blvd.</w:t>
      </w:r>
    </w:p>
    <w:p w14:paraId="3E357845" w14:textId="3DB3D96D" w:rsidR="0094768C" w:rsidRDefault="0094768C" w:rsidP="0094768C">
      <w:pPr>
        <w:pStyle w:val="dlPhone"/>
      </w:pPr>
      <w:r>
        <w:t>Tel: + 43 1 47 64 60 542</w:t>
      </w:r>
    </w:p>
    <w:p w14:paraId="37A90D34" w14:textId="378E1E05" w:rsidR="0094768C" w:rsidRDefault="0094768C" w:rsidP="0094768C">
      <w:pPr>
        <w:pStyle w:val="dlPhone"/>
      </w:pPr>
      <w:r>
        <w:t>Homepage: www.mfa.gov.il</w:t>
      </w:r>
    </w:p>
    <w:p w14:paraId="622279A9" w14:textId="5FA22C0C" w:rsidR="0094768C" w:rsidRDefault="0094768C" w:rsidP="0094768C">
      <w:pPr>
        <w:pStyle w:val="dlPerson"/>
      </w:pPr>
    </w:p>
    <w:p w14:paraId="6B80B886" w14:textId="04B5F34D" w:rsidR="0094768C" w:rsidRDefault="0094768C" w:rsidP="0094768C">
      <w:pPr>
        <w:pStyle w:val="dlPerson"/>
      </w:pPr>
      <w:r>
        <w:t>H. E. Ms Ruth COHEN DAR</w:t>
      </w:r>
    </w:p>
    <w:p w14:paraId="53437457" w14:textId="024A83AE" w:rsidR="0094768C" w:rsidRDefault="0094768C" w:rsidP="0094768C">
      <w:pPr>
        <w:pStyle w:val="dlPerson2"/>
      </w:pPr>
      <w:r>
        <w:t>Ambassador</w:t>
      </w:r>
    </w:p>
    <w:p w14:paraId="7FAA4E3F" w14:textId="7369EDA9" w:rsidR="0094768C" w:rsidRDefault="0094768C" w:rsidP="0094768C">
      <w:pPr>
        <w:pStyle w:val="dlPerson2Last"/>
      </w:pPr>
      <w:r>
        <w:t>22 July 2025</w:t>
      </w:r>
    </w:p>
    <w:p w14:paraId="41CF5E70" w14:textId="3E0E5869" w:rsidR="0094768C" w:rsidRDefault="0094768C" w:rsidP="0094768C">
      <w:pPr>
        <w:pStyle w:val="dlPerson"/>
      </w:pPr>
      <w:r>
        <w:t xml:space="preserve">Ms </w:t>
      </w:r>
      <w:proofErr w:type="spellStart"/>
      <w:r>
        <w:t>Yaffa</w:t>
      </w:r>
      <w:proofErr w:type="spellEnd"/>
      <w:r>
        <w:t xml:space="preserve"> OLIVITSKI COHEN</w:t>
      </w:r>
    </w:p>
    <w:p w14:paraId="4762800C" w14:textId="60E42411" w:rsidR="0094768C" w:rsidRDefault="0094768C" w:rsidP="0094768C">
      <w:pPr>
        <w:pStyle w:val="dlPerson2Last"/>
      </w:pPr>
      <w:r>
        <w:t>Minister Counsellor</w:t>
      </w:r>
    </w:p>
    <w:p w14:paraId="2B489BCF" w14:textId="36D9DAB4" w:rsidR="0094768C" w:rsidRDefault="0094768C" w:rsidP="0094768C">
      <w:pPr>
        <w:pStyle w:val="dlPerson"/>
      </w:pPr>
      <w:r>
        <w:t>Mr Yuval SELA</w:t>
      </w:r>
    </w:p>
    <w:p w14:paraId="5EA80920" w14:textId="27EFB984" w:rsidR="0094768C" w:rsidRDefault="0094768C" w:rsidP="0094768C">
      <w:pPr>
        <w:pStyle w:val="dlPerson2Last"/>
      </w:pPr>
      <w:r>
        <w:t>First Secretary</w:t>
      </w:r>
    </w:p>
    <w:p w14:paraId="32ACB85F" w14:textId="2DA5D33E" w:rsidR="0094768C" w:rsidRDefault="0094768C" w:rsidP="0094768C">
      <w:pPr>
        <w:pStyle w:val="MisijeNaslov"/>
      </w:pPr>
      <w:r>
        <w:br w:type="column"/>
      </w:r>
      <w:bookmarkStart w:id="72" w:name="_Toc224718886"/>
      <w:r>
        <w:lastRenderedPageBreak/>
        <w:t>Italy</w:t>
      </w:r>
      <w:bookmarkEnd w:id="72"/>
    </w:p>
    <w:p w14:paraId="4DA5C79E" w14:textId="35C7335C" w:rsidR="0094768C" w:rsidRDefault="0094768C" w:rsidP="0094768C">
      <w:pPr>
        <w:pStyle w:val="dlCaption"/>
      </w:pPr>
      <w:r>
        <w:t>EMBASSY OF THE ITALIAN REPUBLIC</w:t>
      </w:r>
    </w:p>
    <w:p w14:paraId="360A325B" w14:textId="21B4DEAC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Snežniš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32CF3CCF" w14:textId="237C82EE" w:rsidR="0094768C" w:rsidRDefault="0094768C" w:rsidP="0094768C">
      <w:pPr>
        <w:pStyle w:val="dlOfficeHours"/>
      </w:pPr>
      <w:r>
        <w:t>Office hours: Monday – Friday 9.00 – 16.30</w:t>
      </w:r>
    </w:p>
    <w:p w14:paraId="7AB7A977" w14:textId="1393D2BB" w:rsidR="0094768C" w:rsidRDefault="0094768C" w:rsidP="0094768C">
      <w:pPr>
        <w:pStyle w:val="dlPhone"/>
      </w:pPr>
      <w:r>
        <w:t>Tel: + 386 1 426 21 94, + 386 1 426 23 20</w:t>
      </w:r>
    </w:p>
    <w:p w14:paraId="290802D0" w14:textId="1DC77031" w:rsidR="0094768C" w:rsidRDefault="0094768C" w:rsidP="0094768C">
      <w:pPr>
        <w:pStyle w:val="dlPhone"/>
      </w:pPr>
      <w:r>
        <w:t>Emergency number: + 386 41 736 773</w:t>
      </w:r>
    </w:p>
    <w:p w14:paraId="0727D308" w14:textId="737421F5" w:rsidR="0094768C" w:rsidRDefault="0094768C" w:rsidP="0094768C">
      <w:pPr>
        <w:pStyle w:val="dlPhone"/>
      </w:pPr>
      <w:r>
        <w:t>E-mail: archivio.lubiana@esteri.it, segreteria.lubiana@esteri.it</w:t>
      </w:r>
    </w:p>
    <w:p w14:paraId="4947AC43" w14:textId="229232F3" w:rsidR="0094768C" w:rsidRDefault="0094768C" w:rsidP="0094768C">
      <w:pPr>
        <w:pStyle w:val="dlPhone"/>
      </w:pPr>
      <w:r>
        <w:t>Homepage: www.amblubiana.esteri.it</w:t>
      </w:r>
    </w:p>
    <w:p w14:paraId="5DB95D08" w14:textId="5A63D95B" w:rsidR="0094768C" w:rsidRDefault="0094768C" w:rsidP="0094768C">
      <w:pPr>
        <w:pStyle w:val="dlUradCaption"/>
      </w:pPr>
      <w:r>
        <w:t>Consular Section</w:t>
      </w:r>
    </w:p>
    <w:p w14:paraId="439663F5" w14:textId="4A35581C" w:rsidR="0094768C" w:rsidRDefault="0094768C" w:rsidP="0094768C">
      <w:pPr>
        <w:pStyle w:val="dlPhone"/>
      </w:pPr>
      <w:r>
        <w:t>Office hours: Monday – Friday 9.00 – 12.00</w:t>
      </w:r>
    </w:p>
    <w:p w14:paraId="7B82061B" w14:textId="68D07F51" w:rsidR="0094768C" w:rsidRDefault="0094768C" w:rsidP="0094768C">
      <w:pPr>
        <w:pStyle w:val="dlPhone"/>
      </w:pPr>
      <w:r>
        <w:t>E-mail: consolare.lubiana@esteri.it</w:t>
      </w:r>
    </w:p>
    <w:p w14:paraId="21B12D14" w14:textId="1E7DD192" w:rsidR="0094768C" w:rsidRDefault="0094768C" w:rsidP="0094768C">
      <w:pPr>
        <w:pStyle w:val="dlUradCaption"/>
      </w:pPr>
      <w:r>
        <w:t>Italian Cultural Institute</w:t>
      </w:r>
    </w:p>
    <w:p w14:paraId="5BDD8F9A" w14:textId="308F74F6" w:rsidR="0094768C" w:rsidRDefault="0094768C" w:rsidP="0094768C">
      <w:pPr>
        <w:pStyle w:val="dlPhone"/>
      </w:pPr>
      <w:r>
        <w:t xml:space="preserve">SI-1000 LJUBLJANA, </w:t>
      </w:r>
      <w:proofErr w:type="spellStart"/>
      <w:r>
        <w:t>Breg</w:t>
      </w:r>
      <w:proofErr w:type="spellEnd"/>
      <w:r>
        <w:t xml:space="preserve"> 12</w:t>
      </w:r>
    </w:p>
    <w:p w14:paraId="0A86C94D" w14:textId="4B5AEE9E" w:rsidR="0094768C" w:rsidRDefault="0094768C" w:rsidP="0094768C">
      <w:pPr>
        <w:pStyle w:val="dlPhone"/>
      </w:pPr>
      <w:r>
        <w:t>Tel: + 386 1 241 56 46</w:t>
      </w:r>
    </w:p>
    <w:p w14:paraId="7A810B52" w14:textId="5D4A2E5D" w:rsidR="0094768C" w:rsidRDefault="0094768C" w:rsidP="0094768C">
      <w:pPr>
        <w:pStyle w:val="dlPhone"/>
      </w:pPr>
      <w:r>
        <w:t>E-mail: segreteria.iiclubiana@esteri.it</w:t>
      </w:r>
    </w:p>
    <w:p w14:paraId="01E17BA8" w14:textId="4EE6F54C" w:rsidR="0094768C" w:rsidRDefault="0094768C" w:rsidP="0094768C">
      <w:pPr>
        <w:pStyle w:val="dlPhone"/>
      </w:pPr>
      <w:r>
        <w:t>Homepage: www.iiclubiana.esteri.it</w:t>
      </w:r>
    </w:p>
    <w:p w14:paraId="54DDBE85" w14:textId="77777777" w:rsidR="0094768C" w:rsidRDefault="0094768C" w:rsidP="0094768C">
      <w:pPr>
        <w:pStyle w:val="dlUradCaption"/>
      </w:pPr>
      <w:r>
        <w:t xml:space="preserve">Italian Trade Agency - </w:t>
      </w:r>
    </w:p>
    <w:p w14:paraId="0D5D35FC" w14:textId="70757EE3" w:rsidR="0094768C" w:rsidRDefault="0094768C" w:rsidP="0094768C">
      <w:pPr>
        <w:pStyle w:val="dlUradCaption"/>
      </w:pPr>
      <w:r>
        <w:t>Trade Promotion Section of the Italian Embassy</w:t>
      </w:r>
    </w:p>
    <w:p w14:paraId="6691B10A" w14:textId="3B735566" w:rsidR="0094768C" w:rsidRDefault="0094768C" w:rsidP="0094768C">
      <w:pPr>
        <w:pStyle w:val="dlPhone"/>
      </w:pPr>
      <w:r>
        <w:t xml:space="preserve">SI-1000 LJUBLJANA, </w:t>
      </w:r>
      <w:proofErr w:type="spellStart"/>
      <w:r>
        <w:t>Cankarjeva</w:t>
      </w:r>
      <w:proofErr w:type="spellEnd"/>
      <w:r>
        <w:t xml:space="preserve"> 10</w:t>
      </w:r>
    </w:p>
    <w:p w14:paraId="52A00D7C" w14:textId="5C679EAE" w:rsidR="0094768C" w:rsidRDefault="0094768C" w:rsidP="0094768C">
      <w:pPr>
        <w:pStyle w:val="dlPhone"/>
      </w:pPr>
      <w:r>
        <w:t>Tel: + 386 1 422 43 70</w:t>
      </w:r>
    </w:p>
    <w:p w14:paraId="0E3F5108" w14:textId="5C233008" w:rsidR="0094768C" w:rsidRDefault="0094768C" w:rsidP="0094768C">
      <w:pPr>
        <w:pStyle w:val="dlPhone"/>
      </w:pPr>
      <w:r>
        <w:t>E-mail: lubiana@ice.it</w:t>
      </w:r>
    </w:p>
    <w:p w14:paraId="4CF68D61" w14:textId="2C065591" w:rsidR="0094768C" w:rsidRDefault="0094768C" w:rsidP="0094768C">
      <w:pPr>
        <w:pStyle w:val="dlPhone"/>
      </w:pPr>
      <w:r>
        <w:t>Homepage: www.ice.it/it/mercati/slovenia/lubiana</w:t>
      </w:r>
    </w:p>
    <w:p w14:paraId="0A0D7059" w14:textId="409BC38C" w:rsidR="0094768C" w:rsidRDefault="0094768C" w:rsidP="0094768C">
      <w:pPr>
        <w:pStyle w:val="dlPerson"/>
      </w:pPr>
    </w:p>
    <w:p w14:paraId="32A9BB0F" w14:textId="279AF77B" w:rsidR="0094768C" w:rsidRDefault="0094768C" w:rsidP="0094768C">
      <w:pPr>
        <w:pStyle w:val="dlPerson"/>
      </w:pPr>
      <w:r>
        <w:t>H. E. Mr Giuseppe CAVAGNA</w:t>
      </w:r>
    </w:p>
    <w:p w14:paraId="7F14F189" w14:textId="7DE4F979" w:rsidR="0094768C" w:rsidRDefault="0094768C" w:rsidP="0094768C">
      <w:pPr>
        <w:pStyle w:val="dlPerson2"/>
      </w:pPr>
      <w:r>
        <w:t>Ambassador Extraordinary and Plenipotentiary</w:t>
      </w:r>
    </w:p>
    <w:p w14:paraId="54438C4B" w14:textId="043A46AA" w:rsidR="0094768C" w:rsidRDefault="0094768C" w:rsidP="0094768C">
      <w:pPr>
        <w:pStyle w:val="dlPerson2Last"/>
      </w:pPr>
      <w:r>
        <w:t>13 March 2024</w:t>
      </w:r>
    </w:p>
    <w:p w14:paraId="4AB59DC8" w14:textId="3524CB44" w:rsidR="0094768C" w:rsidRDefault="0094768C" w:rsidP="0094768C">
      <w:pPr>
        <w:pStyle w:val="dlPerson"/>
      </w:pPr>
      <w:r>
        <w:t>Ms Anthea Sara MAZZUCCHELLI</w:t>
      </w:r>
    </w:p>
    <w:p w14:paraId="5F96CAAA" w14:textId="41D99E5F" w:rsidR="0094768C" w:rsidRDefault="0094768C" w:rsidP="0094768C">
      <w:pPr>
        <w:pStyle w:val="dlPerson2Last"/>
      </w:pPr>
      <w:r>
        <w:t>Second Secretary</w:t>
      </w:r>
    </w:p>
    <w:p w14:paraId="549D765B" w14:textId="1D6E8A4A" w:rsidR="0094768C" w:rsidRDefault="0094768C" w:rsidP="0094768C">
      <w:pPr>
        <w:pStyle w:val="dlPerson"/>
      </w:pPr>
      <w:r>
        <w:t>Colonel Angelo DE ANGELIS</w:t>
      </w:r>
    </w:p>
    <w:p w14:paraId="34BBE923" w14:textId="19B143D0" w:rsidR="0094768C" w:rsidRDefault="0094768C" w:rsidP="0094768C">
      <w:pPr>
        <w:pStyle w:val="dlPerson2"/>
      </w:pPr>
      <w:r>
        <w:t>Defence Attaché</w:t>
      </w:r>
    </w:p>
    <w:p w14:paraId="408340AE" w14:textId="0A441934" w:rsidR="0094768C" w:rsidRDefault="0094768C" w:rsidP="0094768C">
      <w:pPr>
        <w:pStyle w:val="dlPerson2Last"/>
      </w:pPr>
      <w:r>
        <w:t>with residence in Vienna</w:t>
      </w:r>
    </w:p>
    <w:p w14:paraId="71879696" w14:textId="6009710D" w:rsidR="0094768C" w:rsidRDefault="0094768C" w:rsidP="0094768C">
      <w:pPr>
        <w:pStyle w:val="dlPerson"/>
      </w:pPr>
      <w:r>
        <w:t xml:space="preserve">Lieutenant Colonel </w:t>
      </w:r>
      <w:proofErr w:type="spellStart"/>
      <w:r>
        <w:t>Crescenzo</w:t>
      </w:r>
      <w:proofErr w:type="spellEnd"/>
      <w:r>
        <w:t xml:space="preserve"> CHIANESE</w:t>
      </w:r>
    </w:p>
    <w:p w14:paraId="6542E519" w14:textId="2ABC621A" w:rsidR="0094768C" w:rsidRDefault="0094768C" w:rsidP="0094768C">
      <w:pPr>
        <w:pStyle w:val="dlPerson2"/>
      </w:pPr>
      <w:r>
        <w:t>Deputy Defence Attaché</w:t>
      </w:r>
    </w:p>
    <w:p w14:paraId="180C3AA4" w14:textId="31695EE9" w:rsidR="0094768C" w:rsidRDefault="0094768C" w:rsidP="0094768C">
      <w:pPr>
        <w:pStyle w:val="dlPerson2Last"/>
      </w:pPr>
      <w:r>
        <w:t>with residence in Vienna</w:t>
      </w:r>
    </w:p>
    <w:p w14:paraId="326ADF18" w14:textId="3F9954DA" w:rsidR="0094768C" w:rsidRDefault="0094768C" w:rsidP="0094768C">
      <w:pPr>
        <w:pStyle w:val="dlPerson"/>
      </w:pPr>
      <w:r>
        <w:lastRenderedPageBreak/>
        <w:t>Mr Andrea TREMAROLI</w:t>
      </w:r>
    </w:p>
    <w:p w14:paraId="78591133" w14:textId="6E1A6018" w:rsidR="0094768C" w:rsidRDefault="0094768C" w:rsidP="0094768C">
      <w:pPr>
        <w:pStyle w:val="dlPerson2Last"/>
      </w:pPr>
      <w:r>
        <w:t>Attaché (Cultural Affairs)</w:t>
      </w:r>
    </w:p>
    <w:p w14:paraId="04E576C1" w14:textId="6E667B15" w:rsidR="0094768C" w:rsidRDefault="0094768C" w:rsidP="0094768C">
      <w:pPr>
        <w:pStyle w:val="dlPerson"/>
      </w:pPr>
      <w:r>
        <w:t>Mr Giacomo RICCIOTTI</w:t>
      </w:r>
    </w:p>
    <w:p w14:paraId="6C8CB642" w14:textId="3D3E05AB" w:rsidR="0094768C" w:rsidRDefault="0094768C" w:rsidP="0094768C">
      <w:pPr>
        <w:pStyle w:val="dlPerson2Last"/>
      </w:pPr>
      <w:r>
        <w:t>Attaché</w:t>
      </w:r>
    </w:p>
    <w:p w14:paraId="0F6C42DF" w14:textId="1B0859D5" w:rsidR="0094768C" w:rsidRDefault="0094768C" w:rsidP="0094768C">
      <w:pPr>
        <w:pStyle w:val="dlPerson"/>
      </w:pPr>
      <w:r>
        <w:t>Mr Luigi D´AGOSTINO</w:t>
      </w:r>
    </w:p>
    <w:p w14:paraId="2A6B0C82" w14:textId="09B9C8DB" w:rsidR="0094768C" w:rsidRDefault="0094768C" w:rsidP="0094768C">
      <w:pPr>
        <w:pStyle w:val="dlPerson2Last"/>
      </w:pPr>
      <w:r>
        <w:t>Attaché</w:t>
      </w:r>
    </w:p>
    <w:p w14:paraId="375B2997" w14:textId="12BA86F9" w:rsidR="0094768C" w:rsidRDefault="0094768C" w:rsidP="0094768C">
      <w:pPr>
        <w:pStyle w:val="dlPerson"/>
      </w:pPr>
      <w:r>
        <w:t>Mr Giulio MEDDI</w:t>
      </w:r>
    </w:p>
    <w:p w14:paraId="18D8BB74" w14:textId="74953CA3" w:rsidR="0094768C" w:rsidRDefault="0094768C" w:rsidP="0094768C">
      <w:pPr>
        <w:pStyle w:val="dlPerson2Last"/>
      </w:pPr>
      <w:r>
        <w:t>Police Attaché</w:t>
      </w:r>
    </w:p>
    <w:p w14:paraId="1C443706" w14:textId="0AD44442" w:rsidR="0094768C" w:rsidRDefault="0094768C" w:rsidP="0094768C">
      <w:pPr>
        <w:pStyle w:val="dlPerson"/>
      </w:pPr>
      <w:r>
        <w:t>Mr Enrico SALANDRI</w:t>
      </w:r>
    </w:p>
    <w:p w14:paraId="0C4B563F" w14:textId="2ACEFF36" w:rsidR="0094768C" w:rsidRDefault="0094768C" w:rsidP="0094768C">
      <w:pPr>
        <w:pStyle w:val="dlPerson2Last"/>
      </w:pPr>
      <w:r>
        <w:t>Attaché</w:t>
      </w:r>
    </w:p>
    <w:p w14:paraId="62217210" w14:textId="00D7A1ED" w:rsidR="0094768C" w:rsidRDefault="0094768C" w:rsidP="0094768C">
      <w:pPr>
        <w:pStyle w:val="dlPerson"/>
      </w:pPr>
      <w:r>
        <w:t>Mr Fabio FLOTTA</w:t>
      </w:r>
    </w:p>
    <w:p w14:paraId="6B6BBCD0" w14:textId="2CA466CE" w:rsidR="0094768C" w:rsidRDefault="0094768C" w:rsidP="0094768C">
      <w:pPr>
        <w:pStyle w:val="dlPerson2Last"/>
      </w:pPr>
      <w:r>
        <w:t>Attaché</w:t>
      </w:r>
    </w:p>
    <w:p w14:paraId="3A08BCDC" w14:textId="0F711408" w:rsidR="0094768C" w:rsidRDefault="0094768C" w:rsidP="0094768C">
      <w:pPr>
        <w:pStyle w:val="dlPerson"/>
      </w:pPr>
      <w:r>
        <w:t>Ms Viviana SCAFFIDI RUNCHELLA</w:t>
      </w:r>
    </w:p>
    <w:p w14:paraId="001A3A92" w14:textId="50318634" w:rsidR="0094768C" w:rsidRDefault="0094768C" w:rsidP="0094768C">
      <w:pPr>
        <w:pStyle w:val="dlPerson2Last"/>
      </w:pPr>
      <w:r>
        <w:t>Attaché</w:t>
      </w:r>
    </w:p>
    <w:p w14:paraId="16F659B1" w14:textId="1A9F2758" w:rsidR="0094768C" w:rsidRDefault="0094768C" w:rsidP="0094768C">
      <w:pPr>
        <w:pStyle w:val="dlPerson"/>
      </w:pPr>
      <w:r>
        <w:t>Ms Cristiana BRAVI</w:t>
      </w:r>
    </w:p>
    <w:p w14:paraId="66B52260" w14:textId="3BDF154C" w:rsidR="0094768C" w:rsidRDefault="0094768C" w:rsidP="0094768C">
      <w:pPr>
        <w:pStyle w:val="dlPerson2Last"/>
      </w:pPr>
      <w:r>
        <w:t>Attaché</w:t>
      </w:r>
    </w:p>
    <w:p w14:paraId="7840E9C2" w14:textId="0C0A9A6A" w:rsidR="0094768C" w:rsidRDefault="0094768C" w:rsidP="0094768C">
      <w:pPr>
        <w:pStyle w:val="MisijeNaslov"/>
      </w:pPr>
      <w:r>
        <w:br w:type="column"/>
      </w:r>
      <w:bookmarkStart w:id="73" w:name="_Toc224718887"/>
      <w:r>
        <w:lastRenderedPageBreak/>
        <w:t>Japan</w:t>
      </w:r>
      <w:bookmarkEnd w:id="73"/>
    </w:p>
    <w:p w14:paraId="0DD28211" w14:textId="77CFB05E" w:rsidR="0094768C" w:rsidRDefault="0094768C" w:rsidP="0094768C">
      <w:pPr>
        <w:pStyle w:val="dlCaption"/>
      </w:pPr>
      <w:r>
        <w:t>EMBASSY OF JAPAN</w:t>
      </w:r>
    </w:p>
    <w:p w14:paraId="75AE0380" w14:textId="56DD23A3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XI</w:t>
      </w:r>
    </w:p>
    <w:p w14:paraId="7CAD0D69" w14:textId="120D2788" w:rsidR="0094768C" w:rsidRDefault="0094768C" w:rsidP="0094768C">
      <w:pPr>
        <w:pStyle w:val="dlOfficeHours"/>
      </w:pPr>
      <w:r>
        <w:t>Office hours: Monday – Friday 9.00 – 12.30 and 13.30 – 17.00</w:t>
      </w:r>
    </w:p>
    <w:p w14:paraId="1DB23B50" w14:textId="0CC953FE" w:rsidR="0094768C" w:rsidRDefault="0094768C" w:rsidP="0094768C">
      <w:pPr>
        <w:pStyle w:val="dlPhone"/>
      </w:pPr>
      <w:r>
        <w:t>Tel: + 386 1 200 82 81, + 386 1 200 82 82</w:t>
      </w:r>
    </w:p>
    <w:p w14:paraId="22A7EEA6" w14:textId="4F891FF0" w:rsidR="0094768C" w:rsidRDefault="0094768C" w:rsidP="0094768C">
      <w:pPr>
        <w:pStyle w:val="dlPhone"/>
      </w:pPr>
      <w:r>
        <w:t>Fax: + 386 1 251 18 22</w:t>
      </w:r>
    </w:p>
    <w:p w14:paraId="5A9B1BE5" w14:textId="467ADFE4" w:rsidR="0094768C" w:rsidRDefault="0094768C" w:rsidP="0094768C">
      <w:pPr>
        <w:pStyle w:val="dlPhone"/>
      </w:pPr>
      <w:r>
        <w:t>E-mail: info@s2.mofa.go.jp</w:t>
      </w:r>
    </w:p>
    <w:p w14:paraId="72EBFD06" w14:textId="375614AA" w:rsidR="0094768C" w:rsidRDefault="0094768C" w:rsidP="0094768C">
      <w:pPr>
        <w:pStyle w:val="dlPhone"/>
      </w:pPr>
      <w:r>
        <w:t>Homepage: http://www.si.emb-japan.go.jp/</w:t>
      </w:r>
    </w:p>
    <w:p w14:paraId="7C637D25" w14:textId="100185AD" w:rsidR="0094768C" w:rsidRDefault="0094768C" w:rsidP="0094768C">
      <w:pPr>
        <w:pStyle w:val="dlUradCaption"/>
      </w:pPr>
      <w:r>
        <w:t>Consular Section</w:t>
      </w:r>
    </w:p>
    <w:p w14:paraId="257201E2" w14:textId="3A2BB7E1" w:rsidR="0094768C" w:rsidRDefault="0094768C" w:rsidP="0094768C">
      <w:pPr>
        <w:pStyle w:val="dlPhone"/>
      </w:pPr>
      <w:r>
        <w:t>Office hours: Monday – Friday 9.00 – 12.30 and 13.30 – 16.30</w:t>
      </w:r>
    </w:p>
    <w:p w14:paraId="3A3A0709" w14:textId="5F2CA502" w:rsidR="0094768C" w:rsidRDefault="0094768C" w:rsidP="0094768C">
      <w:pPr>
        <w:pStyle w:val="dlPerson"/>
      </w:pPr>
    </w:p>
    <w:p w14:paraId="4EC3152B" w14:textId="6A9AF744" w:rsidR="0094768C" w:rsidRDefault="0094768C" w:rsidP="0094768C">
      <w:pPr>
        <w:pStyle w:val="dlPerson"/>
      </w:pPr>
      <w:r>
        <w:t>H. E. Ms Akiko YOSHIDA</w:t>
      </w:r>
    </w:p>
    <w:p w14:paraId="560CE53C" w14:textId="23C13DC3" w:rsidR="0094768C" w:rsidRDefault="0094768C" w:rsidP="0094768C">
      <w:pPr>
        <w:pStyle w:val="dlPerson2"/>
      </w:pPr>
      <w:r>
        <w:t>Ambassador Extraordinary and Plenipotentiary</w:t>
      </w:r>
    </w:p>
    <w:p w14:paraId="476B3516" w14:textId="18B3781E" w:rsidR="0094768C" w:rsidRDefault="0094768C" w:rsidP="0094768C">
      <w:pPr>
        <w:pStyle w:val="dlPerson2Last"/>
      </w:pPr>
      <w:r>
        <w:t>22 November 2023</w:t>
      </w:r>
    </w:p>
    <w:p w14:paraId="3813C43B" w14:textId="04D96738" w:rsidR="0094768C" w:rsidRDefault="0094768C" w:rsidP="0094768C">
      <w:pPr>
        <w:pStyle w:val="dlPerson"/>
      </w:pPr>
      <w:r>
        <w:t xml:space="preserve">Mr </w:t>
      </w:r>
      <w:proofErr w:type="spellStart"/>
      <w:r>
        <w:t>Mitsuhiko</w:t>
      </w:r>
      <w:proofErr w:type="spellEnd"/>
      <w:r>
        <w:t xml:space="preserve"> SUGITA</w:t>
      </w:r>
    </w:p>
    <w:p w14:paraId="23597EDA" w14:textId="0CCB618E" w:rsidR="0094768C" w:rsidRDefault="0094768C" w:rsidP="0094768C">
      <w:pPr>
        <w:pStyle w:val="dlPerson2Last"/>
      </w:pPr>
      <w:r>
        <w:t>Counsellor</w:t>
      </w:r>
    </w:p>
    <w:p w14:paraId="716A3EF4" w14:textId="12DC6F88" w:rsidR="0094768C" w:rsidRDefault="0094768C" w:rsidP="0094768C">
      <w:pPr>
        <w:pStyle w:val="dlPerson"/>
      </w:pPr>
      <w:r>
        <w:t>Mr Takehiko FUKUMOTO</w:t>
      </w:r>
    </w:p>
    <w:p w14:paraId="2DAF664F" w14:textId="1416479E" w:rsidR="0094768C" w:rsidRDefault="0094768C" w:rsidP="0094768C">
      <w:pPr>
        <w:pStyle w:val="dlPerson2Last"/>
      </w:pPr>
      <w:r>
        <w:t>First Secretary</w:t>
      </w:r>
    </w:p>
    <w:p w14:paraId="35C63EC2" w14:textId="06419C33" w:rsidR="0094768C" w:rsidRDefault="0094768C" w:rsidP="0094768C">
      <w:pPr>
        <w:pStyle w:val="dlPerson"/>
      </w:pPr>
      <w:r>
        <w:t xml:space="preserve">Mr </w:t>
      </w:r>
      <w:proofErr w:type="spellStart"/>
      <w:r>
        <w:t>Ryusuke</w:t>
      </w:r>
      <w:proofErr w:type="spellEnd"/>
      <w:r>
        <w:t xml:space="preserve"> SHIMADA</w:t>
      </w:r>
    </w:p>
    <w:p w14:paraId="1E120A13" w14:textId="24F4EFCE" w:rsidR="0094768C" w:rsidRDefault="0094768C" w:rsidP="0094768C">
      <w:pPr>
        <w:pStyle w:val="dlPerson2Last"/>
      </w:pPr>
      <w:r>
        <w:t>First Secretary</w:t>
      </w:r>
    </w:p>
    <w:p w14:paraId="63A0780B" w14:textId="5103915A" w:rsidR="0094768C" w:rsidRDefault="0094768C" w:rsidP="0094768C">
      <w:pPr>
        <w:pStyle w:val="dlPerson"/>
      </w:pPr>
      <w:r>
        <w:t>Ms Ayako BESSHO</w:t>
      </w:r>
    </w:p>
    <w:p w14:paraId="10EC08DC" w14:textId="437DD6AD" w:rsidR="0094768C" w:rsidRDefault="0094768C" w:rsidP="0094768C">
      <w:pPr>
        <w:pStyle w:val="dlPerson2Last"/>
      </w:pPr>
      <w:r>
        <w:t>First Secretary</w:t>
      </w:r>
    </w:p>
    <w:p w14:paraId="4DA193AC" w14:textId="1EEE6532" w:rsidR="0094768C" w:rsidRDefault="0094768C" w:rsidP="0094768C">
      <w:pPr>
        <w:pStyle w:val="dlPerson"/>
      </w:pPr>
      <w:r>
        <w:t>Ms Sayaka SAKAI</w:t>
      </w:r>
    </w:p>
    <w:p w14:paraId="3AACFB97" w14:textId="48D9513B" w:rsidR="0094768C" w:rsidRDefault="0094768C" w:rsidP="0094768C">
      <w:pPr>
        <w:pStyle w:val="dlPerson2Last"/>
      </w:pPr>
      <w:r>
        <w:t>Third Secretary</w:t>
      </w:r>
    </w:p>
    <w:p w14:paraId="540E1C53" w14:textId="02573EAE" w:rsidR="0094768C" w:rsidRDefault="0094768C" w:rsidP="0094768C">
      <w:pPr>
        <w:pStyle w:val="dlPerson"/>
      </w:pPr>
      <w:r>
        <w:t>Mr Takuma OKUSA</w:t>
      </w:r>
    </w:p>
    <w:p w14:paraId="680C5DB1" w14:textId="0BDAAF40" w:rsidR="0094768C" w:rsidRDefault="0094768C" w:rsidP="0094768C">
      <w:pPr>
        <w:pStyle w:val="dlPerson2Last"/>
      </w:pPr>
      <w:r>
        <w:t>Third Secretary</w:t>
      </w:r>
    </w:p>
    <w:p w14:paraId="5F81D15C" w14:textId="2FE1B5F4" w:rsidR="0094768C" w:rsidRDefault="0094768C" w:rsidP="0094768C">
      <w:pPr>
        <w:pStyle w:val="dlPerson"/>
      </w:pPr>
      <w:r>
        <w:t xml:space="preserve">Mr </w:t>
      </w:r>
      <w:proofErr w:type="spellStart"/>
      <w:r>
        <w:t>Yusei</w:t>
      </w:r>
      <w:proofErr w:type="spellEnd"/>
      <w:r>
        <w:t xml:space="preserve"> OGURA</w:t>
      </w:r>
    </w:p>
    <w:p w14:paraId="010E2EC8" w14:textId="6BEDB2A3" w:rsidR="0094768C" w:rsidRDefault="0094768C" w:rsidP="0094768C">
      <w:pPr>
        <w:pStyle w:val="dlPerson2Last"/>
      </w:pPr>
      <w:r>
        <w:t>Attaché</w:t>
      </w:r>
    </w:p>
    <w:p w14:paraId="18EB016E" w14:textId="7D668A1F" w:rsidR="0094768C" w:rsidRDefault="0094768C" w:rsidP="0094768C">
      <w:pPr>
        <w:pStyle w:val="MisijeNaslov"/>
      </w:pPr>
      <w:r>
        <w:br w:type="column"/>
      </w:r>
      <w:bookmarkStart w:id="74" w:name="_Toc224718888"/>
      <w:r>
        <w:lastRenderedPageBreak/>
        <w:t>Jordan</w:t>
      </w:r>
      <w:bookmarkEnd w:id="74"/>
    </w:p>
    <w:p w14:paraId="61CDB75A" w14:textId="144F15D1" w:rsidR="0094768C" w:rsidRDefault="0094768C" w:rsidP="0094768C">
      <w:pPr>
        <w:pStyle w:val="dlCaption"/>
      </w:pPr>
      <w:r>
        <w:t>EMBASSY OF THE HASHEMITE KINGDOM OF JORDAN</w:t>
      </w:r>
    </w:p>
    <w:p w14:paraId="3904BD55" w14:textId="0358D14B" w:rsidR="0094768C" w:rsidRDefault="0094768C" w:rsidP="0094768C">
      <w:pPr>
        <w:pStyle w:val="dlAddress"/>
      </w:pPr>
      <w:r>
        <w:t xml:space="preserve">AT-1030 VIENNA, </w:t>
      </w:r>
      <w:proofErr w:type="spellStart"/>
      <w:r>
        <w:t>Rennweg</w:t>
      </w:r>
      <w:proofErr w:type="spellEnd"/>
      <w:r>
        <w:t xml:space="preserve"> 17/4</w:t>
      </w:r>
    </w:p>
    <w:p w14:paraId="0161D1AA" w14:textId="5C1B9FBB" w:rsidR="0094768C" w:rsidRDefault="0094768C" w:rsidP="0094768C">
      <w:pPr>
        <w:pStyle w:val="dlOfficeHours"/>
      </w:pPr>
      <w:r>
        <w:t>Office hours: Monday – Friday 9.00 – 16.00</w:t>
      </w:r>
    </w:p>
    <w:p w14:paraId="2ACBB312" w14:textId="4771EF7D" w:rsidR="0094768C" w:rsidRDefault="0094768C" w:rsidP="0094768C">
      <w:pPr>
        <w:pStyle w:val="dlPhone"/>
      </w:pPr>
      <w:r>
        <w:t>Tel: + 43 1 405 10 25</w:t>
      </w:r>
    </w:p>
    <w:p w14:paraId="78FD7283" w14:textId="76315237" w:rsidR="0094768C" w:rsidRDefault="0094768C" w:rsidP="0094768C">
      <w:pPr>
        <w:pStyle w:val="dlPhone"/>
      </w:pPr>
      <w:r>
        <w:t>Emergency number: + 43 664 398 80 97</w:t>
      </w:r>
    </w:p>
    <w:p w14:paraId="5D2C1080" w14:textId="56105661" w:rsidR="0094768C" w:rsidRDefault="0094768C" w:rsidP="0094768C">
      <w:pPr>
        <w:pStyle w:val="dlPhone"/>
      </w:pPr>
      <w:r>
        <w:t>Fax: + 43 1 405 10 31</w:t>
      </w:r>
    </w:p>
    <w:p w14:paraId="4BCEB6F5" w14:textId="423991A7" w:rsidR="0094768C" w:rsidRDefault="0094768C" w:rsidP="0094768C">
      <w:pPr>
        <w:pStyle w:val="dlPhone"/>
      </w:pPr>
      <w:r>
        <w:t>E-mail: info@jordanembassy.at</w:t>
      </w:r>
    </w:p>
    <w:p w14:paraId="35957C33" w14:textId="6E2E1533" w:rsidR="0094768C" w:rsidRDefault="0094768C" w:rsidP="0094768C">
      <w:pPr>
        <w:pStyle w:val="dlPhone"/>
      </w:pPr>
      <w:r>
        <w:t>Homepage: www.jordanembassy.at</w:t>
      </w:r>
    </w:p>
    <w:p w14:paraId="78F0304C" w14:textId="28D3EEEA" w:rsidR="0094768C" w:rsidRDefault="0094768C" w:rsidP="0094768C">
      <w:pPr>
        <w:pStyle w:val="dlUradCaption"/>
      </w:pPr>
      <w:r>
        <w:t>Consular Section</w:t>
      </w:r>
    </w:p>
    <w:p w14:paraId="65816005" w14:textId="4ECA3F74" w:rsidR="0094768C" w:rsidRDefault="0094768C" w:rsidP="0094768C">
      <w:pPr>
        <w:pStyle w:val="dlPhone"/>
      </w:pPr>
      <w:r>
        <w:t>Office hours: Monday – Friday 9.30 – 12.30</w:t>
      </w:r>
    </w:p>
    <w:p w14:paraId="3FF1359C" w14:textId="23A26DCD" w:rsidR="0094768C" w:rsidRDefault="0094768C" w:rsidP="0094768C">
      <w:pPr>
        <w:pStyle w:val="dlPerson"/>
      </w:pPr>
    </w:p>
    <w:p w14:paraId="295B19EE" w14:textId="226CAD68" w:rsidR="0094768C" w:rsidRDefault="0094768C" w:rsidP="0094768C">
      <w:pPr>
        <w:pStyle w:val="dlPerson"/>
      </w:pPr>
      <w:r>
        <w:t>H. E. Mr Mohammed Sameer Salem HINDAWI</w:t>
      </w:r>
    </w:p>
    <w:p w14:paraId="3E452BC6" w14:textId="5293B4CF" w:rsidR="0094768C" w:rsidRDefault="0094768C" w:rsidP="0094768C">
      <w:pPr>
        <w:pStyle w:val="dlPerson2"/>
      </w:pPr>
      <w:r>
        <w:t>Ambassador Extraordinary and Plenipotentiary</w:t>
      </w:r>
    </w:p>
    <w:p w14:paraId="078C40A5" w14:textId="3E1C553A" w:rsidR="0094768C" w:rsidRDefault="0094768C" w:rsidP="0094768C">
      <w:pPr>
        <w:pStyle w:val="dlPerson2Last"/>
      </w:pPr>
      <w:r>
        <w:t>25 February 2025</w:t>
      </w:r>
    </w:p>
    <w:p w14:paraId="5FFE544E" w14:textId="69750041" w:rsidR="0094768C" w:rsidRDefault="0094768C" w:rsidP="0094768C">
      <w:pPr>
        <w:pStyle w:val="dlPerson"/>
      </w:pPr>
      <w:r>
        <w:t>Ms Rana ABIDA</w:t>
      </w:r>
    </w:p>
    <w:p w14:paraId="4897AF48" w14:textId="7EAEA42E" w:rsidR="0094768C" w:rsidRDefault="0094768C" w:rsidP="0094768C">
      <w:pPr>
        <w:pStyle w:val="dlPerson2Last"/>
      </w:pPr>
      <w:r>
        <w:t>Minister Plenipotentiary</w:t>
      </w:r>
    </w:p>
    <w:p w14:paraId="0CDD716D" w14:textId="2714C168" w:rsidR="0094768C" w:rsidRDefault="0094768C" w:rsidP="0094768C">
      <w:pPr>
        <w:pStyle w:val="dlPerson"/>
      </w:pPr>
      <w:r>
        <w:t xml:space="preserve">Ms </w:t>
      </w:r>
      <w:proofErr w:type="spellStart"/>
      <w:r>
        <w:t>Abeer</w:t>
      </w:r>
      <w:proofErr w:type="spellEnd"/>
      <w:r>
        <w:t xml:space="preserve"> </w:t>
      </w:r>
      <w:proofErr w:type="spellStart"/>
      <w:r>
        <w:t>Mohammadnour</w:t>
      </w:r>
      <w:proofErr w:type="spellEnd"/>
      <w:r>
        <w:t xml:space="preserve"> </w:t>
      </w:r>
      <w:proofErr w:type="spellStart"/>
      <w:r>
        <w:t>Tayseer</w:t>
      </w:r>
      <w:proofErr w:type="spellEnd"/>
      <w:r>
        <w:t xml:space="preserve"> JAMMAL</w:t>
      </w:r>
    </w:p>
    <w:p w14:paraId="624C7DC8" w14:textId="42EB725D" w:rsidR="0094768C" w:rsidRDefault="0094768C" w:rsidP="0094768C">
      <w:pPr>
        <w:pStyle w:val="dlPerson2Last"/>
      </w:pPr>
      <w:r>
        <w:t>First Secretary</w:t>
      </w:r>
    </w:p>
    <w:p w14:paraId="5D8F2A8E" w14:textId="081C5532" w:rsidR="0094768C" w:rsidRDefault="0094768C" w:rsidP="0094768C">
      <w:pPr>
        <w:pStyle w:val="MisijeNaslov"/>
      </w:pPr>
      <w:r>
        <w:br w:type="column"/>
      </w:r>
      <w:bookmarkStart w:id="75" w:name="_Toc224718889"/>
      <w:r>
        <w:lastRenderedPageBreak/>
        <w:t>Kazakhstan</w:t>
      </w:r>
      <w:bookmarkEnd w:id="75"/>
    </w:p>
    <w:p w14:paraId="41FD08AD" w14:textId="4E12402E" w:rsidR="0094768C" w:rsidRDefault="0094768C" w:rsidP="0094768C">
      <w:pPr>
        <w:pStyle w:val="dlCaption"/>
      </w:pPr>
      <w:r>
        <w:t>EMBASSY OF THE REPUBLIC OF KAZAKHSTAN</w:t>
      </w:r>
    </w:p>
    <w:p w14:paraId="2D350DD6" w14:textId="00ADE448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Bičevje</w:t>
      </w:r>
      <w:proofErr w:type="spellEnd"/>
      <w:r>
        <w:t xml:space="preserve"> 15</w:t>
      </w:r>
    </w:p>
    <w:p w14:paraId="2A1B45B8" w14:textId="24AE85F5" w:rsidR="0094768C" w:rsidRDefault="0094768C" w:rsidP="0094768C">
      <w:pPr>
        <w:pStyle w:val="dlPhone"/>
      </w:pPr>
      <w:r>
        <w:t>Tel: + 386 8 202 00 26</w:t>
      </w:r>
    </w:p>
    <w:p w14:paraId="5655CFB6" w14:textId="00973DEE" w:rsidR="0094768C" w:rsidRDefault="0094768C" w:rsidP="0094768C">
      <w:pPr>
        <w:pStyle w:val="dlPhone"/>
      </w:pPr>
      <w:r>
        <w:t>Emergency number: + 386 41 246 505</w:t>
      </w:r>
    </w:p>
    <w:p w14:paraId="452F93C0" w14:textId="44DD7614" w:rsidR="0094768C" w:rsidRDefault="0094768C" w:rsidP="0094768C">
      <w:pPr>
        <w:pStyle w:val="dlPhone"/>
      </w:pPr>
      <w:r>
        <w:t>E-mail: ljubljana@mfa.kz</w:t>
      </w:r>
    </w:p>
    <w:p w14:paraId="7F07BD2C" w14:textId="4D7EC14B" w:rsidR="0094768C" w:rsidRDefault="0094768C" w:rsidP="0094768C">
      <w:pPr>
        <w:pStyle w:val="dlPhone"/>
      </w:pPr>
      <w:r>
        <w:t>Homepage: https://www.gov.kz/mfa-ljubljana</w:t>
      </w:r>
    </w:p>
    <w:p w14:paraId="12CA276D" w14:textId="70573784" w:rsidR="0094768C" w:rsidRDefault="0094768C" w:rsidP="0094768C">
      <w:pPr>
        <w:pStyle w:val="dlPerson"/>
      </w:pPr>
    </w:p>
    <w:p w14:paraId="5CF9C8A0" w14:textId="22A4E409" w:rsidR="0094768C" w:rsidRDefault="0094768C" w:rsidP="0094768C">
      <w:pPr>
        <w:pStyle w:val="dlPerson"/>
      </w:pPr>
      <w:r>
        <w:t>H. E. Mr Altay ABIBULLAYEV</w:t>
      </w:r>
    </w:p>
    <w:p w14:paraId="2ACCE924" w14:textId="5AED5997" w:rsidR="0094768C" w:rsidRDefault="0094768C" w:rsidP="0094768C">
      <w:pPr>
        <w:pStyle w:val="dlPerson2"/>
      </w:pPr>
      <w:r>
        <w:t>Ambassador Extraordinary and Plenipotentiary</w:t>
      </w:r>
    </w:p>
    <w:p w14:paraId="5E92EE0A" w14:textId="5FA38F59" w:rsidR="0094768C" w:rsidRDefault="0094768C" w:rsidP="0094768C">
      <w:pPr>
        <w:pStyle w:val="dlPerson2Last"/>
      </w:pPr>
      <w:r>
        <w:t>5 November 2025</w:t>
      </w:r>
    </w:p>
    <w:p w14:paraId="20BF3C33" w14:textId="2290CDE8" w:rsidR="0094768C" w:rsidRDefault="0094768C" w:rsidP="0094768C">
      <w:pPr>
        <w:pStyle w:val="dlPerson"/>
      </w:pPr>
      <w:r>
        <w:t xml:space="preserve">Mr </w:t>
      </w:r>
      <w:proofErr w:type="spellStart"/>
      <w:r>
        <w:t>Rustem</w:t>
      </w:r>
      <w:proofErr w:type="spellEnd"/>
      <w:r>
        <w:t xml:space="preserve"> UMIRZAKOV</w:t>
      </w:r>
    </w:p>
    <w:p w14:paraId="2837EF2F" w14:textId="15771F7E" w:rsidR="0094768C" w:rsidRDefault="0094768C" w:rsidP="0094768C">
      <w:pPr>
        <w:pStyle w:val="dlPerson2Last"/>
      </w:pPr>
      <w:r>
        <w:t>Counsellor</w:t>
      </w:r>
    </w:p>
    <w:p w14:paraId="15FFEB22" w14:textId="236CD393" w:rsidR="0094768C" w:rsidRDefault="0094768C" w:rsidP="0094768C">
      <w:pPr>
        <w:pStyle w:val="dlPerson"/>
      </w:pPr>
      <w:r>
        <w:t xml:space="preserve">Mr </w:t>
      </w:r>
      <w:proofErr w:type="spellStart"/>
      <w:r>
        <w:t>Askhat</w:t>
      </w:r>
      <w:proofErr w:type="spellEnd"/>
      <w:r>
        <w:t xml:space="preserve"> SHABAROV</w:t>
      </w:r>
    </w:p>
    <w:p w14:paraId="20FD67F3" w14:textId="1E3004AE" w:rsidR="0094768C" w:rsidRDefault="0094768C" w:rsidP="0094768C">
      <w:pPr>
        <w:pStyle w:val="dlPerson2Last"/>
      </w:pPr>
      <w:r>
        <w:t>Counsellor</w:t>
      </w:r>
    </w:p>
    <w:p w14:paraId="33304D6B" w14:textId="5B8E33BA" w:rsidR="0094768C" w:rsidRDefault="0094768C" w:rsidP="0094768C">
      <w:pPr>
        <w:pStyle w:val="MisijeNaslov"/>
      </w:pPr>
      <w:r>
        <w:br w:type="column"/>
      </w:r>
      <w:bookmarkStart w:id="76" w:name="_Toc224718890"/>
      <w:r>
        <w:lastRenderedPageBreak/>
        <w:t>Kenya</w:t>
      </w:r>
      <w:bookmarkEnd w:id="76"/>
    </w:p>
    <w:p w14:paraId="79635AA2" w14:textId="4AEB6A0C" w:rsidR="0094768C" w:rsidRDefault="0094768C" w:rsidP="0094768C">
      <w:pPr>
        <w:pStyle w:val="dlCaption"/>
      </w:pPr>
      <w:r>
        <w:t>EMBASSY OF THE REPUBLIC OF KENYA</w:t>
      </w:r>
    </w:p>
    <w:p w14:paraId="44502CB2" w14:textId="7BFF955A" w:rsidR="0094768C" w:rsidRDefault="0094768C" w:rsidP="0094768C">
      <w:pPr>
        <w:pStyle w:val="dlAddress"/>
      </w:pPr>
      <w:r>
        <w:t>AT-1220 VIENNA, Donau-City-Strasse 6, Andromeda Tower 16th Floor</w:t>
      </w:r>
    </w:p>
    <w:p w14:paraId="1711A8C4" w14:textId="36B84E9B" w:rsidR="0094768C" w:rsidRDefault="0094768C" w:rsidP="0094768C">
      <w:pPr>
        <w:pStyle w:val="dlOfficeHours"/>
      </w:pPr>
      <w:r>
        <w:t>Office hours: Monday – Thursday 9.00 – 13.00 and 14.00 – 16.00, Friday 9.00 – 14.00</w:t>
      </w:r>
    </w:p>
    <w:p w14:paraId="57AC6E7E" w14:textId="62DFF05E" w:rsidR="0094768C" w:rsidRDefault="0094768C" w:rsidP="0094768C">
      <w:pPr>
        <w:pStyle w:val="dlPhone"/>
      </w:pPr>
      <w:r>
        <w:t>Tel: + 43 1 712 39 19</w:t>
      </w:r>
    </w:p>
    <w:p w14:paraId="44152A1A" w14:textId="58ED4AC2" w:rsidR="0094768C" w:rsidRDefault="0094768C" w:rsidP="0094768C">
      <w:pPr>
        <w:pStyle w:val="dlPhone"/>
      </w:pPr>
      <w:r>
        <w:t>Emergency number: + 43 688 6421 87 49</w:t>
      </w:r>
    </w:p>
    <w:p w14:paraId="2259CEEB" w14:textId="114BA69A" w:rsidR="0094768C" w:rsidRDefault="0094768C" w:rsidP="0094768C">
      <w:pPr>
        <w:pStyle w:val="dlPhone"/>
      </w:pPr>
      <w:r>
        <w:t>Fax: + 43 1 712 39 22</w:t>
      </w:r>
    </w:p>
    <w:p w14:paraId="1E430CCF" w14:textId="2D43893F" w:rsidR="0094768C" w:rsidRDefault="0094768C" w:rsidP="0094768C">
      <w:pPr>
        <w:pStyle w:val="dlPhone"/>
      </w:pPr>
      <w:r>
        <w:t>E-mail: vienna@mfa.go.ke</w:t>
      </w:r>
    </w:p>
    <w:p w14:paraId="12F4FF65" w14:textId="1AAA0BC0" w:rsidR="0094768C" w:rsidRDefault="0094768C" w:rsidP="0094768C">
      <w:pPr>
        <w:pStyle w:val="dlPhone"/>
      </w:pPr>
      <w:r>
        <w:t>Homepage: https://kenyaembassyvienna.at</w:t>
      </w:r>
    </w:p>
    <w:p w14:paraId="08918E09" w14:textId="5302951C" w:rsidR="0094768C" w:rsidRDefault="0094768C" w:rsidP="0094768C">
      <w:pPr>
        <w:pStyle w:val="dlPerson"/>
      </w:pPr>
    </w:p>
    <w:p w14:paraId="251F2299" w14:textId="4A6F52DB" w:rsidR="0094768C" w:rsidRDefault="0094768C" w:rsidP="0094768C">
      <w:pPr>
        <w:pStyle w:val="dlPerson"/>
      </w:pPr>
      <w:r>
        <w:t>Ms Valerie Wanjiku RUGENE</w:t>
      </w:r>
    </w:p>
    <w:p w14:paraId="2BCA80CA" w14:textId="3F5FE757" w:rsidR="0094768C" w:rsidRDefault="0094768C" w:rsidP="0094768C">
      <w:pPr>
        <w:pStyle w:val="dlPerson2"/>
      </w:pPr>
      <w:r>
        <w:t>Ambassador</w:t>
      </w:r>
    </w:p>
    <w:p w14:paraId="5D3AD569" w14:textId="440D4637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C4B76AF" w14:textId="5E119FBE" w:rsidR="0094768C" w:rsidRDefault="0094768C" w:rsidP="0094768C">
      <w:pPr>
        <w:pStyle w:val="MisijeNaslov"/>
      </w:pPr>
      <w:r>
        <w:br w:type="column"/>
      </w:r>
      <w:bookmarkStart w:id="77" w:name="_Toc224718891"/>
      <w:r>
        <w:lastRenderedPageBreak/>
        <w:t>Korea</w:t>
      </w:r>
      <w:bookmarkEnd w:id="77"/>
    </w:p>
    <w:p w14:paraId="652A1CC1" w14:textId="1834EE56" w:rsidR="0094768C" w:rsidRDefault="0094768C" w:rsidP="0094768C">
      <w:pPr>
        <w:pStyle w:val="dlCaption"/>
      </w:pPr>
      <w:r>
        <w:t>EMBASSY OF THE REPUBLIC OF KOREA</w:t>
      </w:r>
    </w:p>
    <w:p w14:paraId="41A82392" w14:textId="6B5689FE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Slovenska</w:t>
      </w:r>
      <w:proofErr w:type="spellEnd"/>
      <w:r>
        <w:t xml:space="preserve"> cesta 54</w:t>
      </w:r>
    </w:p>
    <w:p w14:paraId="71F8C909" w14:textId="2E2F71C3" w:rsidR="0094768C" w:rsidRDefault="0094768C" w:rsidP="0094768C">
      <w:pPr>
        <w:pStyle w:val="dlOfficeHours"/>
      </w:pPr>
      <w:r>
        <w:t>Office hours: Monday – Friday 9.00 – 17.00</w:t>
      </w:r>
    </w:p>
    <w:p w14:paraId="6D2BFF28" w14:textId="364F5DF2" w:rsidR="0094768C" w:rsidRDefault="0094768C" w:rsidP="0094768C">
      <w:pPr>
        <w:pStyle w:val="dlPhone"/>
      </w:pPr>
      <w:r>
        <w:t>Tel: + 386 1 432 21 20, + 386 1 432 21 21</w:t>
      </w:r>
    </w:p>
    <w:p w14:paraId="1DD3D200" w14:textId="4F5FA3B2" w:rsidR="0094768C" w:rsidRDefault="0094768C" w:rsidP="0094768C">
      <w:pPr>
        <w:pStyle w:val="dlPhone"/>
      </w:pPr>
      <w:r>
        <w:t>Fax: + 386 1 432 21 29</w:t>
      </w:r>
    </w:p>
    <w:p w14:paraId="2317BD35" w14:textId="1985EC99" w:rsidR="0094768C" w:rsidRDefault="0094768C" w:rsidP="0094768C">
      <w:pPr>
        <w:pStyle w:val="dlPhone"/>
      </w:pPr>
      <w:r>
        <w:t>E-mail: rokemb_si@mofa.go.kr</w:t>
      </w:r>
    </w:p>
    <w:p w14:paraId="41D2764F" w14:textId="42118E8A" w:rsidR="0094768C" w:rsidRDefault="0094768C" w:rsidP="0094768C">
      <w:pPr>
        <w:pStyle w:val="dlPerson"/>
      </w:pPr>
    </w:p>
    <w:p w14:paraId="369615CE" w14:textId="581642C3" w:rsidR="0094768C" w:rsidRDefault="0094768C" w:rsidP="0094768C">
      <w:pPr>
        <w:pStyle w:val="dlPerson"/>
      </w:pPr>
      <w:r>
        <w:t xml:space="preserve">H. E. Mr </w:t>
      </w:r>
      <w:proofErr w:type="spellStart"/>
      <w:r>
        <w:t>Ilyoung</w:t>
      </w:r>
      <w:proofErr w:type="spellEnd"/>
      <w:r>
        <w:t xml:space="preserve"> BAE</w:t>
      </w:r>
    </w:p>
    <w:p w14:paraId="690C13B8" w14:textId="0F53D937" w:rsidR="0094768C" w:rsidRDefault="0094768C" w:rsidP="0094768C">
      <w:pPr>
        <w:pStyle w:val="dlPerson2"/>
      </w:pPr>
      <w:r>
        <w:t>Ambassador Extraordinary and Plenipotentiary</w:t>
      </w:r>
    </w:p>
    <w:p w14:paraId="1EC0DE10" w14:textId="58A40B4B" w:rsidR="0094768C" w:rsidRDefault="0094768C" w:rsidP="0094768C">
      <w:pPr>
        <w:pStyle w:val="dlPerson2Last"/>
      </w:pPr>
      <w:r>
        <w:t>20 February 2025</w:t>
      </w:r>
    </w:p>
    <w:p w14:paraId="285233C2" w14:textId="15EBEEDA" w:rsidR="0094768C" w:rsidRDefault="0094768C" w:rsidP="0094768C">
      <w:pPr>
        <w:pStyle w:val="dlPerson"/>
      </w:pPr>
      <w:r>
        <w:t xml:space="preserve">Ms Hye </w:t>
      </w:r>
      <w:proofErr w:type="spellStart"/>
      <w:r>
        <w:t>Ryoung</w:t>
      </w:r>
      <w:proofErr w:type="spellEnd"/>
      <w:r>
        <w:t xml:space="preserve"> SONG</w:t>
      </w:r>
    </w:p>
    <w:p w14:paraId="1736EA67" w14:textId="7EFC7836" w:rsidR="0094768C" w:rsidRDefault="0094768C" w:rsidP="0094768C">
      <w:pPr>
        <w:pStyle w:val="dlPerson2Last"/>
      </w:pPr>
      <w:r>
        <w:t>Minister Counsellor</w:t>
      </w:r>
    </w:p>
    <w:p w14:paraId="369C9DC3" w14:textId="5C12B2D9" w:rsidR="0094768C" w:rsidRDefault="0094768C" w:rsidP="0094768C">
      <w:pPr>
        <w:pStyle w:val="dlPerson"/>
      </w:pPr>
      <w:r>
        <w:t xml:space="preserve">Mr </w:t>
      </w:r>
      <w:proofErr w:type="spellStart"/>
      <w:r>
        <w:t>Myeong</w:t>
      </w:r>
      <w:proofErr w:type="spellEnd"/>
      <w:r>
        <w:t>-Cheol KIM</w:t>
      </w:r>
    </w:p>
    <w:p w14:paraId="54640D9E" w14:textId="3541A4B5" w:rsidR="0094768C" w:rsidRDefault="0094768C" w:rsidP="0094768C">
      <w:pPr>
        <w:pStyle w:val="dlPerson2Last"/>
      </w:pPr>
      <w:r>
        <w:t>Second Secretary</w:t>
      </w:r>
    </w:p>
    <w:p w14:paraId="32587458" w14:textId="2F9B8C11" w:rsidR="0094768C" w:rsidRDefault="0094768C" w:rsidP="0094768C">
      <w:pPr>
        <w:pStyle w:val="dlPerson"/>
      </w:pPr>
      <w:r>
        <w:t xml:space="preserve">Mr </w:t>
      </w:r>
      <w:proofErr w:type="spellStart"/>
      <w:r>
        <w:t>Doohyun</w:t>
      </w:r>
      <w:proofErr w:type="spellEnd"/>
      <w:r>
        <w:t xml:space="preserve"> KWAK</w:t>
      </w:r>
    </w:p>
    <w:p w14:paraId="7D592B3C" w14:textId="08049768" w:rsidR="0094768C" w:rsidRDefault="0094768C" w:rsidP="0094768C">
      <w:pPr>
        <w:pStyle w:val="dlPerson2Last"/>
      </w:pPr>
      <w:r>
        <w:t>Third Secretary</w:t>
      </w:r>
    </w:p>
    <w:p w14:paraId="333127C8" w14:textId="4FDF3A6B" w:rsidR="0094768C" w:rsidRDefault="0094768C" w:rsidP="0094768C">
      <w:pPr>
        <w:pStyle w:val="MisijeNaslov"/>
      </w:pPr>
      <w:r>
        <w:br w:type="column"/>
      </w:r>
      <w:bookmarkStart w:id="78" w:name="_Toc224718892"/>
      <w:r>
        <w:lastRenderedPageBreak/>
        <w:t>Korea DPR</w:t>
      </w:r>
      <w:bookmarkEnd w:id="78"/>
    </w:p>
    <w:p w14:paraId="41D100EC" w14:textId="202E79F4" w:rsidR="0094768C" w:rsidRDefault="0094768C" w:rsidP="0094768C">
      <w:pPr>
        <w:pStyle w:val="dlCaption"/>
      </w:pPr>
      <w:r>
        <w:t>EMBASSY OF THE DEMOCRATIC PEOPLE’S REPUBLIC OF KOREA</w:t>
      </w:r>
    </w:p>
    <w:p w14:paraId="32094435" w14:textId="6254C33F" w:rsidR="0094768C" w:rsidRDefault="0094768C" w:rsidP="0094768C">
      <w:pPr>
        <w:pStyle w:val="dlAddress"/>
      </w:pPr>
      <w:r>
        <w:t xml:space="preserve">AT-1140 VIENNA, </w:t>
      </w:r>
      <w:proofErr w:type="spellStart"/>
      <w:r>
        <w:t>Beckmanngasse</w:t>
      </w:r>
      <w:proofErr w:type="spellEnd"/>
      <w:r>
        <w:t xml:space="preserve"> 10-12</w:t>
      </w:r>
    </w:p>
    <w:p w14:paraId="68D32731" w14:textId="415A8BEE" w:rsidR="0094768C" w:rsidRDefault="0094768C" w:rsidP="0094768C">
      <w:pPr>
        <w:pStyle w:val="dlOfficeHours"/>
      </w:pPr>
      <w:r>
        <w:t>Office hours: Monday – Friday 8.00 – 12.30 and 14.30 – 18.00</w:t>
      </w:r>
    </w:p>
    <w:p w14:paraId="49B71309" w14:textId="412BDA5F" w:rsidR="0094768C" w:rsidRDefault="0094768C" w:rsidP="0094768C">
      <w:pPr>
        <w:pStyle w:val="dlPhone"/>
      </w:pPr>
      <w:r>
        <w:t>Tel: + 43 1 894 23 13</w:t>
      </w:r>
    </w:p>
    <w:p w14:paraId="4A653EAF" w14:textId="316F71A5" w:rsidR="0094768C" w:rsidRDefault="0094768C" w:rsidP="0094768C">
      <w:pPr>
        <w:pStyle w:val="dlPhone"/>
      </w:pPr>
      <w:r>
        <w:t>Emergency number: + 43 6 812 058 339 7</w:t>
      </w:r>
    </w:p>
    <w:p w14:paraId="1B678B34" w14:textId="29E65165" w:rsidR="0094768C" w:rsidRDefault="0094768C" w:rsidP="0094768C">
      <w:pPr>
        <w:pStyle w:val="dlPhone"/>
      </w:pPr>
      <w:r>
        <w:t>Fax: + 43 1 894 31 74</w:t>
      </w:r>
    </w:p>
    <w:p w14:paraId="03CD6530" w14:textId="6189D2FF" w:rsidR="0094768C" w:rsidRDefault="0094768C" w:rsidP="0094768C">
      <w:pPr>
        <w:pStyle w:val="dlPhone"/>
      </w:pPr>
      <w:r>
        <w:t>E-mail: d.v.r.korea.botschaft@chello.at</w:t>
      </w:r>
    </w:p>
    <w:p w14:paraId="7F705F91" w14:textId="150F4333" w:rsidR="0094768C" w:rsidRDefault="0094768C" w:rsidP="0094768C">
      <w:pPr>
        <w:pStyle w:val="dlPerson"/>
      </w:pPr>
    </w:p>
    <w:p w14:paraId="0591C962" w14:textId="5F75B766" w:rsidR="0094768C" w:rsidRDefault="0094768C" w:rsidP="0094768C">
      <w:pPr>
        <w:pStyle w:val="dlPerson"/>
      </w:pPr>
      <w:r>
        <w:t>H. E. Mr CHOE Kang Il</w:t>
      </w:r>
    </w:p>
    <w:p w14:paraId="4209B3FF" w14:textId="22F29C6C" w:rsidR="0094768C" w:rsidRDefault="0094768C" w:rsidP="0094768C">
      <w:pPr>
        <w:pStyle w:val="dlPerson2"/>
      </w:pPr>
      <w:r>
        <w:t>Ambassador Extraordinary and Plenipotentiary</w:t>
      </w:r>
    </w:p>
    <w:p w14:paraId="5067A4E3" w14:textId="74B46768" w:rsidR="0094768C" w:rsidRDefault="0094768C" w:rsidP="0094768C">
      <w:pPr>
        <w:pStyle w:val="dlPerson2Last"/>
      </w:pPr>
      <w:r>
        <w:t>26 August 2020</w:t>
      </w:r>
    </w:p>
    <w:p w14:paraId="47EFF12C" w14:textId="267005BD" w:rsidR="0094768C" w:rsidRDefault="0094768C" w:rsidP="0094768C">
      <w:pPr>
        <w:pStyle w:val="MisijeNaslov"/>
      </w:pPr>
      <w:r>
        <w:br w:type="column"/>
      </w:r>
      <w:bookmarkStart w:id="79" w:name="_Toc224718893"/>
      <w:r>
        <w:lastRenderedPageBreak/>
        <w:t>Kosovo</w:t>
      </w:r>
      <w:bookmarkEnd w:id="79"/>
    </w:p>
    <w:p w14:paraId="3298FD93" w14:textId="13E18044" w:rsidR="0094768C" w:rsidRDefault="0094768C" w:rsidP="0094768C">
      <w:pPr>
        <w:pStyle w:val="dlCaption"/>
      </w:pPr>
      <w:r>
        <w:t>EMBASSY OF THE REPUBLIC OF KOSOVO</w:t>
      </w:r>
    </w:p>
    <w:p w14:paraId="4D027F4D" w14:textId="248EE76A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ivolska</w:t>
      </w:r>
      <w:proofErr w:type="spellEnd"/>
      <w:r>
        <w:t xml:space="preserve"> cesta 48</w:t>
      </w:r>
    </w:p>
    <w:p w14:paraId="195089FA" w14:textId="7E49819C" w:rsidR="0094768C" w:rsidRDefault="0094768C" w:rsidP="0094768C">
      <w:pPr>
        <w:pStyle w:val="dlOfficeHours"/>
      </w:pPr>
      <w:r>
        <w:t>Office hours: Monday – Friday 8.00 – 16.00</w:t>
      </w:r>
    </w:p>
    <w:p w14:paraId="64FE38DA" w14:textId="02D3CB14" w:rsidR="0094768C" w:rsidRDefault="0094768C" w:rsidP="0094768C">
      <w:pPr>
        <w:pStyle w:val="dlPhone"/>
      </w:pPr>
      <w:r>
        <w:t>Tel: + 386 1 541 54 10, + 386 1 541 54 12</w:t>
      </w:r>
    </w:p>
    <w:p w14:paraId="0DA851A8" w14:textId="77777777" w:rsidR="0094768C" w:rsidRDefault="0094768C" w:rsidP="0094768C">
      <w:pPr>
        <w:pStyle w:val="dlPhone"/>
      </w:pPr>
      <w:r>
        <w:t xml:space="preserve">Emergency number: + 386 51 424 341 (Protocol Affairs), </w:t>
      </w:r>
    </w:p>
    <w:p w14:paraId="12227365" w14:textId="013A1B5F" w:rsidR="0094768C" w:rsidRDefault="0094768C" w:rsidP="0094768C">
      <w:pPr>
        <w:pStyle w:val="dlPhone"/>
      </w:pPr>
      <w:r>
        <w:t>+ 386 31 465 221 (Consular Affairs)</w:t>
      </w:r>
    </w:p>
    <w:p w14:paraId="2D38B818" w14:textId="0AD84815" w:rsidR="0094768C" w:rsidRDefault="0094768C" w:rsidP="0094768C">
      <w:pPr>
        <w:pStyle w:val="dlPhone"/>
      </w:pPr>
      <w:r>
        <w:t>Fax: + 386 1 541 54 11</w:t>
      </w:r>
    </w:p>
    <w:p w14:paraId="26520826" w14:textId="4F083BCB" w:rsidR="0094768C" w:rsidRDefault="0094768C" w:rsidP="0094768C">
      <w:pPr>
        <w:pStyle w:val="dlPhone"/>
      </w:pPr>
      <w:r>
        <w:t>E-mail: embassy.slovenia@rks-gov.net</w:t>
      </w:r>
    </w:p>
    <w:p w14:paraId="09EACC31" w14:textId="40FD6035" w:rsidR="0094768C" w:rsidRDefault="0094768C" w:rsidP="0094768C">
      <w:pPr>
        <w:pStyle w:val="dlPhone"/>
      </w:pPr>
      <w:r>
        <w:t>Homepage: https://ambasadat.net/slloveni/</w:t>
      </w:r>
    </w:p>
    <w:p w14:paraId="5360A266" w14:textId="3D431865" w:rsidR="0094768C" w:rsidRDefault="0094768C" w:rsidP="0094768C">
      <w:pPr>
        <w:pStyle w:val="dlPerson"/>
      </w:pPr>
    </w:p>
    <w:p w14:paraId="520B9F66" w14:textId="19582BAD" w:rsidR="0094768C" w:rsidRDefault="0094768C" w:rsidP="0094768C">
      <w:pPr>
        <w:pStyle w:val="dlPerson"/>
      </w:pPr>
      <w:r>
        <w:t xml:space="preserve">H. E. Mr </w:t>
      </w:r>
      <w:proofErr w:type="spellStart"/>
      <w:r>
        <w:t>Valdet</w:t>
      </w:r>
      <w:proofErr w:type="spellEnd"/>
      <w:r>
        <w:t xml:space="preserve"> SADIKU</w:t>
      </w:r>
    </w:p>
    <w:p w14:paraId="6690434B" w14:textId="0E577840" w:rsidR="0094768C" w:rsidRDefault="0094768C" w:rsidP="0094768C">
      <w:pPr>
        <w:pStyle w:val="dlPerson2"/>
      </w:pPr>
      <w:r>
        <w:t>Ambassador Extraordinary and Plenipotentiary</w:t>
      </w:r>
    </w:p>
    <w:p w14:paraId="4CACEAF8" w14:textId="59FD62E2" w:rsidR="0094768C" w:rsidRDefault="0094768C" w:rsidP="0094768C">
      <w:pPr>
        <w:pStyle w:val="dlPerson2Last"/>
      </w:pPr>
      <w:r>
        <w:t>14 December 2021</w:t>
      </w:r>
    </w:p>
    <w:p w14:paraId="68C76F89" w14:textId="404732E9" w:rsidR="0094768C" w:rsidRDefault="0094768C" w:rsidP="0094768C">
      <w:pPr>
        <w:pStyle w:val="dlPerson"/>
      </w:pPr>
      <w:r>
        <w:t>Mr Hamdi REQICA</w:t>
      </w:r>
    </w:p>
    <w:p w14:paraId="0678DD67" w14:textId="56A70929" w:rsidR="0094768C" w:rsidRDefault="0094768C" w:rsidP="0094768C">
      <w:pPr>
        <w:pStyle w:val="dlPerson2Last"/>
      </w:pPr>
      <w:r>
        <w:t>Counsellor</w:t>
      </w:r>
    </w:p>
    <w:p w14:paraId="611755CA" w14:textId="43A83722" w:rsidR="0094768C" w:rsidRDefault="0094768C" w:rsidP="0094768C">
      <w:pPr>
        <w:pStyle w:val="dlPerson"/>
      </w:pPr>
      <w:r>
        <w:t xml:space="preserve">Ms </w:t>
      </w:r>
      <w:proofErr w:type="spellStart"/>
      <w:r>
        <w:t>Eljona</w:t>
      </w:r>
      <w:proofErr w:type="spellEnd"/>
      <w:r>
        <w:t xml:space="preserve"> SOPJANI SADIKAJ</w:t>
      </w:r>
    </w:p>
    <w:p w14:paraId="2757EF24" w14:textId="43B0B681" w:rsidR="0094768C" w:rsidRDefault="0094768C" w:rsidP="0094768C">
      <w:pPr>
        <w:pStyle w:val="dlPerson2Last"/>
      </w:pPr>
      <w:r>
        <w:t>Third Secretary</w:t>
      </w:r>
    </w:p>
    <w:p w14:paraId="6D564AE7" w14:textId="4CE9BCFA" w:rsidR="0094768C" w:rsidRDefault="0094768C" w:rsidP="0094768C">
      <w:pPr>
        <w:pStyle w:val="dlPerson"/>
      </w:pPr>
      <w:r>
        <w:t xml:space="preserve">Colonel </w:t>
      </w:r>
      <w:proofErr w:type="spellStart"/>
      <w:r>
        <w:t>Bekim</w:t>
      </w:r>
      <w:proofErr w:type="spellEnd"/>
      <w:r>
        <w:t xml:space="preserve"> ZEJNULLAHU</w:t>
      </w:r>
    </w:p>
    <w:p w14:paraId="3E0395FE" w14:textId="09EF824D" w:rsidR="0094768C" w:rsidRDefault="0094768C" w:rsidP="0094768C">
      <w:pPr>
        <w:pStyle w:val="dlPerson2"/>
      </w:pPr>
      <w:r>
        <w:t>Defence Attaché</w:t>
      </w:r>
    </w:p>
    <w:p w14:paraId="446670DB" w14:textId="2610D6CA" w:rsidR="0094768C" w:rsidRDefault="0094768C" w:rsidP="0094768C">
      <w:pPr>
        <w:pStyle w:val="dlPerson2Last"/>
      </w:pPr>
      <w:r>
        <w:t>with residence in Berlin</w:t>
      </w:r>
    </w:p>
    <w:p w14:paraId="6F0CD700" w14:textId="7E81F4C0" w:rsidR="0094768C" w:rsidRDefault="0094768C" w:rsidP="0094768C">
      <w:pPr>
        <w:pStyle w:val="MisijeNaslov"/>
      </w:pPr>
      <w:r>
        <w:br w:type="column"/>
      </w:r>
      <w:bookmarkStart w:id="80" w:name="_Toc224718894"/>
      <w:r>
        <w:lastRenderedPageBreak/>
        <w:t>Kuwait</w:t>
      </w:r>
      <w:bookmarkEnd w:id="80"/>
    </w:p>
    <w:p w14:paraId="5A976FA5" w14:textId="4DE63103" w:rsidR="0094768C" w:rsidRDefault="0094768C" w:rsidP="0094768C">
      <w:pPr>
        <w:pStyle w:val="dlCaption"/>
      </w:pPr>
      <w:r>
        <w:t>EMBASSY OF THE STATE OF KUWAIT</w:t>
      </w:r>
    </w:p>
    <w:p w14:paraId="12F326D2" w14:textId="46B9C3EF" w:rsidR="0094768C" w:rsidRDefault="0094768C" w:rsidP="0094768C">
      <w:pPr>
        <w:pStyle w:val="dlAddress"/>
      </w:pPr>
      <w:r>
        <w:t xml:space="preserve">AT-1190 VIENNA, </w:t>
      </w:r>
      <w:proofErr w:type="spellStart"/>
      <w:r>
        <w:t>Strassergasse</w:t>
      </w:r>
      <w:proofErr w:type="spellEnd"/>
      <w:r>
        <w:t xml:space="preserve"> 32</w:t>
      </w:r>
    </w:p>
    <w:p w14:paraId="5F9E901F" w14:textId="21EEB240" w:rsidR="0094768C" w:rsidRDefault="0094768C" w:rsidP="0094768C">
      <w:pPr>
        <w:pStyle w:val="dlOfficeHours"/>
      </w:pPr>
      <w:r>
        <w:t>Office hours: Monday – Friday 9.00 – 16.00</w:t>
      </w:r>
    </w:p>
    <w:p w14:paraId="5D390B0E" w14:textId="2AF74855" w:rsidR="0094768C" w:rsidRDefault="0094768C" w:rsidP="0094768C">
      <w:pPr>
        <w:pStyle w:val="dlPhone"/>
      </w:pPr>
      <w:r>
        <w:t>Tel: + 43 1 405 56 46</w:t>
      </w:r>
    </w:p>
    <w:p w14:paraId="6B9EAFBB" w14:textId="448B695C" w:rsidR="0094768C" w:rsidRDefault="0094768C" w:rsidP="0094768C">
      <w:pPr>
        <w:pStyle w:val="dlPhone"/>
      </w:pPr>
      <w:r>
        <w:t>Emergency number: + 43 664 166 66 67</w:t>
      </w:r>
    </w:p>
    <w:p w14:paraId="3355CC62" w14:textId="63260077" w:rsidR="0094768C" w:rsidRDefault="0094768C" w:rsidP="0094768C">
      <w:pPr>
        <w:pStyle w:val="dlPhone"/>
      </w:pPr>
      <w:r>
        <w:t>Fax: + 43 1 405 56 46 13</w:t>
      </w:r>
    </w:p>
    <w:p w14:paraId="43ECB810" w14:textId="1159EEE4" w:rsidR="0094768C" w:rsidRDefault="0094768C" w:rsidP="0094768C">
      <w:pPr>
        <w:pStyle w:val="dlPhone"/>
      </w:pPr>
      <w:r>
        <w:t>E-mail: embassy@kuwaitembassy.at, mission@kuwaitembassy.at</w:t>
      </w:r>
    </w:p>
    <w:p w14:paraId="422E4F5C" w14:textId="7E7D0754" w:rsidR="0094768C" w:rsidRDefault="0094768C" w:rsidP="0094768C">
      <w:pPr>
        <w:pStyle w:val="dlPhone"/>
      </w:pPr>
      <w:r>
        <w:t>Homepage: www.kuwaitembassy.at</w:t>
      </w:r>
    </w:p>
    <w:p w14:paraId="1D8F23BE" w14:textId="18D5C922" w:rsidR="0094768C" w:rsidRDefault="0094768C" w:rsidP="0094768C">
      <w:pPr>
        <w:pStyle w:val="dlUradCaption"/>
      </w:pPr>
      <w:r>
        <w:t>Consular Section</w:t>
      </w:r>
    </w:p>
    <w:p w14:paraId="5C91ED73" w14:textId="2ABC0990" w:rsidR="0094768C" w:rsidRDefault="0094768C" w:rsidP="0094768C">
      <w:pPr>
        <w:pStyle w:val="dlPhone"/>
      </w:pPr>
      <w:r>
        <w:t>Office hours: Monday – Friday 10.00 – 13.00</w:t>
      </w:r>
    </w:p>
    <w:p w14:paraId="0AC79D33" w14:textId="7265CF87" w:rsidR="0094768C" w:rsidRDefault="0094768C" w:rsidP="0094768C">
      <w:pPr>
        <w:pStyle w:val="dlPhone"/>
      </w:pPr>
      <w:r>
        <w:t>E-mail: consulate@kuwaitembassy.at</w:t>
      </w:r>
    </w:p>
    <w:p w14:paraId="46D767F4" w14:textId="50BBC37F" w:rsidR="0094768C" w:rsidRDefault="0094768C" w:rsidP="0094768C">
      <w:pPr>
        <w:pStyle w:val="dlPerson"/>
      </w:pPr>
    </w:p>
    <w:p w14:paraId="4E47C065" w14:textId="00C23256" w:rsidR="0094768C" w:rsidRDefault="0094768C" w:rsidP="0094768C">
      <w:pPr>
        <w:pStyle w:val="dlPerson"/>
      </w:pPr>
      <w:r>
        <w:t xml:space="preserve">H. E. Mr Talal </w:t>
      </w:r>
      <w:proofErr w:type="spellStart"/>
      <w:r>
        <w:t>Sulaiman</w:t>
      </w:r>
      <w:proofErr w:type="spellEnd"/>
      <w:r>
        <w:t xml:space="preserve"> ALFASSAM</w:t>
      </w:r>
    </w:p>
    <w:p w14:paraId="3511AC30" w14:textId="75F76ACD" w:rsidR="0094768C" w:rsidRDefault="0094768C" w:rsidP="0094768C">
      <w:pPr>
        <w:pStyle w:val="dlPerson2"/>
      </w:pPr>
      <w:r>
        <w:t>Ambassador Extraordinary and Plenipotentiary</w:t>
      </w:r>
    </w:p>
    <w:p w14:paraId="2FC923CA" w14:textId="7DA7C235" w:rsidR="0094768C" w:rsidRDefault="0094768C" w:rsidP="0094768C">
      <w:pPr>
        <w:pStyle w:val="dlPerson2Last"/>
      </w:pPr>
      <w:r>
        <w:t>9 August 2023</w:t>
      </w:r>
    </w:p>
    <w:p w14:paraId="27D26E4E" w14:textId="4721E474" w:rsidR="0094768C" w:rsidRDefault="0094768C" w:rsidP="0094768C">
      <w:pPr>
        <w:pStyle w:val="dlPerson"/>
      </w:pPr>
      <w:r>
        <w:t xml:space="preserve">Mr Bashar A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proofErr w:type="spellStart"/>
      <w:r>
        <w:t>A</w:t>
      </w:r>
      <w:proofErr w:type="spellEnd"/>
      <w:r>
        <w:t xml:space="preserve"> E ALDUWAISAN</w:t>
      </w:r>
    </w:p>
    <w:p w14:paraId="7A460E7A" w14:textId="46682249" w:rsidR="0094768C" w:rsidRDefault="0094768C" w:rsidP="0094768C">
      <w:pPr>
        <w:pStyle w:val="dlPerson2Last"/>
      </w:pPr>
      <w:r>
        <w:t>Counsellor</w:t>
      </w:r>
    </w:p>
    <w:p w14:paraId="23F81F44" w14:textId="6870E48A" w:rsidR="0094768C" w:rsidRDefault="0094768C" w:rsidP="0094768C">
      <w:pPr>
        <w:pStyle w:val="dlPerson"/>
      </w:pPr>
      <w:r>
        <w:t>Mr Ali F M F A BEHBAHANI</w:t>
      </w:r>
    </w:p>
    <w:p w14:paraId="4DFC839C" w14:textId="3DDF34C1" w:rsidR="0094768C" w:rsidRDefault="0094768C" w:rsidP="0094768C">
      <w:pPr>
        <w:pStyle w:val="dlPerson2Last"/>
      </w:pPr>
      <w:r>
        <w:t>Attaché</w:t>
      </w:r>
    </w:p>
    <w:p w14:paraId="36F79413" w14:textId="26DAB229" w:rsidR="0094768C" w:rsidRDefault="0094768C" w:rsidP="0094768C">
      <w:pPr>
        <w:pStyle w:val="MisijeNaslov"/>
      </w:pPr>
      <w:r>
        <w:br w:type="column"/>
      </w:r>
      <w:bookmarkStart w:id="81" w:name="_Toc224718895"/>
      <w:r>
        <w:lastRenderedPageBreak/>
        <w:t>Kyrgyzstan</w:t>
      </w:r>
      <w:bookmarkEnd w:id="81"/>
    </w:p>
    <w:p w14:paraId="2EF19328" w14:textId="1C31B3FA" w:rsidR="0094768C" w:rsidRDefault="0094768C" w:rsidP="0094768C">
      <w:pPr>
        <w:pStyle w:val="dlCaption"/>
      </w:pPr>
      <w:r>
        <w:t>EMBASSY OF THE KYRGYZ REPUBLIC</w:t>
      </w:r>
    </w:p>
    <w:p w14:paraId="39D22CE0" w14:textId="43BBF5FF" w:rsidR="0094768C" w:rsidRDefault="0094768C" w:rsidP="0094768C">
      <w:pPr>
        <w:pStyle w:val="dlAddress"/>
      </w:pPr>
      <w:r>
        <w:t xml:space="preserve">HU-1026 BUDAPEST, </w:t>
      </w:r>
      <w:proofErr w:type="spellStart"/>
      <w:r>
        <w:t>Endrődi</w:t>
      </w:r>
      <w:proofErr w:type="spellEnd"/>
      <w:r>
        <w:t xml:space="preserve"> </w:t>
      </w:r>
      <w:proofErr w:type="spellStart"/>
      <w:r>
        <w:t>Sándor</w:t>
      </w:r>
      <w:proofErr w:type="spellEnd"/>
      <w:r>
        <w:t xml:space="preserve"> Street 49/a</w:t>
      </w:r>
    </w:p>
    <w:p w14:paraId="1CD91620" w14:textId="5F3DFCE2" w:rsidR="0094768C" w:rsidRDefault="0094768C" w:rsidP="0094768C">
      <w:pPr>
        <w:pStyle w:val="dlOfficeHours"/>
      </w:pPr>
      <w:r>
        <w:t>Office hours: Monday – Friday 9.00 – 18.00</w:t>
      </w:r>
    </w:p>
    <w:p w14:paraId="681B4F8D" w14:textId="5ED6EF26" w:rsidR="0094768C" w:rsidRDefault="0094768C" w:rsidP="0094768C">
      <w:pPr>
        <w:pStyle w:val="dlPhone"/>
      </w:pPr>
      <w:r>
        <w:t>Tel: + 36 1 253 89 69</w:t>
      </w:r>
    </w:p>
    <w:p w14:paraId="76A166BC" w14:textId="793759C3" w:rsidR="0094768C" w:rsidRDefault="0094768C" w:rsidP="0094768C">
      <w:pPr>
        <w:pStyle w:val="dlPhone"/>
      </w:pPr>
      <w:r>
        <w:t>Emergency number: + 36 30 384 74 62</w:t>
      </w:r>
    </w:p>
    <w:p w14:paraId="5B7B9276" w14:textId="7D2A59CC" w:rsidR="0094768C" w:rsidRDefault="0094768C" w:rsidP="0094768C">
      <w:pPr>
        <w:pStyle w:val="dlPhone"/>
      </w:pPr>
      <w:r>
        <w:t>E-mail: kgembassy.hu@mfa.gov.kg</w:t>
      </w:r>
    </w:p>
    <w:p w14:paraId="5CC3E98F" w14:textId="62E3F5ED" w:rsidR="0094768C" w:rsidRDefault="0094768C" w:rsidP="0094768C">
      <w:pPr>
        <w:pStyle w:val="dlPerson"/>
      </w:pPr>
    </w:p>
    <w:p w14:paraId="5E5E8346" w14:textId="08502658" w:rsidR="0094768C" w:rsidRDefault="0094768C" w:rsidP="0094768C">
      <w:pPr>
        <w:pStyle w:val="dlPerson"/>
      </w:pPr>
      <w:r>
        <w:t xml:space="preserve">H. E. Mr </w:t>
      </w:r>
      <w:proofErr w:type="spellStart"/>
      <w:r>
        <w:t>Talantbek</w:t>
      </w:r>
      <w:proofErr w:type="spellEnd"/>
      <w:r>
        <w:t xml:space="preserve"> KUSHCHUBEKOV</w:t>
      </w:r>
    </w:p>
    <w:p w14:paraId="05DBAE9A" w14:textId="60EE5189" w:rsidR="0094768C" w:rsidRDefault="0094768C" w:rsidP="0094768C">
      <w:pPr>
        <w:pStyle w:val="dlPerson2"/>
      </w:pPr>
      <w:r>
        <w:t>Ambassador Extraordinary and Plenipotentiary</w:t>
      </w:r>
    </w:p>
    <w:p w14:paraId="31BADB1F" w14:textId="6E5D0519" w:rsidR="0094768C" w:rsidRDefault="0094768C" w:rsidP="0094768C">
      <w:pPr>
        <w:pStyle w:val="dlPerson2Last"/>
      </w:pPr>
      <w:r>
        <w:t>12 June 2023</w:t>
      </w:r>
    </w:p>
    <w:p w14:paraId="01997683" w14:textId="2ECBC4B5" w:rsidR="0094768C" w:rsidRDefault="0094768C" w:rsidP="0094768C">
      <w:pPr>
        <w:pStyle w:val="MisijeNaslov"/>
      </w:pPr>
      <w:r>
        <w:br w:type="column"/>
      </w:r>
      <w:bookmarkStart w:id="82" w:name="_Toc224718896"/>
      <w:r>
        <w:lastRenderedPageBreak/>
        <w:t>Lao</w:t>
      </w:r>
      <w:bookmarkEnd w:id="82"/>
    </w:p>
    <w:p w14:paraId="5A460EA5" w14:textId="1B66BC60" w:rsidR="0094768C" w:rsidRDefault="0094768C" w:rsidP="0094768C">
      <w:pPr>
        <w:pStyle w:val="dlCaption"/>
      </w:pPr>
      <w:r>
        <w:t>EMBASSY OF THE LAO PEOPLE´S DEMOCRATIC REPUBLIC</w:t>
      </w:r>
    </w:p>
    <w:p w14:paraId="4F557BD3" w14:textId="4225DA5D" w:rsidR="0094768C" w:rsidRDefault="0094768C" w:rsidP="0094768C">
      <w:pPr>
        <w:pStyle w:val="dlAddress"/>
      </w:pPr>
      <w:r>
        <w:t xml:space="preserve">AT-1180 VIENNA, </w:t>
      </w:r>
      <w:proofErr w:type="spellStart"/>
      <w:r>
        <w:t>Sommerhaidenweg</w:t>
      </w:r>
      <w:proofErr w:type="spellEnd"/>
      <w:r>
        <w:t xml:space="preserve"> 43</w:t>
      </w:r>
    </w:p>
    <w:p w14:paraId="4136FC4C" w14:textId="5E9EF683" w:rsidR="0094768C" w:rsidRDefault="0094768C" w:rsidP="0094768C">
      <w:pPr>
        <w:pStyle w:val="dlOfficeHours"/>
      </w:pPr>
      <w:r>
        <w:t>Office hours: Monday – Friday 9.00 – 12.00 and 14.00 – 17.00</w:t>
      </w:r>
    </w:p>
    <w:p w14:paraId="1363F7B4" w14:textId="2CF19612" w:rsidR="0094768C" w:rsidRDefault="0094768C" w:rsidP="0094768C">
      <w:pPr>
        <w:pStyle w:val="dlPhone"/>
      </w:pPr>
      <w:r>
        <w:t>Tel: + 43 1 890 23 19 11</w:t>
      </w:r>
    </w:p>
    <w:p w14:paraId="4B16FCBE" w14:textId="0AE507F0" w:rsidR="0094768C" w:rsidRDefault="0094768C" w:rsidP="0094768C">
      <w:pPr>
        <w:pStyle w:val="dlPhone"/>
      </w:pPr>
      <w:r>
        <w:t>Emergency number: + 43 664 180 91 58</w:t>
      </w:r>
    </w:p>
    <w:p w14:paraId="0F6E3298" w14:textId="038A3BD6" w:rsidR="0094768C" w:rsidRDefault="0094768C" w:rsidP="0094768C">
      <w:pPr>
        <w:pStyle w:val="dlPhone"/>
      </w:pPr>
      <w:r>
        <w:t>Fax: + 43 1 890 23 19 15</w:t>
      </w:r>
    </w:p>
    <w:p w14:paraId="69263F9B" w14:textId="20F7C43A" w:rsidR="0094768C" w:rsidRDefault="0094768C" w:rsidP="0094768C">
      <w:pPr>
        <w:pStyle w:val="dlPhone"/>
      </w:pPr>
      <w:r>
        <w:t>Homepage: www.laoembassyvienna.gov.la</w:t>
      </w:r>
    </w:p>
    <w:p w14:paraId="5C2F9F97" w14:textId="65219084" w:rsidR="0094768C" w:rsidRDefault="0094768C" w:rsidP="0094768C">
      <w:pPr>
        <w:pStyle w:val="dlUradCaption"/>
      </w:pPr>
      <w:r>
        <w:t>Consular Section</w:t>
      </w:r>
    </w:p>
    <w:p w14:paraId="53B20965" w14:textId="7A278FD1" w:rsidR="0094768C" w:rsidRDefault="0094768C" w:rsidP="0094768C">
      <w:pPr>
        <w:pStyle w:val="dlPhone"/>
      </w:pPr>
      <w:r>
        <w:t>Office hours: Monday – Friday 9.00 – 12.00</w:t>
      </w:r>
    </w:p>
    <w:p w14:paraId="5AC53C6F" w14:textId="5BAC63BC" w:rsidR="0094768C" w:rsidRDefault="0094768C" w:rsidP="0094768C">
      <w:pPr>
        <w:pStyle w:val="dlPerson"/>
      </w:pPr>
    </w:p>
    <w:p w14:paraId="7F7B1556" w14:textId="78AC3358" w:rsidR="0094768C" w:rsidRDefault="0094768C" w:rsidP="0094768C">
      <w:pPr>
        <w:pStyle w:val="dlPerson"/>
      </w:pPr>
      <w:r>
        <w:t xml:space="preserve">H. E. Mr </w:t>
      </w:r>
      <w:proofErr w:type="spellStart"/>
      <w:r>
        <w:t>Khampheng</w:t>
      </w:r>
      <w:proofErr w:type="spellEnd"/>
      <w:r>
        <w:t xml:space="preserve"> DOUANGTHONGLA</w:t>
      </w:r>
    </w:p>
    <w:p w14:paraId="013ABD65" w14:textId="6CD7EF16" w:rsidR="0094768C" w:rsidRDefault="0094768C" w:rsidP="0094768C">
      <w:pPr>
        <w:pStyle w:val="dlPerson2"/>
      </w:pPr>
      <w:r>
        <w:t>Ambassador Extraordinary and Plenipotentiary</w:t>
      </w:r>
    </w:p>
    <w:p w14:paraId="32FC0F89" w14:textId="39A841BA" w:rsidR="0094768C" w:rsidRDefault="0094768C" w:rsidP="0094768C">
      <w:pPr>
        <w:pStyle w:val="dlPerson2Last"/>
      </w:pPr>
      <w:r>
        <w:t>18 March 2026</w:t>
      </w:r>
    </w:p>
    <w:p w14:paraId="06EE40FC" w14:textId="0F6E9D97" w:rsidR="0094768C" w:rsidRDefault="0094768C" w:rsidP="0094768C">
      <w:pPr>
        <w:pStyle w:val="dlPerson"/>
      </w:pPr>
      <w:r>
        <w:t xml:space="preserve">Ms </w:t>
      </w:r>
      <w:proofErr w:type="spellStart"/>
      <w:r>
        <w:t>Viengxay</w:t>
      </w:r>
      <w:proofErr w:type="spellEnd"/>
      <w:r>
        <w:t xml:space="preserve"> THAMMAVONG</w:t>
      </w:r>
    </w:p>
    <w:p w14:paraId="21A059BD" w14:textId="3FDCBADC" w:rsidR="0094768C" w:rsidRDefault="0094768C" w:rsidP="0094768C">
      <w:pPr>
        <w:pStyle w:val="dlPerson2Last"/>
      </w:pPr>
      <w:r>
        <w:t>First Counsellor</w:t>
      </w:r>
    </w:p>
    <w:p w14:paraId="11F96C88" w14:textId="34F63D30" w:rsidR="0094768C" w:rsidRDefault="0094768C" w:rsidP="0094768C">
      <w:pPr>
        <w:pStyle w:val="dlPerson"/>
      </w:pPr>
      <w:r>
        <w:t xml:space="preserve">Ms </w:t>
      </w:r>
      <w:proofErr w:type="spellStart"/>
      <w:r>
        <w:t>Chanthalone</w:t>
      </w:r>
      <w:proofErr w:type="spellEnd"/>
      <w:r>
        <w:t xml:space="preserve"> PHOLSENA</w:t>
      </w:r>
    </w:p>
    <w:p w14:paraId="65962E21" w14:textId="0EC71897" w:rsidR="0094768C" w:rsidRDefault="0094768C" w:rsidP="0094768C">
      <w:pPr>
        <w:pStyle w:val="dlPerson2Last"/>
      </w:pPr>
      <w:r>
        <w:t>Second Counsellor</w:t>
      </w:r>
    </w:p>
    <w:p w14:paraId="0707085D" w14:textId="72354683" w:rsidR="0094768C" w:rsidRDefault="0094768C" w:rsidP="0094768C">
      <w:pPr>
        <w:pStyle w:val="MisijeNaslov"/>
      </w:pPr>
      <w:r>
        <w:br w:type="column"/>
      </w:r>
      <w:bookmarkStart w:id="83" w:name="_Toc224718897"/>
      <w:r>
        <w:lastRenderedPageBreak/>
        <w:t>Latvia</w:t>
      </w:r>
      <w:bookmarkEnd w:id="83"/>
    </w:p>
    <w:p w14:paraId="00DEFC8A" w14:textId="3E6B441A" w:rsidR="0094768C" w:rsidRDefault="0094768C" w:rsidP="0094768C">
      <w:pPr>
        <w:pStyle w:val="dlCaption"/>
      </w:pPr>
      <w:r>
        <w:t>EMBASSY OF THE REPUBLIC OF LATVIA</w:t>
      </w:r>
    </w:p>
    <w:p w14:paraId="34207DBC" w14:textId="395E2948" w:rsidR="0094768C" w:rsidRDefault="0094768C" w:rsidP="0094768C">
      <w:pPr>
        <w:pStyle w:val="dlAddress"/>
      </w:pPr>
      <w:r>
        <w:t xml:space="preserve">HU-1124 BUDAPEST, Vas </w:t>
      </w:r>
      <w:proofErr w:type="spellStart"/>
      <w:r>
        <w:t>Gereben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20</w:t>
      </w:r>
    </w:p>
    <w:p w14:paraId="6C627463" w14:textId="69F3A03B" w:rsidR="0094768C" w:rsidRDefault="0094768C" w:rsidP="0094768C">
      <w:pPr>
        <w:pStyle w:val="dlOfficeHours"/>
      </w:pPr>
      <w:r>
        <w:t>Office hours: Monday – Friday 8.30 – 17.00</w:t>
      </w:r>
    </w:p>
    <w:p w14:paraId="4256D8B1" w14:textId="2AF47E03" w:rsidR="0094768C" w:rsidRDefault="0094768C" w:rsidP="0094768C">
      <w:pPr>
        <w:pStyle w:val="dlPhone"/>
      </w:pPr>
      <w:r>
        <w:t>Tel: + 36 1 310 72 62</w:t>
      </w:r>
    </w:p>
    <w:p w14:paraId="0093060C" w14:textId="0C8AFA8D" w:rsidR="0094768C" w:rsidRDefault="0094768C" w:rsidP="0094768C">
      <w:pPr>
        <w:pStyle w:val="dlPhone"/>
      </w:pPr>
      <w:r>
        <w:t>Emergency number: + 36 30 656 80 54</w:t>
      </w:r>
    </w:p>
    <w:p w14:paraId="4ABAB2E0" w14:textId="2DB2CDB0" w:rsidR="0094768C" w:rsidRDefault="0094768C" w:rsidP="0094768C">
      <w:pPr>
        <w:pStyle w:val="dlPhone"/>
      </w:pPr>
      <w:r>
        <w:t>Fax: + 36 1 249 29 01</w:t>
      </w:r>
    </w:p>
    <w:p w14:paraId="3F89ADFB" w14:textId="15CD5D1F" w:rsidR="0094768C" w:rsidRDefault="0094768C" w:rsidP="0094768C">
      <w:pPr>
        <w:pStyle w:val="dlPhone"/>
      </w:pPr>
      <w:r>
        <w:t>E-mail: embassy.hungary@mfa.gov.lv</w:t>
      </w:r>
    </w:p>
    <w:p w14:paraId="027A2484" w14:textId="3FD1E13A" w:rsidR="0094768C" w:rsidRDefault="0094768C" w:rsidP="0094768C">
      <w:pPr>
        <w:pStyle w:val="dlPhone"/>
      </w:pPr>
      <w:r>
        <w:t>Homepage: http://www2.mfa.gov.lv/en/hungary</w:t>
      </w:r>
    </w:p>
    <w:p w14:paraId="71BA3ACB" w14:textId="106E7DF4" w:rsidR="0094768C" w:rsidRDefault="0094768C" w:rsidP="0094768C">
      <w:pPr>
        <w:pStyle w:val="dlPerson"/>
      </w:pPr>
    </w:p>
    <w:p w14:paraId="79E2A505" w14:textId="697CAE1E" w:rsidR="0094768C" w:rsidRDefault="0094768C" w:rsidP="0094768C">
      <w:pPr>
        <w:pStyle w:val="dlPerson"/>
      </w:pPr>
      <w:r>
        <w:t xml:space="preserve">H. E. Mr </w:t>
      </w:r>
      <w:proofErr w:type="spellStart"/>
      <w:r>
        <w:t>Jurijs</w:t>
      </w:r>
      <w:proofErr w:type="spellEnd"/>
      <w:r>
        <w:t xml:space="preserve"> POGREBŅAKS</w:t>
      </w:r>
    </w:p>
    <w:p w14:paraId="6F30A84A" w14:textId="1396AD6F" w:rsidR="0094768C" w:rsidRDefault="0094768C" w:rsidP="0094768C">
      <w:pPr>
        <w:pStyle w:val="dlPerson2"/>
      </w:pPr>
      <w:r>
        <w:t>Ambassador Extraordinary and Plenipotentiary</w:t>
      </w:r>
    </w:p>
    <w:p w14:paraId="16883E9D" w14:textId="614AEBC2" w:rsidR="0094768C" w:rsidRDefault="0094768C" w:rsidP="0094768C">
      <w:pPr>
        <w:pStyle w:val="dlPerson2Last"/>
      </w:pPr>
      <w:r>
        <w:t>25 February 2025</w:t>
      </w:r>
    </w:p>
    <w:p w14:paraId="12436864" w14:textId="446CFA0D" w:rsidR="0094768C" w:rsidRDefault="0094768C" w:rsidP="0094768C">
      <w:pPr>
        <w:pStyle w:val="dlPerson"/>
      </w:pPr>
      <w:r>
        <w:t xml:space="preserve">Ms </w:t>
      </w:r>
      <w:proofErr w:type="spellStart"/>
      <w:r>
        <w:t>Maija</w:t>
      </w:r>
      <w:proofErr w:type="spellEnd"/>
      <w:r>
        <w:t xml:space="preserve"> BIŠOFA</w:t>
      </w:r>
    </w:p>
    <w:p w14:paraId="23C18ADC" w14:textId="2E0392B1" w:rsidR="0094768C" w:rsidRDefault="0094768C" w:rsidP="0094768C">
      <w:pPr>
        <w:pStyle w:val="dlPerson2Last"/>
      </w:pPr>
      <w:r>
        <w:t>Counsellor</w:t>
      </w:r>
    </w:p>
    <w:p w14:paraId="5A1F6F15" w14:textId="290F1BB1" w:rsidR="0094768C" w:rsidRDefault="0094768C" w:rsidP="0094768C">
      <w:pPr>
        <w:pStyle w:val="MisijeNaslov"/>
      </w:pPr>
      <w:r>
        <w:br w:type="column"/>
      </w:r>
      <w:bookmarkStart w:id="84" w:name="_Toc224718898"/>
      <w:r>
        <w:lastRenderedPageBreak/>
        <w:t>Lebanon</w:t>
      </w:r>
      <w:bookmarkEnd w:id="84"/>
    </w:p>
    <w:p w14:paraId="43A60F72" w14:textId="4DA02C63" w:rsidR="0094768C" w:rsidRDefault="0094768C" w:rsidP="0094768C">
      <w:pPr>
        <w:pStyle w:val="dlCaption"/>
      </w:pPr>
      <w:r>
        <w:t>EMBASSY OF THE LEBANESE REPUBLIC</w:t>
      </w:r>
    </w:p>
    <w:p w14:paraId="14D3C189" w14:textId="16537BE9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Oppolzergasse</w:t>
      </w:r>
      <w:proofErr w:type="spellEnd"/>
      <w:r>
        <w:t xml:space="preserve"> 6/3</w:t>
      </w:r>
    </w:p>
    <w:p w14:paraId="1BC5616E" w14:textId="2F591596" w:rsidR="0094768C" w:rsidRDefault="0094768C" w:rsidP="0094768C">
      <w:pPr>
        <w:pStyle w:val="dlOfficeHours"/>
      </w:pPr>
      <w:r>
        <w:t>Office hours: Monday – Friday 8.30 – 15.00</w:t>
      </w:r>
    </w:p>
    <w:p w14:paraId="079DDC29" w14:textId="65F9F259" w:rsidR="0094768C" w:rsidRDefault="0094768C" w:rsidP="0094768C">
      <w:pPr>
        <w:pStyle w:val="dlPhone"/>
      </w:pPr>
      <w:r>
        <w:t>Tel: + 43 1 533 88 21, + 43 1 533 88 22</w:t>
      </w:r>
    </w:p>
    <w:p w14:paraId="40D32A22" w14:textId="3950B022" w:rsidR="0094768C" w:rsidRDefault="0094768C" w:rsidP="0094768C">
      <w:pPr>
        <w:pStyle w:val="dlPhone"/>
      </w:pPr>
      <w:r>
        <w:t>Fax: + 43 1 533 49 84</w:t>
      </w:r>
    </w:p>
    <w:p w14:paraId="6781D9A6" w14:textId="1D14F2E3" w:rsidR="0094768C" w:rsidRDefault="0094768C" w:rsidP="0094768C">
      <w:pPr>
        <w:pStyle w:val="dlPhone"/>
      </w:pPr>
      <w:r>
        <w:t>E-mail: embassy.lebanon@inode.at</w:t>
      </w:r>
    </w:p>
    <w:p w14:paraId="47B6BD37" w14:textId="4DB6304C" w:rsidR="0094768C" w:rsidRDefault="0094768C" w:rsidP="0094768C">
      <w:pPr>
        <w:pStyle w:val="dlUradCaption"/>
      </w:pPr>
      <w:r>
        <w:t>Consular Section</w:t>
      </w:r>
    </w:p>
    <w:p w14:paraId="6167B71D" w14:textId="1491FF11" w:rsidR="0094768C" w:rsidRDefault="0094768C" w:rsidP="0094768C">
      <w:pPr>
        <w:pStyle w:val="dlPhone"/>
      </w:pPr>
      <w:r>
        <w:t>Office hours: Monday – Friday 9.00 – 12.30</w:t>
      </w:r>
    </w:p>
    <w:p w14:paraId="3FF2E101" w14:textId="32143C67" w:rsidR="0094768C" w:rsidRDefault="0094768C" w:rsidP="0094768C">
      <w:pPr>
        <w:pStyle w:val="MisijeNaslov"/>
      </w:pPr>
      <w:r>
        <w:br w:type="column"/>
      </w:r>
      <w:bookmarkStart w:id="85" w:name="_Toc224718899"/>
      <w:r>
        <w:lastRenderedPageBreak/>
        <w:t>Libya</w:t>
      </w:r>
      <w:bookmarkEnd w:id="85"/>
    </w:p>
    <w:p w14:paraId="4D5E07EB" w14:textId="03AD5729" w:rsidR="0094768C" w:rsidRDefault="0094768C" w:rsidP="0094768C">
      <w:pPr>
        <w:pStyle w:val="dlCaption"/>
      </w:pPr>
      <w:r>
        <w:t>EMBASSY OF THE STATE OF LIBYA</w:t>
      </w:r>
    </w:p>
    <w:p w14:paraId="2BF571CC" w14:textId="72D395C2" w:rsidR="0094768C" w:rsidRDefault="0094768C" w:rsidP="0094768C">
      <w:pPr>
        <w:pStyle w:val="dlAddress"/>
      </w:pPr>
      <w:r>
        <w:t xml:space="preserve">IT-00162 ROME, Via </w:t>
      </w:r>
      <w:proofErr w:type="spellStart"/>
      <w:r>
        <w:t>Nomentana</w:t>
      </w:r>
      <w:proofErr w:type="spellEnd"/>
      <w:r>
        <w:t xml:space="preserve"> 365</w:t>
      </w:r>
    </w:p>
    <w:p w14:paraId="3A252033" w14:textId="6CF28337" w:rsidR="0094768C" w:rsidRDefault="0094768C" w:rsidP="0094768C">
      <w:pPr>
        <w:pStyle w:val="dlPhone"/>
      </w:pPr>
      <w:r>
        <w:t>Tel: + 39 06 86 32 09 51</w:t>
      </w:r>
    </w:p>
    <w:p w14:paraId="2EA0B5B7" w14:textId="3D0DC792" w:rsidR="0094768C" w:rsidRDefault="0094768C" w:rsidP="0094768C">
      <w:pPr>
        <w:pStyle w:val="dlPhone"/>
      </w:pPr>
      <w:r>
        <w:t>Fax: + 39 06 86 20 54 73</w:t>
      </w:r>
    </w:p>
    <w:p w14:paraId="54ADF23F" w14:textId="389CE82E" w:rsidR="0094768C" w:rsidRDefault="0094768C" w:rsidP="0094768C">
      <w:pPr>
        <w:pStyle w:val="dlPhone"/>
      </w:pPr>
      <w:r>
        <w:t>E-mail: enquiries@libyanembassy-italy.gov.ly</w:t>
      </w:r>
    </w:p>
    <w:p w14:paraId="76840BDE" w14:textId="42C837B6" w:rsidR="0094768C" w:rsidRDefault="0094768C" w:rsidP="0094768C">
      <w:pPr>
        <w:pStyle w:val="dlPerson"/>
      </w:pPr>
    </w:p>
    <w:p w14:paraId="160E28E5" w14:textId="70AD5E59" w:rsidR="0094768C" w:rsidRDefault="0094768C" w:rsidP="0094768C">
      <w:pPr>
        <w:pStyle w:val="dlPerson"/>
      </w:pPr>
      <w:r>
        <w:t>Mr Mohamed A. H. ELMAGHUR</w:t>
      </w:r>
    </w:p>
    <w:p w14:paraId="4609726B" w14:textId="444DA233" w:rsidR="0094768C" w:rsidRDefault="0094768C" w:rsidP="0094768C">
      <w:pPr>
        <w:pStyle w:val="dlPerson2"/>
      </w:pPr>
      <w:r>
        <w:t>Minister Plenipotentiary</w:t>
      </w:r>
    </w:p>
    <w:p w14:paraId="7154670D" w14:textId="48566766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35C98CEC" w14:textId="5ED6D66F" w:rsidR="0094768C" w:rsidRDefault="0094768C" w:rsidP="0094768C">
      <w:pPr>
        <w:pStyle w:val="MisijeNaslov"/>
      </w:pPr>
      <w:r>
        <w:br w:type="column"/>
      </w:r>
      <w:bookmarkStart w:id="86" w:name="_Toc224718900"/>
      <w:r>
        <w:lastRenderedPageBreak/>
        <w:t>Lithuania</w:t>
      </w:r>
      <w:bookmarkEnd w:id="86"/>
    </w:p>
    <w:p w14:paraId="72ED59DB" w14:textId="23B731AE" w:rsidR="0094768C" w:rsidRDefault="0094768C" w:rsidP="0094768C">
      <w:pPr>
        <w:pStyle w:val="dlCaption"/>
      </w:pPr>
      <w:r>
        <w:t>EMBASSY OF THE REPUBLIC OF LITHUANIA</w:t>
      </w:r>
    </w:p>
    <w:p w14:paraId="45F99410" w14:textId="50828384" w:rsidR="0094768C" w:rsidRDefault="0094768C" w:rsidP="0094768C">
      <w:pPr>
        <w:pStyle w:val="dlAddress"/>
      </w:pPr>
      <w:r>
        <w:t xml:space="preserve">AT-1030 VIENNA, </w:t>
      </w:r>
      <w:proofErr w:type="spellStart"/>
      <w:r>
        <w:t>Löwengasse</w:t>
      </w:r>
      <w:proofErr w:type="spellEnd"/>
      <w:r>
        <w:t xml:space="preserve"> 47/4</w:t>
      </w:r>
    </w:p>
    <w:p w14:paraId="697E3D79" w14:textId="77777777" w:rsidR="0094768C" w:rsidRDefault="0094768C" w:rsidP="0094768C">
      <w:pPr>
        <w:pStyle w:val="dlOfficeHours"/>
      </w:pPr>
      <w:r>
        <w:t>Office hours: Monday – Thursday 8.30 – 12.30 and 13.15 – 17.30</w:t>
      </w:r>
    </w:p>
    <w:p w14:paraId="39FC2F0D" w14:textId="1B4AFB76" w:rsidR="0094768C" w:rsidRDefault="0094768C" w:rsidP="0094768C">
      <w:pPr>
        <w:pStyle w:val="dlOfficeHours"/>
      </w:pPr>
      <w:r>
        <w:t>Friday 8.30 – 12.30 and 13.15 – 16.15</w:t>
      </w:r>
    </w:p>
    <w:p w14:paraId="269DA31A" w14:textId="3BB1AB0E" w:rsidR="0094768C" w:rsidRDefault="0094768C" w:rsidP="0094768C">
      <w:pPr>
        <w:pStyle w:val="dlPhone"/>
      </w:pPr>
      <w:r>
        <w:t>Tel: + 43 1 718 54 67</w:t>
      </w:r>
    </w:p>
    <w:p w14:paraId="29FC1260" w14:textId="7C74144C" w:rsidR="0094768C" w:rsidRDefault="0094768C" w:rsidP="0094768C">
      <w:pPr>
        <w:pStyle w:val="dlPhone"/>
      </w:pPr>
      <w:r>
        <w:t>Emergency number: + 43 664 100 86 63</w:t>
      </w:r>
    </w:p>
    <w:p w14:paraId="0C3B9E73" w14:textId="6763EA98" w:rsidR="0094768C" w:rsidRDefault="0094768C" w:rsidP="0094768C">
      <w:pPr>
        <w:pStyle w:val="dlPhone"/>
      </w:pPr>
      <w:r>
        <w:t>Fax: + 43 1 718 54 69</w:t>
      </w:r>
    </w:p>
    <w:p w14:paraId="7F2BAD18" w14:textId="12861401" w:rsidR="0094768C" w:rsidRDefault="0094768C" w:rsidP="0094768C">
      <w:pPr>
        <w:pStyle w:val="dlPhone"/>
      </w:pPr>
      <w:r>
        <w:t>E-mail: amb.at@urm.lt</w:t>
      </w:r>
    </w:p>
    <w:p w14:paraId="3CBA1E10" w14:textId="2D39F35B" w:rsidR="0094768C" w:rsidRDefault="0094768C" w:rsidP="0094768C">
      <w:pPr>
        <w:pStyle w:val="dlPhone"/>
      </w:pPr>
      <w:r>
        <w:t>Homepage: https://at.mfa.lt/at</w:t>
      </w:r>
    </w:p>
    <w:p w14:paraId="2339B969" w14:textId="7BE841C3" w:rsidR="0094768C" w:rsidRDefault="0094768C" w:rsidP="0094768C">
      <w:pPr>
        <w:pStyle w:val="dlUradCaption"/>
      </w:pPr>
      <w:r>
        <w:t>Consular Section</w:t>
      </w:r>
    </w:p>
    <w:p w14:paraId="182FE2C8" w14:textId="4863EBCB" w:rsidR="0094768C" w:rsidRDefault="0094768C" w:rsidP="0094768C">
      <w:pPr>
        <w:pStyle w:val="dlPhone"/>
      </w:pPr>
      <w:r>
        <w:t>Tel: + 43 1 710 97 58</w:t>
      </w:r>
    </w:p>
    <w:p w14:paraId="3C59AE2E" w14:textId="46005DD2" w:rsidR="0094768C" w:rsidRDefault="0094768C" w:rsidP="0094768C">
      <w:pPr>
        <w:pStyle w:val="dlPhone"/>
      </w:pPr>
      <w:r>
        <w:t>E-mail: wien@urm.lt</w:t>
      </w:r>
    </w:p>
    <w:p w14:paraId="171C277E" w14:textId="2E23DD53" w:rsidR="0094768C" w:rsidRDefault="0094768C" w:rsidP="0094768C">
      <w:pPr>
        <w:pStyle w:val="dlPerson"/>
      </w:pPr>
    </w:p>
    <w:p w14:paraId="30EE76BF" w14:textId="7C2157F3" w:rsidR="0094768C" w:rsidRDefault="0094768C" w:rsidP="0094768C">
      <w:pPr>
        <w:pStyle w:val="dlPerson"/>
      </w:pPr>
      <w:r>
        <w:t>H. E. Ms Lina RUKŠTELIENĖ</w:t>
      </w:r>
    </w:p>
    <w:p w14:paraId="26380A6D" w14:textId="1FCBD61B" w:rsidR="0094768C" w:rsidRDefault="0094768C" w:rsidP="0094768C">
      <w:pPr>
        <w:pStyle w:val="dlPerson2"/>
      </w:pPr>
      <w:r>
        <w:t>Ambassador Extraordinary and Plenipotentiary</w:t>
      </w:r>
    </w:p>
    <w:p w14:paraId="69E18646" w14:textId="08D77313" w:rsidR="0094768C" w:rsidRDefault="0094768C" w:rsidP="0094768C">
      <w:pPr>
        <w:pStyle w:val="dlPerson2Last"/>
      </w:pPr>
      <w:r>
        <w:t>22 February 2023</w:t>
      </w:r>
    </w:p>
    <w:p w14:paraId="4C664E5C" w14:textId="1BABEA5D" w:rsidR="0094768C" w:rsidRDefault="0094768C" w:rsidP="0094768C">
      <w:pPr>
        <w:pStyle w:val="dlPerson"/>
      </w:pPr>
      <w:r>
        <w:t xml:space="preserve">Ms </w:t>
      </w:r>
      <w:proofErr w:type="spellStart"/>
      <w:r>
        <w:t>Eglé</w:t>
      </w:r>
      <w:proofErr w:type="spellEnd"/>
      <w:r>
        <w:t xml:space="preserve"> RAČINSKIENÉ</w:t>
      </w:r>
    </w:p>
    <w:p w14:paraId="2D4AA6E9" w14:textId="177CDF14" w:rsidR="0094768C" w:rsidRDefault="0094768C" w:rsidP="0094768C">
      <w:pPr>
        <w:pStyle w:val="dlPerson2Last"/>
      </w:pPr>
      <w:r>
        <w:t>Minister Plenipotentiary</w:t>
      </w:r>
    </w:p>
    <w:p w14:paraId="2C86B25F" w14:textId="2C27E7FA" w:rsidR="0094768C" w:rsidRDefault="0094768C" w:rsidP="0094768C">
      <w:pPr>
        <w:pStyle w:val="dlPerson"/>
      </w:pPr>
      <w:r>
        <w:t>Mr Martynas KLEINAUSKAS</w:t>
      </w:r>
    </w:p>
    <w:p w14:paraId="11FB1F31" w14:textId="0EB3FB1E" w:rsidR="0094768C" w:rsidRDefault="0094768C" w:rsidP="0094768C">
      <w:pPr>
        <w:pStyle w:val="dlPerson2Last"/>
      </w:pPr>
      <w:r>
        <w:t>Third Secretary</w:t>
      </w:r>
    </w:p>
    <w:p w14:paraId="29B560DA" w14:textId="00D4FC05" w:rsidR="0094768C" w:rsidRDefault="0094768C" w:rsidP="0094768C">
      <w:pPr>
        <w:pStyle w:val="dlPerson"/>
      </w:pPr>
      <w:r>
        <w:t xml:space="preserve">Lieutenant Colonel </w:t>
      </w:r>
      <w:proofErr w:type="spellStart"/>
      <w:r>
        <w:t>Remigijus</w:t>
      </w:r>
      <w:proofErr w:type="spellEnd"/>
      <w:r>
        <w:t xml:space="preserve"> MIKA</w:t>
      </w:r>
    </w:p>
    <w:p w14:paraId="05D4F10F" w14:textId="423DD208" w:rsidR="0094768C" w:rsidRDefault="0094768C" w:rsidP="0094768C">
      <w:pPr>
        <w:pStyle w:val="dlPerson2"/>
      </w:pPr>
      <w:r>
        <w:t>Defence Attaché</w:t>
      </w:r>
    </w:p>
    <w:p w14:paraId="58AF57B8" w14:textId="779F0C6A" w:rsidR="0094768C" w:rsidRDefault="0094768C" w:rsidP="0094768C">
      <w:pPr>
        <w:pStyle w:val="dlPerson2Last"/>
      </w:pPr>
      <w:r>
        <w:t>with residence in Warsaw</w:t>
      </w:r>
    </w:p>
    <w:p w14:paraId="2BAC37F8" w14:textId="5D69CD7B" w:rsidR="0094768C" w:rsidRDefault="0094768C" w:rsidP="0094768C">
      <w:pPr>
        <w:pStyle w:val="dlPerson"/>
      </w:pPr>
      <w:r>
        <w:t>Major Darius KALĖDA</w:t>
      </w:r>
    </w:p>
    <w:p w14:paraId="3EFCDCCC" w14:textId="3240FD4A" w:rsidR="0094768C" w:rsidRDefault="0094768C" w:rsidP="0094768C">
      <w:pPr>
        <w:pStyle w:val="dlPerson2"/>
      </w:pPr>
      <w:r>
        <w:t>Deputy Defence Attaché</w:t>
      </w:r>
    </w:p>
    <w:p w14:paraId="0241BD07" w14:textId="4BF4A801" w:rsidR="0094768C" w:rsidRDefault="0094768C" w:rsidP="0094768C">
      <w:pPr>
        <w:pStyle w:val="dlPerson2Last"/>
      </w:pPr>
      <w:r>
        <w:t>with residence in Warsaw</w:t>
      </w:r>
    </w:p>
    <w:p w14:paraId="03DE1D90" w14:textId="3EBD4E8E" w:rsidR="0094768C" w:rsidRDefault="0094768C" w:rsidP="0094768C">
      <w:pPr>
        <w:pStyle w:val="MisijeNaslov"/>
      </w:pPr>
      <w:r>
        <w:br w:type="column"/>
      </w:r>
      <w:bookmarkStart w:id="87" w:name="_Toc224718901"/>
      <w:r>
        <w:lastRenderedPageBreak/>
        <w:t>Luxembourg</w:t>
      </w:r>
      <w:bookmarkEnd w:id="87"/>
    </w:p>
    <w:p w14:paraId="7F7B710D" w14:textId="32E2A1D3" w:rsidR="0094768C" w:rsidRDefault="0094768C" w:rsidP="0094768C">
      <w:pPr>
        <w:pStyle w:val="dlCaption"/>
      </w:pPr>
      <w:r>
        <w:t>EMBASSY OF THE GRAND DUCHY OF LUXEMBOURG</w:t>
      </w:r>
    </w:p>
    <w:p w14:paraId="3B66F75D" w14:textId="60CBAA12" w:rsidR="0094768C" w:rsidRDefault="0094768C" w:rsidP="0094768C">
      <w:pPr>
        <w:pStyle w:val="dlAddress"/>
      </w:pPr>
      <w:r>
        <w:t xml:space="preserve">AT-1180 VIENNA, </w:t>
      </w:r>
      <w:proofErr w:type="spellStart"/>
      <w:r>
        <w:t>Sternwartestrasse</w:t>
      </w:r>
      <w:proofErr w:type="spellEnd"/>
      <w:r>
        <w:t xml:space="preserve"> 81</w:t>
      </w:r>
    </w:p>
    <w:p w14:paraId="00484C49" w14:textId="40231F19" w:rsidR="0094768C" w:rsidRDefault="0094768C" w:rsidP="0094768C">
      <w:pPr>
        <w:pStyle w:val="dlOfficeHours"/>
      </w:pPr>
      <w:r>
        <w:t>Office hours: Monday – Friday 9.00 – 12.30 and 14.00 – 17.00</w:t>
      </w:r>
    </w:p>
    <w:p w14:paraId="1E6CD448" w14:textId="58B04452" w:rsidR="0094768C" w:rsidRDefault="0094768C" w:rsidP="0094768C">
      <w:pPr>
        <w:pStyle w:val="dlPhone"/>
      </w:pPr>
      <w:r>
        <w:t>Tel: + 43 1 478 21 42</w:t>
      </w:r>
    </w:p>
    <w:p w14:paraId="7D39F286" w14:textId="074E361C" w:rsidR="0094768C" w:rsidRDefault="0094768C" w:rsidP="0094768C">
      <w:pPr>
        <w:pStyle w:val="dlPhone"/>
      </w:pPr>
      <w:r>
        <w:t>Fax: + 43 1 478 21 44</w:t>
      </w:r>
    </w:p>
    <w:p w14:paraId="5E7E9268" w14:textId="4164F4AC" w:rsidR="0094768C" w:rsidRDefault="0094768C" w:rsidP="0094768C">
      <w:pPr>
        <w:pStyle w:val="dlPhone"/>
      </w:pPr>
      <w:r>
        <w:t>E-mail: vienne.amb@mae.etat.lu</w:t>
      </w:r>
    </w:p>
    <w:p w14:paraId="590B35C9" w14:textId="1E1B4EEA" w:rsidR="0094768C" w:rsidRDefault="0094768C" w:rsidP="0094768C">
      <w:pPr>
        <w:pStyle w:val="dlPerson"/>
      </w:pPr>
    </w:p>
    <w:p w14:paraId="18AF3A42" w14:textId="62D58662" w:rsidR="0094768C" w:rsidRDefault="0094768C" w:rsidP="0094768C">
      <w:pPr>
        <w:pStyle w:val="dlPerson"/>
      </w:pPr>
      <w:r>
        <w:t>H. E. Mr Jean GRAFF</w:t>
      </w:r>
    </w:p>
    <w:p w14:paraId="34915A22" w14:textId="557004F9" w:rsidR="0094768C" w:rsidRDefault="0094768C" w:rsidP="0094768C">
      <w:pPr>
        <w:pStyle w:val="dlPerson2"/>
      </w:pPr>
      <w:r>
        <w:t>Ambassador Extraordinary and Plenipotentiary</w:t>
      </w:r>
    </w:p>
    <w:p w14:paraId="457BA6B0" w14:textId="7D44464C" w:rsidR="0094768C" w:rsidRDefault="0094768C" w:rsidP="0094768C">
      <w:pPr>
        <w:pStyle w:val="dlPerson2Last"/>
      </w:pPr>
      <w:r>
        <w:t>22 November 2022</w:t>
      </w:r>
    </w:p>
    <w:p w14:paraId="3F49C9CB" w14:textId="097296E4" w:rsidR="0094768C" w:rsidRDefault="0094768C" w:rsidP="0094768C">
      <w:pPr>
        <w:pStyle w:val="dlPerson"/>
      </w:pPr>
      <w:r>
        <w:t>Mr Thierry EWERT</w:t>
      </w:r>
    </w:p>
    <w:p w14:paraId="0C134EF8" w14:textId="5369FB94" w:rsidR="0094768C" w:rsidRDefault="0094768C" w:rsidP="0094768C">
      <w:pPr>
        <w:pStyle w:val="dlPerson2Last"/>
      </w:pPr>
      <w:r>
        <w:t>Counsellor</w:t>
      </w:r>
    </w:p>
    <w:p w14:paraId="23E53508" w14:textId="76FB2BDE" w:rsidR="0094768C" w:rsidRDefault="0094768C" w:rsidP="0094768C">
      <w:pPr>
        <w:pStyle w:val="dlPerson"/>
      </w:pPr>
      <w:r>
        <w:t>Ms Anne BLAU</w:t>
      </w:r>
    </w:p>
    <w:p w14:paraId="1CCED05F" w14:textId="74A2B955" w:rsidR="0094768C" w:rsidRDefault="0094768C" w:rsidP="0094768C">
      <w:pPr>
        <w:pStyle w:val="dlPerson2Last"/>
      </w:pPr>
      <w:r>
        <w:t>Counsellor</w:t>
      </w:r>
    </w:p>
    <w:p w14:paraId="21ACF408" w14:textId="6303ED2C" w:rsidR="0094768C" w:rsidRDefault="0094768C" w:rsidP="0094768C">
      <w:pPr>
        <w:pStyle w:val="MisijeNaslov"/>
      </w:pPr>
      <w:r>
        <w:br w:type="column"/>
      </w:r>
      <w:bookmarkStart w:id="88" w:name="_Toc224718902"/>
      <w:r>
        <w:lastRenderedPageBreak/>
        <w:t>Malaysia</w:t>
      </w:r>
      <w:bookmarkEnd w:id="88"/>
    </w:p>
    <w:p w14:paraId="28AEABA5" w14:textId="02437FA8" w:rsidR="0094768C" w:rsidRDefault="0094768C" w:rsidP="0094768C">
      <w:pPr>
        <w:pStyle w:val="dlCaption"/>
      </w:pPr>
      <w:r>
        <w:t>EMBASSY OF MALAYSIA</w:t>
      </w:r>
    </w:p>
    <w:p w14:paraId="72850288" w14:textId="0245FE5F" w:rsidR="0094768C" w:rsidRDefault="0094768C" w:rsidP="0094768C">
      <w:pPr>
        <w:pStyle w:val="dlAddress"/>
      </w:pPr>
      <w:r>
        <w:t xml:space="preserve">HU-1026 BUDAPEST, </w:t>
      </w:r>
      <w:proofErr w:type="spellStart"/>
      <w:r>
        <w:t>Házmán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8</w:t>
      </w:r>
    </w:p>
    <w:p w14:paraId="523C42E0" w14:textId="2B08F5B8" w:rsidR="0094768C" w:rsidRDefault="0094768C" w:rsidP="0094768C">
      <w:pPr>
        <w:pStyle w:val="dlOfficeHours"/>
      </w:pPr>
      <w:r>
        <w:t>Office hours: Monday – Friday 8.30 – 16.00</w:t>
      </w:r>
    </w:p>
    <w:p w14:paraId="11C74CB8" w14:textId="3EEEDE63" w:rsidR="0094768C" w:rsidRDefault="0094768C" w:rsidP="0094768C">
      <w:pPr>
        <w:pStyle w:val="dlPhone"/>
      </w:pPr>
      <w:r>
        <w:t>Tel: + 36 1 488 08 10</w:t>
      </w:r>
    </w:p>
    <w:p w14:paraId="6CD63ECC" w14:textId="53B80542" w:rsidR="0094768C" w:rsidRDefault="0094768C" w:rsidP="0094768C">
      <w:pPr>
        <w:pStyle w:val="dlPhone"/>
      </w:pPr>
      <w:r>
        <w:t>Emergency number: + 36 30 088 31 30</w:t>
      </w:r>
    </w:p>
    <w:p w14:paraId="55AE8A52" w14:textId="45C12A88" w:rsidR="0094768C" w:rsidRDefault="0094768C" w:rsidP="0094768C">
      <w:pPr>
        <w:pStyle w:val="dlPhone"/>
      </w:pPr>
      <w:r>
        <w:t>Fax: + 36 1 488 08 24</w:t>
      </w:r>
    </w:p>
    <w:p w14:paraId="1E898185" w14:textId="0BEDFA1C" w:rsidR="0094768C" w:rsidRDefault="0094768C" w:rsidP="0094768C">
      <w:pPr>
        <w:pStyle w:val="dlPhone"/>
      </w:pPr>
      <w:r>
        <w:t>E-mail: mwbudapest@kln.gov.my, mwbdpest@t-online.hu</w:t>
      </w:r>
    </w:p>
    <w:p w14:paraId="43A0C163" w14:textId="593611FF" w:rsidR="0094768C" w:rsidRDefault="0094768C" w:rsidP="0094768C">
      <w:pPr>
        <w:pStyle w:val="dlPhone"/>
      </w:pPr>
      <w:r>
        <w:t>Homepage: www.kln.gov.my</w:t>
      </w:r>
    </w:p>
    <w:p w14:paraId="0A5D3C35" w14:textId="3CC5DB86" w:rsidR="0094768C" w:rsidRDefault="0094768C" w:rsidP="0094768C">
      <w:pPr>
        <w:pStyle w:val="dlUradCaption"/>
      </w:pPr>
      <w:r>
        <w:t>Consular Section</w:t>
      </w:r>
    </w:p>
    <w:p w14:paraId="0D836B8A" w14:textId="62F5058A" w:rsidR="0094768C" w:rsidRDefault="0094768C" w:rsidP="0094768C">
      <w:pPr>
        <w:pStyle w:val="dlPhone"/>
      </w:pPr>
      <w:r>
        <w:t>Office hours: Monday – Friday 9.00 – 13.00 and 14.00 – 15.00</w:t>
      </w:r>
    </w:p>
    <w:p w14:paraId="6CE26688" w14:textId="448462B9" w:rsidR="0094768C" w:rsidRDefault="0094768C" w:rsidP="0094768C">
      <w:pPr>
        <w:pStyle w:val="dlPerson"/>
      </w:pPr>
    </w:p>
    <w:p w14:paraId="25CC1BAA" w14:textId="67E1BBE3" w:rsidR="0094768C" w:rsidRDefault="0094768C" w:rsidP="0094768C">
      <w:pPr>
        <w:pStyle w:val="dlPerson"/>
      </w:pPr>
      <w:r>
        <w:t xml:space="preserve">Mr </w:t>
      </w:r>
      <w:proofErr w:type="spellStart"/>
      <w:r>
        <w:t>Norafizian</w:t>
      </w:r>
      <w:proofErr w:type="spellEnd"/>
      <w:r>
        <w:t xml:space="preserve"> BIN MUSTAFFA</w:t>
      </w:r>
    </w:p>
    <w:p w14:paraId="59F1D6D2" w14:textId="6161DD3B" w:rsidR="0094768C" w:rsidRDefault="0094768C" w:rsidP="0094768C">
      <w:pPr>
        <w:pStyle w:val="dlPerson2"/>
      </w:pPr>
      <w:r>
        <w:t>Counsellor</w:t>
      </w:r>
    </w:p>
    <w:p w14:paraId="0270F7E1" w14:textId="78BB7F55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C10DF7B" w14:textId="2AFE8F1C" w:rsidR="0094768C" w:rsidRDefault="0094768C" w:rsidP="0094768C">
      <w:pPr>
        <w:pStyle w:val="dlPerson"/>
      </w:pPr>
      <w:r>
        <w:t xml:space="preserve">Ms Nor </w:t>
      </w:r>
      <w:proofErr w:type="spellStart"/>
      <w:r>
        <w:t>Afzan</w:t>
      </w:r>
      <w:proofErr w:type="spellEnd"/>
      <w:r>
        <w:t xml:space="preserve"> Binti JEMBURI</w:t>
      </w:r>
    </w:p>
    <w:p w14:paraId="02C4EC48" w14:textId="143F9492" w:rsidR="0094768C" w:rsidRDefault="0094768C" w:rsidP="0094768C">
      <w:pPr>
        <w:pStyle w:val="dlPerson2Last"/>
      </w:pPr>
      <w:r>
        <w:t>Second Secretary</w:t>
      </w:r>
    </w:p>
    <w:p w14:paraId="663352F8" w14:textId="2311E72D" w:rsidR="0094768C" w:rsidRDefault="0094768C" w:rsidP="0094768C">
      <w:pPr>
        <w:pStyle w:val="MisijeNaslov"/>
      </w:pPr>
      <w:r>
        <w:br w:type="column"/>
      </w:r>
      <w:bookmarkStart w:id="89" w:name="_Toc224718903"/>
      <w:r>
        <w:lastRenderedPageBreak/>
        <w:t>Malta</w:t>
      </w:r>
      <w:bookmarkEnd w:id="89"/>
    </w:p>
    <w:p w14:paraId="00DE6D29" w14:textId="775661B4" w:rsidR="0094768C" w:rsidRDefault="0094768C" w:rsidP="0094768C">
      <w:pPr>
        <w:pStyle w:val="dlCaption"/>
      </w:pPr>
      <w:r>
        <w:t>EMBASSY OF THE REPUBLIC OF MALTA</w:t>
      </w:r>
    </w:p>
    <w:p w14:paraId="0D86CEE0" w14:textId="77777777" w:rsidR="0094768C" w:rsidRDefault="0094768C" w:rsidP="0094768C">
      <w:pPr>
        <w:pStyle w:val="dlAddress"/>
      </w:pPr>
      <w:r>
        <w:t xml:space="preserve">Ministry for Foreign Affairs and Tourism, Palazzo </w:t>
      </w:r>
      <w:proofErr w:type="spellStart"/>
      <w:r>
        <w:t>Parisio</w:t>
      </w:r>
      <w:proofErr w:type="spellEnd"/>
    </w:p>
    <w:p w14:paraId="47EF3B8A" w14:textId="315ADF59" w:rsidR="0094768C" w:rsidRDefault="0094768C" w:rsidP="0094768C">
      <w:pPr>
        <w:pStyle w:val="dlAddress"/>
      </w:pPr>
      <w:r>
        <w:t>MT-1171 VALLETTA, Merchants Street</w:t>
      </w:r>
    </w:p>
    <w:p w14:paraId="063736EC" w14:textId="0B87E4F5" w:rsidR="0094768C" w:rsidRDefault="0094768C" w:rsidP="0094768C">
      <w:pPr>
        <w:pStyle w:val="dlPhone"/>
      </w:pPr>
      <w:r>
        <w:t>Tel: + 356 21 24 21 91</w:t>
      </w:r>
    </w:p>
    <w:p w14:paraId="77674598" w14:textId="3FEBB623" w:rsidR="0094768C" w:rsidRDefault="0094768C" w:rsidP="0094768C">
      <w:pPr>
        <w:pStyle w:val="dlPhone"/>
      </w:pPr>
      <w:r>
        <w:t>Fax: + 356 21 23 70 63</w:t>
      </w:r>
    </w:p>
    <w:p w14:paraId="50B72F23" w14:textId="4DAC4531" w:rsidR="0094768C" w:rsidRDefault="0094768C" w:rsidP="0094768C">
      <w:pPr>
        <w:pStyle w:val="dlPhone"/>
      </w:pPr>
      <w:r>
        <w:t>E-mail: jesmond.c.cutajar@gov.mt</w:t>
      </w:r>
    </w:p>
    <w:p w14:paraId="64E7384C" w14:textId="1567B11A" w:rsidR="0094768C" w:rsidRDefault="0094768C" w:rsidP="0094768C">
      <w:pPr>
        <w:pStyle w:val="dlPerson"/>
      </w:pPr>
    </w:p>
    <w:p w14:paraId="4601DEBA" w14:textId="629234F2" w:rsidR="0094768C" w:rsidRDefault="0094768C" w:rsidP="0094768C">
      <w:pPr>
        <w:pStyle w:val="dlPerson"/>
      </w:pPr>
      <w:r>
        <w:t>H. E. Mr Jesmond CUTAJAR</w:t>
      </w:r>
    </w:p>
    <w:p w14:paraId="1E0614F8" w14:textId="628002B4" w:rsidR="0094768C" w:rsidRDefault="0094768C" w:rsidP="0094768C">
      <w:pPr>
        <w:pStyle w:val="dlPerson2"/>
      </w:pPr>
      <w:r>
        <w:t>Ambassador Extraordinary and Plenipotentiary</w:t>
      </w:r>
    </w:p>
    <w:p w14:paraId="63F4A475" w14:textId="6C65394D" w:rsidR="0094768C" w:rsidRDefault="0094768C" w:rsidP="0094768C">
      <w:pPr>
        <w:pStyle w:val="dlPerson2Last"/>
      </w:pPr>
      <w:r>
        <w:t>26 August 2025</w:t>
      </w:r>
    </w:p>
    <w:p w14:paraId="0254349D" w14:textId="6CC95DBF" w:rsidR="0094768C" w:rsidRDefault="0094768C" w:rsidP="0094768C">
      <w:pPr>
        <w:pStyle w:val="MisijeNaslov"/>
      </w:pPr>
      <w:r>
        <w:br w:type="column"/>
      </w:r>
      <w:bookmarkStart w:id="90" w:name="_Toc224718904"/>
      <w:r>
        <w:lastRenderedPageBreak/>
        <w:t>Mauritania</w:t>
      </w:r>
      <w:bookmarkEnd w:id="90"/>
    </w:p>
    <w:p w14:paraId="041E56FC" w14:textId="45F1F220" w:rsidR="0094768C" w:rsidRDefault="0094768C" w:rsidP="0094768C">
      <w:pPr>
        <w:pStyle w:val="dlCaption"/>
      </w:pPr>
      <w:r>
        <w:t>EMBASSY OF THE ISLAMIC REPUBLIC OF MAURITANIA</w:t>
      </w:r>
    </w:p>
    <w:p w14:paraId="6DE29EE6" w14:textId="7A1441C8" w:rsidR="0094768C" w:rsidRDefault="0094768C" w:rsidP="0094768C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29</w:t>
      </w:r>
    </w:p>
    <w:p w14:paraId="762C8AB1" w14:textId="75A7C0B6" w:rsidR="0094768C" w:rsidRDefault="0094768C" w:rsidP="0094768C">
      <w:pPr>
        <w:pStyle w:val="dlOfficeHours"/>
      </w:pPr>
      <w:r>
        <w:t>Office hours: Monday – Thursday 9.00 – 15.00, Friday 9.00 – 12.30</w:t>
      </w:r>
    </w:p>
    <w:p w14:paraId="3F990E56" w14:textId="27470F4D" w:rsidR="0094768C" w:rsidRDefault="0094768C" w:rsidP="0094768C">
      <w:pPr>
        <w:pStyle w:val="dlPhone"/>
      </w:pPr>
      <w:r>
        <w:t>Tel: + 39 068 535 15 30, + 39 068 557 949</w:t>
      </w:r>
    </w:p>
    <w:p w14:paraId="6C22C4D4" w14:textId="68F38093" w:rsidR="0094768C" w:rsidRDefault="0094768C" w:rsidP="0094768C">
      <w:pPr>
        <w:pStyle w:val="dlPhone"/>
      </w:pPr>
      <w:r>
        <w:t>Fax: + 39 068 115 7613</w:t>
      </w:r>
    </w:p>
    <w:p w14:paraId="60987CBD" w14:textId="07777A6E" w:rsidR="0094768C" w:rsidRDefault="0094768C" w:rsidP="0094768C">
      <w:pPr>
        <w:pStyle w:val="dlPhone"/>
      </w:pPr>
      <w:r>
        <w:t>E-mail: info@ambamauretanieitaly.it</w:t>
      </w:r>
    </w:p>
    <w:p w14:paraId="0DA08C3B" w14:textId="52956E11" w:rsidR="0094768C" w:rsidRDefault="0094768C" w:rsidP="0094768C">
      <w:pPr>
        <w:pStyle w:val="dlPhone"/>
      </w:pPr>
      <w:r>
        <w:t>Homepage: www.ambamauritanieitaly.it</w:t>
      </w:r>
    </w:p>
    <w:p w14:paraId="49AC5FFC" w14:textId="74EB3045" w:rsidR="0094768C" w:rsidRDefault="0094768C" w:rsidP="0094768C">
      <w:pPr>
        <w:pStyle w:val="dlPerson"/>
      </w:pPr>
    </w:p>
    <w:p w14:paraId="7DA7AC37" w14:textId="56AA171E" w:rsidR="0094768C" w:rsidRDefault="0094768C" w:rsidP="0094768C">
      <w:pPr>
        <w:pStyle w:val="dlPerson"/>
      </w:pPr>
      <w:r>
        <w:t xml:space="preserve">H. E. Ms </w:t>
      </w:r>
      <w:proofErr w:type="spellStart"/>
      <w:r>
        <w:t>Zeineb</w:t>
      </w:r>
      <w:proofErr w:type="spellEnd"/>
      <w:r>
        <w:t xml:space="preserve"> ELY SALEM</w:t>
      </w:r>
    </w:p>
    <w:p w14:paraId="5645C199" w14:textId="0426BB0C" w:rsidR="0094768C" w:rsidRDefault="0094768C" w:rsidP="0094768C">
      <w:pPr>
        <w:pStyle w:val="dlPerson2"/>
      </w:pPr>
      <w:r>
        <w:t>Ambassador Extraordinary and Plenipotentiary</w:t>
      </w:r>
    </w:p>
    <w:p w14:paraId="5CE25BCD" w14:textId="653E80AB" w:rsidR="0094768C" w:rsidRDefault="0094768C" w:rsidP="0094768C">
      <w:pPr>
        <w:pStyle w:val="dlPerson2Last"/>
      </w:pPr>
      <w:r>
        <w:t>20 April 2022</w:t>
      </w:r>
    </w:p>
    <w:p w14:paraId="29DB025B" w14:textId="39E1641E" w:rsidR="0094768C" w:rsidRDefault="0094768C" w:rsidP="0094768C">
      <w:pPr>
        <w:pStyle w:val="MisijeNaslov"/>
      </w:pPr>
      <w:r>
        <w:br w:type="column"/>
      </w:r>
      <w:bookmarkStart w:id="91" w:name="_Toc224718905"/>
      <w:r>
        <w:lastRenderedPageBreak/>
        <w:t>Moldova</w:t>
      </w:r>
      <w:bookmarkEnd w:id="91"/>
    </w:p>
    <w:p w14:paraId="16CA93DD" w14:textId="6B2F6291" w:rsidR="0094768C" w:rsidRDefault="0094768C" w:rsidP="0094768C">
      <w:pPr>
        <w:pStyle w:val="dlCaption"/>
      </w:pPr>
      <w:r>
        <w:t>EMBASSY OF THE REPUBLIC OF MOLDOVA</w:t>
      </w:r>
    </w:p>
    <w:p w14:paraId="13E5400D" w14:textId="3CF930CD" w:rsidR="0094768C" w:rsidRDefault="0094768C" w:rsidP="0094768C">
      <w:pPr>
        <w:pStyle w:val="dlAddress"/>
      </w:pPr>
      <w:r>
        <w:t xml:space="preserve">HU-1024 BUDAPEST, </w:t>
      </w:r>
      <w:proofErr w:type="spellStart"/>
      <w:r>
        <w:t>Ady</w:t>
      </w:r>
      <w:proofErr w:type="spellEnd"/>
      <w:r>
        <w:t xml:space="preserve"> </w:t>
      </w:r>
      <w:proofErr w:type="spellStart"/>
      <w:r>
        <w:t>Endre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16</w:t>
      </w:r>
    </w:p>
    <w:p w14:paraId="3ED1FD84" w14:textId="6C82F4AE" w:rsidR="0094768C" w:rsidRDefault="0094768C" w:rsidP="0094768C">
      <w:pPr>
        <w:pStyle w:val="dlOfficeHours"/>
      </w:pPr>
      <w:r>
        <w:t>Office hours: Monday – Friday 8.00 – 17.00</w:t>
      </w:r>
    </w:p>
    <w:p w14:paraId="76F1BA2F" w14:textId="084A1F22" w:rsidR="0094768C" w:rsidRDefault="0094768C" w:rsidP="0094768C">
      <w:pPr>
        <w:pStyle w:val="dlPhone"/>
      </w:pPr>
      <w:r>
        <w:t>Tel: + 36 1 336 34 50</w:t>
      </w:r>
    </w:p>
    <w:p w14:paraId="1E99180C" w14:textId="0BF495E2" w:rsidR="0094768C" w:rsidRDefault="0094768C" w:rsidP="0094768C">
      <w:pPr>
        <w:pStyle w:val="dlPhone"/>
      </w:pPr>
      <w:r>
        <w:t>Emergency number: + 36 30 283 80 60</w:t>
      </w:r>
    </w:p>
    <w:p w14:paraId="4126AEAE" w14:textId="492C84C3" w:rsidR="0094768C" w:rsidRDefault="0094768C" w:rsidP="0094768C">
      <w:pPr>
        <w:pStyle w:val="dlPhone"/>
      </w:pPr>
      <w:r>
        <w:t>Fax: + 36 1 209 11 95</w:t>
      </w:r>
    </w:p>
    <w:p w14:paraId="4BEE0DF2" w14:textId="592660E2" w:rsidR="0094768C" w:rsidRDefault="0094768C" w:rsidP="0094768C">
      <w:pPr>
        <w:pStyle w:val="dlPhone"/>
      </w:pPr>
      <w:r>
        <w:t>E-mail: budapesta@mfa.gov.md</w:t>
      </w:r>
    </w:p>
    <w:p w14:paraId="305FB0AB" w14:textId="1CA34605" w:rsidR="0094768C" w:rsidRDefault="0094768C" w:rsidP="0094768C">
      <w:pPr>
        <w:pStyle w:val="dlPhone"/>
      </w:pPr>
      <w:r>
        <w:t>Homepage: ungaria.mfa.gov.md</w:t>
      </w:r>
    </w:p>
    <w:p w14:paraId="3EC1DE38" w14:textId="2E76F139" w:rsidR="0094768C" w:rsidRDefault="0094768C" w:rsidP="0094768C">
      <w:pPr>
        <w:pStyle w:val="dlPerson"/>
      </w:pPr>
    </w:p>
    <w:p w14:paraId="2410DA3F" w14:textId="6D73323C" w:rsidR="0094768C" w:rsidRDefault="0094768C" w:rsidP="0094768C">
      <w:pPr>
        <w:pStyle w:val="dlPerson"/>
      </w:pPr>
      <w:r>
        <w:t xml:space="preserve">H. E. Mr </w:t>
      </w:r>
      <w:proofErr w:type="spellStart"/>
      <w:r>
        <w:t>Mihail</w:t>
      </w:r>
      <w:proofErr w:type="spellEnd"/>
      <w:r>
        <w:t xml:space="preserve"> BARBULAT</w:t>
      </w:r>
    </w:p>
    <w:p w14:paraId="775B1BB5" w14:textId="0BD5FEC1" w:rsidR="0094768C" w:rsidRDefault="0094768C" w:rsidP="0094768C">
      <w:pPr>
        <w:pStyle w:val="dlPerson2"/>
      </w:pPr>
      <w:r>
        <w:t>Ambassador Extraordinary and Plenipotentiary</w:t>
      </w:r>
    </w:p>
    <w:p w14:paraId="2B9AEC2F" w14:textId="14D0B1D0" w:rsidR="0094768C" w:rsidRDefault="0094768C" w:rsidP="0094768C">
      <w:pPr>
        <w:pStyle w:val="dlPerson2Last"/>
      </w:pPr>
      <w:r>
        <w:t>18 September 2025</w:t>
      </w:r>
    </w:p>
    <w:p w14:paraId="25424178" w14:textId="316CCF75" w:rsidR="0094768C" w:rsidRDefault="0094768C" w:rsidP="0094768C">
      <w:pPr>
        <w:pStyle w:val="dlPerson"/>
      </w:pPr>
      <w:r>
        <w:t>Mr Vladimir SARANCIUC</w:t>
      </w:r>
    </w:p>
    <w:p w14:paraId="365F81DD" w14:textId="3D473B65" w:rsidR="0094768C" w:rsidRDefault="0094768C" w:rsidP="0094768C">
      <w:pPr>
        <w:pStyle w:val="dlPerson2Last"/>
      </w:pPr>
      <w:r>
        <w:t>Counsellor</w:t>
      </w:r>
    </w:p>
    <w:p w14:paraId="70BE7199" w14:textId="3779E3E0" w:rsidR="0094768C" w:rsidRDefault="0094768C" w:rsidP="0094768C">
      <w:pPr>
        <w:pStyle w:val="dlPerson"/>
      </w:pPr>
      <w:r>
        <w:t>Ms Alina COLUN</w:t>
      </w:r>
    </w:p>
    <w:p w14:paraId="5A27D58D" w14:textId="1EB4DD8A" w:rsidR="0094768C" w:rsidRDefault="0094768C" w:rsidP="0094768C">
      <w:pPr>
        <w:pStyle w:val="dlPerson2Last"/>
      </w:pPr>
      <w:r>
        <w:t>Second Secretary</w:t>
      </w:r>
    </w:p>
    <w:p w14:paraId="1BA3AC69" w14:textId="7B64F596" w:rsidR="0094768C" w:rsidRDefault="0094768C" w:rsidP="0094768C">
      <w:pPr>
        <w:pStyle w:val="MisijeNaslov"/>
      </w:pPr>
      <w:r>
        <w:br w:type="column"/>
      </w:r>
      <w:bookmarkStart w:id="92" w:name="_Toc224718906"/>
      <w:r>
        <w:lastRenderedPageBreak/>
        <w:t>Monaco</w:t>
      </w:r>
      <w:bookmarkEnd w:id="92"/>
    </w:p>
    <w:p w14:paraId="6B2E6CC8" w14:textId="59B7C577" w:rsidR="0094768C" w:rsidRDefault="0094768C" w:rsidP="0094768C">
      <w:pPr>
        <w:pStyle w:val="dlCaption"/>
      </w:pPr>
      <w:r>
        <w:t>EMBASSY OF THE PRINCIPALITY OF MONACO</w:t>
      </w:r>
    </w:p>
    <w:p w14:paraId="7A1F3DAB" w14:textId="294BE8A8" w:rsidR="0094768C" w:rsidRDefault="0094768C" w:rsidP="0094768C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36</w:t>
      </w:r>
    </w:p>
    <w:p w14:paraId="60294534" w14:textId="7763C111" w:rsidR="0094768C" w:rsidRDefault="0094768C" w:rsidP="0094768C">
      <w:pPr>
        <w:pStyle w:val="dlOfficeHours"/>
      </w:pPr>
      <w:r>
        <w:t>Office hours: Monday – Friday 9.00 – 18.00</w:t>
      </w:r>
    </w:p>
    <w:p w14:paraId="48F293CC" w14:textId="7892E664" w:rsidR="0094768C" w:rsidRDefault="0094768C" w:rsidP="0094768C">
      <w:pPr>
        <w:pStyle w:val="dlPhone"/>
      </w:pPr>
      <w:r>
        <w:t>Tel: + 39 06 808 33 61</w:t>
      </w:r>
    </w:p>
    <w:p w14:paraId="369D81FD" w14:textId="6EEC71FD" w:rsidR="0094768C" w:rsidRDefault="0094768C" w:rsidP="0094768C">
      <w:pPr>
        <w:pStyle w:val="dlPhone"/>
      </w:pPr>
      <w:r>
        <w:t>Emergency number: + 39 335 590 0549</w:t>
      </w:r>
    </w:p>
    <w:p w14:paraId="7FDDE307" w14:textId="187B00E5" w:rsidR="0094768C" w:rsidRDefault="0094768C" w:rsidP="0094768C">
      <w:pPr>
        <w:pStyle w:val="dlPhone"/>
      </w:pPr>
      <w:r>
        <w:t>E-mail: ambasciata.in.italia@diplomatie.gouv.mc</w:t>
      </w:r>
    </w:p>
    <w:p w14:paraId="41DE0AA9" w14:textId="7E4BDB72" w:rsidR="0094768C" w:rsidRDefault="0094768C" w:rsidP="0094768C">
      <w:pPr>
        <w:pStyle w:val="dlPerson"/>
      </w:pPr>
    </w:p>
    <w:p w14:paraId="3F2E8D64" w14:textId="28EBC981" w:rsidR="0094768C" w:rsidRDefault="0094768C" w:rsidP="0094768C">
      <w:pPr>
        <w:pStyle w:val="dlPerson"/>
      </w:pPr>
      <w:r>
        <w:t>H. E. Ms Anne Marie EASTWOOD</w:t>
      </w:r>
    </w:p>
    <w:p w14:paraId="789E35A6" w14:textId="20A9CA5D" w:rsidR="0094768C" w:rsidRDefault="0094768C" w:rsidP="0094768C">
      <w:pPr>
        <w:pStyle w:val="dlPerson2"/>
      </w:pPr>
      <w:r>
        <w:t>Ambassador Extraordinary and Plenipotentiary</w:t>
      </w:r>
    </w:p>
    <w:p w14:paraId="2CC50364" w14:textId="6884CE36" w:rsidR="0094768C" w:rsidRDefault="0094768C" w:rsidP="0094768C">
      <w:pPr>
        <w:pStyle w:val="dlPerson2Last"/>
      </w:pPr>
      <w:r>
        <w:t>3 May 2023</w:t>
      </w:r>
    </w:p>
    <w:p w14:paraId="49E7D8D7" w14:textId="3A1F37EE" w:rsidR="0094768C" w:rsidRDefault="0094768C" w:rsidP="0094768C">
      <w:pPr>
        <w:pStyle w:val="MisijeNaslov"/>
      </w:pPr>
      <w:r>
        <w:br w:type="column"/>
      </w:r>
      <w:bookmarkStart w:id="93" w:name="_Toc224718907"/>
      <w:r>
        <w:lastRenderedPageBreak/>
        <w:t>Mongolia</w:t>
      </w:r>
      <w:bookmarkEnd w:id="93"/>
    </w:p>
    <w:p w14:paraId="5AB165D3" w14:textId="1C1BB682" w:rsidR="0094768C" w:rsidRDefault="0094768C" w:rsidP="0094768C">
      <w:pPr>
        <w:pStyle w:val="dlCaption"/>
      </w:pPr>
      <w:r>
        <w:t>EMBASSY OF MONGOLIA</w:t>
      </w:r>
    </w:p>
    <w:p w14:paraId="6E355B29" w14:textId="18B07F2D" w:rsidR="0094768C" w:rsidRDefault="0094768C" w:rsidP="0094768C">
      <w:pPr>
        <w:pStyle w:val="dlAddress"/>
      </w:pPr>
      <w:r>
        <w:t xml:space="preserve">AT-1130 VIENNA, </w:t>
      </w:r>
      <w:proofErr w:type="spellStart"/>
      <w:r>
        <w:t>Fasangartengasse</w:t>
      </w:r>
      <w:proofErr w:type="spellEnd"/>
      <w:r>
        <w:t xml:space="preserve"> 45</w:t>
      </w:r>
    </w:p>
    <w:p w14:paraId="460BB21F" w14:textId="77C4E8CA" w:rsidR="0094768C" w:rsidRDefault="0094768C" w:rsidP="0094768C">
      <w:pPr>
        <w:pStyle w:val="dlOfficeHours"/>
      </w:pPr>
      <w:r>
        <w:t>Office hours: Monday – Friday 8.30 – 17.30</w:t>
      </w:r>
    </w:p>
    <w:p w14:paraId="58237B00" w14:textId="05FCC0A3" w:rsidR="0094768C" w:rsidRDefault="0094768C" w:rsidP="0094768C">
      <w:pPr>
        <w:pStyle w:val="dlPhone"/>
      </w:pPr>
      <w:r>
        <w:t>Tel: + 43 1 535 28 07</w:t>
      </w:r>
    </w:p>
    <w:p w14:paraId="4C76E722" w14:textId="47C43772" w:rsidR="0094768C" w:rsidRDefault="0094768C" w:rsidP="0094768C">
      <w:pPr>
        <w:pStyle w:val="dlPhone"/>
      </w:pPr>
      <w:r>
        <w:t>Emergency number: + 43 1 535 28 07 15</w:t>
      </w:r>
    </w:p>
    <w:p w14:paraId="4D8FD87F" w14:textId="70146ED2" w:rsidR="0094768C" w:rsidRDefault="0094768C" w:rsidP="0094768C">
      <w:pPr>
        <w:pStyle w:val="dlPhone"/>
      </w:pPr>
      <w:r>
        <w:t>E-mail: vienna@mfa.gov.mn</w:t>
      </w:r>
    </w:p>
    <w:p w14:paraId="5AEC56D0" w14:textId="0E247E3A" w:rsidR="0094768C" w:rsidRDefault="0094768C" w:rsidP="0094768C">
      <w:pPr>
        <w:pStyle w:val="dlPhone"/>
      </w:pPr>
      <w:r>
        <w:t>Homepage: https://vienna.embassy.mn/</w:t>
      </w:r>
    </w:p>
    <w:p w14:paraId="290B3DE1" w14:textId="6B6D0896" w:rsidR="0094768C" w:rsidRDefault="0094768C" w:rsidP="0094768C">
      <w:pPr>
        <w:pStyle w:val="dlUradCaption"/>
      </w:pPr>
      <w:r>
        <w:t>Consular Section</w:t>
      </w:r>
    </w:p>
    <w:p w14:paraId="50EF44A6" w14:textId="7E2E5637" w:rsidR="0094768C" w:rsidRDefault="0094768C" w:rsidP="0094768C">
      <w:pPr>
        <w:pStyle w:val="dlPhone"/>
      </w:pPr>
      <w:r>
        <w:t>Office hours: Monday – Friday 9.00 – 12.00 and 14.00 – 17.00</w:t>
      </w:r>
    </w:p>
    <w:p w14:paraId="52AE6B8C" w14:textId="0386CCEC" w:rsidR="0094768C" w:rsidRDefault="0094768C" w:rsidP="0094768C">
      <w:pPr>
        <w:pStyle w:val="dlPhone"/>
      </w:pPr>
      <w:r>
        <w:t>E-mail: vienna.consul.mgl@gmail.com, konsulat-wien@mfa.gov.mn</w:t>
      </w:r>
    </w:p>
    <w:p w14:paraId="65703D65" w14:textId="1DF0265B" w:rsidR="0094768C" w:rsidRDefault="0094768C" w:rsidP="0094768C">
      <w:pPr>
        <w:pStyle w:val="dlPerson"/>
      </w:pPr>
    </w:p>
    <w:p w14:paraId="20FC42A8" w14:textId="17137409" w:rsidR="0094768C" w:rsidRDefault="0094768C" w:rsidP="0094768C">
      <w:pPr>
        <w:pStyle w:val="dlPerson"/>
      </w:pPr>
      <w:r>
        <w:t xml:space="preserve">H. E. Mr </w:t>
      </w:r>
      <w:proofErr w:type="spellStart"/>
      <w:r>
        <w:t>Tsengeg</w:t>
      </w:r>
      <w:proofErr w:type="spellEnd"/>
      <w:r>
        <w:t xml:space="preserve"> MIJIDDORJ</w:t>
      </w:r>
    </w:p>
    <w:p w14:paraId="605733F7" w14:textId="789B9F22" w:rsidR="0094768C" w:rsidRDefault="0094768C" w:rsidP="0094768C">
      <w:pPr>
        <w:pStyle w:val="dlPerson2"/>
      </w:pPr>
      <w:r>
        <w:t>Ambassador Extraordinary and Plenipotentiary</w:t>
      </w:r>
    </w:p>
    <w:p w14:paraId="0534E00E" w14:textId="5FE276AD" w:rsidR="0094768C" w:rsidRDefault="0094768C" w:rsidP="0094768C">
      <w:pPr>
        <w:pStyle w:val="dlPerson2Last"/>
      </w:pPr>
      <w:r>
        <w:t>20 July 2022</w:t>
      </w:r>
    </w:p>
    <w:p w14:paraId="0DEFAB6F" w14:textId="7A692549" w:rsidR="0094768C" w:rsidRDefault="0094768C" w:rsidP="0094768C">
      <w:pPr>
        <w:pStyle w:val="MisijeNaslov"/>
      </w:pPr>
      <w:r>
        <w:br w:type="column"/>
      </w:r>
      <w:bookmarkStart w:id="94" w:name="_Toc224718908"/>
      <w:r>
        <w:lastRenderedPageBreak/>
        <w:t>Montenegro</w:t>
      </w:r>
      <w:bookmarkEnd w:id="94"/>
    </w:p>
    <w:p w14:paraId="2EC84999" w14:textId="52C78B34" w:rsidR="0094768C" w:rsidRDefault="0094768C" w:rsidP="0094768C">
      <w:pPr>
        <w:pStyle w:val="dlCaption"/>
      </w:pPr>
      <w:r>
        <w:t>EMBASSY OF MONTENEGRO</w:t>
      </w:r>
    </w:p>
    <w:p w14:paraId="4C3434D0" w14:textId="2F60F8C5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Njegoševa</w:t>
      </w:r>
      <w:proofErr w:type="spellEnd"/>
      <w:r>
        <w:t xml:space="preserve"> cesta 14</w:t>
      </w:r>
    </w:p>
    <w:p w14:paraId="3634747C" w14:textId="730BF3CB" w:rsidR="0094768C" w:rsidRDefault="0094768C" w:rsidP="0094768C">
      <w:pPr>
        <w:pStyle w:val="dlOfficeHours"/>
      </w:pPr>
      <w:r>
        <w:t>Office hours: Monday – Friday 8.00 – 16.00</w:t>
      </w:r>
    </w:p>
    <w:p w14:paraId="2C9498BA" w14:textId="1CBD8ECF" w:rsidR="0094768C" w:rsidRDefault="0094768C" w:rsidP="0094768C">
      <w:pPr>
        <w:pStyle w:val="dlPhone"/>
      </w:pPr>
      <w:r>
        <w:t>Tel: + 386 1 439 53 64</w:t>
      </w:r>
    </w:p>
    <w:p w14:paraId="2F1C5545" w14:textId="356B7216" w:rsidR="0094768C" w:rsidRDefault="0094768C" w:rsidP="0094768C">
      <w:pPr>
        <w:pStyle w:val="dlPhone"/>
      </w:pPr>
      <w:r>
        <w:t>Emergency number: + 386 1 439 53 64</w:t>
      </w:r>
    </w:p>
    <w:p w14:paraId="76047EE5" w14:textId="7C5B40D2" w:rsidR="0094768C" w:rsidRDefault="0094768C" w:rsidP="0094768C">
      <w:pPr>
        <w:pStyle w:val="dlPhone"/>
      </w:pPr>
      <w:r>
        <w:t>Fax: + 386 1 439 53 60</w:t>
      </w:r>
    </w:p>
    <w:p w14:paraId="53D2A4EF" w14:textId="66BA3814" w:rsidR="0094768C" w:rsidRDefault="0094768C" w:rsidP="0094768C">
      <w:pPr>
        <w:pStyle w:val="dlPhone"/>
      </w:pPr>
      <w:r>
        <w:t>E-mail: slovenia@mfa.gov.me</w:t>
      </w:r>
    </w:p>
    <w:p w14:paraId="110654EC" w14:textId="5790C1CF" w:rsidR="0094768C" w:rsidRDefault="0094768C" w:rsidP="0094768C">
      <w:pPr>
        <w:pStyle w:val="dlUradCaption"/>
      </w:pPr>
      <w:r>
        <w:t>Consular Section</w:t>
      </w:r>
    </w:p>
    <w:p w14:paraId="67680A0C" w14:textId="16722C48" w:rsidR="0094768C" w:rsidRDefault="0094768C" w:rsidP="0094768C">
      <w:pPr>
        <w:pStyle w:val="dlPhone"/>
      </w:pPr>
      <w:r>
        <w:t>Office hours: Monday – Friday 10.00 – 13.00</w:t>
      </w:r>
    </w:p>
    <w:p w14:paraId="35198DB7" w14:textId="305E6ADE" w:rsidR="0094768C" w:rsidRDefault="0094768C" w:rsidP="0094768C">
      <w:pPr>
        <w:pStyle w:val="dlPerson"/>
      </w:pPr>
    </w:p>
    <w:p w14:paraId="313681C5" w14:textId="3106B276" w:rsidR="0094768C" w:rsidRDefault="0094768C" w:rsidP="0094768C">
      <w:pPr>
        <w:pStyle w:val="dlPerson"/>
      </w:pPr>
      <w:r>
        <w:t>H. E. Mr Dragan TUFEGDŽIĆ</w:t>
      </w:r>
    </w:p>
    <w:p w14:paraId="68F92D16" w14:textId="4B56F830" w:rsidR="0094768C" w:rsidRDefault="0094768C" w:rsidP="0094768C">
      <w:pPr>
        <w:pStyle w:val="dlPerson2"/>
      </w:pPr>
      <w:r>
        <w:t>Ambassador Extraordinary and Plenipotentiary</w:t>
      </w:r>
    </w:p>
    <w:p w14:paraId="627C21ED" w14:textId="435D3897" w:rsidR="0094768C" w:rsidRDefault="0094768C" w:rsidP="0094768C">
      <w:pPr>
        <w:pStyle w:val="dlPerson2Last"/>
      </w:pPr>
      <w:r>
        <w:t>10 September 2024</w:t>
      </w:r>
    </w:p>
    <w:p w14:paraId="6A50C056" w14:textId="1E420D6C" w:rsidR="0094768C" w:rsidRDefault="0094768C" w:rsidP="0094768C">
      <w:pPr>
        <w:pStyle w:val="dlPerson"/>
      </w:pPr>
      <w:r>
        <w:t>Ms Sanja RADULOVIĆ</w:t>
      </w:r>
    </w:p>
    <w:p w14:paraId="6709A766" w14:textId="4207B3B7" w:rsidR="0094768C" w:rsidRDefault="0094768C" w:rsidP="0094768C">
      <w:pPr>
        <w:pStyle w:val="dlPerson2Last"/>
      </w:pPr>
      <w:r>
        <w:t>First Counsellor</w:t>
      </w:r>
    </w:p>
    <w:p w14:paraId="3C8655DD" w14:textId="67E5F3CA" w:rsidR="0094768C" w:rsidRDefault="0094768C" w:rsidP="0094768C">
      <w:pPr>
        <w:pStyle w:val="dlPerson"/>
      </w:pPr>
      <w:r>
        <w:t xml:space="preserve">Mr </w:t>
      </w:r>
      <w:proofErr w:type="spellStart"/>
      <w:r>
        <w:t>Miloš</w:t>
      </w:r>
      <w:proofErr w:type="spellEnd"/>
      <w:r>
        <w:t xml:space="preserve"> VUČINIĆ</w:t>
      </w:r>
    </w:p>
    <w:p w14:paraId="7BC68550" w14:textId="23BF8D54" w:rsidR="0094768C" w:rsidRDefault="0094768C" w:rsidP="0094768C">
      <w:pPr>
        <w:pStyle w:val="dlPerson2Last"/>
      </w:pPr>
      <w:r>
        <w:t>Counsellor</w:t>
      </w:r>
    </w:p>
    <w:p w14:paraId="069DA6BC" w14:textId="7BEB3A26" w:rsidR="0094768C" w:rsidRDefault="0094768C" w:rsidP="0094768C">
      <w:pPr>
        <w:pStyle w:val="dlPerson"/>
      </w:pPr>
      <w:r>
        <w:t>Ms Jelena VUKOVIĆ</w:t>
      </w:r>
    </w:p>
    <w:p w14:paraId="0A22AB49" w14:textId="16924C66" w:rsidR="0094768C" w:rsidRDefault="0094768C" w:rsidP="0094768C">
      <w:pPr>
        <w:pStyle w:val="dlPerson2Last"/>
      </w:pPr>
      <w:r>
        <w:t>Second Secretary</w:t>
      </w:r>
    </w:p>
    <w:p w14:paraId="0589A69F" w14:textId="35A77B1A" w:rsidR="0094768C" w:rsidRDefault="0094768C" w:rsidP="0094768C">
      <w:pPr>
        <w:pStyle w:val="dlPerson"/>
      </w:pPr>
      <w:r>
        <w:t>Lieutenant Colonel Veljko MALIŠIĆ</w:t>
      </w:r>
    </w:p>
    <w:p w14:paraId="752A5C60" w14:textId="694B2D65" w:rsidR="0094768C" w:rsidRDefault="0094768C" w:rsidP="0094768C">
      <w:pPr>
        <w:pStyle w:val="dlPerson2Last"/>
      </w:pPr>
      <w:r>
        <w:t>Military Attaché</w:t>
      </w:r>
    </w:p>
    <w:p w14:paraId="04196A84" w14:textId="300DE008" w:rsidR="0094768C" w:rsidRDefault="0094768C" w:rsidP="0094768C">
      <w:pPr>
        <w:pStyle w:val="MisijeNaslov"/>
      </w:pPr>
      <w:r>
        <w:br w:type="column"/>
      </w:r>
      <w:bookmarkStart w:id="95" w:name="_Toc224718909"/>
      <w:r>
        <w:lastRenderedPageBreak/>
        <w:t>Morocco</w:t>
      </w:r>
      <w:bookmarkEnd w:id="95"/>
    </w:p>
    <w:p w14:paraId="1F586A0D" w14:textId="16250DC7" w:rsidR="0094768C" w:rsidRDefault="0094768C" w:rsidP="0094768C">
      <w:pPr>
        <w:pStyle w:val="dlCaption"/>
      </w:pPr>
      <w:r>
        <w:t>EMBASSY OF THE KINGDOM OF MOROCCO</w:t>
      </w:r>
    </w:p>
    <w:p w14:paraId="268E4C08" w14:textId="0C857D33" w:rsidR="0094768C" w:rsidRDefault="0094768C" w:rsidP="0094768C">
      <w:pPr>
        <w:pStyle w:val="dlAddress"/>
      </w:pPr>
      <w:r>
        <w:t xml:space="preserve">AT-1180 VIENNA, </w:t>
      </w:r>
      <w:proofErr w:type="spellStart"/>
      <w:r>
        <w:t>Hasenauerstraße</w:t>
      </w:r>
      <w:proofErr w:type="spellEnd"/>
      <w:r>
        <w:t xml:space="preserve"> 57</w:t>
      </w:r>
    </w:p>
    <w:p w14:paraId="7820D156" w14:textId="42BEFFD3" w:rsidR="0094768C" w:rsidRDefault="0094768C" w:rsidP="0094768C">
      <w:pPr>
        <w:pStyle w:val="dlOfficeHours"/>
      </w:pPr>
      <w:r>
        <w:t>Office hours: Monday – Thursday 9.00 – 16.00, Friday 9.00 – 15.00</w:t>
      </w:r>
    </w:p>
    <w:p w14:paraId="346914D3" w14:textId="382E5889" w:rsidR="0094768C" w:rsidRDefault="0094768C" w:rsidP="0094768C">
      <w:pPr>
        <w:pStyle w:val="dlPhone"/>
      </w:pPr>
      <w:r>
        <w:t>Tel: + 43 1 586 66 51, + 43 1 586 66 50, + 43 1 586 66 50 11</w:t>
      </w:r>
    </w:p>
    <w:p w14:paraId="65075303" w14:textId="14F1ADFC" w:rsidR="0094768C" w:rsidRDefault="0094768C" w:rsidP="0094768C">
      <w:pPr>
        <w:pStyle w:val="dlPhone"/>
      </w:pPr>
      <w:r>
        <w:t>Emergency number: + 43 665 6564 18 99, + 43 676 942 64 72</w:t>
      </w:r>
    </w:p>
    <w:p w14:paraId="16AC49CE" w14:textId="6BD97AA8" w:rsidR="0094768C" w:rsidRDefault="0094768C" w:rsidP="0094768C">
      <w:pPr>
        <w:pStyle w:val="dlPhone"/>
      </w:pPr>
      <w:r>
        <w:t>Fax: + 43 1 586 76 67</w:t>
      </w:r>
    </w:p>
    <w:p w14:paraId="11437AE4" w14:textId="5695A132" w:rsidR="0094768C" w:rsidRDefault="0094768C" w:rsidP="0094768C">
      <w:pPr>
        <w:pStyle w:val="dlPhone"/>
      </w:pPr>
      <w:r>
        <w:t>E-mail: morocco.vienna@maec.gov.ma</w:t>
      </w:r>
    </w:p>
    <w:p w14:paraId="4555D5E7" w14:textId="40867E59" w:rsidR="0094768C" w:rsidRDefault="0094768C" w:rsidP="0094768C">
      <w:pPr>
        <w:pStyle w:val="dlUradCaption"/>
      </w:pPr>
      <w:r>
        <w:t>Consular Section</w:t>
      </w:r>
    </w:p>
    <w:p w14:paraId="02A9EF0F" w14:textId="02B805D0" w:rsidR="0094768C" w:rsidRDefault="0094768C" w:rsidP="0094768C">
      <w:pPr>
        <w:pStyle w:val="dlPhone"/>
      </w:pPr>
      <w:r>
        <w:t>Office hours: Monday – Thursday 10.00 – 15.00, Friday 10.00 – 13.00</w:t>
      </w:r>
    </w:p>
    <w:p w14:paraId="68C3BE33" w14:textId="03E36B11" w:rsidR="0094768C" w:rsidRDefault="0094768C" w:rsidP="0094768C">
      <w:pPr>
        <w:pStyle w:val="dlPhone"/>
      </w:pPr>
      <w:r>
        <w:t>Tel: + 43 1 586 66 51, + 43 1 586 66 50 16</w:t>
      </w:r>
    </w:p>
    <w:p w14:paraId="468F2A6A" w14:textId="289CD9D5" w:rsidR="0094768C" w:rsidRDefault="0094768C" w:rsidP="0094768C">
      <w:pPr>
        <w:pStyle w:val="dlPhone"/>
      </w:pPr>
      <w:r>
        <w:t>Fax: + 43 1 568 76 67</w:t>
      </w:r>
    </w:p>
    <w:p w14:paraId="245D7CD9" w14:textId="4A23D5B4" w:rsidR="0094768C" w:rsidRDefault="0094768C" w:rsidP="0094768C">
      <w:pPr>
        <w:pStyle w:val="dlPhone"/>
      </w:pPr>
      <w:r>
        <w:t>E-mail: consulate.vienna@maec.gov.ma</w:t>
      </w:r>
    </w:p>
    <w:p w14:paraId="5BCA2F35" w14:textId="7681F5C4" w:rsidR="0094768C" w:rsidRDefault="0094768C" w:rsidP="0094768C">
      <w:pPr>
        <w:pStyle w:val="dlPerson"/>
      </w:pPr>
    </w:p>
    <w:p w14:paraId="72BE6785" w14:textId="5219D1F4" w:rsidR="0094768C" w:rsidRDefault="0094768C" w:rsidP="0094768C">
      <w:pPr>
        <w:pStyle w:val="dlPerson"/>
      </w:pPr>
      <w:r>
        <w:t xml:space="preserve">H. E. Mr </w:t>
      </w:r>
      <w:proofErr w:type="spellStart"/>
      <w:r>
        <w:t>Azzeddine</w:t>
      </w:r>
      <w:proofErr w:type="spellEnd"/>
      <w:r>
        <w:t xml:space="preserve"> FARHANE</w:t>
      </w:r>
    </w:p>
    <w:p w14:paraId="43986857" w14:textId="78AF1CD8" w:rsidR="0094768C" w:rsidRDefault="0094768C" w:rsidP="0094768C">
      <w:pPr>
        <w:pStyle w:val="dlPerson2"/>
      </w:pPr>
      <w:r>
        <w:t>Ambassador Extraordinary and Plenipotentiary</w:t>
      </w:r>
    </w:p>
    <w:p w14:paraId="70F2869F" w14:textId="2420F3C6" w:rsidR="0094768C" w:rsidRDefault="0094768C" w:rsidP="0094768C">
      <w:pPr>
        <w:pStyle w:val="dlPerson2Last"/>
      </w:pPr>
      <w:r>
        <w:t>16 October 2019</w:t>
      </w:r>
    </w:p>
    <w:p w14:paraId="1F34AFC6" w14:textId="3830E4FA" w:rsidR="0094768C" w:rsidRDefault="0094768C" w:rsidP="0094768C">
      <w:pPr>
        <w:pStyle w:val="MisijeNaslov"/>
      </w:pPr>
      <w:r>
        <w:br w:type="column"/>
      </w:r>
      <w:bookmarkStart w:id="96" w:name="_Toc224718910"/>
      <w:r>
        <w:lastRenderedPageBreak/>
        <w:t>Namibia</w:t>
      </w:r>
      <w:bookmarkEnd w:id="96"/>
    </w:p>
    <w:p w14:paraId="46CD2ABA" w14:textId="6C559BB5" w:rsidR="0094768C" w:rsidRDefault="0094768C" w:rsidP="0094768C">
      <w:pPr>
        <w:pStyle w:val="dlCaption"/>
      </w:pPr>
      <w:r>
        <w:t>EMBASSY OF THE REPUBLIC OF NAMIBIA</w:t>
      </w:r>
    </w:p>
    <w:p w14:paraId="2B435B54" w14:textId="4C6F0CC1" w:rsidR="0094768C" w:rsidRDefault="0094768C" w:rsidP="0094768C">
      <w:pPr>
        <w:pStyle w:val="dlAddress"/>
      </w:pPr>
      <w:r>
        <w:t xml:space="preserve">AT-1190 VIENNA, </w:t>
      </w:r>
      <w:proofErr w:type="spellStart"/>
      <w:r>
        <w:t>Zuckerkandlgasse</w:t>
      </w:r>
      <w:proofErr w:type="spellEnd"/>
      <w:r>
        <w:t xml:space="preserve"> 2</w:t>
      </w:r>
    </w:p>
    <w:p w14:paraId="5B492326" w14:textId="7DC3F7B3" w:rsidR="0094768C" w:rsidRDefault="0094768C" w:rsidP="0094768C">
      <w:pPr>
        <w:pStyle w:val="dlOfficeHours"/>
      </w:pPr>
      <w:r>
        <w:t>Office hours: Monday – Thursday 9.00 – 13.00 and 14.00 – 17.00, Friday 9.00 – 15.00</w:t>
      </w:r>
    </w:p>
    <w:p w14:paraId="6202889C" w14:textId="233BC267" w:rsidR="0094768C" w:rsidRDefault="0094768C" w:rsidP="0094768C">
      <w:pPr>
        <w:pStyle w:val="dlPhone"/>
      </w:pPr>
      <w:r>
        <w:t>Tel: + 43 1 402 93 71/2/3</w:t>
      </w:r>
    </w:p>
    <w:p w14:paraId="469D9B8C" w14:textId="6B515BA4" w:rsidR="0094768C" w:rsidRDefault="0094768C" w:rsidP="0094768C">
      <w:pPr>
        <w:pStyle w:val="dlPhone"/>
      </w:pPr>
      <w:r>
        <w:t>Emergency number: + 43 664 9301 38 48</w:t>
      </w:r>
    </w:p>
    <w:p w14:paraId="2B35906D" w14:textId="2DF96C6F" w:rsidR="0094768C" w:rsidRDefault="0094768C" w:rsidP="0094768C">
      <w:pPr>
        <w:pStyle w:val="dlPhone"/>
      </w:pPr>
      <w:r>
        <w:t>E-mail: nam.emb.vienna@speed.at</w:t>
      </w:r>
    </w:p>
    <w:p w14:paraId="54C1BB9C" w14:textId="70E22ED1" w:rsidR="0094768C" w:rsidRDefault="0094768C" w:rsidP="0094768C">
      <w:pPr>
        <w:pStyle w:val="dlPhone"/>
      </w:pPr>
      <w:r>
        <w:t>Homepage: www.embnamibia.at</w:t>
      </w:r>
    </w:p>
    <w:p w14:paraId="302B0DC0" w14:textId="70E41153" w:rsidR="0094768C" w:rsidRDefault="0094768C" w:rsidP="0094768C">
      <w:pPr>
        <w:pStyle w:val="dlUradCaption"/>
      </w:pPr>
      <w:r>
        <w:t>Consular Section</w:t>
      </w:r>
    </w:p>
    <w:p w14:paraId="78797F61" w14:textId="165FB402" w:rsidR="0094768C" w:rsidRDefault="0094768C" w:rsidP="0094768C">
      <w:pPr>
        <w:pStyle w:val="dlPhone"/>
      </w:pPr>
      <w:r>
        <w:t>Office hours: Monday – Thursday 9.30 – 12.00</w:t>
      </w:r>
    </w:p>
    <w:p w14:paraId="70895F08" w14:textId="2E801353" w:rsidR="0094768C" w:rsidRDefault="0094768C" w:rsidP="0094768C">
      <w:pPr>
        <w:pStyle w:val="dlPhone"/>
      </w:pPr>
      <w:r>
        <w:t>E-mail: nam.emb.visa@speed.at</w:t>
      </w:r>
    </w:p>
    <w:p w14:paraId="02721280" w14:textId="6D3C6694" w:rsidR="0094768C" w:rsidRDefault="0094768C" w:rsidP="0094768C">
      <w:pPr>
        <w:pStyle w:val="dlPerson"/>
      </w:pPr>
    </w:p>
    <w:p w14:paraId="413830CE" w14:textId="569130B6" w:rsidR="0094768C" w:rsidRDefault="0094768C" w:rsidP="0094768C">
      <w:pPr>
        <w:pStyle w:val="dlPerson"/>
      </w:pPr>
      <w:r>
        <w:t xml:space="preserve">H. E. Mr Vasco </w:t>
      </w:r>
      <w:proofErr w:type="spellStart"/>
      <w:r>
        <w:t>Mushe</w:t>
      </w:r>
      <w:proofErr w:type="spellEnd"/>
      <w:r>
        <w:t xml:space="preserve"> SAMUPOFU</w:t>
      </w:r>
    </w:p>
    <w:p w14:paraId="1B06A610" w14:textId="2A327AFC" w:rsidR="0094768C" w:rsidRDefault="0094768C" w:rsidP="0094768C">
      <w:pPr>
        <w:pStyle w:val="dlPerson2"/>
      </w:pPr>
      <w:r>
        <w:t>Ambassador Extraordinary and Plenipotentiary</w:t>
      </w:r>
    </w:p>
    <w:p w14:paraId="6DA4DF33" w14:textId="2F84405F" w:rsidR="0094768C" w:rsidRDefault="0094768C" w:rsidP="0094768C">
      <w:pPr>
        <w:pStyle w:val="dlPerson2Last"/>
      </w:pPr>
      <w:r>
        <w:t>21 May 2024</w:t>
      </w:r>
    </w:p>
    <w:p w14:paraId="7FA65479" w14:textId="47747459" w:rsidR="0094768C" w:rsidRDefault="0094768C" w:rsidP="0094768C">
      <w:pPr>
        <w:pStyle w:val="dlPerson"/>
      </w:pPr>
      <w:r>
        <w:t xml:space="preserve">Ms Elise </w:t>
      </w:r>
      <w:proofErr w:type="spellStart"/>
      <w:r>
        <w:t>Pomwenepawa</w:t>
      </w:r>
      <w:proofErr w:type="spellEnd"/>
      <w:r>
        <w:t xml:space="preserve"> SHADUKA</w:t>
      </w:r>
    </w:p>
    <w:p w14:paraId="59A04629" w14:textId="2E3FC5DE" w:rsidR="0094768C" w:rsidRDefault="0094768C" w:rsidP="0094768C">
      <w:pPr>
        <w:pStyle w:val="dlPerson2Last"/>
      </w:pPr>
      <w:r>
        <w:t xml:space="preserve">First Secretary </w:t>
      </w:r>
    </w:p>
    <w:p w14:paraId="5F96AAB1" w14:textId="1A2B4411" w:rsidR="0094768C" w:rsidRDefault="0094768C" w:rsidP="0094768C">
      <w:pPr>
        <w:pStyle w:val="MisijeNaslov"/>
      </w:pPr>
      <w:r>
        <w:br w:type="column"/>
      </w:r>
      <w:bookmarkStart w:id="97" w:name="_Toc224718911"/>
      <w:r>
        <w:lastRenderedPageBreak/>
        <w:t>Nepal</w:t>
      </w:r>
      <w:bookmarkEnd w:id="97"/>
    </w:p>
    <w:p w14:paraId="08DF0723" w14:textId="72E0B191" w:rsidR="0094768C" w:rsidRDefault="0094768C" w:rsidP="0094768C">
      <w:pPr>
        <w:pStyle w:val="dlCaption"/>
      </w:pPr>
      <w:r>
        <w:t>EMBASSY OF NEPAL</w:t>
      </w:r>
    </w:p>
    <w:p w14:paraId="3108EAA8" w14:textId="4759680C" w:rsidR="0094768C" w:rsidRDefault="0094768C" w:rsidP="0094768C">
      <w:pPr>
        <w:pStyle w:val="dlAddress"/>
      </w:pPr>
      <w:r>
        <w:t xml:space="preserve">AT-1040 VIENNA, </w:t>
      </w:r>
      <w:proofErr w:type="spellStart"/>
      <w:r>
        <w:t>Schwindgasse</w:t>
      </w:r>
      <w:proofErr w:type="spellEnd"/>
      <w:r>
        <w:t xml:space="preserve"> 5/1/6</w:t>
      </w:r>
    </w:p>
    <w:p w14:paraId="4BF965CE" w14:textId="1B46662A" w:rsidR="0094768C" w:rsidRDefault="0094768C" w:rsidP="0094768C">
      <w:pPr>
        <w:pStyle w:val="dlOfficeHours"/>
      </w:pPr>
      <w:r>
        <w:t>Office hours: Monday – Friday 9.00 – 17.00</w:t>
      </w:r>
    </w:p>
    <w:p w14:paraId="76CA23E2" w14:textId="0D2128C7" w:rsidR="0094768C" w:rsidRDefault="0094768C" w:rsidP="0094768C">
      <w:pPr>
        <w:pStyle w:val="dlPhone"/>
      </w:pPr>
      <w:r>
        <w:t>Tel: + 43 1 2350 275-01</w:t>
      </w:r>
    </w:p>
    <w:p w14:paraId="4C2609CC" w14:textId="0246E159" w:rsidR="0094768C" w:rsidRDefault="0094768C" w:rsidP="0094768C">
      <w:pPr>
        <w:pStyle w:val="dlPhone"/>
      </w:pPr>
      <w:r>
        <w:t>E-mail: mission@nepalmission.at</w:t>
      </w:r>
    </w:p>
    <w:p w14:paraId="743FCDB3" w14:textId="326D9D6C" w:rsidR="0094768C" w:rsidRDefault="0094768C" w:rsidP="0094768C">
      <w:pPr>
        <w:pStyle w:val="dlUradCaption"/>
      </w:pPr>
      <w:r>
        <w:t>Consular Section</w:t>
      </w:r>
    </w:p>
    <w:p w14:paraId="323D0077" w14:textId="7EA9907C" w:rsidR="0094768C" w:rsidRDefault="0094768C" w:rsidP="0094768C">
      <w:pPr>
        <w:pStyle w:val="dlPhone"/>
      </w:pPr>
      <w:r>
        <w:t>Office hours: Monday – Friday 10.00 – 13.00</w:t>
      </w:r>
    </w:p>
    <w:p w14:paraId="4A18CE52" w14:textId="34B00192" w:rsidR="0094768C" w:rsidRDefault="0094768C" w:rsidP="0094768C">
      <w:pPr>
        <w:pStyle w:val="dlPerson"/>
      </w:pPr>
    </w:p>
    <w:p w14:paraId="5F391973" w14:textId="665DFF23" w:rsidR="0094768C" w:rsidRDefault="0094768C" w:rsidP="0094768C">
      <w:pPr>
        <w:pStyle w:val="dlPerson"/>
      </w:pPr>
      <w:r>
        <w:t>H. E. Mr Bharat Kumar REGMI</w:t>
      </w:r>
    </w:p>
    <w:p w14:paraId="3F11E058" w14:textId="2837BDAF" w:rsidR="0094768C" w:rsidRDefault="0094768C" w:rsidP="0094768C">
      <w:pPr>
        <w:pStyle w:val="dlPerson2"/>
      </w:pPr>
      <w:r>
        <w:t>Ambassador Extraordinary and Plenipotentiary</w:t>
      </w:r>
    </w:p>
    <w:p w14:paraId="7D74A8EE" w14:textId="2B2932AE" w:rsidR="0094768C" w:rsidRDefault="0094768C" w:rsidP="0094768C">
      <w:pPr>
        <w:pStyle w:val="dlPerson2Last"/>
      </w:pPr>
      <w:r>
        <w:t>27 June 2023</w:t>
      </w:r>
    </w:p>
    <w:p w14:paraId="668A04C4" w14:textId="23DB51C3" w:rsidR="0094768C" w:rsidRDefault="0094768C" w:rsidP="0094768C">
      <w:pPr>
        <w:pStyle w:val="dlPerson"/>
      </w:pPr>
      <w:r>
        <w:t>Ms Illa MAINALI</w:t>
      </w:r>
    </w:p>
    <w:p w14:paraId="2FDC6561" w14:textId="2A7F12DF" w:rsidR="0094768C" w:rsidRDefault="0094768C" w:rsidP="0094768C">
      <w:pPr>
        <w:pStyle w:val="dlPerson2Last"/>
      </w:pPr>
      <w:r>
        <w:t>Counsellor</w:t>
      </w:r>
    </w:p>
    <w:p w14:paraId="6803B2D3" w14:textId="4C5034EE" w:rsidR="0094768C" w:rsidRDefault="0094768C" w:rsidP="0094768C">
      <w:pPr>
        <w:pStyle w:val="dlPerson"/>
      </w:pPr>
      <w:r>
        <w:t>Mr Anil LAMSAL</w:t>
      </w:r>
    </w:p>
    <w:p w14:paraId="3C0B6A19" w14:textId="0FD737B6" w:rsidR="0094768C" w:rsidRDefault="0094768C" w:rsidP="0094768C">
      <w:pPr>
        <w:pStyle w:val="dlPerson2Last"/>
      </w:pPr>
      <w:r>
        <w:t>Second Secretary</w:t>
      </w:r>
    </w:p>
    <w:p w14:paraId="4E80F1F8" w14:textId="63A1CB78" w:rsidR="0094768C" w:rsidRDefault="0094768C" w:rsidP="0094768C">
      <w:pPr>
        <w:pStyle w:val="MisijeNaslov"/>
      </w:pPr>
      <w:r>
        <w:br w:type="column"/>
      </w:r>
      <w:bookmarkStart w:id="98" w:name="_Toc224718912"/>
      <w:r>
        <w:lastRenderedPageBreak/>
        <w:t>Netherlands</w:t>
      </w:r>
      <w:bookmarkEnd w:id="98"/>
    </w:p>
    <w:p w14:paraId="5107B4E0" w14:textId="7C4825AE" w:rsidR="0094768C" w:rsidRDefault="0094768C" w:rsidP="0094768C">
      <w:pPr>
        <w:pStyle w:val="dlCaption"/>
      </w:pPr>
      <w:r>
        <w:t>EMBASSY OF THE KINGDOM OF THE NETHERLANDS</w:t>
      </w:r>
    </w:p>
    <w:p w14:paraId="76DA8190" w14:textId="79CDEE33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Palača</w:t>
      </w:r>
      <w:proofErr w:type="spellEnd"/>
      <w:r>
        <w:t xml:space="preserve"> </w:t>
      </w:r>
      <w:proofErr w:type="spellStart"/>
      <w:r>
        <w:t>Kapitelj</w:t>
      </w:r>
      <w:proofErr w:type="spellEnd"/>
      <w:r>
        <w:t xml:space="preserve">, </w:t>
      </w:r>
      <w:proofErr w:type="spellStart"/>
      <w:r>
        <w:t>Poljanski</w:t>
      </w:r>
      <w:proofErr w:type="spellEnd"/>
      <w:r>
        <w:t xml:space="preserve"> </w:t>
      </w:r>
      <w:proofErr w:type="spellStart"/>
      <w:r>
        <w:t>nasip</w:t>
      </w:r>
      <w:proofErr w:type="spellEnd"/>
      <w:r>
        <w:t xml:space="preserve"> 6</w:t>
      </w:r>
    </w:p>
    <w:p w14:paraId="6C3803B9" w14:textId="13B19C58" w:rsidR="0094768C" w:rsidRDefault="0094768C" w:rsidP="0094768C">
      <w:pPr>
        <w:pStyle w:val="dlOfficeHours"/>
      </w:pPr>
      <w:r>
        <w:t>Office hours: Monday – Friday 8.30 – 16.30</w:t>
      </w:r>
    </w:p>
    <w:p w14:paraId="1FC78AE0" w14:textId="17B21C0E" w:rsidR="0094768C" w:rsidRDefault="0094768C" w:rsidP="0094768C">
      <w:pPr>
        <w:pStyle w:val="dlPhone"/>
      </w:pPr>
      <w:r>
        <w:t>Tel: + 386 1 420 14 60</w:t>
      </w:r>
    </w:p>
    <w:p w14:paraId="26EAFC76" w14:textId="07918841" w:rsidR="0094768C" w:rsidRDefault="0094768C" w:rsidP="0094768C">
      <w:pPr>
        <w:pStyle w:val="dlPhone"/>
      </w:pPr>
      <w:r>
        <w:t>E-mail: lju@minbuza.nl</w:t>
      </w:r>
    </w:p>
    <w:p w14:paraId="7524E0F4" w14:textId="2A136987" w:rsidR="0094768C" w:rsidRDefault="0094768C" w:rsidP="0094768C">
      <w:pPr>
        <w:pStyle w:val="dlPhone"/>
      </w:pPr>
      <w:r>
        <w:t>Homepage: www.netherlandsandyou.nl</w:t>
      </w:r>
    </w:p>
    <w:p w14:paraId="45C43636" w14:textId="79C594AC" w:rsidR="0094768C" w:rsidRDefault="0094768C" w:rsidP="0094768C">
      <w:pPr>
        <w:pStyle w:val="dlUradCaption"/>
      </w:pPr>
      <w:r>
        <w:t>Consular Section</w:t>
      </w:r>
    </w:p>
    <w:p w14:paraId="2BE59315" w14:textId="6C9394AF" w:rsidR="0094768C" w:rsidRDefault="0094768C" w:rsidP="0094768C">
      <w:pPr>
        <w:pStyle w:val="dlPhone"/>
      </w:pPr>
      <w:r>
        <w:t>Office hours: Monday – Friday 9.00 – 12.00</w:t>
      </w:r>
    </w:p>
    <w:p w14:paraId="74BBF1A3" w14:textId="6931E1FD" w:rsidR="0094768C" w:rsidRDefault="0094768C" w:rsidP="0094768C">
      <w:pPr>
        <w:pStyle w:val="dlPerson"/>
      </w:pPr>
    </w:p>
    <w:p w14:paraId="39B796C7" w14:textId="28A901EF" w:rsidR="0094768C" w:rsidRDefault="0094768C" w:rsidP="0094768C">
      <w:pPr>
        <w:pStyle w:val="dlPerson"/>
      </w:pPr>
      <w:r>
        <w:t xml:space="preserve">H. E. Ms </w:t>
      </w:r>
      <w:proofErr w:type="spellStart"/>
      <w:r>
        <w:t>Janneke</w:t>
      </w:r>
      <w:proofErr w:type="spellEnd"/>
      <w:r>
        <w:t xml:space="preserve"> Cecilia VRIJLAND</w:t>
      </w:r>
    </w:p>
    <w:p w14:paraId="76BBFD3F" w14:textId="0AB994A0" w:rsidR="0094768C" w:rsidRDefault="0094768C" w:rsidP="0094768C">
      <w:pPr>
        <w:pStyle w:val="dlPerson2"/>
      </w:pPr>
      <w:r>
        <w:t>Ambassador Extraordinary and Plenipotentiary</w:t>
      </w:r>
    </w:p>
    <w:p w14:paraId="0C87859C" w14:textId="7261E198" w:rsidR="0094768C" w:rsidRDefault="0094768C" w:rsidP="0094768C">
      <w:pPr>
        <w:pStyle w:val="dlPerson2Last"/>
      </w:pPr>
      <w:r>
        <w:t>22 July 2025</w:t>
      </w:r>
    </w:p>
    <w:p w14:paraId="301869BF" w14:textId="4183E077" w:rsidR="0094768C" w:rsidRDefault="0094768C" w:rsidP="0094768C">
      <w:pPr>
        <w:pStyle w:val="dlPerson"/>
      </w:pPr>
      <w:r>
        <w:t>Mr Abraham Harry VAN LIESHOUT</w:t>
      </w:r>
    </w:p>
    <w:p w14:paraId="7B471369" w14:textId="2B21A9AB" w:rsidR="0094768C" w:rsidRDefault="0094768C" w:rsidP="0094768C">
      <w:pPr>
        <w:pStyle w:val="dlPerson2Last"/>
      </w:pPr>
      <w:r>
        <w:t>Counsellor</w:t>
      </w:r>
    </w:p>
    <w:p w14:paraId="4576C2C9" w14:textId="52E3B322" w:rsidR="0094768C" w:rsidRDefault="0094768C" w:rsidP="0094768C">
      <w:pPr>
        <w:pStyle w:val="dlPerson"/>
      </w:pPr>
      <w:r>
        <w:t>Lieutenant Colonel Erwin Alan BIERI</w:t>
      </w:r>
    </w:p>
    <w:p w14:paraId="045BFA3E" w14:textId="116D2BD2" w:rsidR="0094768C" w:rsidRDefault="0094768C" w:rsidP="0094768C">
      <w:pPr>
        <w:pStyle w:val="dlPerson2"/>
      </w:pPr>
      <w:r>
        <w:t>Defence Attaché</w:t>
      </w:r>
    </w:p>
    <w:p w14:paraId="2436C466" w14:textId="37674C0F" w:rsidR="0094768C" w:rsidRDefault="0094768C" w:rsidP="0094768C">
      <w:pPr>
        <w:pStyle w:val="dlPerson2Last"/>
      </w:pPr>
      <w:r>
        <w:t>with residence in Vienna</w:t>
      </w:r>
    </w:p>
    <w:p w14:paraId="10DDB032" w14:textId="63DC4841" w:rsidR="0094768C" w:rsidRDefault="0094768C" w:rsidP="0094768C">
      <w:pPr>
        <w:pStyle w:val="MisijeNaslov"/>
      </w:pPr>
      <w:r>
        <w:br w:type="column"/>
      </w:r>
      <w:bookmarkStart w:id="99" w:name="_Toc224718913"/>
      <w:r>
        <w:lastRenderedPageBreak/>
        <w:t>New Zealand</w:t>
      </w:r>
      <w:bookmarkEnd w:id="99"/>
    </w:p>
    <w:p w14:paraId="14CCE106" w14:textId="6AB4D1F7" w:rsidR="0094768C" w:rsidRDefault="0094768C" w:rsidP="0094768C">
      <w:pPr>
        <w:pStyle w:val="dlCaption"/>
      </w:pPr>
      <w:r>
        <w:t>EMBASSY OF NEW ZEALAND</w:t>
      </w:r>
    </w:p>
    <w:p w14:paraId="35E7F3B5" w14:textId="434F797B" w:rsidR="0094768C" w:rsidRDefault="0094768C" w:rsidP="0094768C">
      <w:pPr>
        <w:pStyle w:val="dlAddress"/>
      </w:pPr>
      <w:r>
        <w:t xml:space="preserve">AT-1110 VIENNA, </w:t>
      </w:r>
      <w:proofErr w:type="spellStart"/>
      <w:r>
        <w:t>Wiedener</w:t>
      </w:r>
      <w:proofErr w:type="spellEnd"/>
      <w:r>
        <w:t xml:space="preserve"> </w:t>
      </w:r>
      <w:proofErr w:type="spellStart"/>
      <w:r>
        <w:t>Gürtel</w:t>
      </w:r>
      <w:proofErr w:type="spellEnd"/>
      <w:r>
        <w:t xml:space="preserve"> 13, Tower 24, Level 15.02</w:t>
      </w:r>
    </w:p>
    <w:p w14:paraId="5AF43FC5" w14:textId="023F31CF" w:rsidR="0094768C" w:rsidRDefault="0094768C" w:rsidP="0094768C">
      <w:pPr>
        <w:pStyle w:val="dlOfficeHours"/>
      </w:pPr>
      <w:r>
        <w:t>Office hours: Monday – Friday 9.00 – 16.00</w:t>
      </w:r>
    </w:p>
    <w:p w14:paraId="4D66854D" w14:textId="41B74041" w:rsidR="0094768C" w:rsidRDefault="0094768C" w:rsidP="0094768C">
      <w:pPr>
        <w:pStyle w:val="dlPhone"/>
      </w:pPr>
      <w:r>
        <w:t>Tel: + 43 1 505 30 21</w:t>
      </w:r>
    </w:p>
    <w:p w14:paraId="2E28E757" w14:textId="10D20BC7" w:rsidR="0094768C" w:rsidRDefault="0094768C" w:rsidP="0094768C">
      <w:pPr>
        <w:pStyle w:val="dlPhone"/>
      </w:pPr>
      <w:r>
        <w:t>Fax: + 43 1 505 30 20</w:t>
      </w:r>
    </w:p>
    <w:p w14:paraId="651A7BED" w14:textId="5F326D73" w:rsidR="0094768C" w:rsidRDefault="0094768C" w:rsidP="0094768C">
      <w:pPr>
        <w:pStyle w:val="dlPhone"/>
      </w:pPr>
      <w:r>
        <w:t>E-mail: vienna@mfat.govt.nz</w:t>
      </w:r>
    </w:p>
    <w:p w14:paraId="2C9DC386" w14:textId="3B62B0FD" w:rsidR="0094768C" w:rsidRDefault="0094768C" w:rsidP="0094768C">
      <w:pPr>
        <w:pStyle w:val="dlPerson"/>
      </w:pPr>
    </w:p>
    <w:p w14:paraId="542CB46C" w14:textId="68CCE0C4" w:rsidR="0094768C" w:rsidRDefault="0094768C" w:rsidP="0094768C">
      <w:pPr>
        <w:pStyle w:val="dlPerson"/>
      </w:pPr>
      <w:r>
        <w:t>H. E. Mr Andrew Rive WILLIAMS</w:t>
      </w:r>
    </w:p>
    <w:p w14:paraId="16D7B7EA" w14:textId="50A04077" w:rsidR="0094768C" w:rsidRDefault="0094768C" w:rsidP="0094768C">
      <w:pPr>
        <w:pStyle w:val="dlPerson2"/>
      </w:pPr>
      <w:r>
        <w:t>Ambassador Extraordinary and Plenipotentiary</w:t>
      </w:r>
    </w:p>
    <w:p w14:paraId="2ED5E46E" w14:textId="1AACCF89" w:rsidR="0094768C" w:rsidRDefault="0094768C" w:rsidP="0094768C">
      <w:pPr>
        <w:pStyle w:val="dlPerson2Last"/>
      </w:pPr>
      <w:r>
        <w:t>27 May 2025</w:t>
      </w:r>
    </w:p>
    <w:p w14:paraId="72A27A28" w14:textId="3C7E6408" w:rsidR="0094768C" w:rsidRDefault="0094768C" w:rsidP="0094768C">
      <w:pPr>
        <w:pStyle w:val="dlPerson"/>
      </w:pPr>
      <w:r>
        <w:t>Mr David LILLY</w:t>
      </w:r>
    </w:p>
    <w:p w14:paraId="57D04AF1" w14:textId="2F5427A8" w:rsidR="0094768C" w:rsidRDefault="0094768C" w:rsidP="0094768C">
      <w:pPr>
        <w:pStyle w:val="dlPerson2Last"/>
      </w:pPr>
      <w:r>
        <w:t>First Secretary</w:t>
      </w:r>
    </w:p>
    <w:p w14:paraId="4A822C7A" w14:textId="2304DE6F" w:rsidR="0094768C" w:rsidRDefault="0094768C" w:rsidP="0094768C">
      <w:pPr>
        <w:pStyle w:val="MisijeNaslov"/>
      </w:pPr>
      <w:r>
        <w:br w:type="column"/>
      </w:r>
      <w:bookmarkStart w:id="100" w:name="_Toc224718914"/>
      <w:r>
        <w:lastRenderedPageBreak/>
        <w:t>Nicaragua</w:t>
      </w:r>
      <w:bookmarkEnd w:id="100"/>
    </w:p>
    <w:p w14:paraId="0CD60C10" w14:textId="3F199841" w:rsidR="0094768C" w:rsidRDefault="0094768C" w:rsidP="0094768C">
      <w:pPr>
        <w:pStyle w:val="dlCaption"/>
      </w:pPr>
      <w:r>
        <w:t>EMBASSY OF THE REPUBLIC OF NICARAGUA</w:t>
      </w:r>
    </w:p>
    <w:p w14:paraId="53F2C8D2" w14:textId="6ED7E790" w:rsidR="0094768C" w:rsidRDefault="0094768C" w:rsidP="0094768C">
      <w:pPr>
        <w:pStyle w:val="dlAddress"/>
      </w:pPr>
      <w:r>
        <w:t>IT-00198 ROME, Via Ruffini 2a int. 7</w:t>
      </w:r>
    </w:p>
    <w:p w14:paraId="6BDB63DD" w14:textId="56533DAD" w:rsidR="0094768C" w:rsidRDefault="0094768C" w:rsidP="0094768C">
      <w:pPr>
        <w:pStyle w:val="dlPhone"/>
      </w:pPr>
      <w:r>
        <w:t>Tel: + 39 06 32 62 86 55, + 39 06 32 11 00 20</w:t>
      </w:r>
    </w:p>
    <w:p w14:paraId="5271F202" w14:textId="4E1580AC" w:rsidR="0094768C" w:rsidRDefault="0094768C" w:rsidP="0094768C">
      <w:pPr>
        <w:pStyle w:val="dlPhone"/>
      </w:pPr>
      <w:r>
        <w:t>Fax: + 39 06 320 30 41</w:t>
      </w:r>
    </w:p>
    <w:p w14:paraId="29F62053" w14:textId="3ADE350B" w:rsidR="0094768C" w:rsidRDefault="0094768C" w:rsidP="0094768C">
      <w:pPr>
        <w:pStyle w:val="dlPhone"/>
      </w:pPr>
      <w:r>
        <w:t>E-mail: embanicitalia@gmail.com</w:t>
      </w:r>
    </w:p>
    <w:p w14:paraId="79A5B538" w14:textId="2E418039" w:rsidR="0094768C" w:rsidRDefault="0094768C" w:rsidP="0094768C">
      <w:pPr>
        <w:pStyle w:val="MisijeNaslov"/>
      </w:pPr>
      <w:r>
        <w:br w:type="column"/>
      </w:r>
      <w:bookmarkStart w:id="101" w:name="_Toc224718915"/>
      <w:r>
        <w:lastRenderedPageBreak/>
        <w:t>Nigeria</w:t>
      </w:r>
      <w:bookmarkEnd w:id="101"/>
    </w:p>
    <w:p w14:paraId="21E0DB1C" w14:textId="73A878B8" w:rsidR="0094768C" w:rsidRDefault="0094768C" w:rsidP="0094768C">
      <w:pPr>
        <w:pStyle w:val="dlCaption"/>
      </w:pPr>
      <w:r>
        <w:t>EMBASSY OF THE FEDERAL REPUBLIC OF NIGERIA</w:t>
      </w:r>
    </w:p>
    <w:p w14:paraId="212C170B" w14:textId="53CDC47D" w:rsidR="0094768C" w:rsidRDefault="0094768C" w:rsidP="0094768C">
      <w:pPr>
        <w:pStyle w:val="dlAddress"/>
      </w:pPr>
      <w:r>
        <w:t xml:space="preserve">HU-1125 BUDAPEST, </w:t>
      </w:r>
      <w:proofErr w:type="spellStart"/>
      <w:r>
        <w:t>Virányos</w:t>
      </w:r>
      <w:proofErr w:type="spellEnd"/>
      <w:r>
        <w:t xml:space="preserve"> </w:t>
      </w:r>
      <w:proofErr w:type="spellStart"/>
      <w:r>
        <w:t>út</w:t>
      </w:r>
      <w:proofErr w:type="spellEnd"/>
      <w:r>
        <w:t>. 4/A</w:t>
      </w:r>
    </w:p>
    <w:p w14:paraId="4E5CD718" w14:textId="5AB4932D" w:rsidR="0094768C" w:rsidRDefault="0094768C" w:rsidP="0094768C">
      <w:pPr>
        <w:pStyle w:val="dlOfficeHours"/>
      </w:pPr>
      <w:r>
        <w:t>Office hours: Monday – Friday 9.00 – 17.00</w:t>
      </w:r>
    </w:p>
    <w:p w14:paraId="5C7F0EEC" w14:textId="0284369B" w:rsidR="0094768C" w:rsidRDefault="0094768C" w:rsidP="0094768C">
      <w:pPr>
        <w:pStyle w:val="dlPhone"/>
      </w:pPr>
      <w:r>
        <w:t>Tel: + 36 1 212 20 21, + 36 1 212 20 22</w:t>
      </w:r>
    </w:p>
    <w:p w14:paraId="252F821F" w14:textId="48D86DCC" w:rsidR="0094768C" w:rsidRDefault="0094768C" w:rsidP="0094768C">
      <w:pPr>
        <w:pStyle w:val="dlPhone"/>
      </w:pPr>
      <w:r>
        <w:t>Emergency number: + 36 30 595 09 73, + 36 30 487 89 35</w:t>
      </w:r>
    </w:p>
    <w:p w14:paraId="31F90CAB" w14:textId="39A27168" w:rsidR="0094768C" w:rsidRDefault="0094768C" w:rsidP="0094768C">
      <w:pPr>
        <w:pStyle w:val="dlPhone"/>
      </w:pPr>
      <w:r>
        <w:t>E-mail: embassy@nigerianembassy.hu, secretary@nigerianembassy.hu</w:t>
      </w:r>
    </w:p>
    <w:p w14:paraId="27E5713C" w14:textId="31D6E956" w:rsidR="0094768C" w:rsidRDefault="0094768C" w:rsidP="0094768C">
      <w:pPr>
        <w:pStyle w:val="dlPhone"/>
      </w:pPr>
      <w:r>
        <w:t>Homepage: http://nigerianembassy.hu/</w:t>
      </w:r>
    </w:p>
    <w:p w14:paraId="1CC243E3" w14:textId="63B3256B" w:rsidR="0094768C" w:rsidRDefault="0094768C" w:rsidP="0094768C">
      <w:pPr>
        <w:pStyle w:val="dlPerson"/>
      </w:pPr>
    </w:p>
    <w:p w14:paraId="6AAF5E6C" w14:textId="2669CB24" w:rsidR="0094768C" w:rsidRDefault="0094768C" w:rsidP="0094768C">
      <w:pPr>
        <w:pStyle w:val="dlPerson"/>
      </w:pPr>
      <w:r>
        <w:t xml:space="preserve">Ms </w:t>
      </w:r>
      <w:proofErr w:type="spellStart"/>
      <w:r>
        <w:t>Viviene</w:t>
      </w:r>
      <w:proofErr w:type="spellEnd"/>
      <w:r>
        <w:t xml:space="preserve"> E. OGONYI</w:t>
      </w:r>
    </w:p>
    <w:p w14:paraId="43A2DB27" w14:textId="6FF97C1E" w:rsidR="0094768C" w:rsidRDefault="0094768C" w:rsidP="0094768C">
      <w:pPr>
        <w:pStyle w:val="dlPerson2"/>
      </w:pPr>
      <w:r>
        <w:t>Minister Plenipotentiary</w:t>
      </w:r>
    </w:p>
    <w:p w14:paraId="511B6B1B" w14:textId="351A56FA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E877C87" w14:textId="111D3B07" w:rsidR="0094768C" w:rsidRDefault="0094768C" w:rsidP="0094768C">
      <w:pPr>
        <w:pStyle w:val="dlPerson"/>
      </w:pPr>
      <w:r>
        <w:t xml:space="preserve">Colonel Jibril </w:t>
      </w:r>
      <w:proofErr w:type="spellStart"/>
      <w:r>
        <w:t>Adesunbo</w:t>
      </w:r>
      <w:proofErr w:type="spellEnd"/>
      <w:r>
        <w:t xml:space="preserve"> OGUNRINDE</w:t>
      </w:r>
    </w:p>
    <w:p w14:paraId="296E3BD5" w14:textId="0CD1E41B" w:rsidR="0094768C" w:rsidRDefault="0094768C" w:rsidP="0094768C">
      <w:pPr>
        <w:pStyle w:val="dlPerson2"/>
      </w:pPr>
      <w:r>
        <w:t>Defence Attaché</w:t>
      </w:r>
    </w:p>
    <w:p w14:paraId="6B28A15E" w14:textId="3999D9C9" w:rsidR="0094768C" w:rsidRDefault="0094768C" w:rsidP="0094768C">
      <w:pPr>
        <w:pStyle w:val="dlPerson2Last"/>
      </w:pPr>
      <w:r>
        <w:t>with residence in Berlin</w:t>
      </w:r>
    </w:p>
    <w:p w14:paraId="5E44C9E3" w14:textId="3BE08627" w:rsidR="0094768C" w:rsidRDefault="0094768C" w:rsidP="0094768C">
      <w:pPr>
        <w:pStyle w:val="MisijeNaslov"/>
      </w:pPr>
      <w:r>
        <w:br w:type="column"/>
      </w:r>
      <w:bookmarkStart w:id="102" w:name="_Toc224718916"/>
      <w:r>
        <w:lastRenderedPageBreak/>
        <w:t>North Macedonia</w:t>
      </w:r>
      <w:bookmarkEnd w:id="102"/>
    </w:p>
    <w:p w14:paraId="2F874CC0" w14:textId="0FCE1A8C" w:rsidR="0094768C" w:rsidRDefault="0094768C" w:rsidP="0094768C">
      <w:pPr>
        <w:pStyle w:val="dlCaption"/>
      </w:pPr>
      <w:r>
        <w:t>EMBASSY OF THE REPUBLIC OF NORTH MACEDONIA</w:t>
      </w:r>
    </w:p>
    <w:p w14:paraId="70DD2787" w14:textId="5CE4240D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Rožna</w:t>
      </w:r>
      <w:proofErr w:type="spellEnd"/>
      <w:r>
        <w:t xml:space="preserve"> dolina, Cesta IV/2</w:t>
      </w:r>
    </w:p>
    <w:p w14:paraId="3747E090" w14:textId="297E2DF0" w:rsidR="0094768C" w:rsidRDefault="0094768C" w:rsidP="0094768C">
      <w:pPr>
        <w:pStyle w:val="dlOfficeHours"/>
      </w:pPr>
      <w:r>
        <w:t>Office hours: Monday – Friday 8.30 – 16.30</w:t>
      </w:r>
    </w:p>
    <w:p w14:paraId="68B51E69" w14:textId="05B09A52" w:rsidR="0094768C" w:rsidRDefault="0094768C" w:rsidP="0094768C">
      <w:pPr>
        <w:pStyle w:val="dlPhone"/>
      </w:pPr>
      <w:r>
        <w:t>Tel: + 386 1 421 00 21, + 386 1 421 00 22, + 386 1 423 27 06</w:t>
      </w:r>
    </w:p>
    <w:p w14:paraId="631CF64E" w14:textId="59C87EFC" w:rsidR="0094768C" w:rsidRDefault="0094768C" w:rsidP="0094768C">
      <w:pPr>
        <w:pStyle w:val="dlPhone"/>
      </w:pPr>
      <w:r>
        <w:t>Emergency number: + 386 41 544 222</w:t>
      </w:r>
    </w:p>
    <w:p w14:paraId="7BBC7AFC" w14:textId="589FF83D" w:rsidR="0094768C" w:rsidRDefault="0094768C" w:rsidP="0094768C">
      <w:pPr>
        <w:pStyle w:val="dlPhone"/>
      </w:pPr>
      <w:r>
        <w:t>E-mail: ljubljana@mfa.gov.mk</w:t>
      </w:r>
    </w:p>
    <w:p w14:paraId="0C031448" w14:textId="0D2B4F64" w:rsidR="0094768C" w:rsidRDefault="0094768C" w:rsidP="0094768C">
      <w:pPr>
        <w:pStyle w:val="dlUradCaption"/>
      </w:pPr>
      <w:r>
        <w:t>Consular Section</w:t>
      </w:r>
    </w:p>
    <w:p w14:paraId="51917516" w14:textId="0FBC23F1" w:rsidR="0094768C" w:rsidRDefault="0094768C" w:rsidP="0094768C">
      <w:pPr>
        <w:pStyle w:val="dlPhone"/>
      </w:pPr>
      <w:r>
        <w:t>Office hours: Monday – Friday 10.00 – 13.00</w:t>
      </w:r>
    </w:p>
    <w:p w14:paraId="3FBB8B19" w14:textId="1CFF7AE4" w:rsidR="0094768C" w:rsidRDefault="0094768C" w:rsidP="0094768C">
      <w:pPr>
        <w:pStyle w:val="dlPhone"/>
      </w:pPr>
      <w:r>
        <w:t>Tel: + 386 8 200 95 71</w:t>
      </w:r>
    </w:p>
    <w:p w14:paraId="101A340E" w14:textId="584BAB8A" w:rsidR="0094768C" w:rsidRDefault="0094768C" w:rsidP="0094768C">
      <w:pPr>
        <w:pStyle w:val="dlPerson"/>
      </w:pPr>
    </w:p>
    <w:p w14:paraId="6A00BEA6" w14:textId="1B4F30D4" w:rsidR="0094768C" w:rsidRDefault="0094768C" w:rsidP="0094768C">
      <w:pPr>
        <w:pStyle w:val="dlPerson"/>
      </w:pPr>
      <w:r>
        <w:t>H. E. Mr Goran MILEVSKI</w:t>
      </w:r>
    </w:p>
    <w:p w14:paraId="4811068A" w14:textId="0F0DFBF6" w:rsidR="0094768C" w:rsidRDefault="0094768C" w:rsidP="0094768C">
      <w:pPr>
        <w:pStyle w:val="dlPerson2"/>
      </w:pPr>
      <w:r>
        <w:t>Ambassador Extraordinary and Plenipotentiary</w:t>
      </w:r>
    </w:p>
    <w:p w14:paraId="2687D75F" w14:textId="6B928722" w:rsidR="0094768C" w:rsidRDefault="0094768C" w:rsidP="0094768C">
      <w:pPr>
        <w:pStyle w:val="dlPerson2Last"/>
      </w:pPr>
      <w:r>
        <w:t>3 May 2023</w:t>
      </w:r>
    </w:p>
    <w:p w14:paraId="6F571A7C" w14:textId="442F006A" w:rsidR="0094768C" w:rsidRDefault="0094768C" w:rsidP="0094768C">
      <w:pPr>
        <w:pStyle w:val="dlPerson"/>
      </w:pPr>
      <w:r>
        <w:t>Ms Bojana JOVANOSKA</w:t>
      </w:r>
    </w:p>
    <w:p w14:paraId="5A2FA891" w14:textId="6E26F09D" w:rsidR="0094768C" w:rsidRDefault="0094768C" w:rsidP="0094768C">
      <w:pPr>
        <w:pStyle w:val="dlPerson2Last"/>
      </w:pPr>
      <w:r>
        <w:t>Minister Counsellor</w:t>
      </w:r>
    </w:p>
    <w:p w14:paraId="66E9BBE2" w14:textId="4C30F9DC" w:rsidR="0094768C" w:rsidRDefault="0094768C" w:rsidP="0094768C">
      <w:pPr>
        <w:pStyle w:val="dlPerson"/>
      </w:pPr>
      <w:r>
        <w:t xml:space="preserve">Ms </w:t>
      </w:r>
      <w:proofErr w:type="spellStart"/>
      <w:r>
        <w:t>Aneta</w:t>
      </w:r>
      <w:proofErr w:type="spellEnd"/>
      <w:r>
        <w:t xml:space="preserve"> TRPEVSKA</w:t>
      </w:r>
    </w:p>
    <w:p w14:paraId="0DEE4E42" w14:textId="5E26700B" w:rsidR="0094768C" w:rsidRDefault="0094768C" w:rsidP="0094768C">
      <w:pPr>
        <w:pStyle w:val="dlPerson2Last"/>
      </w:pPr>
      <w:r>
        <w:t>Counsellor</w:t>
      </w:r>
    </w:p>
    <w:p w14:paraId="03A549B0" w14:textId="2266CE2E" w:rsidR="0094768C" w:rsidRDefault="0094768C" w:rsidP="0094768C">
      <w:pPr>
        <w:pStyle w:val="dlPerson"/>
      </w:pPr>
      <w:r>
        <w:t>Colonel Toni STOJANOVSKI</w:t>
      </w:r>
    </w:p>
    <w:p w14:paraId="5D0070E2" w14:textId="543B64A0" w:rsidR="0094768C" w:rsidRDefault="0094768C" w:rsidP="0094768C">
      <w:pPr>
        <w:pStyle w:val="dlPerson2Last"/>
      </w:pPr>
      <w:r>
        <w:t>Defence Attaché</w:t>
      </w:r>
    </w:p>
    <w:p w14:paraId="059029EB" w14:textId="6B8C20B2" w:rsidR="0094768C" w:rsidRDefault="0094768C" w:rsidP="0094768C">
      <w:pPr>
        <w:pStyle w:val="MisijeNaslov"/>
      </w:pPr>
      <w:r>
        <w:br w:type="column"/>
      </w:r>
      <w:bookmarkStart w:id="103" w:name="_Toc224718917"/>
      <w:r>
        <w:lastRenderedPageBreak/>
        <w:t>Norway</w:t>
      </w:r>
      <w:bookmarkEnd w:id="103"/>
    </w:p>
    <w:p w14:paraId="79CF3017" w14:textId="4B5DD71C" w:rsidR="0094768C" w:rsidRDefault="0094768C" w:rsidP="0094768C">
      <w:pPr>
        <w:pStyle w:val="dlCaption"/>
      </w:pPr>
      <w:r>
        <w:t>EMBASSY OF THE KINGDOM OF NORWAY</w:t>
      </w:r>
    </w:p>
    <w:p w14:paraId="6A1227D5" w14:textId="6C25F206" w:rsidR="0094768C" w:rsidRDefault="0094768C" w:rsidP="0094768C">
      <w:pPr>
        <w:pStyle w:val="dlAddress"/>
      </w:pPr>
      <w:r>
        <w:t xml:space="preserve">HU-1015 BUDAPEST, Ostrom </w:t>
      </w:r>
      <w:proofErr w:type="spellStart"/>
      <w:r>
        <w:t>utca</w:t>
      </w:r>
      <w:proofErr w:type="spellEnd"/>
      <w:r>
        <w:t xml:space="preserve"> 13</w:t>
      </w:r>
    </w:p>
    <w:p w14:paraId="484206A0" w14:textId="77777777" w:rsidR="0094768C" w:rsidRDefault="0094768C" w:rsidP="0094768C">
      <w:pPr>
        <w:pStyle w:val="dlOfficeHours"/>
      </w:pPr>
      <w:r>
        <w:t>Office hours: Monday – Friday 8.15 – 15.15 (15 May – 14 September)</w:t>
      </w:r>
    </w:p>
    <w:p w14:paraId="06C2C8E5" w14:textId="60F5CBC0" w:rsidR="0094768C" w:rsidRDefault="0094768C" w:rsidP="0094768C">
      <w:pPr>
        <w:pStyle w:val="dlOfficeHours"/>
      </w:pPr>
      <w:r>
        <w:t>Monday – Friday 8.15 – 16.00 (15 September – 14 May)</w:t>
      </w:r>
    </w:p>
    <w:p w14:paraId="1F706608" w14:textId="77777777" w:rsidR="0094768C" w:rsidRDefault="0094768C" w:rsidP="0094768C">
      <w:pPr>
        <w:pStyle w:val="dlPhone"/>
      </w:pPr>
      <w:r>
        <w:t>Tel: + 36 1 325 33 00 (line is open daily between 10.00 – 12.00)</w:t>
      </w:r>
    </w:p>
    <w:p w14:paraId="5096603D" w14:textId="4358CB18" w:rsidR="0094768C" w:rsidRDefault="0094768C" w:rsidP="0094768C">
      <w:pPr>
        <w:pStyle w:val="dlPhone"/>
      </w:pPr>
      <w:r>
        <w:t>Monday – Friday 9.00 – 12.30 and 13.00 – 15.00</w:t>
      </w:r>
    </w:p>
    <w:p w14:paraId="40742ABD" w14:textId="4B4F651A" w:rsidR="0094768C" w:rsidRDefault="0094768C" w:rsidP="0094768C">
      <w:pPr>
        <w:pStyle w:val="dlPhone"/>
      </w:pPr>
      <w:r>
        <w:t>E-mail: emb.budapest@mfa.no</w:t>
      </w:r>
    </w:p>
    <w:p w14:paraId="3FE668F1" w14:textId="1F2B11E8" w:rsidR="0094768C" w:rsidRDefault="0094768C" w:rsidP="0094768C">
      <w:pPr>
        <w:pStyle w:val="dlPhone"/>
      </w:pPr>
      <w:r>
        <w:t>Homepage: https://www.norway.no/en/slovenia</w:t>
      </w:r>
    </w:p>
    <w:p w14:paraId="525AC127" w14:textId="7EB0E721" w:rsidR="0094768C" w:rsidRDefault="0094768C" w:rsidP="0094768C">
      <w:pPr>
        <w:pStyle w:val="dlPerson"/>
      </w:pPr>
    </w:p>
    <w:p w14:paraId="639FE7C1" w14:textId="4DFDB7EE" w:rsidR="0094768C" w:rsidRDefault="0094768C" w:rsidP="0094768C">
      <w:pPr>
        <w:pStyle w:val="dlPerson"/>
      </w:pPr>
      <w:r>
        <w:t>H. E. Mr Vegard KAALE</w:t>
      </w:r>
    </w:p>
    <w:p w14:paraId="19860226" w14:textId="276C912E" w:rsidR="0094768C" w:rsidRDefault="0094768C" w:rsidP="0094768C">
      <w:pPr>
        <w:pStyle w:val="dlPerson2"/>
      </w:pPr>
      <w:r>
        <w:t>Ambassador Extraordinary and Plenipotentiary</w:t>
      </w:r>
    </w:p>
    <w:p w14:paraId="0B0A47D0" w14:textId="3869C9BC" w:rsidR="0094768C" w:rsidRDefault="0094768C" w:rsidP="0094768C">
      <w:pPr>
        <w:pStyle w:val="dlPerson2Last"/>
      </w:pPr>
      <w:r>
        <w:t>5 November 2025</w:t>
      </w:r>
    </w:p>
    <w:p w14:paraId="4D6D0CA2" w14:textId="3D48682B" w:rsidR="0094768C" w:rsidRDefault="0094768C" w:rsidP="0094768C">
      <w:pPr>
        <w:pStyle w:val="dlPerson"/>
      </w:pPr>
      <w:r>
        <w:t xml:space="preserve">Mr Lars </w:t>
      </w:r>
      <w:proofErr w:type="spellStart"/>
      <w:r>
        <w:t>Petter</w:t>
      </w:r>
      <w:proofErr w:type="spellEnd"/>
      <w:r>
        <w:t xml:space="preserve"> HENIE</w:t>
      </w:r>
    </w:p>
    <w:p w14:paraId="1DD10F6B" w14:textId="2A8A9C6E" w:rsidR="0094768C" w:rsidRDefault="0094768C" w:rsidP="0094768C">
      <w:pPr>
        <w:pStyle w:val="dlPerson2Last"/>
      </w:pPr>
      <w:r>
        <w:t>Counsellor (Political and Economic Affairs)</w:t>
      </w:r>
    </w:p>
    <w:p w14:paraId="229FE208" w14:textId="5B1DEE30" w:rsidR="0094768C" w:rsidRDefault="0094768C" w:rsidP="0094768C">
      <w:pPr>
        <w:pStyle w:val="dlPerson"/>
      </w:pPr>
      <w:r>
        <w:t>Mr Frank Arne JOHANSEN</w:t>
      </w:r>
    </w:p>
    <w:p w14:paraId="264796A2" w14:textId="49C75B75" w:rsidR="0094768C" w:rsidRDefault="0094768C" w:rsidP="0094768C">
      <w:pPr>
        <w:pStyle w:val="dlPerson2Last"/>
      </w:pPr>
      <w:r>
        <w:t>First Secretary (Consular and Administrative Affairs)</w:t>
      </w:r>
    </w:p>
    <w:p w14:paraId="000C83C8" w14:textId="45D551E9" w:rsidR="0094768C" w:rsidRDefault="0094768C" w:rsidP="0094768C">
      <w:pPr>
        <w:pStyle w:val="MisijeNaslov"/>
      </w:pPr>
      <w:r>
        <w:br w:type="column"/>
      </w:r>
      <w:bookmarkStart w:id="104" w:name="_Toc224718918"/>
      <w:r>
        <w:lastRenderedPageBreak/>
        <w:t>Oman</w:t>
      </w:r>
      <w:bookmarkEnd w:id="104"/>
    </w:p>
    <w:p w14:paraId="23B43CA6" w14:textId="6D5794F1" w:rsidR="0094768C" w:rsidRDefault="0094768C" w:rsidP="0094768C">
      <w:pPr>
        <w:pStyle w:val="dlCaption"/>
      </w:pPr>
      <w:r>
        <w:t>EMBASSY OF THE SULTANATE OF OMAN</w:t>
      </w:r>
    </w:p>
    <w:p w14:paraId="53F9C13C" w14:textId="0154A5BC" w:rsidR="0094768C" w:rsidRDefault="0094768C" w:rsidP="0094768C">
      <w:pPr>
        <w:pStyle w:val="dlAddress"/>
      </w:pPr>
      <w:r>
        <w:t xml:space="preserve">AT-1090 VIENNA, </w:t>
      </w:r>
      <w:proofErr w:type="spellStart"/>
      <w:r>
        <w:t>Währinger</w:t>
      </w:r>
      <w:proofErr w:type="spellEnd"/>
      <w:r>
        <w:t xml:space="preserve"> </w:t>
      </w:r>
      <w:proofErr w:type="spellStart"/>
      <w:r>
        <w:t>Straße</w:t>
      </w:r>
      <w:proofErr w:type="spellEnd"/>
      <w:r>
        <w:t xml:space="preserve"> 2-4/24–25</w:t>
      </w:r>
    </w:p>
    <w:p w14:paraId="2766DE43" w14:textId="58ED2628" w:rsidR="0094768C" w:rsidRDefault="0094768C" w:rsidP="0094768C">
      <w:pPr>
        <w:pStyle w:val="dlOfficeHours"/>
      </w:pPr>
      <w:r>
        <w:t>Office hours: Monday – Friday 9.00 – 15.00</w:t>
      </w:r>
    </w:p>
    <w:p w14:paraId="1CDDA01E" w14:textId="279856A9" w:rsidR="0094768C" w:rsidRDefault="0094768C" w:rsidP="0094768C">
      <w:pPr>
        <w:pStyle w:val="dlPhone"/>
      </w:pPr>
      <w:r>
        <w:t>Tel: + 43 1 310 86 43</w:t>
      </w:r>
    </w:p>
    <w:p w14:paraId="1A4155A8" w14:textId="5DE9EA79" w:rsidR="0094768C" w:rsidRDefault="0094768C" w:rsidP="0094768C">
      <w:pPr>
        <w:pStyle w:val="dlPhone"/>
      </w:pPr>
      <w:r>
        <w:t>Emergency number: + 43 665 656 600 55</w:t>
      </w:r>
    </w:p>
    <w:p w14:paraId="71D4F95F" w14:textId="62690692" w:rsidR="0094768C" w:rsidRDefault="0094768C" w:rsidP="0094768C">
      <w:pPr>
        <w:pStyle w:val="dlPhone"/>
      </w:pPr>
      <w:r>
        <w:t>E-mail: Vienna@omanembassy.at</w:t>
      </w:r>
    </w:p>
    <w:p w14:paraId="722DF47D" w14:textId="4A4F9FA9" w:rsidR="0094768C" w:rsidRDefault="0094768C" w:rsidP="0094768C">
      <w:pPr>
        <w:pStyle w:val="dlUradCaption"/>
      </w:pPr>
      <w:r>
        <w:t>Consular Section</w:t>
      </w:r>
    </w:p>
    <w:p w14:paraId="6BACFF4B" w14:textId="0C069C16" w:rsidR="0094768C" w:rsidRDefault="0094768C" w:rsidP="0094768C">
      <w:pPr>
        <w:pStyle w:val="dlPhone"/>
      </w:pPr>
      <w:r>
        <w:t>Office hours: Monday – Friday 9.30 – 14.30</w:t>
      </w:r>
    </w:p>
    <w:p w14:paraId="749EA565" w14:textId="6D414505" w:rsidR="0094768C" w:rsidRDefault="0094768C" w:rsidP="0094768C">
      <w:pPr>
        <w:pStyle w:val="dlPhone"/>
      </w:pPr>
      <w:r>
        <w:t>Tel: + 43 1 310 86 43 22</w:t>
      </w:r>
    </w:p>
    <w:p w14:paraId="7C01D463" w14:textId="78ADF7F4" w:rsidR="0094768C" w:rsidRDefault="0094768C" w:rsidP="0094768C">
      <w:pPr>
        <w:pStyle w:val="dlPhone"/>
      </w:pPr>
      <w:r>
        <w:t>E-mail: consulate@omanembassy.at</w:t>
      </w:r>
    </w:p>
    <w:p w14:paraId="450E31C5" w14:textId="4C981C38" w:rsidR="0094768C" w:rsidRDefault="0094768C" w:rsidP="0094768C">
      <w:pPr>
        <w:pStyle w:val="dlPerson"/>
      </w:pPr>
    </w:p>
    <w:p w14:paraId="027F7F64" w14:textId="692BADD6" w:rsidR="0094768C" w:rsidRDefault="0094768C" w:rsidP="0094768C">
      <w:pPr>
        <w:pStyle w:val="dlPerson"/>
      </w:pPr>
      <w:r>
        <w:t>H. E. Mr Yousuf Ahmed Hamed AL JABRI</w:t>
      </w:r>
    </w:p>
    <w:p w14:paraId="4BB8C6FB" w14:textId="1001235E" w:rsidR="0094768C" w:rsidRDefault="0094768C" w:rsidP="0094768C">
      <w:pPr>
        <w:pStyle w:val="dlPerson2"/>
      </w:pPr>
      <w:r>
        <w:t>Ambassador Extraordinary and Plenipotentiary</w:t>
      </w:r>
    </w:p>
    <w:p w14:paraId="16B68100" w14:textId="26D5BBF4" w:rsidR="0094768C" w:rsidRDefault="0094768C" w:rsidP="0094768C">
      <w:pPr>
        <w:pStyle w:val="dlPerson2Last"/>
      </w:pPr>
      <w:r>
        <w:t>27 July 2020</w:t>
      </w:r>
    </w:p>
    <w:p w14:paraId="70984FE3" w14:textId="3E12AB98" w:rsidR="0094768C" w:rsidRDefault="0094768C" w:rsidP="0094768C">
      <w:pPr>
        <w:pStyle w:val="dlPerson"/>
      </w:pPr>
      <w:r>
        <w:t xml:space="preserve">Mr Mohamed </w:t>
      </w:r>
      <w:proofErr w:type="spellStart"/>
      <w:r>
        <w:t>Hamood</w:t>
      </w:r>
      <w:proofErr w:type="spellEnd"/>
      <w:r>
        <w:t xml:space="preserve"> Abdul Aziz AL BALUSHI</w:t>
      </w:r>
    </w:p>
    <w:p w14:paraId="6D4DB8CA" w14:textId="5C2E4C55" w:rsidR="0094768C" w:rsidRDefault="0094768C" w:rsidP="0094768C">
      <w:pPr>
        <w:pStyle w:val="dlPerson2Last"/>
      </w:pPr>
      <w:r>
        <w:t>Counsellor</w:t>
      </w:r>
    </w:p>
    <w:p w14:paraId="77333018" w14:textId="1520BD3F" w:rsidR="0094768C" w:rsidRDefault="0094768C" w:rsidP="0094768C">
      <w:pPr>
        <w:pStyle w:val="dlPerson"/>
      </w:pPr>
      <w:r>
        <w:t xml:space="preserve">Mr Mohammed </w:t>
      </w:r>
      <w:proofErr w:type="spellStart"/>
      <w:r>
        <w:t>Badr</w:t>
      </w:r>
      <w:proofErr w:type="spellEnd"/>
      <w:r>
        <w:t xml:space="preserve"> </w:t>
      </w:r>
      <w:proofErr w:type="spellStart"/>
      <w:r>
        <w:t>Hilal</w:t>
      </w:r>
      <w:proofErr w:type="spellEnd"/>
      <w:r>
        <w:t xml:space="preserve"> AL JBRI</w:t>
      </w:r>
    </w:p>
    <w:p w14:paraId="2408E1F9" w14:textId="22D4AC20" w:rsidR="0094768C" w:rsidRDefault="0094768C" w:rsidP="0094768C">
      <w:pPr>
        <w:pStyle w:val="dlPerson2Last"/>
      </w:pPr>
      <w:r>
        <w:t>Second Secretary</w:t>
      </w:r>
    </w:p>
    <w:p w14:paraId="53DC0A9C" w14:textId="2EC84D15" w:rsidR="0094768C" w:rsidRDefault="0094768C" w:rsidP="0094768C">
      <w:pPr>
        <w:pStyle w:val="MisijeNaslov"/>
      </w:pPr>
      <w:r>
        <w:br w:type="column"/>
      </w:r>
      <w:bookmarkStart w:id="105" w:name="_Toc224718919"/>
      <w:r>
        <w:lastRenderedPageBreak/>
        <w:t>Pakistan</w:t>
      </w:r>
      <w:bookmarkEnd w:id="105"/>
    </w:p>
    <w:p w14:paraId="5541EA4E" w14:textId="4A9D0DC2" w:rsidR="0094768C" w:rsidRDefault="0094768C" w:rsidP="0094768C">
      <w:pPr>
        <w:pStyle w:val="dlCaption"/>
      </w:pPr>
      <w:r>
        <w:t>EMBASSY OF THE ISLAMIC REPUBLIC OF PAKISTAN</w:t>
      </w:r>
    </w:p>
    <w:p w14:paraId="06259FA0" w14:textId="23F7B6C8" w:rsidR="0094768C" w:rsidRDefault="0094768C" w:rsidP="0094768C">
      <w:pPr>
        <w:pStyle w:val="dlAddress"/>
      </w:pPr>
      <w:r>
        <w:t xml:space="preserve">IT-00135 ROME, Vi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amilluccia</w:t>
      </w:r>
      <w:proofErr w:type="spellEnd"/>
      <w:r>
        <w:t xml:space="preserve"> 682</w:t>
      </w:r>
    </w:p>
    <w:p w14:paraId="712BEED8" w14:textId="119609FF" w:rsidR="0094768C" w:rsidRDefault="0094768C" w:rsidP="0094768C">
      <w:pPr>
        <w:pStyle w:val="dlOfficeHours"/>
      </w:pPr>
      <w:r>
        <w:t>Office hours: Monday – Friday 9.00 – 17.00</w:t>
      </w:r>
    </w:p>
    <w:p w14:paraId="440A419F" w14:textId="642F1EA3" w:rsidR="0094768C" w:rsidRDefault="0094768C" w:rsidP="0094768C">
      <w:pPr>
        <w:pStyle w:val="dlPhone"/>
      </w:pPr>
      <w:r>
        <w:t>Tel: + 39 06 32 94 836</w:t>
      </w:r>
    </w:p>
    <w:p w14:paraId="7EB7313F" w14:textId="12C36CE5" w:rsidR="0094768C" w:rsidRDefault="0094768C" w:rsidP="0094768C">
      <w:pPr>
        <w:pStyle w:val="dlPhone"/>
      </w:pPr>
      <w:r>
        <w:t>Emergency number: + 39 339 221 08 98</w:t>
      </w:r>
    </w:p>
    <w:p w14:paraId="6E3557F8" w14:textId="3C823635" w:rsidR="0094768C" w:rsidRDefault="0094768C" w:rsidP="0094768C">
      <w:pPr>
        <w:pStyle w:val="dlPhone"/>
      </w:pPr>
      <w:r>
        <w:t>Fax: + 39 06 36 30 19 36</w:t>
      </w:r>
    </w:p>
    <w:p w14:paraId="6A6665DE" w14:textId="56E7FF6B" w:rsidR="0094768C" w:rsidRDefault="0094768C" w:rsidP="0094768C">
      <w:pPr>
        <w:pStyle w:val="dlPhone"/>
      </w:pPr>
      <w:r>
        <w:t>E-mail: pareprome@mofa.gov.pk</w:t>
      </w:r>
    </w:p>
    <w:p w14:paraId="1D3E9081" w14:textId="4D087707" w:rsidR="0094768C" w:rsidRDefault="0094768C" w:rsidP="0094768C">
      <w:pPr>
        <w:pStyle w:val="dlPhone"/>
      </w:pPr>
      <w:r>
        <w:t>Homepage: https://mofa.gov.pk/rome</w:t>
      </w:r>
    </w:p>
    <w:p w14:paraId="58CB255A" w14:textId="2BA90907" w:rsidR="0094768C" w:rsidRDefault="0094768C" w:rsidP="0094768C">
      <w:pPr>
        <w:pStyle w:val="dlUradCaption"/>
      </w:pPr>
      <w:r>
        <w:t>Consular Section</w:t>
      </w:r>
    </w:p>
    <w:p w14:paraId="0ECC0D44" w14:textId="4DB5AEC6" w:rsidR="0094768C" w:rsidRDefault="0094768C" w:rsidP="0094768C">
      <w:pPr>
        <w:pStyle w:val="dlPhone"/>
      </w:pPr>
      <w:r>
        <w:t>Tel: + 39 06 329 48 36 213, + 39 06 329 48 36 215</w:t>
      </w:r>
    </w:p>
    <w:p w14:paraId="4DFEB300" w14:textId="2E430658" w:rsidR="0094768C" w:rsidRDefault="0094768C" w:rsidP="0094768C">
      <w:pPr>
        <w:pStyle w:val="dlPhone"/>
      </w:pPr>
      <w:r>
        <w:t>E-mail: consularsectionrome@yahoo.com, mrpromel1231@yahoo.com</w:t>
      </w:r>
    </w:p>
    <w:p w14:paraId="5C5726B9" w14:textId="16756F5C" w:rsidR="0094768C" w:rsidRDefault="0094768C" w:rsidP="0094768C">
      <w:pPr>
        <w:pStyle w:val="dlPerson"/>
      </w:pPr>
    </w:p>
    <w:p w14:paraId="323DE255" w14:textId="7D1D578F" w:rsidR="0094768C" w:rsidRDefault="0094768C" w:rsidP="0094768C">
      <w:pPr>
        <w:pStyle w:val="dlPerson"/>
      </w:pPr>
      <w:r>
        <w:t>H. E. Mr Ali JAVED</w:t>
      </w:r>
    </w:p>
    <w:p w14:paraId="69B50CF8" w14:textId="0BE05FAA" w:rsidR="0094768C" w:rsidRDefault="0094768C" w:rsidP="0094768C">
      <w:pPr>
        <w:pStyle w:val="dlPerson2"/>
      </w:pPr>
      <w:r>
        <w:t>Ambassador Extraordinary and Plenipotentiary</w:t>
      </w:r>
    </w:p>
    <w:p w14:paraId="39C2AF7C" w14:textId="45D11514" w:rsidR="0094768C" w:rsidRDefault="0094768C" w:rsidP="0094768C">
      <w:pPr>
        <w:pStyle w:val="dlPerson2Last"/>
      </w:pPr>
      <w:r>
        <w:t>22 February 2023</w:t>
      </w:r>
    </w:p>
    <w:p w14:paraId="01226AD3" w14:textId="12AFD845" w:rsidR="0094768C" w:rsidRDefault="0094768C" w:rsidP="0094768C">
      <w:pPr>
        <w:pStyle w:val="MisijeNaslov"/>
      </w:pPr>
      <w:r>
        <w:br w:type="column"/>
      </w:r>
      <w:bookmarkStart w:id="106" w:name="_Toc224718920"/>
      <w:r>
        <w:lastRenderedPageBreak/>
        <w:t>Palestine</w:t>
      </w:r>
      <w:bookmarkEnd w:id="106"/>
    </w:p>
    <w:p w14:paraId="7F0878A6" w14:textId="1C4A1198" w:rsidR="0094768C" w:rsidRDefault="0094768C" w:rsidP="0094768C">
      <w:pPr>
        <w:pStyle w:val="dlCaption"/>
      </w:pPr>
      <w:r>
        <w:t>MISSION OF PALESTINE</w:t>
      </w:r>
    </w:p>
    <w:p w14:paraId="6091C54B" w14:textId="72E57CBD" w:rsidR="0094768C" w:rsidRDefault="0094768C" w:rsidP="0094768C">
      <w:pPr>
        <w:pStyle w:val="dlAddress"/>
      </w:pPr>
      <w:r>
        <w:t xml:space="preserve">AT-1080 VIENNA, </w:t>
      </w:r>
      <w:proofErr w:type="spellStart"/>
      <w:r>
        <w:t>Josefsgasse</w:t>
      </w:r>
      <w:proofErr w:type="spellEnd"/>
      <w:r>
        <w:t xml:space="preserve"> 5/1/7</w:t>
      </w:r>
    </w:p>
    <w:p w14:paraId="68EF4E9A" w14:textId="11082EDD" w:rsidR="0094768C" w:rsidRDefault="0094768C" w:rsidP="0094768C">
      <w:pPr>
        <w:pStyle w:val="dlOfficeHours"/>
      </w:pPr>
      <w:r>
        <w:t>Office hours: Monday – Thursday 9.00 – 16.00, Friday 9.00 – 15.00</w:t>
      </w:r>
    </w:p>
    <w:p w14:paraId="01FA95B4" w14:textId="126A0BA6" w:rsidR="0094768C" w:rsidRDefault="0094768C" w:rsidP="0094768C">
      <w:pPr>
        <w:pStyle w:val="dlPhone"/>
      </w:pPr>
      <w:r>
        <w:t>Tel: + 43 1 408 82 02</w:t>
      </w:r>
    </w:p>
    <w:p w14:paraId="094D971F" w14:textId="427E0050" w:rsidR="0094768C" w:rsidRDefault="0094768C" w:rsidP="0094768C">
      <w:pPr>
        <w:pStyle w:val="dlPhone"/>
      </w:pPr>
      <w:r>
        <w:t>E-mail: office@palestinemission.at</w:t>
      </w:r>
    </w:p>
    <w:p w14:paraId="76DEC87A" w14:textId="1E936F85" w:rsidR="0094768C" w:rsidRDefault="0094768C" w:rsidP="0094768C">
      <w:pPr>
        <w:pStyle w:val="dlPhone"/>
      </w:pPr>
      <w:r>
        <w:t>Homepage: www.palestinemission.at</w:t>
      </w:r>
    </w:p>
    <w:p w14:paraId="1929F52B" w14:textId="5354B0B7" w:rsidR="0094768C" w:rsidRDefault="0094768C" w:rsidP="0094768C">
      <w:pPr>
        <w:pStyle w:val="dlUradCaption"/>
      </w:pPr>
      <w:r>
        <w:t>Consular Section</w:t>
      </w:r>
    </w:p>
    <w:p w14:paraId="730C2CBA" w14:textId="2C7ECB67" w:rsidR="0094768C" w:rsidRDefault="0094768C" w:rsidP="0094768C">
      <w:pPr>
        <w:pStyle w:val="dlPhone"/>
      </w:pPr>
      <w:r>
        <w:t>Office hours: Monday – Thursday 10.00 – 13.00</w:t>
      </w:r>
    </w:p>
    <w:p w14:paraId="174E00FE" w14:textId="68C1A34C" w:rsidR="0094768C" w:rsidRDefault="0094768C" w:rsidP="0094768C">
      <w:pPr>
        <w:pStyle w:val="dlPhone"/>
      </w:pPr>
      <w:r>
        <w:t>Tel: + 43 1 408 82 02 22</w:t>
      </w:r>
    </w:p>
    <w:p w14:paraId="67A29138" w14:textId="2EC6B82F" w:rsidR="0094768C" w:rsidRDefault="0094768C" w:rsidP="0094768C">
      <w:pPr>
        <w:pStyle w:val="dlPhone"/>
      </w:pPr>
      <w:r>
        <w:t>E-mail: ihab.alghoul@palestinemission.at, consulate@palestinemission.at</w:t>
      </w:r>
    </w:p>
    <w:p w14:paraId="1894A7B6" w14:textId="19F2B348" w:rsidR="0094768C" w:rsidRDefault="0094768C" w:rsidP="0094768C">
      <w:pPr>
        <w:pStyle w:val="dlPerson"/>
      </w:pPr>
    </w:p>
    <w:p w14:paraId="0ED4938C" w14:textId="38369A50" w:rsidR="0094768C" w:rsidRDefault="0094768C" w:rsidP="0094768C">
      <w:pPr>
        <w:pStyle w:val="dlPerson"/>
      </w:pPr>
      <w:r>
        <w:t>H. E. Mr Salah Abdel SHAFI</w:t>
      </w:r>
    </w:p>
    <w:p w14:paraId="21CABB1E" w14:textId="391BB95D" w:rsidR="0094768C" w:rsidRDefault="0094768C" w:rsidP="0094768C">
      <w:pPr>
        <w:pStyle w:val="dlPerson2"/>
      </w:pPr>
      <w:r>
        <w:t>Ambassador</w:t>
      </w:r>
    </w:p>
    <w:p w14:paraId="77A2FAE0" w14:textId="2A69E9F8" w:rsidR="0094768C" w:rsidRDefault="0094768C" w:rsidP="0094768C">
      <w:pPr>
        <w:pStyle w:val="dlPerson2Last"/>
      </w:pPr>
      <w:r>
        <w:t>15 October 2014</w:t>
      </w:r>
    </w:p>
    <w:p w14:paraId="3C418A96" w14:textId="5F061DCE" w:rsidR="0094768C" w:rsidRDefault="0094768C" w:rsidP="0094768C">
      <w:pPr>
        <w:pStyle w:val="dlPerson"/>
      </w:pPr>
      <w:r>
        <w:t xml:space="preserve">Mr Ihab </w:t>
      </w:r>
      <w:proofErr w:type="spellStart"/>
      <w:r>
        <w:t>Abdulghaffar</w:t>
      </w:r>
      <w:proofErr w:type="spellEnd"/>
      <w:r>
        <w:t xml:space="preserve"> Helmi ALGHOUL</w:t>
      </w:r>
    </w:p>
    <w:p w14:paraId="08B25E27" w14:textId="55DF0528" w:rsidR="0094768C" w:rsidRDefault="0094768C" w:rsidP="0094768C">
      <w:pPr>
        <w:pStyle w:val="dlPerson2Last"/>
      </w:pPr>
      <w:r>
        <w:t>Counsellor</w:t>
      </w:r>
    </w:p>
    <w:p w14:paraId="67D5B907" w14:textId="5AFF1E9C" w:rsidR="0094768C" w:rsidRDefault="0094768C" w:rsidP="0094768C">
      <w:pPr>
        <w:pStyle w:val="dlPerson"/>
      </w:pPr>
      <w:r>
        <w:t xml:space="preserve">Ms </w:t>
      </w:r>
      <w:proofErr w:type="spellStart"/>
      <w:r>
        <w:t>Rola</w:t>
      </w:r>
      <w:proofErr w:type="spellEnd"/>
      <w:r>
        <w:t xml:space="preserve"> A.A. AFIFI</w:t>
      </w:r>
    </w:p>
    <w:p w14:paraId="08463CD6" w14:textId="3F9A2566" w:rsidR="0094768C" w:rsidRDefault="0094768C" w:rsidP="0094768C">
      <w:pPr>
        <w:pStyle w:val="dlPerson2Last"/>
      </w:pPr>
      <w:r>
        <w:t>Counsellor</w:t>
      </w:r>
    </w:p>
    <w:p w14:paraId="1799A2CF" w14:textId="79C95F6C" w:rsidR="0094768C" w:rsidRDefault="0094768C" w:rsidP="0094768C">
      <w:pPr>
        <w:pStyle w:val="MisijeNaslov"/>
      </w:pPr>
      <w:r>
        <w:br w:type="column"/>
      </w:r>
      <w:bookmarkStart w:id="107" w:name="_Toc224718921"/>
      <w:r>
        <w:lastRenderedPageBreak/>
        <w:t>Panama</w:t>
      </w:r>
      <w:bookmarkEnd w:id="107"/>
    </w:p>
    <w:p w14:paraId="3D5E9A16" w14:textId="411CA816" w:rsidR="0094768C" w:rsidRDefault="0094768C" w:rsidP="0094768C">
      <w:pPr>
        <w:pStyle w:val="dlCaption"/>
      </w:pPr>
      <w:r>
        <w:t>EMBASSY OF THE REPUBLIC OF PANAMA</w:t>
      </w:r>
    </w:p>
    <w:p w14:paraId="036939D3" w14:textId="712CF89E" w:rsidR="0094768C" w:rsidRDefault="0094768C" w:rsidP="0094768C">
      <w:pPr>
        <w:pStyle w:val="dlAddress"/>
      </w:pPr>
      <w:r>
        <w:t xml:space="preserve">DE-10787 BERLIN, </w:t>
      </w:r>
      <w:proofErr w:type="spellStart"/>
      <w:r>
        <w:t>Wichmannstrasse</w:t>
      </w:r>
      <w:proofErr w:type="spellEnd"/>
      <w:r>
        <w:t xml:space="preserve"> 6</w:t>
      </w:r>
    </w:p>
    <w:p w14:paraId="654AA947" w14:textId="2D5CE9FD" w:rsidR="0094768C" w:rsidRDefault="0094768C" w:rsidP="0094768C">
      <w:pPr>
        <w:pStyle w:val="dlOfficeHours"/>
      </w:pPr>
      <w:r>
        <w:t>Office hours: Monday – Friday 10.00 – 16.00</w:t>
      </w:r>
    </w:p>
    <w:p w14:paraId="608964DA" w14:textId="15000950" w:rsidR="0094768C" w:rsidRDefault="0094768C" w:rsidP="0094768C">
      <w:pPr>
        <w:pStyle w:val="dlPhone"/>
      </w:pPr>
      <w:r>
        <w:t>Tel: + 49 030 22 605 811</w:t>
      </w:r>
    </w:p>
    <w:p w14:paraId="3D71FCCF" w14:textId="6339579E" w:rsidR="0094768C" w:rsidRDefault="0094768C" w:rsidP="0094768C">
      <w:pPr>
        <w:pStyle w:val="dlPhone"/>
      </w:pPr>
      <w:r>
        <w:t>E-mail: embpanamaalemania@mire.gob.pa</w:t>
      </w:r>
    </w:p>
    <w:p w14:paraId="29E33AF7" w14:textId="4CB8F7B0" w:rsidR="0094768C" w:rsidRDefault="0094768C" w:rsidP="0094768C">
      <w:pPr>
        <w:pStyle w:val="dlPhone"/>
      </w:pPr>
      <w:r>
        <w:t>Homepage: www.mire.gob.pa</w:t>
      </w:r>
    </w:p>
    <w:p w14:paraId="6F02F1B4" w14:textId="5EFF6D44" w:rsidR="0094768C" w:rsidRDefault="0094768C" w:rsidP="0094768C">
      <w:pPr>
        <w:pStyle w:val="dlPerson"/>
      </w:pPr>
    </w:p>
    <w:p w14:paraId="080FB2AE" w14:textId="751E21EC" w:rsidR="0094768C" w:rsidRDefault="0094768C" w:rsidP="0094768C">
      <w:pPr>
        <w:pStyle w:val="dlPerson"/>
      </w:pPr>
      <w:r>
        <w:t>H. E. Mr Vladimir Adolfo FRANCO SOUSA</w:t>
      </w:r>
    </w:p>
    <w:p w14:paraId="20084E47" w14:textId="6420FB87" w:rsidR="0094768C" w:rsidRDefault="0094768C" w:rsidP="0094768C">
      <w:pPr>
        <w:pStyle w:val="dlPerson2"/>
      </w:pPr>
      <w:r>
        <w:t>Ambassador</w:t>
      </w:r>
    </w:p>
    <w:p w14:paraId="605E63F3" w14:textId="054CBC87" w:rsidR="0094768C" w:rsidRDefault="0094768C" w:rsidP="0094768C">
      <w:pPr>
        <w:pStyle w:val="dlPerson2Last"/>
      </w:pPr>
      <w:r>
        <w:t>18 September 2025</w:t>
      </w:r>
    </w:p>
    <w:p w14:paraId="6BE935CC" w14:textId="5F0EA143" w:rsidR="0094768C" w:rsidRDefault="0094768C" w:rsidP="0094768C">
      <w:pPr>
        <w:pStyle w:val="dlPerson"/>
      </w:pPr>
      <w:r>
        <w:t>Mr Alex Reinaldo ESPINO HERRERA</w:t>
      </w:r>
    </w:p>
    <w:p w14:paraId="4F4D6B5E" w14:textId="370F111F" w:rsidR="0094768C" w:rsidRDefault="0094768C" w:rsidP="0094768C">
      <w:pPr>
        <w:pStyle w:val="dlPerson2Last"/>
      </w:pPr>
      <w:r>
        <w:t>Third Secretary</w:t>
      </w:r>
    </w:p>
    <w:p w14:paraId="5810AD13" w14:textId="5142FABE" w:rsidR="0094768C" w:rsidRDefault="0094768C" w:rsidP="0094768C">
      <w:pPr>
        <w:pStyle w:val="MisijeNaslov"/>
      </w:pPr>
      <w:r>
        <w:br w:type="column"/>
      </w:r>
      <w:bookmarkStart w:id="108" w:name="_Toc224718922"/>
      <w:r>
        <w:lastRenderedPageBreak/>
        <w:t>Paraguay</w:t>
      </w:r>
      <w:bookmarkEnd w:id="108"/>
    </w:p>
    <w:p w14:paraId="119A35B9" w14:textId="32D8B8CB" w:rsidR="0094768C" w:rsidRDefault="0094768C" w:rsidP="0094768C">
      <w:pPr>
        <w:pStyle w:val="dlCaption"/>
      </w:pPr>
      <w:r>
        <w:t>EMBASSY OF THE REPUBLIC OF PARAGUAY</w:t>
      </w:r>
    </w:p>
    <w:p w14:paraId="3F36198A" w14:textId="29392F8E" w:rsidR="0094768C" w:rsidRDefault="0094768C" w:rsidP="0094768C">
      <w:pPr>
        <w:pStyle w:val="dlAddress"/>
      </w:pPr>
      <w:r>
        <w:t>AT-1040 VIENNA, Prinz Eugen Strasse 18/1/3A</w:t>
      </w:r>
    </w:p>
    <w:p w14:paraId="11E21495" w14:textId="0C9163ED" w:rsidR="0094768C" w:rsidRDefault="0094768C" w:rsidP="0094768C">
      <w:pPr>
        <w:pStyle w:val="dlOfficeHours"/>
      </w:pPr>
      <w:r>
        <w:t>Office hours: Monday – Friday 9.00 – 17.00</w:t>
      </w:r>
    </w:p>
    <w:p w14:paraId="40B3438E" w14:textId="279776AE" w:rsidR="0094768C" w:rsidRDefault="0094768C" w:rsidP="0094768C">
      <w:pPr>
        <w:pStyle w:val="dlPhone"/>
      </w:pPr>
      <w:r>
        <w:t>Tel: + 43 1 505 46 74</w:t>
      </w:r>
    </w:p>
    <w:p w14:paraId="78B0B53E" w14:textId="043534FA" w:rsidR="0094768C" w:rsidRDefault="0094768C" w:rsidP="0094768C">
      <w:pPr>
        <w:pStyle w:val="dlPhone"/>
      </w:pPr>
      <w:r>
        <w:t>Emergency number: + 43 676 325 37 92</w:t>
      </w:r>
    </w:p>
    <w:p w14:paraId="083E0FB9" w14:textId="7509BE77" w:rsidR="0094768C" w:rsidRDefault="0094768C" w:rsidP="0094768C">
      <w:pPr>
        <w:pStyle w:val="dlPhone"/>
      </w:pPr>
      <w:r>
        <w:t>E-mail: embaparaustria@mre.gov.py, embaparviena@gmail.com</w:t>
      </w:r>
    </w:p>
    <w:p w14:paraId="11DCD6F1" w14:textId="602E8AD4" w:rsidR="0094768C" w:rsidRDefault="0094768C" w:rsidP="0094768C">
      <w:pPr>
        <w:pStyle w:val="dlPerson"/>
      </w:pPr>
    </w:p>
    <w:p w14:paraId="7490D874" w14:textId="14E6F376" w:rsidR="0094768C" w:rsidRDefault="0094768C" w:rsidP="0094768C">
      <w:pPr>
        <w:pStyle w:val="dlPerson"/>
      </w:pPr>
      <w:r>
        <w:t>H. E. Mr Juan Francisco FACETTI FERNANDEZ</w:t>
      </w:r>
    </w:p>
    <w:p w14:paraId="7B16A7B1" w14:textId="4C40615F" w:rsidR="0094768C" w:rsidRDefault="0094768C" w:rsidP="0094768C">
      <w:pPr>
        <w:pStyle w:val="dlPerson2"/>
      </w:pPr>
      <w:r>
        <w:t>Ambassador Extraordinary and Plenipotentiary</w:t>
      </w:r>
    </w:p>
    <w:p w14:paraId="5CE465DB" w14:textId="2EB99B88" w:rsidR="0094768C" w:rsidRDefault="0094768C" w:rsidP="0094768C">
      <w:pPr>
        <w:pStyle w:val="dlPerson2Last"/>
      </w:pPr>
      <w:r>
        <w:t>20 January 2020</w:t>
      </w:r>
    </w:p>
    <w:p w14:paraId="21908E72" w14:textId="65C9C537" w:rsidR="0094768C" w:rsidRDefault="0094768C" w:rsidP="0094768C">
      <w:pPr>
        <w:pStyle w:val="dlPerson"/>
      </w:pPr>
      <w:r>
        <w:t>Mr Miguel Esteban CABRERA DUARTE</w:t>
      </w:r>
    </w:p>
    <w:p w14:paraId="089FB230" w14:textId="61E2D816" w:rsidR="0094768C" w:rsidRDefault="0094768C" w:rsidP="0094768C">
      <w:pPr>
        <w:pStyle w:val="dlPerson2Last"/>
      </w:pPr>
      <w:r>
        <w:t>First Secretary</w:t>
      </w:r>
    </w:p>
    <w:p w14:paraId="5688C132" w14:textId="605CF681" w:rsidR="0094768C" w:rsidRDefault="0094768C" w:rsidP="0094768C">
      <w:pPr>
        <w:pStyle w:val="dlPerson"/>
      </w:pPr>
      <w:r>
        <w:t>Ms Luz Marcela PINEDA MARIUCI</w:t>
      </w:r>
    </w:p>
    <w:p w14:paraId="69699877" w14:textId="260FDB0A" w:rsidR="0094768C" w:rsidRDefault="0094768C" w:rsidP="0094768C">
      <w:pPr>
        <w:pStyle w:val="dlPerson2Last"/>
      </w:pPr>
      <w:r>
        <w:t>Second Secretary</w:t>
      </w:r>
    </w:p>
    <w:p w14:paraId="4952CAF3" w14:textId="3EB1DE13" w:rsidR="0094768C" w:rsidRDefault="0094768C" w:rsidP="0094768C">
      <w:pPr>
        <w:pStyle w:val="MisijeNaslov"/>
      </w:pPr>
      <w:r>
        <w:br w:type="column"/>
      </w:r>
      <w:bookmarkStart w:id="109" w:name="_Toc224718923"/>
      <w:r>
        <w:lastRenderedPageBreak/>
        <w:t>Peru</w:t>
      </w:r>
      <w:bookmarkEnd w:id="109"/>
    </w:p>
    <w:p w14:paraId="48A15119" w14:textId="76BB4F34" w:rsidR="0094768C" w:rsidRDefault="0094768C" w:rsidP="0094768C">
      <w:pPr>
        <w:pStyle w:val="dlCaption"/>
      </w:pPr>
      <w:r>
        <w:t>EMBASSY OF THE REPUBLIC OF PERU</w:t>
      </w:r>
    </w:p>
    <w:p w14:paraId="0ADA72B5" w14:textId="3C954635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Mahlerstrasse</w:t>
      </w:r>
      <w:proofErr w:type="spellEnd"/>
      <w:r>
        <w:t xml:space="preserve"> 7/22</w:t>
      </w:r>
    </w:p>
    <w:p w14:paraId="45B33D4A" w14:textId="11024299" w:rsidR="0094768C" w:rsidRDefault="0094768C" w:rsidP="0094768C">
      <w:pPr>
        <w:pStyle w:val="dlOfficeHours"/>
      </w:pPr>
      <w:r>
        <w:t>Office hours: Monday – Friday 9.00 – 13.00 and 14.00 – 17.00</w:t>
      </w:r>
    </w:p>
    <w:p w14:paraId="1EC1A46D" w14:textId="3EE412FC" w:rsidR="0094768C" w:rsidRDefault="0094768C" w:rsidP="0094768C">
      <w:pPr>
        <w:pStyle w:val="dlPhone"/>
      </w:pPr>
      <w:r>
        <w:t>Tel: + 43 1 713 43 77-11</w:t>
      </w:r>
    </w:p>
    <w:p w14:paraId="4EB9243D" w14:textId="11983133" w:rsidR="0094768C" w:rsidRDefault="0094768C" w:rsidP="0094768C">
      <w:pPr>
        <w:pStyle w:val="dlPhone"/>
      </w:pPr>
      <w:r>
        <w:t>Emergency number: + 43 664 995 513 69</w:t>
      </w:r>
    </w:p>
    <w:p w14:paraId="16A43005" w14:textId="3F352596" w:rsidR="0094768C" w:rsidRDefault="0094768C" w:rsidP="0094768C">
      <w:pPr>
        <w:pStyle w:val="dlPhone"/>
      </w:pPr>
      <w:r>
        <w:t>Fax: + 43 1 712 77 04</w:t>
      </w:r>
    </w:p>
    <w:p w14:paraId="74EFCA6C" w14:textId="58E55E53" w:rsidR="0094768C" w:rsidRDefault="0094768C" w:rsidP="0094768C">
      <w:pPr>
        <w:pStyle w:val="dlPhone"/>
      </w:pPr>
      <w:r>
        <w:t>E-mail: embajada@embaperu.at</w:t>
      </w:r>
    </w:p>
    <w:p w14:paraId="72608BC9" w14:textId="2AC876D1" w:rsidR="0094768C" w:rsidRDefault="0094768C" w:rsidP="0094768C">
      <w:pPr>
        <w:pStyle w:val="dlUradCaption"/>
      </w:pPr>
      <w:r>
        <w:t>Consular Section</w:t>
      </w:r>
    </w:p>
    <w:p w14:paraId="6782F6BB" w14:textId="0D4BDB8A" w:rsidR="0094768C" w:rsidRDefault="0094768C" w:rsidP="0094768C">
      <w:pPr>
        <w:pStyle w:val="dlPhone"/>
      </w:pPr>
      <w:r>
        <w:t>Tel: + 43 1 713 43 77 12</w:t>
      </w:r>
    </w:p>
    <w:p w14:paraId="3231F8ED" w14:textId="7E998D38" w:rsidR="0094768C" w:rsidRDefault="0094768C" w:rsidP="0094768C">
      <w:pPr>
        <w:pStyle w:val="dlPhone"/>
      </w:pPr>
      <w:r>
        <w:t>Emergency number: + 43 664 995 513 69</w:t>
      </w:r>
    </w:p>
    <w:p w14:paraId="63CB9527" w14:textId="0CAC27EA" w:rsidR="0094768C" w:rsidRDefault="0094768C" w:rsidP="0094768C">
      <w:pPr>
        <w:pStyle w:val="dlPhone"/>
      </w:pPr>
      <w:r>
        <w:t>E-mail: consular@embaperu.at</w:t>
      </w:r>
    </w:p>
    <w:p w14:paraId="43840284" w14:textId="3A6158DF" w:rsidR="0094768C" w:rsidRDefault="0094768C" w:rsidP="0094768C">
      <w:pPr>
        <w:pStyle w:val="dlPerson"/>
      </w:pPr>
    </w:p>
    <w:p w14:paraId="439B3176" w14:textId="357B66A8" w:rsidR="0094768C" w:rsidRDefault="0094768C" w:rsidP="0094768C">
      <w:pPr>
        <w:pStyle w:val="dlPerson"/>
      </w:pPr>
      <w:r>
        <w:t xml:space="preserve">H. E. Ms Maria Eugenia ECHEVERRIA HERRERA VDA DE </w:t>
      </w:r>
      <w:proofErr w:type="spellStart"/>
      <w:r>
        <w:t>DE</w:t>
      </w:r>
      <w:proofErr w:type="spellEnd"/>
      <w:r>
        <w:t xml:space="preserve"> PURY</w:t>
      </w:r>
    </w:p>
    <w:p w14:paraId="5A1E1D09" w14:textId="2E37A90C" w:rsidR="0094768C" w:rsidRDefault="0094768C" w:rsidP="0094768C">
      <w:pPr>
        <w:pStyle w:val="dlPerson2"/>
      </w:pPr>
      <w:r>
        <w:t>Ambassador Extraordinary and Plenipotentiary</w:t>
      </w:r>
    </w:p>
    <w:p w14:paraId="285D020F" w14:textId="04A58843" w:rsidR="0094768C" w:rsidRDefault="0094768C" w:rsidP="0094768C">
      <w:pPr>
        <w:pStyle w:val="dlPerson2Last"/>
      </w:pPr>
      <w:r>
        <w:t>22 July 2025</w:t>
      </w:r>
    </w:p>
    <w:p w14:paraId="5D6912DB" w14:textId="1EA6E4A3" w:rsidR="0094768C" w:rsidRDefault="0094768C" w:rsidP="0094768C">
      <w:pPr>
        <w:pStyle w:val="dlPerson"/>
      </w:pPr>
      <w:r>
        <w:t>Ms Claudia Elizabeth GUEVARA DE LA JARA</w:t>
      </w:r>
    </w:p>
    <w:p w14:paraId="039DFD63" w14:textId="4777542A" w:rsidR="0094768C" w:rsidRDefault="0094768C" w:rsidP="0094768C">
      <w:pPr>
        <w:pStyle w:val="dlPerson2Last"/>
      </w:pPr>
      <w:r>
        <w:t>Minister</w:t>
      </w:r>
    </w:p>
    <w:p w14:paraId="47E4A294" w14:textId="45EDCA04" w:rsidR="0094768C" w:rsidRDefault="0094768C" w:rsidP="0094768C">
      <w:pPr>
        <w:pStyle w:val="dlPerson"/>
      </w:pPr>
      <w:r>
        <w:t>Mr Carlos Alberto SANCHEZ DEL AGUILA</w:t>
      </w:r>
    </w:p>
    <w:p w14:paraId="4E6BCF72" w14:textId="0578204B" w:rsidR="0094768C" w:rsidRDefault="0094768C" w:rsidP="0094768C">
      <w:pPr>
        <w:pStyle w:val="dlPerson2Last"/>
      </w:pPr>
      <w:r>
        <w:t>Minister Counsellor</w:t>
      </w:r>
    </w:p>
    <w:p w14:paraId="6C7B8E3F" w14:textId="1CA51CD0" w:rsidR="0094768C" w:rsidRDefault="0094768C" w:rsidP="0094768C">
      <w:pPr>
        <w:pStyle w:val="dlPerson"/>
      </w:pPr>
      <w:r>
        <w:t xml:space="preserve">Ms </w:t>
      </w:r>
      <w:proofErr w:type="spellStart"/>
      <w:r>
        <w:t>Carito</w:t>
      </w:r>
      <w:proofErr w:type="spellEnd"/>
      <w:r>
        <w:t xml:space="preserve"> Yolanda CASTRO CASTAÑEDA</w:t>
      </w:r>
    </w:p>
    <w:p w14:paraId="054F2066" w14:textId="0EE47C91" w:rsidR="0094768C" w:rsidRDefault="0094768C" w:rsidP="0094768C">
      <w:pPr>
        <w:pStyle w:val="dlPerson2Last"/>
      </w:pPr>
      <w:r>
        <w:t>Counsellor (Consular Affairs)</w:t>
      </w:r>
    </w:p>
    <w:p w14:paraId="6E8B8C95" w14:textId="23CF2852" w:rsidR="0094768C" w:rsidRDefault="0094768C" w:rsidP="0094768C">
      <w:pPr>
        <w:pStyle w:val="MisijeNaslov"/>
      </w:pPr>
      <w:r>
        <w:br w:type="column"/>
      </w:r>
      <w:bookmarkStart w:id="110" w:name="_Toc224718924"/>
      <w:r>
        <w:lastRenderedPageBreak/>
        <w:t>Philippines</w:t>
      </w:r>
      <w:bookmarkEnd w:id="110"/>
    </w:p>
    <w:p w14:paraId="5D4A8E41" w14:textId="0C780626" w:rsidR="0094768C" w:rsidRDefault="0094768C" w:rsidP="0094768C">
      <w:pPr>
        <w:pStyle w:val="dlCaption"/>
      </w:pPr>
      <w:r>
        <w:t>EMBASSY OF THE REPUBLIC OF PHILIPPINES</w:t>
      </w:r>
    </w:p>
    <w:p w14:paraId="73908E42" w14:textId="3D5EA1CE" w:rsidR="0094768C" w:rsidRDefault="0094768C" w:rsidP="0094768C">
      <w:pPr>
        <w:pStyle w:val="dlAddress"/>
      </w:pPr>
      <w:r>
        <w:t>AT-1220 VIENNA, Donau-City-</w:t>
      </w:r>
      <w:proofErr w:type="spellStart"/>
      <w:r>
        <w:t>Straße</w:t>
      </w:r>
      <w:proofErr w:type="spellEnd"/>
      <w:r>
        <w:t xml:space="preserve"> 11 (20-21st Floors Ares Tower)</w:t>
      </w:r>
    </w:p>
    <w:p w14:paraId="72723E4A" w14:textId="79D5FC34" w:rsidR="0094768C" w:rsidRDefault="0094768C" w:rsidP="0094768C">
      <w:pPr>
        <w:pStyle w:val="dlOfficeHours"/>
      </w:pPr>
      <w:r>
        <w:t>Office hours: Monday – Friday 9.00 – 18.00</w:t>
      </w:r>
    </w:p>
    <w:p w14:paraId="2139572C" w14:textId="2255109C" w:rsidR="0094768C" w:rsidRDefault="0094768C" w:rsidP="0094768C">
      <w:pPr>
        <w:pStyle w:val="dlPhone"/>
      </w:pPr>
      <w:r>
        <w:t>Tel: + 43 1 533 24 01</w:t>
      </w:r>
    </w:p>
    <w:p w14:paraId="346AFF46" w14:textId="4E1D7921" w:rsidR="0094768C" w:rsidRDefault="0094768C" w:rsidP="0094768C">
      <w:pPr>
        <w:pStyle w:val="dlPhone"/>
      </w:pPr>
      <w:r>
        <w:t>Emergency number: + 43 676 442 24 74, + 43 676 442 26 94</w:t>
      </w:r>
    </w:p>
    <w:p w14:paraId="5BBCC9BE" w14:textId="7C4BB050" w:rsidR="0094768C" w:rsidRDefault="0094768C" w:rsidP="0094768C">
      <w:pPr>
        <w:pStyle w:val="dlPhone"/>
      </w:pPr>
      <w:r>
        <w:t>E-mail: vienna.pe@dfa.gov.ph</w:t>
      </w:r>
    </w:p>
    <w:p w14:paraId="7EB7E7DE" w14:textId="745A2314" w:rsidR="0094768C" w:rsidRDefault="0094768C" w:rsidP="0094768C">
      <w:pPr>
        <w:pStyle w:val="dlPhone"/>
      </w:pPr>
      <w:r>
        <w:t>Homepage: viennape.dfa.gov.ph</w:t>
      </w:r>
    </w:p>
    <w:p w14:paraId="4100B92A" w14:textId="638C2D06" w:rsidR="0094768C" w:rsidRDefault="0094768C" w:rsidP="0094768C">
      <w:pPr>
        <w:pStyle w:val="dlUradCaption"/>
      </w:pPr>
      <w:r>
        <w:t>Consular Section</w:t>
      </w:r>
    </w:p>
    <w:p w14:paraId="13A83D23" w14:textId="43974219" w:rsidR="0094768C" w:rsidRDefault="0094768C" w:rsidP="0094768C">
      <w:pPr>
        <w:pStyle w:val="dlPhone"/>
      </w:pPr>
      <w:r>
        <w:t>Office hours: Monday – Friday 9.00 – 15.00</w:t>
      </w:r>
    </w:p>
    <w:p w14:paraId="1CCFA26F" w14:textId="64973EA2" w:rsidR="0094768C" w:rsidRDefault="0094768C" w:rsidP="0094768C">
      <w:pPr>
        <w:pStyle w:val="dlPerson"/>
      </w:pPr>
    </w:p>
    <w:p w14:paraId="194AC38A" w14:textId="79765AC0" w:rsidR="0094768C" w:rsidRDefault="0094768C" w:rsidP="0094768C">
      <w:pPr>
        <w:pStyle w:val="dlPerson"/>
      </w:pPr>
      <w:r>
        <w:t>H. E. Ms Evangelina Lourdes A. BERNAS</w:t>
      </w:r>
    </w:p>
    <w:p w14:paraId="4C84631F" w14:textId="38FDC1B8" w:rsidR="0094768C" w:rsidRDefault="0094768C" w:rsidP="0094768C">
      <w:pPr>
        <w:pStyle w:val="dlPerson2"/>
      </w:pPr>
      <w:r>
        <w:t>Ambassador Extraordinary and Plenipotentiary</w:t>
      </w:r>
    </w:p>
    <w:p w14:paraId="79FD84E2" w14:textId="5F82616C" w:rsidR="0094768C" w:rsidRDefault="0094768C" w:rsidP="0094768C">
      <w:pPr>
        <w:pStyle w:val="dlPerson2Last"/>
      </w:pPr>
      <w:r>
        <w:t>9 August 2023</w:t>
      </w:r>
    </w:p>
    <w:p w14:paraId="27E056C9" w14:textId="6F2AD668" w:rsidR="0094768C" w:rsidRDefault="0094768C" w:rsidP="0094768C">
      <w:pPr>
        <w:pStyle w:val="dlPerson"/>
      </w:pPr>
      <w:r>
        <w:t>Mr Theodore Andrei BAUZON</w:t>
      </w:r>
    </w:p>
    <w:p w14:paraId="59704F30" w14:textId="0073F09B" w:rsidR="0094768C" w:rsidRDefault="0094768C" w:rsidP="0094768C">
      <w:pPr>
        <w:pStyle w:val="dlPerson2Last"/>
      </w:pPr>
      <w:r>
        <w:t>First Secretary</w:t>
      </w:r>
    </w:p>
    <w:p w14:paraId="7AE21C6F" w14:textId="22E4E0F6" w:rsidR="0094768C" w:rsidRDefault="0094768C" w:rsidP="0094768C">
      <w:pPr>
        <w:pStyle w:val="MisijeNaslov"/>
      </w:pPr>
      <w:r>
        <w:br w:type="column"/>
      </w:r>
      <w:bookmarkStart w:id="111" w:name="_Toc224718925"/>
      <w:r>
        <w:lastRenderedPageBreak/>
        <w:t>Poland</w:t>
      </w:r>
      <w:bookmarkEnd w:id="111"/>
    </w:p>
    <w:p w14:paraId="41970D51" w14:textId="5ED44CEB" w:rsidR="0094768C" w:rsidRDefault="0094768C" w:rsidP="0094768C">
      <w:pPr>
        <w:pStyle w:val="dlCaption"/>
      </w:pPr>
      <w:r>
        <w:t>EMBASSY OF THE REPUBLIC OF POLAND</w:t>
      </w:r>
    </w:p>
    <w:p w14:paraId="1197BCE0" w14:textId="7192DD6B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Bežigrad</w:t>
      </w:r>
      <w:proofErr w:type="spellEnd"/>
      <w:r>
        <w:t xml:space="preserve"> 10</w:t>
      </w:r>
    </w:p>
    <w:p w14:paraId="2A454809" w14:textId="162E7751" w:rsidR="0094768C" w:rsidRDefault="0094768C" w:rsidP="0094768C">
      <w:pPr>
        <w:pStyle w:val="dlOfficeHours"/>
      </w:pPr>
      <w:r>
        <w:t>Office hours: Monday – Friday 9.00 – 16.00</w:t>
      </w:r>
    </w:p>
    <w:p w14:paraId="0FA41CB2" w14:textId="24D2B681" w:rsidR="0094768C" w:rsidRDefault="0094768C" w:rsidP="0094768C">
      <w:pPr>
        <w:pStyle w:val="dlPhone"/>
      </w:pPr>
      <w:r>
        <w:t>Tel: + 386 1 436 54 50</w:t>
      </w:r>
    </w:p>
    <w:p w14:paraId="42B02A4F" w14:textId="60EDCE63" w:rsidR="0094768C" w:rsidRDefault="0094768C" w:rsidP="0094768C">
      <w:pPr>
        <w:pStyle w:val="dlPhone"/>
      </w:pPr>
      <w:r>
        <w:t>Fax: + 386 1 436 25 21</w:t>
      </w:r>
    </w:p>
    <w:p w14:paraId="1E138E33" w14:textId="7672055E" w:rsidR="0094768C" w:rsidRDefault="0094768C" w:rsidP="0094768C">
      <w:pPr>
        <w:pStyle w:val="dlPhone"/>
      </w:pPr>
      <w:r>
        <w:t>E-mail: lublana.amb.sekretariat@msz.gov.pl</w:t>
      </w:r>
    </w:p>
    <w:p w14:paraId="0F44DF69" w14:textId="66BCABFF" w:rsidR="0094768C" w:rsidRDefault="0094768C" w:rsidP="0094768C">
      <w:pPr>
        <w:pStyle w:val="dlPhone"/>
      </w:pPr>
      <w:r>
        <w:t>Homepage: www.gov.pl/slowenia</w:t>
      </w:r>
    </w:p>
    <w:p w14:paraId="6F1F44C1" w14:textId="3F815EC3" w:rsidR="0094768C" w:rsidRDefault="0094768C" w:rsidP="0094768C">
      <w:pPr>
        <w:pStyle w:val="dlUradCaption"/>
      </w:pPr>
      <w:r>
        <w:t>Consular Section</w:t>
      </w:r>
    </w:p>
    <w:p w14:paraId="611D324F" w14:textId="3B0F5AC9" w:rsidR="0094768C" w:rsidRDefault="0094768C" w:rsidP="0094768C">
      <w:pPr>
        <w:pStyle w:val="dlPhone"/>
      </w:pPr>
      <w:r>
        <w:t>Office hours: Monday 13.00 – 16.00, Wednesday and Friday 9.00 – 12.00</w:t>
      </w:r>
    </w:p>
    <w:p w14:paraId="571AA5C3" w14:textId="6558FF0B" w:rsidR="0094768C" w:rsidRDefault="0094768C" w:rsidP="0094768C">
      <w:pPr>
        <w:pStyle w:val="dlPhone"/>
      </w:pPr>
      <w:r>
        <w:t>Tel: + 386 1 436 54 54</w:t>
      </w:r>
    </w:p>
    <w:p w14:paraId="223D241C" w14:textId="58E3ED0A" w:rsidR="0094768C" w:rsidRDefault="0094768C" w:rsidP="0094768C">
      <w:pPr>
        <w:pStyle w:val="dlPhone"/>
      </w:pPr>
      <w:r>
        <w:t>Emergency number: + 386 41 750 508</w:t>
      </w:r>
    </w:p>
    <w:p w14:paraId="3B096D3A" w14:textId="47C8CE88" w:rsidR="0094768C" w:rsidRDefault="0094768C" w:rsidP="0094768C">
      <w:pPr>
        <w:pStyle w:val="dlPhone"/>
      </w:pPr>
      <w:r>
        <w:t>E-mail: lublana.amb.wk@msz.gov.pl</w:t>
      </w:r>
    </w:p>
    <w:p w14:paraId="7DA811D7" w14:textId="33C16E86" w:rsidR="0094768C" w:rsidRDefault="0094768C" w:rsidP="0094768C">
      <w:pPr>
        <w:pStyle w:val="dlPerson"/>
      </w:pPr>
    </w:p>
    <w:p w14:paraId="1EB9E99E" w14:textId="166E4ADE" w:rsidR="0094768C" w:rsidRDefault="0094768C" w:rsidP="0094768C">
      <w:pPr>
        <w:pStyle w:val="dlPerson"/>
      </w:pPr>
      <w:r>
        <w:t>Mr Leszek Wincenty SOCZEWICA</w:t>
      </w:r>
    </w:p>
    <w:p w14:paraId="203AE7FD" w14:textId="25D5F5C6" w:rsidR="0094768C" w:rsidRDefault="0094768C" w:rsidP="0094768C">
      <w:pPr>
        <w:pStyle w:val="dlPerson2"/>
      </w:pPr>
      <w:r>
        <w:t>Minister Plenipotentiary</w:t>
      </w:r>
    </w:p>
    <w:p w14:paraId="1C4273BD" w14:textId="1FADBE53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676B31F1" w14:textId="2B5B0326" w:rsidR="0094768C" w:rsidRDefault="0094768C" w:rsidP="0094768C">
      <w:pPr>
        <w:pStyle w:val="dlPerson"/>
      </w:pPr>
      <w:r>
        <w:t xml:space="preserve">Mr </w:t>
      </w:r>
      <w:proofErr w:type="spellStart"/>
      <w:r>
        <w:t>Łukasz</w:t>
      </w:r>
      <w:proofErr w:type="spellEnd"/>
      <w:r>
        <w:t xml:space="preserve"> </w:t>
      </w:r>
      <w:proofErr w:type="spellStart"/>
      <w:r>
        <w:t>Michał</w:t>
      </w:r>
      <w:proofErr w:type="spellEnd"/>
      <w:r>
        <w:t xml:space="preserve"> PAPROTNY</w:t>
      </w:r>
    </w:p>
    <w:p w14:paraId="5D949A40" w14:textId="5EE8BDAB" w:rsidR="0094768C" w:rsidRDefault="0094768C" w:rsidP="0094768C">
      <w:pPr>
        <w:pStyle w:val="dlPerson2Last"/>
      </w:pPr>
      <w:r>
        <w:t>Counsellor</w:t>
      </w:r>
    </w:p>
    <w:p w14:paraId="21C13A1D" w14:textId="6BD06E3C" w:rsidR="0094768C" w:rsidRDefault="0094768C" w:rsidP="0094768C">
      <w:pPr>
        <w:pStyle w:val="dlPerson"/>
      </w:pPr>
      <w:r>
        <w:t>Mr Szymon Jan BIAŁEK</w:t>
      </w:r>
    </w:p>
    <w:p w14:paraId="3621E910" w14:textId="0F7B9CB6" w:rsidR="0094768C" w:rsidRDefault="0094768C" w:rsidP="0094768C">
      <w:pPr>
        <w:pStyle w:val="dlPerson2Last"/>
      </w:pPr>
      <w:r>
        <w:t>Counsellor (Consular Affairs)</w:t>
      </w:r>
    </w:p>
    <w:p w14:paraId="1437ABE4" w14:textId="7E498808" w:rsidR="0094768C" w:rsidRDefault="0094768C" w:rsidP="0094768C">
      <w:pPr>
        <w:pStyle w:val="dlPerson"/>
      </w:pPr>
      <w:r>
        <w:t>Ms Dominika Anna ZALEWSKA-MAŁEK</w:t>
      </w:r>
    </w:p>
    <w:p w14:paraId="65F48899" w14:textId="5959D6DD" w:rsidR="0094768C" w:rsidRDefault="0094768C" w:rsidP="0094768C">
      <w:pPr>
        <w:pStyle w:val="dlPerson2Last"/>
      </w:pPr>
      <w:r>
        <w:t>Counsellor</w:t>
      </w:r>
    </w:p>
    <w:p w14:paraId="6694C136" w14:textId="6DA263D1" w:rsidR="0094768C" w:rsidRDefault="0094768C" w:rsidP="0094768C">
      <w:pPr>
        <w:pStyle w:val="dlPerson"/>
      </w:pPr>
      <w:r>
        <w:t>Colonel Maciej BETKE</w:t>
      </w:r>
    </w:p>
    <w:p w14:paraId="09DC2850" w14:textId="3DF0088B" w:rsidR="0094768C" w:rsidRDefault="0094768C" w:rsidP="0094768C">
      <w:pPr>
        <w:pStyle w:val="dlPerson2"/>
      </w:pPr>
      <w:r>
        <w:t>Defence, Military and Air Attaché</w:t>
      </w:r>
    </w:p>
    <w:p w14:paraId="3C84A253" w14:textId="011842E8" w:rsidR="0094768C" w:rsidRDefault="0094768C" w:rsidP="0094768C">
      <w:pPr>
        <w:pStyle w:val="dlPerson2Last"/>
      </w:pPr>
      <w:r>
        <w:t>with residence in Vienna</w:t>
      </w:r>
    </w:p>
    <w:p w14:paraId="1ACB7BBA" w14:textId="604AEB81" w:rsidR="0094768C" w:rsidRDefault="0094768C" w:rsidP="0094768C">
      <w:pPr>
        <w:pStyle w:val="MisijeNaslov"/>
      </w:pPr>
      <w:r>
        <w:br w:type="column"/>
      </w:r>
      <w:bookmarkStart w:id="112" w:name="_Toc224718926"/>
      <w:r>
        <w:lastRenderedPageBreak/>
        <w:t>Portugal</w:t>
      </w:r>
      <w:bookmarkEnd w:id="112"/>
    </w:p>
    <w:p w14:paraId="35399E60" w14:textId="33204BF1" w:rsidR="0094768C" w:rsidRDefault="0094768C" w:rsidP="0094768C">
      <w:pPr>
        <w:pStyle w:val="dlCaption"/>
      </w:pPr>
      <w:r>
        <w:t>EMBASSY OF THE PORTUGUESE REPUBLIC</w:t>
      </w:r>
    </w:p>
    <w:p w14:paraId="790E205C" w14:textId="43E37989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Opernring</w:t>
      </w:r>
      <w:proofErr w:type="spellEnd"/>
      <w:r>
        <w:t xml:space="preserve"> 3/1</w:t>
      </w:r>
    </w:p>
    <w:p w14:paraId="08BA4FF2" w14:textId="15FCE918" w:rsidR="0094768C" w:rsidRDefault="0094768C" w:rsidP="0094768C">
      <w:pPr>
        <w:pStyle w:val="dlOfficeHours"/>
      </w:pPr>
      <w:r>
        <w:t>Office hours: Monday – Friday 9.00 – 13.00 and 14.30 – 17.30</w:t>
      </w:r>
    </w:p>
    <w:p w14:paraId="2286EA9A" w14:textId="17F370C2" w:rsidR="0094768C" w:rsidRDefault="0094768C" w:rsidP="0094768C">
      <w:pPr>
        <w:pStyle w:val="dlPhone"/>
      </w:pPr>
      <w:r>
        <w:t>Tel: + 43 1 586 75 36 0</w:t>
      </w:r>
    </w:p>
    <w:p w14:paraId="71396FBB" w14:textId="2C3EF89A" w:rsidR="0094768C" w:rsidRDefault="0094768C" w:rsidP="0094768C">
      <w:pPr>
        <w:pStyle w:val="dlPhone"/>
      </w:pPr>
      <w:r>
        <w:t>Fax: + 43 1 586 75 36 99</w:t>
      </w:r>
    </w:p>
    <w:p w14:paraId="06D40869" w14:textId="0C29F6DE" w:rsidR="0094768C" w:rsidRDefault="0094768C" w:rsidP="0094768C">
      <w:pPr>
        <w:pStyle w:val="dlPhone"/>
      </w:pPr>
      <w:r>
        <w:t>E-mail: viena@mne.pt</w:t>
      </w:r>
    </w:p>
    <w:p w14:paraId="40F0579F" w14:textId="417E11D0" w:rsidR="0094768C" w:rsidRDefault="0094768C" w:rsidP="0094768C">
      <w:pPr>
        <w:pStyle w:val="dlUradCaption"/>
      </w:pPr>
      <w:r>
        <w:t>Consular Section</w:t>
      </w:r>
    </w:p>
    <w:p w14:paraId="1C7E2E48" w14:textId="4CD86AC2" w:rsidR="0094768C" w:rsidRDefault="0094768C" w:rsidP="0094768C">
      <w:pPr>
        <w:pStyle w:val="dlPhone"/>
      </w:pPr>
      <w:r>
        <w:t xml:space="preserve">AT–1010 VIENNA, </w:t>
      </w:r>
      <w:proofErr w:type="spellStart"/>
      <w:r>
        <w:t>Opernring</w:t>
      </w:r>
      <w:proofErr w:type="spellEnd"/>
      <w:r>
        <w:t xml:space="preserve"> 1/R/1</w:t>
      </w:r>
    </w:p>
    <w:p w14:paraId="25847476" w14:textId="463DE281" w:rsidR="0094768C" w:rsidRDefault="0094768C" w:rsidP="0094768C">
      <w:pPr>
        <w:pStyle w:val="dlPhone"/>
      </w:pPr>
      <w:r>
        <w:t>Office hours: Monday – Thursday 9.00 – 13.00 and 14.30 – 17.30, Friday 9.30 – 13.00</w:t>
      </w:r>
    </w:p>
    <w:p w14:paraId="4F275BCF" w14:textId="16C90053" w:rsidR="0094768C" w:rsidRDefault="0094768C" w:rsidP="0094768C">
      <w:pPr>
        <w:pStyle w:val="dlPhone"/>
      </w:pPr>
      <w:r>
        <w:t>Tel: + 43 1 585 37 20</w:t>
      </w:r>
    </w:p>
    <w:p w14:paraId="381E2AD2" w14:textId="3A5318CA" w:rsidR="0094768C" w:rsidRDefault="0094768C" w:rsidP="0094768C">
      <w:pPr>
        <w:pStyle w:val="dlPhone"/>
      </w:pPr>
      <w:r>
        <w:t>Emergency number: + 351 961 706 472, + 351 217 929 714</w:t>
      </w:r>
    </w:p>
    <w:p w14:paraId="20EAC94A" w14:textId="207AADF7" w:rsidR="0094768C" w:rsidRDefault="0094768C" w:rsidP="0094768C">
      <w:pPr>
        <w:pStyle w:val="dlPhone"/>
      </w:pPr>
      <w:r>
        <w:t>Fax: + 43 1 586 75 36 99</w:t>
      </w:r>
    </w:p>
    <w:p w14:paraId="1D70B200" w14:textId="7444742C" w:rsidR="0094768C" w:rsidRDefault="0094768C" w:rsidP="0094768C">
      <w:pPr>
        <w:pStyle w:val="dlPhone"/>
      </w:pPr>
      <w:r>
        <w:t>E-mail: sconsular.viena@mne.pt</w:t>
      </w:r>
    </w:p>
    <w:p w14:paraId="0129C016" w14:textId="39BAC876" w:rsidR="0094768C" w:rsidRDefault="0094768C" w:rsidP="0094768C">
      <w:pPr>
        <w:pStyle w:val="dlPerson"/>
      </w:pPr>
    </w:p>
    <w:p w14:paraId="4DA920BF" w14:textId="59CE1D7D" w:rsidR="0094768C" w:rsidRDefault="0094768C" w:rsidP="0094768C">
      <w:pPr>
        <w:pStyle w:val="dlPerson"/>
      </w:pPr>
      <w:r>
        <w:t>H. E. Mr Jorge Manuel DA SILVA LOPES</w:t>
      </w:r>
    </w:p>
    <w:p w14:paraId="534E254B" w14:textId="3A1A6ED9" w:rsidR="0094768C" w:rsidRDefault="0094768C" w:rsidP="0094768C">
      <w:pPr>
        <w:pStyle w:val="dlPerson2"/>
      </w:pPr>
      <w:r>
        <w:t>Ambassador Extraordinary and Plenipotentiary</w:t>
      </w:r>
    </w:p>
    <w:p w14:paraId="231B45FD" w14:textId="2E37F15A" w:rsidR="0094768C" w:rsidRDefault="0094768C" w:rsidP="0094768C">
      <w:pPr>
        <w:pStyle w:val="dlPerson2Last"/>
      </w:pPr>
      <w:r>
        <w:t>14 January 2026</w:t>
      </w:r>
    </w:p>
    <w:p w14:paraId="3332DB38" w14:textId="3A746E94" w:rsidR="0094768C" w:rsidRDefault="0094768C" w:rsidP="0094768C">
      <w:pPr>
        <w:pStyle w:val="dlPerson"/>
      </w:pPr>
      <w:r>
        <w:t>Mr José Manuel DA SILVA CORREIA</w:t>
      </w:r>
    </w:p>
    <w:p w14:paraId="1FC2EEC5" w14:textId="2E583439" w:rsidR="0094768C" w:rsidRDefault="0094768C" w:rsidP="0094768C">
      <w:pPr>
        <w:pStyle w:val="dlPerson2Last"/>
      </w:pPr>
      <w:r>
        <w:t>Minister Counsellor</w:t>
      </w:r>
    </w:p>
    <w:p w14:paraId="08D83F7C" w14:textId="3260D207" w:rsidR="0094768C" w:rsidRDefault="0094768C" w:rsidP="0094768C">
      <w:pPr>
        <w:pStyle w:val="dlPerson"/>
      </w:pPr>
      <w:r>
        <w:t>Mr Eduardo Joaquim MÉSQUITA PINTO DA SILVA</w:t>
      </w:r>
    </w:p>
    <w:p w14:paraId="47661DCD" w14:textId="05B04EF0" w:rsidR="0094768C" w:rsidRDefault="0094768C" w:rsidP="0094768C">
      <w:pPr>
        <w:pStyle w:val="dlPerson2Last"/>
      </w:pPr>
      <w:r>
        <w:t>Counsellor</w:t>
      </w:r>
    </w:p>
    <w:p w14:paraId="57D10B3A" w14:textId="2AED3B83" w:rsidR="0094768C" w:rsidRDefault="0094768C" w:rsidP="0094768C">
      <w:pPr>
        <w:pStyle w:val="MisijeNaslov"/>
      </w:pPr>
      <w:r>
        <w:br w:type="column"/>
      </w:r>
      <w:bookmarkStart w:id="113" w:name="_Toc224718927"/>
      <w:r>
        <w:lastRenderedPageBreak/>
        <w:t>Qatar</w:t>
      </w:r>
      <w:bookmarkEnd w:id="113"/>
    </w:p>
    <w:p w14:paraId="6A10DE83" w14:textId="2A860EA1" w:rsidR="0094768C" w:rsidRDefault="0094768C" w:rsidP="0094768C">
      <w:pPr>
        <w:pStyle w:val="dlCaption"/>
      </w:pPr>
      <w:r>
        <w:t>EMBASSY OF THE STATE OF QATAR</w:t>
      </w:r>
    </w:p>
    <w:p w14:paraId="73EBEF82" w14:textId="486E36B7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Schottenring</w:t>
      </w:r>
      <w:proofErr w:type="spellEnd"/>
      <w:r>
        <w:t xml:space="preserve"> 10/7 a</w:t>
      </w:r>
    </w:p>
    <w:p w14:paraId="4735F46E" w14:textId="190649C0" w:rsidR="0094768C" w:rsidRDefault="0094768C" w:rsidP="0094768C">
      <w:pPr>
        <w:pStyle w:val="dlOfficeHours"/>
      </w:pPr>
      <w:r>
        <w:t>Office hours: Monday – Friday 9.00 – 16.00</w:t>
      </w:r>
    </w:p>
    <w:p w14:paraId="21481CCC" w14:textId="2D8ABDCE" w:rsidR="0094768C" w:rsidRDefault="0094768C" w:rsidP="0094768C">
      <w:pPr>
        <w:pStyle w:val="dlPhone"/>
      </w:pPr>
      <w:r>
        <w:t>Tel: + 43 1 310 49 50</w:t>
      </w:r>
    </w:p>
    <w:p w14:paraId="3EA05576" w14:textId="741B8A86" w:rsidR="0094768C" w:rsidRDefault="0094768C" w:rsidP="0094768C">
      <w:pPr>
        <w:pStyle w:val="dlPhone"/>
      </w:pPr>
      <w:r>
        <w:t>Emergency number: + 43 1 310 49 50 303</w:t>
      </w:r>
    </w:p>
    <w:p w14:paraId="5F9E3AED" w14:textId="570DB449" w:rsidR="0094768C" w:rsidRDefault="0094768C" w:rsidP="0094768C">
      <w:pPr>
        <w:pStyle w:val="dlPhone"/>
      </w:pPr>
      <w:r>
        <w:t>Fax: + 43 1 319 08 97</w:t>
      </w:r>
    </w:p>
    <w:p w14:paraId="43CA32DB" w14:textId="0EF1B08D" w:rsidR="0094768C" w:rsidRDefault="0094768C" w:rsidP="0094768C">
      <w:pPr>
        <w:pStyle w:val="dlPhone"/>
      </w:pPr>
      <w:r>
        <w:t>E-mail: katar.botschaft@mofa.gov.qa</w:t>
      </w:r>
    </w:p>
    <w:p w14:paraId="690ECF90" w14:textId="70141E8F" w:rsidR="0094768C" w:rsidRDefault="0094768C" w:rsidP="0094768C">
      <w:pPr>
        <w:pStyle w:val="dlPhone"/>
      </w:pPr>
      <w:r>
        <w:t>Homepage: https://vienna.embassy.qa/en</w:t>
      </w:r>
    </w:p>
    <w:p w14:paraId="4EE558A6" w14:textId="7BA11BCD" w:rsidR="0094768C" w:rsidRDefault="0094768C" w:rsidP="0094768C">
      <w:pPr>
        <w:pStyle w:val="dlUradCaption"/>
      </w:pPr>
      <w:r>
        <w:t>Consular Section</w:t>
      </w:r>
    </w:p>
    <w:p w14:paraId="6EB48E6A" w14:textId="6994E6CF" w:rsidR="0094768C" w:rsidRDefault="0094768C" w:rsidP="0094768C">
      <w:pPr>
        <w:pStyle w:val="dlPhone"/>
      </w:pPr>
      <w:r>
        <w:t>Office hours: Monday – Friday 9.00 – 13.00</w:t>
      </w:r>
    </w:p>
    <w:p w14:paraId="106785FE" w14:textId="10974952" w:rsidR="0094768C" w:rsidRDefault="0094768C" w:rsidP="0094768C">
      <w:pPr>
        <w:pStyle w:val="dlPhone"/>
      </w:pPr>
      <w:r>
        <w:t>Tel: + 43 1 310 49 50 407</w:t>
      </w:r>
    </w:p>
    <w:p w14:paraId="16E48078" w14:textId="318D1AE4" w:rsidR="0094768C" w:rsidRDefault="0094768C" w:rsidP="0094768C">
      <w:pPr>
        <w:pStyle w:val="dlPhone"/>
      </w:pPr>
      <w:r>
        <w:t>E-mail: vienna@mofa.gov.qa</w:t>
      </w:r>
    </w:p>
    <w:p w14:paraId="0D4D6211" w14:textId="6CB7D35B" w:rsidR="0094768C" w:rsidRDefault="0094768C" w:rsidP="0094768C">
      <w:pPr>
        <w:pStyle w:val="dlPerson"/>
      </w:pPr>
    </w:p>
    <w:p w14:paraId="63343834" w14:textId="3B6F6292" w:rsidR="0094768C" w:rsidRDefault="0094768C" w:rsidP="0094768C">
      <w:pPr>
        <w:pStyle w:val="dlPerson"/>
      </w:pPr>
      <w:r>
        <w:t xml:space="preserve">H. E. Mr </w:t>
      </w:r>
      <w:proofErr w:type="spellStart"/>
      <w:r>
        <w:t>Jassim</w:t>
      </w:r>
      <w:proofErr w:type="spellEnd"/>
      <w:r>
        <w:t xml:space="preserve"> </w:t>
      </w:r>
      <w:proofErr w:type="spellStart"/>
      <w:r>
        <w:t>Yaaqob</w:t>
      </w:r>
      <w:proofErr w:type="spellEnd"/>
      <w:r>
        <w:t xml:space="preserve"> Y </w:t>
      </w:r>
      <w:proofErr w:type="gramStart"/>
      <w:r>
        <w:t>A</w:t>
      </w:r>
      <w:proofErr w:type="gramEnd"/>
      <w:r>
        <w:t xml:space="preserve"> AL HAMADI</w:t>
      </w:r>
    </w:p>
    <w:p w14:paraId="3B2559D3" w14:textId="7CD49B50" w:rsidR="0094768C" w:rsidRDefault="0094768C" w:rsidP="0094768C">
      <w:pPr>
        <w:pStyle w:val="dlPerson2"/>
      </w:pPr>
      <w:r>
        <w:t>Ambassador Extraordinary and Plenipotentiary</w:t>
      </w:r>
    </w:p>
    <w:p w14:paraId="03575962" w14:textId="0591C4E0" w:rsidR="0094768C" w:rsidRDefault="0094768C" w:rsidP="0094768C">
      <w:pPr>
        <w:pStyle w:val="dlPerson2Last"/>
      </w:pPr>
      <w:r>
        <w:t>13 March 2024</w:t>
      </w:r>
    </w:p>
    <w:p w14:paraId="443A8032" w14:textId="3690EB53" w:rsidR="0094768C" w:rsidRDefault="0094768C" w:rsidP="0094768C">
      <w:pPr>
        <w:pStyle w:val="dlPerson"/>
      </w:pPr>
      <w:r>
        <w:t>Mr Jamal A. Rahman M.S. AL-JABER</w:t>
      </w:r>
    </w:p>
    <w:p w14:paraId="70A09BBA" w14:textId="2D8F8BBC" w:rsidR="0094768C" w:rsidRDefault="0094768C" w:rsidP="0094768C">
      <w:pPr>
        <w:pStyle w:val="dlPerson2Last"/>
      </w:pPr>
      <w:r>
        <w:t>Minister Plenipotentiary</w:t>
      </w:r>
    </w:p>
    <w:p w14:paraId="76F0648A" w14:textId="6D6EFDFD" w:rsidR="0094768C" w:rsidRDefault="0094768C" w:rsidP="0094768C">
      <w:pPr>
        <w:pStyle w:val="dlPerson"/>
      </w:pPr>
      <w:r>
        <w:t>Mr Mohammed Essa M K AL-MANNAI</w:t>
      </w:r>
    </w:p>
    <w:p w14:paraId="5612C506" w14:textId="6868D411" w:rsidR="0094768C" w:rsidRDefault="0094768C" w:rsidP="0094768C">
      <w:pPr>
        <w:pStyle w:val="dlPerson2Last"/>
      </w:pPr>
      <w:r>
        <w:t>Third Secretary</w:t>
      </w:r>
    </w:p>
    <w:p w14:paraId="189C86F1" w14:textId="0E6B5BF3" w:rsidR="0094768C" w:rsidRDefault="0094768C" w:rsidP="0094768C">
      <w:pPr>
        <w:pStyle w:val="MisijeNaslov"/>
      </w:pPr>
      <w:r>
        <w:br w:type="column"/>
      </w:r>
      <w:bookmarkStart w:id="114" w:name="_Toc224718928"/>
      <w:r>
        <w:lastRenderedPageBreak/>
        <w:t>Romania</w:t>
      </w:r>
      <w:bookmarkEnd w:id="114"/>
    </w:p>
    <w:p w14:paraId="47B33465" w14:textId="029A5E43" w:rsidR="0094768C" w:rsidRDefault="0094768C" w:rsidP="0094768C">
      <w:pPr>
        <w:pStyle w:val="dlCaption"/>
      </w:pPr>
      <w:r>
        <w:t>EMBASSY OF ROMANIA</w:t>
      </w:r>
    </w:p>
    <w:p w14:paraId="771ED80C" w14:textId="1806DF25" w:rsidR="0094768C" w:rsidRDefault="0094768C" w:rsidP="0094768C">
      <w:pPr>
        <w:pStyle w:val="dlAddress"/>
      </w:pPr>
      <w:r>
        <w:t xml:space="preserve">SI-1107 LJUBLJANA, </w:t>
      </w:r>
      <w:proofErr w:type="spellStart"/>
      <w:r>
        <w:t>Smrek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3a</w:t>
      </w:r>
    </w:p>
    <w:p w14:paraId="5AAB3F38" w14:textId="3963E953" w:rsidR="0094768C" w:rsidRDefault="0094768C" w:rsidP="0094768C">
      <w:pPr>
        <w:pStyle w:val="dlOfficeHours"/>
      </w:pPr>
      <w:r>
        <w:t>Office hours: Monday – Friday 8.30 – 16.30</w:t>
      </w:r>
    </w:p>
    <w:p w14:paraId="48FAD5F7" w14:textId="4AEF90D2" w:rsidR="0094768C" w:rsidRDefault="0094768C" w:rsidP="0094768C">
      <w:pPr>
        <w:pStyle w:val="dlPhone"/>
      </w:pPr>
      <w:r>
        <w:t>Tel: + 386 1 505 73 35</w:t>
      </w:r>
    </w:p>
    <w:p w14:paraId="6393B2D6" w14:textId="2E667367" w:rsidR="0094768C" w:rsidRDefault="0094768C" w:rsidP="0094768C">
      <w:pPr>
        <w:pStyle w:val="dlPhone"/>
      </w:pPr>
      <w:r>
        <w:t>E-mail: ljubljana@mae.ro</w:t>
      </w:r>
    </w:p>
    <w:p w14:paraId="2B660B77" w14:textId="1C9B91B2" w:rsidR="0094768C" w:rsidRDefault="0094768C" w:rsidP="0094768C">
      <w:pPr>
        <w:pStyle w:val="dlPhone"/>
      </w:pPr>
      <w:r>
        <w:t>Homepage: https://ljubljana.mae.ro/</w:t>
      </w:r>
    </w:p>
    <w:p w14:paraId="17310FEA" w14:textId="503C4AF7" w:rsidR="0094768C" w:rsidRDefault="0094768C" w:rsidP="0094768C">
      <w:pPr>
        <w:pStyle w:val="dlPerson"/>
      </w:pPr>
    </w:p>
    <w:p w14:paraId="3414C018" w14:textId="5768A5BD" w:rsidR="0094768C" w:rsidRDefault="0094768C" w:rsidP="0094768C">
      <w:pPr>
        <w:pStyle w:val="dlPerson"/>
      </w:pPr>
      <w:r>
        <w:t>H. E. Mr Mihai-</w:t>
      </w:r>
      <w:proofErr w:type="spellStart"/>
      <w:r>
        <w:t>Alexandru</w:t>
      </w:r>
      <w:proofErr w:type="spellEnd"/>
      <w:r>
        <w:t xml:space="preserve"> GRĂDINAR</w:t>
      </w:r>
    </w:p>
    <w:p w14:paraId="64AB3ADF" w14:textId="13485B84" w:rsidR="0094768C" w:rsidRDefault="0094768C" w:rsidP="0094768C">
      <w:pPr>
        <w:pStyle w:val="dlPerson2"/>
      </w:pPr>
      <w:r>
        <w:t>Ambassador Extraordinary and Plenipotentiary</w:t>
      </w:r>
    </w:p>
    <w:p w14:paraId="59EB9E95" w14:textId="2306B7D5" w:rsidR="0094768C" w:rsidRDefault="0094768C" w:rsidP="0094768C">
      <w:pPr>
        <w:pStyle w:val="dlPerson2Last"/>
      </w:pPr>
      <w:r>
        <w:t>22 November 2022</w:t>
      </w:r>
    </w:p>
    <w:p w14:paraId="53C7264B" w14:textId="2E4C32AD" w:rsidR="0094768C" w:rsidRDefault="0094768C" w:rsidP="0094768C">
      <w:pPr>
        <w:pStyle w:val="dlPerson"/>
      </w:pPr>
      <w:r>
        <w:t xml:space="preserve">Ms </w:t>
      </w:r>
      <w:proofErr w:type="spellStart"/>
      <w:r>
        <w:t>Andreea</w:t>
      </w:r>
      <w:proofErr w:type="spellEnd"/>
      <w:r>
        <w:t>-Roxana GRĂDINAR</w:t>
      </w:r>
    </w:p>
    <w:p w14:paraId="3C40D68A" w14:textId="43D51B38" w:rsidR="0094768C" w:rsidRDefault="0094768C" w:rsidP="0094768C">
      <w:pPr>
        <w:pStyle w:val="dlPerson2Last"/>
      </w:pPr>
      <w:r>
        <w:t>Minister Counsellor</w:t>
      </w:r>
    </w:p>
    <w:p w14:paraId="61821845" w14:textId="6A72D198" w:rsidR="0094768C" w:rsidRDefault="0094768C" w:rsidP="0094768C">
      <w:pPr>
        <w:pStyle w:val="dlPerson"/>
      </w:pPr>
      <w:r>
        <w:t>Mr Marius-Cristian CRISTEA</w:t>
      </w:r>
    </w:p>
    <w:p w14:paraId="51DF9387" w14:textId="64815BAB" w:rsidR="0094768C" w:rsidRDefault="0094768C" w:rsidP="0094768C">
      <w:pPr>
        <w:pStyle w:val="dlPerson2Last"/>
      </w:pPr>
      <w:r>
        <w:t>Minister Counsellor (Economic Affairs)</w:t>
      </w:r>
    </w:p>
    <w:p w14:paraId="51A698B2" w14:textId="5800910F" w:rsidR="0094768C" w:rsidRDefault="0094768C" w:rsidP="0094768C">
      <w:pPr>
        <w:pStyle w:val="dlPerson"/>
      </w:pPr>
      <w:r>
        <w:t>Mr Romulus BANU</w:t>
      </w:r>
    </w:p>
    <w:p w14:paraId="28C9E310" w14:textId="207AB4FE" w:rsidR="0094768C" w:rsidRDefault="0094768C" w:rsidP="0094768C">
      <w:pPr>
        <w:pStyle w:val="dlPerson2Last"/>
      </w:pPr>
      <w:r>
        <w:t>Counsellor</w:t>
      </w:r>
    </w:p>
    <w:p w14:paraId="1E7E38E9" w14:textId="77773B95" w:rsidR="0094768C" w:rsidRDefault="0094768C" w:rsidP="0094768C">
      <w:pPr>
        <w:pStyle w:val="dlPerson"/>
      </w:pPr>
      <w:r>
        <w:t xml:space="preserve">Ms </w:t>
      </w:r>
      <w:proofErr w:type="spellStart"/>
      <w:r>
        <w:t>Andreea</w:t>
      </w:r>
      <w:proofErr w:type="spellEnd"/>
      <w:r>
        <w:t xml:space="preserve"> AŞTEFĂNESEI-ŞAGUNA</w:t>
      </w:r>
    </w:p>
    <w:p w14:paraId="3435C0EF" w14:textId="21E14EFC" w:rsidR="0094768C" w:rsidRDefault="0094768C" w:rsidP="0094768C">
      <w:pPr>
        <w:pStyle w:val="dlPerson2Last"/>
      </w:pPr>
      <w:r>
        <w:t>First Secretary (Political and Consular Affairs)</w:t>
      </w:r>
    </w:p>
    <w:p w14:paraId="5B9FD7A9" w14:textId="0132B110" w:rsidR="0094768C" w:rsidRDefault="0094768C" w:rsidP="0094768C">
      <w:pPr>
        <w:pStyle w:val="dlPerson"/>
      </w:pPr>
      <w:r>
        <w:t xml:space="preserve">Colonel </w:t>
      </w:r>
      <w:proofErr w:type="spellStart"/>
      <w:r>
        <w:t>Petre</w:t>
      </w:r>
      <w:proofErr w:type="spellEnd"/>
      <w:r>
        <w:t xml:space="preserve"> Georgian NEDELCU</w:t>
      </w:r>
    </w:p>
    <w:p w14:paraId="10BF6983" w14:textId="13AA53C7" w:rsidR="0094768C" w:rsidRDefault="0094768C" w:rsidP="0094768C">
      <w:pPr>
        <w:pStyle w:val="dlPerson2"/>
      </w:pPr>
      <w:r>
        <w:t>Defence, Military and Air Attaché</w:t>
      </w:r>
    </w:p>
    <w:p w14:paraId="085CBFEB" w14:textId="2167539E" w:rsidR="0094768C" w:rsidRDefault="0094768C" w:rsidP="0094768C">
      <w:pPr>
        <w:pStyle w:val="dlPerson2Last"/>
      </w:pPr>
      <w:r>
        <w:t>with residence in Vienna</w:t>
      </w:r>
    </w:p>
    <w:p w14:paraId="13FF8F4C" w14:textId="2074E70D" w:rsidR="0094768C" w:rsidRDefault="0094768C" w:rsidP="0094768C">
      <w:pPr>
        <w:pStyle w:val="MisijeNaslov"/>
      </w:pPr>
      <w:r>
        <w:br w:type="column"/>
      </w:r>
      <w:bookmarkStart w:id="115" w:name="_Toc224718929"/>
      <w:r>
        <w:lastRenderedPageBreak/>
        <w:t>Russian Federation</w:t>
      </w:r>
      <w:bookmarkEnd w:id="115"/>
    </w:p>
    <w:p w14:paraId="3FD0A61B" w14:textId="6E939C69" w:rsidR="0094768C" w:rsidRDefault="0094768C" w:rsidP="0094768C">
      <w:pPr>
        <w:pStyle w:val="dlCaption"/>
      </w:pPr>
      <w:r>
        <w:t>EMBASSY OF THE RUSSIAN FEDERATION</w:t>
      </w:r>
    </w:p>
    <w:p w14:paraId="2FE4522B" w14:textId="27339FFD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Windische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</w:t>
      </w:r>
    </w:p>
    <w:p w14:paraId="46536677" w14:textId="77777777" w:rsidR="0094768C" w:rsidRDefault="0094768C" w:rsidP="0094768C">
      <w:pPr>
        <w:pStyle w:val="dlOfficeHours"/>
      </w:pPr>
      <w:r>
        <w:t>Office hours: Monday – Thursday 8.45 – 13.00 and 14.00 – 18.00</w:t>
      </w:r>
    </w:p>
    <w:p w14:paraId="028D7B37" w14:textId="65C71EE8" w:rsidR="0094768C" w:rsidRDefault="0094768C" w:rsidP="0094768C">
      <w:pPr>
        <w:pStyle w:val="dlOfficeHours"/>
      </w:pPr>
      <w:r>
        <w:t>Friday 8.45 – 13.00 and 14.00 – 16.45</w:t>
      </w:r>
    </w:p>
    <w:p w14:paraId="22F99069" w14:textId="55850248" w:rsidR="0094768C" w:rsidRDefault="0094768C" w:rsidP="0094768C">
      <w:pPr>
        <w:pStyle w:val="dlPhone"/>
      </w:pPr>
      <w:r>
        <w:t>Tel: + 386 1 425 68 75, + 386 1 425 68 80</w:t>
      </w:r>
    </w:p>
    <w:p w14:paraId="6AB56975" w14:textId="08F6E65D" w:rsidR="0094768C" w:rsidRDefault="0094768C" w:rsidP="0094768C">
      <w:pPr>
        <w:pStyle w:val="dlPhone"/>
      </w:pPr>
      <w:r>
        <w:t>Fax: + 386 1 425 68 78</w:t>
      </w:r>
    </w:p>
    <w:p w14:paraId="02F0389C" w14:textId="3FBB3AC4" w:rsidR="0094768C" w:rsidRDefault="0094768C" w:rsidP="0094768C">
      <w:pPr>
        <w:pStyle w:val="dlPhone"/>
      </w:pPr>
      <w:r>
        <w:t>E-mail: ambrus.slo@siol.net</w:t>
      </w:r>
    </w:p>
    <w:p w14:paraId="0CCA54C9" w14:textId="6E075D4B" w:rsidR="0094768C" w:rsidRDefault="0094768C" w:rsidP="0094768C">
      <w:pPr>
        <w:pStyle w:val="dlPhone"/>
      </w:pPr>
      <w:r>
        <w:t>Homepage: www.veleposlanistvorusije.mid.ru</w:t>
      </w:r>
    </w:p>
    <w:p w14:paraId="2B93052D" w14:textId="542D3BC4" w:rsidR="0094768C" w:rsidRDefault="0094768C" w:rsidP="0094768C">
      <w:pPr>
        <w:pStyle w:val="dlUradCaption"/>
      </w:pPr>
      <w:r>
        <w:t>Military, Air and Naval Attaché´s Office</w:t>
      </w:r>
    </w:p>
    <w:p w14:paraId="665AB42E" w14:textId="00D69ECD" w:rsidR="0094768C" w:rsidRDefault="0094768C" w:rsidP="0094768C">
      <w:pPr>
        <w:pStyle w:val="dlPhone"/>
      </w:pPr>
      <w:r>
        <w:t>E-mail: vatrf@mail.ru</w:t>
      </w:r>
    </w:p>
    <w:p w14:paraId="4496DCAA" w14:textId="05E1FD80" w:rsidR="0094768C" w:rsidRDefault="0094768C" w:rsidP="0094768C">
      <w:pPr>
        <w:pStyle w:val="dlUradCaption"/>
      </w:pPr>
      <w:r>
        <w:t>Consular Section</w:t>
      </w:r>
    </w:p>
    <w:p w14:paraId="49C6C68E" w14:textId="6F10159C" w:rsidR="0094768C" w:rsidRDefault="0094768C" w:rsidP="0094768C">
      <w:pPr>
        <w:pStyle w:val="dlPhone"/>
      </w:pPr>
      <w:r>
        <w:t xml:space="preserve">SI–1000 LJUBLJANA, </w:t>
      </w:r>
      <w:proofErr w:type="spellStart"/>
      <w:r>
        <w:t>Povšet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0</w:t>
      </w:r>
    </w:p>
    <w:p w14:paraId="571A0685" w14:textId="67D2EAD7" w:rsidR="0094768C" w:rsidRDefault="0094768C" w:rsidP="0094768C">
      <w:pPr>
        <w:pStyle w:val="dlPhone"/>
      </w:pPr>
      <w:r>
        <w:t>Office hours: Monday – Friday 8.30 – 12.30 and 14.15 – 18.00</w:t>
      </w:r>
    </w:p>
    <w:p w14:paraId="21881B71" w14:textId="4F753CF3" w:rsidR="0094768C" w:rsidRDefault="0094768C" w:rsidP="0094768C">
      <w:pPr>
        <w:pStyle w:val="dlPhone"/>
      </w:pPr>
      <w:r>
        <w:t>Tel: + 386 1 432 90 31, + 386 1 425 41 42</w:t>
      </w:r>
    </w:p>
    <w:p w14:paraId="5FB003AD" w14:textId="0DB0B095" w:rsidR="0094768C" w:rsidRDefault="0094768C" w:rsidP="0094768C">
      <w:pPr>
        <w:pStyle w:val="dlPhone"/>
      </w:pPr>
      <w:r>
        <w:t>Emergency number: + 386 31 72 66 04</w:t>
      </w:r>
    </w:p>
    <w:p w14:paraId="4E72FA9A" w14:textId="4D8BF033" w:rsidR="0094768C" w:rsidRDefault="0094768C" w:rsidP="0094768C">
      <w:pPr>
        <w:pStyle w:val="dlPhone"/>
      </w:pPr>
      <w:r>
        <w:t>Fax: + 386 1 425 41 41</w:t>
      </w:r>
    </w:p>
    <w:p w14:paraId="0C8AB1BE" w14:textId="61F577C2" w:rsidR="0094768C" w:rsidRDefault="0094768C" w:rsidP="0094768C">
      <w:pPr>
        <w:pStyle w:val="dlPhone"/>
      </w:pPr>
      <w:r>
        <w:t>E-mail: rusconsulslovenia@mid.ru</w:t>
      </w:r>
    </w:p>
    <w:p w14:paraId="21002C90" w14:textId="1EBA570C" w:rsidR="0094768C" w:rsidRDefault="0094768C" w:rsidP="0094768C">
      <w:pPr>
        <w:pStyle w:val="dlPerson"/>
      </w:pPr>
    </w:p>
    <w:p w14:paraId="6DAA2CD1" w14:textId="1BE0E2CF" w:rsidR="0094768C" w:rsidRDefault="0094768C" w:rsidP="0094768C">
      <w:pPr>
        <w:pStyle w:val="dlPerson"/>
      </w:pPr>
      <w:r>
        <w:t>H. E. Mr Timur EYVAZOV</w:t>
      </w:r>
    </w:p>
    <w:p w14:paraId="1D69E230" w14:textId="49774F13" w:rsidR="0094768C" w:rsidRDefault="0094768C" w:rsidP="0094768C">
      <w:pPr>
        <w:pStyle w:val="dlPerson2"/>
      </w:pPr>
      <w:r>
        <w:t>Ambassador Extraordinary and Plenipotentiary</w:t>
      </w:r>
    </w:p>
    <w:p w14:paraId="01215AF5" w14:textId="7BC39D18" w:rsidR="0094768C" w:rsidRDefault="0094768C" w:rsidP="0094768C">
      <w:pPr>
        <w:pStyle w:val="dlPerson2Last"/>
      </w:pPr>
      <w:r>
        <w:t>20 January 2020</w:t>
      </w:r>
    </w:p>
    <w:p w14:paraId="1A6E9316" w14:textId="64DDE4B0" w:rsidR="0094768C" w:rsidRDefault="0094768C" w:rsidP="0094768C">
      <w:pPr>
        <w:pStyle w:val="dlPerson"/>
      </w:pPr>
      <w:r>
        <w:t>Mr Alexey POGONIN</w:t>
      </w:r>
    </w:p>
    <w:p w14:paraId="2F9B26F4" w14:textId="16A24463" w:rsidR="0094768C" w:rsidRDefault="0094768C" w:rsidP="0094768C">
      <w:pPr>
        <w:pStyle w:val="dlPerson2Last"/>
      </w:pPr>
      <w:r>
        <w:t>Minister Counsellor</w:t>
      </w:r>
    </w:p>
    <w:p w14:paraId="6A263CB0" w14:textId="26C614B1" w:rsidR="0094768C" w:rsidRDefault="0094768C" w:rsidP="0094768C">
      <w:pPr>
        <w:pStyle w:val="dlPerson"/>
      </w:pPr>
      <w:r>
        <w:t>Mr Vladimir NELYUBIN</w:t>
      </w:r>
    </w:p>
    <w:p w14:paraId="181494C8" w14:textId="57B1358D" w:rsidR="0094768C" w:rsidRDefault="0094768C" w:rsidP="0094768C">
      <w:pPr>
        <w:pStyle w:val="dlPerson2Last"/>
      </w:pPr>
      <w:r>
        <w:t>Counsellor</w:t>
      </w:r>
    </w:p>
    <w:p w14:paraId="446056BC" w14:textId="0B96C684" w:rsidR="0094768C" w:rsidRDefault="0094768C" w:rsidP="0094768C">
      <w:pPr>
        <w:pStyle w:val="dlPerson"/>
      </w:pPr>
      <w:r>
        <w:t>Mr Victor KONVISAR</w:t>
      </w:r>
    </w:p>
    <w:p w14:paraId="324A7019" w14:textId="67A45A82" w:rsidR="0094768C" w:rsidRDefault="0094768C" w:rsidP="0094768C">
      <w:pPr>
        <w:pStyle w:val="dlPerson2Last"/>
      </w:pPr>
      <w:r>
        <w:t>Counsellor</w:t>
      </w:r>
    </w:p>
    <w:p w14:paraId="27311CF2" w14:textId="308A6E4C" w:rsidR="0094768C" w:rsidRDefault="0094768C" w:rsidP="0094768C">
      <w:pPr>
        <w:pStyle w:val="dlPerson"/>
      </w:pPr>
      <w:r>
        <w:t>Mr Dmitry SERGIENKO</w:t>
      </w:r>
    </w:p>
    <w:p w14:paraId="49B62224" w14:textId="5A224C6C" w:rsidR="0094768C" w:rsidRDefault="0094768C" w:rsidP="0094768C">
      <w:pPr>
        <w:pStyle w:val="dlPerson2Last"/>
      </w:pPr>
      <w:r>
        <w:t>First Secretary</w:t>
      </w:r>
    </w:p>
    <w:p w14:paraId="70DAB628" w14:textId="3E0F7AF2" w:rsidR="0094768C" w:rsidRDefault="0094768C" w:rsidP="0094768C">
      <w:pPr>
        <w:pStyle w:val="MisijeNaslov"/>
      </w:pPr>
      <w:r>
        <w:br w:type="column"/>
      </w:r>
      <w:bookmarkStart w:id="116" w:name="_Toc224718930"/>
      <w:r>
        <w:lastRenderedPageBreak/>
        <w:t>Rwanda</w:t>
      </w:r>
      <w:bookmarkEnd w:id="116"/>
    </w:p>
    <w:p w14:paraId="72EC5C1E" w14:textId="69E8690E" w:rsidR="0094768C" w:rsidRDefault="0094768C" w:rsidP="0094768C">
      <w:pPr>
        <w:pStyle w:val="dlCaption"/>
      </w:pPr>
      <w:r>
        <w:t>EMBASSY OF THE REPUBLIC OF RWANDA</w:t>
      </w:r>
    </w:p>
    <w:p w14:paraId="14131D53" w14:textId="301D1716" w:rsidR="0094768C" w:rsidRDefault="0094768C" w:rsidP="0094768C">
      <w:pPr>
        <w:pStyle w:val="dlAddress"/>
      </w:pPr>
      <w:r>
        <w:t>CH-1202 GENEVA, Rue de Vermont 37/39</w:t>
      </w:r>
    </w:p>
    <w:p w14:paraId="670B69D3" w14:textId="4573F8AE" w:rsidR="0094768C" w:rsidRDefault="0094768C" w:rsidP="0094768C">
      <w:pPr>
        <w:pStyle w:val="dlOfficeHours"/>
      </w:pPr>
      <w:r>
        <w:t>Official hours: Monday – Friday 9.00 – 13.00 and 14.00 – 18.00</w:t>
      </w:r>
    </w:p>
    <w:p w14:paraId="0D17F984" w14:textId="08C269EC" w:rsidR="0094768C" w:rsidRDefault="0094768C" w:rsidP="0094768C">
      <w:pPr>
        <w:pStyle w:val="dlPhone"/>
      </w:pPr>
      <w:r>
        <w:t>Tel: + 41 22 919 10 00</w:t>
      </w:r>
    </w:p>
    <w:p w14:paraId="25663DB4" w14:textId="3CE65857" w:rsidR="0094768C" w:rsidRDefault="0094768C" w:rsidP="0094768C">
      <w:pPr>
        <w:pStyle w:val="dlPhone"/>
      </w:pPr>
      <w:r>
        <w:t>Emergency number: + 41 79 903 99 01</w:t>
      </w:r>
    </w:p>
    <w:p w14:paraId="6BD7CEEE" w14:textId="6371EFB7" w:rsidR="0094768C" w:rsidRDefault="0094768C" w:rsidP="0094768C">
      <w:pPr>
        <w:pStyle w:val="dlPhone"/>
      </w:pPr>
      <w:r>
        <w:t>E-mail: ambageneve@minaffet.gov.rw</w:t>
      </w:r>
    </w:p>
    <w:p w14:paraId="250622D6" w14:textId="1B6C8060" w:rsidR="0094768C" w:rsidRDefault="0094768C" w:rsidP="0094768C">
      <w:pPr>
        <w:pStyle w:val="dlPhone"/>
      </w:pPr>
      <w:r>
        <w:t>Homepage: www.rwandainswitzerland.gov.rw</w:t>
      </w:r>
    </w:p>
    <w:p w14:paraId="2C8593F4" w14:textId="1B89D082" w:rsidR="0094768C" w:rsidRDefault="0094768C" w:rsidP="0094768C">
      <w:pPr>
        <w:pStyle w:val="dlPerson"/>
      </w:pPr>
    </w:p>
    <w:p w14:paraId="1110CF0A" w14:textId="4D07585E" w:rsidR="0094768C" w:rsidRDefault="0094768C" w:rsidP="0094768C">
      <w:pPr>
        <w:pStyle w:val="dlPerson"/>
      </w:pPr>
      <w:r>
        <w:t>H. E. Mr James NGANGO</w:t>
      </w:r>
    </w:p>
    <w:p w14:paraId="2DD5E152" w14:textId="6F55AB3F" w:rsidR="0094768C" w:rsidRDefault="0094768C" w:rsidP="0094768C">
      <w:pPr>
        <w:pStyle w:val="dlPerson2"/>
      </w:pPr>
      <w:r>
        <w:t>Ambassador Extraordinary and Plenipotentiary</w:t>
      </w:r>
    </w:p>
    <w:p w14:paraId="4497897F" w14:textId="23E7CF83" w:rsidR="0094768C" w:rsidRDefault="0094768C" w:rsidP="0094768C">
      <w:pPr>
        <w:pStyle w:val="dlPerson2Last"/>
      </w:pPr>
      <w:r>
        <w:t>13 December 2024</w:t>
      </w:r>
    </w:p>
    <w:p w14:paraId="0F108F43" w14:textId="3A6E3F66" w:rsidR="0094768C" w:rsidRDefault="0094768C" w:rsidP="0094768C">
      <w:pPr>
        <w:pStyle w:val="MisijeNaslov"/>
      </w:pPr>
      <w:r>
        <w:br w:type="column"/>
      </w:r>
      <w:bookmarkStart w:id="117" w:name="_Toc224718931"/>
      <w:r>
        <w:lastRenderedPageBreak/>
        <w:t>San Marino</w:t>
      </w:r>
      <w:bookmarkEnd w:id="117"/>
    </w:p>
    <w:p w14:paraId="3282FF00" w14:textId="779B30BB" w:rsidR="0094768C" w:rsidRDefault="0094768C" w:rsidP="0094768C">
      <w:pPr>
        <w:pStyle w:val="dlCaption"/>
      </w:pPr>
      <w:r>
        <w:t>EMBASSY OF THE REPUBLIC OF SAN MARINO</w:t>
      </w:r>
    </w:p>
    <w:p w14:paraId="7AE28A9D" w14:textId="77777777" w:rsidR="0094768C" w:rsidRDefault="0094768C" w:rsidP="0094768C">
      <w:pPr>
        <w:pStyle w:val="dlAddress"/>
      </w:pPr>
      <w:r>
        <w:t xml:space="preserve">BE-1000 BRUSSELS, Avenue de </w:t>
      </w:r>
      <w:proofErr w:type="spellStart"/>
      <w:r>
        <w:t>Cortenbergh</w:t>
      </w:r>
      <w:proofErr w:type="spellEnd"/>
      <w:r>
        <w:t xml:space="preserve"> 116, </w:t>
      </w:r>
      <w:proofErr w:type="spellStart"/>
      <w:r>
        <w:t>boîte</w:t>
      </w:r>
      <w:proofErr w:type="spellEnd"/>
      <w:r>
        <w:t xml:space="preserve"> 3</w:t>
      </w:r>
    </w:p>
    <w:p w14:paraId="135F2F58" w14:textId="77777777" w:rsidR="0094768C" w:rsidRDefault="0094768C" w:rsidP="0094768C">
      <w:pPr>
        <w:pStyle w:val="dlAddress"/>
      </w:pPr>
    </w:p>
    <w:p w14:paraId="58781BA5" w14:textId="77777777" w:rsidR="0094768C" w:rsidRDefault="0094768C" w:rsidP="0094768C">
      <w:pPr>
        <w:pStyle w:val="dlAddress"/>
      </w:pPr>
      <w:r>
        <w:t xml:space="preserve">  Ministry of Foreign Affairs </w:t>
      </w:r>
    </w:p>
    <w:p w14:paraId="53B6FAA1" w14:textId="77777777" w:rsidR="0094768C" w:rsidRDefault="0094768C" w:rsidP="0094768C">
      <w:pPr>
        <w:pStyle w:val="dlAddress"/>
      </w:pPr>
      <w:r>
        <w:t xml:space="preserve">  Palazzo </w:t>
      </w:r>
      <w:proofErr w:type="spellStart"/>
      <w:r>
        <w:t>Begni</w:t>
      </w:r>
      <w:proofErr w:type="spellEnd"/>
      <w:r>
        <w:t xml:space="preserve"> - </w:t>
      </w:r>
      <w:proofErr w:type="spellStart"/>
      <w:r>
        <w:t>Contrada</w:t>
      </w:r>
      <w:proofErr w:type="spellEnd"/>
      <w:r>
        <w:t xml:space="preserve"> </w:t>
      </w:r>
      <w:proofErr w:type="spellStart"/>
      <w:r>
        <w:t>Omerelli</w:t>
      </w:r>
      <w:proofErr w:type="spellEnd"/>
      <w:r>
        <w:t xml:space="preserve">, 31 </w:t>
      </w:r>
    </w:p>
    <w:p w14:paraId="17A96E6C" w14:textId="4B7BE8B7" w:rsidR="0094768C" w:rsidRDefault="0094768C" w:rsidP="0094768C">
      <w:pPr>
        <w:pStyle w:val="dlAddress"/>
      </w:pPr>
      <w:r>
        <w:t xml:space="preserve">  SM-47890 SAN MARINO</w:t>
      </w:r>
    </w:p>
    <w:p w14:paraId="6B9B84A7" w14:textId="62BC796F" w:rsidR="0094768C" w:rsidRDefault="0094768C" w:rsidP="0094768C">
      <w:pPr>
        <w:pStyle w:val="dlOfficeHours"/>
      </w:pPr>
      <w:r>
        <w:t>Office hours: Monday – Thursday 9.00 – 16.00, Friday 9.00 – 14.00</w:t>
      </w:r>
    </w:p>
    <w:p w14:paraId="738B88EA" w14:textId="4E638844" w:rsidR="0094768C" w:rsidRDefault="0094768C" w:rsidP="0094768C">
      <w:pPr>
        <w:pStyle w:val="dlPhone"/>
      </w:pPr>
      <w:r>
        <w:t>Tel: + 32 2 640 47 33</w:t>
      </w:r>
    </w:p>
    <w:p w14:paraId="5B6F7191" w14:textId="7B07BA6E" w:rsidR="0094768C" w:rsidRDefault="0094768C" w:rsidP="0094768C">
      <w:pPr>
        <w:pStyle w:val="dlPhone"/>
      </w:pPr>
      <w:r>
        <w:t>Emergency number: + 32 2 644 22 24, + 378 05 49 88 23 37</w:t>
      </w:r>
    </w:p>
    <w:p w14:paraId="7287FDAD" w14:textId="53F28DD9" w:rsidR="0094768C" w:rsidRDefault="0094768C" w:rsidP="0094768C">
      <w:pPr>
        <w:pStyle w:val="dlPhone"/>
      </w:pPr>
      <w:r>
        <w:t>E-mail: amb.slovenia@gov.sm</w:t>
      </w:r>
    </w:p>
    <w:p w14:paraId="1B38AF93" w14:textId="6C4F920A" w:rsidR="0094768C" w:rsidRDefault="0094768C" w:rsidP="0094768C">
      <w:pPr>
        <w:pStyle w:val="dlPhone"/>
      </w:pPr>
      <w:r>
        <w:t>Homepage: www.esteri.sm</w:t>
      </w:r>
    </w:p>
    <w:p w14:paraId="43A282A4" w14:textId="4C7AB4E7" w:rsidR="0094768C" w:rsidRDefault="0094768C" w:rsidP="0094768C">
      <w:pPr>
        <w:pStyle w:val="dlPerson"/>
      </w:pPr>
    </w:p>
    <w:p w14:paraId="1A7AEE44" w14:textId="7A377D2F" w:rsidR="0094768C" w:rsidRDefault="0094768C" w:rsidP="0094768C">
      <w:pPr>
        <w:pStyle w:val="dlPerson"/>
      </w:pPr>
      <w:r>
        <w:t>H. E. Ms Lisa GUALTIERI</w:t>
      </w:r>
    </w:p>
    <w:p w14:paraId="3DCA7879" w14:textId="15054D5F" w:rsidR="0094768C" w:rsidRDefault="0094768C" w:rsidP="0094768C">
      <w:pPr>
        <w:pStyle w:val="dlPerson2"/>
      </w:pPr>
      <w:r>
        <w:t>Ambassador Extraordinary and Plenipotentiary</w:t>
      </w:r>
    </w:p>
    <w:p w14:paraId="0775EE3C" w14:textId="2B6F38DE" w:rsidR="0094768C" w:rsidRDefault="0094768C" w:rsidP="0094768C">
      <w:pPr>
        <w:pStyle w:val="dlPerson2Last"/>
      </w:pPr>
      <w:r>
        <w:t>5 November 2024</w:t>
      </w:r>
    </w:p>
    <w:p w14:paraId="64E55EBC" w14:textId="02C1E3C5" w:rsidR="0094768C" w:rsidRDefault="0094768C" w:rsidP="0094768C">
      <w:pPr>
        <w:pStyle w:val="MisijeNaslov"/>
      </w:pPr>
      <w:r>
        <w:br w:type="column"/>
      </w:r>
      <w:bookmarkStart w:id="118" w:name="_Toc224718932"/>
      <w:r>
        <w:lastRenderedPageBreak/>
        <w:t>Saudi Arabia</w:t>
      </w:r>
      <w:bookmarkEnd w:id="118"/>
    </w:p>
    <w:p w14:paraId="634BA5C6" w14:textId="38C0507E" w:rsidR="0094768C" w:rsidRDefault="0094768C" w:rsidP="0094768C">
      <w:pPr>
        <w:pStyle w:val="dlCaption"/>
      </w:pPr>
      <w:r>
        <w:t>EMBASSY OF THE KINGDOM OF SAUDI ARABIA</w:t>
      </w:r>
    </w:p>
    <w:p w14:paraId="44DCD055" w14:textId="07FA6342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Schottenring</w:t>
      </w:r>
      <w:proofErr w:type="spellEnd"/>
      <w:r>
        <w:t xml:space="preserve"> 21</w:t>
      </w:r>
    </w:p>
    <w:p w14:paraId="2BBE9A71" w14:textId="562C3875" w:rsidR="0094768C" w:rsidRDefault="0094768C" w:rsidP="0094768C">
      <w:pPr>
        <w:pStyle w:val="dlOfficeHours"/>
      </w:pPr>
      <w:r>
        <w:t>Office hours: Monday – Friday 9.00 – 16.00</w:t>
      </w:r>
    </w:p>
    <w:p w14:paraId="797EC44E" w14:textId="5424D780" w:rsidR="0094768C" w:rsidRDefault="0094768C" w:rsidP="0094768C">
      <w:pPr>
        <w:pStyle w:val="dlPhone"/>
      </w:pPr>
      <w:r>
        <w:t>Tel: + 43 1 367 25 31</w:t>
      </w:r>
    </w:p>
    <w:p w14:paraId="246C2A29" w14:textId="08C42B3D" w:rsidR="0094768C" w:rsidRDefault="0094768C" w:rsidP="0094768C">
      <w:pPr>
        <w:pStyle w:val="dlPhone"/>
      </w:pPr>
      <w:r>
        <w:t>Fax: + 43 1 367 25 40</w:t>
      </w:r>
    </w:p>
    <w:p w14:paraId="68BB66C0" w14:textId="57E85908" w:rsidR="0094768C" w:rsidRDefault="0094768C" w:rsidP="0094768C">
      <w:pPr>
        <w:pStyle w:val="dlPhone"/>
      </w:pPr>
      <w:r>
        <w:t>E-mail: saudiembassy@saudiembassy.at</w:t>
      </w:r>
    </w:p>
    <w:p w14:paraId="07AC79E0" w14:textId="7D697FA1" w:rsidR="0094768C" w:rsidRDefault="0094768C" w:rsidP="0094768C">
      <w:pPr>
        <w:pStyle w:val="dlUradCaption"/>
      </w:pPr>
      <w:r>
        <w:t>Consular Section</w:t>
      </w:r>
    </w:p>
    <w:p w14:paraId="53523DB2" w14:textId="7D762876" w:rsidR="0094768C" w:rsidRDefault="0094768C" w:rsidP="0094768C">
      <w:pPr>
        <w:pStyle w:val="dlPhone"/>
      </w:pPr>
      <w:r>
        <w:t>Office hours: Monday – Thursday 10.00 – 15.00, Friday 10.00 – 11.30</w:t>
      </w:r>
    </w:p>
    <w:p w14:paraId="38FB2FBA" w14:textId="44376A98" w:rsidR="0094768C" w:rsidRDefault="0094768C" w:rsidP="0094768C">
      <w:pPr>
        <w:pStyle w:val="dlPhone"/>
      </w:pPr>
      <w:r>
        <w:t>E-mail: emb.saudiarabia.vienna@aon.at</w:t>
      </w:r>
    </w:p>
    <w:p w14:paraId="1D0114F9" w14:textId="4D8E606F" w:rsidR="0094768C" w:rsidRDefault="0094768C" w:rsidP="0094768C">
      <w:pPr>
        <w:pStyle w:val="dlPerson"/>
      </w:pPr>
    </w:p>
    <w:p w14:paraId="6A166334" w14:textId="369ECD93" w:rsidR="0094768C" w:rsidRDefault="0094768C" w:rsidP="0094768C">
      <w:pPr>
        <w:pStyle w:val="dlPerson"/>
      </w:pPr>
      <w:r>
        <w:t xml:space="preserve">H. E. Mr </w:t>
      </w:r>
      <w:proofErr w:type="spellStart"/>
      <w:r>
        <w:t>Abdulah</w:t>
      </w:r>
      <w:proofErr w:type="spellEnd"/>
      <w:r>
        <w:t xml:space="preserve"> Khalid O. TAWLAH</w:t>
      </w:r>
    </w:p>
    <w:p w14:paraId="05414B8F" w14:textId="521D1AFC" w:rsidR="0094768C" w:rsidRDefault="0094768C" w:rsidP="0094768C">
      <w:pPr>
        <w:pStyle w:val="dlPerson2"/>
      </w:pPr>
      <w:r>
        <w:t>Ambassador Extraordinary and Plenipotentiary</w:t>
      </w:r>
    </w:p>
    <w:p w14:paraId="41A10712" w14:textId="5EFACEBD" w:rsidR="0094768C" w:rsidRDefault="0094768C" w:rsidP="0094768C">
      <w:pPr>
        <w:pStyle w:val="dlPerson2Last"/>
      </w:pPr>
      <w:r>
        <w:t>8 January 2024</w:t>
      </w:r>
    </w:p>
    <w:p w14:paraId="56DA1A07" w14:textId="1AB6E50B" w:rsidR="0094768C" w:rsidRDefault="0094768C" w:rsidP="0094768C">
      <w:pPr>
        <w:pStyle w:val="dlPerson"/>
      </w:pPr>
      <w:r>
        <w:t xml:space="preserve">Mr </w:t>
      </w:r>
      <w:proofErr w:type="spellStart"/>
      <w:r>
        <w:t>Abdulrazzak</w:t>
      </w:r>
      <w:proofErr w:type="spellEnd"/>
      <w:r>
        <w:t xml:space="preserve"> Khaled A. AL SADOON</w:t>
      </w:r>
    </w:p>
    <w:p w14:paraId="757DA7C4" w14:textId="5F745633" w:rsidR="0094768C" w:rsidRDefault="0094768C" w:rsidP="0094768C">
      <w:pPr>
        <w:pStyle w:val="dlPerson2Last"/>
      </w:pPr>
      <w:r>
        <w:t xml:space="preserve">Minister Plenipotentiary </w:t>
      </w:r>
    </w:p>
    <w:p w14:paraId="0D1BD732" w14:textId="3146ED8A" w:rsidR="0094768C" w:rsidRDefault="0094768C" w:rsidP="0094768C">
      <w:pPr>
        <w:pStyle w:val="dlPerson"/>
      </w:pPr>
      <w:r>
        <w:t>Mr Abdullah Nasser M ALSUBAIE</w:t>
      </w:r>
    </w:p>
    <w:p w14:paraId="09138208" w14:textId="056BD7B5" w:rsidR="0094768C" w:rsidRDefault="0094768C" w:rsidP="0094768C">
      <w:pPr>
        <w:pStyle w:val="dlPerson2Last"/>
      </w:pPr>
      <w:r>
        <w:t>Attaché</w:t>
      </w:r>
    </w:p>
    <w:p w14:paraId="153EEFBB" w14:textId="4B1D3ECF" w:rsidR="0094768C" w:rsidRDefault="0094768C" w:rsidP="0094768C">
      <w:pPr>
        <w:pStyle w:val="MisijeNaslov"/>
      </w:pPr>
      <w:r>
        <w:br w:type="column"/>
      </w:r>
      <w:bookmarkStart w:id="119" w:name="_Toc224718933"/>
      <w:r>
        <w:lastRenderedPageBreak/>
        <w:t>Serbia</w:t>
      </w:r>
      <w:bookmarkEnd w:id="119"/>
    </w:p>
    <w:p w14:paraId="3BFF5D3F" w14:textId="46CE3F19" w:rsidR="0094768C" w:rsidRDefault="0094768C" w:rsidP="0094768C">
      <w:pPr>
        <w:pStyle w:val="dlCaption"/>
      </w:pPr>
      <w:r>
        <w:t>EMBASSY OF THE REPUBLIC OF SERBIA</w:t>
      </w:r>
    </w:p>
    <w:p w14:paraId="71576FB4" w14:textId="4440A911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Ciril-Metodov</w:t>
      </w:r>
      <w:proofErr w:type="spellEnd"/>
      <w:r>
        <w:t xml:space="preserve"> </w:t>
      </w:r>
      <w:proofErr w:type="spellStart"/>
      <w:r>
        <w:t>trg</w:t>
      </w:r>
      <w:proofErr w:type="spellEnd"/>
      <w:r>
        <w:t xml:space="preserve"> 1</w:t>
      </w:r>
    </w:p>
    <w:p w14:paraId="7FA2D607" w14:textId="1AF2B505" w:rsidR="0094768C" w:rsidRDefault="0094768C" w:rsidP="0094768C">
      <w:pPr>
        <w:pStyle w:val="dlOfficeHours"/>
      </w:pPr>
      <w:r>
        <w:t>Office hours: Monday – Friday 8.00 – 16.00</w:t>
      </w:r>
    </w:p>
    <w:p w14:paraId="6C17405A" w14:textId="2AE5933C" w:rsidR="0094768C" w:rsidRDefault="0094768C" w:rsidP="0094768C">
      <w:pPr>
        <w:pStyle w:val="dlPhone"/>
      </w:pPr>
      <w:r>
        <w:t>Tel: + 386 1 438 01 10, + 386 1 438 01 11</w:t>
      </w:r>
    </w:p>
    <w:p w14:paraId="444E2995" w14:textId="1AD4D695" w:rsidR="0094768C" w:rsidRDefault="0094768C" w:rsidP="0094768C">
      <w:pPr>
        <w:pStyle w:val="dlPhone"/>
      </w:pPr>
      <w:r>
        <w:t>Emergency number: + 386 1 438 01 10</w:t>
      </w:r>
    </w:p>
    <w:p w14:paraId="7238C3CE" w14:textId="0D56355A" w:rsidR="0094768C" w:rsidRDefault="0094768C" w:rsidP="0094768C">
      <w:pPr>
        <w:pStyle w:val="dlPhone"/>
      </w:pPr>
      <w:r>
        <w:t>Fax: + 386 1 434 26 88</w:t>
      </w:r>
    </w:p>
    <w:p w14:paraId="3F496A81" w14:textId="34651427" w:rsidR="0094768C" w:rsidRDefault="0094768C" w:rsidP="0094768C">
      <w:pPr>
        <w:pStyle w:val="dlPhone"/>
      </w:pPr>
      <w:r>
        <w:t>E-mail: embassy.ljubljana@mfa.rs</w:t>
      </w:r>
    </w:p>
    <w:p w14:paraId="24C2EF6A" w14:textId="4FD0C811" w:rsidR="0094768C" w:rsidRDefault="0094768C" w:rsidP="0094768C">
      <w:pPr>
        <w:pStyle w:val="dlPhone"/>
      </w:pPr>
      <w:r>
        <w:t>Homepage: https://www.ljubljana.mfa.gov.rs/</w:t>
      </w:r>
    </w:p>
    <w:p w14:paraId="179807CC" w14:textId="66B82D16" w:rsidR="0094768C" w:rsidRDefault="0094768C" w:rsidP="0094768C">
      <w:pPr>
        <w:pStyle w:val="dlUradCaption"/>
      </w:pPr>
      <w:r>
        <w:t>Consular Section</w:t>
      </w:r>
    </w:p>
    <w:p w14:paraId="42A6A0D9" w14:textId="70FC2D78" w:rsidR="0094768C" w:rsidRDefault="0094768C" w:rsidP="0094768C">
      <w:pPr>
        <w:pStyle w:val="dlPhone"/>
      </w:pPr>
      <w:r>
        <w:t>Office hours: Monday – Friday 9.00 – 13.00</w:t>
      </w:r>
    </w:p>
    <w:p w14:paraId="156959D2" w14:textId="05CA3377" w:rsidR="0094768C" w:rsidRDefault="0094768C" w:rsidP="0094768C">
      <w:pPr>
        <w:pStyle w:val="dlPhone"/>
      </w:pPr>
      <w:r>
        <w:t>Emergency number: + 386 41 350 873</w:t>
      </w:r>
    </w:p>
    <w:p w14:paraId="392514F4" w14:textId="78D27755" w:rsidR="0094768C" w:rsidRDefault="0094768C" w:rsidP="0094768C">
      <w:pPr>
        <w:pStyle w:val="dlPhone"/>
      </w:pPr>
      <w:r>
        <w:t>E-mail: konzularno.ljubljana@mfa.rs</w:t>
      </w:r>
    </w:p>
    <w:p w14:paraId="3D38E054" w14:textId="4A02D872" w:rsidR="0094768C" w:rsidRDefault="0094768C" w:rsidP="0094768C">
      <w:pPr>
        <w:pStyle w:val="dlPerson"/>
      </w:pPr>
    </w:p>
    <w:p w14:paraId="6A3676C3" w14:textId="5E353B46" w:rsidR="0094768C" w:rsidRDefault="0094768C" w:rsidP="0094768C">
      <w:pPr>
        <w:pStyle w:val="dlPerson"/>
      </w:pPr>
      <w:r>
        <w:t>H. E. Mr Ivo VOJVODIĆ</w:t>
      </w:r>
    </w:p>
    <w:p w14:paraId="3B2FE1D8" w14:textId="5F6B61D0" w:rsidR="0094768C" w:rsidRDefault="0094768C" w:rsidP="0094768C">
      <w:pPr>
        <w:pStyle w:val="dlPerson2"/>
      </w:pPr>
      <w:r>
        <w:t>Ambassador Extraordinary and Plenipotentiary</w:t>
      </w:r>
    </w:p>
    <w:p w14:paraId="35944D91" w14:textId="19175C75" w:rsidR="0094768C" w:rsidRDefault="0094768C" w:rsidP="0094768C">
      <w:pPr>
        <w:pStyle w:val="dlPerson2Last"/>
      </w:pPr>
      <w:r>
        <w:t>23 June 2025</w:t>
      </w:r>
    </w:p>
    <w:p w14:paraId="3042ADD3" w14:textId="44E8036B" w:rsidR="0094768C" w:rsidRDefault="0094768C" w:rsidP="0094768C">
      <w:pPr>
        <w:pStyle w:val="dlPerson"/>
      </w:pPr>
      <w:r>
        <w:t>Ms Vesna GORDANIĆ</w:t>
      </w:r>
    </w:p>
    <w:p w14:paraId="13D80B52" w14:textId="75302F13" w:rsidR="0094768C" w:rsidRDefault="0094768C" w:rsidP="0094768C">
      <w:pPr>
        <w:pStyle w:val="dlPerson2"/>
      </w:pPr>
      <w:r>
        <w:t>Minister Counsellor</w:t>
      </w:r>
    </w:p>
    <w:p w14:paraId="548AEBCE" w14:textId="3D461562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4AF195B" w14:textId="3E4AFD87" w:rsidR="0094768C" w:rsidRDefault="0094768C" w:rsidP="0094768C">
      <w:pPr>
        <w:pStyle w:val="dlPerson"/>
      </w:pPr>
      <w:r>
        <w:t>Mr Aleksandar STAMATOVIĆ</w:t>
      </w:r>
    </w:p>
    <w:p w14:paraId="5DECE993" w14:textId="256BA4F4" w:rsidR="0094768C" w:rsidRDefault="0094768C" w:rsidP="0094768C">
      <w:pPr>
        <w:pStyle w:val="dlPerson2Last"/>
      </w:pPr>
      <w:r>
        <w:t>First Counsellor</w:t>
      </w:r>
    </w:p>
    <w:p w14:paraId="2DA3DA11" w14:textId="29902396" w:rsidR="0094768C" w:rsidRDefault="0094768C" w:rsidP="0094768C">
      <w:pPr>
        <w:pStyle w:val="dlPerson"/>
      </w:pPr>
      <w:r>
        <w:t>Mr Aleksandar GATALICA</w:t>
      </w:r>
    </w:p>
    <w:p w14:paraId="19B20977" w14:textId="50FA54A4" w:rsidR="0094768C" w:rsidRDefault="0094768C" w:rsidP="0094768C">
      <w:pPr>
        <w:pStyle w:val="dlPerson2Last"/>
      </w:pPr>
      <w:r>
        <w:t>First Counsellor</w:t>
      </w:r>
    </w:p>
    <w:p w14:paraId="2E8E03A0" w14:textId="112E9C52" w:rsidR="0094768C" w:rsidRDefault="0094768C" w:rsidP="0094768C">
      <w:pPr>
        <w:pStyle w:val="dlPerson"/>
      </w:pPr>
      <w:r>
        <w:t xml:space="preserve">Ms </w:t>
      </w:r>
      <w:proofErr w:type="spellStart"/>
      <w:r>
        <w:t>Milica</w:t>
      </w:r>
      <w:proofErr w:type="spellEnd"/>
      <w:r>
        <w:t xml:space="preserve"> TOMIĆ</w:t>
      </w:r>
    </w:p>
    <w:p w14:paraId="442FABF6" w14:textId="2EDA8B54" w:rsidR="0094768C" w:rsidRDefault="0094768C" w:rsidP="0094768C">
      <w:pPr>
        <w:pStyle w:val="dlPerson2Last"/>
      </w:pPr>
      <w:r>
        <w:t>First Counsellor</w:t>
      </w:r>
    </w:p>
    <w:p w14:paraId="111FF14E" w14:textId="6AA96B7A" w:rsidR="0094768C" w:rsidRDefault="0094768C" w:rsidP="0094768C">
      <w:pPr>
        <w:pStyle w:val="dlPerson"/>
      </w:pPr>
      <w:r>
        <w:t>Mr Nikola RAILIĆ</w:t>
      </w:r>
    </w:p>
    <w:p w14:paraId="008D25A7" w14:textId="50F02BD2" w:rsidR="0094768C" w:rsidRDefault="0094768C" w:rsidP="0094768C">
      <w:pPr>
        <w:pStyle w:val="dlPerson2Last"/>
      </w:pPr>
      <w:r>
        <w:t>Counsellor</w:t>
      </w:r>
    </w:p>
    <w:p w14:paraId="28CDE79D" w14:textId="423CB4AC" w:rsidR="0094768C" w:rsidRDefault="0094768C" w:rsidP="0094768C">
      <w:pPr>
        <w:pStyle w:val="dlPerson"/>
      </w:pPr>
      <w:r>
        <w:t>Ms Sandra TODOROVIĆ</w:t>
      </w:r>
    </w:p>
    <w:p w14:paraId="2DEBEFA5" w14:textId="18580F39" w:rsidR="0094768C" w:rsidRDefault="0094768C" w:rsidP="0094768C">
      <w:pPr>
        <w:pStyle w:val="dlPerson2Last"/>
      </w:pPr>
      <w:r>
        <w:t>First Secretary</w:t>
      </w:r>
    </w:p>
    <w:p w14:paraId="054CB143" w14:textId="2932C7AB" w:rsidR="0094768C" w:rsidRDefault="0094768C" w:rsidP="0094768C">
      <w:pPr>
        <w:pStyle w:val="dlPerson"/>
      </w:pPr>
      <w:r>
        <w:t xml:space="preserve">Mr </w:t>
      </w:r>
      <w:proofErr w:type="spellStart"/>
      <w:r>
        <w:t>Milinko</w:t>
      </w:r>
      <w:proofErr w:type="spellEnd"/>
      <w:r>
        <w:t xml:space="preserve"> ŠPICA</w:t>
      </w:r>
    </w:p>
    <w:p w14:paraId="1C22B9B9" w14:textId="3CD2C46C" w:rsidR="0094768C" w:rsidRDefault="0094768C" w:rsidP="0094768C">
      <w:pPr>
        <w:pStyle w:val="dlPerson2Last"/>
      </w:pPr>
      <w:r>
        <w:t>Second Secretary</w:t>
      </w:r>
    </w:p>
    <w:p w14:paraId="7CC64610" w14:textId="49C02AD2" w:rsidR="0094768C" w:rsidRDefault="0094768C" w:rsidP="0094768C">
      <w:pPr>
        <w:pStyle w:val="dlPerson"/>
      </w:pPr>
      <w:r>
        <w:t>Ms Teodora MOMČILOVIĆ PEJIĆ</w:t>
      </w:r>
    </w:p>
    <w:p w14:paraId="6C379D0B" w14:textId="422E70D9" w:rsidR="0094768C" w:rsidRDefault="0094768C" w:rsidP="0094768C">
      <w:pPr>
        <w:pStyle w:val="dlPerson2Last"/>
      </w:pPr>
      <w:r>
        <w:t>Second Secretary</w:t>
      </w:r>
    </w:p>
    <w:p w14:paraId="0AAC1040" w14:textId="17DBBDA1" w:rsidR="0094768C" w:rsidRDefault="0094768C" w:rsidP="0094768C">
      <w:pPr>
        <w:pStyle w:val="dlPerson"/>
      </w:pPr>
      <w:r>
        <w:lastRenderedPageBreak/>
        <w:t xml:space="preserve">Mr </w:t>
      </w:r>
      <w:proofErr w:type="spellStart"/>
      <w:r>
        <w:t>Perica</w:t>
      </w:r>
      <w:proofErr w:type="spellEnd"/>
      <w:r>
        <w:t xml:space="preserve"> NIKOLIĆ</w:t>
      </w:r>
    </w:p>
    <w:p w14:paraId="64067937" w14:textId="2EB75747" w:rsidR="0094768C" w:rsidRDefault="0094768C" w:rsidP="0094768C">
      <w:pPr>
        <w:pStyle w:val="dlPerson2Last"/>
      </w:pPr>
      <w:r>
        <w:t>Attaché</w:t>
      </w:r>
    </w:p>
    <w:p w14:paraId="4A9BFA49" w14:textId="3E0BF85A" w:rsidR="0094768C" w:rsidRDefault="0094768C" w:rsidP="0094768C">
      <w:pPr>
        <w:pStyle w:val="dlPerson"/>
      </w:pPr>
      <w:r>
        <w:t xml:space="preserve">Lieutenant Colonel </w:t>
      </w:r>
      <w:proofErr w:type="spellStart"/>
      <w:r>
        <w:t>Dejan</w:t>
      </w:r>
      <w:proofErr w:type="spellEnd"/>
      <w:r>
        <w:t xml:space="preserve"> TEPAVAC</w:t>
      </w:r>
    </w:p>
    <w:p w14:paraId="6C4364A4" w14:textId="6849E205" w:rsidR="0094768C" w:rsidRDefault="0094768C" w:rsidP="0094768C">
      <w:pPr>
        <w:pStyle w:val="dlPerson2"/>
      </w:pPr>
      <w:r>
        <w:t>Defence Attaché</w:t>
      </w:r>
    </w:p>
    <w:p w14:paraId="7570D153" w14:textId="273870A2" w:rsidR="0094768C" w:rsidRDefault="0094768C" w:rsidP="0094768C">
      <w:pPr>
        <w:pStyle w:val="dlPerson2Last"/>
      </w:pPr>
      <w:r>
        <w:t>with residence in Vienna</w:t>
      </w:r>
    </w:p>
    <w:p w14:paraId="3B45CDEB" w14:textId="5D6FFF8E" w:rsidR="0094768C" w:rsidRDefault="0094768C" w:rsidP="0094768C">
      <w:pPr>
        <w:pStyle w:val="MisijeNaslov"/>
      </w:pPr>
      <w:r>
        <w:br w:type="column"/>
      </w:r>
      <w:bookmarkStart w:id="120" w:name="_Toc224718934"/>
      <w:r>
        <w:lastRenderedPageBreak/>
        <w:t>Seychelles</w:t>
      </w:r>
      <w:bookmarkEnd w:id="120"/>
    </w:p>
    <w:p w14:paraId="2CABC58D" w14:textId="5D2973D0" w:rsidR="0094768C" w:rsidRDefault="0094768C" w:rsidP="0094768C">
      <w:pPr>
        <w:pStyle w:val="dlCaption"/>
      </w:pPr>
      <w:r>
        <w:t>EMBASSY OF THE REPUBLIC OF SEYCHELLES</w:t>
      </w:r>
    </w:p>
    <w:p w14:paraId="1A4CECC6" w14:textId="49B4C583" w:rsidR="0094768C" w:rsidRDefault="0094768C" w:rsidP="0094768C">
      <w:pPr>
        <w:pStyle w:val="dlAddress"/>
      </w:pPr>
      <w:r>
        <w:t xml:space="preserve">BE-1040 BRUSSELS, Boulevard Saint Michel 28, </w:t>
      </w:r>
      <w:proofErr w:type="spellStart"/>
      <w:r>
        <w:t>Bte</w:t>
      </w:r>
      <w:proofErr w:type="spellEnd"/>
      <w:r>
        <w:t>. 5</w:t>
      </w:r>
    </w:p>
    <w:p w14:paraId="370A0935" w14:textId="5E23BBF1" w:rsidR="0094768C" w:rsidRDefault="0094768C" w:rsidP="0094768C">
      <w:pPr>
        <w:pStyle w:val="dlPhone"/>
      </w:pPr>
      <w:r>
        <w:t>Tel: + 32 2 733 60 55</w:t>
      </w:r>
    </w:p>
    <w:p w14:paraId="1BEDF108" w14:textId="6A6101DD" w:rsidR="0094768C" w:rsidRDefault="0094768C" w:rsidP="0094768C">
      <w:pPr>
        <w:pStyle w:val="dlPhone"/>
      </w:pPr>
      <w:r>
        <w:t>Fax: + 32 2 733 60 22</w:t>
      </w:r>
    </w:p>
    <w:p w14:paraId="26915859" w14:textId="127CCC4D" w:rsidR="0094768C" w:rsidRDefault="0094768C" w:rsidP="0094768C">
      <w:pPr>
        <w:pStyle w:val="dlPhone"/>
      </w:pPr>
      <w:r>
        <w:t>E-mail: brussels@seychellesgov.com</w:t>
      </w:r>
    </w:p>
    <w:p w14:paraId="58B65DF1" w14:textId="6B4A9F03" w:rsidR="0094768C" w:rsidRDefault="0094768C" w:rsidP="0094768C">
      <w:pPr>
        <w:pStyle w:val="MisijeNaslov"/>
      </w:pPr>
      <w:r>
        <w:br w:type="column"/>
      </w:r>
      <w:bookmarkStart w:id="121" w:name="_Toc224718935"/>
      <w:r>
        <w:lastRenderedPageBreak/>
        <w:t>Slovak Republic</w:t>
      </w:r>
      <w:bookmarkEnd w:id="121"/>
    </w:p>
    <w:p w14:paraId="28C314BA" w14:textId="73EE1D9C" w:rsidR="0094768C" w:rsidRDefault="0094768C" w:rsidP="0094768C">
      <w:pPr>
        <w:pStyle w:val="dlCaption"/>
      </w:pPr>
      <w:r>
        <w:t>EMBASSY OF THE SLOVAK REPUBLIC</w:t>
      </w:r>
    </w:p>
    <w:p w14:paraId="10F2F21F" w14:textId="3B9CED98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Bleiweisova</w:t>
      </w:r>
      <w:proofErr w:type="spellEnd"/>
      <w:r>
        <w:t xml:space="preserve"> cesta 4</w:t>
      </w:r>
    </w:p>
    <w:p w14:paraId="0E53AD2C" w14:textId="6AD09074" w:rsidR="0094768C" w:rsidRDefault="0094768C" w:rsidP="0094768C">
      <w:pPr>
        <w:pStyle w:val="dlOfficeHours"/>
      </w:pPr>
      <w:r>
        <w:t>Office hours: Monday – Friday 9.00 – 16.00</w:t>
      </w:r>
    </w:p>
    <w:p w14:paraId="5E42B304" w14:textId="3DFF44FC" w:rsidR="0094768C" w:rsidRDefault="0094768C" w:rsidP="0094768C">
      <w:pPr>
        <w:pStyle w:val="dlPhone"/>
      </w:pPr>
      <w:r>
        <w:t>Tel: + 386 1 425 54 25</w:t>
      </w:r>
    </w:p>
    <w:p w14:paraId="05064926" w14:textId="377C0AA2" w:rsidR="0094768C" w:rsidRDefault="0094768C" w:rsidP="0094768C">
      <w:pPr>
        <w:pStyle w:val="dlPhone"/>
      </w:pPr>
      <w:r>
        <w:t>Emergency number: + 386 41 639 719</w:t>
      </w:r>
    </w:p>
    <w:p w14:paraId="2CB0B43B" w14:textId="005341F4" w:rsidR="0094768C" w:rsidRDefault="0094768C" w:rsidP="0094768C">
      <w:pPr>
        <w:pStyle w:val="dlPhone"/>
      </w:pPr>
      <w:r>
        <w:t>E-mail: emb.ljubljana@mzv.sk</w:t>
      </w:r>
    </w:p>
    <w:p w14:paraId="1515D9ED" w14:textId="3C2FCC4B" w:rsidR="0094768C" w:rsidRDefault="0094768C" w:rsidP="0094768C">
      <w:pPr>
        <w:pStyle w:val="dlPhone"/>
      </w:pPr>
      <w:r>
        <w:t>Homepage: https://www.mzv.sk/web/lublana-en/home</w:t>
      </w:r>
    </w:p>
    <w:p w14:paraId="10BD2CEE" w14:textId="49D691E8" w:rsidR="0094768C" w:rsidRDefault="0094768C" w:rsidP="0094768C">
      <w:pPr>
        <w:pStyle w:val="dlUradCaption"/>
      </w:pPr>
      <w:r>
        <w:t>Consular Section</w:t>
      </w:r>
    </w:p>
    <w:p w14:paraId="47A83D42" w14:textId="4EABE571" w:rsidR="0094768C" w:rsidRDefault="0094768C" w:rsidP="0094768C">
      <w:pPr>
        <w:pStyle w:val="dlPhone"/>
      </w:pPr>
      <w:r>
        <w:t>Office hours: Monday – Friday 9.00 – 12.00</w:t>
      </w:r>
    </w:p>
    <w:p w14:paraId="338DF5B2" w14:textId="677FEB03" w:rsidR="0094768C" w:rsidRDefault="0094768C" w:rsidP="0094768C">
      <w:pPr>
        <w:pStyle w:val="dlUradCaption"/>
      </w:pPr>
      <w:r>
        <w:t>Defence Attaché Office</w:t>
      </w:r>
    </w:p>
    <w:p w14:paraId="3167B1B3" w14:textId="41E91A53" w:rsidR="0094768C" w:rsidRDefault="0094768C" w:rsidP="0094768C">
      <w:pPr>
        <w:pStyle w:val="dlPhone"/>
      </w:pPr>
      <w:r>
        <w:t xml:space="preserve">HU-1143 BUDAPEST, </w:t>
      </w:r>
      <w:proofErr w:type="spellStart"/>
      <w:r>
        <w:t>Stefánia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22-24</w:t>
      </w:r>
    </w:p>
    <w:p w14:paraId="26A3A703" w14:textId="29ABDBEB" w:rsidR="0094768C" w:rsidRDefault="0094768C" w:rsidP="0094768C">
      <w:pPr>
        <w:pStyle w:val="dlPhone"/>
      </w:pPr>
      <w:r>
        <w:t>Tel: + 36 1 460 90 26, + 36 30 942 41 43</w:t>
      </w:r>
    </w:p>
    <w:p w14:paraId="41209EDD" w14:textId="6410C33D" w:rsidR="0094768C" w:rsidRDefault="0094768C" w:rsidP="0094768C">
      <w:pPr>
        <w:pStyle w:val="dlPhone"/>
      </w:pPr>
      <w:r>
        <w:t>Fax: + 36 1 460 90 28</w:t>
      </w:r>
    </w:p>
    <w:p w14:paraId="721EE901" w14:textId="21BB3AC2" w:rsidR="0094768C" w:rsidRDefault="0094768C" w:rsidP="0094768C">
      <w:pPr>
        <w:pStyle w:val="dlPhone"/>
      </w:pPr>
      <w:r>
        <w:t>E-mail: svk.dao.hun@mosr.sk</w:t>
      </w:r>
    </w:p>
    <w:p w14:paraId="26C9EA9C" w14:textId="74473E39" w:rsidR="0094768C" w:rsidRDefault="0094768C" w:rsidP="0094768C">
      <w:pPr>
        <w:pStyle w:val="dlUradCaption"/>
      </w:pPr>
      <w:r>
        <w:t>Police Attaché Office</w:t>
      </w:r>
    </w:p>
    <w:p w14:paraId="6C2B15DA" w14:textId="2822058C" w:rsidR="0094768C" w:rsidRDefault="0094768C" w:rsidP="0094768C">
      <w:pPr>
        <w:pStyle w:val="dlPhone"/>
      </w:pPr>
      <w:r>
        <w:t xml:space="preserve">AT-1190 WIEN, </w:t>
      </w:r>
      <w:proofErr w:type="spellStart"/>
      <w:r>
        <w:t>Armbrustergasse</w:t>
      </w:r>
      <w:proofErr w:type="spellEnd"/>
      <w:r>
        <w:t xml:space="preserve"> 24</w:t>
      </w:r>
    </w:p>
    <w:p w14:paraId="3C3B8F4C" w14:textId="7D4E201B" w:rsidR="0094768C" w:rsidRDefault="0094768C" w:rsidP="0094768C">
      <w:pPr>
        <w:pStyle w:val="dlPhone"/>
      </w:pPr>
      <w:r>
        <w:t>Tel: + 43 1 318 905 52 09, + 43 664 210 87 13</w:t>
      </w:r>
    </w:p>
    <w:p w14:paraId="3932A378" w14:textId="71808A90" w:rsidR="0094768C" w:rsidRDefault="0094768C" w:rsidP="0094768C">
      <w:pPr>
        <w:pStyle w:val="dlPhone"/>
      </w:pPr>
      <w:r>
        <w:t>E-mail: polatt.vienna@minv.sk</w:t>
      </w:r>
    </w:p>
    <w:p w14:paraId="6B50A26F" w14:textId="0F745A5D" w:rsidR="0094768C" w:rsidRDefault="0094768C" w:rsidP="0094768C">
      <w:pPr>
        <w:pStyle w:val="dlPerson"/>
      </w:pPr>
    </w:p>
    <w:p w14:paraId="7DBB53C2" w14:textId="0F6EDFCD" w:rsidR="0094768C" w:rsidRDefault="0094768C" w:rsidP="0094768C">
      <w:pPr>
        <w:pStyle w:val="dlPerson"/>
      </w:pPr>
      <w:r>
        <w:t>H. E. Mr Peter BAK</w:t>
      </w:r>
    </w:p>
    <w:p w14:paraId="2B8C7E4F" w14:textId="09B0DC42" w:rsidR="0094768C" w:rsidRDefault="0094768C" w:rsidP="0094768C">
      <w:pPr>
        <w:pStyle w:val="dlPerson2"/>
      </w:pPr>
      <w:r>
        <w:t>Ambassador Extraordinary and Plenipotentiary</w:t>
      </w:r>
    </w:p>
    <w:p w14:paraId="60FE77E9" w14:textId="65E6B3CA" w:rsidR="0094768C" w:rsidRDefault="0094768C" w:rsidP="0094768C">
      <w:pPr>
        <w:pStyle w:val="dlPerson2Last"/>
      </w:pPr>
      <w:r>
        <w:t>17 March 2025</w:t>
      </w:r>
    </w:p>
    <w:p w14:paraId="5E8C2DA3" w14:textId="50D897CD" w:rsidR="0094768C" w:rsidRDefault="0094768C" w:rsidP="0094768C">
      <w:pPr>
        <w:pStyle w:val="dlPerson"/>
      </w:pPr>
      <w:r>
        <w:t xml:space="preserve">Ms </w:t>
      </w:r>
      <w:proofErr w:type="spellStart"/>
      <w:r>
        <w:t>Lenka</w:t>
      </w:r>
      <w:proofErr w:type="spellEnd"/>
      <w:r>
        <w:t xml:space="preserve"> VNENČÁKOVÁ</w:t>
      </w:r>
    </w:p>
    <w:p w14:paraId="204486CA" w14:textId="44771383" w:rsidR="0094768C" w:rsidRDefault="0094768C" w:rsidP="0094768C">
      <w:pPr>
        <w:pStyle w:val="dlPerson2Last"/>
      </w:pPr>
      <w:r>
        <w:t>Attaché</w:t>
      </w:r>
    </w:p>
    <w:p w14:paraId="2734632E" w14:textId="2F732E26" w:rsidR="0094768C" w:rsidRDefault="0094768C" w:rsidP="0094768C">
      <w:pPr>
        <w:pStyle w:val="dlPerson"/>
      </w:pPr>
      <w:r>
        <w:t>Colonel Roland BARTAKOVICS</w:t>
      </w:r>
    </w:p>
    <w:p w14:paraId="70BE39C6" w14:textId="49E679FB" w:rsidR="0094768C" w:rsidRDefault="0094768C" w:rsidP="0094768C">
      <w:pPr>
        <w:pStyle w:val="dlPerson2"/>
      </w:pPr>
      <w:r>
        <w:t>Defence Attaché</w:t>
      </w:r>
    </w:p>
    <w:p w14:paraId="29E26668" w14:textId="4A34C5C9" w:rsidR="0094768C" w:rsidRDefault="0094768C" w:rsidP="0094768C">
      <w:pPr>
        <w:pStyle w:val="dlPerson2Last"/>
      </w:pPr>
      <w:r>
        <w:t>with residence in Budapest</w:t>
      </w:r>
    </w:p>
    <w:p w14:paraId="659488A8" w14:textId="03F9985D" w:rsidR="0094768C" w:rsidRDefault="0094768C" w:rsidP="0094768C">
      <w:pPr>
        <w:pStyle w:val="dlPerson"/>
      </w:pPr>
      <w:r>
        <w:t>Colonel Adrian PAVLIK</w:t>
      </w:r>
    </w:p>
    <w:p w14:paraId="1956C9A8" w14:textId="0640F72D" w:rsidR="0094768C" w:rsidRDefault="0094768C" w:rsidP="0094768C">
      <w:pPr>
        <w:pStyle w:val="dlPerson2"/>
      </w:pPr>
      <w:r>
        <w:t>Police Attaché</w:t>
      </w:r>
    </w:p>
    <w:p w14:paraId="05573C43" w14:textId="3074BB05" w:rsidR="0094768C" w:rsidRDefault="0094768C" w:rsidP="0094768C">
      <w:pPr>
        <w:pStyle w:val="dlPerson2Last"/>
      </w:pPr>
      <w:r>
        <w:t>with residence in Vienna</w:t>
      </w:r>
    </w:p>
    <w:p w14:paraId="09377D92" w14:textId="015FC8E0" w:rsidR="0094768C" w:rsidRDefault="0094768C" w:rsidP="0094768C">
      <w:pPr>
        <w:pStyle w:val="MisijeNaslov"/>
      </w:pPr>
      <w:r>
        <w:br w:type="column"/>
      </w:r>
      <w:bookmarkStart w:id="122" w:name="_Toc224718936"/>
      <w:r>
        <w:lastRenderedPageBreak/>
        <w:t>South Africa</w:t>
      </w:r>
      <w:bookmarkEnd w:id="122"/>
    </w:p>
    <w:p w14:paraId="52A9F53E" w14:textId="6890D541" w:rsidR="0094768C" w:rsidRDefault="0094768C" w:rsidP="0094768C">
      <w:pPr>
        <w:pStyle w:val="dlCaption"/>
      </w:pPr>
      <w:r>
        <w:t>EMBASSY OF THE REPUBLIC OF SOUTH AFRICA</w:t>
      </w:r>
    </w:p>
    <w:p w14:paraId="17520EC9" w14:textId="2A21875F" w:rsidR="0094768C" w:rsidRDefault="0094768C" w:rsidP="0094768C">
      <w:pPr>
        <w:pStyle w:val="dlAddress"/>
      </w:pPr>
      <w:r>
        <w:t xml:space="preserve">AT-1190 VIENNA, </w:t>
      </w:r>
      <w:proofErr w:type="spellStart"/>
      <w:r>
        <w:t>Sandgasse</w:t>
      </w:r>
      <w:proofErr w:type="spellEnd"/>
      <w:r>
        <w:t xml:space="preserve"> 33</w:t>
      </w:r>
    </w:p>
    <w:p w14:paraId="6353124A" w14:textId="40960A84" w:rsidR="0094768C" w:rsidRDefault="0094768C" w:rsidP="0094768C">
      <w:pPr>
        <w:pStyle w:val="dlOfficeHours"/>
      </w:pPr>
      <w:r>
        <w:t>Office hours: Monday – Friday 8.00 – 12.45 and 13.30 – 16.30</w:t>
      </w:r>
    </w:p>
    <w:p w14:paraId="571E399A" w14:textId="0AB16522" w:rsidR="0094768C" w:rsidRDefault="0094768C" w:rsidP="0094768C">
      <w:pPr>
        <w:pStyle w:val="dlPhone"/>
      </w:pPr>
      <w:r>
        <w:t>Tel: + 43 1 320 64 93</w:t>
      </w:r>
    </w:p>
    <w:p w14:paraId="52818AFD" w14:textId="66D040A9" w:rsidR="0094768C" w:rsidRDefault="0094768C" w:rsidP="0094768C">
      <w:pPr>
        <w:pStyle w:val="dlPhone"/>
      </w:pPr>
      <w:r>
        <w:t>E-mail: vienna.bilateral@dirco.gov.za</w:t>
      </w:r>
    </w:p>
    <w:p w14:paraId="5E4D8210" w14:textId="767F9A96" w:rsidR="0094768C" w:rsidRDefault="0094768C" w:rsidP="0094768C">
      <w:pPr>
        <w:pStyle w:val="dlPhone"/>
      </w:pPr>
      <w:r>
        <w:t>Homepage: www.southafrica-embassy.at</w:t>
      </w:r>
    </w:p>
    <w:p w14:paraId="185A5625" w14:textId="211C8D49" w:rsidR="0094768C" w:rsidRDefault="0094768C" w:rsidP="0094768C">
      <w:pPr>
        <w:pStyle w:val="dlUradCaption"/>
      </w:pPr>
      <w:r>
        <w:t>Consular Section</w:t>
      </w:r>
    </w:p>
    <w:p w14:paraId="5F64F1D3" w14:textId="50E651B1" w:rsidR="0094768C" w:rsidRDefault="0094768C" w:rsidP="0094768C">
      <w:pPr>
        <w:pStyle w:val="dlPhone"/>
      </w:pPr>
      <w:r>
        <w:t xml:space="preserve">Office hours: Monday, Tuesday, </w:t>
      </w:r>
      <w:proofErr w:type="gramStart"/>
      <w:r>
        <w:t>Wednesday</w:t>
      </w:r>
      <w:proofErr w:type="gramEnd"/>
      <w:r>
        <w:t xml:space="preserve"> 10.00 – 14.00</w:t>
      </w:r>
    </w:p>
    <w:p w14:paraId="2ED8DCF3" w14:textId="53667912" w:rsidR="0094768C" w:rsidRDefault="0094768C" w:rsidP="0094768C">
      <w:pPr>
        <w:pStyle w:val="dlPhone"/>
      </w:pPr>
      <w:r>
        <w:t>Tel: + 43 1 320 64 93 19/20</w:t>
      </w:r>
    </w:p>
    <w:p w14:paraId="1D3F7817" w14:textId="31797498" w:rsidR="0094768C" w:rsidRDefault="0094768C" w:rsidP="0094768C">
      <w:pPr>
        <w:pStyle w:val="dlPhone"/>
      </w:pPr>
      <w:r>
        <w:t>Fax: + 43 1 320 08 14</w:t>
      </w:r>
    </w:p>
    <w:p w14:paraId="1B7AB15B" w14:textId="138F8F69" w:rsidR="0094768C" w:rsidRDefault="0094768C" w:rsidP="0094768C">
      <w:pPr>
        <w:pStyle w:val="dlPhone"/>
      </w:pPr>
      <w:r>
        <w:t>E-mail: vienna.consular@dirco.gov.za</w:t>
      </w:r>
    </w:p>
    <w:p w14:paraId="057D6792" w14:textId="36FAF6E6" w:rsidR="0094768C" w:rsidRDefault="0094768C" w:rsidP="0094768C">
      <w:pPr>
        <w:pStyle w:val="dlPerson"/>
      </w:pPr>
    </w:p>
    <w:p w14:paraId="54DEAB7F" w14:textId="4F3751DC" w:rsidR="0094768C" w:rsidRDefault="0094768C" w:rsidP="0094768C">
      <w:pPr>
        <w:pStyle w:val="dlPerson"/>
      </w:pPr>
      <w:r>
        <w:t xml:space="preserve">H. E. Mr </w:t>
      </w:r>
      <w:proofErr w:type="spellStart"/>
      <w:r>
        <w:t>Rapulane</w:t>
      </w:r>
      <w:proofErr w:type="spellEnd"/>
      <w:r>
        <w:t xml:space="preserve"> Sydney MOLEKANE</w:t>
      </w:r>
    </w:p>
    <w:p w14:paraId="184C461B" w14:textId="0D795445" w:rsidR="0094768C" w:rsidRDefault="0094768C" w:rsidP="0094768C">
      <w:pPr>
        <w:pStyle w:val="dlPerson2"/>
      </w:pPr>
      <w:r>
        <w:t>Ambassador Extraordinary and Plenipotentiary</w:t>
      </w:r>
    </w:p>
    <w:p w14:paraId="02A28149" w14:textId="3CB8E05E" w:rsidR="0094768C" w:rsidRDefault="0094768C" w:rsidP="0094768C">
      <w:pPr>
        <w:pStyle w:val="dlPerson2Last"/>
      </w:pPr>
      <w:r>
        <w:t>25 February 2020</w:t>
      </w:r>
    </w:p>
    <w:p w14:paraId="1B843F6E" w14:textId="2EE636BB" w:rsidR="0094768C" w:rsidRDefault="0094768C" w:rsidP="0094768C">
      <w:pPr>
        <w:pStyle w:val="MisijeNaslov"/>
      </w:pPr>
      <w:r>
        <w:br w:type="column"/>
      </w:r>
      <w:bookmarkStart w:id="123" w:name="_Toc224718937"/>
      <w:r>
        <w:lastRenderedPageBreak/>
        <w:t>Sovereign Military Order of Malta</w:t>
      </w:r>
      <w:bookmarkEnd w:id="123"/>
    </w:p>
    <w:p w14:paraId="50CE7AB3" w14:textId="464385D1" w:rsidR="0094768C" w:rsidRDefault="0094768C" w:rsidP="0094768C">
      <w:pPr>
        <w:pStyle w:val="dlCaption"/>
      </w:pPr>
      <w:r>
        <w:t>EMBASSY OF THE SOVEREIGN MILITARY ORDER OF MALTA</w:t>
      </w:r>
    </w:p>
    <w:p w14:paraId="27718828" w14:textId="7B171624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Ciril</w:t>
      </w:r>
      <w:proofErr w:type="spellEnd"/>
      <w:r>
        <w:t>–</w:t>
      </w:r>
      <w:proofErr w:type="spellStart"/>
      <w:r>
        <w:t>Metodov</w:t>
      </w:r>
      <w:proofErr w:type="spellEnd"/>
      <w:r>
        <w:t xml:space="preserve"> </w:t>
      </w:r>
      <w:proofErr w:type="spellStart"/>
      <w:r>
        <w:t>trg</w:t>
      </w:r>
      <w:proofErr w:type="spellEnd"/>
      <w:r>
        <w:t xml:space="preserve"> 8</w:t>
      </w:r>
    </w:p>
    <w:p w14:paraId="3FB96A40" w14:textId="46FC203D" w:rsidR="0094768C" w:rsidRDefault="0094768C" w:rsidP="0094768C">
      <w:pPr>
        <w:pStyle w:val="dlOfficeHours"/>
      </w:pPr>
      <w:r>
        <w:t>Office hours (on appointment): Monday – Friday 9.00 – 15.00</w:t>
      </w:r>
    </w:p>
    <w:p w14:paraId="516D8EDD" w14:textId="10FC0CF7" w:rsidR="0094768C" w:rsidRDefault="0094768C" w:rsidP="0094768C">
      <w:pPr>
        <w:pStyle w:val="dlPhone"/>
      </w:pPr>
      <w:r>
        <w:t>Tel: + 386 1 234 26 74, + 39 335 40 13 63</w:t>
      </w:r>
    </w:p>
    <w:p w14:paraId="308A08B8" w14:textId="7174D9CB" w:rsidR="0094768C" w:rsidRDefault="0094768C" w:rsidP="0094768C">
      <w:pPr>
        <w:pStyle w:val="dlPhone"/>
      </w:pPr>
      <w:r>
        <w:t>E-mail: sloveniaembassy@orderofmalta.int</w:t>
      </w:r>
    </w:p>
    <w:p w14:paraId="2AD42740" w14:textId="1E64122C" w:rsidR="0094768C" w:rsidRDefault="0094768C" w:rsidP="0094768C">
      <w:pPr>
        <w:pStyle w:val="dlPhone"/>
      </w:pPr>
      <w:r>
        <w:t>Homepage: www.smomembassytoslovenia.org</w:t>
      </w:r>
    </w:p>
    <w:p w14:paraId="0019E2CD" w14:textId="7C1E8A84" w:rsidR="0094768C" w:rsidRDefault="0094768C" w:rsidP="0094768C">
      <w:pPr>
        <w:pStyle w:val="dlPerson"/>
      </w:pPr>
    </w:p>
    <w:p w14:paraId="3AB4E510" w14:textId="31F1D60D" w:rsidR="0094768C" w:rsidRDefault="0094768C" w:rsidP="0094768C">
      <w:pPr>
        <w:pStyle w:val="dlPerson"/>
      </w:pPr>
      <w:r>
        <w:t>H. E. Mr Mariano Hugo Prince WINDISCH–GRAETZ</w:t>
      </w:r>
    </w:p>
    <w:p w14:paraId="25AD7296" w14:textId="63CE4AEC" w:rsidR="0094768C" w:rsidRDefault="0094768C" w:rsidP="0094768C">
      <w:pPr>
        <w:pStyle w:val="dlPerson2"/>
      </w:pPr>
      <w:r>
        <w:t>Ambassador Extraordinary and Plenipotentiary</w:t>
      </w:r>
    </w:p>
    <w:p w14:paraId="7C1D2F86" w14:textId="6ED35A54" w:rsidR="0094768C" w:rsidRDefault="0094768C" w:rsidP="0094768C">
      <w:pPr>
        <w:pStyle w:val="dlPerson2Last"/>
      </w:pPr>
      <w:r>
        <w:t>19 March 2009</w:t>
      </w:r>
    </w:p>
    <w:p w14:paraId="3D3D3EC1" w14:textId="385B39A0" w:rsidR="0094768C" w:rsidRDefault="0094768C" w:rsidP="0094768C">
      <w:pPr>
        <w:pStyle w:val="dlPerson"/>
      </w:pPr>
      <w:r>
        <w:t>Mr Alberto BOCHICCHIO</w:t>
      </w:r>
    </w:p>
    <w:p w14:paraId="1EBE9029" w14:textId="023D2751" w:rsidR="0094768C" w:rsidRDefault="0094768C" w:rsidP="0094768C">
      <w:pPr>
        <w:pStyle w:val="dlPerson2Last"/>
      </w:pPr>
      <w:r>
        <w:t>Minister Counsellor</w:t>
      </w:r>
    </w:p>
    <w:p w14:paraId="7F19F3E3" w14:textId="359153B2" w:rsidR="0094768C" w:rsidRDefault="0094768C" w:rsidP="0094768C">
      <w:pPr>
        <w:pStyle w:val="dlPerson"/>
      </w:pPr>
      <w:r>
        <w:t>Mr Hugh MALIM</w:t>
      </w:r>
    </w:p>
    <w:p w14:paraId="23449F7E" w14:textId="25A8AA9B" w:rsidR="0094768C" w:rsidRDefault="0094768C" w:rsidP="0094768C">
      <w:pPr>
        <w:pStyle w:val="dlPerson2Last"/>
      </w:pPr>
      <w:r>
        <w:t>Counsellor</w:t>
      </w:r>
    </w:p>
    <w:p w14:paraId="52A5D134" w14:textId="3F5671ED" w:rsidR="0094768C" w:rsidRDefault="0094768C" w:rsidP="0094768C">
      <w:pPr>
        <w:pStyle w:val="dlPerson"/>
      </w:pPr>
      <w:r>
        <w:t>Mr Roberto CLAVARINO</w:t>
      </w:r>
    </w:p>
    <w:p w14:paraId="725D6CF5" w14:textId="339DDE6F" w:rsidR="0094768C" w:rsidRDefault="0094768C" w:rsidP="0094768C">
      <w:pPr>
        <w:pStyle w:val="dlPerson2Last"/>
      </w:pPr>
      <w:r>
        <w:t>Counsellor</w:t>
      </w:r>
    </w:p>
    <w:p w14:paraId="4A6B27A2" w14:textId="0E56953A" w:rsidR="0094768C" w:rsidRDefault="0094768C" w:rsidP="0094768C">
      <w:pPr>
        <w:pStyle w:val="MisijeNaslov"/>
      </w:pPr>
      <w:r>
        <w:br w:type="column"/>
      </w:r>
      <w:bookmarkStart w:id="124" w:name="_Toc224718938"/>
      <w:r>
        <w:lastRenderedPageBreak/>
        <w:t>Spain</w:t>
      </w:r>
      <w:bookmarkEnd w:id="124"/>
    </w:p>
    <w:p w14:paraId="2AA782ED" w14:textId="4CC8499F" w:rsidR="0094768C" w:rsidRDefault="0094768C" w:rsidP="0094768C">
      <w:pPr>
        <w:pStyle w:val="dlCaption"/>
      </w:pPr>
      <w:r>
        <w:t>EMBASSY OF THE KINGDOM OF SPAIN</w:t>
      </w:r>
    </w:p>
    <w:p w14:paraId="3ABD4063" w14:textId="283F15AC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rnovski</w:t>
      </w:r>
      <w:proofErr w:type="spellEnd"/>
      <w:r>
        <w:t xml:space="preserve"> </w:t>
      </w:r>
      <w:proofErr w:type="spellStart"/>
      <w:r>
        <w:t>pristan</w:t>
      </w:r>
      <w:proofErr w:type="spellEnd"/>
      <w:r>
        <w:t xml:space="preserve"> 24</w:t>
      </w:r>
    </w:p>
    <w:p w14:paraId="172F2DEB" w14:textId="37D8FC5C" w:rsidR="0094768C" w:rsidRDefault="0094768C" w:rsidP="0094768C">
      <w:pPr>
        <w:pStyle w:val="dlOfficeHours"/>
      </w:pPr>
      <w:r>
        <w:t>Office hours: Monday – Friday 8.00 – 15.30</w:t>
      </w:r>
    </w:p>
    <w:p w14:paraId="1A5635B5" w14:textId="4208B214" w:rsidR="0094768C" w:rsidRDefault="0094768C" w:rsidP="0094768C">
      <w:pPr>
        <w:pStyle w:val="dlPhone"/>
      </w:pPr>
      <w:r>
        <w:t>Tel: + 386 1 420 23 30</w:t>
      </w:r>
    </w:p>
    <w:p w14:paraId="62A4716B" w14:textId="6D05CDE0" w:rsidR="0094768C" w:rsidRDefault="0094768C" w:rsidP="0094768C">
      <w:pPr>
        <w:pStyle w:val="dlPhone"/>
      </w:pPr>
      <w:r>
        <w:t>Emergency number: + 386 31 327 627</w:t>
      </w:r>
    </w:p>
    <w:p w14:paraId="12B7F347" w14:textId="39057B15" w:rsidR="0094768C" w:rsidRDefault="0094768C" w:rsidP="0094768C">
      <w:pPr>
        <w:pStyle w:val="dlPhone"/>
      </w:pPr>
      <w:r>
        <w:t>Fax: + 386 1 420 23 33</w:t>
      </w:r>
    </w:p>
    <w:p w14:paraId="224FA16F" w14:textId="29DF281E" w:rsidR="0094768C" w:rsidRDefault="0094768C" w:rsidP="0094768C">
      <w:pPr>
        <w:pStyle w:val="dlPhone"/>
      </w:pPr>
      <w:r>
        <w:t>E-mail: emb.liubliana@maec.es</w:t>
      </w:r>
    </w:p>
    <w:p w14:paraId="7112E0A9" w14:textId="7D4F2073" w:rsidR="0094768C" w:rsidRDefault="0094768C" w:rsidP="0094768C">
      <w:pPr>
        <w:pStyle w:val="dlPhone"/>
      </w:pPr>
      <w:r>
        <w:t>Homepage: www.exteriores.gob.es/embajadas/liubliana/</w:t>
      </w:r>
    </w:p>
    <w:p w14:paraId="5F9CD708" w14:textId="4F862709" w:rsidR="0094768C" w:rsidRDefault="0094768C" w:rsidP="0094768C">
      <w:pPr>
        <w:pStyle w:val="dlUradCaption"/>
      </w:pPr>
      <w:r>
        <w:t>Consular Section</w:t>
      </w:r>
    </w:p>
    <w:p w14:paraId="68945C02" w14:textId="2EFD87EC" w:rsidR="0094768C" w:rsidRDefault="0094768C" w:rsidP="0094768C">
      <w:pPr>
        <w:pStyle w:val="dlPhone"/>
      </w:pPr>
      <w:r>
        <w:t>Office hours: Monday – Friday 9.30 – 13.30</w:t>
      </w:r>
    </w:p>
    <w:p w14:paraId="4F542C78" w14:textId="4BAC538C" w:rsidR="0094768C" w:rsidRDefault="0094768C" w:rsidP="0094768C">
      <w:pPr>
        <w:pStyle w:val="dlUradCaption"/>
      </w:pPr>
      <w:r>
        <w:t>Defence Attaché Office</w:t>
      </w:r>
    </w:p>
    <w:p w14:paraId="2D0DF4CE" w14:textId="30E1457A" w:rsidR="0094768C" w:rsidRDefault="0094768C" w:rsidP="0094768C">
      <w:pPr>
        <w:pStyle w:val="dlPhone"/>
      </w:pPr>
      <w:r>
        <w:t xml:space="preserve">IT–00186 ROME, Corso del </w:t>
      </w:r>
      <w:proofErr w:type="spellStart"/>
      <w:r>
        <w:t>Rinascimento</w:t>
      </w:r>
      <w:proofErr w:type="spellEnd"/>
      <w:r>
        <w:t xml:space="preserve"> 49, int. 5</w:t>
      </w:r>
    </w:p>
    <w:p w14:paraId="4D332B71" w14:textId="5A0F6253" w:rsidR="0094768C" w:rsidRDefault="0094768C" w:rsidP="0094768C">
      <w:pPr>
        <w:pStyle w:val="dlPhone"/>
      </w:pPr>
      <w:r>
        <w:t>Tel: + 39 06 320 46 90</w:t>
      </w:r>
    </w:p>
    <w:p w14:paraId="1B3BFE85" w14:textId="7D0D8298" w:rsidR="0094768C" w:rsidRDefault="0094768C" w:rsidP="0094768C">
      <w:pPr>
        <w:pStyle w:val="dlPhone"/>
      </w:pPr>
      <w:r>
        <w:t>Fax: + 39 06 322 04 65</w:t>
      </w:r>
    </w:p>
    <w:p w14:paraId="0A580758" w14:textId="214ED3C7" w:rsidR="0094768C" w:rsidRDefault="0094768C" w:rsidP="0094768C">
      <w:pPr>
        <w:pStyle w:val="dlPhone"/>
      </w:pPr>
      <w:r>
        <w:t>E-mail: agredroma@oc.mde.es</w:t>
      </w:r>
    </w:p>
    <w:p w14:paraId="681F36A8" w14:textId="36A5BE1E" w:rsidR="0094768C" w:rsidRDefault="0094768C" w:rsidP="0094768C">
      <w:pPr>
        <w:pStyle w:val="dlUradCaption"/>
      </w:pPr>
      <w:r>
        <w:t>Economic and Commercial Section</w:t>
      </w:r>
    </w:p>
    <w:p w14:paraId="0F7B5E37" w14:textId="6EB99308" w:rsidR="0094768C" w:rsidRDefault="0094768C" w:rsidP="0094768C">
      <w:pPr>
        <w:pStyle w:val="dlPhone"/>
      </w:pPr>
      <w:r>
        <w:t>Tel: + 386 1 429 44 50</w:t>
      </w:r>
    </w:p>
    <w:p w14:paraId="604A8BDF" w14:textId="32D28181" w:rsidR="0094768C" w:rsidRDefault="0094768C" w:rsidP="0094768C">
      <w:pPr>
        <w:pStyle w:val="dlPhone"/>
      </w:pPr>
      <w:r>
        <w:t>E-mail: viena@comercio.mineco.es</w:t>
      </w:r>
    </w:p>
    <w:p w14:paraId="50BF0183" w14:textId="715C6012" w:rsidR="0094768C" w:rsidRDefault="0094768C" w:rsidP="0094768C">
      <w:pPr>
        <w:pStyle w:val="dlPhone"/>
      </w:pPr>
      <w:r>
        <w:t>Homepage: www.oficinascomerciales.es</w:t>
      </w:r>
    </w:p>
    <w:p w14:paraId="7FDE7A89" w14:textId="1CD66F72" w:rsidR="0094768C" w:rsidRDefault="0094768C" w:rsidP="0094768C">
      <w:pPr>
        <w:pStyle w:val="dlUradCaption"/>
      </w:pPr>
      <w:r>
        <w:t>Interior Affairs Attaché Office</w:t>
      </w:r>
    </w:p>
    <w:p w14:paraId="697E37B0" w14:textId="57973C53" w:rsidR="0094768C" w:rsidRDefault="0094768C" w:rsidP="0094768C">
      <w:pPr>
        <w:pStyle w:val="dlPhone"/>
      </w:pPr>
      <w:r>
        <w:t>RO-011751 BUCHAREST, Strada Louis Blanc, n°3, sector 1</w:t>
      </w:r>
    </w:p>
    <w:p w14:paraId="5FF22247" w14:textId="68C22D5F" w:rsidR="0094768C" w:rsidRDefault="0094768C" w:rsidP="0094768C">
      <w:pPr>
        <w:pStyle w:val="dlPhone"/>
      </w:pPr>
      <w:r>
        <w:t>Office hours: Monday – Friday 9.00 – 13.30</w:t>
      </w:r>
    </w:p>
    <w:p w14:paraId="7C537AD0" w14:textId="4AC7B5E2" w:rsidR="0094768C" w:rsidRDefault="0094768C" w:rsidP="0094768C">
      <w:pPr>
        <w:pStyle w:val="dlPhone"/>
      </w:pPr>
      <w:r>
        <w:t>Tel: + 40 2 131 810 80</w:t>
      </w:r>
    </w:p>
    <w:p w14:paraId="6A998740" w14:textId="0DF67037" w:rsidR="0094768C" w:rsidRDefault="0094768C" w:rsidP="0094768C">
      <w:pPr>
        <w:pStyle w:val="dlPhone"/>
      </w:pPr>
      <w:r>
        <w:t>Emergency number: + 40 2 131 810 74</w:t>
      </w:r>
    </w:p>
    <w:p w14:paraId="423BB709" w14:textId="2B5BD340" w:rsidR="0094768C" w:rsidRDefault="0094768C" w:rsidP="0094768C">
      <w:pPr>
        <w:pStyle w:val="dlPhone"/>
      </w:pPr>
      <w:r>
        <w:t>E-mail: agregaduria.rumania@interior.es</w:t>
      </w:r>
    </w:p>
    <w:p w14:paraId="7CC40547" w14:textId="070B7C7E" w:rsidR="0094768C" w:rsidRDefault="0094768C" w:rsidP="0094768C">
      <w:pPr>
        <w:pStyle w:val="dlPerson"/>
      </w:pPr>
    </w:p>
    <w:p w14:paraId="5EB39F73" w14:textId="07107AC0" w:rsidR="0094768C" w:rsidRDefault="0094768C" w:rsidP="0094768C">
      <w:pPr>
        <w:pStyle w:val="dlPerson"/>
      </w:pPr>
      <w:r>
        <w:t>H. E. Mr Javier HERRERA GARCÍA-CANTURRI</w:t>
      </w:r>
    </w:p>
    <w:p w14:paraId="1E41DCFC" w14:textId="03FCF781" w:rsidR="0094768C" w:rsidRDefault="0094768C" w:rsidP="0094768C">
      <w:pPr>
        <w:pStyle w:val="dlPerson2"/>
      </w:pPr>
      <w:r>
        <w:t>Ambassador Extraordinary and Plenipotentiary</w:t>
      </w:r>
    </w:p>
    <w:p w14:paraId="1AAFC3CB" w14:textId="139BA288" w:rsidR="0094768C" w:rsidRDefault="0094768C" w:rsidP="0094768C">
      <w:pPr>
        <w:pStyle w:val="dlPerson2Last"/>
      </w:pPr>
      <w:r>
        <w:t>23 July 2024</w:t>
      </w:r>
    </w:p>
    <w:p w14:paraId="54B6E584" w14:textId="340F41FD" w:rsidR="0094768C" w:rsidRDefault="0094768C" w:rsidP="0094768C">
      <w:pPr>
        <w:pStyle w:val="dlPerson"/>
      </w:pPr>
      <w:r>
        <w:t xml:space="preserve">Ms </w:t>
      </w:r>
      <w:proofErr w:type="spellStart"/>
      <w:r>
        <w:t>Meritxell</w:t>
      </w:r>
      <w:proofErr w:type="spellEnd"/>
      <w:r>
        <w:t xml:space="preserve"> PARAYRE SABÉS</w:t>
      </w:r>
    </w:p>
    <w:p w14:paraId="48634CAB" w14:textId="07D268EE" w:rsidR="0094768C" w:rsidRDefault="0094768C" w:rsidP="0094768C">
      <w:pPr>
        <w:pStyle w:val="dlPerson2Last"/>
      </w:pPr>
      <w:r>
        <w:t>Counsellor</w:t>
      </w:r>
    </w:p>
    <w:p w14:paraId="2E102903" w14:textId="13DB7BD5" w:rsidR="0094768C" w:rsidRDefault="0094768C" w:rsidP="0094768C">
      <w:pPr>
        <w:pStyle w:val="dlPerson"/>
      </w:pPr>
      <w:r>
        <w:t>Colonel Juan Alba RIVERA</w:t>
      </w:r>
    </w:p>
    <w:p w14:paraId="662A5199" w14:textId="2FAC0B5C" w:rsidR="0094768C" w:rsidRDefault="0094768C" w:rsidP="0094768C">
      <w:pPr>
        <w:pStyle w:val="dlPerson2"/>
      </w:pPr>
      <w:r>
        <w:t>Defence Attaché</w:t>
      </w:r>
    </w:p>
    <w:p w14:paraId="763C8304" w14:textId="2F3F2A56" w:rsidR="0094768C" w:rsidRDefault="0094768C" w:rsidP="0094768C">
      <w:pPr>
        <w:pStyle w:val="dlPerson2Last"/>
      </w:pPr>
      <w:r>
        <w:t>with residence in Rome</w:t>
      </w:r>
    </w:p>
    <w:p w14:paraId="2547E861" w14:textId="7702007D" w:rsidR="0094768C" w:rsidRDefault="0094768C" w:rsidP="0094768C">
      <w:pPr>
        <w:pStyle w:val="dlPerson"/>
      </w:pPr>
      <w:r>
        <w:lastRenderedPageBreak/>
        <w:t>Mr Francisco YUSTA EGUARAS</w:t>
      </w:r>
    </w:p>
    <w:p w14:paraId="22D9B193" w14:textId="449636AA" w:rsidR="0094768C" w:rsidRDefault="0094768C" w:rsidP="0094768C">
      <w:pPr>
        <w:pStyle w:val="dlPerson2"/>
      </w:pPr>
      <w:proofErr w:type="spellStart"/>
      <w:r>
        <w:t>Attache</w:t>
      </w:r>
      <w:proofErr w:type="spellEnd"/>
      <w:r>
        <w:t xml:space="preserve"> for Interior Affairs</w:t>
      </w:r>
    </w:p>
    <w:p w14:paraId="51BBFC63" w14:textId="0985C343" w:rsidR="0094768C" w:rsidRDefault="0094768C" w:rsidP="0094768C">
      <w:pPr>
        <w:pStyle w:val="dlPerson2Last"/>
      </w:pPr>
      <w:r>
        <w:t>with residence in Bucharest</w:t>
      </w:r>
    </w:p>
    <w:p w14:paraId="6BA098C9" w14:textId="564A9E40" w:rsidR="0094768C" w:rsidRDefault="0094768C" w:rsidP="0094768C">
      <w:pPr>
        <w:pStyle w:val="dlPerson"/>
      </w:pPr>
      <w:r>
        <w:t>Ms Esther SEVILLA NAVARRO</w:t>
      </w:r>
    </w:p>
    <w:p w14:paraId="07A5E64E" w14:textId="25D560BD" w:rsidR="0094768C" w:rsidRDefault="0094768C" w:rsidP="0094768C">
      <w:pPr>
        <w:pStyle w:val="dlPerson2"/>
      </w:pPr>
      <w:r>
        <w:t>Attaché of the Interior</w:t>
      </w:r>
    </w:p>
    <w:p w14:paraId="05ED0038" w14:textId="31047F9A" w:rsidR="0094768C" w:rsidRDefault="0094768C" w:rsidP="0094768C">
      <w:pPr>
        <w:pStyle w:val="dlPerson2Last"/>
      </w:pPr>
      <w:r>
        <w:t>with residence in Bucharest</w:t>
      </w:r>
    </w:p>
    <w:p w14:paraId="14A01548" w14:textId="51F863B1" w:rsidR="0094768C" w:rsidRDefault="0094768C" w:rsidP="0094768C">
      <w:pPr>
        <w:pStyle w:val="MisijeNaslov"/>
      </w:pPr>
      <w:r>
        <w:br w:type="column"/>
      </w:r>
      <w:bookmarkStart w:id="125" w:name="_Toc224718939"/>
      <w:r>
        <w:lastRenderedPageBreak/>
        <w:t>Sri Lanka</w:t>
      </w:r>
      <w:bookmarkEnd w:id="125"/>
    </w:p>
    <w:p w14:paraId="41155BEF" w14:textId="7A620523" w:rsidR="0094768C" w:rsidRDefault="0094768C" w:rsidP="0094768C">
      <w:pPr>
        <w:pStyle w:val="dlCaption"/>
      </w:pPr>
      <w:r>
        <w:t>EMBASSY OF THE DEMOCRATIC SOCIALIST REPUBLIC OF SRI LANKA</w:t>
      </w:r>
    </w:p>
    <w:p w14:paraId="1D6C1C5C" w14:textId="306E151C" w:rsidR="0094768C" w:rsidRDefault="0094768C" w:rsidP="0094768C">
      <w:pPr>
        <w:pStyle w:val="dlAddress"/>
      </w:pPr>
      <w:r>
        <w:t xml:space="preserve">AT-1040 VIENNA, </w:t>
      </w:r>
      <w:proofErr w:type="spellStart"/>
      <w:r>
        <w:t>Weyringergasse</w:t>
      </w:r>
      <w:proofErr w:type="spellEnd"/>
      <w:r>
        <w:t xml:space="preserve"> 33-35</w:t>
      </w:r>
    </w:p>
    <w:p w14:paraId="0A2C8EBE" w14:textId="6BC17F66" w:rsidR="0094768C" w:rsidRDefault="0094768C" w:rsidP="0094768C">
      <w:pPr>
        <w:pStyle w:val="dlOfficeHours"/>
      </w:pPr>
      <w:r>
        <w:t>Office hours: Monday – Friday 9.00 – 17.00</w:t>
      </w:r>
    </w:p>
    <w:p w14:paraId="794162BD" w14:textId="316EBEA8" w:rsidR="0094768C" w:rsidRDefault="0094768C" w:rsidP="0094768C">
      <w:pPr>
        <w:pStyle w:val="dlPhone"/>
      </w:pPr>
      <w:r>
        <w:t>Tel: + 43 1 503 79 88</w:t>
      </w:r>
    </w:p>
    <w:p w14:paraId="0094FF03" w14:textId="19DAC532" w:rsidR="0094768C" w:rsidRDefault="0094768C" w:rsidP="0094768C">
      <w:pPr>
        <w:pStyle w:val="dlPhone"/>
      </w:pPr>
      <w:r>
        <w:t>Emergency number: + 43 677 638 239 87</w:t>
      </w:r>
    </w:p>
    <w:p w14:paraId="78CBC9FB" w14:textId="3FD3FCED" w:rsidR="0094768C" w:rsidRDefault="0094768C" w:rsidP="0094768C">
      <w:pPr>
        <w:pStyle w:val="dlPhone"/>
      </w:pPr>
      <w:r>
        <w:t>Fax: + 43 1 503 79 93</w:t>
      </w:r>
    </w:p>
    <w:p w14:paraId="429ADCAD" w14:textId="7B8D33A9" w:rsidR="0094768C" w:rsidRDefault="0094768C" w:rsidP="0094768C">
      <w:pPr>
        <w:pStyle w:val="dlPhone"/>
      </w:pPr>
      <w:r>
        <w:t>E-mail: Slemb.vienna@mfa.gov.lk</w:t>
      </w:r>
    </w:p>
    <w:p w14:paraId="7303D965" w14:textId="2D0165B3" w:rsidR="0094768C" w:rsidRDefault="0094768C" w:rsidP="0094768C">
      <w:pPr>
        <w:pStyle w:val="dlPhone"/>
      </w:pPr>
      <w:r>
        <w:t>Homepage: https://srilankaembassy.at/</w:t>
      </w:r>
    </w:p>
    <w:p w14:paraId="29A74F2F" w14:textId="0B43139D" w:rsidR="0094768C" w:rsidRDefault="0094768C" w:rsidP="0094768C">
      <w:pPr>
        <w:pStyle w:val="dlUradCaption"/>
      </w:pPr>
      <w:r>
        <w:t>Consular Section</w:t>
      </w:r>
    </w:p>
    <w:p w14:paraId="27541932" w14:textId="12D5A9DE" w:rsidR="0094768C" w:rsidRDefault="0094768C" w:rsidP="0094768C">
      <w:pPr>
        <w:pStyle w:val="dlPhone"/>
      </w:pPr>
      <w:r>
        <w:t>Office hours: Monday – Friday 9.00 – 13.00</w:t>
      </w:r>
    </w:p>
    <w:p w14:paraId="29E274A7" w14:textId="6FA1FDB0" w:rsidR="0094768C" w:rsidRDefault="0094768C" w:rsidP="0094768C">
      <w:pPr>
        <w:pStyle w:val="dlPerson"/>
      </w:pPr>
    </w:p>
    <w:p w14:paraId="348E2CAB" w14:textId="3AE53F8F" w:rsidR="0094768C" w:rsidRDefault="0094768C" w:rsidP="0094768C">
      <w:pPr>
        <w:pStyle w:val="dlPerson"/>
      </w:pPr>
      <w:r>
        <w:t xml:space="preserve">Mr </w:t>
      </w:r>
      <w:proofErr w:type="spellStart"/>
      <w:r>
        <w:t>Wickrama</w:t>
      </w:r>
      <w:proofErr w:type="spellEnd"/>
      <w:r>
        <w:t xml:space="preserve"> </w:t>
      </w:r>
      <w:proofErr w:type="spellStart"/>
      <w:r>
        <w:t>Arachchige</w:t>
      </w:r>
      <w:proofErr w:type="spellEnd"/>
      <w:r>
        <w:t xml:space="preserve"> Don Mahesh GUNAWARDANA</w:t>
      </w:r>
    </w:p>
    <w:p w14:paraId="07C42625" w14:textId="6C19A240" w:rsidR="0094768C" w:rsidRDefault="0094768C" w:rsidP="0094768C">
      <w:pPr>
        <w:pStyle w:val="dlPerson2"/>
      </w:pPr>
      <w:r>
        <w:t>Minister Counsellor</w:t>
      </w:r>
    </w:p>
    <w:p w14:paraId="2E7274FA" w14:textId="73F1758D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137A055" w14:textId="2E0FD864" w:rsidR="0094768C" w:rsidRDefault="0094768C" w:rsidP="0094768C">
      <w:pPr>
        <w:pStyle w:val="dlPerson"/>
      </w:pPr>
      <w:r>
        <w:t xml:space="preserve">Ms </w:t>
      </w:r>
      <w:proofErr w:type="spellStart"/>
      <w:r>
        <w:t>Neetha</w:t>
      </w:r>
      <w:proofErr w:type="spellEnd"/>
      <w:r>
        <w:t xml:space="preserve"> CHANDRASENA VETHODY</w:t>
      </w:r>
    </w:p>
    <w:p w14:paraId="30ED33F2" w14:textId="57ACE5E7" w:rsidR="0094768C" w:rsidRDefault="0094768C" w:rsidP="0094768C">
      <w:pPr>
        <w:pStyle w:val="dlPerson2Last"/>
      </w:pPr>
      <w:r>
        <w:t>First Secretary</w:t>
      </w:r>
    </w:p>
    <w:p w14:paraId="1EFCB379" w14:textId="5C7AE462" w:rsidR="0094768C" w:rsidRDefault="0094768C" w:rsidP="0094768C">
      <w:pPr>
        <w:pStyle w:val="MisijeNaslov"/>
      </w:pPr>
      <w:r>
        <w:br w:type="column"/>
      </w:r>
      <w:bookmarkStart w:id="126" w:name="_Toc224718940"/>
      <w:r>
        <w:lastRenderedPageBreak/>
        <w:t>Sudan</w:t>
      </w:r>
      <w:bookmarkEnd w:id="126"/>
    </w:p>
    <w:p w14:paraId="719870EB" w14:textId="6F44E351" w:rsidR="0094768C" w:rsidRDefault="0094768C" w:rsidP="0094768C">
      <w:pPr>
        <w:pStyle w:val="dlCaption"/>
      </w:pPr>
      <w:r>
        <w:t>EMBASSY OF THE REPUBLIC OF SUDAN</w:t>
      </w:r>
    </w:p>
    <w:p w14:paraId="40D18B45" w14:textId="3073EDDE" w:rsidR="0094768C" w:rsidRDefault="0094768C" w:rsidP="0094768C">
      <w:pPr>
        <w:pStyle w:val="dlAddress"/>
      </w:pPr>
      <w:r>
        <w:t xml:space="preserve">AT-1030 VIENNA, </w:t>
      </w:r>
      <w:proofErr w:type="spellStart"/>
      <w:r>
        <w:t>Reisnerstraße</w:t>
      </w:r>
      <w:proofErr w:type="spellEnd"/>
      <w:r>
        <w:t xml:space="preserve"> 29/5</w:t>
      </w:r>
    </w:p>
    <w:p w14:paraId="6A793A2F" w14:textId="46224B15" w:rsidR="0094768C" w:rsidRDefault="0094768C" w:rsidP="0094768C">
      <w:pPr>
        <w:pStyle w:val="dlOfficeHours"/>
      </w:pPr>
      <w:r>
        <w:t>Office hours: Monday – Friday 9.00 – 17.00</w:t>
      </w:r>
    </w:p>
    <w:p w14:paraId="2CA74058" w14:textId="16AB885D" w:rsidR="0094768C" w:rsidRDefault="0094768C" w:rsidP="0094768C">
      <w:pPr>
        <w:pStyle w:val="dlPhone"/>
      </w:pPr>
      <w:r>
        <w:t>Tel: + 43 1 710 23 43/45</w:t>
      </w:r>
    </w:p>
    <w:p w14:paraId="4D9B0903" w14:textId="059D72C3" w:rsidR="0094768C" w:rsidRDefault="0094768C" w:rsidP="0094768C">
      <w:pPr>
        <w:pStyle w:val="dlPhone"/>
      </w:pPr>
      <w:r>
        <w:t>Emergency number: + 43 664 996 95 644</w:t>
      </w:r>
    </w:p>
    <w:p w14:paraId="044865D4" w14:textId="40B8BED7" w:rsidR="0094768C" w:rsidRDefault="0094768C" w:rsidP="0094768C">
      <w:pPr>
        <w:pStyle w:val="dlPhone"/>
      </w:pPr>
      <w:r>
        <w:t>Fax: + 43 1 710 23 46</w:t>
      </w:r>
    </w:p>
    <w:p w14:paraId="0A7E0D29" w14:textId="3A7573A0" w:rsidR="0094768C" w:rsidRDefault="0094768C" w:rsidP="0094768C">
      <w:pPr>
        <w:pStyle w:val="dlPhone"/>
      </w:pPr>
      <w:r>
        <w:t>E-mail: sudanembassy@sudanivienna.at</w:t>
      </w:r>
    </w:p>
    <w:p w14:paraId="46E1A621" w14:textId="2CA43585" w:rsidR="0094768C" w:rsidRDefault="0094768C" w:rsidP="0094768C">
      <w:pPr>
        <w:pStyle w:val="dlUradCaption"/>
      </w:pPr>
      <w:r>
        <w:t>Consular Section</w:t>
      </w:r>
    </w:p>
    <w:p w14:paraId="32A5E8A3" w14:textId="586CC0BB" w:rsidR="0094768C" w:rsidRDefault="0094768C" w:rsidP="0094768C">
      <w:pPr>
        <w:pStyle w:val="dlPhone"/>
      </w:pPr>
      <w:r>
        <w:t>Office hours: Monday – Friday 9.00 – 17.00</w:t>
      </w:r>
    </w:p>
    <w:p w14:paraId="5F2AB161" w14:textId="539E61A4" w:rsidR="0094768C" w:rsidRDefault="0094768C" w:rsidP="0094768C">
      <w:pPr>
        <w:pStyle w:val="dlPhone"/>
      </w:pPr>
      <w:r>
        <w:t>E-mail: Consulate@sudanivienna.at</w:t>
      </w:r>
    </w:p>
    <w:p w14:paraId="7E14AA1D" w14:textId="5EBDA6B2" w:rsidR="0094768C" w:rsidRDefault="0094768C" w:rsidP="0094768C">
      <w:pPr>
        <w:pStyle w:val="MisijeNaslov"/>
      </w:pPr>
      <w:r>
        <w:br w:type="column"/>
      </w:r>
      <w:bookmarkStart w:id="127" w:name="_Toc224718941"/>
      <w:r>
        <w:lastRenderedPageBreak/>
        <w:t>Sweden</w:t>
      </w:r>
      <w:bookmarkEnd w:id="127"/>
    </w:p>
    <w:p w14:paraId="2CB0D33B" w14:textId="38209B05" w:rsidR="0094768C" w:rsidRDefault="0094768C" w:rsidP="0094768C">
      <w:pPr>
        <w:pStyle w:val="dlCaption"/>
      </w:pPr>
      <w:r>
        <w:t>EMBASSY OF SWEDEN</w:t>
      </w:r>
    </w:p>
    <w:p w14:paraId="55E7D6AC" w14:textId="7B02FB05" w:rsidR="0094768C" w:rsidRDefault="0094768C" w:rsidP="0094768C">
      <w:pPr>
        <w:pStyle w:val="dlAddress"/>
      </w:pPr>
      <w:r>
        <w:t xml:space="preserve">HU-1027 BUDAPEST, </w:t>
      </w:r>
      <w:proofErr w:type="spellStart"/>
      <w:r>
        <w:t>Kapás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6-12</w:t>
      </w:r>
    </w:p>
    <w:p w14:paraId="3C64D638" w14:textId="1E3AFEFE" w:rsidR="0094768C" w:rsidRDefault="0094768C" w:rsidP="0094768C">
      <w:pPr>
        <w:pStyle w:val="dlOfficeHours"/>
      </w:pPr>
      <w:r>
        <w:t>Office hours: Monday – Friday 9.00 – 16.00</w:t>
      </w:r>
    </w:p>
    <w:p w14:paraId="58551B95" w14:textId="0482669B" w:rsidR="0094768C" w:rsidRDefault="0094768C" w:rsidP="0094768C">
      <w:pPr>
        <w:pStyle w:val="dlPhone"/>
      </w:pPr>
      <w:r>
        <w:t>Tel: + 36 1 460 60 20</w:t>
      </w:r>
    </w:p>
    <w:p w14:paraId="19A6FC9C" w14:textId="46D12F7D" w:rsidR="0094768C" w:rsidRDefault="0094768C" w:rsidP="0094768C">
      <w:pPr>
        <w:pStyle w:val="dlPhone"/>
      </w:pPr>
      <w:r>
        <w:t>Emergency number: + 46 8 405 50 05</w:t>
      </w:r>
    </w:p>
    <w:p w14:paraId="6217A0C1" w14:textId="05DD8A10" w:rsidR="0094768C" w:rsidRDefault="0094768C" w:rsidP="0094768C">
      <w:pPr>
        <w:pStyle w:val="dlPhone"/>
      </w:pPr>
      <w:r>
        <w:t>Fax: + 36 1 460 60 21</w:t>
      </w:r>
    </w:p>
    <w:p w14:paraId="1F063093" w14:textId="605F959C" w:rsidR="0094768C" w:rsidRDefault="0094768C" w:rsidP="0094768C">
      <w:pPr>
        <w:pStyle w:val="dlPhone"/>
      </w:pPr>
      <w:r>
        <w:t>E-mail: ambassaden.budapest@gov.se</w:t>
      </w:r>
    </w:p>
    <w:p w14:paraId="4DFB670D" w14:textId="4ED7D0E4" w:rsidR="0094768C" w:rsidRDefault="0094768C" w:rsidP="0094768C">
      <w:pPr>
        <w:pStyle w:val="dlPhone"/>
      </w:pPr>
      <w:r>
        <w:t>Homepage: www.swedenabroad.com</w:t>
      </w:r>
    </w:p>
    <w:p w14:paraId="48759C62" w14:textId="29D220E0" w:rsidR="0094768C" w:rsidRDefault="0094768C" w:rsidP="0094768C">
      <w:pPr>
        <w:pStyle w:val="dlUradCaption"/>
      </w:pPr>
      <w:r>
        <w:t>Consular Section</w:t>
      </w:r>
    </w:p>
    <w:p w14:paraId="7D43FFD2" w14:textId="63C316D3" w:rsidR="0094768C" w:rsidRDefault="0094768C" w:rsidP="0094768C">
      <w:pPr>
        <w:pStyle w:val="dlPhone"/>
      </w:pPr>
      <w:r>
        <w:t>Office hours:  Monday – Friday 10.00 – 12.00</w:t>
      </w:r>
    </w:p>
    <w:p w14:paraId="4E4F8C98" w14:textId="6DD9A18C" w:rsidR="0094768C" w:rsidRDefault="0094768C" w:rsidP="0094768C">
      <w:pPr>
        <w:pStyle w:val="dlPhone"/>
      </w:pPr>
      <w:r>
        <w:t>E-mail: ambassaden.budapest-konsulart@gov.se, ambassaden.budapest-pass@gov.se</w:t>
      </w:r>
    </w:p>
    <w:p w14:paraId="511767E0" w14:textId="09F8EB7F" w:rsidR="0094768C" w:rsidRDefault="0094768C" w:rsidP="0094768C">
      <w:pPr>
        <w:pStyle w:val="dlPerson"/>
      </w:pPr>
    </w:p>
    <w:p w14:paraId="2D6F28ED" w14:textId="3B625C43" w:rsidR="0094768C" w:rsidRDefault="0094768C" w:rsidP="0094768C">
      <w:pPr>
        <w:pStyle w:val="dlPerson"/>
      </w:pPr>
      <w:r>
        <w:t>H. E. Ms Diana Helen MADUNIC</w:t>
      </w:r>
    </w:p>
    <w:p w14:paraId="477A3F65" w14:textId="7CC4CF7B" w:rsidR="0094768C" w:rsidRDefault="0094768C" w:rsidP="0094768C">
      <w:pPr>
        <w:pStyle w:val="dlPerson2"/>
      </w:pPr>
      <w:r>
        <w:t>Ambassador Extraordinary and Plenipotentiary</w:t>
      </w:r>
    </w:p>
    <w:p w14:paraId="25588F15" w14:textId="30436C8D" w:rsidR="0094768C" w:rsidRDefault="0094768C" w:rsidP="0094768C">
      <w:pPr>
        <w:pStyle w:val="dlPerson2Last"/>
      </w:pPr>
      <w:r>
        <w:t>22 November 2023</w:t>
      </w:r>
    </w:p>
    <w:p w14:paraId="25A81A24" w14:textId="3652EEA4" w:rsidR="0094768C" w:rsidRDefault="0094768C" w:rsidP="0094768C">
      <w:pPr>
        <w:pStyle w:val="dlPerson"/>
      </w:pPr>
      <w:r>
        <w:t>Mr Hannes Hampus Ola TORDENGREN</w:t>
      </w:r>
    </w:p>
    <w:p w14:paraId="2699E0A6" w14:textId="1535CCEF" w:rsidR="0094768C" w:rsidRDefault="0094768C" w:rsidP="0094768C">
      <w:pPr>
        <w:pStyle w:val="dlPerson2Last"/>
      </w:pPr>
      <w:r>
        <w:t>First Secretary</w:t>
      </w:r>
    </w:p>
    <w:p w14:paraId="4C03AD30" w14:textId="63C86786" w:rsidR="0094768C" w:rsidRDefault="0094768C" w:rsidP="0094768C">
      <w:pPr>
        <w:pStyle w:val="dlPerson"/>
      </w:pPr>
      <w:r>
        <w:t>Mr Robert Christian BAJO</w:t>
      </w:r>
    </w:p>
    <w:p w14:paraId="1A3867FC" w14:textId="0C7ADC33" w:rsidR="0094768C" w:rsidRDefault="0094768C" w:rsidP="0094768C">
      <w:pPr>
        <w:pStyle w:val="dlPerson2Last"/>
      </w:pPr>
      <w:r>
        <w:t>Counsellor</w:t>
      </w:r>
    </w:p>
    <w:p w14:paraId="605E5A55" w14:textId="6C04C253" w:rsidR="0094768C" w:rsidRDefault="0094768C" w:rsidP="0094768C">
      <w:pPr>
        <w:pStyle w:val="MisijeNaslov"/>
      </w:pPr>
      <w:r>
        <w:br w:type="column"/>
      </w:r>
      <w:bookmarkStart w:id="128" w:name="_Toc224718942"/>
      <w:r>
        <w:lastRenderedPageBreak/>
        <w:t>Switzerland</w:t>
      </w:r>
      <w:bookmarkEnd w:id="128"/>
    </w:p>
    <w:p w14:paraId="0D9FD0A8" w14:textId="78F5DCD3" w:rsidR="0094768C" w:rsidRDefault="0094768C" w:rsidP="0094768C">
      <w:pPr>
        <w:pStyle w:val="dlCaption"/>
      </w:pPr>
      <w:r>
        <w:t>EMBASSY OF THE SWISS CONFEDERATION</w:t>
      </w:r>
    </w:p>
    <w:p w14:paraId="0B2571D5" w14:textId="4E5BFA36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6th floor</w:t>
      </w:r>
    </w:p>
    <w:p w14:paraId="4E25E25E" w14:textId="77777777" w:rsidR="0094768C" w:rsidRDefault="0094768C" w:rsidP="0094768C">
      <w:pPr>
        <w:pStyle w:val="dlOfficeHours"/>
      </w:pPr>
      <w:r>
        <w:t xml:space="preserve">Office hours (on appointment): </w:t>
      </w:r>
    </w:p>
    <w:p w14:paraId="66FF6136" w14:textId="77777777" w:rsidR="0094768C" w:rsidRDefault="0094768C" w:rsidP="0094768C">
      <w:pPr>
        <w:pStyle w:val="dlOfficeHours"/>
      </w:pPr>
      <w:r>
        <w:t>Monday – Thursday 8.15 – 12.30 and 13.30 – 16.30</w:t>
      </w:r>
    </w:p>
    <w:p w14:paraId="399AD00B" w14:textId="5697450D" w:rsidR="0094768C" w:rsidRDefault="0094768C" w:rsidP="0094768C">
      <w:pPr>
        <w:pStyle w:val="dlOfficeHours"/>
      </w:pPr>
      <w:r>
        <w:t>Friday 8.15 – 14.00</w:t>
      </w:r>
    </w:p>
    <w:p w14:paraId="0440FA57" w14:textId="1864A8F4" w:rsidR="0094768C" w:rsidRDefault="0094768C" w:rsidP="0094768C">
      <w:pPr>
        <w:pStyle w:val="dlPhone"/>
      </w:pPr>
      <w:r>
        <w:t>Tel: + 386 1 200 86 40</w:t>
      </w:r>
    </w:p>
    <w:p w14:paraId="68B25D46" w14:textId="31632F64" w:rsidR="0094768C" w:rsidRDefault="0094768C" w:rsidP="0094768C">
      <w:pPr>
        <w:pStyle w:val="dlPhone"/>
      </w:pPr>
      <w:r>
        <w:t>Emergency number: + 41 800 24 73 65, + 41 58 465 33 33</w:t>
      </w:r>
    </w:p>
    <w:p w14:paraId="451DE69F" w14:textId="58304E5A" w:rsidR="0094768C" w:rsidRDefault="0094768C" w:rsidP="0094768C">
      <w:pPr>
        <w:pStyle w:val="dlPhone"/>
      </w:pPr>
      <w:r>
        <w:t>Fax: + 386 1 200 86 69</w:t>
      </w:r>
    </w:p>
    <w:p w14:paraId="503ABA8C" w14:textId="19ED82FF" w:rsidR="0094768C" w:rsidRDefault="0094768C" w:rsidP="0094768C">
      <w:pPr>
        <w:pStyle w:val="dlPhone"/>
      </w:pPr>
      <w:r>
        <w:t>E-mail: ljubljana@eda.admin.ch</w:t>
      </w:r>
    </w:p>
    <w:p w14:paraId="47C73831" w14:textId="2B332B58" w:rsidR="0094768C" w:rsidRDefault="0094768C" w:rsidP="0094768C">
      <w:pPr>
        <w:pStyle w:val="dlPhone"/>
      </w:pPr>
      <w:r>
        <w:t>Homepage: www.eda.admin.ch/ljubljana</w:t>
      </w:r>
    </w:p>
    <w:p w14:paraId="4301BAC7" w14:textId="77777777" w:rsidR="0094768C" w:rsidRDefault="0094768C" w:rsidP="0094768C">
      <w:pPr>
        <w:pStyle w:val="dlUradCaption"/>
      </w:pPr>
      <w:r>
        <w:t xml:space="preserve">Regional Consular </w:t>
      </w:r>
      <w:proofErr w:type="spellStart"/>
      <w:r>
        <w:t>Center</w:t>
      </w:r>
      <w:proofErr w:type="spellEnd"/>
      <w:r>
        <w:t xml:space="preserve"> Vienna (R-CC)</w:t>
      </w:r>
    </w:p>
    <w:p w14:paraId="65128E82" w14:textId="79541E2C" w:rsidR="0094768C" w:rsidRDefault="0094768C" w:rsidP="0094768C">
      <w:pPr>
        <w:pStyle w:val="dlUradCaption"/>
      </w:pPr>
      <w:r>
        <w:t>c/o Embassy of Switzerland</w:t>
      </w:r>
    </w:p>
    <w:p w14:paraId="2B16847B" w14:textId="0A94AF40" w:rsidR="0094768C" w:rsidRDefault="0094768C" w:rsidP="0094768C">
      <w:pPr>
        <w:pStyle w:val="dlPhone"/>
      </w:pPr>
      <w:r>
        <w:t>AT-1030 VIENNA, Prinz Eugen-Strasse 9a</w:t>
      </w:r>
    </w:p>
    <w:p w14:paraId="0513ED77" w14:textId="02A8D2F5" w:rsidR="0094768C" w:rsidRDefault="0094768C" w:rsidP="0094768C">
      <w:pPr>
        <w:pStyle w:val="dlPhone"/>
      </w:pPr>
      <w:r>
        <w:t>Office hours: Monday – Friday 9.00 – 12.00, Afternoon on appointment</w:t>
      </w:r>
    </w:p>
    <w:p w14:paraId="21B1AAD1" w14:textId="79E3CB8D" w:rsidR="0094768C" w:rsidRDefault="0094768C" w:rsidP="0094768C">
      <w:pPr>
        <w:pStyle w:val="dlPhone"/>
      </w:pPr>
      <w:r>
        <w:t>Tel: + 43 1 795 05</w:t>
      </w:r>
    </w:p>
    <w:p w14:paraId="3304E825" w14:textId="6F0695EF" w:rsidR="0094768C" w:rsidRDefault="0094768C" w:rsidP="0094768C">
      <w:pPr>
        <w:pStyle w:val="dlPhone"/>
      </w:pPr>
      <w:r>
        <w:t>Fax: + 43 1 795 05 21</w:t>
      </w:r>
    </w:p>
    <w:p w14:paraId="6AB2DE65" w14:textId="132F3FE4" w:rsidR="0094768C" w:rsidRDefault="0094768C" w:rsidP="0094768C">
      <w:pPr>
        <w:pStyle w:val="dlPhone"/>
      </w:pPr>
      <w:r>
        <w:t>E-mail: wien.cc@eda.admin.ch</w:t>
      </w:r>
    </w:p>
    <w:p w14:paraId="16B2C281" w14:textId="447D875E" w:rsidR="0094768C" w:rsidRDefault="0094768C" w:rsidP="0094768C">
      <w:pPr>
        <w:pStyle w:val="dlPhone"/>
      </w:pPr>
      <w:r>
        <w:t>Homepage: https://www.eda.admin.ch/countries/austria/de/home/vertretungen/vertretungen/botschaft/rkc-wien.html</w:t>
      </w:r>
    </w:p>
    <w:p w14:paraId="1EBEF55F" w14:textId="5E3660B8" w:rsidR="0094768C" w:rsidRDefault="0094768C" w:rsidP="0094768C">
      <w:pPr>
        <w:pStyle w:val="dlUradCaption"/>
      </w:pPr>
      <w:r>
        <w:t>Defence Attaché Office</w:t>
      </w:r>
    </w:p>
    <w:p w14:paraId="67294B55" w14:textId="337C833F" w:rsidR="0094768C" w:rsidRDefault="0094768C" w:rsidP="0094768C">
      <w:pPr>
        <w:pStyle w:val="dlPhone"/>
      </w:pPr>
      <w:r>
        <w:t>AT-1030 VIENNA, Prinz Eugen-Strasse 9a</w:t>
      </w:r>
    </w:p>
    <w:p w14:paraId="4AC3CF5E" w14:textId="29A9C2B4" w:rsidR="0094768C" w:rsidRDefault="0094768C" w:rsidP="0094768C">
      <w:pPr>
        <w:pStyle w:val="dlPhone"/>
      </w:pPr>
      <w:r>
        <w:t>Tel: + 43 1 795 05 31</w:t>
      </w:r>
    </w:p>
    <w:p w14:paraId="709F328D" w14:textId="4B067E45" w:rsidR="0094768C" w:rsidRDefault="0094768C" w:rsidP="0094768C">
      <w:pPr>
        <w:pStyle w:val="dlPhone"/>
      </w:pPr>
      <w:r>
        <w:t>Fax: + 43 1 795 05 21</w:t>
      </w:r>
    </w:p>
    <w:p w14:paraId="53270D4F" w14:textId="6F0B5E56" w:rsidR="0094768C" w:rsidRDefault="0094768C" w:rsidP="0094768C">
      <w:pPr>
        <w:pStyle w:val="dlPhone"/>
      </w:pPr>
      <w:r>
        <w:t>E-mail: wien.va@eda.admin.ch</w:t>
      </w:r>
    </w:p>
    <w:p w14:paraId="222EFAC3" w14:textId="3EE3EEAF" w:rsidR="0094768C" w:rsidRDefault="0094768C" w:rsidP="0094768C">
      <w:pPr>
        <w:pStyle w:val="dlPhone"/>
      </w:pPr>
      <w:r>
        <w:t>Homepage: www.eda.admin.ch/wien</w:t>
      </w:r>
    </w:p>
    <w:p w14:paraId="49487D20" w14:textId="6035DD08" w:rsidR="0094768C" w:rsidRDefault="0094768C" w:rsidP="0094768C">
      <w:pPr>
        <w:pStyle w:val="dlUradCaption"/>
      </w:pPr>
      <w:r>
        <w:t>Police Attaché Office</w:t>
      </w:r>
    </w:p>
    <w:p w14:paraId="0D6D597F" w14:textId="573C915F" w:rsidR="0094768C" w:rsidRDefault="0094768C" w:rsidP="0094768C">
      <w:pPr>
        <w:pStyle w:val="dlPhone"/>
      </w:pPr>
      <w:r>
        <w:t xml:space="preserve">IT-00197 ROME, Via Barnaba </w:t>
      </w:r>
      <w:proofErr w:type="spellStart"/>
      <w:r>
        <w:t>Oriani</w:t>
      </w:r>
      <w:proofErr w:type="spellEnd"/>
      <w:r>
        <w:t xml:space="preserve"> 61</w:t>
      </w:r>
    </w:p>
    <w:p w14:paraId="49A1CA78" w14:textId="0157AC28" w:rsidR="0094768C" w:rsidRDefault="0094768C" w:rsidP="0094768C">
      <w:pPr>
        <w:pStyle w:val="dlPhone"/>
      </w:pPr>
      <w:r>
        <w:t>Tel: + 41 58 469 79 64</w:t>
      </w:r>
    </w:p>
    <w:p w14:paraId="1B741FA0" w14:textId="52B2C6F0" w:rsidR="0094768C" w:rsidRDefault="0094768C" w:rsidP="0094768C">
      <w:pPr>
        <w:pStyle w:val="dlPhone"/>
      </w:pPr>
      <w:r>
        <w:t>Homepage: www.admin.ch/roma</w:t>
      </w:r>
    </w:p>
    <w:p w14:paraId="2F86C6E5" w14:textId="608913A2" w:rsidR="0094768C" w:rsidRDefault="0094768C" w:rsidP="0094768C">
      <w:pPr>
        <w:pStyle w:val="dlPerson"/>
      </w:pPr>
    </w:p>
    <w:p w14:paraId="05C322E5" w14:textId="688A6A28" w:rsidR="0094768C" w:rsidRDefault="0094768C" w:rsidP="0094768C">
      <w:pPr>
        <w:pStyle w:val="dlPerson"/>
      </w:pPr>
      <w:r>
        <w:t>H. E. Ms Gabriele Pia SCHREIER</w:t>
      </w:r>
    </w:p>
    <w:p w14:paraId="211763AA" w14:textId="40DEEEE8" w:rsidR="0094768C" w:rsidRDefault="0094768C" w:rsidP="0094768C">
      <w:pPr>
        <w:pStyle w:val="dlPerson2"/>
      </w:pPr>
      <w:r>
        <w:t>Ambassador Extraordinary and Plenipotentiary</w:t>
      </w:r>
    </w:p>
    <w:p w14:paraId="43801099" w14:textId="4372CB5A" w:rsidR="0094768C" w:rsidRDefault="0094768C" w:rsidP="0094768C">
      <w:pPr>
        <w:pStyle w:val="dlPerson2Last"/>
      </w:pPr>
      <w:r>
        <w:t>20 July 2022</w:t>
      </w:r>
    </w:p>
    <w:p w14:paraId="25F01EAD" w14:textId="2B01111A" w:rsidR="0094768C" w:rsidRDefault="0094768C" w:rsidP="0094768C">
      <w:pPr>
        <w:pStyle w:val="dlPerson"/>
      </w:pPr>
      <w:r>
        <w:t>Ms Chantal NICOD</w:t>
      </w:r>
    </w:p>
    <w:p w14:paraId="62F9E803" w14:textId="394A636C" w:rsidR="0094768C" w:rsidRDefault="0094768C" w:rsidP="0094768C">
      <w:pPr>
        <w:pStyle w:val="dlPerson2Last"/>
      </w:pPr>
      <w:r>
        <w:t>Counsellor</w:t>
      </w:r>
    </w:p>
    <w:p w14:paraId="75D50577" w14:textId="0C1A6B13" w:rsidR="0094768C" w:rsidRDefault="0094768C" w:rsidP="0094768C">
      <w:pPr>
        <w:pStyle w:val="dlPerson"/>
      </w:pPr>
      <w:r>
        <w:lastRenderedPageBreak/>
        <w:t>Ms Beatrice JÄGER LOUIS</w:t>
      </w:r>
    </w:p>
    <w:p w14:paraId="6C8A624F" w14:textId="22E06C57" w:rsidR="0094768C" w:rsidRDefault="0094768C" w:rsidP="0094768C">
      <w:pPr>
        <w:pStyle w:val="dlPerson2"/>
      </w:pPr>
      <w:r>
        <w:t>First Secretary (Consular Affairs)</w:t>
      </w:r>
    </w:p>
    <w:p w14:paraId="16A913D5" w14:textId="68414A54" w:rsidR="0094768C" w:rsidRDefault="0094768C" w:rsidP="0094768C">
      <w:pPr>
        <w:pStyle w:val="dlPerson2Last"/>
      </w:pPr>
      <w:r>
        <w:t>with residence in Vienna</w:t>
      </w:r>
    </w:p>
    <w:p w14:paraId="2BCD598D" w14:textId="63241AD3" w:rsidR="0094768C" w:rsidRDefault="0094768C" w:rsidP="0094768C">
      <w:pPr>
        <w:pStyle w:val="dlPerson"/>
      </w:pPr>
      <w:r>
        <w:t>Mr Jacques-Antoine FIERZ</w:t>
      </w:r>
    </w:p>
    <w:p w14:paraId="7B2602EA" w14:textId="5C658829" w:rsidR="0094768C" w:rsidRDefault="0094768C" w:rsidP="0094768C">
      <w:pPr>
        <w:pStyle w:val="dlPerson2"/>
      </w:pPr>
      <w:r>
        <w:t>Police Attaché</w:t>
      </w:r>
    </w:p>
    <w:p w14:paraId="3E25623D" w14:textId="37CE310B" w:rsidR="0094768C" w:rsidRDefault="0094768C" w:rsidP="0094768C">
      <w:pPr>
        <w:pStyle w:val="dlPerson2Last"/>
      </w:pPr>
      <w:r>
        <w:t>with residence in Rome</w:t>
      </w:r>
    </w:p>
    <w:p w14:paraId="7C3C511A" w14:textId="753E72BD" w:rsidR="0094768C" w:rsidRDefault="0094768C" w:rsidP="0094768C">
      <w:pPr>
        <w:pStyle w:val="dlPerson"/>
      </w:pPr>
      <w:r>
        <w:t>Colonel Markus Thomas SCHMID</w:t>
      </w:r>
    </w:p>
    <w:p w14:paraId="77C4A735" w14:textId="5B2734CF" w:rsidR="0094768C" w:rsidRDefault="0094768C" w:rsidP="0094768C">
      <w:pPr>
        <w:pStyle w:val="dlPerson2"/>
      </w:pPr>
      <w:r>
        <w:t>Defence Attaché</w:t>
      </w:r>
    </w:p>
    <w:p w14:paraId="0A21BCF9" w14:textId="09839096" w:rsidR="0094768C" w:rsidRDefault="0094768C" w:rsidP="0094768C">
      <w:pPr>
        <w:pStyle w:val="dlPerson2Last"/>
      </w:pPr>
      <w:r>
        <w:t>with residence in Vienna</w:t>
      </w:r>
    </w:p>
    <w:p w14:paraId="174E7A60" w14:textId="723867B5" w:rsidR="0094768C" w:rsidRDefault="0094768C" w:rsidP="0094768C">
      <w:pPr>
        <w:pStyle w:val="MisijeNaslov"/>
      </w:pPr>
      <w:r>
        <w:br w:type="column"/>
      </w:r>
      <w:bookmarkStart w:id="129" w:name="_Toc224718943"/>
      <w:r>
        <w:lastRenderedPageBreak/>
        <w:t>Syria</w:t>
      </w:r>
      <w:bookmarkEnd w:id="129"/>
    </w:p>
    <w:p w14:paraId="78EF8C74" w14:textId="36CDADFF" w:rsidR="0094768C" w:rsidRDefault="0094768C" w:rsidP="0094768C">
      <w:pPr>
        <w:pStyle w:val="dlCaption"/>
      </w:pPr>
      <w:r>
        <w:t>EMBASSY OF THE SYRIAN ARAB REPUBLIC</w:t>
      </w:r>
    </w:p>
    <w:p w14:paraId="0B98E835" w14:textId="169BE786" w:rsidR="0094768C" w:rsidRDefault="0094768C" w:rsidP="0094768C">
      <w:pPr>
        <w:pStyle w:val="dlAddress"/>
      </w:pPr>
      <w:r>
        <w:t xml:space="preserve">AT-1030 VIENNA, </w:t>
      </w:r>
      <w:proofErr w:type="spellStart"/>
      <w:r>
        <w:t>Daffingerstraße</w:t>
      </w:r>
      <w:proofErr w:type="spellEnd"/>
      <w:r>
        <w:t xml:space="preserve"> 4</w:t>
      </w:r>
    </w:p>
    <w:p w14:paraId="760DC788" w14:textId="418341B1" w:rsidR="0094768C" w:rsidRDefault="0094768C" w:rsidP="0094768C">
      <w:pPr>
        <w:pStyle w:val="dlOfficeHours"/>
      </w:pPr>
      <w:r>
        <w:t>Office hours: Monday – Friday 9.00 – 16.00</w:t>
      </w:r>
    </w:p>
    <w:p w14:paraId="637BF246" w14:textId="180BE7FF" w:rsidR="0094768C" w:rsidRDefault="0094768C" w:rsidP="0094768C">
      <w:pPr>
        <w:pStyle w:val="dlPhone"/>
      </w:pPr>
      <w:r>
        <w:t>Tel: + 43 1 533 46 33</w:t>
      </w:r>
    </w:p>
    <w:p w14:paraId="1BCFDFE8" w14:textId="3597D9E6" w:rsidR="0094768C" w:rsidRDefault="0094768C" w:rsidP="0094768C">
      <w:pPr>
        <w:pStyle w:val="dlPhone"/>
      </w:pPr>
      <w:r>
        <w:t>Fax: + 43 1 533 46 32</w:t>
      </w:r>
    </w:p>
    <w:p w14:paraId="1D8F2A5E" w14:textId="2D812F62" w:rsidR="0094768C" w:rsidRDefault="0094768C" w:rsidP="0094768C">
      <w:pPr>
        <w:pStyle w:val="dlPhone"/>
      </w:pPr>
      <w:r>
        <w:t>E-mail: syrianembassyvienna@utanet.at</w:t>
      </w:r>
    </w:p>
    <w:p w14:paraId="50037E52" w14:textId="47C4A04B" w:rsidR="0094768C" w:rsidRDefault="0094768C" w:rsidP="0094768C">
      <w:pPr>
        <w:pStyle w:val="MisijeNaslov"/>
      </w:pPr>
      <w:r>
        <w:br w:type="column"/>
      </w:r>
      <w:bookmarkStart w:id="130" w:name="_Toc224718944"/>
      <w:r>
        <w:lastRenderedPageBreak/>
        <w:t>Tanzania</w:t>
      </w:r>
      <w:bookmarkEnd w:id="130"/>
    </w:p>
    <w:p w14:paraId="5D464B9D" w14:textId="77686130" w:rsidR="0094768C" w:rsidRDefault="0094768C" w:rsidP="0094768C">
      <w:pPr>
        <w:pStyle w:val="dlCaption"/>
      </w:pPr>
      <w:r>
        <w:t>EMBASSY OF THE UNITED REPUBLIC OF TANZANIA</w:t>
      </w:r>
    </w:p>
    <w:p w14:paraId="7A6556A9" w14:textId="3A820293" w:rsidR="0094768C" w:rsidRDefault="0094768C" w:rsidP="0094768C">
      <w:pPr>
        <w:pStyle w:val="dlAddress"/>
      </w:pPr>
      <w:r>
        <w:t xml:space="preserve">IT-00135 ROME, </w:t>
      </w:r>
      <w:proofErr w:type="spellStart"/>
      <w:r>
        <w:t>Viale</w:t>
      </w:r>
      <w:proofErr w:type="spellEnd"/>
      <w:r>
        <w:t xml:space="preserve"> Cortina </w:t>
      </w:r>
      <w:proofErr w:type="spellStart"/>
      <w:r>
        <w:t>D’ampezzo</w:t>
      </w:r>
      <w:proofErr w:type="spellEnd"/>
      <w:r>
        <w:t xml:space="preserve"> 185</w:t>
      </w:r>
    </w:p>
    <w:p w14:paraId="28A98DAE" w14:textId="0C155859" w:rsidR="0094768C" w:rsidRDefault="0094768C" w:rsidP="0094768C">
      <w:pPr>
        <w:pStyle w:val="dlOfficeHours"/>
      </w:pPr>
      <w:r>
        <w:t>Office hours: Monday – Friday 9.00 – 16.00</w:t>
      </w:r>
    </w:p>
    <w:p w14:paraId="29EAFF1D" w14:textId="2238E757" w:rsidR="0094768C" w:rsidRDefault="0094768C" w:rsidP="0094768C">
      <w:pPr>
        <w:pStyle w:val="dlPhone"/>
      </w:pPr>
      <w:r>
        <w:t>Tel: + 39 06 33 48 58 01</w:t>
      </w:r>
    </w:p>
    <w:p w14:paraId="7C0FB557" w14:textId="5C913D15" w:rsidR="0094768C" w:rsidRDefault="0094768C" w:rsidP="0094768C">
      <w:pPr>
        <w:pStyle w:val="dlPhone"/>
      </w:pPr>
      <w:r>
        <w:t>Fax: + 39 06 33 48 58 28</w:t>
      </w:r>
    </w:p>
    <w:p w14:paraId="4AE13FC6" w14:textId="60030762" w:rsidR="0094768C" w:rsidRDefault="0094768C" w:rsidP="0094768C">
      <w:pPr>
        <w:pStyle w:val="dlPhone"/>
      </w:pPr>
      <w:r>
        <w:t>E-mail: rome@nje.go.tz</w:t>
      </w:r>
    </w:p>
    <w:p w14:paraId="6F3F316F" w14:textId="665872AC" w:rsidR="0094768C" w:rsidRDefault="0094768C" w:rsidP="0094768C">
      <w:pPr>
        <w:pStyle w:val="dlPerson"/>
      </w:pPr>
    </w:p>
    <w:p w14:paraId="6A341A5B" w14:textId="261973A5" w:rsidR="0094768C" w:rsidRDefault="0094768C" w:rsidP="0094768C">
      <w:pPr>
        <w:pStyle w:val="dlPerson"/>
      </w:pPr>
      <w:r>
        <w:t xml:space="preserve">H. E. Mr George </w:t>
      </w:r>
      <w:proofErr w:type="spellStart"/>
      <w:r>
        <w:t>Kahema</w:t>
      </w:r>
      <w:proofErr w:type="spellEnd"/>
      <w:r>
        <w:t xml:space="preserve"> MADAFA</w:t>
      </w:r>
    </w:p>
    <w:p w14:paraId="397652B0" w14:textId="724ACFB6" w:rsidR="0094768C" w:rsidRDefault="0094768C" w:rsidP="0094768C">
      <w:pPr>
        <w:pStyle w:val="dlPerson2"/>
      </w:pPr>
      <w:r>
        <w:t>Ambassador Extraordinary and Plenipotentiary</w:t>
      </w:r>
    </w:p>
    <w:p w14:paraId="3B0F6B9C" w14:textId="6B64A643" w:rsidR="0094768C" w:rsidRDefault="0094768C" w:rsidP="0094768C">
      <w:pPr>
        <w:pStyle w:val="dlPerson2Last"/>
      </w:pPr>
      <w:r>
        <w:t>14 May 2018</w:t>
      </w:r>
    </w:p>
    <w:p w14:paraId="0F4B5519" w14:textId="6E6C89E9" w:rsidR="0094768C" w:rsidRDefault="0094768C" w:rsidP="0094768C">
      <w:pPr>
        <w:pStyle w:val="dlPerson"/>
      </w:pPr>
      <w:r>
        <w:t xml:space="preserve">Mr </w:t>
      </w:r>
      <w:proofErr w:type="spellStart"/>
      <w:r>
        <w:t>Sigfried</w:t>
      </w:r>
      <w:proofErr w:type="spellEnd"/>
      <w:r>
        <w:t xml:space="preserve"> NNEMBUKA</w:t>
      </w:r>
    </w:p>
    <w:p w14:paraId="54F38EE1" w14:textId="58E0B33B" w:rsidR="0094768C" w:rsidRDefault="0094768C" w:rsidP="0094768C">
      <w:pPr>
        <w:pStyle w:val="dlPerson2Last"/>
      </w:pPr>
      <w:r>
        <w:t>Minister Plenipotentiary</w:t>
      </w:r>
    </w:p>
    <w:p w14:paraId="3F48C383" w14:textId="2D74F570" w:rsidR="0094768C" w:rsidRDefault="0094768C" w:rsidP="0094768C">
      <w:pPr>
        <w:pStyle w:val="dlPerson"/>
      </w:pPr>
      <w:r>
        <w:t>Ms Eva KALUWA</w:t>
      </w:r>
    </w:p>
    <w:p w14:paraId="7AF88361" w14:textId="4C8129DA" w:rsidR="0094768C" w:rsidRDefault="0094768C" w:rsidP="0094768C">
      <w:pPr>
        <w:pStyle w:val="dlPerson2Last"/>
      </w:pPr>
      <w:r>
        <w:t>Counsellor</w:t>
      </w:r>
    </w:p>
    <w:p w14:paraId="122F5E20" w14:textId="00F6858A" w:rsidR="0094768C" w:rsidRDefault="0094768C" w:rsidP="0094768C">
      <w:pPr>
        <w:pStyle w:val="MisijeNaslov"/>
      </w:pPr>
      <w:r>
        <w:br w:type="column"/>
      </w:r>
      <w:bookmarkStart w:id="131" w:name="_Toc224718945"/>
      <w:r>
        <w:lastRenderedPageBreak/>
        <w:t>Thailand</w:t>
      </w:r>
      <w:bookmarkEnd w:id="131"/>
    </w:p>
    <w:p w14:paraId="0C6DBB61" w14:textId="49656611" w:rsidR="0094768C" w:rsidRDefault="0094768C" w:rsidP="0094768C">
      <w:pPr>
        <w:pStyle w:val="dlCaption"/>
      </w:pPr>
      <w:r>
        <w:t>EMBASSY OF THE KINGDOM OF THAILAND</w:t>
      </w:r>
    </w:p>
    <w:p w14:paraId="52097C7B" w14:textId="09F855AA" w:rsidR="0094768C" w:rsidRDefault="0094768C" w:rsidP="0094768C">
      <w:pPr>
        <w:pStyle w:val="dlAddress"/>
      </w:pPr>
      <w:r>
        <w:t xml:space="preserve">AT-1180 VIENNA, </w:t>
      </w:r>
      <w:proofErr w:type="spellStart"/>
      <w:r>
        <w:t>Cottagegasse</w:t>
      </w:r>
      <w:proofErr w:type="spellEnd"/>
      <w:r>
        <w:t xml:space="preserve"> 48</w:t>
      </w:r>
    </w:p>
    <w:p w14:paraId="16FB0698" w14:textId="152AD523" w:rsidR="0094768C" w:rsidRDefault="0094768C" w:rsidP="0094768C">
      <w:pPr>
        <w:pStyle w:val="dlOfficeHours"/>
      </w:pPr>
      <w:r>
        <w:t>Office hours: Monday – Friday 9.00 – 17.00</w:t>
      </w:r>
    </w:p>
    <w:p w14:paraId="273F6E17" w14:textId="12458A19" w:rsidR="0094768C" w:rsidRDefault="0094768C" w:rsidP="0094768C">
      <w:pPr>
        <w:pStyle w:val="dlPhone"/>
      </w:pPr>
      <w:r>
        <w:t>Tel: + 43 1 478 33 35</w:t>
      </w:r>
    </w:p>
    <w:p w14:paraId="10CF9C5B" w14:textId="37C9C8C8" w:rsidR="0094768C" w:rsidRDefault="0094768C" w:rsidP="0094768C">
      <w:pPr>
        <w:pStyle w:val="dlPhone"/>
      </w:pPr>
      <w:r>
        <w:t>Fax: + 43 1 478 33 35 30</w:t>
      </w:r>
    </w:p>
    <w:p w14:paraId="53286F7B" w14:textId="105EAFAA" w:rsidR="0094768C" w:rsidRDefault="0094768C" w:rsidP="0094768C">
      <w:pPr>
        <w:pStyle w:val="dlPhone"/>
      </w:pPr>
      <w:r>
        <w:t>E-mail: embassy@thaivienna.at</w:t>
      </w:r>
    </w:p>
    <w:p w14:paraId="1B85CA47" w14:textId="02643556" w:rsidR="0094768C" w:rsidRDefault="0094768C" w:rsidP="0094768C">
      <w:pPr>
        <w:pStyle w:val="dlPhone"/>
      </w:pPr>
      <w:r>
        <w:t>Homepage: www.thaiembassy.at</w:t>
      </w:r>
    </w:p>
    <w:p w14:paraId="595ED804" w14:textId="49F082E8" w:rsidR="0094768C" w:rsidRDefault="0094768C" w:rsidP="0094768C">
      <w:pPr>
        <w:pStyle w:val="dlUradCaption"/>
      </w:pPr>
      <w:r>
        <w:t>Consular Section</w:t>
      </w:r>
    </w:p>
    <w:p w14:paraId="2ADAEB4E" w14:textId="2DC2043A" w:rsidR="0094768C" w:rsidRDefault="0094768C" w:rsidP="0094768C">
      <w:pPr>
        <w:pStyle w:val="dlPhone"/>
      </w:pPr>
      <w:r>
        <w:t>Office hours: Monday – Friday 9.00 – 17.00</w:t>
      </w:r>
    </w:p>
    <w:p w14:paraId="0728E01E" w14:textId="462A9778" w:rsidR="0094768C" w:rsidRDefault="0094768C" w:rsidP="0094768C">
      <w:pPr>
        <w:pStyle w:val="dlPerson"/>
      </w:pPr>
    </w:p>
    <w:p w14:paraId="6B01B5C0" w14:textId="7CC26556" w:rsidR="0094768C" w:rsidRDefault="0094768C" w:rsidP="0094768C">
      <w:pPr>
        <w:pStyle w:val="dlPerson"/>
      </w:pPr>
      <w:r>
        <w:t xml:space="preserve">H. E. Ms </w:t>
      </w:r>
      <w:proofErr w:type="spellStart"/>
      <w:r>
        <w:t>Pattarat</w:t>
      </w:r>
      <w:proofErr w:type="spellEnd"/>
      <w:r>
        <w:t xml:space="preserve"> HONGTONG</w:t>
      </w:r>
    </w:p>
    <w:p w14:paraId="48B68409" w14:textId="5D98AE53" w:rsidR="0094768C" w:rsidRDefault="0094768C" w:rsidP="0094768C">
      <w:pPr>
        <w:pStyle w:val="dlPerson2"/>
      </w:pPr>
      <w:r>
        <w:t>Ambassador Extraordinary and Plenipotentiary</w:t>
      </w:r>
    </w:p>
    <w:p w14:paraId="4564956C" w14:textId="2B67DE09" w:rsidR="0094768C" w:rsidRDefault="0094768C" w:rsidP="0094768C">
      <w:pPr>
        <w:pStyle w:val="dlPerson2Last"/>
      </w:pPr>
      <w:r>
        <w:t>5 November 2025</w:t>
      </w:r>
    </w:p>
    <w:p w14:paraId="4ABDC58D" w14:textId="4847BA65" w:rsidR="0094768C" w:rsidRDefault="0094768C" w:rsidP="0094768C">
      <w:pPr>
        <w:pStyle w:val="dlPerson"/>
      </w:pPr>
      <w:r>
        <w:t xml:space="preserve">Mr </w:t>
      </w:r>
      <w:proofErr w:type="spellStart"/>
      <w:r>
        <w:t>Cheevindh</w:t>
      </w:r>
      <w:proofErr w:type="spellEnd"/>
      <w:r>
        <w:t xml:space="preserve"> NATHALANG</w:t>
      </w:r>
    </w:p>
    <w:p w14:paraId="02C6943B" w14:textId="57544D59" w:rsidR="0094768C" w:rsidRDefault="0094768C" w:rsidP="0094768C">
      <w:pPr>
        <w:pStyle w:val="dlPerson2Last"/>
      </w:pPr>
      <w:r>
        <w:t>Minister</w:t>
      </w:r>
    </w:p>
    <w:p w14:paraId="58282AAB" w14:textId="6516A23B" w:rsidR="0094768C" w:rsidRDefault="0094768C" w:rsidP="0094768C">
      <w:pPr>
        <w:pStyle w:val="dlPerson"/>
      </w:pPr>
      <w:r>
        <w:t xml:space="preserve">Ms </w:t>
      </w:r>
      <w:proofErr w:type="spellStart"/>
      <w:r>
        <w:t>Thanthida</w:t>
      </w:r>
      <w:proofErr w:type="spellEnd"/>
      <w:r>
        <w:t xml:space="preserve"> </w:t>
      </w:r>
      <w:proofErr w:type="spellStart"/>
      <w:r>
        <w:t>Wangthamrong</w:t>
      </w:r>
      <w:proofErr w:type="spellEnd"/>
      <w:r>
        <w:t xml:space="preserve"> HELBARDT</w:t>
      </w:r>
    </w:p>
    <w:p w14:paraId="305AAD84" w14:textId="48AB9CDE" w:rsidR="0094768C" w:rsidRDefault="0094768C" w:rsidP="0094768C">
      <w:pPr>
        <w:pStyle w:val="dlPerson2Last"/>
      </w:pPr>
      <w:r>
        <w:t>Counsellor</w:t>
      </w:r>
    </w:p>
    <w:p w14:paraId="7AADD0A1" w14:textId="513C88BE" w:rsidR="0094768C" w:rsidRDefault="0094768C" w:rsidP="0094768C">
      <w:pPr>
        <w:pStyle w:val="MisijeNaslov"/>
      </w:pPr>
      <w:r>
        <w:br w:type="column"/>
      </w:r>
      <w:bookmarkStart w:id="132" w:name="_Toc224718946"/>
      <w:r>
        <w:lastRenderedPageBreak/>
        <w:t>Togo</w:t>
      </w:r>
      <w:bookmarkEnd w:id="132"/>
    </w:p>
    <w:p w14:paraId="1A56C5E1" w14:textId="1A343B53" w:rsidR="0094768C" w:rsidRDefault="0094768C" w:rsidP="0094768C">
      <w:pPr>
        <w:pStyle w:val="dlCaption"/>
      </w:pPr>
      <w:r>
        <w:t>EMBASSY OF THE TOGOLESE REPUBLIC</w:t>
      </w:r>
    </w:p>
    <w:p w14:paraId="60D497B9" w14:textId="22CFAADA" w:rsidR="0094768C" w:rsidRDefault="0094768C" w:rsidP="0094768C">
      <w:pPr>
        <w:pStyle w:val="dlAddress"/>
      </w:pPr>
      <w:r>
        <w:t xml:space="preserve">DE-13156 BERLIN, </w:t>
      </w:r>
      <w:proofErr w:type="spellStart"/>
      <w:r>
        <w:t>Grabbeallee</w:t>
      </w:r>
      <w:proofErr w:type="spellEnd"/>
      <w:r>
        <w:t xml:space="preserve"> 43</w:t>
      </w:r>
    </w:p>
    <w:p w14:paraId="13DA2E89" w14:textId="636DB5B1" w:rsidR="0094768C" w:rsidRDefault="0094768C" w:rsidP="0094768C">
      <w:pPr>
        <w:pStyle w:val="dlOfficeHours"/>
      </w:pPr>
      <w:r>
        <w:t>Office hours: Monday – Friday 9.00 – 16.00</w:t>
      </w:r>
    </w:p>
    <w:p w14:paraId="02E0347A" w14:textId="2118DDEF" w:rsidR="0094768C" w:rsidRDefault="0094768C" w:rsidP="0094768C">
      <w:pPr>
        <w:pStyle w:val="dlPhone"/>
      </w:pPr>
      <w:r>
        <w:t>Tel: + 49 30 49 90 89 68, + 49 30 484 764 71</w:t>
      </w:r>
    </w:p>
    <w:p w14:paraId="5206EC9F" w14:textId="7F297DA0" w:rsidR="0094768C" w:rsidRDefault="0094768C" w:rsidP="0094768C">
      <w:pPr>
        <w:pStyle w:val="dlPhone"/>
      </w:pPr>
      <w:r>
        <w:t>Emergency number: + 49 15 21 30 46 343</w:t>
      </w:r>
    </w:p>
    <w:p w14:paraId="75C55AEF" w14:textId="09051A06" w:rsidR="0094768C" w:rsidRDefault="0094768C" w:rsidP="0094768C">
      <w:pPr>
        <w:pStyle w:val="dlPhone"/>
      </w:pPr>
      <w:r>
        <w:t>Fax: + 49 30 49 90 89 67</w:t>
      </w:r>
    </w:p>
    <w:p w14:paraId="23C3FF4B" w14:textId="0E527BD3" w:rsidR="0094768C" w:rsidRDefault="0094768C" w:rsidP="0094768C">
      <w:pPr>
        <w:pStyle w:val="dlPhone"/>
      </w:pPr>
      <w:r>
        <w:t>E-mail: allemagne@diplomatie.gouv.tg</w:t>
      </w:r>
    </w:p>
    <w:p w14:paraId="0D65046E" w14:textId="5CB0FFF9" w:rsidR="0094768C" w:rsidRDefault="0094768C" w:rsidP="0094768C">
      <w:pPr>
        <w:pStyle w:val="dlPhone"/>
      </w:pPr>
      <w:r>
        <w:t>Homepage: www.ambatogoberlin.de</w:t>
      </w:r>
    </w:p>
    <w:p w14:paraId="0D58D23F" w14:textId="238665BF" w:rsidR="0094768C" w:rsidRDefault="0094768C" w:rsidP="0094768C">
      <w:pPr>
        <w:pStyle w:val="dlPerson"/>
      </w:pPr>
    </w:p>
    <w:p w14:paraId="75FA2654" w14:textId="6565043F" w:rsidR="0094768C" w:rsidRDefault="0094768C" w:rsidP="0094768C">
      <w:pPr>
        <w:pStyle w:val="dlPerson"/>
      </w:pPr>
      <w:r>
        <w:t xml:space="preserve">Mr </w:t>
      </w:r>
      <w:proofErr w:type="spellStart"/>
      <w:r>
        <w:t>Cofie</w:t>
      </w:r>
      <w:proofErr w:type="spellEnd"/>
      <w:r>
        <w:t xml:space="preserve"> </w:t>
      </w:r>
      <w:proofErr w:type="spellStart"/>
      <w:r>
        <w:t>Séna</w:t>
      </w:r>
      <w:proofErr w:type="spellEnd"/>
      <w:r>
        <w:t xml:space="preserve"> Rodrigue WOUSSIDO</w:t>
      </w:r>
    </w:p>
    <w:p w14:paraId="6F60D3EE" w14:textId="0C36AE0D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8BFCE90" w14:textId="0FBC5BB2" w:rsidR="0094768C" w:rsidRDefault="0094768C" w:rsidP="0094768C">
      <w:pPr>
        <w:pStyle w:val="MisijeNaslov"/>
      </w:pPr>
      <w:r>
        <w:br w:type="column"/>
      </w:r>
      <w:bookmarkStart w:id="133" w:name="_Toc224718947"/>
      <w:r>
        <w:lastRenderedPageBreak/>
        <w:t>Tunisia</w:t>
      </w:r>
      <w:bookmarkEnd w:id="133"/>
    </w:p>
    <w:p w14:paraId="48167C2D" w14:textId="13375D1E" w:rsidR="0094768C" w:rsidRDefault="0094768C" w:rsidP="0094768C">
      <w:pPr>
        <w:pStyle w:val="dlCaption"/>
      </w:pPr>
      <w:r>
        <w:t>EMBASSY OF THE REPUBLIC OF TUNISIA</w:t>
      </w:r>
    </w:p>
    <w:p w14:paraId="4DFC0A96" w14:textId="77B8C30D" w:rsidR="0094768C" w:rsidRDefault="0094768C" w:rsidP="0094768C">
      <w:pPr>
        <w:pStyle w:val="dlAddress"/>
      </w:pPr>
      <w:r>
        <w:t xml:space="preserve">AT-1190 VIENNA, </w:t>
      </w:r>
      <w:proofErr w:type="spellStart"/>
      <w:r>
        <w:t>Sieveringerstraße</w:t>
      </w:r>
      <w:proofErr w:type="spellEnd"/>
      <w:r>
        <w:t xml:space="preserve"> 187</w:t>
      </w:r>
    </w:p>
    <w:p w14:paraId="061FBDA4" w14:textId="40981AC2" w:rsidR="0094768C" w:rsidRDefault="0094768C" w:rsidP="0094768C">
      <w:pPr>
        <w:pStyle w:val="dlOfficeHours"/>
      </w:pPr>
      <w:r>
        <w:t>Office hours: Monday – Friday 9.00 – 16.00, Monday – Friday 9.00 – 15.00 (July and August)</w:t>
      </w:r>
    </w:p>
    <w:p w14:paraId="26475DDE" w14:textId="7247EC20" w:rsidR="0094768C" w:rsidRDefault="0094768C" w:rsidP="0094768C">
      <w:pPr>
        <w:pStyle w:val="dlPhone"/>
      </w:pPr>
      <w:r>
        <w:t>Tel: + 43 1 44 02 144/148</w:t>
      </w:r>
    </w:p>
    <w:p w14:paraId="4C3A79F7" w14:textId="305FF04C" w:rsidR="0094768C" w:rsidRDefault="0094768C" w:rsidP="0094768C">
      <w:pPr>
        <w:pStyle w:val="dlPhone"/>
      </w:pPr>
      <w:r>
        <w:t>Emergency number: + 43 650 844 57 64, + 43 699 10 30 70 88</w:t>
      </w:r>
    </w:p>
    <w:p w14:paraId="6B926128" w14:textId="294B8D40" w:rsidR="0094768C" w:rsidRDefault="0094768C" w:rsidP="0094768C">
      <w:pPr>
        <w:pStyle w:val="dlPhone"/>
      </w:pPr>
      <w:r>
        <w:t>Fax: + 43 1 581 55 92</w:t>
      </w:r>
    </w:p>
    <w:p w14:paraId="52769555" w14:textId="388B8038" w:rsidR="0094768C" w:rsidRDefault="0094768C" w:rsidP="0094768C">
      <w:pPr>
        <w:pStyle w:val="dlPhone"/>
      </w:pPr>
      <w:r>
        <w:t>E-mail: embassy@tunisian-embassy.at</w:t>
      </w:r>
    </w:p>
    <w:p w14:paraId="5AC2BDE2" w14:textId="761BEB36" w:rsidR="0094768C" w:rsidRDefault="0094768C" w:rsidP="0094768C">
      <w:pPr>
        <w:pStyle w:val="dlPhone"/>
      </w:pPr>
      <w:r>
        <w:t>Homepage: www.atunisie-at.org</w:t>
      </w:r>
    </w:p>
    <w:p w14:paraId="281B69C9" w14:textId="66F2C8A6" w:rsidR="0094768C" w:rsidRDefault="0094768C" w:rsidP="0094768C">
      <w:pPr>
        <w:pStyle w:val="dlUradCaption"/>
      </w:pPr>
      <w:r>
        <w:t>Consular Section</w:t>
      </w:r>
    </w:p>
    <w:p w14:paraId="0B088451" w14:textId="0FE68B12" w:rsidR="0094768C" w:rsidRDefault="0094768C" w:rsidP="0094768C">
      <w:pPr>
        <w:pStyle w:val="dlPhone"/>
      </w:pPr>
      <w:r>
        <w:t>Tel: + 43 1 581 52 80</w:t>
      </w:r>
    </w:p>
    <w:p w14:paraId="1A71EAC9" w14:textId="1F48F22B" w:rsidR="0094768C" w:rsidRDefault="0094768C" w:rsidP="0094768C">
      <w:pPr>
        <w:pStyle w:val="dlPerson"/>
      </w:pPr>
    </w:p>
    <w:p w14:paraId="4C7F2A98" w14:textId="0B55AA61" w:rsidR="0094768C" w:rsidRDefault="0094768C" w:rsidP="0094768C">
      <w:pPr>
        <w:pStyle w:val="dlPerson"/>
      </w:pPr>
      <w:r>
        <w:t>Ms Basma CHARFI</w:t>
      </w:r>
    </w:p>
    <w:p w14:paraId="70760980" w14:textId="64AB35F6" w:rsidR="0094768C" w:rsidRDefault="0094768C" w:rsidP="0094768C">
      <w:pPr>
        <w:pStyle w:val="dlPerson2"/>
      </w:pPr>
      <w:r>
        <w:t>Minister Plenipotentiary</w:t>
      </w:r>
    </w:p>
    <w:p w14:paraId="17420A31" w14:textId="676DD53F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B9AAD4C" w14:textId="1DEF5A70" w:rsidR="0094768C" w:rsidRDefault="0094768C" w:rsidP="0094768C">
      <w:pPr>
        <w:pStyle w:val="MisijeNaslov"/>
      </w:pPr>
      <w:r>
        <w:br w:type="column"/>
      </w:r>
      <w:bookmarkStart w:id="134" w:name="_Toc224718948"/>
      <w:r>
        <w:lastRenderedPageBreak/>
        <w:t>Turkmenistan</w:t>
      </w:r>
      <w:bookmarkEnd w:id="134"/>
    </w:p>
    <w:p w14:paraId="026D4C10" w14:textId="7BB7D839" w:rsidR="0094768C" w:rsidRDefault="0094768C" w:rsidP="0094768C">
      <w:pPr>
        <w:pStyle w:val="dlCaption"/>
      </w:pPr>
      <w:r>
        <w:t>EMBASSY OF TURKMENISTAN</w:t>
      </w:r>
    </w:p>
    <w:p w14:paraId="56EF0A54" w14:textId="6ABB8DBB" w:rsidR="0094768C" w:rsidRDefault="0094768C" w:rsidP="0094768C">
      <w:pPr>
        <w:pStyle w:val="dlAddress"/>
      </w:pPr>
      <w:r>
        <w:t xml:space="preserve">RU-115127 MOSCOW, </w:t>
      </w:r>
      <w:proofErr w:type="spellStart"/>
      <w:r>
        <w:t>Filippovsky</w:t>
      </w:r>
      <w:proofErr w:type="spellEnd"/>
      <w:r>
        <w:t xml:space="preserve"> per. 22</w:t>
      </w:r>
    </w:p>
    <w:p w14:paraId="38392A02" w14:textId="0EF05131" w:rsidR="0094768C" w:rsidRDefault="0094768C" w:rsidP="0094768C">
      <w:pPr>
        <w:pStyle w:val="dlOfficeHours"/>
      </w:pPr>
      <w:r>
        <w:t>Office hours: Monday – Friday 9.00 – 18.00</w:t>
      </w:r>
    </w:p>
    <w:p w14:paraId="3467761B" w14:textId="00DD68CB" w:rsidR="0094768C" w:rsidRDefault="0094768C" w:rsidP="0094768C">
      <w:pPr>
        <w:pStyle w:val="dlPhone"/>
      </w:pPr>
      <w:r>
        <w:t>Tel: + 7 495 691 65 93, + 7 495 691 13 56</w:t>
      </w:r>
    </w:p>
    <w:p w14:paraId="4909F71C" w14:textId="734E4723" w:rsidR="0094768C" w:rsidRDefault="0094768C" w:rsidP="0094768C">
      <w:pPr>
        <w:pStyle w:val="dlPhone"/>
      </w:pPr>
      <w:r>
        <w:t>Fax: + 7 495 691 09 35</w:t>
      </w:r>
    </w:p>
    <w:p w14:paraId="1D0BF803" w14:textId="1132F985" w:rsidR="0094768C" w:rsidRDefault="0094768C" w:rsidP="0094768C">
      <w:pPr>
        <w:pStyle w:val="dlPhone"/>
      </w:pPr>
      <w:r>
        <w:t>E-mail: office.rus@mfa.gov.tm</w:t>
      </w:r>
    </w:p>
    <w:p w14:paraId="6B9B24E0" w14:textId="469814DB" w:rsidR="0094768C" w:rsidRDefault="0094768C" w:rsidP="0094768C">
      <w:pPr>
        <w:pStyle w:val="dlPhone"/>
      </w:pPr>
      <w:r>
        <w:t>Homepage: russia.tmembassy.gov.tm</w:t>
      </w:r>
    </w:p>
    <w:p w14:paraId="5364EB6D" w14:textId="1B58E5C2" w:rsidR="0094768C" w:rsidRDefault="0094768C" w:rsidP="0094768C">
      <w:pPr>
        <w:pStyle w:val="dlUradCaption"/>
      </w:pPr>
      <w:r>
        <w:t>Consular Section</w:t>
      </w:r>
    </w:p>
    <w:p w14:paraId="3C72FDD9" w14:textId="51C4A464" w:rsidR="0094768C" w:rsidRDefault="0094768C" w:rsidP="0094768C">
      <w:pPr>
        <w:pStyle w:val="dlPhone"/>
      </w:pPr>
      <w:r>
        <w:t xml:space="preserve">RU-119019 MOSCOW, </w:t>
      </w:r>
      <w:proofErr w:type="spellStart"/>
      <w:r>
        <w:t>Maly</w:t>
      </w:r>
      <w:proofErr w:type="spellEnd"/>
      <w:r>
        <w:t xml:space="preserve"> </w:t>
      </w:r>
      <w:proofErr w:type="spellStart"/>
      <w:r>
        <w:t>Afanasyevsky</w:t>
      </w:r>
      <w:proofErr w:type="spellEnd"/>
      <w:r>
        <w:t xml:space="preserve"> Per. 14/34</w:t>
      </w:r>
    </w:p>
    <w:p w14:paraId="7FE38104" w14:textId="13BDD05E" w:rsidR="0094768C" w:rsidRDefault="0094768C" w:rsidP="0094768C">
      <w:pPr>
        <w:pStyle w:val="dlPhone"/>
      </w:pPr>
      <w:r>
        <w:t>Tel: + 7 495 690 32 58, + 7 495 695 37 16</w:t>
      </w:r>
    </w:p>
    <w:p w14:paraId="73EF5427" w14:textId="1E38D98F" w:rsidR="0094768C" w:rsidRDefault="0094768C" w:rsidP="0094768C">
      <w:pPr>
        <w:pStyle w:val="dlPhone"/>
      </w:pPr>
      <w:r>
        <w:t>Fax: + 7 495 691 65 91</w:t>
      </w:r>
    </w:p>
    <w:p w14:paraId="05FEFCCC" w14:textId="60A6AA29" w:rsidR="0094768C" w:rsidRDefault="0094768C" w:rsidP="0094768C">
      <w:pPr>
        <w:pStyle w:val="dlPhone"/>
      </w:pPr>
      <w:r>
        <w:t>E-mail: consul.rus@mfa.gov.tm</w:t>
      </w:r>
    </w:p>
    <w:p w14:paraId="74DAD4F6" w14:textId="0A28DB0E" w:rsidR="0094768C" w:rsidRDefault="0094768C" w:rsidP="0094768C">
      <w:pPr>
        <w:pStyle w:val="dlPerson"/>
      </w:pPr>
    </w:p>
    <w:p w14:paraId="5C685AF6" w14:textId="1D9A71D0" w:rsidR="0094768C" w:rsidRDefault="0094768C" w:rsidP="0094768C">
      <w:pPr>
        <w:pStyle w:val="dlPerson"/>
      </w:pPr>
      <w:r>
        <w:t xml:space="preserve">H. E. Mr </w:t>
      </w:r>
      <w:proofErr w:type="spellStart"/>
      <w:r>
        <w:t>Esen</w:t>
      </w:r>
      <w:proofErr w:type="spellEnd"/>
      <w:r>
        <w:t xml:space="preserve"> AYDOGDYYEV</w:t>
      </w:r>
    </w:p>
    <w:p w14:paraId="490D03CA" w14:textId="15E46212" w:rsidR="0094768C" w:rsidRDefault="0094768C" w:rsidP="0094768C">
      <w:pPr>
        <w:pStyle w:val="dlPerson2"/>
      </w:pPr>
      <w:r>
        <w:t>Ambassador Extraordinary and Plenipotentiary</w:t>
      </w:r>
    </w:p>
    <w:p w14:paraId="7592F812" w14:textId="1B16AB9B" w:rsidR="0094768C" w:rsidRDefault="0094768C" w:rsidP="0094768C">
      <w:pPr>
        <w:pStyle w:val="dlPerson2Last"/>
      </w:pPr>
      <w:r>
        <w:t>13 August 2024</w:t>
      </w:r>
    </w:p>
    <w:p w14:paraId="4FC2262F" w14:textId="36D634A0" w:rsidR="0094768C" w:rsidRDefault="0094768C" w:rsidP="0094768C">
      <w:pPr>
        <w:pStyle w:val="dlPerson"/>
      </w:pPr>
      <w:r>
        <w:t>Mr Serdar VALIYEV</w:t>
      </w:r>
    </w:p>
    <w:p w14:paraId="52ADB843" w14:textId="4E6E005F" w:rsidR="0094768C" w:rsidRDefault="0094768C" w:rsidP="0094768C">
      <w:pPr>
        <w:pStyle w:val="dlPerson2Last"/>
      </w:pPr>
      <w:r>
        <w:t>Counsellor (Trade Affairs)</w:t>
      </w:r>
    </w:p>
    <w:p w14:paraId="6D110C4F" w14:textId="4C0A1E30" w:rsidR="0094768C" w:rsidRDefault="0094768C" w:rsidP="0094768C">
      <w:pPr>
        <w:pStyle w:val="dlPerson"/>
      </w:pPr>
      <w:r>
        <w:t xml:space="preserve">Mr </w:t>
      </w:r>
      <w:proofErr w:type="spellStart"/>
      <w:r>
        <w:t>Dovran</w:t>
      </w:r>
      <w:proofErr w:type="spellEnd"/>
      <w:r>
        <w:t xml:space="preserve"> KOVUSOV</w:t>
      </w:r>
    </w:p>
    <w:p w14:paraId="3B350030" w14:textId="083CB8DE" w:rsidR="0094768C" w:rsidRDefault="0094768C" w:rsidP="0094768C">
      <w:pPr>
        <w:pStyle w:val="dlPerson2Last"/>
      </w:pPr>
      <w:r>
        <w:t>First Secretary</w:t>
      </w:r>
    </w:p>
    <w:p w14:paraId="1C8CC257" w14:textId="130CA6EB" w:rsidR="0094768C" w:rsidRDefault="0094768C" w:rsidP="0094768C">
      <w:pPr>
        <w:pStyle w:val="MisijeNaslov"/>
      </w:pPr>
      <w:r>
        <w:br w:type="column"/>
      </w:r>
      <w:bookmarkStart w:id="135" w:name="_Toc224718949"/>
      <w:proofErr w:type="spellStart"/>
      <w:r>
        <w:lastRenderedPageBreak/>
        <w:t>Türkiye</w:t>
      </w:r>
      <w:bookmarkEnd w:id="135"/>
      <w:proofErr w:type="spellEnd"/>
    </w:p>
    <w:p w14:paraId="676C4CED" w14:textId="08633EF4" w:rsidR="0094768C" w:rsidRDefault="0094768C" w:rsidP="0094768C">
      <w:pPr>
        <w:pStyle w:val="dlCaption"/>
      </w:pPr>
      <w:r>
        <w:t>EMBASSY OF THE REPUBLIC OF TÜRKİYE</w:t>
      </w:r>
    </w:p>
    <w:p w14:paraId="6272D62E" w14:textId="1DD7FCD4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Liv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</w:t>
      </w:r>
    </w:p>
    <w:p w14:paraId="020B0ED6" w14:textId="54C32EB7" w:rsidR="0094768C" w:rsidRDefault="0094768C" w:rsidP="0094768C">
      <w:pPr>
        <w:pStyle w:val="dlOfficeHours"/>
      </w:pPr>
      <w:r>
        <w:t>Office hours: Monday – Friday 9.00 – 12.30 and 13.30 – 17.00</w:t>
      </w:r>
    </w:p>
    <w:p w14:paraId="5EE4150B" w14:textId="2A10B32D" w:rsidR="0094768C" w:rsidRDefault="0094768C" w:rsidP="0094768C">
      <w:pPr>
        <w:pStyle w:val="dlPhone"/>
      </w:pPr>
      <w:r>
        <w:t>Tel: + 386 1 236 41 50, + 386 1 236 41 60</w:t>
      </w:r>
    </w:p>
    <w:p w14:paraId="5DB69C30" w14:textId="378D6DF0" w:rsidR="0094768C" w:rsidRDefault="0094768C" w:rsidP="0094768C">
      <w:pPr>
        <w:pStyle w:val="dlPhone"/>
      </w:pPr>
      <w:r>
        <w:t>Emergency number: + 386 30 738 928</w:t>
      </w:r>
    </w:p>
    <w:p w14:paraId="47BF4F6D" w14:textId="4EFA202F" w:rsidR="0094768C" w:rsidRDefault="0094768C" w:rsidP="0094768C">
      <w:pPr>
        <w:pStyle w:val="dlPhone"/>
      </w:pPr>
      <w:r>
        <w:t>E-mail: embassy.ljubljana@mfa.gov.tr</w:t>
      </w:r>
    </w:p>
    <w:p w14:paraId="6CB18DC1" w14:textId="4D6179B3" w:rsidR="0094768C" w:rsidRDefault="0094768C" w:rsidP="0094768C">
      <w:pPr>
        <w:pStyle w:val="dlPhone"/>
      </w:pPr>
      <w:r>
        <w:t>Homepage: http://ljubljana.be.mfa.gov.tr</w:t>
      </w:r>
    </w:p>
    <w:p w14:paraId="2F869C2C" w14:textId="69C51A7C" w:rsidR="0094768C" w:rsidRDefault="0094768C" w:rsidP="0094768C">
      <w:pPr>
        <w:pStyle w:val="dlUradCaption"/>
      </w:pPr>
      <w:r>
        <w:t>Office of the Commercial Counsellor</w:t>
      </w:r>
    </w:p>
    <w:p w14:paraId="49960587" w14:textId="2066FAA4" w:rsidR="0094768C" w:rsidRDefault="0094768C" w:rsidP="0094768C">
      <w:pPr>
        <w:pStyle w:val="dlPhone"/>
      </w:pPr>
      <w:r>
        <w:t xml:space="preserve">SI–1000 LJUBLJANA, Tivoli </w:t>
      </w:r>
      <w:proofErr w:type="spellStart"/>
      <w:r>
        <w:t>Center</w:t>
      </w:r>
      <w:proofErr w:type="spellEnd"/>
      <w:r>
        <w:t xml:space="preserve">, </w:t>
      </w:r>
      <w:proofErr w:type="spellStart"/>
      <w:r>
        <w:t>Bleiweisova</w:t>
      </w:r>
      <w:proofErr w:type="spellEnd"/>
      <w:r>
        <w:t xml:space="preserve"> cesta 30, 4th floor</w:t>
      </w:r>
    </w:p>
    <w:p w14:paraId="29AA2B30" w14:textId="56E3A868" w:rsidR="0094768C" w:rsidRDefault="0094768C" w:rsidP="0094768C">
      <w:pPr>
        <w:pStyle w:val="dlPhone"/>
      </w:pPr>
      <w:r>
        <w:t>Office hours: Monday – Friday 9.00 – 12.30 and 13.30 – 17.00</w:t>
      </w:r>
    </w:p>
    <w:p w14:paraId="76C079F1" w14:textId="62929591" w:rsidR="0094768C" w:rsidRDefault="0094768C" w:rsidP="0094768C">
      <w:pPr>
        <w:pStyle w:val="dlPhone"/>
      </w:pPr>
      <w:r>
        <w:t>Tel: + 386 8 205 56 40</w:t>
      </w:r>
    </w:p>
    <w:p w14:paraId="2C80CADF" w14:textId="12C5685B" w:rsidR="0094768C" w:rsidRDefault="0094768C" w:rsidP="0094768C">
      <w:pPr>
        <w:pStyle w:val="dlPhone"/>
      </w:pPr>
      <w:r>
        <w:t>E-mail: Ljubljana@ticaret.gov.tr</w:t>
      </w:r>
    </w:p>
    <w:p w14:paraId="3A4130F8" w14:textId="72005FA0" w:rsidR="0094768C" w:rsidRDefault="0094768C" w:rsidP="0094768C">
      <w:pPr>
        <w:pStyle w:val="dlPerson"/>
      </w:pPr>
    </w:p>
    <w:p w14:paraId="13616C8C" w14:textId="2EF93031" w:rsidR="0094768C" w:rsidRDefault="0094768C" w:rsidP="0094768C">
      <w:pPr>
        <w:pStyle w:val="dlPerson"/>
      </w:pPr>
      <w:r>
        <w:t xml:space="preserve">H. E. Ms </w:t>
      </w:r>
      <w:proofErr w:type="spellStart"/>
      <w:r>
        <w:t>Hayriye</w:t>
      </w:r>
      <w:proofErr w:type="spellEnd"/>
      <w:r>
        <w:t xml:space="preserve"> KUMAŞCIOĞLU</w:t>
      </w:r>
    </w:p>
    <w:p w14:paraId="28BA8AB7" w14:textId="16E4F819" w:rsidR="0094768C" w:rsidRDefault="0094768C" w:rsidP="0094768C">
      <w:pPr>
        <w:pStyle w:val="dlPerson2"/>
      </w:pPr>
      <w:r>
        <w:t>Ambassador Extraordinary and Plenipotentiary</w:t>
      </w:r>
    </w:p>
    <w:p w14:paraId="690EA5C1" w14:textId="18141077" w:rsidR="0094768C" w:rsidRDefault="0094768C" w:rsidP="0094768C">
      <w:pPr>
        <w:pStyle w:val="dlPerson2Last"/>
      </w:pPr>
      <w:r>
        <w:t>13 January 2025</w:t>
      </w:r>
    </w:p>
    <w:p w14:paraId="54C861FF" w14:textId="72C61E6D" w:rsidR="0094768C" w:rsidRDefault="0094768C" w:rsidP="0094768C">
      <w:pPr>
        <w:pStyle w:val="dlPerson"/>
      </w:pPr>
      <w:r>
        <w:t>Ms Ebru AYDOĞAN</w:t>
      </w:r>
    </w:p>
    <w:p w14:paraId="358A3847" w14:textId="4D8968F8" w:rsidR="0094768C" w:rsidRDefault="0094768C" w:rsidP="0094768C">
      <w:pPr>
        <w:pStyle w:val="dlPerson2Last"/>
      </w:pPr>
      <w:r>
        <w:t>First Secretary</w:t>
      </w:r>
    </w:p>
    <w:p w14:paraId="2B8CD513" w14:textId="59CF9530" w:rsidR="0094768C" w:rsidRDefault="0094768C" w:rsidP="0094768C">
      <w:pPr>
        <w:pStyle w:val="dlPerson"/>
      </w:pPr>
      <w:r>
        <w:t xml:space="preserve">Mr </w:t>
      </w:r>
      <w:proofErr w:type="spellStart"/>
      <w:r>
        <w:t>Davut</w:t>
      </w:r>
      <w:proofErr w:type="spellEnd"/>
      <w:r>
        <w:t xml:space="preserve"> ORHAN</w:t>
      </w:r>
    </w:p>
    <w:p w14:paraId="0B9B2802" w14:textId="60A627DA" w:rsidR="0094768C" w:rsidRDefault="0094768C" w:rsidP="0094768C">
      <w:pPr>
        <w:pStyle w:val="dlPerson2Last"/>
      </w:pPr>
      <w:r>
        <w:t>Counsellor (Commercial Affairs)</w:t>
      </w:r>
    </w:p>
    <w:p w14:paraId="6153B56D" w14:textId="11053112" w:rsidR="0094768C" w:rsidRDefault="0094768C" w:rsidP="0094768C">
      <w:pPr>
        <w:pStyle w:val="dlPerson"/>
      </w:pPr>
      <w:r>
        <w:t xml:space="preserve">Mr </w:t>
      </w:r>
      <w:proofErr w:type="spellStart"/>
      <w:r>
        <w:t>Őzgűr</w:t>
      </w:r>
      <w:proofErr w:type="spellEnd"/>
      <w:r>
        <w:t xml:space="preserve"> MURAT</w:t>
      </w:r>
    </w:p>
    <w:p w14:paraId="0F384261" w14:textId="38FD5A9A" w:rsidR="0094768C" w:rsidRDefault="0094768C" w:rsidP="0094768C">
      <w:pPr>
        <w:pStyle w:val="dlPerson2Last"/>
      </w:pPr>
      <w:r>
        <w:t>First Secretary</w:t>
      </w:r>
    </w:p>
    <w:p w14:paraId="6A899465" w14:textId="4102874F" w:rsidR="0094768C" w:rsidRDefault="0094768C" w:rsidP="0094768C">
      <w:pPr>
        <w:pStyle w:val="dlPerson"/>
      </w:pPr>
      <w:r>
        <w:t xml:space="preserve">Mr </w:t>
      </w:r>
      <w:proofErr w:type="spellStart"/>
      <w:r>
        <w:t>Sunal</w:t>
      </w:r>
      <w:proofErr w:type="spellEnd"/>
      <w:r>
        <w:t xml:space="preserve"> YÜKSEL</w:t>
      </w:r>
    </w:p>
    <w:p w14:paraId="190DC3B5" w14:textId="3702C44F" w:rsidR="0094768C" w:rsidRDefault="0094768C" w:rsidP="0094768C">
      <w:pPr>
        <w:pStyle w:val="dlPerson2Last"/>
      </w:pPr>
      <w:r>
        <w:t>Second Secretary</w:t>
      </w:r>
    </w:p>
    <w:p w14:paraId="0031DB67" w14:textId="7A226890" w:rsidR="0094768C" w:rsidRDefault="0094768C" w:rsidP="0094768C">
      <w:pPr>
        <w:pStyle w:val="dlPerson"/>
      </w:pPr>
      <w:r>
        <w:t xml:space="preserve">Ms </w:t>
      </w:r>
      <w:proofErr w:type="spellStart"/>
      <w:r>
        <w:t>Ferhan</w:t>
      </w:r>
      <w:proofErr w:type="spellEnd"/>
      <w:r>
        <w:t xml:space="preserve"> KAYA</w:t>
      </w:r>
    </w:p>
    <w:p w14:paraId="151257EE" w14:textId="27B3668D" w:rsidR="0094768C" w:rsidRDefault="0094768C" w:rsidP="0094768C">
      <w:pPr>
        <w:pStyle w:val="dlPerson2Last"/>
      </w:pPr>
      <w:r>
        <w:t>Second Secretary</w:t>
      </w:r>
    </w:p>
    <w:p w14:paraId="2871FE46" w14:textId="5362EA2E" w:rsidR="0094768C" w:rsidRDefault="0094768C" w:rsidP="0094768C">
      <w:pPr>
        <w:pStyle w:val="dlPerson"/>
      </w:pPr>
      <w:r>
        <w:t xml:space="preserve">Mr </w:t>
      </w:r>
      <w:proofErr w:type="spellStart"/>
      <w:r>
        <w:t>Fatih</w:t>
      </w:r>
      <w:proofErr w:type="spellEnd"/>
      <w:r>
        <w:t xml:space="preserve"> CÜCE</w:t>
      </w:r>
    </w:p>
    <w:p w14:paraId="14BECBB8" w14:textId="0CF0764B" w:rsidR="0094768C" w:rsidRDefault="0094768C" w:rsidP="0094768C">
      <w:pPr>
        <w:pStyle w:val="dlPerson2Last"/>
      </w:pPr>
      <w:r>
        <w:t>Attaché</w:t>
      </w:r>
    </w:p>
    <w:p w14:paraId="7FF6D4B6" w14:textId="54438888" w:rsidR="0094768C" w:rsidRDefault="0094768C" w:rsidP="0094768C">
      <w:pPr>
        <w:pStyle w:val="dlPerson"/>
      </w:pPr>
      <w:r>
        <w:t xml:space="preserve">Mr </w:t>
      </w:r>
      <w:proofErr w:type="spellStart"/>
      <w:r>
        <w:t>Emrah</w:t>
      </w:r>
      <w:proofErr w:type="spellEnd"/>
      <w:r>
        <w:t xml:space="preserve"> OZAN</w:t>
      </w:r>
    </w:p>
    <w:p w14:paraId="3DD99D2D" w14:textId="35F4BB32" w:rsidR="0094768C" w:rsidRDefault="0094768C" w:rsidP="0094768C">
      <w:pPr>
        <w:pStyle w:val="dlPerson2Last"/>
      </w:pPr>
      <w:r>
        <w:t>Attaché</w:t>
      </w:r>
    </w:p>
    <w:p w14:paraId="08BE4369" w14:textId="7F312EE7" w:rsidR="0094768C" w:rsidRDefault="0094768C" w:rsidP="0094768C">
      <w:pPr>
        <w:pStyle w:val="dlPerson"/>
      </w:pPr>
      <w:r>
        <w:t xml:space="preserve">Mr </w:t>
      </w:r>
      <w:proofErr w:type="spellStart"/>
      <w:r>
        <w:t>Celil</w:t>
      </w:r>
      <w:proofErr w:type="spellEnd"/>
      <w:r>
        <w:t xml:space="preserve"> ŐZTÜRK</w:t>
      </w:r>
    </w:p>
    <w:p w14:paraId="1CE15CE4" w14:textId="2229E16C" w:rsidR="0094768C" w:rsidRDefault="0094768C" w:rsidP="0094768C">
      <w:pPr>
        <w:pStyle w:val="dlPerson2Last"/>
      </w:pPr>
      <w:r>
        <w:t>Attaché</w:t>
      </w:r>
    </w:p>
    <w:p w14:paraId="3BB9BFEE" w14:textId="368C2DC2" w:rsidR="0094768C" w:rsidRDefault="0094768C" w:rsidP="0094768C">
      <w:pPr>
        <w:pStyle w:val="dlPerson"/>
      </w:pPr>
      <w:proofErr w:type="spellStart"/>
      <w:r>
        <w:lastRenderedPageBreak/>
        <w:t>Lietutenant</w:t>
      </w:r>
      <w:proofErr w:type="spellEnd"/>
      <w:r>
        <w:t xml:space="preserve"> Colonel </w:t>
      </w:r>
      <w:proofErr w:type="spellStart"/>
      <w:r>
        <w:t>Bariş</w:t>
      </w:r>
      <w:proofErr w:type="spellEnd"/>
      <w:r>
        <w:t xml:space="preserve"> AYRUŞ</w:t>
      </w:r>
    </w:p>
    <w:p w14:paraId="3AC44158" w14:textId="58F6DA44" w:rsidR="0094768C" w:rsidRDefault="0094768C" w:rsidP="0094768C">
      <w:pPr>
        <w:pStyle w:val="dlPerson2"/>
      </w:pPr>
      <w:r>
        <w:t>Military Attaché</w:t>
      </w:r>
    </w:p>
    <w:p w14:paraId="11204370" w14:textId="18D9C2F4" w:rsidR="0094768C" w:rsidRDefault="0094768C" w:rsidP="0094768C">
      <w:pPr>
        <w:pStyle w:val="dlPerson2Last"/>
      </w:pPr>
      <w:r>
        <w:t>with residence in Budapest</w:t>
      </w:r>
    </w:p>
    <w:p w14:paraId="7518D4F7" w14:textId="7CD8CFE6" w:rsidR="0094768C" w:rsidRDefault="0094768C" w:rsidP="0094768C">
      <w:pPr>
        <w:pStyle w:val="MisijeNaslov"/>
      </w:pPr>
      <w:r>
        <w:br w:type="column"/>
      </w:r>
      <w:bookmarkStart w:id="136" w:name="_Toc224718950"/>
      <w:r>
        <w:lastRenderedPageBreak/>
        <w:t>Uganda</w:t>
      </w:r>
      <w:bookmarkEnd w:id="136"/>
    </w:p>
    <w:p w14:paraId="24AC98A0" w14:textId="0DA89F87" w:rsidR="0094768C" w:rsidRDefault="0094768C" w:rsidP="0094768C">
      <w:pPr>
        <w:pStyle w:val="dlCaption"/>
      </w:pPr>
      <w:r>
        <w:t>EMBASSY OF THE REPUBLIC OF UGANDA</w:t>
      </w:r>
    </w:p>
    <w:p w14:paraId="18FCBA37" w14:textId="066E1A9F" w:rsidR="0094768C" w:rsidRDefault="0094768C" w:rsidP="0094768C">
      <w:pPr>
        <w:pStyle w:val="dlAddress"/>
      </w:pPr>
      <w:r>
        <w:t xml:space="preserve">IT-00144 ROME, Via </w:t>
      </w:r>
      <w:proofErr w:type="spellStart"/>
      <w:r>
        <w:t>Salita</w:t>
      </w:r>
      <w:proofErr w:type="spellEnd"/>
      <w:r>
        <w:t xml:space="preserve"> del </w:t>
      </w:r>
      <w:proofErr w:type="spellStart"/>
      <w:r>
        <w:t>Poggio</w:t>
      </w:r>
      <w:proofErr w:type="spellEnd"/>
      <w:r>
        <w:t xml:space="preserve"> </w:t>
      </w:r>
      <w:proofErr w:type="spellStart"/>
      <w:r>
        <w:t>Laurentino</w:t>
      </w:r>
      <w:proofErr w:type="spellEnd"/>
      <w:r>
        <w:t xml:space="preserve"> 7</w:t>
      </w:r>
    </w:p>
    <w:p w14:paraId="48FFF2B8" w14:textId="4D664A48" w:rsidR="0094768C" w:rsidRDefault="0094768C" w:rsidP="0094768C">
      <w:pPr>
        <w:pStyle w:val="dlOfficeHours"/>
      </w:pPr>
      <w:r>
        <w:t>Office hours: Monday – Friday 9.00 – 12.45 and 14.00 – 17.00</w:t>
      </w:r>
    </w:p>
    <w:p w14:paraId="683C8026" w14:textId="3713C19E" w:rsidR="0094768C" w:rsidRDefault="0094768C" w:rsidP="0094768C">
      <w:pPr>
        <w:pStyle w:val="dlPhone"/>
      </w:pPr>
      <w:r>
        <w:t>Tel: + 39 06 322 52 20, + 39 06 320 72 32</w:t>
      </w:r>
    </w:p>
    <w:p w14:paraId="0BF7A1D8" w14:textId="013B4D45" w:rsidR="0094768C" w:rsidRDefault="0094768C" w:rsidP="0094768C">
      <w:pPr>
        <w:pStyle w:val="dlPhone"/>
      </w:pPr>
      <w:r>
        <w:t>Fax: + 39 06 321 36 88</w:t>
      </w:r>
    </w:p>
    <w:p w14:paraId="5B10124D" w14:textId="5FE97BEF" w:rsidR="0094768C" w:rsidRDefault="0094768C" w:rsidP="0094768C">
      <w:pPr>
        <w:pStyle w:val="dlPhone"/>
      </w:pPr>
      <w:r>
        <w:t>E-mail: rome@mofa.go.ug</w:t>
      </w:r>
    </w:p>
    <w:p w14:paraId="1B44697A" w14:textId="5090BC48" w:rsidR="0094768C" w:rsidRDefault="0094768C" w:rsidP="0094768C">
      <w:pPr>
        <w:pStyle w:val="dlPhone"/>
      </w:pPr>
      <w:r>
        <w:t>Homepage: www.rome.mofa.go.ug</w:t>
      </w:r>
    </w:p>
    <w:p w14:paraId="5B93E6B4" w14:textId="54066B58" w:rsidR="0094768C" w:rsidRDefault="0094768C" w:rsidP="0094768C">
      <w:pPr>
        <w:pStyle w:val="dlPerson"/>
      </w:pPr>
    </w:p>
    <w:p w14:paraId="1550F4A6" w14:textId="1B228521" w:rsidR="0094768C" w:rsidRDefault="0094768C" w:rsidP="0094768C">
      <w:pPr>
        <w:pStyle w:val="dlPerson"/>
      </w:pPr>
      <w:r>
        <w:t>H. E. Ms Elizabeth Paula NAPEYOK</w:t>
      </w:r>
    </w:p>
    <w:p w14:paraId="1659FFAF" w14:textId="7F0ACBDB" w:rsidR="0094768C" w:rsidRDefault="0094768C" w:rsidP="0094768C">
      <w:pPr>
        <w:pStyle w:val="dlPerson2"/>
      </w:pPr>
      <w:r>
        <w:t>Ambassador Extraordinary and Plenipotentiary</w:t>
      </w:r>
    </w:p>
    <w:p w14:paraId="5C3B8CDD" w14:textId="24AB8A8A" w:rsidR="0094768C" w:rsidRDefault="0094768C" w:rsidP="0094768C">
      <w:pPr>
        <w:pStyle w:val="dlPerson2Last"/>
      </w:pPr>
      <w:r>
        <w:t>14 May 2018</w:t>
      </w:r>
    </w:p>
    <w:p w14:paraId="63EE86E7" w14:textId="7B597691" w:rsidR="0094768C" w:rsidRDefault="0094768C" w:rsidP="0094768C">
      <w:pPr>
        <w:pStyle w:val="MisijeNaslov"/>
      </w:pPr>
      <w:r>
        <w:br w:type="column"/>
      </w:r>
      <w:bookmarkStart w:id="137" w:name="_Toc224718951"/>
      <w:r>
        <w:lastRenderedPageBreak/>
        <w:t>Ukraine</w:t>
      </w:r>
      <w:bookmarkEnd w:id="137"/>
    </w:p>
    <w:p w14:paraId="3226894B" w14:textId="10AC8926" w:rsidR="0094768C" w:rsidRDefault="0094768C" w:rsidP="0094768C">
      <w:pPr>
        <w:pStyle w:val="dlCaption"/>
      </w:pPr>
      <w:r>
        <w:t>EMBASSY OF UKRAINE</w:t>
      </w:r>
    </w:p>
    <w:p w14:paraId="46163FB6" w14:textId="60D53422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Mivka</w:t>
      </w:r>
      <w:proofErr w:type="spellEnd"/>
      <w:r>
        <w:t xml:space="preserve"> 27</w:t>
      </w:r>
    </w:p>
    <w:p w14:paraId="6E3DE8FF" w14:textId="6E1CB8FA" w:rsidR="0094768C" w:rsidRDefault="0094768C" w:rsidP="0094768C">
      <w:pPr>
        <w:pStyle w:val="dlOfficeHours"/>
      </w:pPr>
      <w:r>
        <w:t>Office hours: Monday – Thursday 9.00 – 18.00, Friday 9.00 – 16.45</w:t>
      </w:r>
    </w:p>
    <w:p w14:paraId="5EF13552" w14:textId="5BC52616" w:rsidR="0094768C" w:rsidRDefault="0094768C" w:rsidP="0094768C">
      <w:pPr>
        <w:pStyle w:val="dlPhone"/>
      </w:pPr>
      <w:r>
        <w:t>Tel: + 386 1 421 06 04</w:t>
      </w:r>
    </w:p>
    <w:p w14:paraId="3553012B" w14:textId="33DAE0A7" w:rsidR="0094768C" w:rsidRDefault="0094768C" w:rsidP="0094768C">
      <w:pPr>
        <w:pStyle w:val="dlPhone"/>
      </w:pPr>
      <w:r>
        <w:t>Emergency number: +386 31 702 765</w:t>
      </w:r>
    </w:p>
    <w:p w14:paraId="6EE92ADA" w14:textId="4D18A29E" w:rsidR="0094768C" w:rsidRDefault="0094768C" w:rsidP="0094768C">
      <w:pPr>
        <w:pStyle w:val="dlPhone"/>
      </w:pPr>
      <w:r>
        <w:t>Fax: + 386 1 421 06 03</w:t>
      </w:r>
    </w:p>
    <w:p w14:paraId="4523636A" w14:textId="7C5565E4" w:rsidR="0094768C" w:rsidRDefault="0094768C" w:rsidP="0094768C">
      <w:pPr>
        <w:pStyle w:val="dlPhone"/>
      </w:pPr>
      <w:r>
        <w:t>E-mail: emb_si@mfa.gov.ua</w:t>
      </w:r>
    </w:p>
    <w:p w14:paraId="7332DC2D" w14:textId="03BCEAE3" w:rsidR="0094768C" w:rsidRDefault="0094768C" w:rsidP="0094768C">
      <w:pPr>
        <w:pStyle w:val="dlPhone"/>
      </w:pPr>
      <w:r>
        <w:t>Homepage: http://slovenia.mfa.gov.ua</w:t>
      </w:r>
    </w:p>
    <w:p w14:paraId="018BB1EE" w14:textId="0EEA43F5" w:rsidR="0094768C" w:rsidRDefault="0094768C" w:rsidP="0094768C">
      <w:pPr>
        <w:pStyle w:val="dlUradCaption"/>
      </w:pPr>
      <w:r>
        <w:t>Consular Section</w:t>
      </w:r>
    </w:p>
    <w:p w14:paraId="4C3DC2AE" w14:textId="7054E3B2" w:rsidR="0094768C" w:rsidRDefault="0094768C" w:rsidP="0094768C">
      <w:pPr>
        <w:pStyle w:val="dlPhone"/>
      </w:pPr>
      <w:r>
        <w:t>Office hours: Monday, Thursday 14.00 – 17.00, Tuesday, Wednesday, Friday 9.00 – 12.00</w:t>
      </w:r>
    </w:p>
    <w:p w14:paraId="03B01E53" w14:textId="7DE5E023" w:rsidR="0094768C" w:rsidRDefault="0094768C" w:rsidP="0094768C">
      <w:pPr>
        <w:pStyle w:val="dlPhone"/>
      </w:pPr>
      <w:r>
        <w:t>Tel: + 386 1 421 06 02</w:t>
      </w:r>
    </w:p>
    <w:p w14:paraId="76D499D2" w14:textId="79BC91C3" w:rsidR="0094768C" w:rsidRDefault="0094768C" w:rsidP="0094768C">
      <w:pPr>
        <w:pStyle w:val="dlPhone"/>
      </w:pPr>
      <w:r>
        <w:t>Emergency number: + 386 31 702 765</w:t>
      </w:r>
    </w:p>
    <w:p w14:paraId="5230EA2A" w14:textId="39941EB5" w:rsidR="0094768C" w:rsidRDefault="0094768C" w:rsidP="0094768C">
      <w:pPr>
        <w:pStyle w:val="dlPerson"/>
      </w:pPr>
    </w:p>
    <w:p w14:paraId="026ACA3E" w14:textId="28D57062" w:rsidR="0094768C" w:rsidRDefault="0094768C" w:rsidP="0094768C">
      <w:pPr>
        <w:pStyle w:val="dlPerson"/>
      </w:pPr>
      <w:r>
        <w:t>H. E. Mr Petro BESHTA</w:t>
      </w:r>
    </w:p>
    <w:p w14:paraId="1F4526C9" w14:textId="4C6914D2" w:rsidR="0094768C" w:rsidRDefault="0094768C" w:rsidP="0094768C">
      <w:pPr>
        <w:pStyle w:val="dlPerson2"/>
      </w:pPr>
      <w:r>
        <w:t>Ambassador Extraordinary and Plenipotentiary</w:t>
      </w:r>
    </w:p>
    <w:p w14:paraId="7650A051" w14:textId="76F80B10" w:rsidR="0094768C" w:rsidRDefault="0094768C" w:rsidP="0094768C">
      <w:pPr>
        <w:pStyle w:val="dlPerson2Last"/>
      </w:pPr>
      <w:r>
        <w:t>20 February 2025</w:t>
      </w:r>
    </w:p>
    <w:p w14:paraId="24CD4D90" w14:textId="7C9718FA" w:rsidR="0094768C" w:rsidRDefault="0094768C" w:rsidP="0094768C">
      <w:pPr>
        <w:pStyle w:val="dlPerson"/>
      </w:pPr>
      <w:r>
        <w:t>Ms Natalia MARKEVYCH-PRITSA</w:t>
      </w:r>
    </w:p>
    <w:p w14:paraId="4BA61925" w14:textId="5732FE61" w:rsidR="0094768C" w:rsidRDefault="0094768C" w:rsidP="0094768C">
      <w:pPr>
        <w:pStyle w:val="dlPerson2Last"/>
      </w:pPr>
      <w:r>
        <w:t>First Secretary</w:t>
      </w:r>
    </w:p>
    <w:p w14:paraId="5A55C566" w14:textId="5ECE6C3F" w:rsidR="0094768C" w:rsidRDefault="0094768C" w:rsidP="0094768C">
      <w:pPr>
        <w:pStyle w:val="dlPerson"/>
      </w:pPr>
      <w:r>
        <w:t>Mr Roman TERSHOVCHYN</w:t>
      </w:r>
    </w:p>
    <w:p w14:paraId="301B95A3" w14:textId="4D6AF728" w:rsidR="0094768C" w:rsidRDefault="0094768C" w:rsidP="0094768C">
      <w:pPr>
        <w:pStyle w:val="dlPerson2Last"/>
      </w:pPr>
      <w:r>
        <w:t>Second Secretary (Consular Affairs)</w:t>
      </w:r>
    </w:p>
    <w:p w14:paraId="1B988596" w14:textId="31B24995" w:rsidR="0094768C" w:rsidRDefault="0094768C" w:rsidP="0094768C">
      <w:pPr>
        <w:pStyle w:val="dlPerson"/>
      </w:pPr>
      <w:r>
        <w:t xml:space="preserve">Ms </w:t>
      </w:r>
      <w:proofErr w:type="spellStart"/>
      <w:r>
        <w:t>Anastasiia</w:t>
      </w:r>
      <w:proofErr w:type="spellEnd"/>
      <w:r>
        <w:t xml:space="preserve"> SHCHEHOL</w:t>
      </w:r>
    </w:p>
    <w:p w14:paraId="1FBDAF26" w14:textId="35E8112B" w:rsidR="0094768C" w:rsidRDefault="0094768C" w:rsidP="0094768C">
      <w:pPr>
        <w:pStyle w:val="dlPerson2Last"/>
      </w:pPr>
      <w:r>
        <w:t>Second Secretary</w:t>
      </w:r>
    </w:p>
    <w:p w14:paraId="22E7801B" w14:textId="7C78BA95" w:rsidR="0094768C" w:rsidRDefault="0094768C" w:rsidP="0094768C">
      <w:pPr>
        <w:pStyle w:val="MisijeNaslov"/>
      </w:pPr>
      <w:r>
        <w:br w:type="column"/>
      </w:r>
      <w:bookmarkStart w:id="138" w:name="_Toc224718952"/>
      <w:r>
        <w:lastRenderedPageBreak/>
        <w:t>United Arab Emirates</w:t>
      </w:r>
      <w:bookmarkEnd w:id="138"/>
    </w:p>
    <w:p w14:paraId="3E9AF0AC" w14:textId="4DE31B65" w:rsidR="0094768C" w:rsidRDefault="0094768C" w:rsidP="0094768C">
      <w:pPr>
        <w:pStyle w:val="dlCaption"/>
      </w:pPr>
      <w:r>
        <w:t>EMBASSY OF THE UNITED ARAB EMIRATES</w:t>
      </w:r>
    </w:p>
    <w:p w14:paraId="1C9EC923" w14:textId="44708627" w:rsidR="0094768C" w:rsidRDefault="0094768C" w:rsidP="0094768C">
      <w:pPr>
        <w:pStyle w:val="dlAddress"/>
      </w:pPr>
      <w:r>
        <w:t xml:space="preserve">AT-1190 VIENNA, </w:t>
      </w:r>
      <w:proofErr w:type="spellStart"/>
      <w:r>
        <w:t>Chimanistraße</w:t>
      </w:r>
      <w:proofErr w:type="spellEnd"/>
      <w:r>
        <w:t xml:space="preserve"> 36</w:t>
      </w:r>
    </w:p>
    <w:p w14:paraId="2BD76EC5" w14:textId="4B7DE4E8" w:rsidR="0094768C" w:rsidRDefault="0094768C" w:rsidP="0094768C">
      <w:pPr>
        <w:pStyle w:val="dlOfficeHours"/>
      </w:pPr>
      <w:r>
        <w:t>Office hours: Monday – Friday 9.00 – 16.00</w:t>
      </w:r>
    </w:p>
    <w:p w14:paraId="37C36396" w14:textId="1BC143B9" w:rsidR="0094768C" w:rsidRDefault="0094768C" w:rsidP="0094768C">
      <w:pPr>
        <w:pStyle w:val="dlPhone"/>
      </w:pPr>
      <w:r>
        <w:t>Tel: + 43 1 368 14 55</w:t>
      </w:r>
    </w:p>
    <w:p w14:paraId="604FE34D" w14:textId="0A90F224" w:rsidR="0094768C" w:rsidRDefault="0094768C" w:rsidP="0094768C">
      <w:pPr>
        <w:pStyle w:val="dlPhone"/>
      </w:pPr>
      <w:r>
        <w:t>Emergency number: + 43 664 2600 230</w:t>
      </w:r>
    </w:p>
    <w:p w14:paraId="75A5FBA8" w14:textId="51B35693" w:rsidR="0094768C" w:rsidRDefault="0094768C" w:rsidP="0094768C">
      <w:pPr>
        <w:pStyle w:val="dlPhone"/>
      </w:pPr>
      <w:r>
        <w:t>Fax: + 43 1 368 44 85</w:t>
      </w:r>
    </w:p>
    <w:p w14:paraId="680D2589" w14:textId="6C8F995E" w:rsidR="0094768C" w:rsidRDefault="0094768C" w:rsidP="0094768C">
      <w:pPr>
        <w:pStyle w:val="dlPhone"/>
      </w:pPr>
      <w:r>
        <w:t>E-mail: Viennaemb@mofa.gov.ae</w:t>
      </w:r>
    </w:p>
    <w:p w14:paraId="5BFB98D8" w14:textId="10255D8C" w:rsidR="0094768C" w:rsidRDefault="0094768C" w:rsidP="0094768C">
      <w:pPr>
        <w:pStyle w:val="dlPhone"/>
      </w:pPr>
      <w:r>
        <w:t>Homepage: www.mofaic.gov.ae/en/missions/vienna</w:t>
      </w:r>
    </w:p>
    <w:p w14:paraId="04828247" w14:textId="4DB1216F" w:rsidR="0094768C" w:rsidRDefault="0094768C" w:rsidP="0094768C">
      <w:pPr>
        <w:pStyle w:val="dlUradCaption"/>
      </w:pPr>
      <w:r>
        <w:t>Consular Section</w:t>
      </w:r>
    </w:p>
    <w:p w14:paraId="1F5C7DE3" w14:textId="168DBFF7" w:rsidR="0094768C" w:rsidRDefault="0094768C" w:rsidP="0094768C">
      <w:pPr>
        <w:pStyle w:val="dlPhone"/>
      </w:pPr>
      <w:r>
        <w:t>Office hours: Monday – Friday 9.30 – 13.00</w:t>
      </w:r>
    </w:p>
    <w:p w14:paraId="570A2632" w14:textId="24A96FFF" w:rsidR="0094768C" w:rsidRDefault="0094768C" w:rsidP="0094768C">
      <w:pPr>
        <w:pStyle w:val="dlPhone"/>
      </w:pPr>
      <w:r>
        <w:t>E-mail: Viennaemb.cans@mofa.gov.ae</w:t>
      </w:r>
    </w:p>
    <w:p w14:paraId="133A4715" w14:textId="3DC5A202" w:rsidR="0094768C" w:rsidRDefault="0094768C" w:rsidP="0094768C">
      <w:pPr>
        <w:pStyle w:val="dlPerson"/>
      </w:pPr>
    </w:p>
    <w:p w14:paraId="61E4F51A" w14:textId="1D26C274" w:rsidR="0094768C" w:rsidRDefault="0094768C" w:rsidP="0094768C">
      <w:pPr>
        <w:pStyle w:val="dlPerson"/>
      </w:pPr>
      <w:r>
        <w:t xml:space="preserve">Ms </w:t>
      </w:r>
      <w:proofErr w:type="spellStart"/>
      <w:r>
        <w:t>Shaikha</w:t>
      </w:r>
      <w:proofErr w:type="spellEnd"/>
      <w:r>
        <w:t xml:space="preserve"> </w:t>
      </w:r>
      <w:proofErr w:type="spellStart"/>
      <w:r>
        <w:t>Humood</w:t>
      </w:r>
      <w:proofErr w:type="spellEnd"/>
      <w:r>
        <w:t xml:space="preserve"> </w:t>
      </w:r>
      <w:proofErr w:type="spellStart"/>
      <w:r>
        <w:t>Shakhboot</w:t>
      </w:r>
      <w:proofErr w:type="spellEnd"/>
      <w:r>
        <w:t xml:space="preserve"> ALKAABI</w:t>
      </w:r>
    </w:p>
    <w:p w14:paraId="72FE9768" w14:textId="1937FAB6" w:rsidR="0094768C" w:rsidRDefault="0094768C" w:rsidP="0094768C">
      <w:pPr>
        <w:pStyle w:val="dlPerson2"/>
      </w:pPr>
      <w:r>
        <w:t>Second Secretary</w:t>
      </w:r>
    </w:p>
    <w:p w14:paraId="1399CE85" w14:textId="7006C0F3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E252D7A" w14:textId="752821F1" w:rsidR="0094768C" w:rsidRDefault="0094768C" w:rsidP="0094768C">
      <w:pPr>
        <w:pStyle w:val="dlPerson"/>
      </w:pPr>
      <w:r>
        <w:t xml:space="preserve">Ms </w:t>
      </w:r>
      <w:proofErr w:type="spellStart"/>
      <w:r>
        <w:t>Khulood</w:t>
      </w:r>
      <w:proofErr w:type="spellEnd"/>
      <w:r>
        <w:t xml:space="preserve"> Mohamed Saeed Salem ALJNEIBI</w:t>
      </w:r>
    </w:p>
    <w:p w14:paraId="1FAB1A02" w14:textId="759E60CC" w:rsidR="0094768C" w:rsidRDefault="0094768C" w:rsidP="0094768C">
      <w:pPr>
        <w:pStyle w:val="dlPerson2Last"/>
      </w:pPr>
      <w:r>
        <w:t>Administrative Attaché</w:t>
      </w:r>
    </w:p>
    <w:p w14:paraId="57F463C7" w14:textId="3DCE2C43" w:rsidR="0094768C" w:rsidRDefault="0094768C" w:rsidP="0094768C">
      <w:pPr>
        <w:pStyle w:val="MisijeNaslov"/>
      </w:pPr>
      <w:r>
        <w:br w:type="column"/>
      </w:r>
      <w:bookmarkStart w:id="139" w:name="_Toc224718953"/>
      <w:r>
        <w:lastRenderedPageBreak/>
        <w:t>United Kingdom of Great Britain and Northern Ireland</w:t>
      </w:r>
      <w:bookmarkEnd w:id="139"/>
    </w:p>
    <w:p w14:paraId="2984CAAD" w14:textId="100BD060" w:rsidR="0094768C" w:rsidRDefault="0094768C" w:rsidP="0094768C">
      <w:pPr>
        <w:pStyle w:val="dlCaption"/>
      </w:pPr>
      <w:r>
        <w:t>EMBASSY OF THE UNITED KINGDOM OF GREAT BRITAIN AND NORTHERN IRELAND</w:t>
      </w:r>
    </w:p>
    <w:p w14:paraId="3045A24E" w14:textId="44A04571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</w:t>
      </w:r>
    </w:p>
    <w:p w14:paraId="5394E07C" w14:textId="47E15B45" w:rsidR="0094768C" w:rsidRDefault="0094768C" w:rsidP="0094768C">
      <w:pPr>
        <w:pStyle w:val="dlOfficeHours"/>
      </w:pPr>
      <w:r>
        <w:t>Office hours: Monday – Friday 8.00 – 16.00</w:t>
      </w:r>
    </w:p>
    <w:p w14:paraId="2B772EE6" w14:textId="6E4C1CD9" w:rsidR="0094768C" w:rsidRDefault="0094768C" w:rsidP="0094768C">
      <w:pPr>
        <w:pStyle w:val="dlPhone"/>
      </w:pPr>
      <w:r>
        <w:t>Tel: + 386 1 200 39 10</w:t>
      </w:r>
    </w:p>
    <w:p w14:paraId="78FB9D1A" w14:textId="52B60AF8" w:rsidR="0094768C" w:rsidRDefault="0094768C" w:rsidP="0094768C">
      <w:pPr>
        <w:pStyle w:val="dlPhone"/>
      </w:pPr>
      <w:r>
        <w:t>E-mail: ukinslovenia@fcdo.gov.uk</w:t>
      </w:r>
    </w:p>
    <w:p w14:paraId="2CCFAC9A" w14:textId="212B18CC" w:rsidR="0094768C" w:rsidRDefault="0094768C" w:rsidP="0094768C">
      <w:pPr>
        <w:pStyle w:val="dlPhone"/>
      </w:pPr>
      <w:r>
        <w:t>Homepage: https://www.gov.uk/world/organisations/british-embassy-ljubljana</w:t>
      </w:r>
    </w:p>
    <w:p w14:paraId="0D631351" w14:textId="7A7359F0" w:rsidR="0094768C" w:rsidRDefault="0094768C" w:rsidP="0094768C">
      <w:pPr>
        <w:pStyle w:val="dlUradCaption"/>
      </w:pPr>
      <w:r>
        <w:t>Consular Section</w:t>
      </w:r>
    </w:p>
    <w:p w14:paraId="6A0C6B7B" w14:textId="77777777" w:rsidR="0094768C" w:rsidRDefault="0094768C" w:rsidP="0094768C">
      <w:pPr>
        <w:pStyle w:val="dlPhone"/>
      </w:pPr>
      <w:r>
        <w:t xml:space="preserve">Office hours: By appointment only via Contact Form on </w:t>
      </w:r>
    </w:p>
    <w:p w14:paraId="364E3A55" w14:textId="5EB0888E" w:rsidR="0094768C" w:rsidRDefault="0094768C" w:rsidP="0094768C">
      <w:pPr>
        <w:pStyle w:val="dlPhone"/>
      </w:pPr>
      <w:r>
        <w:t>www.gov.uk/contact-consulate-ljubljana</w:t>
      </w:r>
    </w:p>
    <w:p w14:paraId="3573A3CD" w14:textId="642585F8" w:rsidR="0094768C" w:rsidRDefault="0094768C" w:rsidP="0094768C">
      <w:pPr>
        <w:pStyle w:val="dlPhone"/>
      </w:pPr>
      <w:r>
        <w:t>Emergency number: + 386 1 200 39 10</w:t>
      </w:r>
    </w:p>
    <w:p w14:paraId="0E915A1B" w14:textId="53F039FB" w:rsidR="0094768C" w:rsidRDefault="0094768C" w:rsidP="0094768C">
      <w:pPr>
        <w:pStyle w:val="dlPhone"/>
      </w:pPr>
      <w:r>
        <w:t>Homepage: www.gov.uk/contact-consulate-ljubljana</w:t>
      </w:r>
    </w:p>
    <w:p w14:paraId="41ED3A69" w14:textId="44E69B05" w:rsidR="0094768C" w:rsidRDefault="0094768C" w:rsidP="0094768C">
      <w:pPr>
        <w:pStyle w:val="dlPerson"/>
      </w:pPr>
    </w:p>
    <w:p w14:paraId="5DD5F697" w14:textId="6C0D3071" w:rsidR="0094768C" w:rsidRDefault="0094768C" w:rsidP="0094768C">
      <w:pPr>
        <w:pStyle w:val="dlPerson"/>
      </w:pPr>
      <w:r>
        <w:t>H. E. Ms Victoria Jane HARRISON</w:t>
      </w:r>
    </w:p>
    <w:p w14:paraId="51084CAC" w14:textId="26059EE6" w:rsidR="0094768C" w:rsidRDefault="0094768C" w:rsidP="0094768C">
      <w:pPr>
        <w:pStyle w:val="dlPerson2"/>
      </w:pPr>
      <w:r>
        <w:t>Ambassador Extraordinary and Plenipotentiary</w:t>
      </w:r>
    </w:p>
    <w:p w14:paraId="40AD9779" w14:textId="2ACDE6C1" w:rsidR="0094768C" w:rsidRDefault="0094768C" w:rsidP="0094768C">
      <w:pPr>
        <w:pStyle w:val="dlPerson2Last"/>
      </w:pPr>
      <w:r>
        <w:t>13 August 2024</w:t>
      </w:r>
    </w:p>
    <w:p w14:paraId="381A4232" w14:textId="2257935E" w:rsidR="0094768C" w:rsidRDefault="0094768C" w:rsidP="0094768C">
      <w:pPr>
        <w:pStyle w:val="dlPerson"/>
      </w:pPr>
      <w:r>
        <w:t>Mr Nigel Marcus BAKER</w:t>
      </w:r>
    </w:p>
    <w:p w14:paraId="14BD3F50" w14:textId="208EED12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6299678" w14:textId="1B42B2CB" w:rsidR="0094768C" w:rsidRDefault="0094768C" w:rsidP="0094768C">
      <w:pPr>
        <w:pStyle w:val="dlPerson"/>
      </w:pPr>
      <w:r>
        <w:t>Ms Helen Fabia TEASDALE</w:t>
      </w:r>
    </w:p>
    <w:p w14:paraId="68D1E624" w14:textId="08CD496D" w:rsidR="0094768C" w:rsidRDefault="0094768C" w:rsidP="0094768C">
      <w:pPr>
        <w:pStyle w:val="dlPerson2Last"/>
      </w:pPr>
      <w:r>
        <w:t xml:space="preserve">Minister Counsellor </w:t>
      </w:r>
    </w:p>
    <w:p w14:paraId="46869FFB" w14:textId="5F47FCA9" w:rsidR="0094768C" w:rsidRDefault="0094768C" w:rsidP="0094768C">
      <w:pPr>
        <w:pStyle w:val="dlPerson"/>
      </w:pPr>
      <w:r>
        <w:t xml:space="preserve">Mr Mamadou </w:t>
      </w:r>
      <w:proofErr w:type="spellStart"/>
      <w:r>
        <w:t>Saidou</w:t>
      </w:r>
      <w:proofErr w:type="spellEnd"/>
      <w:r>
        <w:t xml:space="preserve"> DIALLO</w:t>
      </w:r>
    </w:p>
    <w:p w14:paraId="67B4BA6E" w14:textId="73A5E73B" w:rsidR="0094768C" w:rsidRDefault="0094768C" w:rsidP="0094768C">
      <w:pPr>
        <w:pStyle w:val="dlPerson2Last"/>
      </w:pPr>
      <w:r>
        <w:t>Second Secretary</w:t>
      </w:r>
    </w:p>
    <w:p w14:paraId="3EA4BD04" w14:textId="40DFB00E" w:rsidR="0094768C" w:rsidRDefault="0094768C" w:rsidP="0094768C">
      <w:pPr>
        <w:pStyle w:val="dlPerson"/>
      </w:pPr>
      <w:r>
        <w:t>Mr Matthew Robert BENNETT</w:t>
      </w:r>
    </w:p>
    <w:p w14:paraId="6071E193" w14:textId="52A83FEC" w:rsidR="0094768C" w:rsidRDefault="0094768C" w:rsidP="0094768C">
      <w:pPr>
        <w:pStyle w:val="dlPerson2Last"/>
      </w:pPr>
      <w:r>
        <w:t>Second Secretary</w:t>
      </w:r>
    </w:p>
    <w:p w14:paraId="1BA92E95" w14:textId="1C56621A" w:rsidR="0094768C" w:rsidRDefault="0094768C" w:rsidP="0094768C">
      <w:pPr>
        <w:pStyle w:val="dlPerson"/>
      </w:pPr>
      <w:r>
        <w:t>Ms Hannah Sophie OXFORD</w:t>
      </w:r>
    </w:p>
    <w:p w14:paraId="38FE3E9C" w14:textId="0DFF4B1E" w:rsidR="0094768C" w:rsidRDefault="0094768C" w:rsidP="0094768C">
      <w:pPr>
        <w:pStyle w:val="dlPerson2Last"/>
      </w:pPr>
      <w:r>
        <w:t>Second Secretary</w:t>
      </w:r>
    </w:p>
    <w:p w14:paraId="15F179D8" w14:textId="74CF2EE4" w:rsidR="0094768C" w:rsidRDefault="0094768C" w:rsidP="0094768C">
      <w:pPr>
        <w:pStyle w:val="dlPerson"/>
      </w:pPr>
      <w:r>
        <w:t>Lieutenant Colonel Ewan Christian Noble HARRIS</w:t>
      </w:r>
    </w:p>
    <w:p w14:paraId="4B46D98A" w14:textId="3E17A6F6" w:rsidR="0094768C" w:rsidRDefault="0094768C" w:rsidP="0094768C">
      <w:pPr>
        <w:pStyle w:val="dlPerson2"/>
      </w:pPr>
      <w:r>
        <w:t>Defence Attaché</w:t>
      </w:r>
    </w:p>
    <w:p w14:paraId="2C6CF686" w14:textId="31E7B1EB" w:rsidR="0094768C" w:rsidRDefault="0094768C" w:rsidP="0094768C">
      <w:pPr>
        <w:pStyle w:val="dlPerson2Last"/>
      </w:pPr>
      <w:r>
        <w:t>with residence in Vienna</w:t>
      </w:r>
    </w:p>
    <w:p w14:paraId="20A155F8" w14:textId="4EA5CC5A" w:rsidR="0094768C" w:rsidRDefault="0094768C" w:rsidP="0094768C">
      <w:pPr>
        <w:pStyle w:val="MisijeNaslov"/>
      </w:pPr>
      <w:r>
        <w:br w:type="column"/>
      </w:r>
      <w:bookmarkStart w:id="140" w:name="_Toc224718954"/>
      <w:r>
        <w:lastRenderedPageBreak/>
        <w:t>United Mexican States</w:t>
      </w:r>
      <w:bookmarkEnd w:id="140"/>
    </w:p>
    <w:p w14:paraId="499D6832" w14:textId="0F448A88" w:rsidR="0094768C" w:rsidRDefault="0094768C" w:rsidP="0094768C">
      <w:pPr>
        <w:pStyle w:val="dlCaption"/>
      </w:pPr>
      <w:r>
        <w:t>EMBASSY OF THE UNITED MEXICAN STATES</w:t>
      </w:r>
    </w:p>
    <w:p w14:paraId="5383444B" w14:textId="3F3988C0" w:rsidR="0094768C" w:rsidRDefault="0094768C" w:rsidP="0094768C">
      <w:pPr>
        <w:pStyle w:val="dlAddress"/>
      </w:pPr>
      <w:r>
        <w:t xml:space="preserve">AT-1010 VIENNA, </w:t>
      </w:r>
      <w:proofErr w:type="spellStart"/>
      <w:r>
        <w:t>Renngasse</w:t>
      </w:r>
      <w:proofErr w:type="spellEnd"/>
      <w:r>
        <w:t xml:space="preserve"> 5, 5-6</w:t>
      </w:r>
    </w:p>
    <w:p w14:paraId="1D3FF250" w14:textId="5940847C" w:rsidR="0094768C" w:rsidRDefault="0094768C" w:rsidP="0094768C">
      <w:pPr>
        <w:pStyle w:val="dlOfficeHours"/>
      </w:pPr>
      <w:r>
        <w:t>Office hours: Monday – Friday 9.00 – 18.00</w:t>
      </w:r>
    </w:p>
    <w:p w14:paraId="1B275FF7" w14:textId="2565A65F" w:rsidR="0094768C" w:rsidRDefault="0094768C" w:rsidP="0094768C">
      <w:pPr>
        <w:pStyle w:val="dlPhone"/>
      </w:pPr>
      <w:r>
        <w:t>Tel: + 43 1 310 73 83</w:t>
      </w:r>
    </w:p>
    <w:p w14:paraId="47AC4A20" w14:textId="3F2703CE" w:rsidR="0094768C" w:rsidRDefault="0094768C" w:rsidP="0094768C">
      <w:pPr>
        <w:pStyle w:val="dlPhone"/>
      </w:pPr>
      <w:r>
        <w:t>E-mail: embaustria@sre.gob.mx</w:t>
      </w:r>
    </w:p>
    <w:p w14:paraId="56C9DA63" w14:textId="65037B12" w:rsidR="0094768C" w:rsidRDefault="0094768C" w:rsidP="0094768C">
      <w:pPr>
        <w:pStyle w:val="dlPhone"/>
      </w:pPr>
      <w:r>
        <w:t>Homepage: https://embamex.sre.gob.mx/austria/index.php/es/</w:t>
      </w:r>
    </w:p>
    <w:p w14:paraId="51953EF9" w14:textId="7069A3C8" w:rsidR="0094768C" w:rsidRDefault="0094768C" w:rsidP="0094768C">
      <w:pPr>
        <w:pStyle w:val="dlUradCaption"/>
      </w:pPr>
      <w:r>
        <w:t>Consular Section</w:t>
      </w:r>
    </w:p>
    <w:p w14:paraId="1FBD363B" w14:textId="0C39B551" w:rsidR="0094768C" w:rsidRDefault="0094768C" w:rsidP="0094768C">
      <w:pPr>
        <w:pStyle w:val="dlPhone"/>
      </w:pPr>
      <w:r>
        <w:t>Office hours: Monday – Friday 8.00 – 13.00</w:t>
      </w:r>
    </w:p>
    <w:p w14:paraId="1CEDAC22" w14:textId="1C230ABA" w:rsidR="0094768C" w:rsidRDefault="0094768C" w:rsidP="0094768C">
      <w:pPr>
        <w:pStyle w:val="dlPhone"/>
      </w:pPr>
      <w:r>
        <w:t>Emergency number: + 43 669 104 2075 (only for Mexican nationals)</w:t>
      </w:r>
    </w:p>
    <w:p w14:paraId="075F41DD" w14:textId="6C6E68EA" w:rsidR="0094768C" w:rsidRDefault="0094768C" w:rsidP="0094768C">
      <w:pPr>
        <w:pStyle w:val="dlPerson"/>
      </w:pPr>
    </w:p>
    <w:p w14:paraId="62BBCA99" w14:textId="28564D98" w:rsidR="0094768C" w:rsidRDefault="0094768C" w:rsidP="0094768C">
      <w:pPr>
        <w:pStyle w:val="dlPerson"/>
      </w:pPr>
      <w:r>
        <w:t>H. E. Mr José Antonio ZABALGOITIA</w:t>
      </w:r>
    </w:p>
    <w:p w14:paraId="11EB921E" w14:textId="6B96BD3D" w:rsidR="0094768C" w:rsidRDefault="0094768C" w:rsidP="0094768C">
      <w:pPr>
        <w:pStyle w:val="dlPerson2"/>
      </w:pPr>
      <w:r>
        <w:t>Ambassador Extraordinary and Plenipotentiary</w:t>
      </w:r>
    </w:p>
    <w:p w14:paraId="10E6C067" w14:textId="047CA48E" w:rsidR="0094768C" w:rsidRDefault="0094768C" w:rsidP="0094768C">
      <w:pPr>
        <w:pStyle w:val="dlPerson2Last"/>
      </w:pPr>
      <w:r>
        <w:t>17 March 2025</w:t>
      </w:r>
    </w:p>
    <w:p w14:paraId="3CC18745" w14:textId="30C1ABCF" w:rsidR="0094768C" w:rsidRDefault="0094768C" w:rsidP="0094768C">
      <w:pPr>
        <w:pStyle w:val="dlPerson"/>
      </w:pPr>
      <w:r>
        <w:t>Mr Javier Felipe BASULTO POOT</w:t>
      </w:r>
    </w:p>
    <w:p w14:paraId="10E8F1D4" w14:textId="24F1F88D" w:rsidR="0094768C" w:rsidRDefault="0094768C" w:rsidP="0094768C">
      <w:pPr>
        <w:pStyle w:val="dlPerson2Last"/>
      </w:pPr>
      <w:r>
        <w:t>Minister</w:t>
      </w:r>
    </w:p>
    <w:p w14:paraId="71D8F0BE" w14:textId="3B4DE283" w:rsidR="0094768C" w:rsidRDefault="0094768C" w:rsidP="0094768C">
      <w:pPr>
        <w:pStyle w:val="dlPerson"/>
      </w:pPr>
      <w:r>
        <w:t>Mr Jose Manuel CASTAÑEDA RESENDIZ</w:t>
      </w:r>
    </w:p>
    <w:p w14:paraId="35F79E0C" w14:textId="2B3EA7AB" w:rsidR="0094768C" w:rsidRDefault="0094768C" w:rsidP="0094768C">
      <w:pPr>
        <w:pStyle w:val="dlPerson2Last"/>
      </w:pPr>
      <w:r>
        <w:t>Counsellor (Consular Affairs)</w:t>
      </w:r>
    </w:p>
    <w:p w14:paraId="1DB31E12" w14:textId="2EE251D4" w:rsidR="0094768C" w:rsidRDefault="0094768C" w:rsidP="0094768C">
      <w:pPr>
        <w:pStyle w:val="MisijeNaslov"/>
      </w:pPr>
      <w:r>
        <w:br w:type="column"/>
      </w:r>
      <w:bookmarkStart w:id="141" w:name="_Toc224718955"/>
      <w:r>
        <w:lastRenderedPageBreak/>
        <w:t>United States of America</w:t>
      </w:r>
      <w:bookmarkEnd w:id="141"/>
    </w:p>
    <w:p w14:paraId="3B69EF75" w14:textId="23FEC644" w:rsidR="0094768C" w:rsidRDefault="0094768C" w:rsidP="0094768C">
      <w:pPr>
        <w:pStyle w:val="dlCaption"/>
      </w:pPr>
      <w:r>
        <w:t>EMBASSY OF THE UNITED STATES OF AMERICA</w:t>
      </w:r>
    </w:p>
    <w:p w14:paraId="0008D209" w14:textId="39B2B536" w:rsidR="0094768C" w:rsidRDefault="0094768C" w:rsidP="0094768C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31</w:t>
      </w:r>
    </w:p>
    <w:p w14:paraId="17DEB3CF" w14:textId="2CAD7DC5" w:rsidR="0094768C" w:rsidRDefault="0094768C" w:rsidP="0094768C">
      <w:pPr>
        <w:pStyle w:val="dlOfficeHours"/>
      </w:pPr>
      <w:r>
        <w:t>Office hours: Monday – Friday 8.00 – 17.00</w:t>
      </w:r>
    </w:p>
    <w:p w14:paraId="16BEC38A" w14:textId="194BCBA4" w:rsidR="0094768C" w:rsidRDefault="0094768C" w:rsidP="0094768C">
      <w:pPr>
        <w:pStyle w:val="dlPhone"/>
      </w:pPr>
      <w:r>
        <w:t>Tel: + 386 1 200 55 00</w:t>
      </w:r>
    </w:p>
    <w:p w14:paraId="0BD00875" w14:textId="43E0E05E" w:rsidR="0094768C" w:rsidRDefault="0094768C" w:rsidP="0094768C">
      <w:pPr>
        <w:pStyle w:val="dlPhone"/>
      </w:pPr>
      <w:r>
        <w:t>Emergency number: +386 1 200 55 56, + 386 40 491 491</w:t>
      </w:r>
    </w:p>
    <w:p w14:paraId="250C505D" w14:textId="49B034F9" w:rsidR="0094768C" w:rsidRDefault="0094768C" w:rsidP="0094768C">
      <w:pPr>
        <w:pStyle w:val="dlPhone"/>
      </w:pPr>
      <w:r>
        <w:t>Fax: + 386 1 200 55 55</w:t>
      </w:r>
    </w:p>
    <w:p w14:paraId="07ED048F" w14:textId="39751CC3" w:rsidR="0094768C" w:rsidRDefault="0094768C" w:rsidP="0094768C">
      <w:pPr>
        <w:pStyle w:val="dlPhone"/>
      </w:pPr>
      <w:r>
        <w:t>E-mail: LjubljanaProtocol@state.gov, LjubljanaHROStaff@state.gov</w:t>
      </w:r>
    </w:p>
    <w:p w14:paraId="5CDD28B9" w14:textId="0A0C0788" w:rsidR="0094768C" w:rsidRDefault="0094768C" w:rsidP="0094768C">
      <w:pPr>
        <w:pStyle w:val="dlPhone"/>
      </w:pPr>
      <w:r>
        <w:t>Homepage: https://si.usembassy.gov/</w:t>
      </w:r>
    </w:p>
    <w:p w14:paraId="0A899997" w14:textId="3B703081" w:rsidR="0094768C" w:rsidRDefault="0094768C" w:rsidP="0094768C">
      <w:pPr>
        <w:pStyle w:val="dlUradCaption"/>
      </w:pPr>
      <w:r>
        <w:t>Embassy Annex</w:t>
      </w:r>
    </w:p>
    <w:p w14:paraId="5A0199FB" w14:textId="7C3CFD16" w:rsidR="0094768C" w:rsidRDefault="0094768C" w:rsidP="0094768C">
      <w:pPr>
        <w:pStyle w:val="dlPhone"/>
      </w:pPr>
      <w:proofErr w:type="spellStart"/>
      <w:r>
        <w:t>Vilharjeva</w:t>
      </w:r>
      <w:proofErr w:type="spellEnd"/>
      <w:r>
        <w:t xml:space="preserve"> 46</w:t>
      </w:r>
    </w:p>
    <w:p w14:paraId="4AC63857" w14:textId="22987A6A" w:rsidR="0094768C" w:rsidRDefault="0094768C" w:rsidP="0094768C">
      <w:pPr>
        <w:pStyle w:val="dlUradCaption"/>
      </w:pPr>
      <w:r>
        <w:t>Consular Section</w:t>
      </w:r>
    </w:p>
    <w:p w14:paraId="4E9CE7FC" w14:textId="674FBDBB" w:rsidR="0094768C" w:rsidRDefault="0094768C" w:rsidP="0094768C">
      <w:pPr>
        <w:pStyle w:val="dlPhone"/>
      </w:pPr>
      <w:r>
        <w:t>Homepage: LjubljanaVisa@state.gov</w:t>
      </w:r>
    </w:p>
    <w:p w14:paraId="792EA398" w14:textId="768A3330" w:rsidR="0094768C" w:rsidRDefault="0094768C" w:rsidP="0094768C">
      <w:pPr>
        <w:pStyle w:val="dlUradCaption"/>
      </w:pPr>
      <w:proofErr w:type="spellStart"/>
      <w:r>
        <w:t>Defense</w:t>
      </w:r>
      <w:proofErr w:type="spellEnd"/>
      <w:r>
        <w:t xml:space="preserve"> Attaché`s Office</w:t>
      </w:r>
    </w:p>
    <w:p w14:paraId="2EDAC00F" w14:textId="357D4C8F" w:rsidR="0094768C" w:rsidRDefault="0094768C" w:rsidP="0094768C">
      <w:pPr>
        <w:pStyle w:val="dlPhone"/>
      </w:pPr>
      <w:r>
        <w:t>Tel: + 386 1 200 56 75</w:t>
      </w:r>
    </w:p>
    <w:p w14:paraId="22EECEA9" w14:textId="3E7AF286" w:rsidR="0094768C" w:rsidRDefault="0094768C" w:rsidP="0094768C">
      <w:pPr>
        <w:pStyle w:val="dlPerson"/>
      </w:pPr>
    </w:p>
    <w:p w14:paraId="0DB6E350" w14:textId="44154E8E" w:rsidR="0094768C" w:rsidRDefault="0094768C" w:rsidP="0094768C">
      <w:pPr>
        <w:pStyle w:val="dlPerson"/>
      </w:pPr>
      <w:r>
        <w:t>Mr Brian Edward GREANEY</w:t>
      </w:r>
    </w:p>
    <w:p w14:paraId="00737B66" w14:textId="7F8FB6A9" w:rsidR="0094768C" w:rsidRDefault="0094768C" w:rsidP="0094768C">
      <w:pPr>
        <w:pStyle w:val="dlPerson2"/>
      </w:pPr>
      <w:r>
        <w:t>Counsellor</w:t>
      </w:r>
    </w:p>
    <w:p w14:paraId="475F5EF1" w14:textId="525273F8" w:rsidR="0094768C" w:rsidRDefault="0094768C" w:rsidP="0094768C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037CCE2" w14:textId="38ED16AF" w:rsidR="0094768C" w:rsidRDefault="0094768C" w:rsidP="0094768C">
      <w:pPr>
        <w:pStyle w:val="dlPerson"/>
      </w:pPr>
      <w:r>
        <w:t>Lieutenant Colonel John Paul SCIMONE</w:t>
      </w:r>
    </w:p>
    <w:p w14:paraId="7A8C0F89" w14:textId="41DF23E9" w:rsidR="0094768C" w:rsidRDefault="0094768C" w:rsidP="0094768C">
      <w:pPr>
        <w:pStyle w:val="dlPerson2Last"/>
      </w:pPr>
      <w:r>
        <w:t>Defence and Military Attaché</w:t>
      </w:r>
    </w:p>
    <w:p w14:paraId="28716D79" w14:textId="5F2DB3AD" w:rsidR="0094768C" w:rsidRDefault="0094768C" w:rsidP="0094768C">
      <w:pPr>
        <w:pStyle w:val="dlPerson"/>
      </w:pPr>
      <w:r>
        <w:t>Mr Gregory Joseph MEIER</w:t>
      </w:r>
    </w:p>
    <w:p w14:paraId="7752EF1A" w14:textId="2CAF774C" w:rsidR="0094768C" w:rsidRDefault="0094768C" w:rsidP="0094768C">
      <w:pPr>
        <w:pStyle w:val="dlPerson2Last"/>
      </w:pPr>
      <w:r>
        <w:t>First Secretary</w:t>
      </w:r>
    </w:p>
    <w:p w14:paraId="62807A78" w14:textId="43DA3137" w:rsidR="0094768C" w:rsidRDefault="0094768C" w:rsidP="0094768C">
      <w:pPr>
        <w:pStyle w:val="dlPerson"/>
      </w:pPr>
      <w:r>
        <w:t>Ms Monica Edwina MADRID</w:t>
      </w:r>
    </w:p>
    <w:p w14:paraId="249EE353" w14:textId="1AB2F9F2" w:rsidR="0094768C" w:rsidRDefault="0094768C" w:rsidP="0094768C">
      <w:pPr>
        <w:pStyle w:val="dlPerson2Last"/>
      </w:pPr>
      <w:r>
        <w:t>First Secretary</w:t>
      </w:r>
    </w:p>
    <w:p w14:paraId="5F2B7FB8" w14:textId="1385332F" w:rsidR="0094768C" w:rsidRDefault="0094768C" w:rsidP="0094768C">
      <w:pPr>
        <w:pStyle w:val="dlPerson"/>
      </w:pPr>
      <w:r>
        <w:t>Mr John David STUBBS JR</w:t>
      </w:r>
    </w:p>
    <w:p w14:paraId="78094DDD" w14:textId="63302B84" w:rsidR="0094768C" w:rsidRDefault="0094768C" w:rsidP="0094768C">
      <w:pPr>
        <w:pStyle w:val="dlPerson2Last"/>
      </w:pPr>
      <w:r>
        <w:t>First Secretary</w:t>
      </w:r>
    </w:p>
    <w:p w14:paraId="4A0265BB" w14:textId="477E375B" w:rsidR="0094768C" w:rsidRDefault="0094768C" w:rsidP="0094768C">
      <w:pPr>
        <w:pStyle w:val="dlPerson"/>
      </w:pPr>
      <w:r>
        <w:t>Mr Jeremy Ryan JEWETT</w:t>
      </w:r>
    </w:p>
    <w:p w14:paraId="501E8B87" w14:textId="0AEFDDD1" w:rsidR="0094768C" w:rsidRDefault="0094768C" w:rsidP="0094768C">
      <w:pPr>
        <w:pStyle w:val="dlPerson2Last"/>
      </w:pPr>
      <w:r>
        <w:t>Second Secretary</w:t>
      </w:r>
    </w:p>
    <w:p w14:paraId="2F1D5838" w14:textId="669A566B" w:rsidR="0094768C" w:rsidRDefault="0094768C" w:rsidP="0094768C">
      <w:pPr>
        <w:pStyle w:val="dlPerson"/>
      </w:pPr>
      <w:r>
        <w:t>Mr Paul ESTRADA</w:t>
      </w:r>
    </w:p>
    <w:p w14:paraId="49F2462D" w14:textId="7E676B1A" w:rsidR="0094768C" w:rsidRDefault="0094768C" w:rsidP="0094768C">
      <w:pPr>
        <w:pStyle w:val="dlPerson2Last"/>
      </w:pPr>
      <w:r>
        <w:t>Second Secretary</w:t>
      </w:r>
    </w:p>
    <w:p w14:paraId="6084B49C" w14:textId="6A41DC7A" w:rsidR="0094768C" w:rsidRDefault="0094768C" w:rsidP="0094768C">
      <w:pPr>
        <w:pStyle w:val="dlPerson"/>
      </w:pPr>
      <w:r>
        <w:t>Mr Mark Anthony PATANELLA</w:t>
      </w:r>
    </w:p>
    <w:p w14:paraId="7BB42156" w14:textId="08A8D43B" w:rsidR="0094768C" w:rsidRDefault="0094768C" w:rsidP="0094768C">
      <w:pPr>
        <w:pStyle w:val="dlPerson2Last"/>
      </w:pPr>
      <w:r>
        <w:t>Second Secretary</w:t>
      </w:r>
    </w:p>
    <w:p w14:paraId="4FE27E0D" w14:textId="132CB56B" w:rsidR="0094768C" w:rsidRDefault="0094768C" w:rsidP="0094768C">
      <w:pPr>
        <w:pStyle w:val="dlPerson"/>
      </w:pPr>
      <w:r>
        <w:lastRenderedPageBreak/>
        <w:t xml:space="preserve">Ms Halley </w:t>
      </w:r>
      <w:proofErr w:type="spellStart"/>
      <w:r>
        <w:t>Leppink</w:t>
      </w:r>
      <w:proofErr w:type="spellEnd"/>
      <w:r>
        <w:t xml:space="preserve"> LISUK</w:t>
      </w:r>
    </w:p>
    <w:p w14:paraId="35389088" w14:textId="5C8A90C3" w:rsidR="0094768C" w:rsidRDefault="0094768C" w:rsidP="0094768C">
      <w:pPr>
        <w:pStyle w:val="dlPerson2Last"/>
      </w:pPr>
      <w:r>
        <w:t>Second Secretary</w:t>
      </w:r>
    </w:p>
    <w:p w14:paraId="4AE06A3F" w14:textId="50764473" w:rsidR="0094768C" w:rsidRDefault="0094768C" w:rsidP="0094768C">
      <w:pPr>
        <w:pStyle w:val="dlPerson"/>
      </w:pPr>
      <w:r>
        <w:t>Ms Caitlin Joi STRAUHAL</w:t>
      </w:r>
    </w:p>
    <w:p w14:paraId="642CBD7A" w14:textId="482B7DA4" w:rsidR="0094768C" w:rsidRDefault="0094768C" w:rsidP="0094768C">
      <w:pPr>
        <w:pStyle w:val="dlPerson2Last"/>
      </w:pPr>
      <w:r>
        <w:t>Second Secretary</w:t>
      </w:r>
    </w:p>
    <w:p w14:paraId="477FDAD6" w14:textId="55904D6F" w:rsidR="0094768C" w:rsidRDefault="0094768C" w:rsidP="0094768C">
      <w:pPr>
        <w:pStyle w:val="dlPerson"/>
      </w:pPr>
      <w:r>
        <w:t>Ms Julia Anne BENSON</w:t>
      </w:r>
    </w:p>
    <w:p w14:paraId="1BF77FA8" w14:textId="0777758C" w:rsidR="0094768C" w:rsidRDefault="0094768C" w:rsidP="0094768C">
      <w:pPr>
        <w:pStyle w:val="dlPerson2Last"/>
      </w:pPr>
      <w:r>
        <w:t>Second Secretary</w:t>
      </w:r>
    </w:p>
    <w:p w14:paraId="0CE531D0" w14:textId="61B017F0" w:rsidR="0094768C" w:rsidRDefault="0094768C" w:rsidP="0094768C">
      <w:pPr>
        <w:pStyle w:val="dlPerson"/>
      </w:pPr>
      <w:r>
        <w:t>Mr Joshua Hunter LAWRENCE</w:t>
      </w:r>
    </w:p>
    <w:p w14:paraId="3B932D27" w14:textId="363C7DBB" w:rsidR="0094768C" w:rsidRDefault="0094768C" w:rsidP="0094768C">
      <w:pPr>
        <w:pStyle w:val="dlPerson2Last"/>
      </w:pPr>
      <w:r>
        <w:t>Second Secretary</w:t>
      </w:r>
    </w:p>
    <w:p w14:paraId="49B042C7" w14:textId="0AB0C716" w:rsidR="0094768C" w:rsidRDefault="0094768C" w:rsidP="0094768C">
      <w:pPr>
        <w:pStyle w:val="dlPerson"/>
      </w:pPr>
      <w:r>
        <w:t>Mr Juan Luis PEREZ AQUINO</w:t>
      </w:r>
    </w:p>
    <w:p w14:paraId="3AD2473F" w14:textId="279FD3CC" w:rsidR="0094768C" w:rsidRDefault="0094768C" w:rsidP="0094768C">
      <w:pPr>
        <w:pStyle w:val="dlPerson2Last"/>
      </w:pPr>
      <w:r>
        <w:t>Assistant Defence and Air Attaché</w:t>
      </w:r>
    </w:p>
    <w:p w14:paraId="398CF73A" w14:textId="2D1DC91F" w:rsidR="0094768C" w:rsidRDefault="0094768C" w:rsidP="0094768C">
      <w:pPr>
        <w:pStyle w:val="dlPerson"/>
      </w:pPr>
      <w:r>
        <w:t>Mr Peter Christopher LARSEN</w:t>
      </w:r>
    </w:p>
    <w:p w14:paraId="6AB98765" w14:textId="1D84AA7B" w:rsidR="0094768C" w:rsidRDefault="0094768C" w:rsidP="0094768C">
      <w:pPr>
        <w:pStyle w:val="dlPerson2Last"/>
      </w:pPr>
      <w:r>
        <w:t>Attaché</w:t>
      </w:r>
    </w:p>
    <w:p w14:paraId="058CE909" w14:textId="3D5DD8F5" w:rsidR="0094768C" w:rsidRDefault="0094768C" w:rsidP="0094768C">
      <w:pPr>
        <w:pStyle w:val="dlPerson"/>
      </w:pPr>
      <w:r>
        <w:t>Ms Edith VARGAS</w:t>
      </w:r>
    </w:p>
    <w:p w14:paraId="54591594" w14:textId="572E47E1" w:rsidR="0094768C" w:rsidRDefault="0094768C" w:rsidP="0094768C">
      <w:pPr>
        <w:pStyle w:val="dlPerson2Last"/>
      </w:pPr>
      <w:r>
        <w:t>Attaché</w:t>
      </w:r>
    </w:p>
    <w:p w14:paraId="25886A5E" w14:textId="33469CF6" w:rsidR="0094768C" w:rsidRDefault="0094768C" w:rsidP="0094768C">
      <w:pPr>
        <w:pStyle w:val="dlPerson"/>
      </w:pPr>
      <w:r>
        <w:t>Mr Nathan Jon DERGE</w:t>
      </w:r>
    </w:p>
    <w:p w14:paraId="37004FE0" w14:textId="38F4DAB2" w:rsidR="0094768C" w:rsidRDefault="0094768C" w:rsidP="0094768C">
      <w:pPr>
        <w:pStyle w:val="dlPerson2Last"/>
      </w:pPr>
      <w:r>
        <w:t>Attaché</w:t>
      </w:r>
    </w:p>
    <w:p w14:paraId="2476BF53" w14:textId="7D894B35" w:rsidR="0094768C" w:rsidRDefault="0094768C" w:rsidP="0094768C">
      <w:pPr>
        <w:pStyle w:val="dlPerson"/>
      </w:pPr>
      <w:r>
        <w:t>Mr Thomas Wilde SMITH</w:t>
      </w:r>
    </w:p>
    <w:p w14:paraId="17172093" w14:textId="33CE28CA" w:rsidR="0094768C" w:rsidRDefault="0094768C" w:rsidP="0094768C">
      <w:pPr>
        <w:pStyle w:val="dlPerson2Last"/>
      </w:pPr>
      <w:r>
        <w:t>Attaché</w:t>
      </w:r>
    </w:p>
    <w:p w14:paraId="06FF94F1" w14:textId="586E004E" w:rsidR="0094768C" w:rsidRDefault="0094768C" w:rsidP="0094768C">
      <w:pPr>
        <w:pStyle w:val="dlPerson"/>
      </w:pPr>
      <w:r>
        <w:t>Ms Stacy Ann CABRAL</w:t>
      </w:r>
    </w:p>
    <w:p w14:paraId="0F0E963E" w14:textId="371DDB9A" w:rsidR="0094768C" w:rsidRDefault="0094768C" w:rsidP="0094768C">
      <w:pPr>
        <w:pStyle w:val="dlPerson2Last"/>
      </w:pPr>
      <w:r>
        <w:t>Attaché</w:t>
      </w:r>
    </w:p>
    <w:p w14:paraId="0F7E8721" w14:textId="5B31009A" w:rsidR="0094768C" w:rsidRDefault="0094768C" w:rsidP="0094768C">
      <w:pPr>
        <w:pStyle w:val="dlPerson"/>
      </w:pPr>
      <w:r>
        <w:t>Mr Michael GOOLEY</w:t>
      </w:r>
    </w:p>
    <w:p w14:paraId="01F0EF83" w14:textId="79D7282D" w:rsidR="0094768C" w:rsidRDefault="0094768C" w:rsidP="0094768C">
      <w:pPr>
        <w:pStyle w:val="dlPerson2Last"/>
      </w:pPr>
      <w:r>
        <w:t>Attaché</w:t>
      </w:r>
    </w:p>
    <w:p w14:paraId="4E2D3431" w14:textId="7F4C731B" w:rsidR="0094768C" w:rsidRDefault="0094768C" w:rsidP="0094768C">
      <w:pPr>
        <w:pStyle w:val="dlPerson"/>
      </w:pPr>
      <w:r>
        <w:t>Mr Brian John HAGGERTY</w:t>
      </w:r>
    </w:p>
    <w:p w14:paraId="32E8D675" w14:textId="01525813" w:rsidR="0094768C" w:rsidRDefault="0094768C" w:rsidP="0094768C">
      <w:pPr>
        <w:pStyle w:val="dlPerson2Last"/>
      </w:pPr>
      <w:r>
        <w:t>Attaché</w:t>
      </w:r>
    </w:p>
    <w:p w14:paraId="4F0985E0" w14:textId="31E86B50" w:rsidR="0094768C" w:rsidRDefault="0094768C" w:rsidP="0094768C">
      <w:pPr>
        <w:pStyle w:val="dlPerson"/>
      </w:pPr>
      <w:r>
        <w:t>Mr Mark Anthony COLLINS</w:t>
      </w:r>
    </w:p>
    <w:p w14:paraId="3C69A9C4" w14:textId="41E9E7F5" w:rsidR="0094768C" w:rsidRDefault="0094768C" w:rsidP="0094768C">
      <w:pPr>
        <w:pStyle w:val="dlPerson2Last"/>
      </w:pPr>
      <w:r>
        <w:t>Assistant Attaché</w:t>
      </w:r>
    </w:p>
    <w:p w14:paraId="45748044" w14:textId="661AA904" w:rsidR="0094768C" w:rsidRDefault="0094768C" w:rsidP="0094768C">
      <w:pPr>
        <w:pStyle w:val="dlPerson"/>
      </w:pPr>
      <w:r>
        <w:t>Mr Brian Augustus JAIMES</w:t>
      </w:r>
    </w:p>
    <w:p w14:paraId="27D2E2C9" w14:textId="6986A774" w:rsidR="0094768C" w:rsidRDefault="0094768C" w:rsidP="0094768C">
      <w:pPr>
        <w:pStyle w:val="dlPerson2Last"/>
      </w:pPr>
      <w:r>
        <w:t>Attaché</w:t>
      </w:r>
    </w:p>
    <w:p w14:paraId="6DD2E973" w14:textId="517A0D10" w:rsidR="0094768C" w:rsidRDefault="0094768C" w:rsidP="0094768C">
      <w:pPr>
        <w:pStyle w:val="MisijeNaslov"/>
      </w:pPr>
      <w:r>
        <w:br w:type="column"/>
      </w:r>
      <w:bookmarkStart w:id="142" w:name="_Toc224718956"/>
      <w:r>
        <w:lastRenderedPageBreak/>
        <w:t>Uruguay</w:t>
      </w:r>
      <w:bookmarkEnd w:id="142"/>
    </w:p>
    <w:p w14:paraId="52540BAF" w14:textId="29CC233A" w:rsidR="0094768C" w:rsidRDefault="0094768C" w:rsidP="0094768C">
      <w:pPr>
        <w:pStyle w:val="dlCaption"/>
      </w:pPr>
      <w:r>
        <w:t>EMBASSY OF THE EASTERN REPUBLIC OF URUGUAY</w:t>
      </w:r>
    </w:p>
    <w:p w14:paraId="17702271" w14:textId="6BF297BC" w:rsidR="0094768C" w:rsidRDefault="0094768C" w:rsidP="0094768C">
      <w:pPr>
        <w:pStyle w:val="dlAddress"/>
      </w:pPr>
      <w:r>
        <w:t>IT-00198 ROME, Via Giacomo Puccini 10 (2th floor)</w:t>
      </w:r>
    </w:p>
    <w:p w14:paraId="54B3F7FD" w14:textId="2E485102" w:rsidR="0094768C" w:rsidRDefault="0094768C" w:rsidP="0094768C">
      <w:pPr>
        <w:pStyle w:val="dlOfficeHours"/>
      </w:pPr>
      <w:r>
        <w:t>Office hours: Monday – Friday 10.00 – 17.00</w:t>
      </w:r>
    </w:p>
    <w:p w14:paraId="27588721" w14:textId="0BD8CCE0" w:rsidR="0094768C" w:rsidRDefault="0094768C" w:rsidP="0094768C">
      <w:pPr>
        <w:pStyle w:val="dlPhone"/>
      </w:pPr>
      <w:r>
        <w:t>Tel: + 39 06 482 17 76/7, + 39 06 482 10 01</w:t>
      </w:r>
    </w:p>
    <w:p w14:paraId="173863C7" w14:textId="01F9ABC7" w:rsidR="0094768C" w:rsidRDefault="0094768C" w:rsidP="0094768C">
      <w:pPr>
        <w:pStyle w:val="dlPhone"/>
      </w:pPr>
      <w:r>
        <w:t>Emergency number: + 39 376 250 56 22</w:t>
      </w:r>
    </w:p>
    <w:p w14:paraId="623FA7C4" w14:textId="796DFF2D" w:rsidR="0094768C" w:rsidRDefault="0094768C" w:rsidP="0094768C">
      <w:pPr>
        <w:pStyle w:val="dlPhone"/>
      </w:pPr>
      <w:r>
        <w:t>Fax: + 39 06 482 36 95</w:t>
      </w:r>
    </w:p>
    <w:p w14:paraId="0BE35BDC" w14:textId="56AFADC3" w:rsidR="0094768C" w:rsidRDefault="0094768C" w:rsidP="0094768C">
      <w:pPr>
        <w:pStyle w:val="dlPhone"/>
      </w:pPr>
      <w:r>
        <w:t>E-mail: uruitalia@mrree.gub.uy</w:t>
      </w:r>
    </w:p>
    <w:p w14:paraId="2CA9E5D6" w14:textId="0CE30DF9" w:rsidR="0094768C" w:rsidRDefault="0094768C" w:rsidP="0094768C">
      <w:pPr>
        <w:pStyle w:val="dlPerson"/>
      </w:pPr>
    </w:p>
    <w:p w14:paraId="7D9BCB04" w14:textId="0C9F1B20" w:rsidR="0094768C" w:rsidRDefault="0094768C" w:rsidP="0094768C">
      <w:pPr>
        <w:pStyle w:val="dlPerson"/>
      </w:pPr>
      <w:r>
        <w:t>H. E. Mr Ricardo Javier VARELA FERNÁNDEZ</w:t>
      </w:r>
    </w:p>
    <w:p w14:paraId="4EE04A21" w14:textId="506D2515" w:rsidR="0094768C" w:rsidRDefault="0094768C" w:rsidP="0094768C">
      <w:pPr>
        <w:pStyle w:val="dlPerson2"/>
      </w:pPr>
      <w:r>
        <w:t>Ambassador Extraordinary and Plenipotentiary</w:t>
      </w:r>
    </w:p>
    <w:p w14:paraId="0634775D" w14:textId="4EDF8108" w:rsidR="0094768C" w:rsidRDefault="0094768C" w:rsidP="0094768C">
      <w:pPr>
        <w:pStyle w:val="dlPerson2Last"/>
      </w:pPr>
      <w:r>
        <w:t>8 September 2022</w:t>
      </w:r>
    </w:p>
    <w:p w14:paraId="6F660099" w14:textId="0CD03F92" w:rsidR="0094768C" w:rsidRDefault="0094768C" w:rsidP="0094768C">
      <w:pPr>
        <w:pStyle w:val="dlPerson"/>
      </w:pPr>
      <w:r>
        <w:t>Mr Ricardo Francisco DUARTE VARGAS</w:t>
      </w:r>
    </w:p>
    <w:p w14:paraId="2C23720C" w14:textId="7A51A57E" w:rsidR="0094768C" w:rsidRDefault="0094768C" w:rsidP="0094768C">
      <w:pPr>
        <w:pStyle w:val="dlPerson2Last"/>
      </w:pPr>
      <w:r>
        <w:t>Minister</w:t>
      </w:r>
    </w:p>
    <w:p w14:paraId="2946D261" w14:textId="608855E8" w:rsidR="0094768C" w:rsidRDefault="0094768C" w:rsidP="0094768C">
      <w:pPr>
        <w:pStyle w:val="dlPerson"/>
      </w:pPr>
      <w:r>
        <w:t>Ms Karla Andrea ENSEŇAT VITALE</w:t>
      </w:r>
    </w:p>
    <w:p w14:paraId="695492C0" w14:textId="3A379E91" w:rsidR="0094768C" w:rsidRDefault="0094768C" w:rsidP="0094768C">
      <w:pPr>
        <w:pStyle w:val="dlPerson2Last"/>
      </w:pPr>
      <w:r>
        <w:t>Minister Counsellor</w:t>
      </w:r>
    </w:p>
    <w:p w14:paraId="02CB0469" w14:textId="5600B1F2" w:rsidR="0094768C" w:rsidRDefault="0094768C" w:rsidP="0094768C">
      <w:pPr>
        <w:pStyle w:val="MisijeNaslov"/>
      </w:pPr>
      <w:r>
        <w:br w:type="column"/>
      </w:r>
      <w:bookmarkStart w:id="143" w:name="_Toc224718957"/>
      <w:r>
        <w:lastRenderedPageBreak/>
        <w:t>Uzbekistan</w:t>
      </w:r>
      <w:bookmarkEnd w:id="143"/>
    </w:p>
    <w:p w14:paraId="73B77577" w14:textId="1EFC01DA" w:rsidR="0094768C" w:rsidRDefault="0094768C" w:rsidP="0094768C">
      <w:pPr>
        <w:pStyle w:val="dlCaption"/>
      </w:pPr>
      <w:r>
        <w:t>EMBASSY OF THE REPUBLIC OF UZBEKISTAN</w:t>
      </w:r>
    </w:p>
    <w:p w14:paraId="44DFC63C" w14:textId="35293581" w:rsidR="0094768C" w:rsidRDefault="0094768C" w:rsidP="0094768C">
      <w:pPr>
        <w:pStyle w:val="dlAddress"/>
      </w:pPr>
      <w:r>
        <w:t xml:space="preserve">HU-1121 BUDAPEST, </w:t>
      </w:r>
      <w:proofErr w:type="spellStart"/>
      <w:r>
        <w:t>Zugligeti</w:t>
      </w:r>
      <w:proofErr w:type="spellEnd"/>
      <w:r>
        <w:t xml:space="preserve"> Street 14</w:t>
      </w:r>
    </w:p>
    <w:p w14:paraId="08F6728E" w14:textId="0989DD0D" w:rsidR="0094768C" w:rsidRDefault="0094768C" w:rsidP="0094768C">
      <w:pPr>
        <w:pStyle w:val="dlOfficeHours"/>
      </w:pPr>
      <w:r>
        <w:t>Office hours: Monday – Friday 8.00 – 18.00</w:t>
      </w:r>
    </w:p>
    <w:p w14:paraId="08F1F1E6" w14:textId="7155E6FA" w:rsidR="0094768C" w:rsidRDefault="0094768C" w:rsidP="0094768C">
      <w:pPr>
        <w:pStyle w:val="dlPhone"/>
      </w:pPr>
      <w:r>
        <w:t>Tel: + 36 304 362 636</w:t>
      </w:r>
    </w:p>
    <w:p w14:paraId="078B06E6" w14:textId="070B43DB" w:rsidR="0094768C" w:rsidRDefault="0094768C" w:rsidP="0094768C">
      <w:pPr>
        <w:pStyle w:val="dlPhone"/>
      </w:pPr>
      <w:r>
        <w:t>Emergency number: + 36 304 362 636</w:t>
      </w:r>
    </w:p>
    <w:p w14:paraId="5636D9EF" w14:textId="4F5D6000" w:rsidR="0094768C" w:rsidRDefault="0094768C" w:rsidP="0094768C">
      <w:pPr>
        <w:pStyle w:val="dlPhone"/>
      </w:pPr>
      <w:r>
        <w:t>E-mail: secretary@uzbekistan.hu, embassy@uzbekistan.hu</w:t>
      </w:r>
    </w:p>
    <w:p w14:paraId="4C38CA19" w14:textId="63AAF3F4" w:rsidR="0094768C" w:rsidRDefault="0094768C" w:rsidP="0094768C">
      <w:pPr>
        <w:pStyle w:val="dlPhone"/>
      </w:pPr>
      <w:r>
        <w:t>Homepage: https://hungary.mfa.uz</w:t>
      </w:r>
    </w:p>
    <w:p w14:paraId="305DD0CD" w14:textId="5C2A9BBE" w:rsidR="0094768C" w:rsidRDefault="0094768C" w:rsidP="0094768C">
      <w:pPr>
        <w:pStyle w:val="dlUradCaption"/>
      </w:pPr>
      <w:r>
        <w:t>Consular Section</w:t>
      </w:r>
    </w:p>
    <w:p w14:paraId="69A5BFC2" w14:textId="0602D6C6" w:rsidR="0094768C" w:rsidRDefault="0094768C" w:rsidP="0094768C">
      <w:pPr>
        <w:pStyle w:val="dlPhone"/>
      </w:pPr>
      <w:r>
        <w:t>Tel: + 36 30 436 26 36</w:t>
      </w:r>
    </w:p>
    <w:p w14:paraId="35F60DD2" w14:textId="3B7D0B5A" w:rsidR="0094768C" w:rsidRDefault="0094768C" w:rsidP="0094768C">
      <w:pPr>
        <w:pStyle w:val="dlPerson"/>
      </w:pPr>
    </w:p>
    <w:p w14:paraId="47296246" w14:textId="72682BDA" w:rsidR="0094768C" w:rsidRDefault="0094768C" w:rsidP="0094768C">
      <w:pPr>
        <w:pStyle w:val="dlPerson"/>
      </w:pPr>
      <w:r>
        <w:t xml:space="preserve">H. E. Mr </w:t>
      </w:r>
      <w:proofErr w:type="spellStart"/>
      <w:r>
        <w:t>Oybek</w:t>
      </w:r>
      <w:proofErr w:type="spellEnd"/>
      <w:r>
        <w:t xml:space="preserve"> SHAKHAVDINOV</w:t>
      </w:r>
    </w:p>
    <w:p w14:paraId="216731C0" w14:textId="197CEEAD" w:rsidR="0094768C" w:rsidRDefault="0094768C" w:rsidP="0094768C">
      <w:pPr>
        <w:pStyle w:val="dlPerson2"/>
      </w:pPr>
      <w:r>
        <w:t>Ambassador Extraordinary and Plenipotentiary</w:t>
      </w:r>
    </w:p>
    <w:p w14:paraId="68DD20A9" w14:textId="1DC86FF5" w:rsidR="0094768C" w:rsidRDefault="0094768C" w:rsidP="0094768C">
      <w:pPr>
        <w:pStyle w:val="dlPerson2Last"/>
      </w:pPr>
      <w:r>
        <w:t>13 December 2024</w:t>
      </w:r>
    </w:p>
    <w:p w14:paraId="2D7BBF34" w14:textId="14F8A4F0" w:rsidR="0094768C" w:rsidRDefault="0094768C" w:rsidP="0094768C">
      <w:pPr>
        <w:pStyle w:val="dlPerson"/>
      </w:pPr>
      <w:r>
        <w:t xml:space="preserve">Mr </w:t>
      </w:r>
      <w:proofErr w:type="spellStart"/>
      <w:r>
        <w:t>Bekhzodbek</w:t>
      </w:r>
      <w:proofErr w:type="spellEnd"/>
      <w:r>
        <w:t xml:space="preserve"> PAYGAMOV</w:t>
      </w:r>
    </w:p>
    <w:p w14:paraId="21DC3BAB" w14:textId="5DDAB6B9" w:rsidR="0094768C" w:rsidRDefault="0094768C" w:rsidP="0094768C">
      <w:pPr>
        <w:pStyle w:val="dlPerson2Last"/>
      </w:pPr>
      <w:r>
        <w:t>Counsellor</w:t>
      </w:r>
    </w:p>
    <w:p w14:paraId="2AA0BCD0" w14:textId="65D85C21" w:rsidR="0094768C" w:rsidRDefault="0094768C" w:rsidP="0094768C">
      <w:pPr>
        <w:pStyle w:val="dlPerson"/>
      </w:pPr>
      <w:r>
        <w:t xml:space="preserve">Mr </w:t>
      </w:r>
      <w:proofErr w:type="spellStart"/>
      <w:r>
        <w:t>Shokhruz</w:t>
      </w:r>
      <w:proofErr w:type="spellEnd"/>
      <w:r>
        <w:t xml:space="preserve"> SAMADOV</w:t>
      </w:r>
    </w:p>
    <w:p w14:paraId="385340D2" w14:textId="7B908934" w:rsidR="0094768C" w:rsidRDefault="0094768C" w:rsidP="0094768C">
      <w:pPr>
        <w:pStyle w:val="dlPerson2Last"/>
      </w:pPr>
      <w:r>
        <w:t>First Secretary</w:t>
      </w:r>
    </w:p>
    <w:p w14:paraId="72EC8B25" w14:textId="43B6FAE1" w:rsidR="0094768C" w:rsidRDefault="0094768C" w:rsidP="0094768C">
      <w:pPr>
        <w:pStyle w:val="dlPerson"/>
      </w:pPr>
      <w:r>
        <w:t xml:space="preserve">Mr </w:t>
      </w:r>
      <w:proofErr w:type="spellStart"/>
      <w:r>
        <w:t>Mukhammadkodirkhon</w:t>
      </w:r>
      <w:proofErr w:type="spellEnd"/>
      <w:r>
        <w:t xml:space="preserve"> NUMONOV</w:t>
      </w:r>
    </w:p>
    <w:p w14:paraId="5DC36885" w14:textId="52554CDC" w:rsidR="0094768C" w:rsidRDefault="0094768C" w:rsidP="0094768C">
      <w:pPr>
        <w:pStyle w:val="dlPerson2Last"/>
      </w:pPr>
      <w:r>
        <w:t>Second Secretary</w:t>
      </w:r>
    </w:p>
    <w:p w14:paraId="2D727AE0" w14:textId="7C0D8BE4" w:rsidR="0094768C" w:rsidRDefault="0094768C" w:rsidP="0094768C">
      <w:pPr>
        <w:pStyle w:val="MisijeNaslov"/>
      </w:pPr>
      <w:r>
        <w:br w:type="column"/>
      </w:r>
      <w:bookmarkStart w:id="144" w:name="_Toc224718958"/>
      <w:r>
        <w:lastRenderedPageBreak/>
        <w:t>Venezuela</w:t>
      </w:r>
      <w:bookmarkEnd w:id="144"/>
    </w:p>
    <w:p w14:paraId="2EBC9979" w14:textId="22B24B10" w:rsidR="0094768C" w:rsidRDefault="0094768C" w:rsidP="0094768C">
      <w:pPr>
        <w:pStyle w:val="dlCaption"/>
      </w:pPr>
      <w:r>
        <w:t>EMBASSY OF THE BOLIVARIAN REPUBLIC OF VENEZUELA</w:t>
      </w:r>
    </w:p>
    <w:p w14:paraId="2CF664BA" w14:textId="554D2AD3" w:rsidR="0094768C" w:rsidRDefault="0094768C" w:rsidP="0094768C">
      <w:pPr>
        <w:pStyle w:val="dlAddress"/>
      </w:pPr>
      <w:r>
        <w:t>AT-1040 VIENNA, Prinz-Eugen-</w:t>
      </w:r>
      <w:proofErr w:type="spellStart"/>
      <w:r>
        <w:t>Straße</w:t>
      </w:r>
      <w:proofErr w:type="spellEnd"/>
      <w:r>
        <w:t xml:space="preserve"> 80/1/16-17</w:t>
      </w:r>
    </w:p>
    <w:p w14:paraId="0C70C6B5" w14:textId="24DD6BFC" w:rsidR="0094768C" w:rsidRDefault="0094768C" w:rsidP="0094768C">
      <w:pPr>
        <w:pStyle w:val="dlOfficeHours"/>
      </w:pPr>
      <w:r>
        <w:t>Office hours: Monday – Friday 9.00 – 17.00</w:t>
      </w:r>
    </w:p>
    <w:p w14:paraId="5D84611C" w14:textId="036DBD68" w:rsidR="0094768C" w:rsidRDefault="0094768C" w:rsidP="0094768C">
      <w:pPr>
        <w:pStyle w:val="dlPhone"/>
      </w:pPr>
      <w:r>
        <w:t>Tel: + 43 1 712 26 38</w:t>
      </w:r>
    </w:p>
    <w:p w14:paraId="2407F7BB" w14:textId="793EAEB6" w:rsidR="0094768C" w:rsidRDefault="0094768C" w:rsidP="0094768C">
      <w:pPr>
        <w:pStyle w:val="dlPhone"/>
      </w:pPr>
      <w:r>
        <w:t>Emergency number: + 43 665 657 05 704</w:t>
      </w:r>
    </w:p>
    <w:p w14:paraId="74C165B0" w14:textId="1EA7A839" w:rsidR="0094768C" w:rsidRDefault="0094768C" w:rsidP="0094768C">
      <w:pPr>
        <w:pStyle w:val="dlPhone"/>
      </w:pPr>
      <w:r>
        <w:t>Fax: + 43 1 715 32 19</w:t>
      </w:r>
    </w:p>
    <w:p w14:paraId="20ED65BB" w14:textId="7ECE7EBE" w:rsidR="0094768C" w:rsidRDefault="0094768C" w:rsidP="0094768C">
      <w:pPr>
        <w:pStyle w:val="dlPhone"/>
      </w:pPr>
      <w:r>
        <w:t>E-mail: embajada@austria.gob.ve</w:t>
      </w:r>
    </w:p>
    <w:p w14:paraId="52E137E2" w14:textId="4BB15A00" w:rsidR="0094768C" w:rsidRDefault="0094768C" w:rsidP="0094768C">
      <w:pPr>
        <w:pStyle w:val="dlPhone"/>
      </w:pPr>
      <w:r>
        <w:t>Homepage: http://www.austria.gob.ve</w:t>
      </w:r>
    </w:p>
    <w:p w14:paraId="6DD67DC0" w14:textId="05395064" w:rsidR="0094768C" w:rsidRDefault="0094768C" w:rsidP="0094768C">
      <w:pPr>
        <w:pStyle w:val="dlUradCaption"/>
      </w:pPr>
      <w:r>
        <w:t>Consular Section</w:t>
      </w:r>
    </w:p>
    <w:p w14:paraId="02CDC86D" w14:textId="1A4ECD0C" w:rsidR="0094768C" w:rsidRDefault="0094768C" w:rsidP="0094768C">
      <w:pPr>
        <w:pStyle w:val="dlPhone"/>
      </w:pPr>
      <w:r>
        <w:t>Office hours: Tuesday – Thursday 9.00 – 13.00</w:t>
      </w:r>
    </w:p>
    <w:p w14:paraId="5C1D08F1" w14:textId="7F16D963" w:rsidR="0094768C" w:rsidRDefault="0094768C" w:rsidP="0094768C">
      <w:pPr>
        <w:pStyle w:val="dlPhone"/>
      </w:pPr>
      <w:r>
        <w:t>Tel: + 43 1 712 263 828</w:t>
      </w:r>
    </w:p>
    <w:p w14:paraId="2A9EA360" w14:textId="50B7003E" w:rsidR="0094768C" w:rsidRDefault="0094768C" w:rsidP="0094768C">
      <w:pPr>
        <w:pStyle w:val="MisijeNaslov"/>
      </w:pPr>
      <w:r>
        <w:br w:type="column"/>
      </w:r>
      <w:bookmarkStart w:id="145" w:name="_Toc224718959"/>
      <w:r>
        <w:lastRenderedPageBreak/>
        <w:t>Vietnam</w:t>
      </w:r>
      <w:bookmarkEnd w:id="145"/>
    </w:p>
    <w:p w14:paraId="17912BA2" w14:textId="39B3E24A" w:rsidR="0094768C" w:rsidRDefault="0094768C" w:rsidP="0094768C">
      <w:pPr>
        <w:pStyle w:val="dlCaption"/>
      </w:pPr>
      <w:r>
        <w:t>EMBASSY OF THE SOCIALIST REPUBLIC OF VIETNAM</w:t>
      </w:r>
    </w:p>
    <w:p w14:paraId="44FCFD16" w14:textId="08644508" w:rsidR="0094768C" w:rsidRDefault="0094768C" w:rsidP="0094768C">
      <w:pPr>
        <w:pStyle w:val="dlAddress"/>
      </w:pPr>
      <w:r>
        <w:t>AT-1190 VIENNA, Felix–</w:t>
      </w:r>
      <w:proofErr w:type="spellStart"/>
      <w:r>
        <w:t>Mottl</w:t>
      </w:r>
      <w:proofErr w:type="spellEnd"/>
      <w:r>
        <w:t>–</w:t>
      </w:r>
      <w:proofErr w:type="spellStart"/>
      <w:r>
        <w:t>Straße</w:t>
      </w:r>
      <w:proofErr w:type="spellEnd"/>
      <w:r>
        <w:t xml:space="preserve"> 20</w:t>
      </w:r>
    </w:p>
    <w:p w14:paraId="09B8F450" w14:textId="59892D4D" w:rsidR="0094768C" w:rsidRDefault="0094768C" w:rsidP="0094768C">
      <w:pPr>
        <w:pStyle w:val="dlOfficeHours"/>
      </w:pPr>
      <w:r>
        <w:t>Office hours: Monday – Friday 9.00 – 17.00</w:t>
      </w:r>
    </w:p>
    <w:p w14:paraId="7E9BC833" w14:textId="21803BB8" w:rsidR="0094768C" w:rsidRDefault="0094768C" w:rsidP="0094768C">
      <w:pPr>
        <w:pStyle w:val="dlPhone"/>
      </w:pPr>
      <w:r>
        <w:t>Tel: + 43 1 367 17 59</w:t>
      </w:r>
    </w:p>
    <w:p w14:paraId="4F7FCA39" w14:textId="1AE2DBC1" w:rsidR="0094768C" w:rsidRDefault="0094768C" w:rsidP="0094768C">
      <w:pPr>
        <w:pStyle w:val="dlPhone"/>
      </w:pPr>
      <w:r>
        <w:t>Emergency number: + 43 699 120 88 444</w:t>
      </w:r>
    </w:p>
    <w:p w14:paraId="0C153EC7" w14:textId="36EDF4D1" w:rsidR="0094768C" w:rsidRDefault="0094768C" w:rsidP="0094768C">
      <w:pPr>
        <w:pStyle w:val="dlPhone"/>
      </w:pPr>
      <w:r>
        <w:t>Fax: + 43 1 368 07 54</w:t>
      </w:r>
    </w:p>
    <w:p w14:paraId="61D5C858" w14:textId="33196E97" w:rsidR="0094768C" w:rsidRDefault="0094768C" w:rsidP="0094768C">
      <w:pPr>
        <w:pStyle w:val="dlPhone"/>
      </w:pPr>
      <w:r>
        <w:t>E-mail: at@moit.gov.vn</w:t>
      </w:r>
    </w:p>
    <w:p w14:paraId="71B4665A" w14:textId="708D5DB8" w:rsidR="0094768C" w:rsidRDefault="0094768C" w:rsidP="0094768C">
      <w:pPr>
        <w:pStyle w:val="dlPhone"/>
      </w:pPr>
      <w:r>
        <w:t>Homepage: http://www.vietnamembassy.at/en</w:t>
      </w:r>
    </w:p>
    <w:p w14:paraId="7A514317" w14:textId="680CB085" w:rsidR="0094768C" w:rsidRDefault="0094768C" w:rsidP="0094768C">
      <w:pPr>
        <w:pStyle w:val="dlUradCaption"/>
      </w:pPr>
      <w:r>
        <w:t>Consular Section</w:t>
      </w:r>
    </w:p>
    <w:p w14:paraId="49DCC7F7" w14:textId="59F7F335" w:rsidR="0094768C" w:rsidRDefault="0094768C" w:rsidP="0094768C">
      <w:pPr>
        <w:pStyle w:val="dlPhone"/>
      </w:pPr>
      <w:r>
        <w:t>Office hours:  Monday and Wednesday 9.00 – 12.00, Tuesday, Wednesday and Thursday 14.00 – 17.00</w:t>
      </w:r>
    </w:p>
    <w:p w14:paraId="183A2F2B" w14:textId="5568F74B" w:rsidR="0094768C" w:rsidRDefault="0094768C" w:rsidP="0094768C">
      <w:pPr>
        <w:pStyle w:val="dlPhone"/>
      </w:pPr>
      <w:r>
        <w:t>Tel: + 43 1 368 07 55 10</w:t>
      </w:r>
    </w:p>
    <w:p w14:paraId="36E3E4BE" w14:textId="0FB5BCED" w:rsidR="0094768C" w:rsidRDefault="0094768C" w:rsidP="0094768C">
      <w:pPr>
        <w:pStyle w:val="dlPhone"/>
      </w:pPr>
      <w:r>
        <w:t>E-mail: consular@vietnamembasssy.at</w:t>
      </w:r>
    </w:p>
    <w:p w14:paraId="4A1D8885" w14:textId="6A0B2789" w:rsidR="0094768C" w:rsidRDefault="0094768C" w:rsidP="0094768C">
      <w:pPr>
        <w:pStyle w:val="dlPerson"/>
      </w:pPr>
    </w:p>
    <w:p w14:paraId="48F8AF13" w14:textId="3BB46510" w:rsidR="0094768C" w:rsidRDefault="0094768C" w:rsidP="0094768C">
      <w:pPr>
        <w:pStyle w:val="dlPerson"/>
      </w:pPr>
      <w:r>
        <w:t>H. E. Mr Le Thai Hoang VU</w:t>
      </w:r>
    </w:p>
    <w:p w14:paraId="1295F7EC" w14:textId="3880EA64" w:rsidR="0094768C" w:rsidRDefault="0094768C" w:rsidP="0094768C">
      <w:pPr>
        <w:pStyle w:val="dlPerson2"/>
      </w:pPr>
      <w:r>
        <w:t>Ambassador Extraordinary and Plenipotentiary</w:t>
      </w:r>
    </w:p>
    <w:p w14:paraId="44ACCA88" w14:textId="1627BD8A" w:rsidR="0094768C" w:rsidRDefault="0094768C" w:rsidP="0094768C">
      <w:pPr>
        <w:pStyle w:val="dlPerson2Last"/>
      </w:pPr>
      <w:r>
        <w:t>23 April 2025</w:t>
      </w:r>
    </w:p>
    <w:p w14:paraId="0D9F078A" w14:textId="61ED7855" w:rsidR="0094768C" w:rsidRDefault="0094768C" w:rsidP="0094768C">
      <w:pPr>
        <w:pStyle w:val="MisijeNaslov"/>
      </w:pPr>
      <w:r>
        <w:br w:type="column"/>
      </w:r>
      <w:bookmarkStart w:id="146" w:name="_Toc224718960"/>
      <w:r>
        <w:lastRenderedPageBreak/>
        <w:t>Yemen</w:t>
      </w:r>
      <w:bookmarkEnd w:id="146"/>
    </w:p>
    <w:p w14:paraId="6E2E3DED" w14:textId="55B30B39" w:rsidR="0094768C" w:rsidRDefault="0094768C" w:rsidP="0094768C">
      <w:pPr>
        <w:pStyle w:val="dlCaption"/>
      </w:pPr>
      <w:r>
        <w:t>EMBASSY OF THE REPUBLIC OF YEMEN</w:t>
      </w:r>
    </w:p>
    <w:p w14:paraId="50C25E4D" w14:textId="1C261D74" w:rsidR="0094768C" w:rsidRDefault="0094768C" w:rsidP="0094768C">
      <w:pPr>
        <w:pStyle w:val="dlAddress"/>
      </w:pPr>
      <w:r>
        <w:t xml:space="preserve">AT-1030 VIENNA, </w:t>
      </w:r>
      <w:proofErr w:type="spellStart"/>
      <w:r>
        <w:t>Reisnerstraße</w:t>
      </w:r>
      <w:proofErr w:type="spellEnd"/>
      <w:r>
        <w:t xml:space="preserve"> 18–20/1/3–4</w:t>
      </w:r>
    </w:p>
    <w:p w14:paraId="7D449F23" w14:textId="4B9EA23D" w:rsidR="0094768C" w:rsidRDefault="0094768C" w:rsidP="0094768C">
      <w:pPr>
        <w:pStyle w:val="dlOfficeHours"/>
      </w:pPr>
      <w:r>
        <w:t>Office hours: Monday – Thursday 9.00 – 15.00, Friday 9.00 – 12.00</w:t>
      </w:r>
    </w:p>
    <w:p w14:paraId="1FC2D5FA" w14:textId="25DAF9D4" w:rsidR="0094768C" w:rsidRDefault="0094768C" w:rsidP="0094768C">
      <w:pPr>
        <w:pStyle w:val="dlPhone"/>
      </w:pPr>
      <w:r>
        <w:t>Tel: + 43 1 503 29 30</w:t>
      </w:r>
    </w:p>
    <w:p w14:paraId="5CAEFE20" w14:textId="0894DE89" w:rsidR="0094768C" w:rsidRDefault="0094768C" w:rsidP="0094768C">
      <w:pPr>
        <w:pStyle w:val="dlPhone"/>
      </w:pPr>
      <w:r>
        <w:t>Fax: + 43 1 505 31 59</w:t>
      </w:r>
    </w:p>
    <w:p w14:paraId="5229DC13" w14:textId="54085FE2" w:rsidR="0094768C" w:rsidRDefault="0094768C" w:rsidP="0094768C">
      <w:pPr>
        <w:pStyle w:val="dlPhone"/>
      </w:pPr>
      <w:r>
        <w:t>E-mail: embassy@yemenembassy.at</w:t>
      </w:r>
    </w:p>
    <w:p w14:paraId="60533BD7" w14:textId="43CDB7C9" w:rsidR="0094768C" w:rsidRDefault="0094768C" w:rsidP="0094768C">
      <w:pPr>
        <w:pStyle w:val="dlPhone"/>
      </w:pPr>
      <w:r>
        <w:t>Homepage: www.yemenembassy.at</w:t>
      </w:r>
    </w:p>
    <w:p w14:paraId="46106CD1" w14:textId="7F2B5CBF" w:rsidR="0094768C" w:rsidRDefault="0094768C" w:rsidP="0094768C">
      <w:pPr>
        <w:pStyle w:val="dlPerson"/>
      </w:pPr>
    </w:p>
    <w:p w14:paraId="3D920EE3" w14:textId="0CD4347F" w:rsidR="0094768C" w:rsidRDefault="0094768C" w:rsidP="0094768C">
      <w:pPr>
        <w:pStyle w:val="dlPerson"/>
      </w:pPr>
      <w:r>
        <w:t xml:space="preserve">H. E. Mr Haytham </w:t>
      </w:r>
      <w:proofErr w:type="spellStart"/>
      <w:r>
        <w:t>Abdulmomen</w:t>
      </w:r>
      <w:proofErr w:type="spellEnd"/>
      <w:r>
        <w:t xml:space="preserve"> Hassan SHOJA'AADIN</w:t>
      </w:r>
    </w:p>
    <w:p w14:paraId="43EEA05D" w14:textId="4DE9EB0D" w:rsidR="0094768C" w:rsidRDefault="0094768C" w:rsidP="0094768C">
      <w:pPr>
        <w:pStyle w:val="dlPerson2"/>
      </w:pPr>
      <w:r>
        <w:t>Ambassador Extraordinary and Plenipotentiary</w:t>
      </w:r>
    </w:p>
    <w:p w14:paraId="21EB23B2" w14:textId="2C31A26B" w:rsidR="0094768C" w:rsidRDefault="0094768C" w:rsidP="0094768C">
      <w:pPr>
        <w:pStyle w:val="dlPerson2Last"/>
      </w:pPr>
      <w:r>
        <w:t>12 July 2017</w:t>
      </w:r>
    </w:p>
    <w:p w14:paraId="0730B020" w14:textId="757C7929" w:rsidR="0094768C" w:rsidRDefault="0094768C" w:rsidP="0094768C">
      <w:pPr>
        <w:pStyle w:val="MisijeNaslov"/>
      </w:pPr>
      <w:r>
        <w:br w:type="column"/>
      </w:r>
      <w:bookmarkStart w:id="147" w:name="_Toc224718961"/>
      <w:r>
        <w:lastRenderedPageBreak/>
        <w:t>Zambia</w:t>
      </w:r>
      <w:bookmarkEnd w:id="147"/>
    </w:p>
    <w:p w14:paraId="4341233D" w14:textId="376ED609" w:rsidR="0094768C" w:rsidRDefault="0094768C" w:rsidP="0094768C">
      <w:pPr>
        <w:pStyle w:val="dlCaption"/>
      </w:pPr>
      <w:r>
        <w:t>EMBASSY OF THE REPUBLIC OF ZAMBIA</w:t>
      </w:r>
    </w:p>
    <w:p w14:paraId="3215E8B8" w14:textId="0D26341B" w:rsidR="0094768C" w:rsidRDefault="0094768C" w:rsidP="0094768C">
      <w:pPr>
        <w:pStyle w:val="dlAddress"/>
      </w:pPr>
      <w:r>
        <w:t xml:space="preserve">DE-10117 BERLIN, </w:t>
      </w:r>
      <w:proofErr w:type="spellStart"/>
      <w:r>
        <w:t>Markgrafenstrasse</w:t>
      </w:r>
      <w:proofErr w:type="spellEnd"/>
      <w:r>
        <w:t xml:space="preserve"> 22</w:t>
      </w:r>
    </w:p>
    <w:p w14:paraId="0DA9BA71" w14:textId="29077668" w:rsidR="0094768C" w:rsidRDefault="0094768C" w:rsidP="0094768C">
      <w:pPr>
        <w:pStyle w:val="dlOfficeHours"/>
      </w:pPr>
      <w:r>
        <w:t>Office hours: Monday – Thursday 9.00 – 13.00 and 14.00 – 16.00, Friday 9.00 – 13.00</w:t>
      </w:r>
    </w:p>
    <w:p w14:paraId="1E5642AF" w14:textId="7F5E7DAC" w:rsidR="0094768C" w:rsidRDefault="0094768C" w:rsidP="0094768C">
      <w:pPr>
        <w:pStyle w:val="dlPhone"/>
      </w:pPr>
      <w:r>
        <w:t>Tel: + 49 30 206 29 40</w:t>
      </w:r>
    </w:p>
    <w:p w14:paraId="67083A2D" w14:textId="194BB6A1" w:rsidR="0094768C" w:rsidRDefault="0094768C" w:rsidP="0094768C">
      <w:pPr>
        <w:pStyle w:val="dlPhone"/>
      </w:pPr>
      <w:r>
        <w:t>Emergency number: + 49 1 746 29 52 35</w:t>
      </w:r>
    </w:p>
    <w:p w14:paraId="08A9F052" w14:textId="7B22C936" w:rsidR="0094768C" w:rsidRDefault="0094768C" w:rsidP="0094768C">
      <w:pPr>
        <w:pStyle w:val="dlPhone"/>
      </w:pPr>
      <w:r>
        <w:t>E-mail: berlin@grz.gov.zm</w:t>
      </w:r>
    </w:p>
    <w:p w14:paraId="008E090B" w14:textId="12C3E47F" w:rsidR="0094768C" w:rsidRDefault="0094768C" w:rsidP="0094768C">
      <w:pPr>
        <w:pStyle w:val="dlPhone"/>
      </w:pPr>
      <w:r>
        <w:t>Homepage: https://www.zambiaembassy.de</w:t>
      </w:r>
    </w:p>
    <w:p w14:paraId="00219B88" w14:textId="6C13FCC2" w:rsidR="0094768C" w:rsidRDefault="0094768C" w:rsidP="0094768C">
      <w:pPr>
        <w:pStyle w:val="dlUradCaption"/>
      </w:pPr>
      <w:r>
        <w:t>Consular Section</w:t>
      </w:r>
    </w:p>
    <w:p w14:paraId="55D4904B" w14:textId="47F10E5B" w:rsidR="0094768C" w:rsidRDefault="0094768C" w:rsidP="0094768C">
      <w:pPr>
        <w:pStyle w:val="dlPhone"/>
      </w:pPr>
      <w:r>
        <w:t>Office hours: Monday – Friday 9.00 – 13.00</w:t>
      </w:r>
    </w:p>
    <w:p w14:paraId="05C087F6" w14:textId="462CA61C" w:rsidR="0094768C" w:rsidRDefault="0094768C" w:rsidP="0094768C">
      <w:pPr>
        <w:pStyle w:val="dlPerson"/>
      </w:pPr>
    </w:p>
    <w:p w14:paraId="39ED4D6C" w14:textId="65ABF299" w:rsidR="0094768C" w:rsidRDefault="0094768C" w:rsidP="0094768C">
      <w:pPr>
        <w:pStyle w:val="dlPerson"/>
      </w:pPr>
      <w:r>
        <w:t>H. E. Ms Winnie NATALA CHIBESAKUNDA</w:t>
      </w:r>
    </w:p>
    <w:p w14:paraId="1086B399" w14:textId="3A209580" w:rsidR="0094768C" w:rsidRDefault="0094768C" w:rsidP="0094768C">
      <w:pPr>
        <w:pStyle w:val="dlPerson2"/>
      </w:pPr>
      <w:r>
        <w:t>Ambassador Extraordinary and Plenipotentiary</w:t>
      </w:r>
    </w:p>
    <w:p w14:paraId="0F142898" w14:textId="4B571A47" w:rsidR="0094768C" w:rsidRDefault="0094768C" w:rsidP="0094768C">
      <w:pPr>
        <w:pStyle w:val="dlPerson2Last"/>
      </w:pPr>
      <w:r>
        <w:t>10 September 2024</w:t>
      </w:r>
    </w:p>
    <w:p w14:paraId="6797E045" w14:textId="7D85817B" w:rsidR="0094768C" w:rsidRDefault="0094768C" w:rsidP="0094768C">
      <w:pPr>
        <w:pStyle w:val="dlPerson"/>
      </w:pPr>
      <w:r>
        <w:t>Colonel Sylvester HIMWIINGA</w:t>
      </w:r>
    </w:p>
    <w:p w14:paraId="05C54033" w14:textId="613B1208" w:rsidR="0094768C" w:rsidRDefault="0094768C" w:rsidP="0094768C">
      <w:pPr>
        <w:pStyle w:val="dlPerson2Last"/>
      </w:pPr>
      <w:r>
        <w:t>Defence Attaché</w:t>
      </w:r>
    </w:p>
    <w:p w14:paraId="322F9972" w14:textId="2908ACA2" w:rsidR="0094768C" w:rsidRDefault="0094768C" w:rsidP="0094768C">
      <w:pPr>
        <w:pStyle w:val="MisijeNaslov"/>
      </w:pPr>
      <w:r>
        <w:br w:type="column"/>
      </w:r>
      <w:bookmarkStart w:id="148" w:name="_Toc224718962"/>
      <w:r>
        <w:lastRenderedPageBreak/>
        <w:t>Zimbabwe</w:t>
      </w:r>
      <w:bookmarkEnd w:id="148"/>
    </w:p>
    <w:p w14:paraId="4CD382EA" w14:textId="1119F676" w:rsidR="0094768C" w:rsidRDefault="0094768C" w:rsidP="0094768C">
      <w:pPr>
        <w:pStyle w:val="dlCaption"/>
      </w:pPr>
      <w:r>
        <w:t>EMBASSY OF THE REPUBLIC OF ZIMBABWE</w:t>
      </w:r>
    </w:p>
    <w:p w14:paraId="2C10CD4F" w14:textId="0C3A190E" w:rsidR="0094768C" w:rsidRDefault="0094768C" w:rsidP="0094768C">
      <w:pPr>
        <w:pStyle w:val="dlAddress"/>
      </w:pPr>
      <w:r>
        <w:t xml:space="preserve">DE-13439 BERLIN, </w:t>
      </w:r>
      <w:proofErr w:type="spellStart"/>
      <w:r>
        <w:t>Dannenwalder</w:t>
      </w:r>
      <w:proofErr w:type="spellEnd"/>
      <w:r>
        <w:t xml:space="preserve"> </w:t>
      </w:r>
      <w:proofErr w:type="spellStart"/>
      <w:r>
        <w:t>Weg</w:t>
      </w:r>
      <w:proofErr w:type="spellEnd"/>
      <w:r>
        <w:t xml:space="preserve"> 91</w:t>
      </w:r>
    </w:p>
    <w:p w14:paraId="2BDFF066" w14:textId="7709DD49" w:rsidR="0094768C" w:rsidRDefault="0094768C" w:rsidP="0094768C">
      <w:pPr>
        <w:pStyle w:val="dlPhone"/>
      </w:pPr>
      <w:r>
        <w:t>Tel: + 49 309 831 8740</w:t>
      </w:r>
    </w:p>
    <w:p w14:paraId="507B2B8F" w14:textId="44430689" w:rsidR="0094768C" w:rsidRDefault="0094768C" w:rsidP="0094768C">
      <w:pPr>
        <w:pStyle w:val="dlPhone"/>
      </w:pPr>
      <w:r>
        <w:t>Emergency number: + 49 1 765 699 19 91</w:t>
      </w:r>
    </w:p>
    <w:p w14:paraId="5A5E81AC" w14:textId="2C548AB2" w:rsidR="0094768C" w:rsidRDefault="0094768C" w:rsidP="0094768C">
      <w:pPr>
        <w:pStyle w:val="dlPhone"/>
      </w:pPr>
      <w:r>
        <w:t>E-mail: infor@zimembassyberlin.com</w:t>
      </w:r>
    </w:p>
    <w:p w14:paraId="4259A402" w14:textId="045F45B9" w:rsidR="0094768C" w:rsidRDefault="0094768C" w:rsidP="0094768C">
      <w:pPr>
        <w:pStyle w:val="dlPhone"/>
      </w:pPr>
      <w:r>
        <w:t>Homepage: https://www.zimembassyberlin.gov.zw</w:t>
      </w:r>
    </w:p>
    <w:p w14:paraId="560281F4" w14:textId="39404CE0" w:rsidR="0094768C" w:rsidRDefault="0094768C" w:rsidP="0094768C">
      <w:pPr>
        <w:pStyle w:val="dlPerson"/>
      </w:pPr>
    </w:p>
    <w:p w14:paraId="72D2020B" w14:textId="481E47AD" w:rsidR="0094768C" w:rsidRDefault="0094768C" w:rsidP="0094768C">
      <w:pPr>
        <w:pStyle w:val="dlPerson"/>
      </w:pPr>
      <w:r>
        <w:t>H. E. Ms Alice MASHINGAIDZE</w:t>
      </w:r>
    </w:p>
    <w:p w14:paraId="4CB099A1" w14:textId="337DB879" w:rsidR="0094768C" w:rsidRDefault="0094768C" w:rsidP="0094768C">
      <w:pPr>
        <w:pStyle w:val="dlPerson2"/>
      </w:pPr>
      <w:r>
        <w:t>Ambassador Extraordinary and Plenipotentiary</w:t>
      </w:r>
    </w:p>
    <w:p w14:paraId="791AC987" w14:textId="37C7C91A" w:rsidR="0094768C" w:rsidRDefault="0094768C" w:rsidP="0094768C">
      <w:pPr>
        <w:pStyle w:val="dlPerson2Last"/>
      </w:pPr>
      <w:r>
        <w:t>12 June 2023</w:t>
      </w:r>
    </w:p>
    <w:p w14:paraId="067AB2AE" w14:textId="77777777" w:rsidR="0094768C" w:rsidRDefault="0094768C" w:rsidP="0094768C"/>
    <w:p w14:paraId="17F7CCB3" w14:textId="1874A7FA" w:rsidR="0094768C" w:rsidRPr="009F1E09" w:rsidRDefault="0094768C" w:rsidP="0094768C">
      <w:pPr>
        <w:pStyle w:val="dlOfficeHours"/>
      </w:pPr>
    </w:p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49" w:name="_Toc224718963"/>
      <w:r>
        <w:lastRenderedPageBreak/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49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94768C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50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94768C">
        <w:trPr>
          <w:cantSplit/>
        </w:trPr>
        <w:tc>
          <w:tcPr>
            <w:tcW w:w="1914" w:type="dxa"/>
          </w:tcPr>
          <w:p w14:paraId="2D12B089" w14:textId="636506C6" w:rsidR="009048DD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35C1C680" w:rsidR="009048DD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65E8FDE8" w:rsidR="009048DD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94768C" w:rsidRPr="00852C96" w14:paraId="32B11178" w14:textId="77777777" w:rsidTr="0094768C">
        <w:trPr>
          <w:cantSplit/>
        </w:trPr>
        <w:tc>
          <w:tcPr>
            <w:tcW w:w="1914" w:type="dxa"/>
          </w:tcPr>
          <w:p w14:paraId="3F823995" w14:textId="36618C37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01E7DD94" w14:textId="574CF92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372C1F14" w14:textId="3EFEA7C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01D454F6" w14:textId="77777777" w:rsidTr="0094768C">
        <w:trPr>
          <w:cantSplit/>
        </w:trPr>
        <w:tc>
          <w:tcPr>
            <w:tcW w:w="1914" w:type="dxa"/>
          </w:tcPr>
          <w:p w14:paraId="2567D598" w14:textId="4A7764F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1B79F792" w14:textId="616A4D1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311B5D3A" w14:textId="461C965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597DB1B9" w14:textId="77777777" w:rsidTr="0094768C">
        <w:trPr>
          <w:cantSplit/>
        </w:trPr>
        <w:tc>
          <w:tcPr>
            <w:tcW w:w="1914" w:type="dxa"/>
          </w:tcPr>
          <w:p w14:paraId="364DCE62" w14:textId="51C074C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61F364D5" w14:textId="5F4CC2B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51703A69" w14:textId="1ED6F12D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768C" w:rsidRPr="00852C96" w14:paraId="700B8927" w14:textId="77777777" w:rsidTr="0094768C">
        <w:trPr>
          <w:cantSplit/>
        </w:trPr>
        <w:tc>
          <w:tcPr>
            <w:tcW w:w="1914" w:type="dxa"/>
          </w:tcPr>
          <w:p w14:paraId="39AE3567" w14:textId="36EF0724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6B438323" w14:textId="0AF1C7F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180AC3F0" w14:textId="7891516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1069F8E2" w14:textId="77777777" w:rsidTr="0094768C">
        <w:trPr>
          <w:cantSplit/>
        </w:trPr>
        <w:tc>
          <w:tcPr>
            <w:tcW w:w="1914" w:type="dxa"/>
          </w:tcPr>
          <w:p w14:paraId="28858552" w14:textId="79ECD43A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25585A2E" w14:textId="0D969FF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498863D0" w14:textId="6684B4E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94768C" w:rsidRPr="00852C96" w14:paraId="5224EB78" w14:textId="77777777" w:rsidTr="0094768C">
        <w:trPr>
          <w:cantSplit/>
        </w:trPr>
        <w:tc>
          <w:tcPr>
            <w:tcW w:w="1914" w:type="dxa"/>
          </w:tcPr>
          <w:p w14:paraId="5C414572" w14:textId="0C1CF5C3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4F11FBC2" w14:textId="4E0CE646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7FF4170B" w14:textId="5FEADA41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94768C" w:rsidRPr="00852C96" w14:paraId="16B7B3D4" w14:textId="77777777" w:rsidTr="0094768C">
        <w:trPr>
          <w:cantSplit/>
        </w:trPr>
        <w:tc>
          <w:tcPr>
            <w:tcW w:w="1914" w:type="dxa"/>
          </w:tcPr>
          <w:p w14:paraId="1CFE2588" w14:textId="4FC3CCC0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5CF291DE" w14:textId="2592B32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60D2EC14" w14:textId="07EE9025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759DB017" w14:textId="77777777" w:rsidTr="0094768C">
        <w:trPr>
          <w:cantSplit/>
        </w:trPr>
        <w:tc>
          <w:tcPr>
            <w:tcW w:w="1914" w:type="dxa"/>
          </w:tcPr>
          <w:p w14:paraId="5FABD407" w14:textId="661C93C9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5DF1FAA4" w14:textId="715E76A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27294736" w14:textId="4FFA254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0BD48C9A" w14:textId="77777777" w:rsidTr="0094768C">
        <w:trPr>
          <w:cantSplit/>
        </w:trPr>
        <w:tc>
          <w:tcPr>
            <w:tcW w:w="1914" w:type="dxa"/>
          </w:tcPr>
          <w:p w14:paraId="06A9D73A" w14:textId="4A74FB8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3CB289F6" w14:textId="04E1F84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28637D8F" w14:textId="6BFEA943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5EBC10F" w14:textId="77777777" w:rsidTr="0094768C">
        <w:trPr>
          <w:cantSplit/>
        </w:trPr>
        <w:tc>
          <w:tcPr>
            <w:tcW w:w="1914" w:type="dxa"/>
          </w:tcPr>
          <w:p w14:paraId="48E95234" w14:textId="23B057A4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3A036FDB" w14:textId="3F1F026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30E6EBAB" w14:textId="23ACCCE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94768C" w:rsidRPr="00852C96" w14:paraId="1A00B952" w14:textId="77777777" w:rsidTr="0094768C">
        <w:trPr>
          <w:cantSplit/>
        </w:trPr>
        <w:tc>
          <w:tcPr>
            <w:tcW w:w="1914" w:type="dxa"/>
          </w:tcPr>
          <w:p w14:paraId="617F0AE6" w14:textId="373D10A2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61D1F976" w14:textId="3CB3ED7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4F5C10E3" w14:textId="5DA9ED8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94768C" w:rsidRPr="00852C96" w14:paraId="70C8D77F" w14:textId="77777777" w:rsidTr="0094768C">
        <w:trPr>
          <w:cantSplit/>
        </w:trPr>
        <w:tc>
          <w:tcPr>
            <w:tcW w:w="1914" w:type="dxa"/>
          </w:tcPr>
          <w:p w14:paraId="301FA99F" w14:textId="5B0A6B8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49BB0676" w14:textId="39CCBE57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26F3C492" w14:textId="7EAED955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203404F7" w14:textId="77777777" w:rsidTr="0094768C">
        <w:trPr>
          <w:cantSplit/>
        </w:trPr>
        <w:tc>
          <w:tcPr>
            <w:tcW w:w="1914" w:type="dxa"/>
          </w:tcPr>
          <w:p w14:paraId="39A23432" w14:textId="14D487E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1EB92CB8" w14:textId="386E12F7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40F55E6B" w14:textId="71DA5F1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64D5482E" w14:textId="77777777" w:rsidTr="0094768C">
        <w:trPr>
          <w:cantSplit/>
        </w:trPr>
        <w:tc>
          <w:tcPr>
            <w:tcW w:w="1914" w:type="dxa"/>
          </w:tcPr>
          <w:p w14:paraId="10A694D6" w14:textId="617F4C53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61A89C2C" w14:textId="6B9FEAE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1C7C3A4C" w14:textId="7104CA6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94768C" w:rsidRPr="00852C96" w14:paraId="2683A94D" w14:textId="77777777" w:rsidTr="0094768C">
        <w:trPr>
          <w:cantSplit/>
        </w:trPr>
        <w:tc>
          <w:tcPr>
            <w:tcW w:w="1914" w:type="dxa"/>
          </w:tcPr>
          <w:p w14:paraId="325FD5CB" w14:textId="5FD5F41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21999C8C" w14:textId="2E01D705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1D176B7F" w14:textId="17A2AB4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0AF873F5" w14:textId="77777777" w:rsidTr="0094768C">
        <w:trPr>
          <w:cantSplit/>
        </w:trPr>
        <w:tc>
          <w:tcPr>
            <w:tcW w:w="1914" w:type="dxa"/>
          </w:tcPr>
          <w:p w14:paraId="723F9832" w14:textId="569212D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0CBE9E05" w14:textId="3CEAB87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07C0D001" w14:textId="13B2D98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94768C" w:rsidRPr="00852C96" w14:paraId="58BE65A9" w14:textId="77777777" w:rsidTr="0094768C">
        <w:trPr>
          <w:cantSplit/>
        </w:trPr>
        <w:tc>
          <w:tcPr>
            <w:tcW w:w="1914" w:type="dxa"/>
          </w:tcPr>
          <w:p w14:paraId="54E9CB0A" w14:textId="4F503AB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281F1D6B" w14:textId="53E9E93B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4CB86318" w14:textId="4FA5595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5372D722" w14:textId="77777777" w:rsidTr="0094768C">
        <w:trPr>
          <w:cantSplit/>
        </w:trPr>
        <w:tc>
          <w:tcPr>
            <w:tcW w:w="1914" w:type="dxa"/>
          </w:tcPr>
          <w:p w14:paraId="38F54642" w14:textId="156167CD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34951B42" w14:textId="54D7ED5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57437F2D" w14:textId="7AB9734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9C2CF2F" w14:textId="77777777" w:rsidTr="0094768C">
        <w:trPr>
          <w:cantSplit/>
        </w:trPr>
        <w:tc>
          <w:tcPr>
            <w:tcW w:w="1914" w:type="dxa"/>
          </w:tcPr>
          <w:p w14:paraId="10AEFD44" w14:textId="378865FA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2436D07A" w14:textId="06BCF2F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65E8A9B1" w14:textId="19C21B6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94768C" w:rsidRPr="00852C96" w14:paraId="088D9977" w14:textId="77777777" w:rsidTr="0094768C">
        <w:trPr>
          <w:cantSplit/>
        </w:trPr>
        <w:tc>
          <w:tcPr>
            <w:tcW w:w="1914" w:type="dxa"/>
          </w:tcPr>
          <w:p w14:paraId="245978B0" w14:textId="46A28CFF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1777AC8A" w14:textId="6507E42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6522F13D" w14:textId="7AC8C45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5245D26F" w14:textId="77777777" w:rsidTr="0094768C">
        <w:trPr>
          <w:cantSplit/>
        </w:trPr>
        <w:tc>
          <w:tcPr>
            <w:tcW w:w="1914" w:type="dxa"/>
          </w:tcPr>
          <w:p w14:paraId="6E1227E9" w14:textId="032160C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499214F3" w14:textId="328B63A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043A7922" w14:textId="2879D21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658E27B9" w14:textId="77777777" w:rsidTr="0094768C">
        <w:trPr>
          <w:cantSplit/>
        </w:trPr>
        <w:tc>
          <w:tcPr>
            <w:tcW w:w="1914" w:type="dxa"/>
          </w:tcPr>
          <w:p w14:paraId="5601BB7D" w14:textId="647D621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1B829449" w14:textId="392A07B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7B7F813E" w14:textId="1C76EA2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94768C" w:rsidRPr="00852C96" w14:paraId="2EF0ACD0" w14:textId="77777777" w:rsidTr="0094768C">
        <w:trPr>
          <w:cantSplit/>
        </w:trPr>
        <w:tc>
          <w:tcPr>
            <w:tcW w:w="1914" w:type="dxa"/>
          </w:tcPr>
          <w:p w14:paraId="02EAE3C2" w14:textId="19007DA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08302B93" w14:textId="42E15A1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3B044C52" w14:textId="5A491551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186A4B65" w14:textId="77777777" w:rsidTr="0094768C">
        <w:trPr>
          <w:cantSplit/>
        </w:trPr>
        <w:tc>
          <w:tcPr>
            <w:tcW w:w="1914" w:type="dxa"/>
          </w:tcPr>
          <w:p w14:paraId="5AD6A586" w14:textId="40C3A7C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7798E669" w14:textId="2D0877F4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3FCC3717" w14:textId="38EE8C61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D140605" w14:textId="77777777" w:rsidTr="0094768C">
        <w:trPr>
          <w:cantSplit/>
        </w:trPr>
        <w:tc>
          <w:tcPr>
            <w:tcW w:w="1914" w:type="dxa"/>
          </w:tcPr>
          <w:p w14:paraId="742CA92E" w14:textId="328C3CA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7063390D" w14:textId="4900B81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2990A4EE" w14:textId="3BA29B1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3745F4DB" w14:textId="77777777" w:rsidTr="0094768C">
        <w:trPr>
          <w:cantSplit/>
        </w:trPr>
        <w:tc>
          <w:tcPr>
            <w:tcW w:w="1914" w:type="dxa"/>
          </w:tcPr>
          <w:p w14:paraId="1A58BA66" w14:textId="68241080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27 April</w:t>
            </w:r>
          </w:p>
        </w:tc>
        <w:tc>
          <w:tcPr>
            <w:tcW w:w="2268" w:type="dxa"/>
          </w:tcPr>
          <w:p w14:paraId="58F3A502" w14:textId="4A99EE3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160E2249" w14:textId="0E54AD8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94768C" w:rsidRPr="00852C96" w14:paraId="0D174BB5" w14:textId="77777777" w:rsidTr="0094768C">
        <w:trPr>
          <w:cantSplit/>
        </w:trPr>
        <w:tc>
          <w:tcPr>
            <w:tcW w:w="1914" w:type="dxa"/>
          </w:tcPr>
          <w:p w14:paraId="6863A1DD" w14:textId="61916C4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51457B7E" w14:textId="22F2E88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719F734D" w14:textId="5BCE967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94768C" w:rsidRPr="00852C96" w14:paraId="7917EA04" w14:textId="77777777" w:rsidTr="0094768C">
        <w:trPr>
          <w:cantSplit/>
        </w:trPr>
        <w:tc>
          <w:tcPr>
            <w:tcW w:w="1914" w:type="dxa"/>
          </w:tcPr>
          <w:p w14:paraId="48E1E5E8" w14:textId="1F6F723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1D3DC23C" w14:textId="117E05D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ogo</w:t>
            </w:r>
          </w:p>
        </w:tc>
        <w:tc>
          <w:tcPr>
            <w:tcW w:w="2551" w:type="dxa"/>
          </w:tcPr>
          <w:p w14:paraId="6551402D" w14:textId="2AB3031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352E7D1E" w14:textId="77777777" w:rsidTr="0094768C">
        <w:trPr>
          <w:cantSplit/>
        </w:trPr>
        <w:tc>
          <w:tcPr>
            <w:tcW w:w="1914" w:type="dxa"/>
          </w:tcPr>
          <w:p w14:paraId="5C4F57B4" w14:textId="308A581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6AE48D2C" w14:textId="4662D9F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5D08C9B1" w14:textId="5951215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318CBCC1" w14:textId="77777777" w:rsidTr="0094768C">
        <w:trPr>
          <w:cantSplit/>
        </w:trPr>
        <w:tc>
          <w:tcPr>
            <w:tcW w:w="1914" w:type="dxa"/>
          </w:tcPr>
          <w:p w14:paraId="1573932C" w14:textId="1877DD92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0DE1A966" w14:textId="497BE5E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252C5A30" w14:textId="312FD42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94768C" w:rsidRPr="00852C96" w14:paraId="5D63588C" w14:textId="77777777" w:rsidTr="0094768C">
        <w:trPr>
          <w:cantSplit/>
        </w:trPr>
        <w:tc>
          <w:tcPr>
            <w:tcW w:w="1914" w:type="dxa"/>
          </w:tcPr>
          <w:p w14:paraId="7A6242D1" w14:textId="12EA414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26AA532D" w14:textId="3FD6C5E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6F45A1F6" w14:textId="2D727CC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6C654C54" w14:textId="77777777" w:rsidTr="0094768C">
        <w:trPr>
          <w:cantSplit/>
        </w:trPr>
        <w:tc>
          <w:tcPr>
            <w:tcW w:w="1914" w:type="dxa"/>
          </w:tcPr>
          <w:p w14:paraId="702B46ED" w14:textId="1C2A3DB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474CF7B2" w14:textId="1B8EFB7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6EC73C68" w14:textId="5750BC9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635B8784" w14:textId="77777777" w:rsidTr="0094768C">
        <w:trPr>
          <w:cantSplit/>
        </w:trPr>
        <w:tc>
          <w:tcPr>
            <w:tcW w:w="1914" w:type="dxa"/>
          </w:tcPr>
          <w:p w14:paraId="40519A17" w14:textId="4F60FDC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15913249" w14:textId="56F5536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7E42CA65" w14:textId="1C8C62A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94768C" w:rsidRPr="00852C96" w14:paraId="1742E3F6" w14:textId="77777777" w:rsidTr="0094768C">
        <w:trPr>
          <w:cantSplit/>
        </w:trPr>
        <w:tc>
          <w:tcPr>
            <w:tcW w:w="1914" w:type="dxa"/>
          </w:tcPr>
          <w:p w14:paraId="063A02FB" w14:textId="50B1F6F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7A90FD78" w14:textId="565C2816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2758DDD4" w14:textId="287AC35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2FEB7EE4" w14:textId="77777777" w:rsidTr="0094768C">
        <w:trPr>
          <w:cantSplit/>
        </w:trPr>
        <w:tc>
          <w:tcPr>
            <w:tcW w:w="1914" w:type="dxa"/>
          </w:tcPr>
          <w:p w14:paraId="2173D62D" w14:textId="08A490F0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73EC4181" w14:textId="2C5900B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4999E4CE" w14:textId="6D7DF2F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091B6236" w14:textId="77777777" w:rsidTr="0094768C">
        <w:trPr>
          <w:cantSplit/>
        </w:trPr>
        <w:tc>
          <w:tcPr>
            <w:tcW w:w="1914" w:type="dxa"/>
          </w:tcPr>
          <w:p w14:paraId="65C3D6FC" w14:textId="13DE5F7F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251B7038" w14:textId="5502517E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28ACD2B0" w14:textId="54FD3E1E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048E9F8D" w14:textId="77777777" w:rsidTr="0094768C">
        <w:trPr>
          <w:cantSplit/>
        </w:trPr>
        <w:tc>
          <w:tcPr>
            <w:tcW w:w="1914" w:type="dxa"/>
          </w:tcPr>
          <w:p w14:paraId="0CB9EFBA" w14:textId="1244DB9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542E6C0A" w14:textId="76A90FC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13F3A1B0" w14:textId="4ECE98DC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2B7E5624" w14:textId="77777777" w:rsidTr="0094768C">
        <w:trPr>
          <w:cantSplit/>
        </w:trPr>
        <w:tc>
          <w:tcPr>
            <w:tcW w:w="1914" w:type="dxa"/>
          </w:tcPr>
          <w:p w14:paraId="21FFABB9" w14:textId="66CB14D9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686B93FF" w14:textId="17EBBC6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02199BE5" w14:textId="49A665CC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768C" w:rsidRPr="00852C96" w14:paraId="1F465640" w14:textId="77777777" w:rsidTr="0094768C">
        <w:trPr>
          <w:cantSplit/>
        </w:trPr>
        <w:tc>
          <w:tcPr>
            <w:tcW w:w="1914" w:type="dxa"/>
          </w:tcPr>
          <w:p w14:paraId="622D29E9" w14:textId="0F9C226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79ADCC79" w14:textId="73E13E8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1B8A2F53" w14:textId="2327E0B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6AE56529" w14:textId="77777777" w:rsidTr="0094768C">
        <w:trPr>
          <w:cantSplit/>
        </w:trPr>
        <w:tc>
          <w:tcPr>
            <w:tcW w:w="1914" w:type="dxa"/>
          </w:tcPr>
          <w:p w14:paraId="1264B4DC" w14:textId="4BE3834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3C7B0E93" w14:textId="7230DFC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57EAEF26" w14:textId="58051DE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6966547D" w14:textId="77777777" w:rsidTr="0094768C">
        <w:trPr>
          <w:cantSplit/>
        </w:trPr>
        <w:tc>
          <w:tcPr>
            <w:tcW w:w="1914" w:type="dxa"/>
          </w:tcPr>
          <w:p w14:paraId="7CBD7157" w14:textId="5759B7B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0AB216A9" w14:textId="27EA6856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6D1C1534" w14:textId="66B17831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94768C" w:rsidRPr="00852C96" w14:paraId="2268AC99" w14:textId="77777777" w:rsidTr="0094768C">
        <w:trPr>
          <w:cantSplit/>
        </w:trPr>
        <w:tc>
          <w:tcPr>
            <w:tcW w:w="1914" w:type="dxa"/>
          </w:tcPr>
          <w:p w14:paraId="09873510" w14:textId="415CDE8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230B53B2" w14:textId="22D2662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0496A5F0" w14:textId="7CA65A22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4765110C" w14:textId="77777777" w:rsidTr="0094768C">
        <w:trPr>
          <w:cantSplit/>
        </w:trPr>
        <w:tc>
          <w:tcPr>
            <w:tcW w:w="1914" w:type="dxa"/>
          </w:tcPr>
          <w:p w14:paraId="629AEBE1" w14:textId="14DCB46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6C57FA3E" w14:textId="7200A19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0627FEC2" w14:textId="1D44DC9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62146344" w14:textId="77777777" w:rsidTr="0094768C">
        <w:trPr>
          <w:cantSplit/>
        </w:trPr>
        <w:tc>
          <w:tcPr>
            <w:tcW w:w="1914" w:type="dxa"/>
          </w:tcPr>
          <w:p w14:paraId="2CDB71FF" w14:textId="75CFCE64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79B0FB88" w14:textId="402DD95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15AE7D94" w14:textId="39F8117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5AECF06" w14:textId="77777777" w:rsidTr="0094768C">
        <w:trPr>
          <w:cantSplit/>
        </w:trPr>
        <w:tc>
          <w:tcPr>
            <w:tcW w:w="1914" w:type="dxa"/>
          </w:tcPr>
          <w:p w14:paraId="395CDA8F" w14:textId="7CC2A572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3A398328" w14:textId="5251EE7D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4B69675A" w14:textId="2C3716C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768C" w:rsidRPr="00852C96" w14:paraId="5B84EACD" w14:textId="77777777" w:rsidTr="0094768C">
        <w:trPr>
          <w:cantSplit/>
        </w:trPr>
        <w:tc>
          <w:tcPr>
            <w:tcW w:w="1914" w:type="dxa"/>
          </w:tcPr>
          <w:p w14:paraId="2A95DCF7" w14:textId="5872140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June</w:t>
            </w:r>
          </w:p>
        </w:tc>
        <w:tc>
          <w:tcPr>
            <w:tcW w:w="2268" w:type="dxa"/>
          </w:tcPr>
          <w:p w14:paraId="524AC7FF" w14:textId="2B76554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19E75A6E" w14:textId="75B2B313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94768C" w:rsidRPr="00852C96" w14:paraId="2C128ADA" w14:textId="77777777" w:rsidTr="0094768C">
        <w:trPr>
          <w:cantSplit/>
        </w:trPr>
        <w:tc>
          <w:tcPr>
            <w:tcW w:w="1914" w:type="dxa"/>
          </w:tcPr>
          <w:p w14:paraId="710D9442" w14:textId="638CCCC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30FD9500" w14:textId="2B989EE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0B49DF92" w14:textId="1915992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102B7F6F" w14:textId="77777777" w:rsidTr="0094768C">
        <w:trPr>
          <w:cantSplit/>
        </w:trPr>
        <w:tc>
          <w:tcPr>
            <w:tcW w:w="1914" w:type="dxa"/>
          </w:tcPr>
          <w:p w14:paraId="48C9F02E" w14:textId="6CA149B4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060FDEE5" w14:textId="029564B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29E6A3ED" w14:textId="3846ABA9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94768C" w:rsidRPr="00852C96" w14:paraId="729A6338" w14:textId="77777777" w:rsidTr="0094768C">
        <w:trPr>
          <w:cantSplit/>
        </w:trPr>
        <w:tc>
          <w:tcPr>
            <w:tcW w:w="1914" w:type="dxa"/>
          </w:tcPr>
          <w:p w14:paraId="0489C37B" w14:textId="0A3435B0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341CE8D4" w14:textId="0FFC4967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541CDEC1" w14:textId="5C98AB3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516C235D" w14:textId="77777777" w:rsidTr="0094768C">
        <w:trPr>
          <w:cantSplit/>
        </w:trPr>
        <w:tc>
          <w:tcPr>
            <w:tcW w:w="1914" w:type="dxa"/>
          </w:tcPr>
          <w:p w14:paraId="67C9C2A9" w14:textId="67EC482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423DCEB9" w14:textId="6E99A3D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58305650" w14:textId="173033F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94768C" w:rsidRPr="00852C96" w14:paraId="6B928B83" w14:textId="77777777" w:rsidTr="0094768C">
        <w:trPr>
          <w:cantSplit/>
        </w:trPr>
        <w:tc>
          <w:tcPr>
            <w:tcW w:w="1914" w:type="dxa"/>
          </w:tcPr>
          <w:p w14:paraId="4D9CAE81" w14:textId="2F4787E4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0EDF63CE" w14:textId="66350FE4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2B04A09E" w14:textId="1CAF846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94768C" w:rsidRPr="00852C96" w14:paraId="38997603" w14:textId="77777777" w:rsidTr="0094768C">
        <w:trPr>
          <w:cantSplit/>
        </w:trPr>
        <w:tc>
          <w:tcPr>
            <w:tcW w:w="1914" w:type="dxa"/>
          </w:tcPr>
          <w:p w14:paraId="1E03FBD8" w14:textId="147756CF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19E14B23" w14:textId="414A128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730C43FF" w14:textId="51B66C69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796A1BA6" w14:textId="77777777" w:rsidTr="0094768C">
        <w:trPr>
          <w:cantSplit/>
        </w:trPr>
        <w:tc>
          <w:tcPr>
            <w:tcW w:w="1914" w:type="dxa"/>
          </w:tcPr>
          <w:p w14:paraId="33A36517" w14:textId="5E69D30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3 July</w:t>
            </w:r>
          </w:p>
        </w:tc>
        <w:tc>
          <w:tcPr>
            <w:tcW w:w="2268" w:type="dxa"/>
          </w:tcPr>
          <w:p w14:paraId="1E69E42C" w14:textId="1CD1C06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5F632407" w14:textId="35CF423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D861C5B" w14:textId="77777777" w:rsidTr="0094768C">
        <w:trPr>
          <w:cantSplit/>
        </w:trPr>
        <w:tc>
          <w:tcPr>
            <w:tcW w:w="1914" w:type="dxa"/>
          </w:tcPr>
          <w:p w14:paraId="6C5C6230" w14:textId="6B2B985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2F2FCE7D" w14:textId="0280E89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58115F69" w14:textId="26681412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94768C" w:rsidRPr="00852C96" w14:paraId="0367639F" w14:textId="77777777" w:rsidTr="0094768C">
        <w:trPr>
          <w:cantSplit/>
        </w:trPr>
        <w:tc>
          <w:tcPr>
            <w:tcW w:w="1914" w:type="dxa"/>
          </w:tcPr>
          <w:p w14:paraId="26A1F40A" w14:textId="01D6ABE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2E1BE918" w14:textId="238D20E6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7FC9FFCD" w14:textId="7833CD9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1C76F9A" w14:textId="77777777" w:rsidTr="0094768C">
        <w:trPr>
          <w:cantSplit/>
        </w:trPr>
        <w:tc>
          <w:tcPr>
            <w:tcW w:w="1914" w:type="dxa"/>
          </w:tcPr>
          <w:p w14:paraId="439E3F41" w14:textId="7662962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28ED6B9E" w14:textId="3F2866C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37465F6B" w14:textId="0BFCF60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6367906C" w14:textId="77777777" w:rsidTr="0094768C">
        <w:trPr>
          <w:cantSplit/>
        </w:trPr>
        <w:tc>
          <w:tcPr>
            <w:tcW w:w="1914" w:type="dxa"/>
          </w:tcPr>
          <w:p w14:paraId="7ABC7EDC" w14:textId="02775ACA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2C5BB00A" w14:textId="37E2AE9B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547D3BAF" w14:textId="0E514522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79925F04" w14:textId="77777777" w:rsidTr="0094768C">
        <w:trPr>
          <w:cantSplit/>
        </w:trPr>
        <w:tc>
          <w:tcPr>
            <w:tcW w:w="1914" w:type="dxa"/>
          </w:tcPr>
          <w:p w14:paraId="370BBF3D" w14:textId="5ED5E52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58B468A5" w14:textId="4EC49455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1C1F587C" w14:textId="667B5D3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52CBD860" w14:textId="77777777" w:rsidTr="0094768C">
        <w:trPr>
          <w:cantSplit/>
        </w:trPr>
        <w:tc>
          <w:tcPr>
            <w:tcW w:w="1914" w:type="dxa"/>
          </w:tcPr>
          <w:p w14:paraId="1470970B" w14:textId="25B2F240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3E5F3213" w14:textId="5D0445B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6510DBC4" w14:textId="07F417E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41DD13EB" w14:textId="77777777" w:rsidTr="0094768C">
        <w:trPr>
          <w:cantSplit/>
        </w:trPr>
        <w:tc>
          <w:tcPr>
            <w:tcW w:w="1914" w:type="dxa"/>
          </w:tcPr>
          <w:p w14:paraId="6A0952FD" w14:textId="3A452A1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02C19EB0" w14:textId="0A6CB144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58F17331" w14:textId="06D92951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94768C" w:rsidRPr="00852C96" w14:paraId="5BFA5E28" w14:textId="77777777" w:rsidTr="0094768C">
        <w:trPr>
          <w:cantSplit/>
        </w:trPr>
        <w:tc>
          <w:tcPr>
            <w:tcW w:w="1914" w:type="dxa"/>
          </w:tcPr>
          <w:p w14:paraId="757BB126" w14:textId="5412B0F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2547FD10" w14:textId="6C1BB17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55C404D6" w14:textId="7D743C3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419B7A4B" w14:textId="77777777" w:rsidTr="0094768C">
        <w:trPr>
          <w:cantSplit/>
        </w:trPr>
        <w:tc>
          <w:tcPr>
            <w:tcW w:w="1914" w:type="dxa"/>
          </w:tcPr>
          <w:p w14:paraId="2B614E68" w14:textId="6F36A19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4F09C698" w14:textId="1DE1B35D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451494C1" w14:textId="76AAAF5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017B7D71" w14:textId="77777777" w:rsidTr="0094768C">
        <w:trPr>
          <w:cantSplit/>
        </w:trPr>
        <w:tc>
          <w:tcPr>
            <w:tcW w:w="1914" w:type="dxa"/>
          </w:tcPr>
          <w:p w14:paraId="740146C7" w14:textId="0D161539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70053C72" w14:textId="2338D33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13ECE0DF" w14:textId="560AF47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94768C" w:rsidRPr="00852C96" w14:paraId="446D6235" w14:textId="77777777" w:rsidTr="0094768C">
        <w:trPr>
          <w:cantSplit/>
        </w:trPr>
        <w:tc>
          <w:tcPr>
            <w:tcW w:w="1914" w:type="dxa"/>
          </w:tcPr>
          <w:p w14:paraId="711CA29C" w14:textId="7D504D44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72972EF5" w14:textId="0CB12F14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2CF1699C" w14:textId="0467D209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705D2B46" w14:textId="77777777" w:rsidTr="0094768C">
        <w:trPr>
          <w:cantSplit/>
        </w:trPr>
        <w:tc>
          <w:tcPr>
            <w:tcW w:w="1914" w:type="dxa"/>
          </w:tcPr>
          <w:p w14:paraId="678B46EE" w14:textId="1DF1467D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652CFDFD" w14:textId="4C29EB1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0A18B179" w14:textId="7F2DE99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4F033FB5" w14:textId="77777777" w:rsidTr="0094768C">
        <w:trPr>
          <w:cantSplit/>
        </w:trPr>
        <w:tc>
          <w:tcPr>
            <w:tcW w:w="1914" w:type="dxa"/>
          </w:tcPr>
          <w:p w14:paraId="50BB59DC" w14:textId="1F66295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3E733C31" w14:textId="2D4C6AA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65D8F386" w14:textId="67A3B10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30D1E3E6" w14:textId="77777777" w:rsidTr="0094768C">
        <w:trPr>
          <w:cantSplit/>
        </w:trPr>
        <w:tc>
          <w:tcPr>
            <w:tcW w:w="1914" w:type="dxa"/>
          </w:tcPr>
          <w:p w14:paraId="5D0DED76" w14:textId="0DCA394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7A5BB87B" w14:textId="2203F7F7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2BC1471D" w14:textId="0D4C87C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94768C" w:rsidRPr="00852C96" w14:paraId="0E29C3CC" w14:textId="77777777" w:rsidTr="0094768C">
        <w:trPr>
          <w:cantSplit/>
        </w:trPr>
        <w:tc>
          <w:tcPr>
            <w:tcW w:w="1914" w:type="dxa"/>
          </w:tcPr>
          <w:p w14:paraId="071AA07D" w14:textId="4C0207A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238B9495" w14:textId="04ED7A0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3CCFE24F" w14:textId="256E1909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6E6EE54F" w14:textId="77777777" w:rsidTr="0094768C">
        <w:trPr>
          <w:cantSplit/>
        </w:trPr>
        <w:tc>
          <w:tcPr>
            <w:tcW w:w="1914" w:type="dxa"/>
          </w:tcPr>
          <w:p w14:paraId="32A75806" w14:textId="0BC3293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58E8B313" w14:textId="5911E12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722AC906" w14:textId="1DF66BE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0546C6E5" w14:textId="77777777" w:rsidTr="0094768C">
        <w:trPr>
          <w:cantSplit/>
        </w:trPr>
        <w:tc>
          <w:tcPr>
            <w:tcW w:w="1914" w:type="dxa"/>
          </w:tcPr>
          <w:p w14:paraId="12D1CD1E" w14:textId="1196709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15B6AA41" w14:textId="536AD58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1BAE357D" w14:textId="448E9979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6950076B" w14:textId="77777777" w:rsidTr="0094768C">
        <w:trPr>
          <w:cantSplit/>
        </w:trPr>
        <w:tc>
          <w:tcPr>
            <w:tcW w:w="1914" w:type="dxa"/>
          </w:tcPr>
          <w:p w14:paraId="0890824F" w14:textId="2DA2935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2AE3BA70" w14:textId="50FB6F6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7D7414D4" w14:textId="58ECE95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94768C" w:rsidRPr="00852C96" w14:paraId="35F5C100" w14:textId="77777777" w:rsidTr="0094768C">
        <w:trPr>
          <w:cantSplit/>
        </w:trPr>
        <w:tc>
          <w:tcPr>
            <w:tcW w:w="1914" w:type="dxa"/>
          </w:tcPr>
          <w:p w14:paraId="35997CC4" w14:textId="13C0167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5C542F76" w14:textId="4B2B33C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24ADADEA" w14:textId="536EB4A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15FBF406" w14:textId="77777777" w:rsidTr="0094768C">
        <w:trPr>
          <w:cantSplit/>
        </w:trPr>
        <w:tc>
          <w:tcPr>
            <w:tcW w:w="1914" w:type="dxa"/>
          </w:tcPr>
          <w:p w14:paraId="538589D6" w14:textId="5916716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4505B288" w14:textId="4D09F986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069ED271" w14:textId="12B679D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0D8B83D" w14:textId="77777777" w:rsidTr="0094768C">
        <w:trPr>
          <w:cantSplit/>
        </w:trPr>
        <w:tc>
          <w:tcPr>
            <w:tcW w:w="1914" w:type="dxa"/>
          </w:tcPr>
          <w:p w14:paraId="0261BAB0" w14:textId="7D6D5072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7A439E84" w14:textId="65B424B7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0F253115" w14:textId="4AF171B2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3C499A03" w14:textId="77777777" w:rsidTr="0094768C">
        <w:trPr>
          <w:cantSplit/>
        </w:trPr>
        <w:tc>
          <w:tcPr>
            <w:tcW w:w="1914" w:type="dxa"/>
          </w:tcPr>
          <w:p w14:paraId="38F45F0A" w14:textId="2BA3A51D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11EECF5D" w14:textId="40020F25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1195D644" w14:textId="2A0BCE7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75ECC6A7" w14:textId="77777777" w:rsidTr="0094768C">
        <w:trPr>
          <w:cantSplit/>
        </w:trPr>
        <w:tc>
          <w:tcPr>
            <w:tcW w:w="1914" w:type="dxa"/>
          </w:tcPr>
          <w:p w14:paraId="52F6851B" w14:textId="21FC84C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565D44BC" w14:textId="6F7E55B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2551" w:type="dxa"/>
          </w:tcPr>
          <w:p w14:paraId="5322B7AA" w14:textId="5CABAA71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5320BD1B" w14:textId="77777777" w:rsidTr="0094768C">
        <w:trPr>
          <w:cantSplit/>
        </w:trPr>
        <w:tc>
          <w:tcPr>
            <w:tcW w:w="1914" w:type="dxa"/>
          </w:tcPr>
          <w:p w14:paraId="66CF5B7E" w14:textId="40B6A437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3BF5E091" w14:textId="39C6B2C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62B4F4D0" w14:textId="16C5BCF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0F826295" w14:textId="77777777" w:rsidTr="0094768C">
        <w:trPr>
          <w:cantSplit/>
        </w:trPr>
        <w:tc>
          <w:tcPr>
            <w:tcW w:w="1914" w:type="dxa"/>
          </w:tcPr>
          <w:p w14:paraId="79C44ED5" w14:textId="3AEDF697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7B1129C0" w14:textId="5619C98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5C7BAC00" w14:textId="3656507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94768C" w:rsidRPr="00852C96" w14:paraId="7950AFCE" w14:textId="77777777" w:rsidTr="0094768C">
        <w:trPr>
          <w:cantSplit/>
        </w:trPr>
        <w:tc>
          <w:tcPr>
            <w:tcW w:w="1914" w:type="dxa"/>
          </w:tcPr>
          <w:p w14:paraId="6F74E8F4" w14:textId="28598CB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7319BF37" w14:textId="0E783E1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3DC99472" w14:textId="35F3E57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2FD5482B" w14:textId="77777777" w:rsidTr="0094768C">
        <w:trPr>
          <w:cantSplit/>
        </w:trPr>
        <w:tc>
          <w:tcPr>
            <w:tcW w:w="1914" w:type="dxa"/>
          </w:tcPr>
          <w:p w14:paraId="130F1ACB" w14:textId="68B77EB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45839E8F" w14:textId="6284326D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6566B25B" w14:textId="048F6F8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94768C" w:rsidRPr="00852C96" w14:paraId="059D4223" w14:textId="77777777" w:rsidTr="0094768C">
        <w:trPr>
          <w:cantSplit/>
        </w:trPr>
        <w:tc>
          <w:tcPr>
            <w:tcW w:w="1914" w:type="dxa"/>
          </w:tcPr>
          <w:p w14:paraId="4EB5224E" w14:textId="0DB6E93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7 September</w:t>
            </w:r>
          </w:p>
        </w:tc>
        <w:tc>
          <w:tcPr>
            <w:tcW w:w="2268" w:type="dxa"/>
          </w:tcPr>
          <w:p w14:paraId="15F1EA66" w14:textId="3D1D7B8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7CB9F948" w14:textId="2F19E69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6E970D9" w14:textId="77777777" w:rsidTr="0094768C">
        <w:trPr>
          <w:cantSplit/>
        </w:trPr>
        <w:tc>
          <w:tcPr>
            <w:tcW w:w="1914" w:type="dxa"/>
          </w:tcPr>
          <w:p w14:paraId="28F7ED34" w14:textId="0FB090F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4A53AC7F" w14:textId="03B71B1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070D5E5B" w14:textId="229731C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The Day of </w:t>
            </w:r>
            <w:proofErr w:type="spellStart"/>
            <w:r>
              <w:rPr>
                <w:sz w:val="19"/>
                <w:szCs w:val="19"/>
                <w:lang w:val="en-GB"/>
              </w:rPr>
              <w:t>Meritxell</w:t>
            </w:r>
            <w:proofErr w:type="spellEnd"/>
          </w:p>
        </w:tc>
      </w:tr>
      <w:tr w:rsidR="0094768C" w:rsidRPr="00852C96" w14:paraId="107E0B62" w14:textId="77777777" w:rsidTr="0094768C">
        <w:trPr>
          <w:cantSplit/>
        </w:trPr>
        <w:tc>
          <w:tcPr>
            <w:tcW w:w="1914" w:type="dxa"/>
          </w:tcPr>
          <w:p w14:paraId="79AADBFB" w14:textId="1D5C57E9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September</w:t>
            </w:r>
          </w:p>
        </w:tc>
        <w:tc>
          <w:tcPr>
            <w:tcW w:w="2268" w:type="dxa"/>
          </w:tcPr>
          <w:p w14:paraId="2AC6166F" w14:textId="7AA5523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0C5769AF" w14:textId="3350209C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7B737819" w14:textId="77777777" w:rsidTr="0094768C">
        <w:trPr>
          <w:cantSplit/>
        </w:trPr>
        <w:tc>
          <w:tcPr>
            <w:tcW w:w="1914" w:type="dxa"/>
          </w:tcPr>
          <w:p w14:paraId="02B96679" w14:textId="23FFDAAA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1D9CF485" w14:textId="2974650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295D4D84" w14:textId="7153A882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16BD0892" w14:textId="77777777" w:rsidTr="0094768C">
        <w:trPr>
          <w:cantSplit/>
        </w:trPr>
        <w:tc>
          <w:tcPr>
            <w:tcW w:w="1914" w:type="dxa"/>
          </w:tcPr>
          <w:p w14:paraId="253E417A" w14:textId="3174789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6062A575" w14:textId="5C42178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437265ED" w14:textId="6E8DB9D5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7C6CC6B8" w14:textId="77777777" w:rsidTr="0094768C">
        <w:trPr>
          <w:cantSplit/>
        </w:trPr>
        <w:tc>
          <w:tcPr>
            <w:tcW w:w="1914" w:type="dxa"/>
          </w:tcPr>
          <w:p w14:paraId="64488E58" w14:textId="4E1F232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4E89B217" w14:textId="1B93817B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1381FA52" w14:textId="04DB1305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427BDFFD" w14:textId="77777777" w:rsidTr="0094768C">
        <w:trPr>
          <w:cantSplit/>
        </w:trPr>
        <w:tc>
          <w:tcPr>
            <w:tcW w:w="1914" w:type="dxa"/>
          </w:tcPr>
          <w:p w14:paraId="7370D904" w14:textId="6375574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4B426584" w14:textId="27A2C61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4D3D448E" w14:textId="2A964523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081A7074" w14:textId="77777777" w:rsidTr="0094768C">
        <w:trPr>
          <w:cantSplit/>
        </w:trPr>
        <w:tc>
          <w:tcPr>
            <w:tcW w:w="1914" w:type="dxa"/>
          </w:tcPr>
          <w:p w14:paraId="7D0306B6" w14:textId="61E70EF4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782570B8" w14:textId="78358C2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4F6245BE" w14:textId="394F2C2E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4555E3FC" w14:textId="77777777" w:rsidTr="0094768C">
        <w:trPr>
          <w:cantSplit/>
        </w:trPr>
        <w:tc>
          <w:tcPr>
            <w:tcW w:w="1914" w:type="dxa"/>
          </w:tcPr>
          <w:p w14:paraId="57BDF6FC" w14:textId="2D5EC38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2DB906C7" w14:textId="2780756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2E45C2FB" w14:textId="0623C17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03B65B49" w14:textId="77777777" w:rsidTr="0094768C">
        <w:trPr>
          <w:cantSplit/>
        </w:trPr>
        <w:tc>
          <w:tcPr>
            <w:tcW w:w="1914" w:type="dxa"/>
          </w:tcPr>
          <w:p w14:paraId="01E51C65" w14:textId="24C1A0B0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4D7F05D7" w14:textId="333E4B17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1D0FD6F6" w14:textId="77D3924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1A636E5D" w14:textId="77777777" w:rsidTr="0094768C">
        <w:trPr>
          <w:cantSplit/>
        </w:trPr>
        <w:tc>
          <w:tcPr>
            <w:tcW w:w="1914" w:type="dxa"/>
          </w:tcPr>
          <w:p w14:paraId="552F3C4B" w14:textId="0AA0E28E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1028F572" w14:textId="59200CD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0E5CD4FC" w14:textId="3D98A6B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2B6F6E5" w14:textId="77777777" w:rsidTr="0094768C">
        <w:trPr>
          <w:cantSplit/>
        </w:trPr>
        <w:tc>
          <w:tcPr>
            <w:tcW w:w="1914" w:type="dxa"/>
          </w:tcPr>
          <w:p w14:paraId="459CFB3C" w14:textId="24406677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325F165F" w14:textId="55A7AE9B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04EA11BB" w14:textId="1CE2662C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B04161A" w14:textId="77777777" w:rsidTr="0094768C">
        <w:trPr>
          <w:cantSplit/>
        </w:trPr>
        <w:tc>
          <w:tcPr>
            <w:tcW w:w="1914" w:type="dxa"/>
          </w:tcPr>
          <w:p w14:paraId="1A33BE9A" w14:textId="3476751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4E23DFA1" w14:textId="3F7785D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5146FA7B" w14:textId="67558A2D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11D8F0F1" w14:textId="77777777" w:rsidTr="0094768C">
        <w:trPr>
          <w:cantSplit/>
        </w:trPr>
        <w:tc>
          <w:tcPr>
            <w:tcW w:w="1914" w:type="dxa"/>
          </w:tcPr>
          <w:p w14:paraId="02083D54" w14:textId="57A2C5B9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11257F95" w14:textId="1A88413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669C3638" w14:textId="7839DFB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166F2A2B" w14:textId="77777777" w:rsidTr="0094768C">
        <w:trPr>
          <w:cantSplit/>
        </w:trPr>
        <w:tc>
          <w:tcPr>
            <w:tcW w:w="1914" w:type="dxa"/>
          </w:tcPr>
          <w:p w14:paraId="2460035C" w14:textId="5F489DC3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126D9579" w14:textId="7FD92EDB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110C0D84" w14:textId="49E792C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BD9E1F7" w14:textId="77777777" w:rsidTr="0094768C">
        <w:trPr>
          <w:cantSplit/>
        </w:trPr>
        <w:tc>
          <w:tcPr>
            <w:tcW w:w="1914" w:type="dxa"/>
          </w:tcPr>
          <w:p w14:paraId="37E31CF3" w14:textId="53F6A2A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1EDA78A9" w14:textId="37CAA9A6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3E53B1D4" w14:textId="74DB1BFE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7F03F184" w14:textId="77777777" w:rsidTr="0094768C">
        <w:trPr>
          <w:cantSplit/>
        </w:trPr>
        <w:tc>
          <w:tcPr>
            <w:tcW w:w="1914" w:type="dxa"/>
          </w:tcPr>
          <w:p w14:paraId="2113ECC9" w14:textId="14CDE58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146FA31B" w14:textId="39EBF284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19D0EC3F" w14:textId="2BC396C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786A3A54" w14:textId="77777777" w:rsidTr="0094768C">
        <w:trPr>
          <w:cantSplit/>
        </w:trPr>
        <w:tc>
          <w:tcPr>
            <w:tcW w:w="1914" w:type="dxa"/>
          </w:tcPr>
          <w:p w14:paraId="300AF704" w14:textId="097D4969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2FB320E2" w14:textId="2675FC3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06013C12" w14:textId="17589C6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94768C" w:rsidRPr="00852C96" w14:paraId="688E2AFE" w14:textId="77777777" w:rsidTr="0094768C">
        <w:trPr>
          <w:cantSplit/>
        </w:trPr>
        <w:tc>
          <w:tcPr>
            <w:tcW w:w="1914" w:type="dxa"/>
          </w:tcPr>
          <w:p w14:paraId="19AA8BD1" w14:textId="3D73C7A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3EC2859A" w14:textId="1DBFDF3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478C3305" w14:textId="64E1F5C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70FEF4DE" w14:textId="77777777" w:rsidTr="0094768C">
        <w:trPr>
          <w:cantSplit/>
        </w:trPr>
        <w:tc>
          <w:tcPr>
            <w:tcW w:w="1914" w:type="dxa"/>
          </w:tcPr>
          <w:p w14:paraId="6734A8EC" w14:textId="4B9E95C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6A416170" w14:textId="1DE3EB6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6944019E" w14:textId="4BC988A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94768C" w:rsidRPr="00852C96" w14:paraId="2485A3DA" w14:textId="77777777" w:rsidTr="0094768C">
        <w:trPr>
          <w:cantSplit/>
        </w:trPr>
        <w:tc>
          <w:tcPr>
            <w:tcW w:w="1914" w:type="dxa"/>
          </w:tcPr>
          <w:p w14:paraId="0BDC0148" w14:textId="0D8D6E0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1229DAC9" w14:textId="05C1DA55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6ABB0A43" w14:textId="78E1AAA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1E8BDEBB" w14:textId="77777777" w:rsidTr="0094768C">
        <w:trPr>
          <w:cantSplit/>
        </w:trPr>
        <w:tc>
          <w:tcPr>
            <w:tcW w:w="1914" w:type="dxa"/>
          </w:tcPr>
          <w:p w14:paraId="17E08261" w14:textId="045D606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1AF6748B" w14:textId="0D471F44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7BE1BFE6" w14:textId="7C8725C0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0E6B78FC" w14:textId="77777777" w:rsidTr="0094768C">
        <w:trPr>
          <w:cantSplit/>
        </w:trPr>
        <w:tc>
          <w:tcPr>
            <w:tcW w:w="1914" w:type="dxa"/>
          </w:tcPr>
          <w:p w14:paraId="1E184B62" w14:textId="67C043D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2510A06E" w14:textId="55F76A24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09E76DC9" w14:textId="0FAFDB85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768C" w:rsidRPr="00852C96" w14:paraId="0C71C5FC" w14:textId="77777777" w:rsidTr="0094768C">
        <w:trPr>
          <w:cantSplit/>
        </w:trPr>
        <w:tc>
          <w:tcPr>
            <w:tcW w:w="1914" w:type="dxa"/>
          </w:tcPr>
          <w:p w14:paraId="5EBE98CD" w14:textId="68853B2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50F8C8BD" w14:textId="5A3A5B9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7339D373" w14:textId="0BD7D02D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94768C" w:rsidRPr="00852C96" w14:paraId="3C23B7A0" w14:textId="77777777" w:rsidTr="0094768C">
        <w:trPr>
          <w:cantSplit/>
        </w:trPr>
        <w:tc>
          <w:tcPr>
            <w:tcW w:w="1914" w:type="dxa"/>
          </w:tcPr>
          <w:p w14:paraId="7B5C06D0" w14:textId="715A038B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147E4696" w14:textId="2546EA5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4B66A70F" w14:textId="2C99461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4418F579" w14:textId="77777777" w:rsidTr="0094768C">
        <w:trPr>
          <w:cantSplit/>
        </w:trPr>
        <w:tc>
          <w:tcPr>
            <w:tcW w:w="1914" w:type="dxa"/>
          </w:tcPr>
          <w:p w14:paraId="5B9327C0" w14:textId="0F233142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3768DA53" w14:textId="54257456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proofErr w:type="spellStart"/>
            <w:r>
              <w:rPr>
                <w:sz w:val="19"/>
                <w:szCs w:val="19"/>
                <w:lang w:val="en-GB"/>
              </w:rPr>
              <w:t>Türkiye</w:t>
            </w:r>
            <w:proofErr w:type="spellEnd"/>
          </w:p>
        </w:tc>
        <w:tc>
          <w:tcPr>
            <w:tcW w:w="2551" w:type="dxa"/>
          </w:tcPr>
          <w:p w14:paraId="4C8C795E" w14:textId="3BECEC65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768C" w:rsidRPr="00852C96" w14:paraId="239DA43F" w14:textId="77777777" w:rsidTr="0094768C">
        <w:trPr>
          <w:cantSplit/>
        </w:trPr>
        <w:tc>
          <w:tcPr>
            <w:tcW w:w="1914" w:type="dxa"/>
          </w:tcPr>
          <w:p w14:paraId="4522216D" w14:textId="0B35C0C7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49693EA5" w14:textId="28313CDB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659516EE" w14:textId="03F857A2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94768C" w:rsidRPr="00852C96" w14:paraId="2E25E797" w14:textId="77777777" w:rsidTr="0094768C">
        <w:trPr>
          <w:cantSplit/>
        </w:trPr>
        <w:tc>
          <w:tcPr>
            <w:tcW w:w="1914" w:type="dxa"/>
          </w:tcPr>
          <w:p w14:paraId="761B8488" w14:textId="69468C8F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18B83AA3" w14:textId="528B3851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6EAE41F9" w14:textId="41FC6A9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5CE61F53" w14:textId="77777777" w:rsidTr="0094768C">
        <w:trPr>
          <w:cantSplit/>
        </w:trPr>
        <w:tc>
          <w:tcPr>
            <w:tcW w:w="1914" w:type="dxa"/>
          </w:tcPr>
          <w:p w14:paraId="5F448FED" w14:textId="0B931E85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64526DB5" w14:textId="2606961B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4947A733" w14:textId="65B94FB7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66E53ED1" w14:textId="77777777" w:rsidTr="0094768C">
        <w:trPr>
          <w:cantSplit/>
        </w:trPr>
        <w:tc>
          <w:tcPr>
            <w:tcW w:w="1914" w:type="dxa"/>
          </w:tcPr>
          <w:p w14:paraId="457041FF" w14:textId="11340B61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9 November</w:t>
            </w:r>
          </w:p>
        </w:tc>
        <w:tc>
          <w:tcPr>
            <w:tcW w:w="2268" w:type="dxa"/>
          </w:tcPr>
          <w:p w14:paraId="7EA0BBDC" w14:textId="14A5514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7753DA29" w14:textId="252C87E9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proofErr w:type="spellStart"/>
            <w:r>
              <w:rPr>
                <w:sz w:val="19"/>
                <w:szCs w:val="19"/>
                <w:lang w:val="en-GB"/>
              </w:rPr>
              <w:t>Independec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Day</w:t>
            </w:r>
          </w:p>
        </w:tc>
      </w:tr>
      <w:tr w:rsidR="0094768C" w:rsidRPr="00852C96" w14:paraId="195EEEAE" w14:textId="77777777" w:rsidTr="0094768C">
        <w:trPr>
          <w:cantSplit/>
        </w:trPr>
        <w:tc>
          <w:tcPr>
            <w:tcW w:w="1914" w:type="dxa"/>
          </w:tcPr>
          <w:p w14:paraId="4EF735C1" w14:textId="3866AB12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7CD61CD4" w14:textId="55BD989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3D1CEA8D" w14:textId="6592FA5E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0B112E7C" w14:textId="77777777" w:rsidTr="0094768C">
        <w:trPr>
          <w:cantSplit/>
        </w:trPr>
        <w:tc>
          <w:tcPr>
            <w:tcW w:w="1914" w:type="dxa"/>
          </w:tcPr>
          <w:p w14:paraId="4010D1EA" w14:textId="529BE67A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6051CEC7" w14:textId="41E5B99A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3D76A127" w14:textId="250E164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556FCBFA" w14:textId="77777777" w:rsidTr="0094768C">
        <w:trPr>
          <w:cantSplit/>
        </w:trPr>
        <w:tc>
          <w:tcPr>
            <w:tcW w:w="1914" w:type="dxa"/>
          </w:tcPr>
          <w:p w14:paraId="761F99BF" w14:textId="2879404A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355A1D83" w14:textId="4EA42DF3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5D2AFE6F" w14:textId="0B839FAB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147DAA11" w14:textId="77777777" w:rsidTr="0094768C">
        <w:trPr>
          <w:cantSplit/>
        </w:trPr>
        <w:tc>
          <w:tcPr>
            <w:tcW w:w="1914" w:type="dxa"/>
          </w:tcPr>
          <w:p w14:paraId="063EEE54" w14:textId="5391152C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3749CAA2" w14:textId="7FE61FB5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24EF8994" w14:textId="3A5B6415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2C3B1939" w14:textId="77777777" w:rsidTr="0094768C">
        <w:trPr>
          <w:cantSplit/>
        </w:trPr>
        <w:tc>
          <w:tcPr>
            <w:tcW w:w="1914" w:type="dxa"/>
          </w:tcPr>
          <w:p w14:paraId="7196E122" w14:textId="5F1B40E2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4447B8C8" w14:textId="33951457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0E88ABFF" w14:textId="793A193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4CD1CDE7" w14:textId="77777777" w:rsidTr="0094768C">
        <w:trPr>
          <w:cantSplit/>
        </w:trPr>
        <w:tc>
          <w:tcPr>
            <w:tcW w:w="1914" w:type="dxa"/>
          </w:tcPr>
          <w:p w14:paraId="78664AB4" w14:textId="44E5EAA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074CE1E4" w14:textId="43681828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2B829D1B" w14:textId="0B738A4E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370BCBA1" w14:textId="77777777" w:rsidTr="0094768C">
        <w:trPr>
          <w:cantSplit/>
        </w:trPr>
        <w:tc>
          <w:tcPr>
            <w:tcW w:w="1914" w:type="dxa"/>
          </w:tcPr>
          <w:p w14:paraId="35ED49F9" w14:textId="6A8D88A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6B3B9691" w14:textId="52C08952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680C32F5" w14:textId="3F60E508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2E4677E7" w14:textId="77777777" w:rsidTr="0094768C">
        <w:trPr>
          <w:cantSplit/>
        </w:trPr>
        <w:tc>
          <w:tcPr>
            <w:tcW w:w="1914" w:type="dxa"/>
          </w:tcPr>
          <w:p w14:paraId="1CD133B3" w14:textId="033F405F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20B91A05" w14:textId="2C953589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7827E9EF" w14:textId="73338503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5B2BE80E" w14:textId="77777777" w:rsidTr="0094768C">
        <w:trPr>
          <w:cantSplit/>
        </w:trPr>
        <w:tc>
          <w:tcPr>
            <w:tcW w:w="1914" w:type="dxa"/>
          </w:tcPr>
          <w:p w14:paraId="536C83A3" w14:textId="1A82B66F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0502E626" w14:textId="239D7AF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5B4402CA" w14:textId="6B8444BA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94768C" w:rsidRPr="00852C96" w14:paraId="283154DC" w14:textId="77777777" w:rsidTr="0094768C">
        <w:trPr>
          <w:cantSplit/>
        </w:trPr>
        <w:tc>
          <w:tcPr>
            <w:tcW w:w="1914" w:type="dxa"/>
          </w:tcPr>
          <w:p w14:paraId="6F8D284B" w14:textId="4C4D8756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154FAA41" w14:textId="554DBA25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2C432D65" w14:textId="21EAF75C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460E930" w14:textId="77777777" w:rsidTr="0094768C">
        <w:trPr>
          <w:cantSplit/>
        </w:trPr>
        <w:tc>
          <w:tcPr>
            <w:tcW w:w="1914" w:type="dxa"/>
          </w:tcPr>
          <w:p w14:paraId="435D4869" w14:textId="4E2036B3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6CAFA9E6" w14:textId="44DF464C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2A15E0E1" w14:textId="4498A03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768C" w:rsidRPr="00852C96" w14:paraId="67950328" w14:textId="77777777" w:rsidTr="0094768C">
        <w:trPr>
          <w:cantSplit/>
        </w:trPr>
        <w:tc>
          <w:tcPr>
            <w:tcW w:w="1914" w:type="dxa"/>
          </w:tcPr>
          <w:p w14:paraId="4ACDDB33" w14:textId="2E46FFD9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December</w:t>
            </w:r>
          </w:p>
        </w:tc>
        <w:tc>
          <w:tcPr>
            <w:tcW w:w="2268" w:type="dxa"/>
          </w:tcPr>
          <w:p w14:paraId="565F057F" w14:textId="74D2059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2551" w:type="dxa"/>
          </w:tcPr>
          <w:p w14:paraId="1662CE67" w14:textId="382C6E6F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1CDACDA9" w14:textId="77777777" w:rsidTr="0094768C">
        <w:trPr>
          <w:cantSplit/>
        </w:trPr>
        <w:tc>
          <w:tcPr>
            <w:tcW w:w="1914" w:type="dxa"/>
          </w:tcPr>
          <w:p w14:paraId="344AE635" w14:textId="1B955B63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386E5B31" w14:textId="4BDFAE3F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7CAD3BC4" w14:textId="5F2C7316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768C" w:rsidRPr="00852C96" w14:paraId="260D32DD" w14:textId="77777777" w:rsidTr="0094768C">
        <w:trPr>
          <w:cantSplit/>
        </w:trPr>
        <w:tc>
          <w:tcPr>
            <w:tcW w:w="1914" w:type="dxa"/>
          </w:tcPr>
          <w:p w14:paraId="3A06901E" w14:textId="474808C8" w:rsidR="0094768C" w:rsidRPr="00852C96" w:rsidRDefault="0094768C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28D3A598" w14:textId="3185A8D0" w:rsidR="0094768C" w:rsidRPr="00BB203C" w:rsidRDefault="0094768C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5A8471C3" w14:textId="6FAA0A54" w:rsidR="0094768C" w:rsidRPr="00852C96" w:rsidRDefault="0094768C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50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991BB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79B0D0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4ADAA" w14:textId="77777777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5301DF">
      <w:rPr>
        <w:noProof/>
        <w:sz w:val="15"/>
        <w:szCs w:val="15"/>
      </w:rPr>
      <w:t>3</w:t>
    </w:r>
    <w:r w:rsidRPr="00C72375">
      <w:rPr>
        <w:noProof/>
        <w:sz w:val="15"/>
        <w:szCs w:val="15"/>
      </w:rPr>
      <w:fldChar w:fldCharType="end"/>
    </w:r>
  </w:p>
  <w:p w14:paraId="3E1705EF" w14:textId="2F7AE899" w:rsidR="00EE70A6" w:rsidRPr="00EE70A6" w:rsidRDefault="0094768C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18 March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D1B7B" w14:textId="77777777" w:rsidR="002E7ACB" w:rsidRPr="00301595" w:rsidRDefault="002E7ACB">
      <w:pPr>
        <w:rPr>
          <w:sz w:val="23"/>
          <w:szCs w:val="23"/>
        </w:rPr>
      </w:pPr>
      <w:r>
        <w:separator/>
      </w:r>
    </w:p>
  </w:footnote>
  <w:footnote w:type="continuationSeparator" w:id="0">
    <w:p w14:paraId="5930740C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</w:t>
      </w:r>
      <w:proofErr w:type="gramStart"/>
      <w:r w:rsidRPr="00301595">
        <w:rPr>
          <w:i/>
          <w:sz w:val="12"/>
          <w:szCs w:val="12"/>
        </w:rPr>
        <w:t>are</w:t>
      </w:r>
      <w:proofErr w:type="gramEnd"/>
      <w:r w:rsidRPr="00301595">
        <w:rPr>
          <w:i/>
          <w:sz w:val="12"/>
          <w:szCs w:val="12"/>
        </w:rPr>
        <w:t xml:space="preserve">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8C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47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9</Pages>
  <Words>13583</Words>
  <Characters>84695</Characters>
  <Application>Microsoft Office Word</Application>
  <DocSecurity>0</DocSecurity>
  <Lines>705</Lines>
  <Paragraphs>1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8082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3-18T08:35:00Z</dcterms:created>
  <dcterms:modified xsi:type="dcterms:W3CDTF">2026-03-18T08:35:00Z</dcterms:modified>
</cp:coreProperties>
</file>